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345017112"/>
        <w:docPartObj>
          <w:docPartGallery w:val="Cover Pages"/>
          <w:docPartUnique/>
        </w:docPartObj>
      </w:sdtPr>
      <w:sdtEndPr/>
      <w:sdtContent>
        <w:p w14:paraId="278C46BE" w14:textId="382103B5" w:rsidR="007B094B" w:rsidRDefault="007B094B">
          <w:r>
            <w:rPr>
              <w:noProof/>
            </w:rPr>
            <mc:AlternateContent>
              <mc:Choice Requires="wps">
                <w:drawing>
                  <wp:anchor distT="0" distB="0" distL="114300" distR="114300" simplePos="0" relativeHeight="251659264" behindDoc="0" locked="0" layoutInCell="1" allowOverlap="1" wp14:anchorId="6FCF2B3E" wp14:editId="3AFEA9AB">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a:extLst/>
                          </wps:spPr>
                          <wps:txbx>
                            <w:txbxContent>
                              <w:sdt>
                                <w:sdtPr>
                                  <w:rPr>
                                    <w:caps w:val="0"/>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5A5EF803" w14:textId="01AC0046" w:rsidR="00F238CF" w:rsidRDefault="00F238CF">
                                    <w:pPr>
                                      <w:pStyle w:val="Title"/>
                                      <w:jc w:val="right"/>
                                      <w:rPr>
                                        <w:caps w:val="0"/>
                                        <w:color w:val="FFFFFF" w:themeColor="background1"/>
                                        <w:sz w:val="80"/>
                                        <w:szCs w:val="80"/>
                                      </w:rPr>
                                    </w:pPr>
                                    <w:r w:rsidRPr="007B094B">
                                      <w:rPr>
                                        <w:caps w:val="0"/>
                                        <w:color w:val="FFFFFF" w:themeColor="background1"/>
                                        <w:sz w:val="80"/>
                                        <w:szCs w:val="80"/>
                                      </w:rPr>
                                      <w:t>RFP DEMO PACKET</w:t>
                                    </w:r>
                                  </w:p>
                                </w:sdtContent>
                              </w:sdt>
                              <w:p w14:paraId="085D7B09" w14:textId="05A80ABD" w:rsidR="00F238CF" w:rsidRDefault="00F238CF">
                                <w:pPr>
                                  <w:spacing w:before="240"/>
                                  <w:ind w:left="720"/>
                                  <w:jc w:val="right"/>
                                  <w:rPr>
                                    <w:color w:val="FFFFFF" w:themeColor="background1"/>
                                  </w:rPr>
                                </w:pPr>
                                <w:r>
                                  <w:rPr>
                                    <w:color w:val="FFFFFF" w:themeColor="background1"/>
                                  </w:rPr>
                                  <w:t>Integrate Revenue Administration System</w:t>
                                </w:r>
                              </w:p>
                              <w:sdt>
                                <w:sdtPr>
                                  <w:rPr>
                                    <w:color w:val="FFFFFF" w:themeColor="background1"/>
                                    <w:sz w:val="21"/>
                                    <w:szCs w:val="21"/>
                                  </w:rPr>
                                  <w:alias w:val="Abstract"/>
                                  <w:id w:val="-1812170092"/>
                                  <w:dataBinding w:prefixMappings="xmlns:ns0='http://schemas.microsoft.com/office/2006/coverPageProps'" w:xpath="/ns0:CoverPageProperties[1]/ns0:Abstract[1]" w:storeItemID="{55AF091B-3C7A-41E3-B477-F2FDAA23CFDA}"/>
                                  <w:text/>
                                </w:sdtPr>
                                <w:sdtEndPr/>
                                <w:sdtContent>
                                  <w:p w14:paraId="0545C9FC" w14:textId="6B1F3A3C" w:rsidR="00F238CF" w:rsidRDefault="00F238CF">
                                    <w:pPr>
                                      <w:spacing w:before="240"/>
                                      <w:ind w:left="1008"/>
                                      <w:jc w:val="right"/>
                                      <w:rPr>
                                        <w:color w:val="FFFFFF" w:themeColor="background1"/>
                                      </w:rPr>
                                    </w:pPr>
                                    <w:r>
                                      <w:rPr>
                                        <w:color w:val="FFFFFF" w:themeColor="background1"/>
                                        <w:sz w:val="21"/>
                                        <w:szCs w:val="21"/>
                                      </w:rPr>
                                      <w:t>I</w:t>
                                    </w:r>
                                  </w:p>
                                </w:sdtContent>
                              </w:sdt>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id="Rectangle 16" o:spid="_x0000_s1026" style="position:absolute;margin-left:0;margin-top:0;width:422.3pt;height:760.1pt;z-index:251659264;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" fillcolor="#4472c4 [3204]" stroked="f">
                    <v:path arrowok="t"/>
                    <v:textbox inset="21.6pt,1in,21.6pt">
                      <w:txbxContent>
                        <w:sdt>
                          <w:sdtPr>
                            <w:rPr>
                              <w:caps w:val="0"/>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Content>
                            <w:p w14:paraId="5A5EF803" w14:textId="01AC0046" w:rsidR="00F238CF" w:rsidRDefault="00F238CF">
                              <w:pPr>
                                <w:pStyle w:val="Title"/>
                                <w:jc w:val="right"/>
                                <w:rPr>
                                  <w:caps w:val="0"/>
                                  <w:color w:val="FFFFFF" w:themeColor="background1"/>
                                  <w:sz w:val="80"/>
                                  <w:szCs w:val="80"/>
                                </w:rPr>
                              </w:pPr>
                              <w:r w:rsidRPr="007B094B">
                                <w:rPr>
                                  <w:caps w:val="0"/>
                                  <w:color w:val="FFFFFF" w:themeColor="background1"/>
                                  <w:sz w:val="80"/>
                                  <w:szCs w:val="80"/>
                                </w:rPr>
                                <w:t>RFP DEMO PACKET</w:t>
                              </w:r>
                            </w:p>
                          </w:sdtContent>
                        </w:sdt>
                        <w:p w14:paraId="085D7B09" w14:textId="05A80ABD" w:rsidR="00F238CF" w:rsidRDefault="00F238CF">
                          <w:pPr>
                            <w:spacing w:before="240"/>
                            <w:ind w:left="720"/>
                            <w:jc w:val="right"/>
                            <w:rPr>
                              <w:color w:val="FFFFFF" w:themeColor="background1"/>
                            </w:rPr>
                          </w:pPr>
                          <w:r>
                            <w:rPr>
                              <w:color w:val="FFFFFF" w:themeColor="background1"/>
                            </w:rPr>
                            <w:t>Integrate Revenue Administration System</w:t>
                          </w:r>
                        </w:p>
                        <w:sdt>
                          <w:sdtPr>
                            <w:rPr>
                              <w:color w:val="FFFFFF" w:themeColor="background1"/>
                              <w:sz w:val="21"/>
                              <w:szCs w:val="21"/>
                            </w:rPr>
                            <w:alias w:val="Abstract"/>
                            <w:id w:val="-1812170092"/>
                            <w:dataBinding w:prefixMappings="xmlns:ns0='http://schemas.microsoft.com/office/2006/coverPageProps'" w:xpath="/ns0:CoverPageProperties[1]/ns0:Abstract[1]" w:storeItemID="{55AF091B-3C7A-41E3-B477-F2FDAA23CFDA}"/>
                            <w:text/>
                          </w:sdtPr>
                          <w:sdtContent>
                            <w:p w14:paraId="0545C9FC" w14:textId="6B1F3A3C" w:rsidR="00F238CF" w:rsidRDefault="00F238CF">
                              <w:pPr>
                                <w:spacing w:before="240"/>
                                <w:ind w:left="1008"/>
                                <w:jc w:val="right"/>
                                <w:rPr>
                                  <w:color w:val="FFFFFF" w:themeColor="background1"/>
                                </w:rPr>
                              </w:pPr>
                              <w:r>
                                <w:rPr>
                                  <w:color w:val="FFFFFF" w:themeColor="background1"/>
                                  <w:sz w:val="21"/>
                                  <w:szCs w:val="21"/>
                                </w:rPr>
                                <w:t>I</w:t>
                              </w:r>
                            </w:p>
                          </w:sdtContent>
                        </w:sdt>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10A88D49" wp14:editId="2D40EB15">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EndPr/>
                                <w:sdtContent>
                                  <w:p w14:paraId="1BF49011" w14:textId="69E43A67" w:rsidR="00F238CF" w:rsidRDefault="00F238CF">
                                    <w:pPr>
                                      <w:pStyle w:val="Subtitle"/>
                                      <w:rPr>
                                        <w:color w:val="FFFFFF" w:themeColor="background1"/>
                                      </w:rPr>
                                    </w:pPr>
                                    <w:r>
                                      <w:rPr>
                                        <w:color w:val="FFFFFF" w:themeColor="background1"/>
                                      </w:rPr>
                                      <w:t>FIN19901</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id="Rectangle 472" o:spid="_x0000_s1027" style="position:absolute;margin-left:0;margin-top:0;width:148.1pt;height:760.3pt;z-index:251660288;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" fillcolor="#44546a [3215]" stroked="f" strokeweight="1pt">
                    <v:path arrowok="t"/>
                    <v:textbox inset="14.4pt,,14.4pt">
                      <w:txbxContent>
                        <w:sdt>
                          <w:sdtPr>
                            <w:rPr>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Content>
                            <w:p w14:paraId="1BF49011" w14:textId="69E43A67" w:rsidR="00F238CF" w:rsidRDefault="00F238CF">
                              <w:pPr>
                                <w:pStyle w:val="Subtitle"/>
                                <w:rPr>
                                  <w:color w:val="FFFFFF" w:themeColor="background1"/>
                                </w:rPr>
                              </w:pPr>
                              <w:r>
                                <w:rPr>
                                  <w:color w:val="FFFFFF" w:themeColor="background1"/>
                                </w:rPr>
                                <w:t>FIN19901</w:t>
                              </w:r>
                            </w:p>
                          </w:sdtContent>
                        </w:sdt>
                      </w:txbxContent>
                    </v:textbox>
                    <w10:wrap anchorx="page" anchory="page"/>
                  </v:rect>
                </w:pict>
              </mc:Fallback>
            </mc:AlternateContent>
          </w:r>
        </w:p>
        <w:p w14:paraId="6F69AF83" w14:textId="65980953" w:rsidR="007B094B" w:rsidRDefault="005C20EB">
          <w:pPr>
            <w:rPr>
              <w:rFonts w:asciiTheme="majorHAnsi" w:eastAsiaTheme="majorEastAsia" w:hAnsiTheme="majorHAnsi" w:cstheme="majorBidi"/>
              <w:caps/>
              <w:color w:val="4472C4" w:themeColor="accent1"/>
              <w:spacing w:val="10"/>
              <w:sz w:val="52"/>
              <w:szCs w:val="52"/>
            </w:rPr>
          </w:pPr>
          <w:r>
            <w:rPr>
              <w:noProof/>
            </w:rPr>
            <w:drawing>
              <wp:anchor distT="0" distB="0" distL="114300" distR="114300" simplePos="0" relativeHeight="251661312" behindDoc="0" locked="0" layoutInCell="1" allowOverlap="1" wp14:anchorId="5D35E02D" wp14:editId="0EBD9154">
                <wp:simplePos x="0" y="0"/>
                <wp:positionH relativeFrom="margin">
                  <wp:posOffset>-186690</wp:posOffset>
                </wp:positionH>
                <wp:positionV relativeFrom="margin">
                  <wp:posOffset>1413510</wp:posOffset>
                </wp:positionV>
                <wp:extent cx="4388485" cy="15468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nce-logo-FINAL-1color-whit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88485" cy="1546860"/>
                        </a:xfrm>
                        <a:prstGeom prst="rect">
                          <a:avLst/>
                        </a:prstGeom>
                      </pic:spPr>
                    </pic:pic>
                  </a:graphicData>
                </a:graphic>
                <wp14:sizeRelH relativeFrom="margin">
                  <wp14:pctWidth>0</wp14:pctWidth>
                </wp14:sizeRelH>
                <wp14:sizeRelV relativeFrom="margin">
                  <wp14:pctHeight>0</wp14:pctHeight>
                </wp14:sizeRelV>
              </wp:anchor>
            </w:drawing>
          </w:r>
          <w:r w:rsidR="007B094B">
            <w:br w:type="page"/>
          </w:r>
        </w:p>
      </w:sdtContent>
    </w:sdt>
    <w:p w14:paraId="6B317C27" w14:textId="4406DAD3" w:rsidR="00FD79E8" w:rsidRDefault="00AC1BBD" w:rsidP="00AC1BBD">
      <w:pPr>
        <w:pStyle w:val="Title"/>
      </w:pPr>
      <w:r>
        <w:lastRenderedPageBreak/>
        <w:t>RFP Demo Packet</w:t>
      </w:r>
    </w:p>
    <w:p w14:paraId="13932484" w14:textId="3F44A320" w:rsidR="00AC1BBD" w:rsidRDefault="00AC1BBD" w:rsidP="00AC1BBD">
      <w:pPr>
        <w:pStyle w:val="Subtitle"/>
      </w:pPr>
      <w:r w:rsidRPr="00AC1BBD">
        <w:t>FIN19001-REVENUE</w:t>
      </w:r>
      <w:r>
        <w:t xml:space="preserve"> </w:t>
      </w:r>
      <w:r w:rsidRPr="00AC1BBD">
        <w:t>Integrated Revenue Administration</w:t>
      </w:r>
    </w:p>
    <w:p w14:paraId="4732CAEE" w14:textId="7F44AE99" w:rsidR="00AC1BBD" w:rsidRDefault="00AC1BBD" w:rsidP="00127C47">
      <w:pPr>
        <w:pStyle w:val="Heading1"/>
      </w:pPr>
      <w:r>
        <w:t>Introduction</w:t>
      </w:r>
    </w:p>
    <w:p w14:paraId="6324148B" w14:textId="4FD23C17" w:rsidR="00AC1BBD" w:rsidRDefault="00DA2075" w:rsidP="00DA2075">
      <w:r w:rsidRPr="00DA2075">
        <w:t>The Bidders</w:t>
      </w:r>
      <w:r w:rsidR="007B094B">
        <w:t xml:space="preserve"> </w:t>
      </w:r>
      <w:r w:rsidRPr="00DA2075">
        <w:t xml:space="preserve">are invited to demonstrate their proposed </w:t>
      </w:r>
      <w:r w:rsidR="00127C47">
        <w:t>IRAS</w:t>
      </w:r>
      <w:r w:rsidRPr="00DA2075">
        <w:t xml:space="preserve"> Solution. The Bidders </w:t>
      </w:r>
      <w:r w:rsidR="008E23D3">
        <w:rPr>
          <w:noProof/>
        </w:rPr>
        <w:t>will have</w:t>
      </w:r>
      <w:r w:rsidRPr="00DA2075">
        <w:t xml:space="preserve"> a fixed period for preparation and execution of the demonstration effort. The RFP Coordinator will notify the Bidders of their assigned date and time </w:t>
      </w:r>
      <w:r w:rsidR="008E23D3">
        <w:rPr>
          <w:noProof/>
        </w:rPr>
        <w:t>by</w:t>
      </w:r>
      <w:r w:rsidRPr="00DA2075">
        <w:t xml:space="preserve"> the dates detailed in the Procurement Schedule. All communications concerning the Product Demonstrations must </w:t>
      </w:r>
      <w:r w:rsidRPr="003C44E5">
        <w:rPr>
          <w:noProof/>
        </w:rPr>
        <w:t>be directed</w:t>
      </w:r>
      <w:r w:rsidRPr="00DA2075">
        <w:t xml:space="preserve"> to the RFP Coordinator. </w:t>
      </w:r>
    </w:p>
    <w:p w14:paraId="0B4C895A" w14:textId="0856F1B8" w:rsidR="007B094B" w:rsidRDefault="00DE2659" w:rsidP="00127C47">
      <w:pPr>
        <w:pStyle w:val="Heading1"/>
      </w:pPr>
      <w:r>
        <w:t>PREPARATION</w:t>
      </w:r>
    </w:p>
    <w:p w14:paraId="59AC82CE" w14:textId="77777777" w:rsidR="00DE2659" w:rsidRDefault="00DE2659" w:rsidP="00DE2659">
      <w:r>
        <w:t>During the Demonstration Preparation phase, the Bidder is expected to be involved with the following major activities:</w:t>
      </w:r>
    </w:p>
    <w:p w14:paraId="63477E51" w14:textId="169945B1" w:rsidR="00DE2659" w:rsidRDefault="00DE2659" w:rsidP="00DE2659">
      <w:pPr>
        <w:pStyle w:val="ListParagraph"/>
        <w:numPr>
          <w:ilvl w:val="0"/>
          <w:numId w:val="5"/>
        </w:numPr>
      </w:pPr>
      <w:r>
        <w:t xml:space="preserve">As part of the process for completing the Product Demonstrations Scenarios, the Bidder must identify in the column marked "Customization/Extension" whether </w:t>
      </w:r>
      <w:r w:rsidRPr="004D7A8A">
        <w:rPr>
          <w:noProof/>
        </w:rPr>
        <w:t>the feature, functionality or information flow will be fulfilled by a Customization or Extension</w:t>
      </w:r>
      <w:r>
        <w:t xml:space="preserve">. If </w:t>
      </w:r>
      <w:r w:rsidRPr="004D7A8A">
        <w:rPr>
          <w:noProof/>
        </w:rPr>
        <w:t xml:space="preserve">the feature, functionality or information flow </w:t>
      </w:r>
      <w:r w:rsidR="00C96284" w:rsidRPr="004D7A8A">
        <w:rPr>
          <w:noProof/>
        </w:rPr>
        <w:t>is</w:t>
      </w:r>
      <w:r w:rsidRPr="004D7A8A">
        <w:rPr>
          <w:noProof/>
        </w:rPr>
        <w:t xml:space="preserve"> fulfilled by a Third Party Solution</w:t>
      </w:r>
      <w:r>
        <w:t xml:space="preserve">, then the Bidder must indicate in the "Third Party Solution" column that </w:t>
      </w:r>
      <w:r w:rsidRPr="004D7A8A">
        <w:rPr>
          <w:noProof/>
        </w:rPr>
        <w:t>such feature, functionality or information flow is fulfilled by a Third Party Solution</w:t>
      </w:r>
      <w:r>
        <w:t xml:space="preserve"> and identify the solution by name. If the feature, functionality </w:t>
      </w:r>
      <w:r w:rsidRPr="008E23D3">
        <w:rPr>
          <w:noProof/>
        </w:rPr>
        <w:t>or</w:t>
      </w:r>
      <w:r>
        <w:t xml:space="preserve"> information flow </w:t>
      </w:r>
      <w:r w:rsidRPr="004D7A8A">
        <w:rPr>
          <w:noProof/>
        </w:rPr>
        <w:t>is demonstrated</w:t>
      </w:r>
      <w:r>
        <w:t xml:space="preserve"> by the </w:t>
      </w:r>
      <w:r w:rsidR="00320696">
        <w:t>General Availability (GA)</w:t>
      </w:r>
      <w:r>
        <w:t xml:space="preserve"> solution (including Configurations), then no entry in the Product Demonstrations Scenarios is required. </w:t>
      </w:r>
    </w:p>
    <w:p w14:paraId="31478C1E" w14:textId="343D0425" w:rsidR="00DE2659" w:rsidRDefault="008E23D3" w:rsidP="00DE2659">
      <w:pPr>
        <w:pStyle w:val="ListParagraph"/>
        <w:numPr>
          <w:ilvl w:val="0"/>
          <w:numId w:val="5"/>
        </w:numPr>
      </w:pPr>
      <w:r>
        <w:rPr>
          <w:noProof/>
        </w:rPr>
        <w:t>A c</w:t>
      </w:r>
      <w:r w:rsidR="00DE2659" w:rsidRPr="008E23D3">
        <w:rPr>
          <w:noProof/>
        </w:rPr>
        <w:t>oordinated</w:t>
      </w:r>
      <w:r w:rsidR="00DE2659">
        <w:t xml:space="preserve"> effort between the Bidder and DOR staff to address questions by contacting the RFP Coordinator as identified above.</w:t>
      </w:r>
    </w:p>
    <w:p w14:paraId="4A68B3C5" w14:textId="2CFB1B38" w:rsidR="00DE2659" w:rsidRDefault="008E23D3" w:rsidP="00DE2659">
      <w:pPr>
        <w:pStyle w:val="ListParagraph"/>
        <w:numPr>
          <w:ilvl w:val="0"/>
          <w:numId w:val="5"/>
        </w:numPr>
      </w:pPr>
      <w:r>
        <w:rPr>
          <w:noProof/>
        </w:rPr>
        <w:t>A c</w:t>
      </w:r>
      <w:r w:rsidR="00DE2659" w:rsidRPr="008E23D3">
        <w:rPr>
          <w:noProof/>
        </w:rPr>
        <w:t>oordinated</w:t>
      </w:r>
      <w:r w:rsidR="00DE2659">
        <w:t xml:space="preserve"> effort between the Bidder and DOR staff to establish the daily schedule for executing the Product Demonstrations Scenarios by contacting the RFP Coordinator as identified above.</w:t>
      </w:r>
    </w:p>
    <w:p w14:paraId="4F581FB0" w14:textId="6579941D" w:rsidR="00727522" w:rsidRDefault="00727522" w:rsidP="00727522">
      <w:r>
        <w:t xml:space="preserve">A bidder may choose to demonstrate only scenarios or portions of scenarios that do not require customization.  It is the intention of DOR to primarily focus on existing and configurable scenarios.  </w:t>
      </w:r>
    </w:p>
    <w:p w14:paraId="2DC56848" w14:textId="6A03BAC6" w:rsidR="00DE2659" w:rsidRDefault="00DE2659" w:rsidP="00DE2659">
      <w:pPr>
        <w:pStyle w:val="Heading1"/>
      </w:pPr>
      <w:r>
        <w:t>Demonstration Execution</w:t>
      </w:r>
    </w:p>
    <w:p w14:paraId="093E5239" w14:textId="77777777" w:rsidR="00DE2659" w:rsidRDefault="00DE2659" w:rsidP="00DE2659">
      <w:r>
        <w:t>During the Demonstration Execution phase, the Bidder is expected to be involved with the following major activities:</w:t>
      </w:r>
    </w:p>
    <w:p w14:paraId="27F6D869" w14:textId="36FDB9A2" w:rsidR="00DE2659" w:rsidRDefault="008E23D3" w:rsidP="00DE2659">
      <w:pPr>
        <w:pStyle w:val="ListParagraph"/>
        <w:numPr>
          <w:ilvl w:val="0"/>
          <w:numId w:val="6"/>
        </w:numPr>
      </w:pPr>
      <w:r>
        <w:rPr>
          <w:noProof/>
        </w:rPr>
        <w:t>A c</w:t>
      </w:r>
      <w:r w:rsidR="00DE2659" w:rsidRPr="008E23D3">
        <w:rPr>
          <w:noProof/>
        </w:rPr>
        <w:t>oordinated</w:t>
      </w:r>
      <w:r w:rsidR="00DE2659">
        <w:t xml:space="preserve"> effort between the Bidder and DOR staff to make sure technical setup is complete.</w:t>
      </w:r>
    </w:p>
    <w:p w14:paraId="37BD1F63" w14:textId="77777777" w:rsidR="00DE2659" w:rsidRDefault="00DE2659" w:rsidP="00DE2659">
      <w:pPr>
        <w:pStyle w:val="ListParagraph"/>
        <w:numPr>
          <w:ilvl w:val="0"/>
          <w:numId w:val="6"/>
        </w:numPr>
      </w:pPr>
      <w:r>
        <w:t>The Bidder presents their schedule for the Product Demonstrations.</w:t>
      </w:r>
    </w:p>
    <w:p w14:paraId="5165C9D4" w14:textId="531069F1" w:rsidR="00DE2659" w:rsidRDefault="00DE2659" w:rsidP="00DE2659">
      <w:pPr>
        <w:pStyle w:val="ListParagraph"/>
        <w:numPr>
          <w:ilvl w:val="0"/>
          <w:numId w:val="6"/>
        </w:numPr>
      </w:pPr>
      <w:r>
        <w:t>The Bidder facilitates the execution of the Product Demonstrations.</w:t>
      </w:r>
    </w:p>
    <w:p w14:paraId="48FCABF2" w14:textId="6D69F4D3" w:rsidR="00DE2659" w:rsidRDefault="00DE2659" w:rsidP="00DE2659">
      <w:pPr>
        <w:pStyle w:val="Heading1"/>
      </w:pPr>
      <w:r>
        <w:t>Product Demonstrations Protocol</w:t>
      </w:r>
    </w:p>
    <w:p w14:paraId="205D4C44" w14:textId="2F811F6D" w:rsidR="00DE2659" w:rsidRDefault="00DE2659" w:rsidP="00DE2659">
      <w:r>
        <w:t xml:space="preserve">Once preparation activities </w:t>
      </w:r>
      <w:r w:rsidR="00454320" w:rsidRPr="00454320">
        <w:rPr>
          <w:noProof/>
        </w:rPr>
        <w:t>ha</w:t>
      </w:r>
      <w:r w:rsidR="00454320">
        <w:rPr>
          <w:noProof/>
        </w:rPr>
        <w:t xml:space="preserve">ve </w:t>
      </w:r>
      <w:r w:rsidRPr="00454320">
        <w:rPr>
          <w:noProof/>
        </w:rPr>
        <w:t>completed</w:t>
      </w:r>
      <w:r>
        <w:t xml:space="preserve">, the Product Demonstrations will be conducted during a </w:t>
      </w:r>
      <w:r w:rsidR="00454320">
        <w:t>four</w:t>
      </w:r>
      <w:r w:rsidR="00320696">
        <w:t>-</w:t>
      </w:r>
      <w:r w:rsidR="00454320">
        <w:t>day</w:t>
      </w:r>
      <w:r>
        <w:t xml:space="preserve"> period, specifically dedicated for executing demonstration scenarios that were released to the Bidder as part of the RFP</w:t>
      </w:r>
      <w:r w:rsidR="00454320">
        <w:t>,</w:t>
      </w:r>
      <w:r>
        <w:t xml:space="preserve"> commencing the preparation phase. While executing the demonstrations, the Bidder is expected to comply with the following important protocols: </w:t>
      </w:r>
    </w:p>
    <w:p w14:paraId="7960E8A7" w14:textId="31AC26A3" w:rsidR="00DE2659" w:rsidRDefault="00DE2659" w:rsidP="00DE2659">
      <w:pPr>
        <w:pStyle w:val="ListParagraph"/>
        <w:numPr>
          <w:ilvl w:val="0"/>
          <w:numId w:val="7"/>
        </w:numPr>
      </w:pPr>
      <w:r>
        <w:t xml:space="preserve">Demonstrators will face the evaluators and will project the demonstration onto </w:t>
      </w:r>
      <w:r w:rsidR="008E23D3">
        <w:t xml:space="preserve">the </w:t>
      </w:r>
      <w:r w:rsidRPr="008E23D3">
        <w:rPr>
          <w:noProof/>
        </w:rPr>
        <w:t>screen</w:t>
      </w:r>
      <w:r>
        <w:t>(s) behind the demonstrators.</w:t>
      </w:r>
    </w:p>
    <w:p w14:paraId="1463703A" w14:textId="77777777" w:rsidR="00DE2659" w:rsidRDefault="00DE2659" w:rsidP="00DE2659">
      <w:pPr>
        <w:pStyle w:val="ListParagraph"/>
        <w:numPr>
          <w:ilvl w:val="0"/>
          <w:numId w:val="7"/>
        </w:numPr>
      </w:pPr>
      <w:r>
        <w:t>Demonstrators must present the responses to the scenarios in the order as established in the coordinated schedule defined as part of completing the preparation activities.</w:t>
      </w:r>
    </w:p>
    <w:p w14:paraId="124B51B2" w14:textId="77777777" w:rsidR="00DE2659" w:rsidRDefault="00DE2659" w:rsidP="00DE2659">
      <w:pPr>
        <w:pStyle w:val="ListParagraph"/>
        <w:numPr>
          <w:ilvl w:val="0"/>
          <w:numId w:val="7"/>
        </w:numPr>
      </w:pPr>
      <w:r>
        <w:lastRenderedPageBreak/>
        <w:t xml:space="preserve">Demonstrators must keep the evaluators oriented as to which scenario they are presenting. </w:t>
      </w:r>
    </w:p>
    <w:p w14:paraId="676E058E" w14:textId="77777777" w:rsidR="00DE2659" w:rsidRDefault="00DE2659" w:rsidP="00DE2659">
      <w:pPr>
        <w:pStyle w:val="ListParagraph"/>
        <w:numPr>
          <w:ilvl w:val="0"/>
          <w:numId w:val="7"/>
        </w:numPr>
      </w:pPr>
      <w:r>
        <w:t>When demonstration requirements call for the demonstration of a report, demonstrators should show the report online. DOR does not desire a hardcopy version of all reports demonstrated.</w:t>
      </w:r>
    </w:p>
    <w:p w14:paraId="3B6A89C3" w14:textId="1BFCED7E" w:rsidR="00DE2659" w:rsidRDefault="00DE2659" w:rsidP="00DE2659">
      <w:pPr>
        <w:pStyle w:val="ListParagraph"/>
        <w:numPr>
          <w:ilvl w:val="0"/>
          <w:numId w:val="7"/>
        </w:numPr>
      </w:pPr>
      <w:r>
        <w:t xml:space="preserve">The one-week demonstration period will be structured Monday through </w:t>
      </w:r>
      <w:r w:rsidR="00C96284" w:rsidRPr="00C96284">
        <w:rPr>
          <w:noProof/>
        </w:rPr>
        <w:t>Thursday</w:t>
      </w:r>
      <w:r>
        <w:t>, 9:00 a.m. to 12:00 noon and 1:00 to 4:00 p.m.</w:t>
      </w:r>
    </w:p>
    <w:p w14:paraId="512FBFEE" w14:textId="451CACF2" w:rsidR="00C96284" w:rsidRDefault="00C96284" w:rsidP="00DE2659">
      <w:pPr>
        <w:pStyle w:val="ListParagraph"/>
        <w:numPr>
          <w:ilvl w:val="0"/>
          <w:numId w:val="7"/>
        </w:numPr>
      </w:pPr>
      <w:r>
        <w:t xml:space="preserve">Additional deep dive discussions may occur in a </w:t>
      </w:r>
      <w:r w:rsidRPr="00C96284">
        <w:rPr>
          <w:noProof/>
        </w:rPr>
        <w:t>break out</w:t>
      </w:r>
      <w:r>
        <w:t xml:space="preserve"> room from 4:00 p.m. to 6:00 p.m.</w:t>
      </w:r>
    </w:p>
    <w:p w14:paraId="7984CC1E" w14:textId="77777777" w:rsidR="00DE2659" w:rsidRDefault="00DE2659" w:rsidP="00DE2659">
      <w:pPr>
        <w:pStyle w:val="ListParagraph"/>
        <w:numPr>
          <w:ilvl w:val="0"/>
          <w:numId w:val="7"/>
        </w:numPr>
      </w:pPr>
      <w:r>
        <w:t xml:space="preserve">Each day the bidder will be admitted no earlier than 8:00 a.m. to prepare for the demonstrations. </w:t>
      </w:r>
    </w:p>
    <w:p w14:paraId="31AC845D" w14:textId="4DC86255" w:rsidR="00DE2659" w:rsidRDefault="00DE2659" w:rsidP="00DE2659">
      <w:pPr>
        <w:pStyle w:val="ListParagraph"/>
        <w:numPr>
          <w:ilvl w:val="0"/>
          <w:numId w:val="7"/>
        </w:numPr>
      </w:pPr>
      <w:r>
        <w:t xml:space="preserve">Each demonstration session will </w:t>
      </w:r>
      <w:r w:rsidRPr="004D7A8A">
        <w:rPr>
          <w:noProof/>
        </w:rPr>
        <w:t xml:space="preserve">be </w:t>
      </w:r>
      <w:r w:rsidR="00990DFB">
        <w:rPr>
          <w:noProof/>
        </w:rPr>
        <w:t xml:space="preserve">roughly </w:t>
      </w:r>
      <w:r w:rsidRPr="004D7A8A">
        <w:rPr>
          <w:noProof/>
        </w:rPr>
        <w:t>structured</w:t>
      </w:r>
      <w:r>
        <w:t xml:space="preserve"> as:</w:t>
      </w:r>
    </w:p>
    <w:p w14:paraId="514BD68D" w14:textId="345C721A" w:rsidR="00DE2659" w:rsidRDefault="00DE2659" w:rsidP="00DE2659">
      <w:pPr>
        <w:pStyle w:val="ListParagraph"/>
        <w:numPr>
          <w:ilvl w:val="1"/>
          <w:numId w:val="7"/>
        </w:numPr>
      </w:pPr>
      <w:r>
        <w:t>Introduction</w:t>
      </w:r>
      <w:r w:rsidR="00C96284" w:rsidRPr="005B2D79">
        <w:rPr>
          <w:noProof/>
        </w:rPr>
        <w:t xml:space="preserve"> and </w:t>
      </w:r>
      <w:r w:rsidRPr="005B2D79">
        <w:rPr>
          <w:noProof/>
        </w:rPr>
        <w:t>overview</w:t>
      </w:r>
      <w:r>
        <w:t xml:space="preserve">:  </w:t>
      </w:r>
      <w:r w:rsidR="00454320">
        <w:t>5</w:t>
      </w:r>
      <w:r w:rsidR="00990DFB">
        <w:t>-10</w:t>
      </w:r>
      <w:r>
        <w:t xml:space="preserve"> minutes</w:t>
      </w:r>
    </w:p>
    <w:p w14:paraId="11C670E2" w14:textId="2C1D9927" w:rsidR="00DE2659" w:rsidRDefault="00DE2659" w:rsidP="00DE2659">
      <w:pPr>
        <w:pStyle w:val="ListParagraph"/>
        <w:numPr>
          <w:ilvl w:val="1"/>
          <w:numId w:val="7"/>
        </w:numPr>
      </w:pPr>
      <w:r>
        <w:t xml:space="preserve">Demonstration:  </w:t>
      </w:r>
      <w:r w:rsidR="00990DFB">
        <w:t>30-60 minutes</w:t>
      </w:r>
    </w:p>
    <w:p w14:paraId="2C49C87A" w14:textId="4C81C78D" w:rsidR="00DE2659" w:rsidRDefault="00DE2659" w:rsidP="00DE2659">
      <w:pPr>
        <w:pStyle w:val="ListParagraph"/>
        <w:numPr>
          <w:ilvl w:val="1"/>
          <w:numId w:val="7"/>
        </w:numPr>
      </w:pPr>
      <w:r>
        <w:t>Final questions, answers, and wrap-up:  2</w:t>
      </w:r>
      <w:r w:rsidR="00454320">
        <w:t>5</w:t>
      </w:r>
      <w:r w:rsidR="00990DFB">
        <w:t>-55</w:t>
      </w:r>
      <w:r>
        <w:t xml:space="preserve"> minutes.</w:t>
      </w:r>
    </w:p>
    <w:p w14:paraId="32CAED26" w14:textId="77777777" w:rsidR="00646109" w:rsidRDefault="00DE2659" w:rsidP="00DE2659">
      <w:pPr>
        <w:pStyle w:val="ListParagraph"/>
        <w:numPr>
          <w:ilvl w:val="0"/>
          <w:numId w:val="7"/>
        </w:numPr>
      </w:pPr>
      <w:r>
        <w:t xml:space="preserve">Evaluators may ask questions of the presenters, but only as they relate to functionality </w:t>
      </w:r>
      <w:r w:rsidRPr="005B2D79">
        <w:rPr>
          <w:noProof/>
        </w:rPr>
        <w:t>being included</w:t>
      </w:r>
      <w:r>
        <w:t xml:space="preserve"> in the scenario.</w:t>
      </w:r>
    </w:p>
    <w:p w14:paraId="03C07D21" w14:textId="75962FC4" w:rsidR="00646109" w:rsidRDefault="00DE2659" w:rsidP="00DE2659">
      <w:pPr>
        <w:pStyle w:val="ListParagraph"/>
        <w:numPr>
          <w:ilvl w:val="0"/>
          <w:numId w:val="7"/>
        </w:numPr>
      </w:pPr>
      <w:r>
        <w:t xml:space="preserve">Functionality incidentally demonstrated by the Bidder in the course of responding to a requirement will not be scored and will not </w:t>
      </w:r>
      <w:r w:rsidR="008E23D3">
        <w:rPr>
          <w:noProof/>
        </w:rPr>
        <w:t>affect</w:t>
      </w:r>
      <w:r>
        <w:t xml:space="preserve"> the score of the response.</w:t>
      </w:r>
    </w:p>
    <w:p w14:paraId="40CBB1D9" w14:textId="14E36B0C" w:rsidR="00646109" w:rsidRDefault="00DE2659" w:rsidP="00DE2659">
      <w:pPr>
        <w:pStyle w:val="ListParagraph"/>
        <w:numPr>
          <w:ilvl w:val="0"/>
          <w:numId w:val="7"/>
        </w:numPr>
      </w:pPr>
      <w:r>
        <w:t xml:space="preserve">Demonstrators must explicitly inform the evaluators of any functionality </w:t>
      </w:r>
      <w:r w:rsidRPr="005B2D79">
        <w:rPr>
          <w:noProof/>
        </w:rPr>
        <w:t>being demonstrated</w:t>
      </w:r>
      <w:r>
        <w:t xml:space="preserve"> that has not </w:t>
      </w:r>
      <w:r w:rsidRPr="005B2D79">
        <w:rPr>
          <w:noProof/>
        </w:rPr>
        <w:t>been used</w:t>
      </w:r>
      <w:r>
        <w:t xml:space="preserve"> in a production mode by an organization of similar processing requirements as the state of </w:t>
      </w:r>
      <w:r w:rsidR="00876316">
        <w:t>Delaware</w:t>
      </w:r>
      <w:r>
        <w:t>.</w:t>
      </w:r>
    </w:p>
    <w:p w14:paraId="41CFC34D" w14:textId="5FEED45E" w:rsidR="00DE2659" w:rsidRDefault="00DE2659" w:rsidP="00DE2659">
      <w:pPr>
        <w:pStyle w:val="ListParagraph"/>
        <w:numPr>
          <w:ilvl w:val="0"/>
          <w:numId w:val="7"/>
        </w:numPr>
      </w:pPr>
      <w:r>
        <w:t xml:space="preserve">Demonstrators must explicitly inform the evaluators of any functionality </w:t>
      </w:r>
      <w:r w:rsidRPr="005B2D79">
        <w:rPr>
          <w:noProof/>
        </w:rPr>
        <w:t>being demonstrated</w:t>
      </w:r>
      <w:r>
        <w:t xml:space="preserve"> that is in a prototype mode only, and not yet built </w:t>
      </w:r>
    </w:p>
    <w:p w14:paraId="5A842B26" w14:textId="18094B93" w:rsidR="00DE2659" w:rsidRDefault="00DE2659" w:rsidP="00646109">
      <w:pPr>
        <w:pStyle w:val="Heading1"/>
      </w:pPr>
      <w:r>
        <w:t>Product Demonstrations Environment</w:t>
      </w:r>
    </w:p>
    <w:p w14:paraId="1B784A44" w14:textId="6D0E9FB3" w:rsidR="00DE2659" w:rsidRDefault="00DE2659" w:rsidP="00DE2659">
      <w:r>
        <w:t xml:space="preserve">The Product Demonstrations will </w:t>
      </w:r>
      <w:r w:rsidRPr="005B2D79">
        <w:rPr>
          <w:noProof/>
        </w:rPr>
        <w:t>be conducted</w:t>
      </w:r>
      <w:r>
        <w:t xml:space="preserve"> in a designated room at a location specified by DOR. The Bidder will use their demonstration environment that includes hardware, software, and demonstration data. The demonstration environment will utilize virtual technologies, where feasible, in place of production or production-like hardware. The Bidder will need to engage with the RFP Coordinator if the Bidder has questions or specific requests regarding their demonstration environment needs. </w:t>
      </w:r>
    </w:p>
    <w:p w14:paraId="65117ACE" w14:textId="6AA11683" w:rsidR="000331D1" w:rsidRDefault="000331D1" w:rsidP="00DE2659"/>
    <w:p w14:paraId="40E98C16" w14:textId="3FDE2B18" w:rsidR="000331D1" w:rsidRDefault="000331D1" w:rsidP="000331D1">
      <w:pPr>
        <w:pStyle w:val="Heading1"/>
      </w:pPr>
      <w:r>
        <w:t>PRODUCT LEARNING LAB</w:t>
      </w:r>
    </w:p>
    <w:p w14:paraId="49280352" w14:textId="089E6433" w:rsidR="000331D1" w:rsidRPr="000331D1" w:rsidRDefault="000331D1" w:rsidP="000331D1">
      <w:r>
        <w:t>It is requested that the bidder provide</w:t>
      </w:r>
      <w:r w:rsidR="002748BD">
        <w:t xml:space="preserve"> a separate learning setup for</w:t>
      </w:r>
      <w:r>
        <w:t xml:space="preserve"> </w:t>
      </w:r>
      <w:r w:rsidR="001177B5">
        <w:t>the second or third</w:t>
      </w:r>
      <w:r>
        <w:t xml:space="preserve"> full day (9:00 a.m.to 12:00 p.m. and 1:00 p.m. to 4:00 p.m.) during the </w:t>
      </w:r>
      <w:r w:rsidR="001177B5">
        <w:t xml:space="preserve">onsite </w:t>
      </w:r>
      <w:r>
        <w:t>demonstration</w:t>
      </w:r>
      <w:r w:rsidR="002748BD">
        <w:t xml:space="preserve"> </w:t>
      </w:r>
      <w:r w:rsidR="001177B5">
        <w:t>visit</w:t>
      </w:r>
      <w:r w:rsidR="002748BD">
        <w:t xml:space="preserve">.  This will be a separate environment that will be staffed by a vendor resource and will allow interested Delaware DOR staff the opportunity to stop by </w:t>
      </w:r>
      <w:r w:rsidR="001177B5">
        <w:t>to</w:t>
      </w:r>
      <w:r w:rsidR="002748BD">
        <w:t xml:space="preserve"> see the system and ask questions</w:t>
      </w:r>
      <w:r w:rsidR="001177B5">
        <w:t xml:space="preserve">.  DOR will provide a location for the learning lab and the bidder will have access to the room no earlier than 8:00 a.m. the day of the learning lab.  </w:t>
      </w:r>
      <w:r w:rsidR="00990DFB">
        <w:t>There will be no set demonstration schedule since many of the resources will be stopping by on breaks.</w:t>
      </w:r>
    </w:p>
    <w:p w14:paraId="70C5D709" w14:textId="77777777" w:rsidR="00DE2659" w:rsidRDefault="00DE2659" w:rsidP="00DE2659">
      <w:r>
        <w:t> </w:t>
      </w:r>
    </w:p>
    <w:p w14:paraId="70D76748" w14:textId="37A50F3C" w:rsidR="00DE2659" w:rsidRDefault="00DE2659" w:rsidP="00646109">
      <w:pPr>
        <w:pStyle w:val="Heading1"/>
      </w:pPr>
      <w:r>
        <w:t>Product Demonstrations Scenarios Overview</w:t>
      </w:r>
    </w:p>
    <w:p w14:paraId="12A22E78" w14:textId="396AF64A" w:rsidR="00DE2659" w:rsidRDefault="00DE2659" w:rsidP="00DE2659">
      <w:r>
        <w:t xml:space="preserve">The purpose of Product Demonstrations is to assess how well each Bidder’s solution meets functional and technical requirements through predefined demonstration scenarios. Demonstration scenarios have been crafted, based on logical business use, to detail key functionality that the bidder is expected to address as part of the Product Demonstrations effort. Time will be allotted for each bidder to present and discuss </w:t>
      </w:r>
      <w:r w:rsidR="00C96284">
        <w:t xml:space="preserve">the </w:t>
      </w:r>
      <w:r w:rsidRPr="00C96284">
        <w:rPr>
          <w:noProof/>
        </w:rPr>
        <w:t>functionality</w:t>
      </w:r>
      <w:r>
        <w:t xml:space="preserve"> of their solution </w:t>
      </w:r>
      <w:r w:rsidR="00C96284">
        <w:rPr>
          <w:noProof/>
        </w:rPr>
        <w:t>by</w:t>
      </w:r>
      <w:r>
        <w:t xml:space="preserve"> demonstration scenarios provided by DOR staff and respond to questions from the Evaluation Team. The demonstration scenarios </w:t>
      </w:r>
      <w:r w:rsidR="00C96284" w:rsidRPr="005B2D79">
        <w:rPr>
          <w:noProof/>
        </w:rPr>
        <w:t>are</w:t>
      </w:r>
      <w:r w:rsidRPr="005B2D79">
        <w:rPr>
          <w:noProof/>
        </w:rPr>
        <w:t xml:space="preserve"> organized</w:t>
      </w:r>
      <w:r>
        <w:t xml:space="preserve"> </w:t>
      </w:r>
      <w:r w:rsidR="00C96284">
        <w:rPr>
          <w:noProof/>
        </w:rPr>
        <w:t>by</w:t>
      </w:r>
      <w:r>
        <w:t xml:space="preserve"> the following:</w:t>
      </w:r>
    </w:p>
    <w:p w14:paraId="74FBF9A7" w14:textId="0142A0F7" w:rsidR="00C96284" w:rsidRDefault="00420832" w:rsidP="00C96284">
      <w:pPr>
        <w:pStyle w:val="ListParagraph"/>
        <w:numPr>
          <w:ilvl w:val="0"/>
          <w:numId w:val="8"/>
        </w:numPr>
      </w:pPr>
      <w:hyperlink w:anchor="_CUSTOMER_SERVICE_PORTAL" w:history="1">
        <w:r w:rsidR="00C96284" w:rsidRPr="008020E6">
          <w:rPr>
            <w:rStyle w:val="Hyperlink"/>
          </w:rPr>
          <w:t>Customer Service Portal</w:t>
        </w:r>
      </w:hyperlink>
    </w:p>
    <w:p w14:paraId="7880E914" w14:textId="74D1C0B7" w:rsidR="00C96284" w:rsidRDefault="00420832" w:rsidP="00C96284">
      <w:pPr>
        <w:pStyle w:val="ListParagraph"/>
        <w:numPr>
          <w:ilvl w:val="0"/>
          <w:numId w:val="8"/>
        </w:numPr>
      </w:pPr>
      <w:hyperlink w:anchor="_CASE_MANAGEMENT" w:history="1">
        <w:r w:rsidR="00C96284" w:rsidRPr="008020E6">
          <w:rPr>
            <w:rStyle w:val="Hyperlink"/>
          </w:rPr>
          <w:t>Cases Management</w:t>
        </w:r>
      </w:hyperlink>
    </w:p>
    <w:p w14:paraId="5B1F2637" w14:textId="1FFDBA2D" w:rsidR="00C96284" w:rsidRDefault="00420832" w:rsidP="00DE2659">
      <w:pPr>
        <w:pStyle w:val="ListParagraph"/>
        <w:numPr>
          <w:ilvl w:val="0"/>
          <w:numId w:val="8"/>
        </w:numPr>
      </w:pPr>
      <w:hyperlink w:anchor="_PERSONAL_INCOME_TAX" w:history="1">
        <w:r w:rsidR="00C96284" w:rsidRPr="008020E6">
          <w:rPr>
            <w:rStyle w:val="Hyperlink"/>
          </w:rPr>
          <w:t>Personal Income Tax</w:t>
        </w:r>
      </w:hyperlink>
    </w:p>
    <w:p w14:paraId="391D7185" w14:textId="4957BABC" w:rsidR="00646109" w:rsidRDefault="00420832" w:rsidP="00DE2659">
      <w:pPr>
        <w:pStyle w:val="ListParagraph"/>
        <w:numPr>
          <w:ilvl w:val="0"/>
          <w:numId w:val="8"/>
        </w:numPr>
      </w:pPr>
      <w:hyperlink w:anchor="_BUSINESS_LICENSE" w:history="1">
        <w:r w:rsidR="00C96284" w:rsidRPr="008020E6">
          <w:rPr>
            <w:rStyle w:val="Hyperlink"/>
          </w:rPr>
          <w:t>Business License</w:t>
        </w:r>
      </w:hyperlink>
    </w:p>
    <w:p w14:paraId="78FBCCDC" w14:textId="395C4427" w:rsidR="00C96284" w:rsidRDefault="00420832" w:rsidP="00DE2659">
      <w:pPr>
        <w:pStyle w:val="ListParagraph"/>
        <w:numPr>
          <w:ilvl w:val="0"/>
          <w:numId w:val="8"/>
        </w:numPr>
      </w:pPr>
      <w:hyperlink w:anchor="_CORPORATE_RETURNS" w:history="1">
        <w:r w:rsidR="00C96284" w:rsidRPr="008020E6">
          <w:rPr>
            <w:rStyle w:val="Hyperlink"/>
          </w:rPr>
          <w:t>Corporate Returns</w:t>
        </w:r>
      </w:hyperlink>
    </w:p>
    <w:p w14:paraId="6D77D037" w14:textId="37B3E501" w:rsidR="007B094B" w:rsidRDefault="00420832" w:rsidP="00DE2659">
      <w:pPr>
        <w:pStyle w:val="ListParagraph"/>
        <w:numPr>
          <w:ilvl w:val="0"/>
          <w:numId w:val="8"/>
        </w:numPr>
      </w:pPr>
      <w:hyperlink w:anchor="_COLLECTIONS" w:history="1">
        <w:r w:rsidR="00C96284" w:rsidRPr="008020E6">
          <w:rPr>
            <w:rStyle w:val="Hyperlink"/>
          </w:rPr>
          <w:t>Collections</w:t>
        </w:r>
      </w:hyperlink>
    </w:p>
    <w:p w14:paraId="53565FDE" w14:textId="00A3A143" w:rsidR="00C96284" w:rsidRDefault="00420832" w:rsidP="00DE2659">
      <w:pPr>
        <w:pStyle w:val="ListParagraph"/>
        <w:numPr>
          <w:ilvl w:val="0"/>
          <w:numId w:val="8"/>
        </w:numPr>
      </w:pPr>
      <w:hyperlink w:anchor="_FRAUD" w:history="1">
        <w:r w:rsidR="00C96284" w:rsidRPr="008020E6">
          <w:rPr>
            <w:rStyle w:val="Hyperlink"/>
          </w:rPr>
          <w:t>Fraud</w:t>
        </w:r>
      </w:hyperlink>
    </w:p>
    <w:p w14:paraId="5EA6E0EF" w14:textId="2CD1430A" w:rsidR="00C96284" w:rsidRDefault="00420832" w:rsidP="00DE2659">
      <w:pPr>
        <w:pStyle w:val="ListParagraph"/>
        <w:numPr>
          <w:ilvl w:val="0"/>
          <w:numId w:val="8"/>
        </w:numPr>
      </w:pPr>
      <w:hyperlink w:anchor="_S-Corporations" w:history="1">
        <w:r w:rsidR="00C96284" w:rsidRPr="008020E6">
          <w:rPr>
            <w:rStyle w:val="Hyperlink"/>
          </w:rPr>
          <w:t>S- Corporations</w:t>
        </w:r>
      </w:hyperlink>
    </w:p>
    <w:p w14:paraId="1F24F8D8" w14:textId="1D7856F2" w:rsidR="00C96284" w:rsidRDefault="00420832" w:rsidP="00DE2659">
      <w:pPr>
        <w:pStyle w:val="ListParagraph"/>
        <w:numPr>
          <w:ilvl w:val="0"/>
          <w:numId w:val="8"/>
        </w:numPr>
      </w:pPr>
      <w:hyperlink w:anchor="_Technology" w:history="1">
        <w:r w:rsidR="00C96284" w:rsidRPr="008020E6">
          <w:rPr>
            <w:rStyle w:val="Hyperlink"/>
          </w:rPr>
          <w:t>Technology</w:t>
        </w:r>
      </w:hyperlink>
    </w:p>
    <w:p w14:paraId="119171E4" w14:textId="0FB9B0C6" w:rsidR="00C96284" w:rsidRDefault="00420832" w:rsidP="00DE2659">
      <w:pPr>
        <w:pStyle w:val="ListParagraph"/>
        <w:numPr>
          <w:ilvl w:val="0"/>
          <w:numId w:val="8"/>
        </w:numPr>
      </w:pPr>
      <w:hyperlink w:anchor="_WITHHOLDING" w:history="1">
        <w:r w:rsidR="00C96284" w:rsidRPr="008020E6">
          <w:rPr>
            <w:rStyle w:val="Hyperlink"/>
          </w:rPr>
          <w:t>Withholding</w:t>
        </w:r>
      </w:hyperlink>
    </w:p>
    <w:p w14:paraId="66573FD8" w14:textId="0E295EF7" w:rsidR="00C96284" w:rsidRDefault="00420832" w:rsidP="00DE2659">
      <w:pPr>
        <w:pStyle w:val="ListParagraph"/>
        <w:numPr>
          <w:ilvl w:val="0"/>
          <w:numId w:val="8"/>
        </w:numPr>
      </w:pPr>
      <w:hyperlink w:anchor="_WORKFLOW" w:history="1">
        <w:r w:rsidR="00C96284" w:rsidRPr="008020E6">
          <w:rPr>
            <w:rStyle w:val="Hyperlink"/>
          </w:rPr>
          <w:t>Workflow</w:t>
        </w:r>
      </w:hyperlink>
    </w:p>
    <w:p w14:paraId="0C8CCA15" w14:textId="5509F08F" w:rsidR="00C96284" w:rsidRDefault="00420832" w:rsidP="00DE2659">
      <w:pPr>
        <w:pStyle w:val="ListParagraph"/>
        <w:numPr>
          <w:ilvl w:val="0"/>
          <w:numId w:val="8"/>
        </w:numPr>
      </w:pPr>
      <w:hyperlink w:anchor="_Bankruptcy_and_Decedents" w:history="1">
        <w:r w:rsidR="00C96284" w:rsidRPr="008020E6">
          <w:rPr>
            <w:rStyle w:val="Hyperlink"/>
          </w:rPr>
          <w:t>Bankruptcy and Decedents</w:t>
        </w:r>
      </w:hyperlink>
    </w:p>
    <w:p w14:paraId="29398F90" w14:textId="5973A28E" w:rsidR="00C96284" w:rsidRDefault="00420832" w:rsidP="00DE2659">
      <w:pPr>
        <w:pStyle w:val="ListParagraph"/>
        <w:numPr>
          <w:ilvl w:val="0"/>
          <w:numId w:val="8"/>
        </w:numPr>
      </w:pPr>
      <w:hyperlink w:anchor="_REVENUE_ACCOUNTING" w:history="1">
        <w:r w:rsidR="00C96284" w:rsidRPr="008020E6">
          <w:rPr>
            <w:rStyle w:val="Hyperlink"/>
          </w:rPr>
          <w:t>Revenue Accounting</w:t>
        </w:r>
      </w:hyperlink>
    </w:p>
    <w:p w14:paraId="553C78AD" w14:textId="554821FA" w:rsidR="001D76EC" w:rsidRDefault="001D76EC" w:rsidP="001D76EC"/>
    <w:p w14:paraId="10836406" w14:textId="0BA12B7A" w:rsidR="00000F0D" w:rsidRDefault="00000F0D" w:rsidP="00000F0D">
      <w:pPr>
        <w:pStyle w:val="Heading1"/>
      </w:pPr>
      <w:r>
        <w:t>Scenario Template</w:t>
      </w:r>
    </w:p>
    <w:p w14:paraId="410DA463" w14:textId="5DCC0EB1" w:rsidR="00000F0D" w:rsidRDefault="00000F0D" w:rsidP="00000F0D">
      <w:r>
        <w:t>The following template</w:t>
      </w:r>
      <w:r w:rsidR="00514FEC">
        <w:t xml:space="preserve"> </w:t>
      </w:r>
      <w:r w:rsidR="00514FEC" w:rsidRPr="00420832">
        <w:rPr>
          <w:noProof/>
        </w:rPr>
        <w:t>is used</w:t>
      </w:r>
      <w:r w:rsidR="00514FEC">
        <w:t xml:space="preserve"> for the definition of </w:t>
      </w:r>
      <w:r>
        <w:t>demonstration scenarios:</w:t>
      </w:r>
    </w:p>
    <w:tbl>
      <w:tblPr>
        <w:tblStyle w:val="GridTable1Light1"/>
        <w:tblW w:w="0" w:type="auto"/>
        <w:tblLook w:val="0600" w:firstRow="0" w:lastRow="0" w:firstColumn="0" w:lastColumn="0" w:noHBand="1" w:noVBand="1"/>
      </w:tblPr>
      <w:tblGrid>
        <w:gridCol w:w="1870"/>
        <w:gridCol w:w="1870"/>
        <w:gridCol w:w="2357"/>
        <w:gridCol w:w="1383"/>
        <w:gridCol w:w="1870"/>
      </w:tblGrid>
      <w:tr w:rsidR="00000F0D" w14:paraId="3FF82DF9" w14:textId="77777777" w:rsidTr="00671234">
        <w:tc>
          <w:tcPr>
            <w:tcW w:w="1870" w:type="dxa"/>
            <w:shd w:val="clear" w:color="auto" w:fill="E7E6E6" w:themeFill="background2"/>
          </w:tcPr>
          <w:p w14:paraId="308E1DD1" w14:textId="77777777" w:rsidR="00000F0D" w:rsidRDefault="00000F0D" w:rsidP="00671234">
            <w:r>
              <w:t>Scenario ID</w:t>
            </w:r>
          </w:p>
        </w:tc>
        <w:tc>
          <w:tcPr>
            <w:tcW w:w="4227" w:type="dxa"/>
            <w:gridSpan w:val="2"/>
          </w:tcPr>
          <w:p w14:paraId="571AB8A9" w14:textId="1EEAC587" w:rsidR="00000F0D" w:rsidRPr="00000F0D" w:rsidRDefault="00000F0D" w:rsidP="00671234">
            <w:pPr>
              <w:rPr>
                <w:rStyle w:val="SubtleEmphasis"/>
              </w:rPr>
            </w:pPr>
            <w:r w:rsidRPr="00000F0D">
              <w:rPr>
                <w:rStyle w:val="SubtleEmphasis"/>
              </w:rPr>
              <w:t>A unique ID for reference</w:t>
            </w:r>
          </w:p>
        </w:tc>
        <w:tc>
          <w:tcPr>
            <w:tcW w:w="1383" w:type="dxa"/>
            <w:shd w:val="clear" w:color="auto" w:fill="E7E6E6" w:themeFill="background2"/>
          </w:tcPr>
          <w:p w14:paraId="372B0E27" w14:textId="77777777" w:rsidR="00000F0D" w:rsidRDefault="00000F0D" w:rsidP="00671234">
            <w:r>
              <w:t>Total Points</w:t>
            </w:r>
          </w:p>
        </w:tc>
        <w:tc>
          <w:tcPr>
            <w:tcW w:w="1870" w:type="dxa"/>
          </w:tcPr>
          <w:p w14:paraId="09CAB115" w14:textId="2FA89AA5" w:rsidR="00000F0D" w:rsidRPr="00000F0D" w:rsidRDefault="00000F0D" w:rsidP="00671234">
            <w:pPr>
              <w:rPr>
                <w:rStyle w:val="SubtleEmphasis"/>
              </w:rPr>
            </w:pPr>
            <w:r w:rsidRPr="00000F0D">
              <w:rPr>
                <w:rStyle w:val="SubtleEmphasis"/>
              </w:rPr>
              <w:t>For DOR use only</w:t>
            </w:r>
          </w:p>
        </w:tc>
      </w:tr>
      <w:tr w:rsidR="00000F0D" w14:paraId="7A58F76A" w14:textId="77777777" w:rsidTr="00671234">
        <w:tc>
          <w:tcPr>
            <w:tcW w:w="1870" w:type="dxa"/>
            <w:shd w:val="clear" w:color="auto" w:fill="E7E6E6" w:themeFill="background2"/>
          </w:tcPr>
          <w:p w14:paraId="2F087DE7" w14:textId="77777777" w:rsidR="00000F0D" w:rsidRDefault="00000F0D" w:rsidP="00671234">
            <w:r>
              <w:t>Scenario Name</w:t>
            </w:r>
          </w:p>
        </w:tc>
        <w:tc>
          <w:tcPr>
            <w:tcW w:w="7480" w:type="dxa"/>
            <w:gridSpan w:val="4"/>
          </w:tcPr>
          <w:p w14:paraId="73D2D597" w14:textId="68A00AAC" w:rsidR="00000F0D" w:rsidRPr="00000F0D" w:rsidRDefault="00000F0D" w:rsidP="00671234">
            <w:pPr>
              <w:rPr>
                <w:rStyle w:val="SubtleEmphasis"/>
              </w:rPr>
            </w:pPr>
            <w:r w:rsidRPr="00000F0D">
              <w:rPr>
                <w:rStyle w:val="SubtleEmphasis"/>
              </w:rPr>
              <w:t>A high-level descriptive name</w:t>
            </w:r>
          </w:p>
        </w:tc>
      </w:tr>
      <w:tr w:rsidR="00000F0D" w14:paraId="43D7CADD" w14:textId="77777777" w:rsidTr="00671234">
        <w:tc>
          <w:tcPr>
            <w:tcW w:w="1870" w:type="dxa"/>
            <w:shd w:val="clear" w:color="auto" w:fill="E7E6E6" w:themeFill="background2"/>
          </w:tcPr>
          <w:p w14:paraId="42189D8F" w14:textId="77777777" w:rsidR="00000F0D" w:rsidRDefault="00000F0D" w:rsidP="00671234">
            <w:r>
              <w:t>Line of Business</w:t>
            </w:r>
          </w:p>
        </w:tc>
        <w:tc>
          <w:tcPr>
            <w:tcW w:w="7480" w:type="dxa"/>
            <w:gridSpan w:val="4"/>
          </w:tcPr>
          <w:p w14:paraId="4561611F" w14:textId="1B4079F1" w:rsidR="00000F0D" w:rsidRPr="00000F0D" w:rsidRDefault="00000F0D" w:rsidP="00671234">
            <w:pPr>
              <w:rPr>
                <w:rStyle w:val="SubtleEmphasis"/>
              </w:rPr>
            </w:pPr>
            <w:r w:rsidRPr="00000F0D">
              <w:rPr>
                <w:rStyle w:val="SubtleEmphasis"/>
              </w:rPr>
              <w:t>The Line(s) of business or function(s)</w:t>
            </w:r>
          </w:p>
        </w:tc>
      </w:tr>
      <w:tr w:rsidR="00000F0D" w14:paraId="3D336537" w14:textId="77777777" w:rsidTr="00671234">
        <w:tc>
          <w:tcPr>
            <w:tcW w:w="1870" w:type="dxa"/>
          </w:tcPr>
          <w:p w14:paraId="488E49A4" w14:textId="20D6D15A" w:rsidR="00000F0D" w:rsidRDefault="00000F0D" w:rsidP="00671234"/>
        </w:tc>
        <w:tc>
          <w:tcPr>
            <w:tcW w:w="1870" w:type="dxa"/>
          </w:tcPr>
          <w:p w14:paraId="15ABEBC0" w14:textId="77777777" w:rsidR="00000F0D" w:rsidRDefault="00000F0D" w:rsidP="00671234"/>
        </w:tc>
        <w:tc>
          <w:tcPr>
            <w:tcW w:w="2357" w:type="dxa"/>
          </w:tcPr>
          <w:p w14:paraId="7F7FF00D" w14:textId="77777777" w:rsidR="00000F0D" w:rsidRDefault="00000F0D" w:rsidP="00671234"/>
        </w:tc>
        <w:tc>
          <w:tcPr>
            <w:tcW w:w="1383" w:type="dxa"/>
          </w:tcPr>
          <w:p w14:paraId="6A29119D" w14:textId="77777777" w:rsidR="00000F0D" w:rsidRDefault="00000F0D" w:rsidP="00671234"/>
        </w:tc>
        <w:tc>
          <w:tcPr>
            <w:tcW w:w="1870" w:type="dxa"/>
          </w:tcPr>
          <w:p w14:paraId="4495ADA5" w14:textId="77777777" w:rsidR="00000F0D" w:rsidRDefault="00000F0D" w:rsidP="00671234"/>
        </w:tc>
      </w:tr>
      <w:tr w:rsidR="00000F0D" w14:paraId="70E6F706" w14:textId="77777777" w:rsidTr="00671234">
        <w:tc>
          <w:tcPr>
            <w:tcW w:w="1870" w:type="dxa"/>
            <w:shd w:val="clear" w:color="auto" w:fill="E7E6E6" w:themeFill="background2"/>
          </w:tcPr>
          <w:p w14:paraId="77BEB363" w14:textId="77777777" w:rsidR="00000F0D" w:rsidRDefault="00000F0D" w:rsidP="00671234">
            <w:r>
              <w:t>Goal</w:t>
            </w:r>
          </w:p>
        </w:tc>
        <w:tc>
          <w:tcPr>
            <w:tcW w:w="7480" w:type="dxa"/>
            <w:gridSpan w:val="4"/>
          </w:tcPr>
          <w:p w14:paraId="69F4D6F2" w14:textId="6E7A3338" w:rsidR="00000F0D" w:rsidRPr="00000F0D" w:rsidRDefault="00000F0D" w:rsidP="00671234">
            <w:pPr>
              <w:rPr>
                <w:rStyle w:val="SubtleEmphasis"/>
              </w:rPr>
            </w:pPr>
            <w:r w:rsidRPr="00000F0D">
              <w:rPr>
                <w:rStyle w:val="SubtleEmphasis"/>
              </w:rPr>
              <w:t>The high-level goal of the demonstration scenario</w:t>
            </w:r>
          </w:p>
        </w:tc>
      </w:tr>
      <w:tr w:rsidR="00000F0D" w14:paraId="42F3582D" w14:textId="77777777" w:rsidTr="00671234">
        <w:tc>
          <w:tcPr>
            <w:tcW w:w="1870" w:type="dxa"/>
            <w:shd w:val="clear" w:color="auto" w:fill="E7E6E6" w:themeFill="background2"/>
          </w:tcPr>
          <w:p w14:paraId="679F9DB5" w14:textId="77777777" w:rsidR="00000F0D" w:rsidRDefault="00000F0D" w:rsidP="00671234">
            <w:r>
              <w:t>Notes</w:t>
            </w:r>
          </w:p>
        </w:tc>
        <w:tc>
          <w:tcPr>
            <w:tcW w:w="7480" w:type="dxa"/>
            <w:gridSpan w:val="4"/>
          </w:tcPr>
          <w:p w14:paraId="7172249C" w14:textId="3324E061" w:rsidR="00000F0D" w:rsidRPr="00000F0D" w:rsidRDefault="00000F0D" w:rsidP="00671234">
            <w:pPr>
              <w:rPr>
                <w:rStyle w:val="SubtleEmphasis"/>
              </w:rPr>
            </w:pPr>
            <w:r w:rsidRPr="00000F0D">
              <w:rPr>
                <w:rStyle w:val="SubtleEmphasis"/>
              </w:rPr>
              <w:t>Any related notes</w:t>
            </w:r>
          </w:p>
        </w:tc>
      </w:tr>
      <w:tr w:rsidR="00000F0D" w14:paraId="18E3F6F7" w14:textId="77777777" w:rsidTr="00671234">
        <w:tc>
          <w:tcPr>
            <w:tcW w:w="1870" w:type="dxa"/>
          </w:tcPr>
          <w:p w14:paraId="0C8A9895" w14:textId="77777777" w:rsidR="00000F0D" w:rsidRDefault="00000F0D" w:rsidP="00671234"/>
        </w:tc>
        <w:tc>
          <w:tcPr>
            <w:tcW w:w="1870" w:type="dxa"/>
          </w:tcPr>
          <w:p w14:paraId="3C0C44A0" w14:textId="77777777" w:rsidR="00000F0D" w:rsidRDefault="00000F0D" w:rsidP="00671234"/>
        </w:tc>
        <w:tc>
          <w:tcPr>
            <w:tcW w:w="2357" w:type="dxa"/>
          </w:tcPr>
          <w:p w14:paraId="3DB18651" w14:textId="77777777" w:rsidR="00000F0D" w:rsidRDefault="00000F0D" w:rsidP="00671234"/>
        </w:tc>
        <w:tc>
          <w:tcPr>
            <w:tcW w:w="1383" w:type="dxa"/>
          </w:tcPr>
          <w:p w14:paraId="5E7AA33F" w14:textId="77777777" w:rsidR="00000F0D" w:rsidRDefault="00000F0D" w:rsidP="00671234"/>
        </w:tc>
        <w:tc>
          <w:tcPr>
            <w:tcW w:w="1870" w:type="dxa"/>
          </w:tcPr>
          <w:p w14:paraId="21D58F37" w14:textId="77777777" w:rsidR="00000F0D" w:rsidRDefault="00000F0D" w:rsidP="00671234"/>
        </w:tc>
      </w:tr>
      <w:tr w:rsidR="00000F0D" w14:paraId="42A878BB" w14:textId="77777777" w:rsidTr="00671234">
        <w:tc>
          <w:tcPr>
            <w:tcW w:w="9350" w:type="dxa"/>
            <w:gridSpan w:val="5"/>
            <w:shd w:val="clear" w:color="auto" w:fill="E7E6E6" w:themeFill="background2"/>
          </w:tcPr>
          <w:p w14:paraId="7C862E3B" w14:textId="28C0C97D" w:rsidR="00000F0D" w:rsidRDefault="00000F0D" w:rsidP="00671234">
            <w:r>
              <w:t>Narrative</w:t>
            </w:r>
            <w:r>
              <w:t xml:space="preserve">: </w:t>
            </w:r>
            <w:r w:rsidRPr="00000F0D">
              <w:rPr>
                <w:rStyle w:val="SubtleEmphasis"/>
              </w:rPr>
              <w:t>A description and detail related to the scenario</w:t>
            </w:r>
          </w:p>
        </w:tc>
      </w:tr>
      <w:tr w:rsidR="00000F0D" w14:paraId="7181CDD2" w14:textId="77777777" w:rsidTr="00671234">
        <w:tc>
          <w:tcPr>
            <w:tcW w:w="6097" w:type="dxa"/>
            <w:gridSpan w:val="3"/>
            <w:shd w:val="clear" w:color="auto" w:fill="E7E6E6" w:themeFill="background2"/>
            <w:vAlign w:val="center"/>
          </w:tcPr>
          <w:p w14:paraId="542C7BF8" w14:textId="77777777" w:rsidR="00000F0D" w:rsidRDefault="00000F0D" w:rsidP="00671234">
            <w:r>
              <w:t>Scenario Detail</w:t>
            </w:r>
          </w:p>
        </w:tc>
        <w:tc>
          <w:tcPr>
            <w:tcW w:w="1383" w:type="dxa"/>
            <w:shd w:val="clear" w:color="auto" w:fill="E7E6E6" w:themeFill="background2"/>
          </w:tcPr>
          <w:p w14:paraId="499CB15C" w14:textId="77777777" w:rsidR="00000F0D" w:rsidRDefault="00000F0D" w:rsidP="00671234">
            <w:r>
              <w:t>Customization or Extension?</w:t>
            </w:r>
          </w:p>
        </w:tc>
        <w:tc>
          <w:tcPr>
            <w:tcW w:w="1870" w:type="dxa"/>
            <w:shd w:val="clear" w:color="auto" w:fill="E7E6E6" w:themeFill="background2"/>
          </w:tcPr>
          <w:p w14:paraId="1B4CEF37" w14:textId="77777777" w:rsidR="00000F0D" w:rsidRDefault="00000F0D" w:rsidP="00671234">
            <w:r>
              <w:t>Third Party Solution (Identify Name)</w:t>
            </w:r>
          </w:p>
        </w:tc>
      </w:tr>
      <w:tr w:rsidR="00000F0D" w14:paraId="181AB8FC" w14:textId="77777777" w:rsidTr="00671234">
        <w:tc>
          <w:tcPr>
            <w:tcW w:w="6097" w:type="dxa"/>
            <w:gridSpan w:val="3"/>
            <w:vAlign w:val="center"/>
          </w:tcPr>
          <w:p w14:paraId="5885BCE7" w14:textId="3388D8B4" w:rsidR="00000F0D" w:rsidRPr="00000F0D" w:rsidRDefault="00000F0D" w:rsidP="00000F0D">
            <w:pPr>
              <w:rPr>
                <w:rStyle w:val="SubtleEmphasis"/>
              </w:rPr>
            </w:pPr>
            <w:r w:rsidRPr="00000F0D">
              <w:rPr>
                <w:rStyle w:val="SubtleEmphasis"/>
              </w:rPr>
              <w:t xml:space="preserve">The desired functionality requested to </w:t>
            </w:r>
            <w:r w:rsidRPr="00420832">
              <w:rPr>
                <w:rStyle w:val="SubtleEmphasis"/>
                <w:noProof/>
              </w:rPr>
              <w:t>be demonstrated</w:t>
            </w:r>
          </w:p>
        </w:tc>
        <w:sdt>
          <w:sdtPr>
            <w:id w:val="9807261"/>
            <w14:checkbox>
              <w14:checked w14:val="0"/>
              <w14:checkedState w14:val="2612" w14:font="MS Gothic"/>
              <w14:uncheckedState w14:val="2610" w14:font="MS Gothic"/>
            </w14:checkbox>
          </w:sdtPr>
          <w:sdtContent>
            <w:tc>
              <w:tcPr>
                <w:tcW w:w="1383" w:type="dxa"/>
                <w:vAlign w:val="center"/>
              </w:tcPr>
              <w:p w14:paraId="1DACD24C" w14:textId="77777777" w:rsidR="00000F0D" w:rsidRDefault="00000F0D" w:rsidP="00671234">
                <w:pPr>
                  <w:jc w:val="center"/>
                </w:pPr>
                <w:r>
                  <w:rPr>
                    <w:rFonts w:ascii="MS Gothic" w:eastAsia="MS Gothic" w:hAnsi="MS Gothic" w:hint="eastAsia"/>
                  </w:rPr>
                  <w:t>☐</w:t>
                </w:r>
              </w:p>
            </w:tc>
          </w:sdtContent>
        </w:sdt>
        <w:tc>
          <w:tcPr>
            <w:tcW w:w="1870" w:type="dxa"/>
            <w:vAlign w:val="center"/>
          </w:tcPr>
          <w:p w14:paraId="0A0C6210" w14:textId="77777777" w:rsidR="00000F0D" w:rsidRDefault="00000F0D" w:rsidP="00671234"/>
        </w:tc>
      </w:tr>
      <w:tr w:rsidR="00000F0D" w14:paraId="02436429" w14:textId="77777777" w:rsidTr="00671234">
        <w:tc>
          <w:tcPr>
            <w:tcW w:w="6097" w:type="dxa"/>
            <w:gridSpan w:val="3"/>
            <w:vAlign w:val="center"/>
          </w:tcPr>
          <w:p w14:paraId="543765BA" w14:textId="23EE3713" w:rsidR="00000F0D" w:rsidRDefault="00000F0D" w:rsidP="00671234"/>
        </w:tc>
        <w:sdt>
          <w:sdtPr>
            <w:id w:val="-942301191"/>
            <w14:checkbox>
              <w14:checked w14:val="0"/>
              <w14:checkedState w14:val="2612" w14:font="MS Gothic"/>
              <w14:uncheckedState w14:val="2610" w14:font="MS Gothic"/>
            </w14:checkbox>
          </w:sdtPr>
          <w:sdtContent>
            <w:tc>
              <w:tcPr>
                <w:tcW w:w="1383" w:type="dxa"/>
                <w:vAlign w:val="center"/>
              </w:tcPr>
              <w:p w14:paraId="6C4663AA" w14:textId="77777777" w:rsidR="00000F0D" w:rsidRDefault="00000F0D" w:rsidP="00671234">
                <w:pPr>
                  <w:jc w:val="center"/>
                </w:pPr>
                <w:r>
                  <w:rPr>
                    <w:rFonts w:ascii="MS Gothic" w:eastAsia="MS Gothic" w:hAnsi="MS Gothic" w:hint="eastAsia"/>
                  </w:rPr>
                  <w:t>☐</w:t>
                </w:r>
              </w:p>
            </w:tc>
          </w:sdtContent>
        </w:sdt>
        <w:tc>
          <w:tcPr>
            <w:tcW w:w="1870" w:type="dxa"/>
            <w:vAlign w:val="center"/>
          </w:tcPr>
          <w:p w14:paraId="636A5B74" w14:textId="77777777" w:rsidR="00000F0D" w:rsidRDefault="00000F0D" w:rsidP="00671234"/>
        </w:tc>
      </w:tr>
      <w:tr w:rsidR="00000F0D" w14:paraId="27DCA6E6" w14:textId="77777777" w:rsidTr="00671234">
        <w:tc>
          <w:tcPr>
            <w:tcW w:w="6097" w:type="dxa"/>
            <w:gridSpan w:val="3"/>
            <w:vAlign w:val="center"/>
          </w:tcPr>
          <w:p w14:paraId="6E662566" w14:textId="04C3AAE6" w:rsidR="00000F0D" w:rsidRDefault="00000F0D" w:rsidP="00671234"/>
        </w:tc>
        <w:sdt>
          <w:sdtPr>
            <w:id w:val="1989750014"/>
            <w14:checkbox>
              <w14:checked w14:val="0"/>
              <w14:checkedState w14:val="2612" w14:font="MS Gothic"/>
              <w14:uncheckedState w14:val="2610" w14:font="MS Gothic"/>
            </w14:checkbox>
          </w:sdtPr>
          <w:sdtContent>
            <w:tc>
              <w:tcPr>
                <w:tcW w:w="1383" w:type="dxa"/>
                <w:vAlign w:val="center"/>
              </w:tcPr>
              <w:p w14:paraId="5FB5B636" w14:textId="77777777" w:rsidR="00000F0D" w:rsidRDefault="00000F0D" w:rsidP="00671234">
                <w:pPr>
                  <w:jc w:val="center"/>
                </w:pPr>
                <w:r>
                  <w:rPr>
                    <w:rFonts w:ascii="MS Gothic" w:eastAsia="MS Gothic" w:hAnsi="MS Gothic" w:hint="eastAsia"/>
                  </w:rPr>
                  <w:t>☐</w:t>
                </w:r>
              </w:p>
            </w:tc>
          </w:sdtContent>
        </w:sdt>
        <w:tc>
          <w:tcPr>
            <w:tcW w:w="1870" w:type="dxa"/>
            <w:vAlign w:val="center"/>
          </w:tcPr>
          <w:p w14:paraId="591C25A2" w14:textId="77777777" w:rsidR="00000F0D" w:rsidRDefault="00000F0D" w:rsidP="00671234"/>
        </w:tc>
      </w:tr>
      <w:tr w:rsidR="00000F0D" w14:paraId="0978ACE8" w14:textId="77777777" w:rsidTr="00671234">
        <w:tc>
          <w:tcPr>
            <w:tcW w:w="9350" w:type="dxa"/>
            <w:gridSpan w:val="5"/>
            <w:shd w:val="clear" w:color="auto" w:fill="E7E6E6" w:themeFill="background2"/>
            <w:vAlign w:val="center"/>
          </w:tcPr>
          <w:p w14:paraId="56FB805F" w14:textId="77777777" w:rsidR="00000F0D" w:rsidRDefault="00000F0D" w:rsidP="00671234">
            <w:r>
              <w:t>Not Included in Solution</w:t>
            </w:r>
          </w:p>
        </w:tc>
      </w:tr>
      <w:tr w:rsidR="00000F0D" w14:paraId="64738CA0" w14:textId="77777777" w:rsidTr="00671234">
        <w:tc>
          <w:tcPr>
            <w:tcW w:w="9350" w:type="dxa"/>
            <w:gridSpan w:val="5"/>
            <w:vAlign w:val="center"/>
          </w:tcPr>
          <w:p w14:paraId="758E0570" w14:textId="030B8536" w:rsidR="00000F0D" w:rsidRPr="00000F0D" w:rsidRDefault="00000F0D" w:rsidP="00671234">
            <w:pPr>
              <w:rPr>
                <w:rStyle w:val="SubtleEmphasis"/>
              </w:rPr>
            </w:pPr>
            <w:r w:rsidRPr="00000F0D">
              <w:rPr>
                <w:rStyle w:val="SubtleEmphasis"/>
              </w:rPr>
              <w:t xml:space="preserve">Any detail related to functionality that will not </w:t>
            </w:r>
            <w:r w:rsidRPr="00420832">
              <w:rPr>
                <w:rStyle w:val="SubtleEmphasis"/>
                <w:noProof/>
              </w:rPr>
              <w:t>be included</w:t>
            </w:r>
            <w:r w:rsidRPr="00000F0D">
              <w:rPr>
                <w:rStyle w:val="SubtleEmphasis"/>
              </w:rPr>
              <w:t xml:space="preserve"> in the demonstration</w:t>
            </w:r>
          </w:p>
        </w:tc>
      </w:tr>
    </w:tbl>
    <w:p w14:paraId="0B483F85" w14:textId="77777777" w:rsidR="00000F0D" w:rsidRPr="00000F0D" w:rsidRDefault="00000F0D" w:rsidP="00000F0D"/>
    <w:p w14:paraId="1BA10749" w14:textId="77777777" w:rsidR="00000F0D" w:rsidRDefault="00000F0D" w:rsidP="001D76EC"/>
    <w:p w14:paraId="4B4C58D3" w14:textId="6DA86E93" w:rsidR="001D76EC" w:rsidRDefault="00F238CF" w:rsidP="00F238CF">
      <w:pPr>
        <w:pStyle w:val="Heading1"/>
      </w:pPr>
      <w:r>
        <w:t>ORAL DISCUSSION</w:t>
      </w:r>
    </w:p>
    <w:p w14:paraId="71A6ECAB" w14:textId="31EA99C5" w:rsidR="00F238CF" w:rsidRPr="00F238CF" w:rsidRDefault="00F238CF" w:rsidP="00F238CF">
      <w:r>
        <w:t xml:space="preserve">There will be time set aside for DOR to deep dive into specific topics with the bidder </w:t>
      </w:r>
      <w:r w:rsidRPr="00420832">
        <w:rPr>
          <w:noProof/>
        </w:rPr>
        <w:t>to</w:t>
      </w:r>
      <w:r>
        <w:t xml:space="preserve"> gain clarity around responses provided in the bid.</w:t>
      </w:r>
      <w:r w:rsidR="00727522">
        <w:t xml:space="preserve">  Many of the topics will correspond with scenario demonstrations and will </w:t>
      </w:r>
      <w:r w:rsidR="00727522" w:rsidRPr="00420832">
        <w:rPr>
          <w:noProof/>
        </w:rPr>
        <w:t>be addressed</w:t>
      </w:r>
      <w:r w:rsidR="00727522">
        <w:t xml:space="preserve"> during the time allotted for the scenarios.</w:t>
      </w:r>
    </w:p>
    <w:p w14:paraId="2CB779A8" w14:textId="06D1F7F0" w:rsidR="00F238CF" w:rsidRDefault="00F238CF">
      <w:r>
        <w:br w:type="page"/>
      </w:r>
    </w:p>
    <w:p w14:paraId="40216643" w14:textId="77777777" w:rsidR="001D76EC" w:rsidRDefault="001D76EC"/>
    <w:p w14:paraId="489E7BB2" w14:textId="4E6AE0AD" w:rsidR="001D76EC" w:rsidRDefault="001D76EC" w:rsidP="001D76EC">
      <w:pPr>
        <w:pStyle w:val="Heading1"/>
      </w:pPr>
      <w:bookmarkStart w:id="0" w:name="_CUSTOMER_SERVICE_PORTAL"/>
      <w:bookmarkEnd w:id="0"/>
      <w:r>
        <w:t>CUSTOMER SERVICE PORTAL</w:t>
      </w:r>
    </w:p>
    <w:p w14:paraId="32551F99" w14:textId="77777777" w:rsidR="001D76EC" w:rsidRPr="001D76EC" w:rsidRDefault="001D76EC" w:rsidP="001D76EC"/>
    <w:tbl>
      <w:tblPr>
        <w:tblStyle w:val="GridTable1Light1"/>
        <w:tblW w:w="0" w:type="auto"/>
        <w:tblLook w:val="0600" w:firstRow="0" w:lastRow="0" w:firstColumn="0" w:lastColumn="0" w:noHBand="1" w:noVBand="1"/>
      </w:tblPr>
      <w:tblGrid>
        <w:gridCol w:w="1870"/>
        <w:gridCol w:w="1870"/>
        <w:gridCol w:w="2357"/>
        <w:gridCol w:w="1383"/>
        <w:gridCol w:w="1870"/>
      </w:tblGrid>
      <w:tr w:rsidR="001D76EC" w14:paraId="0636D335" w14:textId="77777777" w:rsidTr="00AE3D13">
        <w:tc>
          <w:tcPr>
            <w:tcW w:w="1870" w:type="dxa"/>
            <w:shd w:val="clear" w:color="auto" w:fill="E7E6E6" w:themeFill="background2"/>
          </w:tcPr>
          <w:p w14:paraId="02FC4997" w14:textId="77777777" w:rsidR="001D76EC" w:rsidRDefault="001D76EC" w:rsidP="00AE3D13">
            <w:r>
              <w:t>Scenario ID</w:t>
            </w:r>
          </w:p>
        </w:tc>
        <w:tc>
          <w:tcPr>
            <w:tcW w:w="4227" w:type="dxa"/>
            <w:gridSpan w:val="2"/>
          </w:tcPr>
          <w:p w14:paraId="239FC4E1" w14:textId="11C5235C" w:rsidR="001D76EC" w:rsidRDefault="001D76EC" w:rsidP="00AE3D13">
            <w:r>
              <w:t>CS1</w:t>
            </w:r>
          </w:p>
        </w:tc>
        <w:tc>
          <w:tcPr>
            <w:tcW w:w="1383" w:type="dxa"/>
            <w:shd w:val="clear" w:color="auto" w:fill="E7E6E6" w:themeFill="background2"/>
          </w:tcPr>
          <w:p w14:paraId="4350A6DC" w14:textId="77777777" w:rsidR="001D76EC" w:rsidRDefault="001D76EC" w:rsidP="00AE3D13">
            <w:r>
              <w:t>Total Points</w:t>
            </w:r>
          </w:p>
        </w:tc>
        <w:tc>
          <w:tcPr>
            <w:tcW w:w="1870" w:type="dxa"/>
          </w:tcPr>
          <w:p w14:paraId="081E1C78" w14:textId="77777777" w:rsidR="001D76EC" w:rsidRDefault="001D76EC" w:rsidP="00AE3D13"/>
        </w:tc>
      </w:tr>
      <w:tr w:rsidR="001D76EC" w14:paraId="5DEEADA9" w14:textId="77777777" w:rsidTr="00AE3D13">
        <w:tc>
          <w:tcPr>
            <w:tcW w:w="1870" w:type="dxa"/>
            <w:shd w:val="clear" w:color="auto" w:fill="E7E6E6" w:themeFill="background2"/>
          </w:tcPr>
          <w:p w14:paraId="005140CB" w14:textId="77777777" w:rsidR="001D76EC" w:rsidRDefault="001D76EC" w:rsidP="00AE3D13">
            <w:r>
              <w:t>Scenario Name</w:t>
            </w:r>
          </w:p>
        </w:tc>
        <w:tc>
          <w:tcPr>
            <w:tcW w:w="7480" w:type="dxa"/>
            <w:gridSpan w:val="4"/>
          </w:tcPr>
          <w:p w14:paraId="482F697D" w14:textId="77777777" w:rsidR="001D76EC" w:rsidRDefault="001D76EC" w:rsidP="00AE3D13">
            <w:r>
              <w:t>Create Customer Profile and Preferences</w:t>
            </w:r>
          </w:p>
        </w:tc>
      </w:tr>
      <w:tr w:rsidR="001D76EC" w14:paraId="3AD3A7CB" w14:textId="77777777" w:rsidTr="00AE3D13">
        <w:tc>
          <w:tcPr>
            <w:tcW w:w="1870" w:type="dxa"/>
            <w:shd w:val="clear" w:color="auto" w:fill="E7E6E6" w:themeFill="background2"/>
          </w:tcPr>
          <w:p w14:paraId="28891F09" w14:textId="77777777" w:rsidR="001D76EC" w:rsidRDefault="001D76EC" w:rsidP="00AE3D13">
            <w:r>
              <w:t>Line of Business</w:t>
            </w:r>
          </w:p>
        </w:tc>
        <w:tc>
          <w:tcPr>
            <w:tcW w:w="7480" w:type="dxa"/>
            <w:gridSpan w:val="4"/>
          </w:tcPr>
          <w:p w14:paraId="2F7872AA" w14:textId="77777777" w:rsidR="001D76EC" w:rsidRDefault="001D76EC" w:rsidP="00AE3D13">
            <w:r>
              <w:t>Customer Self-Service and Support</w:t>
            </w:r>
          </w:p>
        </w:tc>
      </w:tr>
      <w:tr w:rsidR="001D76EC" w14:paraId="66B9D921" w14:textId="77777777" w:rsidTr="00AE3D13">
        <w:tc>
          <w:tcPr>
            <w:tcW w:w="1870" w:type="dxa"/>
          </w:tcPr>
          <w:p w14:paraId="64D8EDE3" w14:textId="77777777" w:rsidR="001D76EC" w:rsidRDefault="001D76EC" w:rsidP="00AE3D13"/>
        </w:tc>
        <w:tc>
          <w:tcPr>
            <w:tcW w:w="1870" w:type="dxa"/>
          </w:tcPr>
          <w:p w14:paraId="712B00D1" w14:textId="77777777" w:rsidR="001D76EC" w:rsidRDefault="001D76EC" w:rsidP="00AE3D13"/>
        </w:tc>
        <w:tc>
          <w:tcPr>
            <w:tcW w:w="2357" w:type="dxa"/>
          </w:tcPr>
          <w:p w14:paraId="19CB4C96" w14:textId="77777777" w:rsidR="001D76EC" w:rsidRDefault="001D76EC" w:rsidP="00AE3D13"/>
        </w:tc>
        <w:tc>
          <w:tcPr>
            <w:tcW w:w="1383" w:type="dxa"/>
          </w:tcPr>
          <w:p w14:paraId="2745D74F" w14:textId="77777777" w:rsidR="001D76EC" w:rsidRDefault="001D76EC" w:rsidP="00AE3D13"/>
        </w:tc>
        <w:tc>
          <w:tcPr>
            <w:tcW w:w="1870" w:type="dxa"/>
          </w:tcPr>
          <w:p w14:paraId="3D61A9BF" w14:textId="77777777" w:rsidR="001D76EC" w:rsidRDefault="001D76EC" w:rsidP="00AE3D13"/>
        </w:tc>
      </w:tr>
      <w:tr w:rsidR="001D76EC" w14:paraId="0EF494F3" w14:textId="77777777" w:rsidTr="00AE3D13">
        <w:tc>
          <w:tcPr>
            <w:tcW w:w="1870" w:type="dxa"/>
            <w:shd w:val="clear" w:color="auto" w:fill="E7E6E6" w:themeFill="background2"/>
          </w:tcPr>
          <w:p w14:paraId="02CBB18A" w14:textId="77777777" w:rsidR="001D76EC" w:rsidRDefault="001D76EC" w:rsidP="00AE3D13">
            <w:r>
              <w:t>Goal</w:t>
            </w:r>
          </w:p>
        </w:tc>
        <w:tc>
          <w:tcPr>
            <w:tcW w:w="7480" w:type="dxa"/>
            <w:gridSpan w:val="4"/>
          </w:tcPr>
          <w:p w14:paraId="5B66B9D9" w14:textId="77777777" w:rsidR="001D76EC" w:rsidRDefault="001D76EC" w:rsidP="00AE3D13">
            <w:r>
              <w:t xml:space="preserve">To demonstrate how a customer would set up an account and access applicable areas of </w:t>
            </w:r>
            <w:r w:rsidRPr="00CF649E">
              <w:rPr>
                <w:noProof/>
              </w:rPr>
              <w:t>the system</w:t>
            </w:r>
            <w:r>
              <w:t xml:space="preserve"> based on user-defined security</w:t>
            </w:r>
          </w:p>
        </w:tc>
      </w:tr>
      <w:tr w:rsidR="001D76EC" w14:paraId="7198CDD6" w14:textId="77777777" w:rsidTr="00AE3D13">
        <w:tc>
          <w:tcPr>
            <w:tcW w:w="1870" w:type="dxa"/>
            <w:shd w:val="clear" w:color="auto" w:fill="E7E6E6" w:themeFill="background2"/>
          </w:tcPr>
          <w:p w14:paraId="5802F3F6" w14:textId="77777777" w:rsidR="001D76EC" w:rsidRDefault="001D76EC" w:rsidP="00AE3D13">
            <w:r>
              <w:t>Notes</w:t>
            </w:r>
          </w:p>
        </w:tc>
        <w:tc>
          <w:tcPr>
            <w:tcW w:w="7480" w:type="dxa"/>
            <w:gridSpan w:val="4"/>
          </w:tcPr>
          <w:p w14:paraId="0455FB5D" w14:textId="77777777" w:rsidR="001D76EC" w:rsidRDefault="001D76EC" w:rsidP="00AE3D13"/>
        </w:tc>
      </w:tr>
      <w:tr w:rsidR="001D76EC" w14:paraId="383D8F0C" w14:textId="77777777" w:rsidTr="00AE3D13">
        <w:tc>
          <w:tcPr>
            <w:tcW w:w="1870" w:type="dxa"/>
          </w:tcPr>
          <w:p w14:paraId="0E1D8DA5" w14:textId="77777777" w:rsidR="001D76EC" w:rsidRDefault="001D76EC" w:rsidP="00AE3D13"/>
        </w:tc>
        <w:tc>
          <w:tcPr>
            <w:tcW w:w="1870" w:type="dxa"/>
          </w:tcPr>
          <w:p w14:paraId="1ECFB302" w14:textId="77777777" w:rsidR="001D76EC" w:rsidRDefault="001D76EC" w:rsidP="00AE3D13"/>
        </w:tc>
        <w:tc>
          <w:tcPr>
            <w:tcW w:w="2357" w:type="dxa"/>
          </w:tcPr>
          <w:p w14:paraId="211312D2" w14:textId="77777777" w:rsidR="001D76EC" w:rsidRDefault="001D76EC" w:rsidP="00AE3D13"/>
        </w:tc>
        <w:tc>
          <w:tcPr>
            <w:tcW w:w="1383" w:type="dxa"/>
          </w:tcPr>
          <w:p w14:paraId="73C5B384" w14:textId="77777777" w:rsidR="001D76EC" w:rsidRDefault="001D76EC" w:rsidP="00AE3D13"/>
        </w:tc>
        <w:tc>
          <w:tcPr>
            <w:tcW w:w="1870" w:type="dxa"/>
          </w:tcPr>
          <w:p w14:paraId="0284B5C2" w14:textId="77777777" w:rsidR="001D76EC" w:rsidRDefault="001D76EC" w:rsidP="00AE3D13"/>
        </w:tc>
      </w:tr>
      <w:tr w:rsidR="001D76EC" w14:paraId="648669A5" w14:textId="77777777" w:rsidTr="00AE3D13">
        <w:tc>
          <w:tcPr>
            <w:tcW w:w="9350" w:type="dxa"/>
            <w:gridSpan w:val="5"/>
            <w:shd w:val="clear" w:color="auto" w:fill="E7E6E6" w:themeFill="background2"/>
          </w:tcPr>
          <w:p w14:paraId="2CA58259" w14:textId="77777777" w:rsidR="001D76EC" w:rsidRDefault="001D76EC" w:rsidP="00AE3D13">
            <w:r>
              <w:t>Narrative</w:t>
            </w:r>
          </w:p>
        </w:tc>
      </w:tr>
      <w:tr w:rsidR="001D76EC" w14:paraId="13E2CD0A" w14:textId="77777777" w:rsidTr="00AE3D13">
        <w:tc>
          <w:tcPr>
            <w:tcW w:w="6097" w:type="dxa"/>
            <w:gridSpan w:val="3"/>
            <w:shd w:val="clear" w:color="auto" w:fill="E7E6E6" w:themeFill="background2"/>
            <w:vAlign w:val="center"/>
          </w:tcPr>
          <w:p w14:paraId="138FCC91" w14:textId="77777777" w:rsidR="001D76EC" w:rsidRDefault="001D76EC" w:rsidP="00AE3D13">
            <w:r>
              <w:t>Scenario Detail</w:t>
            </w:r>
          </w:p>
        </w:tc>
        <w:tc>
          <w:tcPr>
            <w:tcW w:w="1383" w:type="dxa"/>
            <w:shd w:val="clear" w:color="auto" w:fill="E7E6E6" w:themeFill="background2"/>
          </w:tcPr>
          <w:p w14:paraId="0EA78030" w14:textId="77777777" w:rsidR="001D76EC" w:rsidRDefault="001D76EC" w:rsidP="00AE3D13">
            <w:r>
              <w:t>Customization or Extension?</w:t>
            </w:r>
          </w:p>
        </w:tc>
        <w:tc>
          <w:tcPr>
            <w:tcW w:w="1870" w:type="dxa"/>
            <w:shd w:val="clear" w:color="auto" w:fill="E7E6E6" w:themeFill="background2"/>
          </w:tcPr>
          <w:p w14:paraId="4AED7D0A" w14:textId="77777777" w:rsidR="001D76EC" w:rsidRDefault="001D76EC" w:rsidP="00AE3D13">
            <w:r>
              <w:t>Third Party Solution (Identify Name)</w:t>
            </w:r>
          </w:p>
        </w:tc>
      </w:tr>
      <w:tr w:rsidR="001D76EC" w14:paraId="02C541D5" w14:textId="77777777" w:rsidTr="00AE3D13">
        <w:tc>
          <w:tcPr>
            <w:tcW w:w="6097" w:type="dxa"/>
            <w:gridSpan w:val="3"/>
            <w:vAlign w:val="center"/>
          </w:tcPr>
          <w:p w14:paraId="7EE0BB64" w14:textId="77777777" w:rsidR="001D76EC" w:rsidRDefault="001D76EC" w:rsidP="00AE3D13">
            <w:r>
              <w:t>Demonstrate how a customer would create a profile and access applicable areas of the system</w:t>
            </w:r>
          </w:p>
          <w:p w14:paraId="0E81E577" w14:textId="685600DF" w:rsidR="001D76EC" w:rsidRDefault="001D76EC" w:rsidP="00AE3D13">
            <w:pPr>
              <w:pStyle w:val="ListParagraph"/>
              <w:numPr>
                <w:ilvl w:val="0"/>
                <w:numId w:val="9"/>
              </w:numPr>
            </w:pPr>
            <w:r>
              <w:t xml:space="preserve">Create/update the </w:t>
            </w:r>
            <w:r w:rsidRPr="00FD2257">
              <w:rPr>
                <w:noProof/>
              </w:rPr>
              <w:t>user</w:t>
            </w:r>
            <w:r>
              <w:t xml:space="preserve"> profile</w:t>
            </w:r>
          </w:p>
          <w:p w14:paraId="284CBCB5" w14:textId="466C6C56" w:rsidR="001D76EC" w:rsidRDefault="001D76EC" w:rsidP="00AE3D13">
            <w:pPr>
              <w:pStyle w:val="ListParagraph"/>
              <w:numPr>
                <w:ilvl w:val="0"/>
                <w:numId w:val="9"/>
              </w:numPr>
            </w:pPr>
            <w:r>
              <w:t>Associate account’s tax type profile</w:t>
            </w:r>
          </w:p>
          <w:p w14:paraId="22F02141" w14:textId="77777777" w:rsidR="001D76EC" w:rsidRDefault="001D76EC" w:rsidP="00AE3D13">
            <w:pPr>
              <w:pStyle w:val="ListParagraph"/>
              <w:numPr>
                <w:ilvl w:val="0"/>
                <w:numId w:val="9"/>
              </w:numPr>
            </w:pPr>
            <w:r>
              <w:t>Add/update/remove authorized users to the profile and associates users to specific accounts (</w:t>
            </w:r>
            <w:r w:rsidRPr="00FD2257">
              <w:rPr>
                <w:noProof/>
              </w:rPr>
              <w:t>i.e.</w:t>
            </w:r>
            <w:r>
              <w:rPr>
                <w:noProof/>
              </w:rPr>
              <w:t>,</w:t>
            </w:r>
            <w:r>
              <w:t xml:space="preserve"> admin, the </w:t>
            </w:r>
            <w:r w:rsidRPr="00FD2257">
              <w:rPr>
                <w:noProof/>
              </w:rPr>
              <w:t>taxpayer</w:t>
            </w:r>
            <w:r>
              <w:t>, preparer)</w:t>
            </w:r>
          </w:p>
          <w:p w14:paraId="7138889C" w14:textId="77777777" w:rsidR="001D76EC" w:rsidRDefault="001D76EC" w:rsidP="00AE3D13">
            <w:pPr>
              <w:pStyle w:val="ListParagraph"/>
              <w:numPr>
                <w:ilvl w:val="0"/>
                <w:numId w:val="9"/>
              </w:numPr>
            </w:pPr>
            <w:r>
              <w:t>Enter payment information (</w:t>
            </w:r>
            <w:r w:rsidRPr="00FD2257">
              <w:rPr>
                <w:noProof/>
              </w:rPr>
              <w:t>e.g.</w:t>
            </w:r>
            <w:r>
              <w:rPr>
                <w:noProof/>
              </w:rPr>
              <w:t>,</w:t>
            </w:r>
            <w:r>
              <w:t xml:space="preserve"> EFT authorization)</w:t>
            </w:r>
          </w:p>
        </w:tc>
        <w:sdt>
          <w:sdtPr>
            <w:id w:val="1381835044"/>
            <w14:checkbox>
              <w14:checked w14:val="0"/>
              <w14:checkedState w14:val="2612" w14:font="MS Gothic"/>
              <w14:uncheckedState w14:val="2610" w14:font="MS Gothic"/>
            </w14:checkbox>
          </w:sdtPr>
          <w:sdtEndPr/>
          <w:sdtContent>
            <w:tc>
              <w:tcPr>
                <w:tcW w:w="1383" w:type="dxa"/>
                <w:vAlign w:val="center"/>
              </w:tcPr>
              <w:p w14:paraId="20DDCC40" w14:textId="77777777" w:rsidR="001D76EC" w:rsidRDefault="001D76EC" w:rsidP="00AE3D13">
                <w:pPr>
                  <w:jc w:val="center"/>
                </w:pPr>
                <w:r>
                  <w:rPr>
                    <w:rFonts w:ascii="MS Gothic" w:eastAsia="MS Gothic" w:hAnsi="MS Gothic" w:hint="eastAsia"/>
                  </w:rPr>
                  <w:t>☐</w:t>
                </w:r>
              </w:p>
            </w:tc>
          </w:sdtContent>
        </w:sdt>
        <w:tc>
          <w:tcPr>
            <w:tcW w:w="1870" w:type="dxa"/>
            <w:vAlign w:val="center"/>
          </w:tcPr>
          <w:p w14:paraId="77F16539" w14:textId="77777777" w:rsidR="001D76EC" w:rsidRDefault="001D76EC" w:rsidP="00AE3D13"/>
        </w:tc>
      </w:tr>
      <w:tr w:rsidR="001D76EC" w14:paraId="1DC285C7" w14:textId="77777777" w:rsidTr="00AE3D13">
        <w:tc>
          <w:tcPr>
            <w:tcW w:w="6097" w:type="dxa"/>
            <w:gridSpan w:val="3"/>
            <w:vAlign w:val="center"/>
          </w:tcPr>
          <w:p w14:paraId="647B413F" w14:textId="02CFBF23" w:rsidR="001D76EC" w:rsidRDefault="001D76EC" w:rsidP="00AE3D13">
            <w:r>
              <w:t>Demonstrate how an account is validated (how do we know the user is who they say they are)</w:t>
            </w:r>
            <w:r w:rsidR="00230803">
              <w:t>.</w:t>
            </w:r>
          </w:p>
        </w:tc>
        <w:sdt>
          <w:sdtPr>
            <w:id w:val="1522598383"/>
            <w14:checkbox>
              <w14:checked w14:val="0"/>
              <w14:checkedState w14:val="2612" w14:font="MS Gothic"/>
              <w14:uncheckedState w14:val="2610" w14:font="MS Gothic"/>
            </w14:checkbox>
          </w:sdtPr>
          <w:sdtEndPr/>
          <w:sdtContent>
            <w:tc>
              <w:tcPr>
                <w:tcW w:w="1383" w:type="dxa"/>
                <w:vAlign w:val="center"/>
              </w:tcPr>
              <w:p w14:paraId="678308EB" w14:textId="77777777" w:rsidR="001D76EC" w:rsidRDefault="001D76EC" w:rsidP="00AE3D13">
                <w:pPr>
                  <w:jc w:val="center"/>
                </w:pPr>
                <w:r>
                  <w:rPr>
                    <w:rFonts w:ascii="MS Gothic" w:eastAsia="MS Gothic" w:hAnsi="MS Gothic" w:hint="eastAsia"/>
                  </w:rPr>
                  <w:t>☐</w:t>
                </w:r>
              </w:p>
            </w:tc>
          </w:sdtContent>
        </w:sdt>
        <w:tc>
          <w:tcPr>
            <w:tcW w:w="1870" w:type="dxa"/>
            <w:vAlign w:val="center"/>
          </w:tcPr>
          <w:p w14:paraId="28FA19F5" w14:textId="77777777" w:rsidR="001D76EC" w:rsidRDefault="001D76EC" w:rsidP="00AE3D13"/>
        </w:tc>
      </w:tr>
      <w:tr w:rsidR="001D76EC" w14:paraId="0F0F8A1D" w14:textId="77777777" w:rsidTr="00AE3D13">
        <w:tc>
          <w:tcPr>
            <w:tcW w:w="6097" w:type="dxa"/>
            <w:gridSpan w:val="3"/>
            <w:vAlign w:val="center"/>
          </w:tcPr>
          <w:p w14:paraId="4A92D87E" w14:textId="06797C5D" w:rsidR="001D76EC" w:rsidRDefault="001D76EC" w:rsidP="00AE3D13">
            <w:r>
              <w:t xml:space="preserve">Demonstrate how </w:t>
            </w:r>
            <w:r w:rsidR="0084016E">
              <w:t xml:space="preserve">to change </w:t>
            </w:r>
            <w:r>
              <w:t>a password</w:t>
            </w:r>
            <w:r w:rsidR="0084016E">
              <w:t>.</w:t>
            </w:r>
          </w:p>
        </w:tc>
        <w:sdt>
          <w:sdtPr>
            <w:id w:val="-161701561"/>
            <w14:checkbox>
              <w14:checked w14:val="0"/>
              <w14:checkedState w14:val="2612" w14:font="MS Gothic"/>
              <w14:uncheckedState w14:val="2610" w14:font="MS Gothic"/>
            </w14:checkbox>
          </w:sdtPr>
          <w:sdtEndPr/>
          <w:sdtContent>
            <w:tc>
              <w:tcPr>
                <w:tcW w:w="1383" w:type="dxa"/>
                <w:vAlign w:val="center"/>
              </w:tcPr>
              <w:p w14:paraId="7E883243" w14:textId="77777777" w:rsidR="001D76EC" w:rsidRDefault="001D76EC" w:rsidP="00AE3D13">
                <w:pPr>
                  <w:jc w:val="center"/>
                </w:pPr>
                <w:r>
                  <w:rPr>
                    <w:rFonts w:ascii="MS Gothic" w:eastAsia="MS Gothic" w:hAnsi="MS Gothic" w:hint="eastAsia"/>
                  </w:rPr>
                  <w:t>☐</w:t>
                </w:r>
              </w:p>
            </w:tc>
          </w:sdtContent>
        </w:sdt>
        <w:tc>
          <w:tcPr>
            <w:tcW w:w="1870" w:type="dxa"/>
            <w:vAlign w:val="center"/>
          </w:tcPr>
          <w:p w14:paraId="49FD2209" w14:textId="77777777" w:rsidR="001D76EC" w:rsidRDefault="001D76EC" w:rsidP="00AE3D13"/>
        </w:tc>
      </w:tr>
      <w:tr w:rsidR="001D76EC" w14:paraId="3D1B783B" w14:textId="77777777" w:rsidTr="00AE3D13">
        <w:tc>
          <w:tcPr>
            <w:tcW w:w="9350" w:type="dxa"/>
            <w:gridSpan w:val="5"/>
            <w:shd w:val="clear" w:color="auto" w:fill="E7E6E6" w:themeFill="background2"/>
            <w:vAlign w:val="center"/>
          </w:tcPr>
          <w:p w14:paraId="62324204" w14:textId="77777777" w:rsidR="001D76EC" w:rsidRDefault="001D76EC" w:rsidP="00AE3D13">
            <w:r>
              <w:t>Not Included in Solution</w:t>
            </w:r>
          </w:p>
        </w:tc>
      </w:tr>
      <w:tr w:rsidR="001D76EC" w14:paraId="762B1FCB" w14:textId="77777777" w:rsidTr="00AE3D13">
        <w:tc>
          <w:tcPr>
            <w:tcW w:w="9350" w:type="dxa"/>
            <w:gridSpan w:val="5"/>
            <w:vAlign w:val="center"/>
          </w:tcPr>
          <w:p w14:paraId="61E05509" w14:textId="77777777" w:rsidR="001D76EC" w:rsidRDefault="001D76EC" w:rsidP="00AE3D13"/>
        </w:tc>
      </w:tr>
    </w:tbl>
    <w:p w14:paraId="3725ED46" w14:textId="6058C585" w:rsidR="001D76EC" w:rsidRDefault="001D76EC" w:rsidP="001D76EC">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1D76EC" w14:paraId="428E220B" w14:textId="77777777" w:rsidTr="00AE3D13">
        <w:tc>
          <w:tcPr>
            <w:tcW w:w="1870" w:type="dxa"/>
            <w:shd w:val="clear" w:color="auto" w:fill="E7E6E6" w:themeFill="background2"/>
          </w:tcPr>
          <w:p w14:paraId="31D6DE61" w14:textId="77777777" w:rsidR="001D76EC" w:rsidRDefault="001D76EC" w:rsidP="00AE3D13">
            <w:r>
              <w:lastRenderedPageBreak/>
              <w:t>Scenario ID</w:t>
            </w:r>
          </w:p>
        </w:tc>
        <w:tc>
          <w:tcPr>
            <w:tcW w:w="4227" w:type="dxa"/>
            <w:gridSpan w:val="2"/>
          </w:tcPr>
          <w:p w14:paraId="1B1DF4C6" w14:textId="77777777" w:rsidR="001D76EC" w:rsidRDefault="001D76EC" w:rsidP="00AE3D13">
            <w:r>
              <w:t>CS2</w:t>
            </w:r>
          </w:p>
        </w:tc>
        <w:tc>
          <w:tcPr>
            <w:tcW w:w="1383" w:type="dxa"/>
            <w:shd w:val="clear" w:color="auto" w:fill="E7E6E6" w:themeFill="background2"/>
          </w:tcPr>
          <w:p w14:paraId="674418FC" w14:textId="77777777" w:rsidR="001D76EC" w:rsidRDefault="001D76EC" w:rsidP="00AE3D13">
            <w:r>
              <w:t>Total Points</w:t>
            </w:r>
          </w:p>
        </w:tc>
        <w:tc>
          <w:tcPr>
            <w:tcW w:w="1870" w:type="dxa"/>
          </w:tcPr>
          <w:p w14:paraId="3A7F5935" w14:textId="77777777" w:rsidR="001D76EC" w:rsidRDefault="001D76EC" w:rsidP="00AE3D13"/>
        </w:tc>
      </w:tr>
      <w:tr w:rsidR="001D76EC" w14:paraId="158EC158" w14:textId="77777777" w:rsidTr="00AE3D13">
        <w:tc>
          <w:tcPr>
            <w:tcW w:w="1870" w:type="dxa"/>
            <w:shd w:val="clear" w:color="auto" w:fill="E7E6E6" w:themeFill="background2"/>
          </w:tcPr>
          <w:p w14:paraId="61BCC707" w14:textId="77777777" w:rsidR="001D76EC" w:rsidRDefault="001D76EC" w:rsidP="00AE3D13">
            <w:r>
              <w:t>Scenario Name</w:t>
            </w:r>
          </w:p>
        </w:tc>
        <w:tc>
          <w:tcPr>
            <w:tcW w:w="7480" w:type="dxa"/>
            <w:gridSpan w:val="4"/>
          </w:tcPr>
          <w:p w14:paraId="222C38E1" w14:textId="3FDF6F68" w:rsidR="001D76EC" w:rsidRDefault="001D76EC" w:rsidP="00AE3D13">
            <w:r>
              <w:t xml:space="preserve"> Portal </w:t>
            </w:r>
            <w:r w:rsidR="00320696">
              <w:t xml:space="preserve">For </w:t>
            </w:r>
            <w:r w:rsidR="00320696" w:rsidRPr="007E5D0F">
              <w:rPr>
                <w:noProof/>
              </w:rPr>
              <w:t>Online</w:t>
            </w:r>
            <w:r w:rsidR="00320696">
              <w:t xml:space="preserve"> Help</w:t>
            </w:r>
          </w:p>
        </w:tc>
      </w:tr>
      <w:tr w:rsidR="001D76EC" w14:paraId="725B2E9A" w14:textId="77777777" w:rsidTr="00AE3D13">
        <w:tc>
          <w:tcPr>
            <w:tcW w:w="1870" w:type="dxa"/>
            <w:shd w:val="clear" w:color="auto" w:fill="E7E6E6" w:themeFill="background2"/>
          </w:tcPr>
          <w:p w14:paraId="209C09E3" w14:textId="77777777" w:rsidR="001D76EC" w:rsidRDefault="001D76EC" w:rsidP="00AE3D13">
            <w:r>
              <w:t>Line of Business</w:t>
            </w:r>
          </w:p>
        </w:tc>
        <w:tc>
          <w:tcPr>
            <w:tcW w:w="7480" w:type="dxa"/>
            <w:gridSpan w:val="4"/>
          </w:tcPr>
          <w:p w14:paraId="1D3416CB" w14:textId="77777777" w:rsidR="001D76EC" w:rsidRDefault="001D76EC" w:rsidP="00AE3D13">
            <w:r>
              <w:t>Customer Self-Service and Support</w:t>
            </w:r>
          </w:p>
        </w:tc>
      </w:tr>
      <w:tr w:rsidR="001D76EC" w14:paraId="1126E542" w14:textId="77777777" w:rsidTr="00AE3D13">
        <w:tc>
          <w:tcPr>
            <w:tcW w:w="1870" w:type="dxa"/>
          </w:tcPr>
          <w:p w14:paraId="2F17C760" w14:textId="77777777" w:rsidR="001D76EC" w:rsidRDefault="001D76EC" w:rsidP="00AE3D13"/>
        </w:tc>
        <w:tc>
          <w:tcPr>
            <w:tcW w:w="1870" w:type="dxa"/>
          </w:tcPr>
          <w:p w14:paraId="3E488A69" w14:textId="77777777" w:rsidR="001D76EC" w:rsidRDefault="001D76EC" w:rsidP="00AE3D13"/>
        </w:tc>
        <w:tc>
          <w:tcPr>
            <w:tcW w:w="2357" w:type="dxa"/>
          </w:tcPr>
          <w:p w14:paraId="7FF2C47E" w14:textId="77777777" w:rsidR="001D76EC" w:rsidRDefault="001D76EC" w:rsidP="00AE3D13"/>
        </w:tc>
        <w:tc>
          <w:tcPr>
            <w:tcW w:w="1383" w:type="dxa"/>
          </w:tcPr>
          <w:p w14:paraId="1F691AA0" w14:textId="77777777" w:rsidR="001D76EC" w:rsidRDefault="001D76EC" w:rsidP="00AE3D13"/>
        </w:tc>
        <w:tc>
          <w:tcPr>
            <w:tcW w:w="1870" w:type="dxa"/>
          </w:tcPr>
          <w:p w14:paraId="1E2F218D" w14:textId="77777777" w:rsidR="001D76EC" w:rsidRDefault="001D76EC" w:rsidP="00AE3D13"/>
        </w:tc>
      </w:tr>
      <w:tr w:rsidR="001D76EC" w14:paraId="1719F105" w14:textId="77777777" w:rsidTr="00AE3D13">
        <w:tc>
          <w:tcPr>
            <w:tcW w:w="1870" w:type="dxa"/>
            <w:shd w:val="clear" w:color="auto" w:fill="E7E6E6" w:themeFill="background2"/>
          </w:tcPr>
          <w:p w14:paraId="1C35CFF3" w14:textId="77777777" w:rsidR="001D76EC" w:rsidRDefault="001D76EC" w:rsidP="00AE3D13">
            <w:r>
              <w:t>Goal</w:t>
            </w:r>
          </w:p>
        </w:tc>
        <w:tc>
          <w:tcPr>
            <w:tcW w:w="7480" w:type="dxa"/>
            <w:gridSpan w:val="4"/>
          </w:tcPr>
          <w:p w14:paraId="57774EE1" w14:textId="77777777" w:rsidR="001D76EC" w:rsidRDefault="001D76EC" w:rsidP="00AE3D13">
            <w:r>
              <w:t xml:space="preserve">To demonstrate how an anonymous customer would access the public service portal for </w:t>
            </w:r>
            <w:r w:rsidRPr="007E5D0F">
              <w:rPr>
                <w:noProof/>
              </w:rPr>
              <w:t>online</w:t>
            </w:r>
            <w:r>
              <w:t xml:space="preserve"> help</w:t>
            </w:r>
          </w:p>
        </w:tc>
      </w:tr>
      <w:tr w:rsidR="001D76EC" w14:paraId="7525DB09" w14:textId="77777777" w:rsidTr="00AE3D13">
        <w:tc>
          <w:tcPr>
            <w:tcW w:w="1870" w:type="dxa"/>
            <w:shd w:val="clear" w:color="auto" w:fill="E7E6E6" w:themeFill="background2"/>
          </w:tcPr>
          <w:p w14:paraId="59401A24" w14:textId="77777777" w:rsidR="001D76EC" w:rsidRDefault="001D76EC" w:rsidP="00AE3D13">
            <w:r>
              <w:t>Notes</w:t>
            </w:r>
          </w:p>
        </w:tc>
        <w:tc>
          <w:tcPr>
            <w:tcW w:w="7480" w:type="dxa"/>
            <w:gridSpan w:val="4"/>
          </w:tcPr>
          <w:p w14:paraId="0B37C24E" w14:textId="77777777" w:rsidR="001D76EC" w:rsidRDefault="001D76EC" w:rsidP="00AE3D13"/>
        </w:tc>
      </w:tr>
      <w:tr w:rsidR="001D76EC" w14:paraId="1A6FC337" w14:textId="77777777" w:rsidTr="00AE3D13">
        <w:tc>
          <w:tcPr>
            <w:tcW w:w="1870" w:type="dxa"/>
          </w:tcPr>
          <w:p w14:paraId="4850EB05" w14:textId="77777777" w:rsidR="001D76EC" w:rsidRDefault="001D76EC" w:rsidP="00AE3D13"/>
        </w:tc>
        <w:tc>
          <w:tcPr>
            <w:tcW w:w="1870" w:type="dxa"/>
          </w:tcPr>
          <w:p w14:paraId="6354F74E" w14:textId="77777777" w:rsidR="001D76EC" w:rsidRDefault="001D76EC" w:rsidP="00AE3D13"/>
        </w:tc>
        <w:tc>
          <w:tcPr>
            <w:tcW w:w="2357" w:type="dxa"/>
          </w:tcPr>
          <w:p w14:paraId="4DA05908" w14:textId="77777777" w:rsidR="001D76EC" w:rsidRDefault="001D76EC" w:rsidP="00AE3D13"/>
        </w:tc>
        <w:tc>
          <w:tcPr>
            <w:tcW w:w="1383" w:type="dxa"/>
          </w:tcPr>
          <w:p w14:paraId="1B845EC0" w14:textId="77777777" w:rsidR="001D76EC" w:rsidRDefault="001D76EC" w:rsidP="00AE3D13"/>
        </w:tc>
        <w:tc>
          <w:tcPr>
            <w:tcW w:w="1870" w:type="dxa"/>
          </w:tcPr>
          <w:p w14:paraId="4033B33B" w14:textId="77777777" w:rsidR="001D76EC" w:rsidRDefault="001D76EC" w:rsidP="00AE3D13"/>
        </w:tc>
      </w:tr>
      <w:tr w:rsidR="001D76EC" w14:paraId="50FA4DDF" w14:textId="77777777" w:rsidTr="00AE3D13">
        <w:tc>
          <w:tcPr>
            <w:tcW w:w="9350" w:type="dxa"/>
            <w:gridSpan w:val="5"/>
            <w:shd w:val="clear" w:color="auto" w:fill="E7E6E6" w:themeFill="background2"/>
          </w:tcPr>
          <w:p w14:paraId="4CA0D438" w14:textId="77777777" w:rsidR="001D76EC" w:rsidRDefault="001D76EC" w:rsidP="00AE3D13">
            <w:r>
              <w:t>Narrative</w:t>
            </w:r>
          </w:p>
        </w:tc>
      </w:tr>
      <w:tr w:rsidR="001D76EC" w14:paraId="3CA87DA2" w14:textId="77777777" w:rsidTr="00AE3D13">
        <w:tc>
          <w:tcPr>
            <w:tcW w:w="6097" w:type="dxa"/>
            <w:gridSpan w:val="3"/>
            <w:shd w:val="clear" w:color="auto" w:fill="E7E6E6" w:themeFill="background2"/>
            <w:vAlign w:val="center"/>
          </w:tcPr>
          <w:p w14:paraId="2D8A4293" w14:textId="77777777" w:rsidR="001D76EC" w:rsidRDefault="001D76EC" w:rsidP="00AE3D13">
            <w:r>
              <w:t>Scenario Detail</w:t>
            </w:r>
          </w:p>
        </w:tc>
        <w:tc>
          <w:tcPr>
            <w:tcW w:w="1383" w:type="dxa"/>
            <w:shd w:val="clear" w:color="auto" w:fill="E7E6E6" w:themeFill="background2"/>
          </w:tcPr>
          <w:p w14:paraId="2C28BDB9" w14:textId="77777777" w:rsidR="001D76EC" w:rsidRDefault="001D76EC" w:rsidP="00AE3D13">
            <w:r>
              <w:t>Customization or Extension?</w:t>
            </w:r>
          </w:p>
        </w:tc>
        <w:tc>
          <w:tcPr>
            <w:tcW w:w="1870" w:type="dxa"/>
            <w:shd w:val="clear" w:color="auto" w:fill="E7E6E6" w:themeFill="background2"/>
          </w:tcPr>
          <w:p w14:paraId="32031E27" w14:textId="77777777" w:rsidR="001D76EC" w:rsidRDefault="001D76EC" w:rsidP="00AE3D13">
            <w:r>
              <w:t>Third Party Solution (Identify Name)</w:t>
            </w:r>
          </w:p>
        </w:tc>
      </w:tr>
      <w:tr w:rsidR="001D76EC" w14:paraId="0F391473" w14:textId="77777777" w:rsidTr="00AE3D13">
        <w:tc>
          <w:tcPr>
            <w:tcW w:w="6097" w:type="dxa"/>
            <w:gridSpan w:val="3"/>
          </w:tcPr>
          <w:p w14:paraId="26E883EC" w14:textId="77777777" w:rsidR="001D76EC" w:rsidRDefault="001D76EC" w:rsidP="00AE3D13">
            <w:r>
              <w:t>Demonstrate how a customer would find answers to frequently asked questions.</w:t>
            </w:r>
          </w:p>
        </w:tc>
        <w:sdt>
          <w:sdtPr>
            <w:id w:val="-1652054893"/>
            <w14:checkbox>
              <w14:checked w14:val="0"/>
              <w14:checkedState w14:val="2612" w14:font="MS Gothic"/>
              <w14:uncheckedState w14:val="2610" w14:font="MS Gothic"/>
            </w14:checkbox>
          </w:sdtPr>
          <w:sdtEndPr/>
          <w:sdtContent>
            <w:tc>
              <w:tcPr>
                <w:tcW w:w="1383" w:type="dxa"/>
              </w:tcPr>
              <w:p w14:paraId="4119C6EE" w14:textId="77777777" w:rsidR="001D76EC" w:rsidRDefault="001D76EC" w:rsidP="00AE3D13">
                <w:pPr>
                  <w:jc w:val="center"/>
                </w:pPr>
                <w:r>
                  <w:rPr>
                    <w:rFonts w:ascii="MS Gothic" w:eastAsia="MS Gothic" w:hAnsi="MS Gothic" w:hint="eastAsia"/>
                  </w:rPr>
                  <w:t>☐</w:t>
                </w:r>
              </w:p>
            </w:tc>
          </w:sdtContent>
        </w:sdt>
        <w:tc>
          <w:tcPr>
            <w:tcW w:w="1870" w:type="dxa"/>
          </w:tcPr>
          <w:p w14:paraId="14F17C45" w14:textId="77777777" w:rsidR="001D76EC" w:rsidRDefault="001D76EC" w:rsidP="00AE3D13"/>
        </w:tc>
      </w:tr>
      <w:tr w:rsidR="001D76EC" w14:paraId="6B4A14D8" w14:textId="77777777" w:rsidTr="00AE3D13">
        <w:tc>
          <w:tcPr>
            <w:tcW w:w="6097" w:type="dxa"/>
            <w:gridSpan w:val="3"/>
          </w:tcPr>
          <w:p w14:paraId="1BD227CB" w14:textId="76E44A3F" w:rsidR="001D76EC" w:rsidRDefault="001D76EC" w:rsidP="00AE3D13">
            <w:r>
              <w:t xml:space="preserve">Demonstrate how the FAQs </w:t>
            </w:r>
            <w:r w:rsidRPr="00420832">
              <w:rPr>
                <w:noProof/>
              </w:rPr>
              <w:t>are created</w:t>
            </w:r>
            <w:r>
              <w:t xml:space="preserve"> and updated</w:t>
            </w:r>
            <w:r w:rsidR="00230803">
              <w:t>.</w:t>
            </w:r>
          </w:p>
        </w:tc>
        <w:sdt>
          <w:sdtPr>
            <w:id w:val="180396847"/>
            <w14:checkbox>
              <w14:checked w14:val="0"/>
              <w14:checkedState w14:val="2612" w14:font="MS Gothic"/>
              <w14:uncheckedState w14:val="2610" w14:font="MS Gothic"/>
            </w14:checkbox>
          </w:sdtPr>
          <w:sdtEndPr/>
          <w:sdtContent>
            <w:tc>
              <w:tcPr>
                <w:tcW w:w="1383" w:type="dxa"/>
              </w:tcPr>
              <w:p w14:paraId="684D4A12" w14:textId="77777777" w:rsidR="001D76EC" w:rsidRDefault="001D76EC" w:rsidP="00AE3D13">
                <w:pPr>
                  <w:jc w:val="center"/>
                </w:pPr>
                <w:r>
                  <w:rPr>
                    <w:rFonts w:ascii="MS Gothic" w:eastAsia="MS Gothic" w:hAnsi="MS Gothic" w:hint="eastAsia"/>
                  </w:rPr>
                  <w:t>☐</w:t>
                </w:r>
              </w:p>
            </w:tc>
          </w:sdtContent>
        </w:sdt>
        <w:tc>
          <w:tcPr>
            <w:tcW w:w="1870" w:type="dxa"/>
          </w:tcPr>
          <w:p w14:paraId="781F7EA2" w14:textId="77777777" w:rsidR="001D76EC" w:rsidRDefault="001D76EC" w:rsidP="00AE3D13"/>
        </w:tc>
      </w:tr>
      <w:tr w:rsidR="001D76EC" w14:paraId="1EB3D199" w14:textId="77777777" w:rsidTr="00AE3D13">
        <w:tc>
          <w:tcPr>
            <w:tcW w:w="6097" w:type="dxa"/>
            <w:gridSpan w:val="3"/>
          </w:tcPr>
          <w:p w14:paraId="140E9663" w14:textId="03CB31D0" w:rsidR="001D76EC" w:rsidRDefault="00320696" w:rsidP="00320696">
            <w:r>
              <w:t>Demonstrate what statistics</w:t>
            </w:r>
            <w:r w:rsidR="001D76EC">
              <w:t xml:space="preserve"> can </w:t>
            </w:r>
            <w:r w:rsidR="001D76EC" w:rsidRPr="00420832">
              <w:rPr>
                <w:noProof/>
              </w:rPr>
              <w:t>be obtained</w:t>
            </w:r>
            <w:r w:rsidR="001D76EC">
              <w:t xml:space="preserve"> from customer searches</w:t>
            </w:r>
            <w:r w:rsidR="00230803">
              <w:t>.</w:t>
            </w:r>
          </w:p>
        </w:tc>
        <w:sdt>
          <w:sdtPr>
            <w:id w:val="-1619516504"/>
            <w14:checkbox>
              <w14:checked w14:val="0"/>
              <w14:checkedState w14:val="2612" w14:font="MS Gothic"/>
              <w14:uncheckedState w14:val="2610" w14:font="MS Gothic"/>
            </w14:checkbox>
          </w:sdtPr>
          <w:sdtEndPr/>
          <w:sdtContent>
            <w:tc>
              <w:tcPr>
                <w:tcW w:w="1383" w:type="dxa"/>
              </w:tcPr>
              <w:p w14:paraId="0EAC0772" w14:textId="77777777" w:rsidR="001D76EC" w:rsidRDefault="001D76EC" w:rsidP="00AE3D13">
                <w:pPr>
                  <w:jc w:val="center"/>
                </w:pPr>
                <w:r>
                  <w:rPr>
                    <w:rFonts w:ascii="MS Gothic" w:eastAsia="MS Gothic" w:hAnsi="MS Gothic" w:hint="eastAsia"/>
                  </w:rPr>
                  <w:t>☐</w:t>
                </w:r>
              </w:p>
            </w:tc>
          </w:sdtContent>
        </w:sdt>
        <w:tc>
          <w:tcPr>
            <w:tcW w:w="1870" w:type="dxa"/>
          </w:tcPr>
          <w:p w14:paraId="78A64BB8" w14:textId="77777777" w:rsidR="001D76EC" w:rsidRDefault="001D76EC" w:rsidP="00AE3D13"/>
        </w:tc>
      </w:tr>
      <w:tr w:rsidR="001D76EC" w14:paraId="4DACE27C" w14:textId="77777777" w:rsidTr="00AE3D13">
        <w:tc>
          <w:tcPr>
            <w:tcW w:w="6097" w:type="dxa"/>
            <w:gridSpan w:val="3"/>
          </w:tcPr>
          <w:p w14:paraId="737CA8E1" w14:textId="62675063" w:rsidR="001D76EC" w:rsidRDefault="001D76EC" w:rsidP="00AE3D13">
            <w:r>
              <w:t>Demonstrate how a customer can submit questions to the Division</w:t>
            </w:r>
            <w:r w:rsidR="00314804">
              <w:t xml:space="preserve"> </w:t>
            </w:r>
            <w:r>
              <w:t xml:space="preserve">(Registered and </w:t>
            </w:r>
            <w:r>
              <w:rPr>
                <w:noProof/>
              </w:rPr>
              <w:t>unauthenticated</w:t>
            </w:r>
            <w:r>
              <w:t xml:space="preserve"> customers)</w:t>
            </w:r>
            <w:r w:rsidR="00230803">
              <w:t>.</w:t>
            </w:r>
          </w:p>
        </w:tc>
        <w:sdt>
          <w:sdtPr>
            <w:id w:val="648255379"/>
            <w14:checkbox>
              <w14:checked w14:val="0"/>
              <w14:checkedState w14:val="2612" w14:font="MS Gothic"/>
              <w14:uncheckedState w14:val="2610" w14:font="MS Gothic"/>
            </w14:checkbox>
          </w:sdtPr>
          <w:sdtEndPr/>
          <w:sdtContent>
            <w:tc>
              <w:tcPr>
                <w:tcW w:w="1383" w:type="dxa"/>
              </w:tcPr>
              <w:p w14:paraId="1067B8D3" w14:textId="77777777" w:rsidR="001D76EC" w:rsidRDefault="001D76EC" w:rsidP="00AE3D13">
                <w:pPr>
                  <w:jc w:val="center"/>
                </w:pPr>
                <w:r>
                  <w:rPr>
                    <w:rFonts w:ascii="MS Gothic" w:eastAsia="MS Gothic" w:hAnsi="MS Gothic" w:hint="eastAsia"/>
                  </w:rPr>
                  <w:t>☐</w:t>
                </w:r>
              </w:p>
            </w:tc>
          </w:sdtContent>
        </w:sdt>
        <w:tc>
          <w:tcPr>
            <w:tcW w:w="1870" w:type="dxa"/>
          </w:tcPr>
          <w:p w14:paraId="762A3E81" w14:textId="77777777" w:rsidR="001D76EC" w:rsidRDefault="001D76EC" w:rsidP="00AE3D13"/>
        </w:tc>
      </w:tr>
      <w:tr w:rsidR="001D76EC" w14:paraId="3008A841" w14:textId="77777777" w:rsidTr="00AE3D13">
        <w:tc>
          <w:tcPr>
            <w:tcW w:w="6097" w:type="dxa"/>
            <w:gridSpan w:val="3"/>
          </w:tcPr>
          <w:p w14:paraId="7C798031" w14:textId="77777777" w:rsidR="001D76EC" w:rsidRDefault="001D76EC" w:rsidP="00AE3D13"/>
        </w:tc>
        <w:sdt>
          <w:sdtPr>
            <w:id w:val="1114791937"/>
            <w14:checkbox>
              <w14:checked w14:val="0"/>
              <w14:checkedState w14:val="2612" w14:font="MS Gothic"/>
              <w14:uncheckedState w14:val="2610" w14:font="MS Gothic"/>
            </w14:checkbox>
          </w:sdtPr>
          <w:sdtEndPr/>
          <w:sdtContent>
            <w:tc>
              <w:tcPr>
                <w:tcW w:w="1383" w:type="dxa"/>
              </w:tcPr>
              <w:p w14:paraId="5C37CD23" w14:textId="77777777" w:rsidR="001D76EC" w:rsidRDefault="001D76EC" w:rsidP="00AE3D13">
                <w:pPr>
                  <w:jc w:val="center"/>
                </w:pPr>
                <w:r>
                  <w:rPr>
                    <w:rFonts w:ascii="MS Gothic" w:eastAsia="MS Gothic" w:hAnsi="MS Gothic" w:hint="eastAsia"/>
                  </w:rPr>
                  <w:t>☐</w:t>
                </w:r>
              </w:p>
            </w:tc>
          </w:sdtContent>
        </w:sdt>
        <w:tc>
          <w:tcPr>
            <w:tcW w:w="1870" w:type="dxa"/>
          </w:tcPr>
          <w:p w14:paraId="63C5A2EF" w14:textId="77777777" w:rsidR="001D76EC" w:rsidRDefault="001D76EC" w:rsidP="00AE3D13"/>
        </w:tc>
      </w:tr>
      <w:tr w:rsidR="001D76EC" w14:paraId="3FF2B26A" w14:textId="77777777" w:rsidTr="00AE3D13">
        <w:tc>
          <w:tcPr>
            <w:tcW w:w="9350" w:type="dxa"/>
            <w:gridSpan w:val="5"/>
            <w:shd w:val="clear" w:color="auto" w:fill="E7E6E6" w:themeFill="background2"/>
          </w:tcPr>
          <w:p w14:paraId="572BA200" w14:textId="77777777" w:rsidR="001D76EC" w:rsidRDefault="001D76EC" w:rsidP="00AE3D13">
            <w:r>
              <w:t>Not Included in Solution</w:t>
            </w:r>
          </w:p>
        </w:tc>
      </w:tr>
      <w:tr w:rsidR="001D76EC" w14:paraId="6B589FC2" w14:textId="77777777" w:rsidTr="00AE3D13">
        <w:tc>
          <w:tcPr>
            <w:tcW w:w="9350" w:type="dxa"/>
            <w:gridSpan w:val="5"/>
          </w:tcPr>
          <w:p w14:paraId="5CB3733C" w14:textId="77777777" w:rsidR="001D76EC" w:rsidRDefault="001D76EC" w:rsidP="00AE3D13"/>
        </w:tc>
      </w:tr>
    </w:tbl>
    <w:p w14:paraId="005D7316" w14:textId="327EC47D" w:rsidR="001D76EC" w:rsidRDefault="001D76EC" w:rsidP="001D76EC"/>
    <w:p w14:paraId="4444C667" w14:textId="77777777" w:rsidR="001D76EC" w:rsidRDefault="001D76EC">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1D76EC" w14:paraId="0FD51F72" w14:textId="77777777" w:rsidTr="00AE3D13">
        <w:tc>
          <w:tcPr>
            <w:tcW w:w="1870" w:type="dxa"/>
            <w:shd w:val="clear" w:color="auto" w:fill="E7E6E6" w:themeFill="background2"/>
          </w:tcPr>
          <w:p w14:paraId="695BC493" w14:textId="77777777" w:rsidR="001D76EC" w:rsidRDefault="001D76EC" w:rsidP="00AE3D13">
            <w:r>
              <w:lastRenderedPageBreak/>
              <w:t>Scenario ID</w:t>
            </w:r>
          </w:p>
        </w:tc>
        <w:tc>
          <w:tcPr>
            <w:tcW w:w="4227" w:type="dxa"/>
            <w:gridSpan w:val="2"/>
          </w:tcPr>
          <w:p w14:paraId="0091395D" w14:textId="660B8DFE" w:rsidR="001D76EC" w:rsidRDefault="001D76EC" w:rsidP="00AE3D13">
            <w:r>
              <w:t>CS3</w:t>
            </w:r>
          </w:p>
        </w:tc>
        <w:tc>
          <w:tcPr>
            <w:tcW w:w="1383" w:type="dxa"/>
            <w:shd w:val="clear" w:color="auto" w:fill="E7E6E6" w:themeFill="background2"/>
          </w:tcPr>
          <w:p w14:paraId="5E5255DD" w14:textId="77777777" w:rsidR="001D76EC" w:rsidRDefault="001D76EC" w:rsidP="00AE3D13">
            <w:r>
              <w:t>Total Points</w:t>
            </w:r>
          </w:p>
        </w:tc>
        <w:tc>
          <w:tcPr>
            <w:tcW w:w="1870" w:type="dxa"/>
          </w:tcPr>
          <w:p w14:paraId="17B4D827" w14:textId="77777777" w:rsidR="001D76EC" w:rsidRDefault="001D76EC" w:rsidP="00AE3D13"/>
        </w:tc>
      </w:tr>
      <w:tr w:rsidR="001D76EC" w14:paraId="14C6710D" w14:textId="77777777" w:rsidTr="00AE3D13">
        <w:tc>
          <w:tcPr>
            <w:tcW w:w="1870" w:type="dxa"/>
            <w:shd w:val="clear" w:color="auto" w:fill="E7E6E6" w:themeFill="background2"/>
          </w:tcPr>
          <w:p w14:paraId="7E2412A1" w14:textId="77777777" w:rsidR="001D76EC" w:rsidRDefault="001D76EC" w:rsidP="00AE3D13">
            <w:r>
              <w:t>Scenario Name</w:t>
            </w:r>
          </w:p>
        </w:tc>
        <w:tc>
          <w:tcPr>
            <w:tcW w:w="7480" w:type="dxa"/>
            <w:gridSpan w:val="4"/>
          </w:tcPr>
          <w:p w14:paraId="48EBAFDC" w14:textId="77777777" w:rsidR="001D76EC" w:rsidRDefault="001D76EC" w:rsidP="00AE3D13">
            <w:r>
              <w:t>Access and Navigation Customer Service</w:t>
            </w:r>
          </w:p>
        </w:tc>
      </w:tr>
      <w:tr w:rsidR="001D76EC" w14:paraId="0A61ECAB" w14:textId="77777777" w:rsidTr="00AE3D13">
        <w:tc>
          <w:tcPr>
            <w:tcW w:w="1870" w:type="dxa"/>
            <w:shd w:val="clear" w:color="auto" w:fill="E7E6E6" w:themeFill="background2"/>
          </w:tcPr>
          <w:p w14:paraId="1BEBC94E" w14:textId="77777777" w:rsidR="001D76EC" w:rsidRDefault="001D76EC" w:rsidP="00AE3D13">
            <w:r>
              <w:t>Line of Business</w:t>
            </w:r>
          </w:p>
        </w:tc>
        <w:tc>
          <w:tcPr>
            <w:tcW w:w="7480" w:type="dxa"/>
            <w:gridSpan w:val="4"/>
          </w:tcPr>
          <w:p w14:paraId="3F96770C" w14:textId="77777777" w:rsidR="001D76EC" w:rsidRDefault="001D76EC" w:rsidP="00AE3D13">
            <w:r>
              <w:t>Customer Self-Service and Support</w:t>
            </w:r>
          </w:p>
        </w:tc>
      </w:tr>
      <w:tr w:rsidR="001D76EC" w14:paraId="69414DEE" w14:textId="77777777" w:rsidTr="00AE3D13">
        <w:tc>
          <w:tcPr>
            <w:tcW w:w="1870" w:type="dxa"/>
          </w:tcPr>
          <w:p w14:paraId="69C0FF69" w14:textId="77777777" w:rsidR="001D76EC" w:rsidRDefault="001D76EC" w:rsidP="00AE3D13"/>
        </w:tc>
        <w:tc>
          <w:tcPr>
            <w:tcW w:w="1870" w:type="dxa"/>
          </w:tcPr>
          <w:p w14:paraId="2C134E31" w14:textId="77777777" w:rsidR="001D76EC" w:rsidRDefault="001D76EC" w:rsidP="00AE3D13"/>
        </w:tc>
        <w:tc>
          <w:tcPr>
            <w:tcW w:w="2357" w:type="dxa"/>
          </w:tcPr>
          <w:p w14:paraId="7BAB689E" w14:textId="77777777" w:rsidR="001D76EC" w:rsidRDefault="001D76EC" w:rsidP="00AE3D13"/>
        </w:tc>
        <w:tc>
          <w:tcPr>
            <w:tcW w:w="1383" w:type="dxa"/>
          </w:tcPr>
          <w:p w14:paraId="79D965CA" w14:textId="77777777" w:rsidR="001D76EC" w:rsidRDefault="001D76EC" w:rsidP="00AE3D13"/>
        </w:tc>
        <w:tc>
          <w:tcPr>
            <w:tcW w:w="1870" w:type="dxa"/>
          </w:tcPr>
          <w:p w14:paraId="2422E1E8" w14:textId="77777777" w:rsidR="001D76EC" w:rsidRDefault="001D76EC" w:rsidP="00AE3D13"/>
        </w:tc>
      </w:tr>
      <w:tr w:rsidR="001D76EC" w14:paraId="3DBA1785" w14:textId="77777777" w:rsidTr="00AE3D13">
        <w:tc>
          <w:tcPr>
            <w:tcW w:w="1870" w:type="dxa"/>
            <w:shd w:val="clear" w:color="auto" w:fill="E7E6E6" w:themeFill="background2"/>
          </w:tcPr>
          <w:p w14:paraId="09579CB3" w14:textId="77777777" w:rsidR="001D76EC" w:rsidRDefault="001D76EC" w:rsidP="00AE3D13">
            <w:r>
              <w:t>Goal</w:t>
            </w:r>
          </w:p>
        </w:tc>
        <w:tc>
          <w:tcPr>
            <w:tcW w:w="7480" w:type="dxa"/>
            <w:gridSpan w:val="4"/>
          </w:tcPr>
          <w:p w14:paraId="01232E76" w14:textId="77777777" w:rsidR="001D76EC" w:rsidRDefault="001D76EC" w:rsidP="00AE3D13">
            <w:r>
              <w:t>To demonstrate how an authorized customer would access and navigate the available online services.</w:t>
            </w:r>
          </w:p>
        </w:tc>
      </w:tr>
      <w:tr w:rsidR="001D76EC" w14:paraId="58BE3E8B" w14:textId="77777777" w:rsidTr="00AE3D13">
        <w:tc>
          <w:tcPr>
            <w:tcW w:w="1870" w:type="dxa"/>
            <w:shd w:val="clear" w:color="auto" w:fill="E7E6E6" w:themeFill="background2"/>
          </w:tcPr>
          <w:p w14:paraId="27251B11" w14:textId="77777777" w:rsidR="001D76EC" w:rsidRDefault="001D76EC" w:rsidP="00AE3D13">
            <w:r>
              <w:t>Notes</w:t>
            </w:r>
          </w:p>
        </w:tc>
        <w:tc>
          <w:tcPr>
            <w:tcW w:w="7480" w:type="dxa"/>
            <w:gridSpan w:val="4"/>
          </w:tcPr>
          <w:p w14:paraId="558C20A2" w14:textId="77777777" w:rsidR="001D76EC" w:rsidRDefault="001D76EC" w:rsidP="00AE3D13">
            <w:r>
              <w:t>Users must be authorized to view account information</w:t>
            </w:r>
          </w:p>
          <w:p w14:paraId="7BCCCF4C" w14:textId="77777777" w:rsidR="001D76EC" w:rsidRDefault="001D76EC" w:rsidP="00AE3D13">
            <w:r>
              <w:t>All documents associated with the account should be available to view and print</w:t>
            </w:r>
          </w:p>
          <w:p w14:paraId="7B399EC0" w14:textId="77777777" w:rsidR="001D76EC" w:rsidRDefault="001D76EC" w:rsidP="00AE3D13">
            <w:r w:rsidRPr="002C5B7D">
              <w:rPr>
                <w:noProof/>
              </w:rPr>
              <w:t>For</w:t>
            </w:r>
            <w:r>
              <w:t xml:space="preserve"> this scenario, the access </w:t>
            </w:r>
            <w:r>
              <w:rPr>
                <w:noProof/>
              </w:rPr>
              <w:t>to</w:t>
            </w:r>
            <w:r>
              <w:t xml:space="preserve"> a business license application, renewal or combine excise tax return should be a high-level demonstration of the steps that a customer would go through.</w:t>
            </w:r>
          </w:p>
          <w:p w14:paraId="6C8C2D99" w14:textId="77777777" w:rsidR="001D76EC" w:rsidRDefault="001D76EC" w:rsidP="00AE3D13">
            <w:r>
              <w:t>Demonstrate how a user can access different types of business license renewals</w:t>
            </w:r>
          </w:p>
        </w:tc>
      </w:tr>
      <w:tr w:rsidR="001D76EC" w14:paraId="47D4022D" w14:textId="77777777" w:rsidTr="00AE3D13">
        <w:tc>
          <w:tcPr>
            <w:tcW w:w="1870" w:type="dxa"/>
          </w:tcPr>
          <w:p w14:paraId="15722CFF" w14:textId="77777777" w:rsidR="001D76EC" w:rsidRDefault="001D76EC" w:rsidP="00AE3D13"/>
        </w:tc>
        <w:tc>
          <w:tcPr>
            <w:tcW w:w="1870" w:type="dxa"/>
          </w:tcPr>
          <w:p w14:paraId="5834E596" w14:textId="77777777" w:rsidR="001D76EC" w:rsidRDefault="001D76EC" w:rsidP="00AE3D13"/>
        </w:tc>
        <w:tc>
          <w:tcPr>
            <w:tcW w:w="2357" w:type="dxa"/>
          </w:tcPr>
          <w:p w14:paraId="0058991E" w14:textId="77777777" w:rsidR="001D76EC" w:rsidRDefault="001D76EC" w:rsidP="00AE3D13"/>
        </w:tc>
        <w:tc>
          <w:tcPr>
            <w:tcW w:w="1383" w:type="dxa"/>
          </w:tcPr>
          <w:p w14:paraId="61F6BD68" w14:textId="77777777" w:rsidR="001D76EC" w:rsidRDefault="001D76EC" w:rsidP="00AE3D13"/>
        </w:tc>
        <w:tc>
          <w:tcPr>
            <w:tcW w:w="1870" w:type="dxa"/>
          </w:tcPr>
          <w:p w14:paraId="51CD30BF" w14:textId="77777777" w:rsidR="001D76EC" w:rsidRDefault="001D76EC" w:rsidP="00AE3D13"/>
        </w:tc>
      </w:tr>
      <w:tr w:rsidR="001D76EC" w14:paraId="44443B01" w14:textId="77777777" w:rsidTr="00AE3D13">
        <w:tc>
          <w:tcPr>
            <w:tcW w:w="9350" w:type="dxa"/>
            <w:gridSpan w:val="5"/>
            <w:shd w:val="clear" w:color="auto" w:fill="E7E6E6" w:themeFill="background2"/>
          </w:tcPr>
          <w:p w14:paraId="2B645CAE" w14:textId="77777777" w:rsidR="001D76EC" w:rsidRDefault="001D76EC" w:rsidP="00AE3D13">
            <w:r>
              <w:t>Narrative</w:t>
            </w:r>
          </w:p>
        </w:tc>
      </w:tr>
      <w:tr w:rsidR="001D76EC" w14:paraId="5A23E258" w14:textId="77777777" w:rsidTr="00AE3D13">
        <w:tc>
          <w:tcPr>
            <w:tcW w:w="6097" w:type="dxa"/>
            <w:gridSpan w:val="3"/>
            <w:shd w:val="clear" w:color="auto" w:fill="E7E6E6" w:themeFill="background2"/>
            <w:vAlign w:val="center"/>
          </w:tcPr>
          <w:p w14:paraId="08986D42" w14:textId="77777777" w:rsidR="001D76EC" w:rsidRDefault="001D76EC" w:rsidP="00AE3D13">
            <w:r>
              <w:t>Scenario Detail</w:t>
            </w:r>
          </w:p>
        </w:tc>
        <w:tc>
          <w:tcPr>
            <w:tcW w:w="1383" w:type="dxa"/>
            <w:shd w:val="clear" w:color="auto" w:fill="E7E6E6" w:themeFill="background2"/>
          </w:tcPr>
          <w:p w14:paraId="5AA432EC" w14:textId="77777777" w:rsidR="001D76EC" w:rsidRDefault="001D76EC" w:rsidP="00AE3D13">
            <w:r>
              <w:t>Customization or Extension?</w:t>
            </w:r>
          </w:p>
        </w:tc>
        <w:tc>
          <w:tcPr>
            <w:tcW w:w="1870" w:type="dxa"/>
            <w:shd w:val="clear" w:color="auto" w:fill="E7E6E6" w:themeFill="background2"/>
          </w:tcPr>
          <w:p w14:paraId="68427F8B" w14:textId="77777777" w:rsidR="001D76EC" w:rsidRDefault="001D76EC" w:rsidP="00AE3D13">
            <w:r>
              <w:t>Third Party Solution (Identify Name)</w:t>
            </w:r>
          </w:p>
        </w:tc>
      </w:tr>
      <w:tr w:rsidR="001D76EC" w14:paraId="672AC8AB" w14:textId="77777777" w:rsidTr="00AE3D13">
        <w:tc>
          <w:tcPr>
            <w:tcW w:w="6097" w:type="dxa"/>
            <w:gridSpan w:val="3"/>
          </w:tcPr>
          <w:p w14:paraId="2DAF248F" w14:textId="3083C81F" w:rsidR="001D76EC" w:rsidRDefault="001D76EC" w:rsidP="00AE3D13">
            <w:r>
              <w:t>Demonstrate how a registered customer navigates and accesses the available online services.</w:t>
            </w:r>
          </w:p>
        </w:tc>
        <w:sdt>
          <w:sdtPr>
            <w:id w:val="989364589"/>
            <w14:checkbox>
              <w14:checked w14:val="0"/>
              <w14:checkedState w14:val="2612" w14:font="MS Gothic"/>
              <w14:uncheckedState w14:val="2610" w14:font="MS Gothic"/>
            </w14:checkbox>
          </w:sdtPr>
          <w:sdtEndPr/>
          <w:sdtContent>
            <w:tc>
              <w:tcPr>
                <w:tcW w:w="1383" w:type="dxa"/>
              </w:tcPr>
              <w:p w14:paraId="331A4C94" w14:textId="77777777" w:rsidR="001D76EC" w:rsidRDefault="001D76EC" w:rsidP="00AE3D13">
                <w:pPr>
                  <w:jc w:val="center"/>
                </w:pPr>
                <w:r>
                  <w:rPr>
                    <w:rFonts w:ascii="MS Gothic" w:eastAsia="MS Gothic" w:hAnsi="MS Gothic" w:hint="eastAsia"/>
                  </w:rPr>
                  <w:t>☐</w:t>
                </w:r>
              </w:p>
            </w:tc>
          </w:sdtContent>
        </w:sdt>
        <w:tc>
          <w:tcPr>
            <w:tcW w:w="1870" w:type="dxa"/>
          </w:tcPr>
          <w:p w14:paraId="12F8A050" w14:textId="77777777" w:rsidR="001D76EC" w:rsidRDefault="001D76EC" w:rsidP="00AE3D13"/>
        </w:tc>
      </w:tr>
      <w:tr w:rsidR="001D76EC" w14:paraId="2277BF9F" w14:textId="77777777" w:rsidTr="00AE3D13">
        <w:tc>
          <w:tcPr>
            <w:tcW w:w="6097" w:type="dxa"/>
            <w:gridSpan w:val="3"/>
          </w:tcPr>
          <w:p w14:paraId="6F613D62" w14:textId="77777777" w:rsidR="001D76EC" w:rsidRDefault="001D76EC" w:rsidP="00AE3D13">
            <w:r>
              <w:t xml:space="preserve">Demonstrate the use of a customer dashboard showing various parameters, presentation, </w:t>
            </w:r>
            <w:r w:rsidRPr="002C5B7D">
              <w:rPr>
                <w:noProof/>
              </w:rPr>
              <w:t>and</w:t>
            </w:r>
            <w:r>
              <w:t xml:space="preserve"> navigation options:</w:t>
            </w:r>
          </w:p>
        </w:tc>
        <w:sdt>
          <w:sdtPr>
            <w:id w:val="-1772770518"/>
            <w14:checkbox>
              <w14:checked w14:val="0"/>
              <w14:checkedState w14:val="2612" w14:font="MS Gothic"/>
              <w14:uncheckedState w14:val="2610" w14:font="MS Gothic"/>
            </w14:checkbox>
          </w:sdtPr>
          <w:sdtEndPr/>
          <w:sdtContent>
            <w:tc>
              <w:tcPr>
                <w:tcW w:w="1383" w:type="dxa"/>
              </w:tcPr>
              <w:p w14:paraId="007CBCB6" w14:textId="77777777" w:rsidR="001D76EC" w:rsidRDefault="001D76EC" w:rsidP="00AE3D13">
                <w:pPr>
                  <w:jc w:val="center"/>
                </w:pPr>
                <w:r>
                  <w:rPr>
                    <w:rFonts w:ascii="MS Gothic" w:eastAsia="MS Gothic" w:hAnsi="MS Gothic" w:hint="eastAsia"/>
                  </w:rPr>
                  <w:t>☐</w:t>
                </w:r>
              </w:p>
            </w:tc>
          </w:sdtContent>
        </w:sdt>
        <w:tc>
          <w:tcPr>
            <w:tcW w:w="1870" w:type="dxa"/>
          </w:tcPr>
          <w:p w14:paraId="4C603901" w14:textId="77777777" w:rsidR="001D76EC" w:rsidRDefault="001D76EC" w:rsidP="00AE3D13"/>
        </w:tc>
      </w:tr>
      <w:tr w:rsidR="001D76EC" w14:paraId="7A244C7A" w14:textId="77777777" w:rsidTr="00AE3D13">
        <w:tc>
          <w:tcPr>
            <w:tcW w:w="6097" w:type="dxa"/>
            <w:gridSpan w:val="3"/>
          </w:tcPr>
          <w:p w14:paraId="66FEF70C" w14:textId="77777777" w:rsidR="001D76EC" w:rsidRDefault="001D76EC" w:rsidP="00AE3D13">
            <w:pPr>
              <w:ind w:left="50"/>
            </w:pPr>
            <w:r>
              <w:t>Demonstrate how a registered customer accesses online applications for:</w:t>
            </w:r>
          </w:p>
          <w:p w14:paraId="5E5881B7" w14:textId="77777777" w:rsidR="001D76EC" w:rsidRDefault="001D76EC" w:rsidP="001D76EC">
            <w:pPr>
              <w:pStyle w:val="ListParagraph"/>
              <w:numPr>
                <w:ilvl w:val="0"/>
                <w:numId w:val="10"/>
              </w:numPr>
            </w:pPr>
            <w:r>
              <w:t xml:space="preserve">Business License Application </w:t>
            </w:r>
          </w:p>
          <w:p w14:paraId="04753B13" w14:textId="77777777" w:rsidR="001D76EC" w:rsidRDefault="001D76EC" w:rsidP="001D76EC">
            <w:pPr>
              <w:pStyle w:val="ListParagraph"/>
              <w:numPr>
                <w:ilvl w:val="0"/>
                <w:numId w:val="10"/>
              </w:numPr>
            </w:pPr>
            <w:r>
              <w:t>Business License Renewals</w:t>
            </w:r>
          </w:p>
        </w:tc>
        <w:sdt>
          <w:sdtPr>
            <w:id w:val="-692304804"/>
            <w14:checkbox>
              <w14:checked w14:val="0"/>
              <w14:checkedState w14:val="2612" w14:font="MS Gothic"/>
              <w14:uncheckedState w14:val="2610" w14:font="MS Gothic"/>
            </w14:checkbox>
          </w:sdtPr>
          <w:sdtEndPr/>
          <w:sdtContent>
            <w:tc>
              <w:tcPr>
                <w:tcW w:w="1383" w:type="dxa"/>
              </w:tcPr>
              <w:p w14:paraId="20680978" w14:textId="77777777" w:rsidR="001D76EC" w:rsidRDefault="001D76EC" w:rsidP="00AE3D13">
                <w:pPr>
                  <w:jc w:val="center"/>
                </w:pPr>
                <w:r>
                  <w:rPr>
                    <w:rFonts w:ascii="MS Gothic" w:eastAsia="MS Gothic" w:hAnsi="MS Gothic" w:hint="eastAsia"/>
                  </w:rPr>
                  <w:t>☐</w:t>
                </w:r>
              </w:p>
            </w:tc>
          </w:sdtContent>
        </w:sdt>
        <w:tc>
          <w:tcPr>
            <w:tcW w:w="1870" w:type="dxa"/>
          </w:tcPr>
          <w:p w14:paraId="523FF199" w14:textId="77777777" w:rsidR="001D76EC" w:rsidRDefault="001D76EC" w:rsidP="00AE3D13"/>
        </w:tc>
      </w:tr>
      <w:tr w:rsidR="001D76EC" w14:paraId="70084A33" w14:textId="77777777" w:rsidTr="00AE3D13">
        <w:tc>
          <w:tcPr>
            <w:tcW w:w="6097" w:type="dxa"/>
            <w:gridSpan w:val="3"/>
          </w:tcPr>
          <w:p w14:paraId="5D96D29D" w14:textId="77777777" w:rsidR="001D76EC" w:rsidRDefault="001D76EC" w:rsidP="00AE3D13">
            <w:pPr>
              <w:ind w:left="50"/>
            </w:pPr>
            <w:r>
              <w:t>Demonstrate how a registered customer accesses personal income tax processes:</w:t>
            </w:r>
          </w:p>
          <w:p w14:paraId="7E1AB942" w14:textId="77777777" w:rsidR="001D76EC" w:rsidRDefault="001D76EC" w:rsidP="001D76EC">
            <w:pPr>
              <w:pStyle w:val="ListParagraph"/>
              <w:numPr>
                <w:ilvl w:val="0"/>
                <w:numId w:val="11"/>
              </w:numPr>
            </w:pPr>
            <w:r>
              <w:t xml:space="preserve">On-line filing of individual income tax </w:t>
            </w:r>
          </w:p>
          <w:p w14:paraId="62420C37" w14:textId="77777777" w:rsidR="001D76EC" w:rsidRDefault="001D76EC" w:rsidP="001D76EC">
            <w:pPr>
              <w:pStyle w:val="ListParagraph"/>
              <w:numPr>
                <w:ilvl w:val="0"/>
                <w:numId w:val="11"/>
              </w:numPr>
            </w:pPr>
            <w:r>
              <w:t>Estimated tax payments</w:t>
            </w:r>
          </w:p>
        </w:tc>
        <w:sdt>
          <w:sdtPr>
            <w:id w:val="1218249109"/>
            <w14:checkbox>
              <w14:checked w14:val="0"/>
              <w14:checkedState w14:val="2612" w14:font="MS Gothic"/>
              <w14:uncheckedState w14:val="2610" w14:font="MS Gothic"/>
            </w14:checkbox>
          </w:sdtPr>
          <w:sdtEndPr/>
          <w:sdtContent>
            <w:tc>
              <w:tcPr>
                <w:tcW w:w="1383" w:type="dxa"/>
              </w:tcPr>
              <w:p w14:paraId="1ADB81E9" w14:textId="77777777" w:rsidR="001D76EC" w:rsidRDefault="001D76EC" w:rsidP="00AE3D13">
                <w:pPr>
                  <w:jc w:val="center"/>
                </w:pPr>
                <w:r>
                  <w:rPr>
                    <w:rFonts w:ascii="MS Gothic" w:eastAsia="MS Gothic" w:hAnsi="MS Gothic" w:hint="eastAsia"/>
                  </w:rPr>
                  <w:t>☐</w:t>
                </w:r>
              </w:p>
            </w:tc>
          </w:sdtContent>
        </w:sdt>
        <w:tc>
          <w:tcPr>
            <w:tcW w:w="1870" w:type="dxa"/>
          </w:tcPr>
          <w:p w14:paraId="721378A5" w14:textId="77777777" w:rsidR="001D76EC" w:rsidRDefault="001D76EC" w:rsidP="00AE3D13"/>
        </w:tc>
      </w:tr>
      <w:tr w:rsidR="001D76EC" w14:paraId="7245CEE2" w14:textId="77777777" w:rsidTr="00AE3D13">
        <w:tc>
          <w:tcPr>
            <w:tcW w:w="6097" w:type="dxa"/>
            <w:gridSpan w:val="3"/>
          </w:tcPr>
          <w:p w14:paraId="091374E7" w14:textId="77777777" w:rsidR="001D76EC" w:rsidRDefault="001D76EC" w:rsidP="00AE3D13">
            <w:r>
              <w:t>Demonstrate how a registered customer accesses a gross receipt tax filing.</w:t>
            </w:r>
          </w:p>
        </w:tc>
        <w:sdt>
          <w:sdtPr>
            <w:id w:val="1718538335"/>
            <w14:checkbox>
              <w14:checked w14:val="0"/>
              <w14:checkedState w14:val="2612" w14:font="MS Gothic"/>
              <w14:uncheckedState w14:val="2610" w14:font="MS Gothic"/>
            </w14:checkbox>
          </w:sdtPr>
          <w:sdtEndPr/>
          <w:sdtContent>
            <w:tc>
              <w:tcPr>
                <w:tcW w:w="1383" w:type="dxa"/>
              </w:tcPr>
              <w:p w14:paraId="4A786476" w14:textId="77777777" w:rsidR="001D76EC" w:rsidRDefault="001D76EC" w:rsidP="00AE3D13">
                <w:pPr>
                  <w:jc w:val="center"/>
                </w:pPr>
                <w:r>
                  <w:rPr>
                    <w:rFonts w:ascii="MS Gothic" w:eastAsia="MS Gothic" w:hAnsi="MS Gothic" w:hint="eastAsia"/>
                  </w:rPr>
                  <w:t>☐</w:t>
                </w:r>
              </w:p>
            </w:tc>
          </w:sdtContent>
        </w:sdt>
        <w:tc>
          <w:tcPr>
            <w:tcW w:w="1870" w:type="dxa"/>
          </w:tcPr>
          <w:p w14:paraId="07B2D298" w14:textId="77777777" w:rsidR="001D76EC" w:rsidRDefault="001D76EC" w:rsidP="00AE3D13"/>
        </w:tc>
      </w:tr>
      <w:tr w:rsidR="001D76EC" w14:paraId="7EAF9FDA" w14:textId="77777777" w:rsidTr="00AE3D13">
        <w:tc>
          <w:tcPr>
            <w:tcW w:w="6097" w:type="dxa"/>
            <w:gridSpan w:val="3"/>
          </w:tcPr>
          <w:p w14:paraId="7B1EA0BF" w14:textId="4AA12527" w:rsidR="001D76EC" w:rsidRDefault="001D76EC" w:rsidP="00AE3D13">
            <w:pPr>
              <w:ind w:left="50"/>
            </w:pPr>
            <w:r>
              <w:t>Demonstrate how a registered customer files their withholding returns</w:t>
            </w:r>
            <w:r w:rsidR="00230803">
              <w:t>.</w:t>
            </w:r>
          </w:p>
        </w:tc>
        <w:sdt>
          <w:sdtPr>
            <w:id w:val="147638075"/>
            <w14:checkbox>
              <w14:checked w14:val="0"/>
              <w14:checkedState w14:val="2612" w14:font="MS Gothic"/>
              <w14:uncheckedState w14:val="2610" w14:font="MS Gothic"/>
            </w14:checkbox>
          </w:sdtPr>
          <w:sdtEndPr/>
          <w:sdtContent>
            <w:tc>
              <w:tcPr>
                <w:tcW w:w="1383" w:type="dxa"/>
              </w:tcPr>
              <w:p w14:paraId="6109A7E9" w14:textId="77777777" w:rsidR="001D76EC" w:rsidRDefault="001D76EC" w:rsidP="00AE3D13">
                <w:pPr>
                  <w:jc w:val="center"/>
                </w:pPr>
                <w:r>
                  <w:rPr>
                    <w:rFonts w:ascii="MS Gothic" w:eastAsia="MS Gothic" w:hAnsi="MS Gothic" w:hint="eastAsia"/>
                  </w:rPr>
                  <w:t>☐</w:t>
                </w:r>
              </w:p>
            </w:tc>
          </w:sdtContent>
        </w:sdt>
        <w:tc>
          <w:tcPr>
            <w:tcW w:w="1870" w:type="dxa"/>
          </w:tcPr>
          <w:p w14:paraId="4A7B7E78" w14:textId="77777777" w:rsidR="001D76EC" w:rsidRDefault="001D76EC" w:rsidP="00AE3D13"/>
        </w:tc>
      </w:tr>
      <w:tr w:rsidR="001D76EC" w14:paraId="22095A2A" w14:textId="77777777" w:rsidTr="00AE3D13">
        <w:tc>
          <w:tcPr>
            <w:tcW w:w="6097" w:type="dxa"/>
            <w:gridSpan w:val="3"/>
          </w:tcPr>
          <w:p w14:paraId="32945B5E" w14:textId="145D9AE2" w:rsidR="001D76EC" w:rsidRDefault="001D76EC" w:rsidP="00AE3D13">
            <w:pPr>
              <w:ind w:left="50"/>
            </w:pPr>
            <w:r>
              <w:t>Demonstrate how a registered customer would access the area to:</w:t>
            </w:r>
          </w:p>
          <w:p w14:paraId="0081F1A8" w14:textId="77777777" w:rsidR="001D76EC" w:rsidRDefault="001D76EC" w:rsidP="001D76EC">
            <w:pPr>
              <w:pStyle w:val="ListParagraph"/>
              <w:numPr>
                <w:ilvl w:val="0"/>
                <w:numId w:val="12"/>
              </w:numPr>
            </w:pPr>
            <w:r>
              <w:t xml:space="preserve">Submit a tax payment to an existing balance due </w:t>
            </w:r>
          </w:p>
          <w:p w14:paraId="1420589B" w14:textId="77777777" w:rsidR="001D76EC" w:rsidRDefault="001D76EC" w:rsidP="001D76EC">
            <w:pPr>
              <w:pStyle w:val="ListParagraph"/>
              <w:numPr>
                <w:ilvl w:val="0"/>
                <w:numId w:val="12"/>
              </w:numPr>
            </w:pPr>
            <w:r>
              <w:t xml:space="preserve">Submit changes/updates to an existing business account (name change, address change) </w:t>
            </w:r>
          </w:p>
          <w:p w14:paraId="37F3E9FB" w14:textId="77777777" w:rsidR="001D76EC" w:rsidRDefault="001D76EC" w:rsidP="001D76EC">
            <w:pPr>
              <w:pStyle w:val="ListParagraph"/>
              <w:numPr>
                <w:ilvl w:val="0"/>
                <w:numId w:val="12"/>
              </w:numPr>
            </w:pPr>
            <w:r>
              <w:t xml:space="preserve">View account balance detail </w:t>
            </w:r>
          </w:p>
        </w:tc>
        <w:sdt>
          <w:sdtPr>
            <w:id w:val="-780109570"/>
            <w14:checkbox>
              <w14:checked w14:val="0"/>
              <w14:checkedState w14:val="2612" w14:font="MS Gothic"/>
              <w14:uncheckedState w14:val="2610" w14:font="MS Gothic"/>
            </w14:checkbox>
          </w:sdtPr>
          <w:sdtEndPr/>
          <w:sdtContent>
            <w:tc>
              <w:tcPr>
                <w:tcW w:w="1383" w:type="dxa"/>
              </w:tcPr>
              <w:p w14:paraId="236425F4" w14:textId="77777777" w:rsidR="001D76EC" w:rsidRDefault="001D76EC" w:rsidP="00AE3D13">
                <w:pPr>
                  <w:jc w:val="center"/>
                </w:pPr>
                <w:r>
                  <w:rPr>
                    <w:rFonts w:ascii="MS Gothic" w:eastAsia="MS Gothic" w:hAnsi="MS Gothic" w:hint="eastAsia"/>
                  </w:rPr>
                  <w:t>☐</w:t>
                </w:r>
              </w:p>
            </w:tc>
          </w:sdtContent>
        </w:sdt>
        <w:tc>
          <w:tcPr>
            <w:tcW w:w="1870" w:type="dxa"/>
          </w:tcPr>
          <w:p w14:paraId="5410C2AD" w14:textId="77777777" w:rsidR="001D76EC" w:rsidRDefault="001D76EC" w:rsidP="00AE3D13"/>
        </w:tc>
      </w:tr>
      <w:tr w:rsidR="001D76EC" w14:paraId="5E86F7D8" w14:textId="77777777" w:rsidTr="00AE3D13">
        <w:tc>
          <w:tcPr>
            <w:tcW w:w="6097" w:type="dxa"/>
            <w:gridSpan w:val="3"/>
          </w:tcPr>
          <w:p w14:paraId="5BD4C5A3" w14:textId="77777777" w:rsidR="001D76EC" w:rsidRDefault="001D76EC" w:rsidP="00AE3D13">
            <w:r>
              <w:t>Demonstrate how a customer will view, request, and print documents such as returns, licenses/renewals, payments, amendments, assessments, notices, monthly bills, etc.</w:t>
            </w:r>
          </w:p>
        </w:tc>
        <w:sdt>
          <w:sdtPr>
            <w:id w:val="-1102248332"/>
            <w14:checkbox>
              <w14:checked w14:val="0"/>
              <w14:checkedState w14:val="2612" w14:font="MS Gothic"/>
              <w14:uncheckedState w14:val="2610" w14:font="MS Gothic"/>
            </w14:checkbox>
          </w:sdtPr>
          <w:sdtEndPr/>
          <w:sdtContent>
            <w:tc>
              <w:tcPr>
                <w:tcW w:w="1383" w:type="dxa"/>
              </w:tcPr>
              <w:p w14:paraId="0CAEE9E4" w14:textId="77777777" w:rsidR="001D76EC" w:rsidRDefault="001D76EC" w:rsidP="00AE3D13">
                <w:pPr>
                  <w:jc w:val="center"/>
                </w:pPr>
                <w:r>
                  <w:rPr>
                    <w:rFonts w:ascii="MS Gothic" w:eastAsia="MS Gothic" w:hAnsi="MS Gothic" w:hint="eastAsia"/>
                  </w:rPr>
                  <w:t>☐</w:t>
                </w:r>
              </w:p>
            </w:tc>
          </w:sdtContent>
        </w:sdt>
        <w:tc>
          <w:tcPr>
            <w:tcW w:w="1870" w:type="dxa"/>
          </w:tcPr>
          <w:p w14:paraId="2D4F83FB" w14:textId="77777777" w:rsidR="001D76EC" w:rsidRDefault="001D76EC" w:rsidP="00AE3D13"/>
        </w:tc>
      </w:tr>
      <w:tr w:rsidR="001D76EC" w14:paraId="56488DF3" w14:textId="77777777" w:rsidTr="00AE3D13">
        <w:tc>
          <w:tcPr>
            <w:tcW w:w="9350" w:type="dxa"/>
            <w:gridSpan w:val="5"/>
            <w:shd w:val="clear" w:color="auto" w:fill="E7E6E6" w:themeFill="background2"/>
          </w:tcPr>
          <w:p w14:paraId="7ADEF421" w14:textId="77777777" w:rsidR="001D76EC" w:rsidRDefault="001D76EC" w:rsidP="00AE3D13">
            <w:r>
              <w:t>Not Included in Solution</w:t>
            </w:r>
          </w:p>
        </w:tc>
      </w:tr>
      <w:tr w:rsidR="001D76EC" w14:paraId="4D05063E" w14:textId="77777777" w:rsidTr="00AE3D13">
        <w:tc>
          <w:tcPr>
            <w:tcW w:w="9350" w:type="dxa"/>
            <w:gridSpan w:val="5"/>
          </w:tcPr>
          <w:p w14:paraId="387A75C6" w14:textId="77777777" w:rsidR="001D76EC" w:rsidRDefault="001D76EC" w:rsidP="00AE3D13"/>
        </w:tc>
      </w:tr>
    </w:tbl>
    <w:p w14:paraId="161EB126" w14:textId="1166C460" w:rsidR="0084016E" w:rsidRDefault="0084016E" w:rsidP="001D76EC"/>
    <w:p w14:paraId="4F7D34FE" w14:textId="3E9904DC" w:rsidR="001D76EC" w:rsidRDefault="0084016E" w:rsidP="001D76EC">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1D76EC" w14:paraId="228853C1" w14:textId="77777777" w:rsidTr="00AE3D13">
        <w:tc>
          <w:tcPr>
            <w:tcW w:w="1870" w:type="dxa"/>
            <w:shd w:val="clear" w:color="auto" w:fill="E7E6E6" w:themeFill="background2"/>
          </w:tcPr>
          <w:p w14:paraId="6F54380B" w14:textId="77777777" w:rsidR="001D76EC" w:rsidRDefault="001D76EC" w:rsidP="00AE3D13">
            <w:r>
              <w:lastRenderedPageBreak/>
              <w:t>Scenario ID</w:t>
            </w:r>
          </w:p>
        </w:tc>
        <w:tc>
          <w:tcPr>
            <w:tcW w:w="4227" w:type="dxa"/>
            <w:gridSpan w:val="2"/>
          </w:tcPr>
          <w:p w14:paraId="0CF6F48A" w14:textId="231B257B" w:rsidR="001D76EC" w:rsidRDefault="001D76EC" w:rsidP="00AE3D13">
            <w:r>
              <w:t>CS4</w:t>
            </w:r>
          </w:p>
        </w:tc>
        <w:tc>
          <w:tcPr>
            <w:tcW w:w="1383" w:type="dxa"/>
            <w:shd w:val="clear" w:color="auto" w:fill="E7E6E6" w:themeFill="background2"/>
          </w:tcPr>
          <w:p w14:paraId="790FF86B" w14:textId="77777777" w:rsidR="001D76EC" w:rsidRDefault="001D76EC" w:rsidP="00AE3D13">
            <w:r>
              <w:t>Total Points</w:t>
            </w:r>
          </w:p>
        </w:tc>
        <w:tc>
          <w:tcPr>
            <w:tcW w:w="1870" w:type="dxa"/>
          </w:tcPr>
          <w:p w14:paraId="74BA1A1A" w14:textId="77777777" w:rsidR="001D76EC" w:rsidRDefault="001D76EC" w:rsidP="00AE3D13"/>
        </w:tc>
      </w:tr>
      <w:tr w:rsidR="001D76EC" w14:paraId="4FE8C130" w14:textId="77777777" w:rsidTr="00AE3D13">
        <w:tc>
          <w:tcPr>
            <w:tcW w:w="1870" w:type="dxa"/>
            <w:shd w:val="clear" w:color="auto" w:fill="E7E6E6" w:themeFill="background2"/>
          </w:tcPr>
          <w:p w14:paraId="6301D3C6" w14:textId="77777777" w:rsidR="001D76EC" w:rsidRDefault="001D76EC" w:rsidP="00AE3D13">
            <w:r>
              <w:t>Scenario Name</w:t>
            </w:r>
          </w:p>
        </w:tc>
        <w:tc>
          <w:tcPr>
            <w:tcW w:w="7480" w:type="dxa"/>
            <w:gridSpan w:val="4"/>
          </w:tcPr>
          <w:p w14:paraId="582649C4" w14:textId="77777777" w:rsidR="001D76EC" w:rsidRDefault="001D76EC" w:rsidP="00AE3D13">
            <w:r>
              <w:t xml:space="preserve">Manage Internal Support </w:t>
            </w:r>
          </w:p>
        </w:tc>
      </w:tr>
      <w:tr w:rsidR="001D76EC" w14:paraId="6BC7B254" w14:textId="77777777" w:rsidTr="00AE3D13">
        <w:tc>
          <w:tcPr>
            <w:tcW w:w="1870" w:type="dxa"/>
            <w:shd w:val="clear" w:color="auto" w:fill="E7E6E6" w:themeFill="background2"/>
          </w:tcPr>
          <w:p w14:paraId="2F48383D" w14:textId="77777777" w:rsidR="001D76EC" w:rsidRDefault="001D76EC" w:rsidP="00AE3D13">
            <w:r>
              <w:t>Line of Business</w:t>
            </w:r>
          </w:p>
        </w:tc>
        <w:tc>
          <w:tcPr>
            <w:tcW w:w="7480" w:type="dxa"/>
            <w:gridSpan w:val="4"/>
          </w:tcPr>
          <w:p w14:paraId="00A241EC" w14:textId="77777777" w:rsidR="001D76EC" w:rsidRDefault="001D76EC" w:rsidP="00AE3D13">
            <w:r>
              <w:t>Customer Self-Service and Support</w:t>
            </w:r>
          </w:p>
        </w:tc>
      </w:tr>
      <w:tr w:rsidR="001D76EC" w14:paraId="6EC49A35" w14:textId="77777777" w:rsidTr="00AE3D13">
        <w:tc>
          <w:tcPr>
            <w:tcW w:w="1870" w:type="dxa"/>
          </w:tcPr>
          <w:p w14:paraId="6711382D" w14:textId="77777777" w:rsidR="001D76EC" w:rsidRDefault="001D76EC" w:rsidP="00AE3D13"/>
        </w:tc>
        <w:tc>
          <w:tcPr>
            <w:tcW w:w="1870" w:type="dxa"/>
          </w:tcPr>
          <w:p w14:paraId="1AA4FEE0" w14:textId="77777777" w:rsidR="001D76EC" w:rsidRDefault="001D76EC" w:rsidP="00AE3D13"/>
        </w:tc>
        <w:tc>
          <w:tcPr>
            <w:tcW w:w="2357" w:type="dxa"/>
          </w:tcPr>
          <w:p w14:paraId="46D299C3" w14:textId="77777777" w:rsidR="001D76EC" w:rsidRDefault="001D76EC" w:rsidP="00AE3D13"/>
        </w:tc>
        <w:tc>
          <w:tcPr>
            <w:tcW w:w="1383" w:type="dxa"/>
          </w:tcPr>
          <w:p w14:paraId="1861A522" w14:textId="77777777" w:rsidR="001D76EC" w:rsidRDefault="001D76EC" w:rsidP="00AE3D13"/>
        </w:tc>
        <w:tc>
          <w:tcPr>
            <w:tcW w:w="1870" w:type="dxa"/>
          </w:tcPr>
          <w:p w14:paraId="7508D447" w14:textId="77777777" w:rsidR="001D76EC" w:rsidRDefault="001D76EC" w:rsidP="00AE3D13"/>
        </w:tc>
      </w:tr>
      <w:tr w:rsidR="001D76EC" w14:paraId="1DE06009" w14:textId="77777777" w:rsidTr="00AE3D13">
        <w:tc>
          <w:tcPr>
            <w:tcW w:w="1870" w:type="dxa"/>
            <w:shd w:val="clear" w:color="auto" w:fill="E7E6E6" w:themeFill="background2"/>
          </w:tcPr>
          <w:p w14:paraId="075CCB2F" w14:textId="77777777" w:rsidR="001D76EC" w:rsidRDefault="001D76EC" w:rsidP="00AE3D13">
            <w:r>
              <w:t>Goal</w:t>
            </w:r>
          </w:p>
        </w:tc>
        <w:tc>
          <w:tcPr>
            <w:tcW w:w="7480" w:type="dxa"/>
            <w:gridSpan w:val="4"/>
          </w:tcPr>
          <w:p w14:paraId="0DEB7B28" w14:textId="77777777" w:rsidR="001D76EC" w:rsidRDefault="001D76EC" w:rsidP="00AE3D13">
            <w:r>
              <w:t>To demonstrate how an authorized DOR staff would access customer account information to help customers troubleshoot issues and manage their profile/account.</w:t>
            </w:r>
          </w:p>
        </w:tc>
      </w:tr>
      <w:tr w:rsidR="001D76EC" w14:paraId="191E9E02" w14:textId="77777777" w:rsidTr="00AE3D13">
        <w:tc>
          <w:tcPr>
            <w:tcW w:w="1870" w:type="dxa"/>
            <w:shd w:val="clear" w:color="auto" w:fill="E7E6E6" w:themeFill="background2"/>
          </w:tcPr>
          <w:p w14:paraId="43D0FD14" w14:textId="77777777" w:rsidR="001D76EC" w:rsidRDefault="001D76EC" w:rsidP="00AE3D13">
            <w:r>
              <w:t>Notes</w:t>
            </w:r>
          </w:p>
        </w:tc>
        <w:tc>
          <w:tcPr>
            <w:tcW w:w="7480" w:type="dxa"/>
            <w:gridSpan w:val="4"/>
          </w:tcPr>
          <w:p w14:paraId="4389D0DE" w14:textId="77777777" w:rsidR="001D76EC" w:rsidRDefault="001D76EC" w:rsidP="00AE3D13">
            <w:r>
              <w:t>Authorized DOR staff must have administrative access</w:t>
            </w:r>
          </w:p>
        </w:tc>
      </w:tr>
      <w:tr w:rsidR="001D76EC" w14:paraId="0AB3807A" w14:textId="77777777" w:rsidTr="00AE3D13">
        <w:tc>
          <w:tcPr>
            <w:tcW w:w="1870" w:type="dxa"/>
          </w:tcPr>
          <w:p w14:paraId="46A05F89" w14:textId="77777777" w:rsidR="001D76EC" w:rsidRDefault="001D76EC" w:rsidP="00AE3D13"/>
        </w:tc>
        <w:tc>
          <w:tcPr>
            <w:tcW w:w="1870" w:type="dxa"/>
          </w:tcPr>
          <w:p w14:paraId="117DD613" w14:textId="77777777" w:rsidR="001D76EC" w:rsidRDefault="001D76EC" w:rsidP="00AE3D13"/>
        </w:tc>
        <w:tc>
          <w:tcPr>
            <w:tcW w:w="2357" w:type="dxa"/>
          </w:tcPr>
          <w:p w14:paraId="238A5F6F" w14:textId="77777777" w:rsidR="001D76EC" w:rsidRDefault="001D76EC" w:rsidP="00AE3D13"/>
        </w:tc>
        <w:tc>
          <w:tcPr>
            <w:tcW w:w="1383" w:type="dxa"/>
          </w:tcPr>
          <w:p w14:paraId="0E7BF893" w14:textId="77777777" w:rsidR="001D76EC" w:rsidRDefault="001D76EC" w:rsidP="00AE3D13"/>
        </w:tc>
        <w:tc>
          <w:tcPr>
            <w:tcW w:w="1870" w:type="dxa"/>
          </w:tcPr>
          <w:p w14:paraId="44FBCB4F" w14:textId="77777777" w:rsidR="001D76EC" w:rsidRDefault="001D76EC" w:rsidP="00AE3D13"/>
        </w:tc>
      </w:tr>
      <w:tr w:rsidR="001D76EC" w14:paraId="7A2F7D83" w14:textId="77777777" w:rsidTr="00AE3D13">
        <w:tc>
          <w:tcPr>
            <w:tcW w:w="9350" w:type="dxa"/>
            <w:gridSpan w:val="5"/>
            <w:shd w:val="clear" w:color="auto" w:fill="E7E6E6" w:themeFill="background2"/>
          </w:tcPr>
          <w:p w14:paraId="23547594" w14:textId="77777777" w:rsidR="001D76EC" w:rsidRDefault="001D76EC" w:rsidP="00AE3D13">
            <w:r>
              <w:t>Narrative</w:t>
            </w:r>
          </w:p>
        </w:tc>
      </w:tr>
      <w:tr w:rsidR="001D76EC" w14:paraId="71898368" w14:textId="77777777" w:rsidTr="00AE3D13">
        <w:tc>
          <w:tcPr>
            <w:tcW w:w="6097" w:type="dxa"/>
            <w:gridSpan w:val="3"/>
            <w:shd w:val="clear" w:color="auto" w:fill="E7E6E6" w:themeFill="background2"/>
            <w:vAlign w:val="center"/>
          </w:tcPr>
          <w:p w14:paraId="0AEF0720" w14:textId="77777777" w:rsidR="001D76EC" w:rsidRDefault="001D76EC" w:rsidP="00AE3D13">
            <w:r>
              <w:t>Scenario Detail</w:t>
            </w:r>
          </w:p>
        </w:tc>
        <w:tc>
          <w:tcPr>
            <w:tcW w:w="1383" w:type="dxa"/>
            <w:shd w:val="clear" w:color="auto" w:fill="E7E6E6" w:themeFill="background2"/>
          </w:tcPr>
          <w:p w14:paraId="0EF105E8" w14:textId="77777777" w:rsidR="001D76EC" w:rsidRDefault="001D76EC" w:rsidP="00AE3D13">
            <w:r>
              <w:t>Customization or Extension?</w:t>
            </w:r>
          </w:p>
        </w:tc>
        <w:tc>
          <w:tcPr>
            <w:tcW w:w="1870" w:type="dxa"/>
            <w:shd w:val="clear" w:color="auto" w:fill="E7E6E6" w:themeFill="background2"/>
          </w:tcPr>
          <w:p w14:paraId="4F7C605C" w14:textId="77777777" w:rsidR="001D76EC" w:rsidRDefault="001D76EC" w:rsidP="00AE3D13">
            <w:r>
              <w:t>Third Party Solution (Identify Name)</w:t>
            </w:r>
          </w:p>
        </w:tc>
      </w:tr>
      <w:tr w:rsidR="001D76EC" w14:paraId="048A1C24" w14:textId="77777777" w:rsidTr="00AE3D13">
        <w:tc>
          <w:tcPr>
            <w:tcW w:w="6097" w:type="dxa"/>
            <w:gridSpan w:val="3"/>
          </w:tcPr>
          <w:p w14:paraId="438332C1" w14:textId="0B48B86A" w:rsidR="001D76EC" w:rsidRDefault="001D76EC" w:rsidP="00AE3D13">
            <w:r>
              <w:t>Demonstrate how authorized DOR staff member can support</w:t>
            </w:r>
            <w:r w:rsidR="00230803">
              <w:t xml:space="preserve"> users</w:t>
            </w:r>
            <w:r>
              <w:t xml:space="preserve"> through remote user technologies such as screen share.</w:t>
            </w:r>
          </w:p>
        </w:tc>
        <w:sdt>
          <w:sdtPr>
            <w:id w:val="-1773623368"/>
            <w14:checkbox>
              <w14:checked w14:val="0"/>
              <w14:checkedState w14:val="2612" w14:font="MS Gothic"/>
              <w14:uncheckedState w14:val="2610" w14:font="MS Gothic"/>
            </w14:checkbox>
          </w:sdtPr>
          <w:sdtEndPr/>
          <w:sdtContent>
            <w:tc>
              <w:tcPr>
                <w:tcW w:w="1383" w:type="dxa"/>
              </w:tcPr>
              <w:p w14:paraId="1B3EE743" w14:textId="77777777" w:rsidR="001D76EC" w:rsidRDefault="001D76EC" w:rsidP="00AE3D13">
                <w:pPr>
                  <w:jc w:val="center"/>
                </w:pPr>
                <w:r>
                  <w:rPr>
                    <w:rFonts w:ascii="MS Gothic" w:eastAsia="MS Gothic" w:hAnsi="MS Gothic" w:hint="eastAsia"/>
                  </w:rPr>
                  <w:t>☐</w:t>
                </w:r>
              </w:p>
            </w:tc>
          </w:sdtContent>
        </w:sdt>
        <w:tc>
          <w:tcPr>
            <w:tcW w:w="1870" w:type="dxa"/>
          </w:tcPr>
          <w:p w14:paraId="573AC450" w14:textId="77777777" w:rsidR="001D76EC" w:rsidRDefault="001D76EC" w:rsidP="00AE3D13"/>
        </w:tc>
      </w:tr>
      <w:tr w:rsidR="001D76EC" w14:paraId="4C4BA528" w14:textId="77777777" w:rsidTr="00AE3D13">
        <w:tc>
          <w:tcPr>
            <w:tcW w:w="6097" w:type="dxa"/>
            <w:gridSpan w:val="3"/>
          </w:tcPr>
          <w:p w14:paraId="416633D8" w14:textId="1BDAAD47" w:rsidR="001D76EC" w:rsidRDefault="001D76EC" w:rsidP="00AE3D13">
            <w:r>
              <w:t xml:space="preserve">Demonstrate how </w:t>
            </w:r>
            <w:r w:rsidR="00230803">
              <w:t xml:space="preserve">DOR </w:t>
            </w:r>
            <w:r>
              <w:t>would flag or block accounts for suspected fraud.</w:t>
            </w:r>
          </w:p>
        </w:tc>
        <w:sdt>
          <w:sdtPr>
            <w:id w:val="-1651429619"/>
            <w14:checkbox>
              <w14:checked w14:val="0"/>
              <w14:checkedState w14:val="2612" w14:font="MS Gothic"/>
              <w14:uncheckedState w14:val="2610" w14:font="MS Gothic"/>
            </w14:checkbox>
          </w:sdtPr>
          <w:sdtEndPr/>
          <w:sdtContent>
            <w:tc>
              <w:tcPr>
                <w:tcW w:w="1383" w:type="dxa"/>
              </w:tcPr>
              <w:p w14:paraId="08DFCA1A" w14:textId="77777777" w:rsidR="001D76EC" w:rsidRDefault="001D76EC" w:rsidP="00AE3D13">
                <w:pPr>
                  <w:jc w:val="center"/>
                </w:pPr>
                <w:r>
                  <w:rPr>
                    <w:rFonts w:ascii="MS Gothic" w:eastAsia="MS Gothic" w:hAnsi="MS Gothic" w:hint="eastAsia"/>
                  </w:rPr>
                  <w:t>☐</w:t>
                </w:r>
              </w:p>
            </w:tc>
          </w:sdtContent>
        </w:sdt>
        <w:tc>
          <w:tcPr>
            <w:tcW w:w="1870" w:type="dxa"/>
          </w:tcPr>
          <w:p w14:paraId="0C58F8C0" w14:textId="77777777" w:rsidR="001D76EC" w:rsidRDefault="001D76EC" w:rsidP="00AE3D13"/>
        </w:tc>
      </w:tr>
      <w:tr w:rsidR="001D76EC" w14:paraId="68D3FD33" w14:textId="77777777" w:rsidTr="00AE3D13">
        <w:tc>
          <w:tcPr>
            <w:tcW w:w="6097" w:type="dxa"/>
            <w:gridSpan w:val="3"/>
          </w:tcPr>
          <w:p w14:paraId="0D0BCD58" w14:textId="2542AF7D" w:rsidR="001D76EC" w:rsidRDefault="001D76EC" w:rsidP="00AE3D13">
            <w:r>
              <w:t xml:space="preserve">Demonstrate the removal </w:t>
            </w:r>
            <w:r w:rsidR="00320696">
              <w:t xml:space="preserve">of </w:t>
            </w:r>
            <w:r>
              <w:t>authorized access from multiple accounts.</w:t>
            </w:r>
          </w:p>
        </w:tc>
        <w:sdt>
          <w:sdtPr>
            <w:id w:val="1228186303"/>
            <w14:checkbox>
              <w14:checked w14:val="0"/>
              <w14:checkedState w14:val="2612" w14:font="MS Gothic"/>
              <w14:uncheckedState w14:val="2610" w14:font="MS Gothic"/>
            </w14:checkbox>
          </w:sdtPr>
          <w:sdtEndPr/>
          <w:sdtContent>
            <w:tc>
              <w:tcPr>
                <w:tcW w:w="1383" w:type="dxa"/>
              </w:tcPr>
              <w:p w14:paraId="18D16C55" w14:textId="77777777" w:rsidR="001D76EC" w:rsidRDefault="001D76EC" w:rsidP="00AE3D13">
                <w:pPr>
                  <w:jc w:val="center"/>
                </w:pPr>
                <w:r>
                  <w:rPr>
                    <w:rFonts w:ascii="MS Gothic" w:eastAsia="MS Gothic" w:hAnsi="MS Gothic" w:hint="eastAsia"/>
                  </w:rPr>
                  <w:t>☐</w:t>
                </w:r>
              </w:p>
            </w:tc>
          </w:sdtContent>
        </w:sdt>
        <w:tc>
          <w:tcPr>
            <w:tcW w:w="1870" w:type="dxa"/>
          </w:tcPr>
          <w:p w14:paraId="3535B7AB" w14:textId="77777777" w:rsidR="001D76EC" w:rsidRDefault="001D76EC" w:rsidP="00AE3D13"/>
        </w:tc>
      </w:tr>
      <w:tr w:rsidR="001D76EC" w14:paraId="7FCAD01F" w14:textId="77777777" w:rsidTr="00AE3D13">
        <w:tc>
          <w:tcPr>
            <w:tcW w:w="6097" w:type="dxa"/>
            <w:gridSpan w:val="3"/>
          </w:tcPr>
          <w:p w14:paraId="27A584D1" w14:textId="53362344" w:rsidR="001D76EC" w:rsidRDefault="001D76EC" w:rsidP="00AE3D13">
            <w:r>
              <w:t>Demonstrate how a joint account which was previously</w:t>
            </w:r>
            <w:r w:rsidR="00230803">
              <w:t xml:space="preserve"> associated</w:t>
            </w:r>
            <w:r>
              <w:t xml:space="preserve"> </w:t>
            </w:r>
            <w:r w:rsidR="00420832">
              <w:rPr>
                <w:noProof/>
              </w:rPr>
              <w:t>with</w:t>
            </w:r>
            <w:r>
              <w:t xml:space="preserve"> </w:t>
            </w:r>
            <w:r w:rsidR="00230803">
              <w:t>an</w:t>
            </w:r>
            <w:r>
              <w:t xml:space="preserve"> account and now due to legal status change (</w:t>
            </w:r>
            <w:r w:rsidRPr="00350316">
              <w:rPr>
                <w:noProof/>
              </w:rPr>
              <w:t>i.e.</w:t>
            </w:r>
            <w:r>
              <w:rPr>
                <w:noProof/>
              </w:rPr>
              <w:t>,</w:t>
            </w:r>
            <w:r>
              <w:t xml:space="preserve"> divorce or partnership dissolve) needs to </w:t>
            </w:r>
            <w:r w:rsidRPr="00420832">
              <w:rPr>
                <w:noProof/>
              </w:rPr>
              <w:t>be linked</w:t>
            </w:r>
            <w:r>
              <w:t xml:space="preserve"> to multiple accounts.</w:t>
            </w:r>
          </w:p>
        </w:tc>
        <w:sdt>
          <w:sdtPr>
            <w:id w:val="-772855643"/>
            <w14:checkbox>
              <w14:checked w14:val="0"/>
              <w14:checkedState w14:val="2612" w14:font="MS Gothic"/>
              <w14:uncheckedState w14:val="2610" w14:font="MS Gothic"/>
            </w14:checkbox>
          </w:sdtPr>
          <w:sdtEndPr/>
          <w:sdtContent>
            <w:tc>
              <w:tcPr>
                <w:tcW w:w="1383" w:type="dxa"/>
              </w:tcPr>
              <w:p w14:paraId="13E50000" w14:textId="77777777" w:rsidR="001D76EC" w:rsidRDefault="001D76EC" w:rsidP="00AE3D13">
                <w:pPr>
                  <w:jc w:val="center"/>
                </w:pPr>
                <w:r>
                  <w:rPr>
                    <w:rFonts w:ascii="MS Gothic" w:eastAsia="MS Gothic" w:hAnsi="MS Gothic" w:hint="eastAsia"/>
                  </w:rPr>
                  <w:t>☐</w:t>
                </w:r>
              </w:p>
            </w:tc>
          </w:sdtContent>
        </w:sdt>
        <w:tc>
          <w:tcPr>
            <w:tcW w:w="1870" w:type="dxa"/>
          </w:tcPr>
          <w:p w14:paraId="533DAAB5" w14:textId="77777777" w:rsidR="001D76EC" w:rsidRDefault="001D76EC" w:rsidP="00AE3D13"/>
        </w:tc>
      </w:tr>
      <w:tr w:rsidR="001D76EC" w14:paraId="1D7820E6" w14:textId="77777777" w:rsidTr="00AE3D13">
        <w:tc>
          <w:tcPr>
            <w:tcW w:w="6097" w:type="dxa"/>
            <w:gridSpan w:val="3"/>
          </w:tcPr>
          <w:p w14:paraId="229F2475" w14:textId="77777777" w:rsidR="001D76EC" w:rsidRDefault="001D76EC" w:rsidP="00AE3D13"/>
        </w:tc>
        <w:sdt>
          <w:sdtPr>
            <w:id w:val="-1619983906"/>
            <w14:checkbox>
              <w14:checked w14:val="0"/>
              <w14:checkedState w14:val="2612" w14:font="MS Gothic"/>
              <w14:uncheckedState w14:val="2610" w14:font="MS Gothic"/>
            </w14:checkbox>
          </w:sdtPr>
          <w:sdtEndPr/>
          <w:sdtContent>
            <w:tc>
              <w:tcPr>
                <w:tcW w:w="1383" w:type="dxa"/>
              </w:tcPr>
              <w:p w14:paraId="4E466542" w14:textId="77777777" w:rsidR="001D76EC" w:rsidRDefault="001D76EC" w:rsidP="00AE3D13">
                <w:pPr>
                  <w:jc w:val="center"/>
                </w:pPr>
                <w:r>
                  <w:rPr>
                    <w:rFonts w:ascii="MS Gothic" w:eastAsia="MS Gothic" w:hAnsi="MS Gothic" w:hint="eastAsia"/>
                  </w:rPr>
                  <w:t>☐</w:t>
                </w:r>
              </w:p>
            </w:tc>
          </w:sdtContent>
        </w:sdt>
        <w:tc>
          <w:tcPr>
            <w:tcW w:w="1870" w:type="dxa"/>
          </w:tcPr>
          <w:p w14:paraId="7DA77D20" w14:textId="77777777" w:rsidR="001D76EC" w:rsidRDefault="001D76EC" w:rsidP="00AE3D13"/>
        </w:tc>
      </w:tr>
      <w:tr w:rsidR="001D76EC" w14:paraId="313B6448" w14:textId="77777777" w:rsidTr="00AE3D13">
        <w:tc>
          <w:tcPr>
            <w:tcW w:w="9350" w:type="dxa"/>
            <w:gridSpan w:val="5"/>
            <w:shd w:val="clear" w:color="auto" w:fill="E7E6E6" w:themeFill="background2"/>
          </w:tcPr>
          <w:p w14:paraId="2492DD2A" w14:textId="77777777" w:rsidR="001D76EC" w:rsidRDefault="001D76EC" w:rsidP="00AE3D13">
            <w:r>
              <w:t>Not Included in Solution</w:t>
            </w:r>
          </w:p>
        </w:tc>
      </w:tr>
      <w:tr w:rsidR="001D76EC" w14:paraId="116543D4" w14:textId="77777777" w:rsidTr="00AE3D13">
        <w:tc>
          <w:tcPr>
            <w:tcW w:w="9350" w:type="dxa"/>
            <w:gridSpan w:val="5"/>
          </w:tcPr>
          <w:p w14:paraId="4E82F7B2" w14:textId="77777777" w:rsidR="001D76EC" w:rsidRDefault="001D76EC" w:rsidP="00AE3D13"/>
        </w:tc>
      </w:tr>
    </w:tbl>
    <w:p w14:paraId="606C4F68" w14:textId="5F474F66" w:rsidR="001D76EC" w:rsidRDefault="001D76EC"/>
    <w:p w14:paraId="0BE234F3" w14:textId="4039F2A1" w:rsidR="001D76EC" w:rsidRDefault="001D76EC">
      <w:r>
        <w:br w:type="page"/>
      </w:r>
    </w:p>
    <w:p w14:paraId="0A1DD605" w14:textId="76DC4259" w:rsidR="001D76EC" w:rsidRDefault="001D76EC" w:rsidP="001D76EC">
      <w:pPr>
        <w:pStyle w:val="Heading1"/>
      </w:pPr>
      <w:bookmarkStart w:id="1" w:name="_CASE_MANAGEMENT"/>
      <w:bookmarkEnd w:id="1"/>
      <w:r>
        <w:lastRenderedPageBreak/>
        <w:t>CASE MANAGEMENT</w:t>
      </w:r>
    </w:p>
    <w:p w14:paraId="7AEA3F86" w14:textId="753A38BE" w:rsidR="001D76EC" w:rsidRDefault="001D76EC" w:rsidP="001D76EC"/>
    <w:tbl>
      <w:tblPr>
        <w:tblStyle w:val="GridTable1Light1"/>
        <w:tblW w:w="0" w:type="auto"/>
        <w:tblLook w:val="0600" w:firstRow="0" w:lastRow="0" w:firstColumn="0" w:lastColumn="0" w:noHBand="1" w:noVBand="1"/>
      </w:tblPr>
      <w:tblGrid>
        <w:gridCol w:w="1870"/>
        <w:gridCol w:w="1870"/>
        <w:gridCol w:w="2357"/>
        <w:gridCol w:w="1383"/>
        <w:gridCol w:w="1870"/>
      </w:tblGrid>
      <w:tr w:rsidR="001D76EC" w14:paraId="32981E63" w14:textId="77777777" w:rsidTr="00AE3D13">
        <w:tc>
          <w:tcPr>
            <w:tcW w:w="1870" w:type="dxa"/>
            <w:shd w:val="clear" w:color="auto" w:fill="E7E6E6" w:themeFill="background2"/>
          </w:tcPr>
          <w:p w14:paraId="05044B9F" w14:textId="77777777" w:rsidR="001D76EC" w:rsidRDefault="001D76EC" w:rsidP="00AE3D13">
            <w:r>
              <w:t>Scenario ID</w:t>
            </w:r>
          </w:p>
        </w:tc>
        <w:tc>
          <w:tcPr>
            <w:tcW w:w="4227" w:type="dxa"/>
            <w:gridSpan w:val="2"/>
          </w:tcPr>
          <w:p w14:paraId="10D5D65A" w14:textId="2F3647DF" w:rsidR="001D76EC" w:rsidRDefault="001D76EC" w:rsidP="00AE3D13">
            <w:r>
              <w:t>CSM1</w:t>
            </w:r>
          </w:p>
        </w:tc>
        <w:tc>
          <w:tcPr>
            <w:tcW w:w="1383" w:type="dxa"/>
            <w:shd w:val="clear" w:color="auto" w:fill="E7E6E6" w:themeFill="background2"/>
          </w:tcPr>
          <w:p w14:paraId="768CE806" w14:textId="77777777" w:rsidR="001D76EC" w:rsidRDefault="001D76EC" w:rsidP="00AE3D13">
            <w:r>
              <w:t>Total Points</w:t>
            </w:r>
          </w:p>
        </w:tc>
        <w:tc>
          <w:tcPr>
            <w:tcW w:w="1870" w:type="dxa"/>
          </w:tcPr>
          <w:p w14:paraId="16AE2A44" w14:textId="77777777" w:rsidR="001D76EC" w:rsidRDefault="001D76EC" w:rsidP="00AE3D13"/>
        </w:tc>
      </w:tr>
      <w:tr w:rsidR="001D76EC" w14:paraId="79E35568" w14:textId="77777777" w:rsidTr="00AE3D13">
        <w:tc>
          <w:tcPr>
            <w:tcW w:w="1870" w:type="dxa"/>
            <w:shd w:val="clear" w:color="auto" w:fill="E7E6E6" w:themeFill="background2"/>
          </w:tcPr>
          <w:p w14:paraId="10D291D6" w14:textId="77777777" w:rsidR="001D76EC" w:rsidRDefault="001D76EC" w:rsidP="00AE3D13">
            <w:r>
              <w:t>Scenario Name</w:t>
            </w:r>
          </w:p>
        </w:tc>
        <w:tc>
          <w:tcPr>
            <w:tcW w:w="7480" w:type="dxa"/>
            <w:gridSpan w:val="4"/>
          </w:tcPr>
          <w:p w14:paraId="7931785C" w14:textId="77777777" w:rsidR="001D76EC" w:rsidRDefault="001D76EC" w:rsidP="00AE3D13">
            <w:r>
              <w:t>Case Management</w:t>
            </w:r>
          </w:p>
        </w:tc>
      </w:tr>
      <w:tr w:rsidR="001D76EC" w14:paraId="392EF28C" w14:textId="77777777" w:rsidTr="00AE3D13">
        <w:tc>
          <w:tcPr>
            <w:tcW w:w="1870" w:type="dxa"/>
            <w:shd w:val="clear" w:color="auto" w:fill="E7E6E6" w:themeFill="background2"/>
          </w:tcPr>
          <w:p w14:paraId="21507DE1" w14:textId="77777777" w:rsidR="001D76EC" w:rsidRDefault="001D76EC" w:rsidP="00AE3D13">
            <w:r>
              <w:t>Line of Business</w:t>
            </w:r>
          </w:p>
        </w:tc>
        <w:tc>
          <w:tcPr>
            <w:tcW w:w="7480" w:type="dxa"/>
            <w:gridSpan w:val="4"/>
          </w:tcPr>
          <w:p w14:paraId="27F9E766" w14:textId="77777777" w:rsidR="001D76EC" w:rsidRDefault="001D76EC" w:rsidP="00AE3D13">
            <w:r>
              <w:t>System Case Management</w:t>
            </w:r>
          </w:p>
        </w:tc>
      </w:tr>
      <w:tr w:rsidR="001D76EC" w14:paraId="34187B4F" w14:textId="77777777" w:rsidTr="00AE3D13">
        <w:tc>
          <w:tcPr>
            <w:tcW w:w="1870" w:type="dxa"/>
          </w:tcPr>
          <w:p w14:paraId="591BAB11" w14:textId="77777777" w:rsidR="001D76EC" w:rsidRDefault="001D76EC" w:rsidP="00AE3D13"/>
        </w:tc>
        <w:tc>
          <w:tcPr>
            <w:tcW w:w="1870" w:type="dxa"/>
          </w:tcPr>
          <w:p w14:paraId="157E8C96" w14:textId="77777777" w:rsidR="001D76EC" w:rsidRDefault="001D76EC" w:rsidP="00AE3D13"/>
        </w:tc>
        <w:tc>
          <w:tcPr>
            <w:tcW w:w="2357" w:type="dxa"/>
          </w:tcPr>
          <w:p w14:paraId="32E40F10" w14:textId="77777777" w:rsidR="001D76EC" w:rsidRDefault="001D76EC" w:rsidP="00AE3D13"/>
        </w:tc>
        <w:tc>
          <w:tcPr>
            <w:tcW w:w="1383" w:type="dxa"/>
          </w:tcPr>
          <w:p w14:paraId="7222B7F8" w14:textId="77777777" w:rsidR="001D76EC" w:rsidRDefault="001D76EC" w:rsidP="00AE3D13"/>
        </w:tc>
        <w:tc>
          <w:tcPr>
            <w:tcW w:w="1870" w:type="dxa"/>
          </w:tcPr>
          <w:p w14:paraId="38F89929" w14:textId="77777777" w:rsidR="001D76EC" w:rsidRDefault="001D76EC" w:rsidP="00AE3D13"/>
        </w:tc>
      </w:tr>
      <w:tr w:rsidR="001D76EC" w14:paraId="6ED8DC2B" w14:textId="77777777" w:rsidTr="00AE3D13">
        <w:tc>
          <w:tcPr>
            <w:tcW w:w="1870" w:type="dxa"/>
            <w:shd w:val="clear" w:color="auto" w:fill="E7E6E6" w:themeFill="background2"/>
          </w:tcPr>
          <w:p w14:paraId="2A3F4F21" w14:textId="77777777" w:rsidR="001D76EC" w:rsidRDefault="001D76EC" w:rsidP="00AE3D13">
            <w:r>
              <w:t>Goal</w:t>
            </w:r>
          </w:p>
        </w:tc>
        <w:tc>
          <w:tcPr>
            <w:tcW w:w="7480" w:type="dxa"/>
            <w:gridSpan w:val="4"/>
          </w:tcPr>
          <w:p w14:paraId="59CB7F20" w14:textId="77777777" w:rsidR="001D76EC" w:rsidRDefault="001D76EC" w:rsidP="00AE3D13">
            <w:r>
              <w:t>Case Management Case Creation and Selection</w:t>
            </w:r>
          </w:p>
        </w:tc>
      </w:tr>
      <w:tr w:rsidR="001D76EC" w14:paraId="0E846320" w14:textId="77777777" w:rsidTr="00AE3D13">
        <w:tc>
          <w:tcPr>
            <w:tcW w:w="1870" w:type="dxa"/>
            <w:shd w:val="clear" w:color="auto" w:fill="E7E6E6" w:themeFill="background2"/>
          </w:tcPr>
          <w:p w14:paraId="10834CE5" w14:textId="77777777" w:rsidR="001D76EC" w:rsidRDefault="001D76EC" w:rsidP="00AE3D13">
            <w:r>
              <w:t>Notes</w:t>
            </w:r>
          </w:p>
        </w:tc>
        <w:tc>
          <w:tcPr>
            <w:tcW w:w="7480" w:type="dxa"/>
            <w:gridSpan w:val="4"/>
          </w:tcPr>
          <w:p w14:paraId="182996A1" w14:textId="77777777" w:rsidR="001D76EC" w:rsidRDefault="001D76EC" w:rsidP="00AE3D13"/>
        </w:tc>
      </w:tr>
      <w:tr w:rsidR="001D76EC" w14:paraId="1C3A9CBD" w14:textId="77777777" w:rsidTr="00AE3D13">
        <w:tc>
          <w:tcPr>
            <w:tcW w:w="1870" w:type="dxa"/>
          </w:tcPr>
          <w:p w14:paraId="07DB84CA" w14:textId="77777777" w:rsidR="001D76EC" w:rsidRDefault="001D76EC" w:rsidP="00AE3D13"/>
        </w:tc>
        <w:tc>
          <w:tcPr>
            <w:tcW w:w="1870" w:type="dxa"/>
          </w:tcPr>
          <w:p w14:paraId="0B81FBC6" w14:textId="77777777" w:rsidR="001D76EC" w:rsidRDefault="001D76EC" w:rsidP="00AE3D13"/>
        </w:tc>
        <w:tc>
          <w:tcPr>
            <w:tcW w:w="2357" w:type="dxa"/>
          </w:tcPr>
          <w:p w14:paraId="14A48BDC" w14:textId="77777777" w:rsidR="001D76EC" w:rsidRDefault="001D76EC" w:rsidP="00AE3D13"/>
        </w:tc>
        <w:tc>
          <w:tcPr>
            <w:tcW w:w="1383" w:type="dxa"/>
          </w:tcPr>
          <w:p w14:paraId="079641DB" w14:textId="77777777" w:rsidR="001D76EC" w:rsidRDefault="001D76EC" w:rsidP="00AE3D13"/>
        </w:tc>
        <w:tc>
          <w:tcPr>
            <w:tcW w:w="1870" w:type="dxa"/>
          </w:tcPr>
          <w:p w14:paraId="2A691440" w14:textId="77777777" w:rsidR="001D76EC" w:rsidRDefault="001D76EC" w:rsidP="00AE3D13"/>
        </w:tc>
      </w:tr>
      <w:tr w:rsidR="001D76EC" w14:paraId="67634877" w14:textId="77777777" w:rsidTr="00AE3D13">
        <w:tc>
          <w:tcPr>
            <w:tcW w:w="9350" w:type="dxa"/>
            <w:gridSpan w:val="5"/>
            <w:shd w:val="clear" w:color="auto" w:fill="E7E6E6" w:themeFill="background2"/>
          </w:tcPr>
          <w:p w14:paraId="0F9BCF10" w14:textId="77777777" w:rsidR="001D76EC" w:rsidRDefault="001D76EC" w:rsidP="00AE3D13">
            <w:r>
              <w:t>Narrative</w:t>
            </w:r>
          </w:p>
        </w:tc>
      </w:tr>
      <w:tr w:rsidR="001D76EC" w14:paraId="484C754B" w14:textId="77777777" w:rsidTr="00AE3D13">
        <w:tc>
          <w:tcPr>
            <w:tcW w:w="6097" w:type="dxa"/>
            <w:gridSpan w:val="3"/>
            <w:shd w:val="clear" w:color="auto" w:fill="E7E6E6" w:themeFill="background2"/>
            <w:vAlign w:val="center"/>
          </w:tcPr>
          <w:p w14:paraId="66DFEB26" w14:textId="77777777" w:rsidR="001D76EC" w:rsidRDefault="001D76EC" w:rsidP="00AE3D13">
            <w:r>
              <w:t>Scenario Detail</w:t>
            </w:r>
          </w:p>
        </w:tc>
        <w:tc>
          <w:tcPr>
            <w:tcW w:w="1383" w:type="dxa"/>
            <w:shd w:val="clear" w:color="auto" w:fill="E7E6E6" w:themeFill="background2"/>
          </w:tcPr>
          <w:p w14:paraId="374CFC8D" w14:textId="77777777" w:rsidR="001D76EC" w:rsidRDefault="001D76EC" w:rsidP="00AE3D13">
            <w:r>
              <w:t>Customization or Extension?</w:t>
            </w:r>
          </w:p>
        </w:tc>
        <w:tc>
          <w:tcPr>
            <w:tcW w:w="1870" w:type="dxa"/>
            <w:shd w:val="clear" w:color="auto" w:fill="E7E6E6" w:themeFill="background2"/>
          </w:tcPr>
          <w:p w14:paraId="1F818EB5" w14:textId="77777777" w:rsidR="001D76EC" w:rsidRDefault="001D76EC" w:rsidP="00AE3D13">
            <w:r>
              <w:t>Third Party Solution (Identify Name)</w:t>
            </w:r>
          </w:p>
        </w:tc>
      </w:tr>
      <w:tr w:rsidR="001D76EC" w14:paraId="5D146746" w14:textId="77777777" w:rsidTr="00AE3D13">
        <w:tc>
          <w:tcPr>
            <w:tcW w:w="6097" w:type="dxa"/>
            <w:gridSpan w:val="3"/>
            <w:vAlign w:val="center"/>
          </w:tcPr>
          <w:p w14:paraId="383C9949" w14:textId="2E4E09B3" w:rsidR="001D76EC" w:rsidRDefault="001D76EC" w:rsidP="00AE3D13">
            <w:r>
              <w:t xml:space="preserve">Demonstrate how the system generates a </w:t>
            </w:r>
            <w:r w:rsidRPr="003D1ADA">
              <w:rPr>
                <w:noProof/>
              </w:rPr>
              <w:t>potential</w:t>
            </w:r>
            <w:r>
              <w:t xml:space="preserve"> case list based upon the following criteria: geographic, dollar amount, entity type, </w:t>
            </w:r>
            <w:r w:rsidR="00320696">
              <w:t xml:space="preserve">and </w:t>
            </w:r>
            <w:r>
              <w:t>tax type</w:t>
            </w:r>
            <w:r w:rsidR="00D27243">
              <w:t>.</w:t>
            </w:r>
          </w:p>
        </w:tc>
        <w:sdt>
          <w:sdtPr>
            <w:id w:val="-1029332495"/>
            <w14:checkbox>
              <w14:checked w14:val="0"/>
              <w14:checkedState w14:val="2612" w14:font="MS Gothic"/>
              <w14:uncheckedState w14:val="2610" w14:font="MS Gothic"/>
            </w14:checkbox>
          </w:sdtPr>
          <w:sdtEndPr/>
          <w:sdtContent>
            <w:tc>
              <w:tcPr>
                <w:tcW w:w="1383" w:type="dxa"/>
                <w:vAlign w:val="center"/>
              </w:tcPr>
              <w:p w14:paraId="07D15399" w14:textId="77777777" w:rsidR="001D76EC" w:rsidRDefault="001D76EC" w:rsidP="00AE3D13">
                <w:pPr>
                  <w:jc w:val="center"/>
                </w:pPr>
                <w:r>
                  <w:rPr>
                    <w:rFonts w:ascii="MS Gothic" w:eastAsia="MS Gothic" w:hAnsi="MS Gothic" w:hint="eastAsia"/>
                  </w:rPr>
                  <w:t>☐</w:t>
                </w:r>
              </w:p>
            </w:tc>
          </w:sdtContent>
        </w:sdt>
        <w:tc>
          <w:tcPr>
            <w:tcW w:w="1870" w:type="dxa"/>
            <w:vAlign w:val="center"/>
          </w:tcPr>
          <w:p w14:paraId="0480D267" w14:textId="77777777" w:rsidR="001D76EC" w:rsidRDefault="001D76EC" w:rsidP="00AE3D13"/>
        </w:tc>
      </w:tr>
      <w:tr w:rsidR="001D76EC" w14:paraId="6BD7FFB8" w14:textId="77777777" w:rsidTr="00AE3D13">
        <w:tc>
          <w:tcPr>
            <w:tcW w:w="6097" w:type="dxa"/>
            <w:gridSpan w:val="3"/>
            <w:vAlign w:val="center"/>
          </w:tcPr>
          <w:p w14:paraId="72CAC88F" w14:textId="7397D415" w:rsidR="001D76EC" w:rsidRDefault="001D76EC" w:rsidP="00AE3D13">
            <w:r>
              <w:t>Demonstrate how the system allows for manual selection of cases</w:t>
            </w:r>
            <w:r w:rsidR="00D27243">
              <w:t>.</w:t>
            </w:r>
          </w:p>
        </w:tc>
        <w:sdt>
          <w:sdtPr>
            <w:id w:val="-19391991"/>
            <w14:checkbox>
              <w14:checked w14:val="0"/>
              <w14:checkedState w14:val="2612" w14:font="MS Gothic"/>
              <w14:uncheckedState w14:val="2610" w14:font="MS Gothic"/>
            </w14:checkbox>
          </w:sdtPr>
          <w:sdtEndPr/>
          <w:sdtContent>
            <w:tc>
              <w:tcPr>
                <w:tcW w:w="1383" w:type="dxa"/>
                <w:vAlign w:val="center"/>
              </w:tcPr>
              <w:p w14:paraId="687D17DF" w14:textId="77777777" w:rsidR="001D76EC" w:rsidRDefault="001D76EC" w:rsidP="00AE3D13">
                <w:pPr>
                  <w:jc w:val="center"/>
                </w:pPr>
                <w:r>
                  <w:rPr>
                    <w:rFonts w:ascii="MS Gothic" w:eastAsia="MS Gothic" w:hAnsi="MS Gothic" w:hint="eastAsia"/>
                  </w:rPr>
                  <w:t>☐</w:t>
                </w:r>
              </w:p>
            </w:tc>
          </w:sdtContent>
        </w:sdt>
        <w:tc>
          <w:tcPr>
            <w:tcW w:w="1870" w:type="dxa"/>
            <w:vAlign w:val="center"/>
          </w:tcPr>
          <w:p w14:paraId="2209C504" w14:textId="77777777" w:rsidR="001D76EC" w:rsidRDefault="001D76EC" w:rsidP="00AE3D13"/>
        </w:tc>
      </w:tr>
      <w:tr w:rsidR="001D76EC" w14:paraId="263D1550" w14:textId="77777777" w:rsidTr="00AE3D13">
        <w:tc>
          <w:tcPr>
            <w:tcW w:w="6097" w:type="dxa"/>
            <w:gridSpan w:val="3"/>
            <w:vAlign w:val="center"/>
          </w:tcPr>
          <w:p w14:paraId="587A2ACE" w14:textId="77777777" w:rsidR="001D76EC" w:rsidRDefault="001D76EC" w:rsidP="00AE3D13">
            <w:r>
              <w:t xml:space="preserve">Demonstrate how the system allows for the </w:t>
            </w:r>
            <w:r w:rsidRPr="003D1ADA">
              <w:rPr>
                <w:noProof/>
              </w:rPr>
              <w:t>automated</w:t>
            </w:r>
            <w:r>
              <w:t xml:space="preserve"> selection of cases.</w:t>
            </w:r>
          </w:p>
        </w:tc>
        <w:sdt>
          <w:sdtPr>
            <w:id w:val="-2070103681"/>
            <w14:checkbox>
              <w14:checked w14:val="0"/>
              <w14:checkedState w14:val="2612" w14:font="MS Gothic"/>
              <w14:uncheckedState w14:val="2610" w14:font="MS Gothic"/>
            </w14:checkbox>
          </w:sdtPr>
          <w:sdtEndPr/>
          <w:sdtContent>
            <w:tc>
              <w:tcPr>
                <w:tcW w:w="1383" w:type="dxa"/>
                <w:vAlign w:val="center"/>
              </w:tcPr>
              <w:p w14:paraId="61C90F81" w14:textId="77777777" w:rsidR="001D76EC" w:rsidRDefault="001D76EC" w:rsidP="00AE3D13">
                <w:pPr>
                  <w:jc w:val="center"/>
                </w:pPr>
                <w:r>
                  <w:rPr>
                    <w:rFonts w:ascii="MS Gothic" w:eastAsia="MS Gothic" w:hAnsi="MS Gothic" w:hint="eastAsia"/>
                  </w:rPr>
                  <w:t>☐</w:t>
                </w:r>
              </w:p>
            </w:tc>
          </w:sdtContent>
        </w:sdt>
        <w:tc>
          <w:tcPr>
            <w:tcW w:w="1870" w:type="dxa"/>
            <w:vAlign w:val="center"/>
          </w:tcPr>
          <w:p w14:paraId="7964AC90" w14:textId="77777777" w:rsidR="001D76EC" w:rsidRDefault="001D76EC" w:rsidP="00AE3D13"/>
        </w:tc>
      </w:tr>
      <w:tr w:rsidR="001D76EC" w14:paraId="47D60E48" w14:textId="77777777" w:rsidTr="00AE3D13">
        <w:tc>
          <w:tcPr>
            <w:tcW w:w="6097" w:type="dxa"/>
            <w:gridSpan w:val="3"/>
            <w:vAlign w:val="center"/>
          </w:tcPr>
          <w:p w14:paraId="1067616D" w14:textId="22B01CDF" w:rsidR="001D76EC" w:rsidRDefault="001D76EC" w:rsidP="00AE3D13">
            <w:r>
              <w:t xml:space="preserve">Demonstrate how the system displays priority cases based upon the </w:t>
            </w:r>
            <w:r w:rsidRPr="003D1ADA">
              <w:rPr>
                <w:noProof/>
              </w:rPr>
              <w:t>dollar</w:t>
            </w:r>
            <w:r>
              <w:t xml:space="preserve"> amount</w:t>
            </w:r>
            <w:r w:rsidR="00D27243">
              <w:t>.</w:t>
            </w:r>
          </w:p>
        </w:tc>
        <w:sdt>
          <w:sdtPr>
            <w:id w:val="-883712033"/>
            <w14:checkbox>
              <w14:checked w14:val="0"/>
              <w14:checkedState w14:val="2612" w14:font="MS Gothic"/>
              <w14:uncheckedState w14:val="2610" w14:font="MS Gothic"/>
            </w14:checkbox>
          </w:sdtPr>
          <w:sdtEndPr/>
          <w:sdtContent>
            <w:tc>
              <w:tcPr>
                <w:tcW w:w="1383" w:type="dxa"/>
                <w:vAlign w:val="center"/>
              </w:tcPr>
              <w:p w14:paraId="69115163" w14:textId="77777777" w:rsidR="001D76EC" w:rsidRDefault="001D76EC" w:rsidP="00AE3D13">
                <w:pPr>
                  <w:jc w:val="center"/>
                </w:pPr>
                <w:r>
                  <w:rPr>
                    <w:rFonts w:ascii="MS Gothic" w:eastAsia="MS Gothic" w:hAnsi="MS Gothic" w:hint="eastAsia"/>
                  </w:rPr>
                  <w:t>☐</w:t>
                </w:r>
              </w:p>
            </w:tc>
          </w:sdtContent>
        </w:sdt>
        <w:tc>
          <w:tcPr>
            <w:tcW w:w="1870" w:type="dxa"/>
            <w:vAlign w:val="center"/>
          </w:tcPr>
          <w:p w14:paraId="586C250B" w14:textId="77777777" w:rsidR="001D76EC" w:rsidRDefault="001D76EC" w:rsidP="00AE3D13"/>
        </w:tc>
      </w:tr>
      <w:tr w:rsidR="001D76EC" w14:paraId="1C94672B" w14:textId="77777777" w:rsidTr="00AE3D13">
        <w:tc>
          <w:tcPr>
            <w:tcW w:w="6097" w:type="dxa"/>
            <w:gridSpan w:val="3"/>
            <w:vAlign w:val="center"/>
          </w:tcPr>
          <w:p w14:paraId="79EEC096" w14:textId="02D6D120" w:rsidR="001D76EC" w:rsidRDefault="001D76EC" w:rsidP="00AE3D13">
            <w:r>
              <w:t xml:space="preserve">Demonstrate how the system </w:t>
            </w:r>
            <w:r w:rsidRPr="003D1ADA">
              <w:rPr>
                <w:noProof/>
              </w:rPr>
              <w:t>allow</w:t>
            </w:r>
            <w:r>
              <w:rPr>
                <w:noProof/>
              </w:rPr>
              <w:t>s</w:t>
            </w:r>
            <w:r>
              <w:t xml:space="preserve"> for the filtering of cases based upon date, type, </w:t>
            </w:r>
            <w:r w:rsidR="00320696">
              <w:t xml:space="preserve">and </w:t>
            </w:r>
            <w:r>
              <w:t>age</w:t>
            </w:r>
            <w:r w:rsidR="00D27243">
              <w:t>.</w:t>
            </w:r>
          </w:p>
        </w:tc>
        <w:sdt>
          <w:sdtPr>
            <w:id w:val="1709609005"/>
            <w14:checkbox>
              <w14:checked w14:val="0"/>
              <w14:checkedState w14:val="2612" w14:font="MS Gothic"/>
              <w14:uncheckedState w14:val="2610" w14:font="MS Gothic"/>
            </w14:checkbox>
          </w:sdtPr>
          <w:sdtEndPr/>
          <w:sdtContent>
            <w:tc>
              <w:tcPr>
                <w:tcW w:w="1383" w:type="dxa"/>
                <w:vAlign w:val="center"/>
              </w:tcPr>
              <w:p w14:paraId="575F31ED" w14:textId="77777777" w:rsidR="001D76EC" w:rsidRDefault="001D76EC" w:rsidP="00AE3D13">
                <w:pPr>
                  <w:jc w:val="center"/>
                </w:pPr>
                <w:r>
                  <w:rPr>
                    <w:rFonts w:ascii="MS Gothic" w:eastAsia="MS Gothic" w:hAnsi="MS Gothic" w:hint="eastAsia"/>
                  </w:rPr>
                  <w:t>☐</w:t>
                </w:r>
              </w:p>
            </w:tc>
          </w:sdtContent>
        </w:sdt>
        <w:tc>
          <w:tcPr>
            <w:tcW w:w="1870" w:type="dxa"/>
            <w:vAlign w:val="center"/>
          </w:tcPr>
          <w:p w14:paraId="7A0B3F9D" w14:textId="77777777" w:rsidR="001D76EC" w:rsidRDefault="001D76EC" w:rsidP="00AE3D13"/>
        </w:tc>
      </w:tr>
      <w:tr w:rsidR="001D76EC" w14:paraId="4133B7C7" w14:textId="77777777" w:rsidTr="00AE3D13">
        <w:tc>
          <w:tcPr>
            <w:tcW w:w="6097" w:type="dxa"/>
            <w:gridSpan w:val="3"/>
            <w:vAlign w:val="center"/>
          </w:tcPr>
          <w:p w14:paraId="04469D4A" w14:textId="560794EE" w:rsidR="001D76EC" w:rsidRDefault="001D76EC" w:rsidP="00AE3D13">
            <w:r>
              <w:t>Demonstrate how the system checks for historical cases related to potential cases based upon name, EIN, SSN, address</w:t>
            </w:r>
            <w:r w:rsidR="00EE20D7">
              <w:t>,</w:t>
            </w:r>
            <w:r>
              <w:t xml:space="preserve"> </w:t>
            </w:r>
            <w:r w:rsidRPr="00EE20D7">
              <w:rPr>
                <w:noProof/>
              </w:rPr>
              <w:t>and</w:t>
            </w:r>
            <w:r>
              <w:t xml:space="preserve"> </w:t>
            </w:r>
            <w:r w:rsidR="004D7A8A">
              <w:t xml:space="preserve">an </w:t>
            </w:r>
            <w:r>
              <w:t xml:space="preserve">established </w:t>
            </w:r>
            <w:r w:rsidRPr="004D7A8A">
              <w:rPr>
                <w:noProof/>
              </w:rPr>
              <w:t>relationship</w:t>
            </w:r>
            <w:r>
              <w:t>.</w:t>
            </w:r>
          </w:p>
        </w:tc>
        <w:sdt>
          <w:sdtPr>
            <w:id w:val="825172041"/>
            <w14:checkbox>
              <w14:checked w14:val="0"/>
              <w14:checkedState w14:val="2612" w14:font="MS Gothic"/>
              <w14:uncheckedState w14:val="2610" w14:font="MS Gothic"/>
            </w14:checkbox>
          </w:sdtPr>
          <w:sdtEndPr/>
          <w:sdtContent>
            <w:tc>
              <w:tcPr>
                <w:tcW w:w="1383" w:type="dxa"/>
                <w:vAlign w:val="center"/>
              </w:tcPr>
              <w:p w14:paraId="240CC9FF" w14:textId="77777777" w:rsidR="001D76EC" w:rsidRDefault="001D76EC" w:rsidP="00AE3D13">
                <w:pPr>
                  <w:jc w:val="center"/>
                </w:pPr>
                <w:r>
                  <w:rPr>
                    <w:rFonts w:ascii="MS Gothic" w:eastAsia="MS Gothic" w:hAnsi="MS Gothic" w:hint="eastAsia"/>
                  </w:rPr>
                  <w:t>☐</w:t>
                </w:r>
              </w:p>
            </w:tc>
          </w:sdtContent>
        </w:sdt>
        <w:tc>
          <w:tcPr>
            <w:tcW w:w="1870" w:type="dxa"/>
            <w:vAlign w:val="center"/>
          </w:tcPr>
          <w:p w14:paraId="19ADF243" w14:textId="77777777" w:rsidR="001D76EC" w:rsidRDefault="001D76EC" w:rsidP="00AE3D13"/>
        </w:tc>
      </w:tr>
      <w:tr w:rsidR="001D76EC" w14:paraId="227E58AB" w14:textId="77777777" w:rsidTr="00AE3D13">
        <w:tc>
          <w:tcPr>
            <w:tcW w:w="6097" w:type="dxa"/>
            <w:gridSpan w:val="3"/>
            <w:vAlign w:val="center"/>
          </w:tcPr>
          <w:p w14:paraId="781E130C" w14:textId="77777777" w:rsidR="001D76EC" w:rsidRDefault="001D76EC" w:rsidP="00AE3D13">
            <w:r>
              <w:t>Demonstrate how the system checks for conflicting cases.</w:t>
            </w:r>
          </w:p>
        </w:tc>
        <w:sdt>
          <w:sdtPr>
            <w:id w:val="1697733039"/>
            <w14:checkbox>
              <w14:checked w14:val="0"/>
              <w14:checkedState w14:val="2612" w14:font="MS Gothic"/>
              <w14:uncheckedState w14:val="2610" w14:font="MS Gothic"/>
            </w14:checkbox>
          </w:sdtPr>
          <w:sdtEndPr/>
          <w:sdtContent>
            <w:tc>
              <w:tcPr>
                <w:tcW w:w="1383" w:type="dxa"/>
                <w:vAlign w:val="center"/>
              </w:tcPr>
              <w:p w14:paraId="34CDB7AF" w14:textId="77777777" w:rsidR="001D76EC" w:rsidRDefault="001D76EC" w:rsidP="00AE3D13">
                <w:pPr>
                  <w:jc w:val="center"/>
                </w:pPr>
                <w:r>
                  <w:rPr>
                    <w:rFonts w:ascii="MS Gothic" w:eastAsia="MS Gothic" w:hAnsi="MS Gothic" w:hint="eastAsia"/>
                  </w:rPr>
                  <w:t>☐</w:t>
                </w:r>
              </w:p>
            </w:tc>
          </w:sdtContent>
        </w:sdt>
        <w:tc>
          <w:tcPr>
            <w:tcW w:w="1870" w:type="dxa"/>
            <w:vAlign w:val="center"/>
          </w:tcPr>
          <w:p w14:paraId="530C8605" w14:textId="77777777" w:rsidR="001D76EC" w:rsidRDefault="001D76EC" w:rsidP="00AE3D13"/>
        </w:tc>
      </w:tr>
      <w:tr w:rsidR="001D76EC" w14:paraId="01E05F9F" w14:textId="77777777" w:rsidTr="00AE3D13">
        <w:tc>
          <w:tcPr>
            <w:tcW w:w="6097" w:type="dxa"/>
            <w:gridSpan w:val="3"/>
            <w:vAlign w:val="center"/>
          </w:tcPr>
          <w:p w14:paraId="641C4C58" w14:textId="77777777" w:rsidR="001D76EC" w:rsidRDefault="001D76EC" w:rsidP="00AE3D13">
            <w:r>
              <w:t xml:space="preserve">Demonstrate </w:t>
            </w:r>
            <w:r w:rsidRPr="003D1ADA">
              <w:rPr>
                <w:noProof/>
              </w:rPr>
              <w:t>the creation</w:t>
            </w:r>
            <w:r>
              <w:t xml:space="preserve"> of a manual case in the system.</w:t>
            </w:r>
          </w:p>
        </w:tc>
        <w:sdt>
          <w:sdtPr>
            <w:id w:val="-535044424"/>
            <w14:checkbox>
              <w14:checked w14:val="0"/>
              <w14:checkedState w14:val="2612" w14:font="MS Gothic"/>
              <w14:uncheckedState w14:val="2610" w14:font="MS Gothic"/>
            </w14:checkbox>
          </w:sdtPr>
          <w:sdtEndPr/>
          <w:sdtContent>
            <w:tc>
              <w:tcPr>
                <w:tcW w:w="1383" w:type="dxa"/>
                <w:vAlign w:val="center"/>
              </w:tcPr>
              <w:p w14:paraId="2CA9BCF6" w14:textId="77777777" w:rsidR="001D76EC" w:rsidRDefault="001D76EC" w:rsidP="00AE3D13">
                <w:pPr>
                  <w:jc w:val="center"/>
                </w:pPr>
                <w:r>
                  <w:rPr>
                    <w:rFonts w:ascii="MS Gothic" w:eastAsia="MS Gothic" w:hAnsi="MS Gothic" w:hint="eastAsia"/>
                  </w:rPr>
                  <w:t>☐</w:t>
                </w:r>
              </w:p>
            </w:tc>
          </w:sdtContent>
        </w:sdt>
        <w:tc>
          <w:tcPr>
            <w:tcW w:w="1870" w:type="dxa"/>
            <w:vAlign w:val="center"/>
          </w:tcPr>
          <w:p w14:paraId="06C2FFEA" w14:textId="77777777" w:rsidR="001D76EC" w:rsidRDefault="001D76EC" w:rsidP="00AE3D13"/>
        </w:tc>
      </w:tr>
      <w:tr w:rsidR="001D76EC" w14:paraId="0B25D17D" w14:textId="77777777" w:rsidTr="00AE3D13">
        <w:tc>
          <w:tcPr>
            <w:tcW w:w="6097" w:type="dxa"/>
            <w:gridSpan w:val="3"/>
            <w:vAlign w:val="center"/>
          </w:tcPr>
          <w:p w14:paraId="17C0FF4D" w14:textId="4D9897F6" w:rsidR="001D76EC" w:rsidRDefault="001D76EC" w:rsidP="00320696">
            <w:r>
              <w:t>Demonstrate the creation of a new case based upon an existing case.</w:t>
            </w:r>
          </w:p>
        </w:tc>
        <w:sdt>
          <w:sdtPr>
            <w:id w:val="1558203318"/>
            <w14:checkbox>
              <w14:checked w14:val="0"/>
              <w14:checkedState w14:val="2612" w14:font="MS Gothic"/>
              <w14:uncheckedState w14:val="2610" w14:font="MS Gothic"/>
            </w14:checkbox>
          </w:sdtPr>
          <w:sdtEndPr/>
          <w:sdtContent>
            <w:tc>
              <w:tcPr>
                <w:tcW w:w="1383" w:type="dxa"/>
                <w:vAlign w:val="center"/>
              </w:tcPr>
              <w:p w14:paraId="620EEAB7" w14:textId="77777777" w:rsidR="001D76EC" w:rsidRDefault="001D76EC" w:rsidP="00AE3D13">
                <w:pPr>
                  <w:jc w:val="center"/>
                </w:pPr>
                <w:r>
                  <w:rPr>
                    <w:rFonts w:ascii="MS Gothic" w:eastAsia="MS Gothic" w:hAnsi="MS Gothic" w:hint="eastAsia"/>
                  </w:rPr>
                  <w:t>☐</w:t>
                </w:r>
              </w:p>
            </w:tc>
          </w:sdtContent>
        </w:sdt>
        <w:tc>
          <w:tcPr>
            <w:tcW w:w="1870" w:type="dxa"/>
            <w:vAlign w:val="center"/>
          </w:tcPr>
          <w:p w14:paraId="714F52BB" w14:textId="77777777" w:rsidR="001D76EC" w:rsidRDefault="001D76EC" w:rsidP="00AE3D13"/>
        </w:tc>
      </w:tr>
      <w:tr w:rsidR="001D76EC" w14:paraId="496CC51E" w14:textId="77777777" w:rsidTr="00AE3D13">
        <w:tc>
          <w:tcPr>
            <w:tcW w:w="6097" w:type="dxa"/>
            <w:gridSpan w:val="3"/>
            <w:vAlign w:val="center"/>
          </w:tcPr>
          <w:p w14:paraId="44E25E22" w14:textId="77777777" w:rsidR="001D76EC" w:rsidRDefault="001D76EC" w:rsidP="00AE3D13">
            <w:r>
              <w:t>Demonstrate how the system allows for the creation of a manual case based upon the following exclusion criteria:  not tied to an entity, not tied to a transaction, or case not tied to a filing obligation.</w:t>
            </w:r>
          </w:p>
        </w:tc>
        <w:sdt>
          <w:sdtPr>
            <w:id w:val="-1138792694"/>
            <w14:checkbox>
              <w14:checked w14:val="0"/>
              <w14:checkedState w14:val="2612" w14:font="MS Gothic"/>
              <w14:uncheckedState w14:val="2610" w14:font="MS Gothic"/>
            </w14:checkbox>
          </w:sdtPr>
          <w:sdtEndPr/>
          <w:sdtContent>
            <w:tc>
              <w:tcPr>
                <w:tcW w:w="1383" w:type="dxa"/>
                <w:vAlign w:val="center"/>
              </w:tcPr>
              <w:p w14:paraId="3B422142" w14:textId="77777777" w:rsidR="001D76EC" w:rsidRDefault="001D76EC" w:rsidP="00AE3D13">
                <w:pPr>
                  <w:jc w:val="center"/>
                </w:pPr>
                <w:r>
                  <w:rPr>
                    <w:rFonts w:ascii="MS Gothic" w:eastAsia="MS Gothic" w:hAnsi="MS Gothic" w:hint="eastAsia"/>
                  </w:rPr>
                  <w:t>☐</w:t>
                </w:r>
              </w:p>
            </w:tc>
          </w:sdtContent>
        </w:sdt>
        <w:tc>
          <w:tcPr>
            <w:tcW w:w="1870" w:type="dxa"/>
            <w:vAlign w:val="center"/>
          </w:tcPr>
          <w:p w14:paraId="7302B1D2" w14:textId="77777777" w:rsidR="001D76EC" w:rsidRDefault="001D76EC" w:rsidP="00AE3D13"/>
        </w:tc>
      </w:tr>
      <w:tr w:rsidR="001D76EC" w14:paraId="79D167F0" w14:textId="77777777" w:rsidTr="00AE3D13">
        <w:tc>
          <w:tcPr>
            <w:tcW w:w="6097" w:type="dxa"/>
            <w:gridSpan w:val="3"/>
            <w:vAlign w:val="center"/>
          </w:tcPr>
          <w:p w14:paraId="6CD2E53D" w14:textId="77777777" w:rsidR="001D76EC" w:rsidRDefault="001D76EC" w:rsidP="00AE3D13">
            <w:r>
              <w:t>Demonstrate how the system creates a unique identification number upon creation of the manual case.</w:t>
            </w:r>
          </w:p>
        </w:tc>
        <w:sdt>
          <w:sdtPr>
            <w:id w:val="-399526540"/>
            <w14:checkbox>
              <w14:checked w14:val="0"/>
              <w14:checkedState w14:val="2612" w14:font="MS Gothic"/>
              <w14:uncheckedState w14:val="2610" w14:font="MS Gothic"/>
            </w14:checkbox>
          </w:sdtPr>
          <w:sdtEndPr/>
          <w:sdtContent>
            <w:tc>
              <w:tcPr>
                <w:tcW w:w="1383" w:type="dxa"/>
                <w:vAlign w:val="center"/>
              </w:tcPr>
              <w:p w14:paraId="71B15117" w14:textId="77777777" w:rsidR="001D76EC" w:rsidRDefault="001D76EC" w:rsidP="00AE3D13">
                <w:pPr>
                  <w:jc w:val="center"/>
                </w:pPr>
                <w:r>
                  <w:rPr>
                    <w:rFonts w:ascii="MS Gothic" w:eastAsia="MS Gothic" w:hAnsi="MS Gothic" w:hint="eastAsia"/>
                  </w:rPr>
                  <w:t>☐</w:t>
                </w:r>
              </w:p>
            </w:tc>
          </w:sdtContent>
        </w:sdt>
        <w:tc>
          <w:tcPr>
            <w:tcW w:w="1870" w:type="dxa"/>
            <w:vAlign w:val="center"/>
          </w:tcPr>
          <w:p w14:paraId="3A80C9FB" w14:textId="77777777" w:rsidR="001D76EC" w:rsidRDefault="001D76EC" w:rsidP="00AE3D13"/>
        </w:tc>
      </w:tr>
      <w:tr w:rsidR="001D76EC" w14:paraId="5D2F365B" w14:textId="77777777" w:rsidTr="00AE3D13">
        <w:tc>
          <w:tcPr>
            <w:tcW w:w="6097" w:type="dxa"/>
            <w:gridSpan w:val="3"/>
            <w:vAlign w:val="center"/>
          </w:tcPr>
          <w:p w14:paraId="718D6682" w14:textId="06217BD7" w:rsidR="001D76EC" w:rsidRDefault="001D76EC" w:rsidP="00AE3D13">
            <w:r>
              <w:t>Demonstrate how the system flags user account</w:t>
            </w:r>
            <w:r w:rsidR="00320696">
              <w:t>s</w:t>
            </w:r>
            <w:r>
              <w:t xml:space="preserve"> or tax types based on business rules.</w:t>
            </w:r>
          </w:p>
        </w:tc>
        <w:sdt>
          <w:sdtPr>
            <w:id w:val="-1403754934"/>
            <w14:checkbox>
              <w14:checked w14:val="0"/>
              <w14:checkedState w14:val="2612" w14:font="MS Gothic"/>
              <w14:uncheckedState w14:val="2610" w14:font="MS Gothic"/>
            </w14:checkbox>
          </w:sdtPr>
          <w:sdtEndPr/>
          <w:sdtContent>
            <w:tc>
              <w:tcPr>
                <w:tcW w:w="1383" w:type="dxa"/>
                <w:vAlign w:val="center"/>
              </w:tcPr>
              <w:p w14:paraId="58A28109" w14:textId="77777777" w:rsidR="001D76EC" w:rsidRDefault="001D76EC" w:rsidP="00AE3D13">
                <w:pPr>
                  <w:jc w:val="center"/>
                </w:pPr>
                <w:r>
                  <w:rPr>
                    <w:rFonts w:ascii="MS Gothic" w:eastAsia="MS Gothic" w:hAnsi="MS Gothic" w:hint="eastAsia"/>
                  </w:rPr>
                  <w:t>☐</w:t>
                </w:r>
              </w:p>
            </w:tc>
          </w:sdtContent>
        </w:sdt>
        <w:tc>
          <w:tcPr>
            <w:tcW w:w="1870" w:type="dxa"/>
            <w:vAlign w:val="center"/>
          </w:tcPr>
          <w:p w14:paraId="6D3D2131" w14:textId="77777777" w:rsidR="001D76EC" w:rsidRDefault="001D76EC" w:rsidP="00AE3D13"/>
        </w:tc>
      </w:tr>
      <w:tr w:rsidR="001D76EC" w14:paraId="677265BD" w14:textId="77777777" w:rsidTr="00AE3D13">
        <w:tc>
          <w:tcPr>
            <w:tcW w:w="6097" w:type="dxa"/>
            <w:gridSpan w:val="3"/>
            <w:vAlign w:val="center"/>
          </w:tcPr>
          <w:p w14:paraId="77452E14" w14:textId="77777777" w:rsidR="001D76EC" w:rsidRDefault="001D76EC" w:rsidP="00AE3D13"/>
        </w:tc>
        <w:tc>
          <w:tcPr>
            <w:tcW w:w="1383" w:type="dxa"/>
            <w:vAlign w:val="center"/>
          </w:tcPr>
          <w:p w14:paraId="34059A1F" w14:textId="77777777" w:rsidR="001D76EC" w:rsidRDefault="001D76EC" w:rsidP="00AE3D13">
            <w:pPr>
              <w:jc w:val="center"/>
            </w:pPr>
          </w:p>
        </w:tc>
        <w:tc>
          <w:tcPr>
            <w:tcW w:w="1870" w:type="dxa"/>
            <w:vAlign w:val="center"/>
          </w:tcPr>
          <w:p w14:paraId="55F65D9E" w14:textId="77777777" w:rsidR="001D76EC" w:rsidRDefault="001D76EC" w:rsidP="00AE3D13"/>
        </w:tc>
      </w:tr>
      <w:tr w:rsidR="001D76EC" w14:paraId="23464C64" w14:textId="77777777" w:rsidTr="00AE3D13">
        <w:tc>
          <w:tcPr>
            <w:tcW w:w="9350" w:type="dxa"/>
            <w:gridSpan w:val="5"/>
            <w:shd w:val="clear" w:color="auto" w:fill="D9D9D9" w:themeFill="background1" w:themeFillShade="D9"/>
          </w:tcPr>
          <w:p w14:paraId="2AB600B8" w14:textId="77777777" w:rsidR="001D76EC" w:rsidRDefault="001D76EC" w:rsidP="00AE3D13">
            <w:r>
              <w:t>Not Included in Solution</w:t>
            </w:r>
          </w:p>
        </w:tc>
      </w:tr>
      <w:tr w:rsidR="001D76EC" w14:paraId="5F61CE66" w14:textId="77777777" w:rsidTr="00AE3D13">
        <w:tc>
          <w:tcPr>
            <w:tcW w:w="9350" w:type="dxa"/>
            <w:gridSpan w:val="5"/>
          </w:tcPr>
          <w:p w14:paraId="5AED5EFC" w14:textId="77777777" w:rsidR="001D76EC" w:rsidRDefault="001D76EC" w:rsidP="00AE3D13"/>
        </w:tc>
      </w:tr>
    </w:tbl>
    <w:p w14:paraId="559FC071" w14:textId="4B08B77A" w:rsidR="00916CFB" w:rsidRDefault="00916CFB" w:rsidP="001D76EC"/>
    <w:p w14:paraId="2873A3C1" w14:textId="77777777" w:rsidR="00916CFB" w:rsidRDefault="00916CFB">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916CFB" w14:paraId="082331CB" w14:textId="77777777" w:rsidTr="00AE3D13">
        <w:tc>
          <w:tcPr>
            <w:tcW w:w="1870" w:type="dxa"/>
            <w:shd w:val="clear" w:color="auto" w:fill="E7E6E6" w:themeFill="background2"/>
          </w:tcPr>
          <w:p w14:paraId="5410DEFE" w14:textId="77777777" w:rsidR="00916CFB" w:rsidRDefault="00916CFB" w:rsidP="00AE3D13">
            <w:r>
              <w:lastRenderedPageBreak/>
              <w:t>Scenario ID</w:t>
            </w:r>
          </w:p>
        </w:tc>
        <w:tc>
          <w:tcPr>
            <w:tcW w:w="4227" w:type="dxa"/>
            <w:gridSpan w:val="2"/>
          </w:tcPr>
          <w:p w14:paraId="2647A0F9" w14:textId="50701000" w:rsidR="00916CFB" w:rsidRDefault="00916CFB" w:rsidP="00AE3D13">
            <w:r>
              <w:t>CSM2</w:t>
            </w:r>
          </w:p>
        </w:tc>
        <w:tc>
          <w:tcPr>
            <w:tcW w:w="1383" w:type="dxa"/>
            <w:shd w:val="clear" w:color="auto" w:fill="E7E6E6" w:themeFill="background2"/>
          </w:tcPr>
          <w:p w14:paraId="24F73D1C" w14:textId="77777777" w:rsidR="00916CFB" w:rsidRDefault="00916CFB" w:rsidP="00AE3D13">
            <w:r>
              <w:t>Total Points</w:t>
            </w:r>
          </w:p>
        </w:tc>
        <w:tc>
          <w:tcPr>
            <w:tcW w:w="1870" w:type="dxa"/>
          </w:tcPr>
          <w:p w14:paraId="3BF02E0B" w14:textId="77777777" w:rsidR="00916CFB" w:rsidRDefault="00916CFB" w:rsidP="00AE3D13"/>
        </w:tc>
      </w:tr>
      <w:tr w:rsidR="00916CFB" w14:paraId="36358DD5" w14:textId="77777777" w:rsidTr="00AE3D13">
        <w:tc>
          <w:tcPr>
            <w:tcW w:w="1870" w:type="dxa"/>
            <w:shd w:val="clear" w:color="auto" w:fill="E7E6E6" w:themeFill="background2"/>
          </w:tcPr>
          <w:p w14:paraId="4939EB66" w14:textId="77777777" w:rsidR="00916CFB" w:rsidRDefault="00916CFB" w:rsidP="00AE3D13">
            <w:r>
              <w:t>Scenario Name</w:t>
            </w:r>
          </w:p>
        </w:tc>
        <w:tc>
          <w:tcPr>
            <w:tcW w:w="7480" w:type="dxa"/>
            <w:gridSpan w:val="4"/>
          </w:tcPr>
          <w:p w14:paraId="4E0879CD" w14:textId="77777777" w:rsidR="00916CFB" w:rsidRDefault="00916CFB" w:rsidP="00AE3D13">
            <w:r>
              <w:t>Case Management</w:t>
            </w:r>
          </w:p>
        </w:tc>
      </w:tr>
      <w:tr w:rsidR="00916CFB" w14:paraId="1CCEA1CE" w14:textId="77777777" w:rsidTr="00AE3D13">
        <w:tc>
          <w:tcPr>
            <w:tcW w:w="1870" w:type="dxa"/>
            <w:shd w:val="clear" w:color="auto" w:fill="E7E6E6" w:themeFill="background2"/>
          </w:tcPr>
          <w:p w14:paraId="3F8EEE7C" w14:textId="77777777" w:rsidR="00916CFB" w:rsidRDefault="00916CFB" w:rsidP="00AE3D13">
            <w:r>
              <w:t>Line of Business</w:t>
            </w:r>
          </w:p>
        </w:tc>
        <w:tc>
          <w:tcPr>
            <w:tcW w:w="7480" w:type="dxa"/>
            <w:gridSpan w:val="4"/>
          </w:tcPr>
          <w:p w14:paraId="695FD72C" w14:textId="4B388445" w:rsidR="00916CFB" w:rsidRDefault="00D27243" w:rsidP="00AE3D13">
            <w:r>
              <w:t>System Case Management</w:t>
            </w:r>
          </w:p>
        </w:tc>
      </w:tr>
      <w:tr w:rsidR="00916CFB" w14:paraId="3ABB641A" w14:textId="77777777" w:rsidTr="00AE3D13">
        <w:tc>
          <w:tcPr>
            <w:tcW w:w="1870" w:type="dxa"/>
          </w:tcPr>
          <w:p w14:paraId="3E22281D" w14:textId="77777777" w:rsidR="00916CFB" w:rsidRDefault="00916CFB" w:rsidP="00AE3D13"/>
        </w:tc>
        <w:tc>
          <w:tcPr>
            <w:tcW w:w="1870" w:type="dxa"/>
          </w:tcPr>
          <w:p w14:paraId="3F69B6EE" w14:textId="77777777" w:rsidR="00916CFB" w:rsidRDefault="00916CFB" w:rsidP="00AE3D13"/>
        </w:tc>
        <w:tc>
          <w:tcPr>
            <w:tcW w:w="2357" w:type="dxa"/>
          </w:tcPr>
          <w:p w14:paraId="559B8C7F" w14:textId="77777777" w:rsidR="00916CFB" w:rsidRDefault="00916CFB" w:rsidP="00AE3D13"/>
        </w:tc>
        <w:tc>
          <w:tcPr>
            <w:tcW w:w="1383" w:type="dxa"/>
          </w:tcPr>
          <w:p w14:paraId="4B69BB47" w14:textId="77777777" w:rsidR="00916CFB" w:rsidRDefault="00916CFB" w:rsidP="00AE3D13"/>
        </w:tc>
        <w:tc>
          <w:tcPr>
            <w:tcW w:w="1870" w:type="dxa"/>
          </w:tcPr>
          <w:p w14:paraId="32427626" w14:textId="77777777" w:rsidR="00916CFB" w:rsidRDefault="00916CFB" w:rsidP="00AE3D13"/>
        </w:tc>
      </w:tr>
      <w:tr w:rsidR="00916CFB" w14:paraId="414F04D1" w14:textId="77777777" w:rsidTr="00AE3D13">
        <w:tc>
          <w:tcPr>
            <w:tcW w:w="1870" w:type="dxa"/>
            <w:shd w:val="clear" w:color="auto" w:fill="E7E6E6" w:themeFill="background2"/>
          </w:tcPr>
          <w:p w14:paraId="41FBFA2F" w14:textId="77777777" w:rsidR="00916CFB" w:rsidRDefault="00916CFB" w:rsidP="00AE3D13">
            <w:r>
              <w:t>Goal</w:t>
            </w:r>
          </w:p>
        </w:tc>
        <w:tc>
          <w:tcPr>
            <w:tcW w:w="7480" w:type="dxa"/>
            <w:gridSpan w:val="4"/>
          </w:tcPr>
          <w:p w14:paraId="7AB9B483" w14:textId="77777777" w:rsidR="00916CFB" w:rsidRDefault="00916CFB" w:rsidP="00AE3D13">
            <w:r>
              <w:t>Case Management for DOR Users</w:t>
            </w:r>
          </w:p>
        </w:tc>
      </w:tr>
      <w:tr w:rsidR="00916CFB" w14:paraId="553CB1B6" w14:textId="77777777" w:rsidTr="00AE3D13">
        <w:tc>
          <w:tcPr>
            <w:tcW w:w="1870" w:type="dxa"/>
            <w:shd w:val="clear" w:color="auto" w:fill="E7E6E6" w:themeFill="background2"/>
          </w:tcPr>
          <w:p w14:paraId="0F78B041" w14:textId="77777777" w:rsidR="00916CFB" w:rsidRDefault="00916CFB" w:rsidP="00AE3D13">
            <w:r>
              <w:t>Notes</w:t>
            </w:r>
          </w:p>
        </w:tc>
        <w:tc>
          <w:tcPr>
            <w:tcW w:w="7480" w:type="dxa"/>
            <w:gridSpan w:val="4"/>
          </w:tcPr>
          <w:p w14:paraId="240E576D" w14:textId="79E7C333" w:rsidR="00916CFB" w:rsidRDefault="00916CFB" w:rsidP="00AE3D13"/>
        </w:tc>
      </w:tr>
      <w:tr w:rsidR="00916CFB" w14:paraId="26AE1A37" w14:textId="77777777" w:rsidTr="00AE3D13">
        <w:tc>
          <w:tcPr>
            <w:tcW w:w="1870" w:type="dxa"/>
          </w:tcPr>
          <w:p w14:paraId="147A670A" w14:textId="77777777" w:rsidR="00916CFB" w:rsidRDefault="00916CFB" w:rsidP="00AE3D13"/>
        </w:tc>
        <w:tc>
          <w:tcPr>
            <w:tcW w:w="1870" w:type="dxa"/>
          </w:tcPr>
          <w:p w14:paraId="36CFAEE5" w14:textId="77777777" w:rsidR="00916CFB" w:rsidRDefault="00916CFB" w:rsidP="00AE3D13"/>
        </w:tc>
        <w:tc>
          <w:tcPr>
            <w:tcW w:w="2357" w:type="dxa"/>
          </w:tcPr>
          <w:p w14:paraId="58754CE0" w14:textId="77777777" w:rsidR="00916CFB" w:rsidRDefault="00916CFB" w:rsidP="00AE3D13"/>
        </w:tc>
        <w:tc>
          <w:tcPr>
            <w:tcW w:w="1383" w:type="dxa"/>
          </w:tcPr>
          <w:p w14:paraId="2713045E" w14:textId="77777777" w:rsidR="00916CFB" w:rsidRDefault="00916CFB" w:rsidP="00AE3D13"/>
        </w:tc>
        <w:tc>
          <w:tcPr>
            <w:tcW w:w="1870" w:type="dxa"/>
          </w:tcPr>
          <w:p w14:paraId="1F9B5F92" w14:textId="77777777" w:rsidR="00916CFB" w:rsidRDefault="00916CFB" w:rsidP="00AE3D13"/>
        </w:tc>
      </w:tr>
      <w:tr w:rsidR="00916CFB" w14:paraId="5D445B94" w14:textId="77777777" w:rsidTr="00AE3D13">
        <w:tc>
          <w:tcPr>
            <w:tcW w:w="9350" w:type="dxa"/>
            <w:gridSpan w:val="5"/>
            <w:shd w:val="clear" w:color="auto" w:fill="E7E6E6" w:themeFill="background2"/>
          </w:tcPr>
          <w:p w14:paraId="00306FF9" w14:textId="77777777" w:rsidR="00916CFB" w:rsidRDefault="00916CFB" w:rsidP="00AE3D13">
            <w:r>
              <w:t>Narrative</w:t>
            </w:r>
          </w:p>
        </w:tc>
      </w:tr>
      <w:tr w:rsidR="00916CFB" w14:paraId="513D04B4" w14:textId="77777777" w:rsidTr="00AE3D13">
        <w:tc>
          <w:tcPr>
            <w:tcW w:w="6097" w:type="dxa"/>
            <w:gridSpan w:val="3"/>
            <w:shd w:val="clear" w:color="auto" w:fill="E7E6E6" w:themeFill="background2"/>
            <w:vAlign w:val="center"/>
          </w:tcPr>
          <w:p w14:paraId="227A187B" w14:textId="77777777" w:rsidR="00916CFB" w:rsidRDefault="00916CFB" w:rsidP="00AE3D13">
            <w:r>
              <w:t>Scenario Detail</w:t>
            </w:r>
          </w:p>
        </w:tc>
        <w:tc>
          <w:tcPr>
            <w:tcW w:w="1383" w:type="dxa"/>
            <w:shd w:val="clear" w:color="auto" w:fill="E7E6E6" w:themeFill="background2"/>
          </w:tcPr>
          <w:p w14:paraId="4109F522" w14:textId="77777777" w:rsidR="00916CFB" w:rsidRDefault="00916CFB" w:rsidP="00AE3D13">
            <w:r>
              <w:t>Customization or Extension?</w:t>
            </w:r>
          </w:p>
        </w:tc>
        <w:tc>
          <w:tcPr>
            <w:tcW w:w="1870" w:type="dxa"/>
            <w:shd w:val="clear" w:color="auto" w:fill="E7E6E6" w:themeFill="background2"/>
          </w:tcPr>
          <w:p w14:paraId="360DFA03" w14:textId="77777777" w:rsidR="00916CFB" w:rsidRDefault="00916CFB" w:rsidP="00AE3D13">
            <w:r>
              <w:t>Third Party Solution (Identify Name)</w:t>
            </w:r>
          </w:p>
        </w:tc>
      </w:tr>
      <w:tr w:rsidR="00916CFB" w14:paraId="1F85DDDB" w14:textId="77777777" w:rsidTr="00AE3D13">
        <w:tc>
          <w:tcPr>
            <w:tcW w:w="6097" w:type="dxa"/>
            <w:gridSpan w:val="3"/>
            <w:vAlign w:val="center"/>
          </w:tcPr>
          <w:p w14:paraId="2CEA4F66" w14:textId="2BFB360A" w:rsidR="00916CFB" w:rsidRDefault="00916CFB" w:rsidP="00AE3D13">
            <w:r>
              <w:t>Demonstrate how an authorized user will update account status</w:t>
            </w:r>
            <w:r w:rsidR="00D27243">
              <w:t>.</w:t>
            </w:r>
          </w:p>
        </w:tc>
        <w:sdt>
          <w:sdtPr>
            <w:id w:val="-289745702"/>
            <w14:checkbox>
              <w14:checked w14:val="0"/>
              <w14:checkedState w14:val="2612" w14:font="MS Gothic"/>
              <w14:uncheckedState w14:val="2610" w14:font="MS Gothic"/>
            </w14:checkbox>
          </w:sdtPr>
          <w:sdtEndPr/>
          <w:sdtContent>
            <w:tc>
              <w:tcPr>
                <w:tcW w:w="1383" w:type="dxa"/>
                <w:vAlign w:val="center"/>
              </w:tcPr>
              <w:p w14:paraId="33F4C603" w14:textId="77777777" w:rsidR="00916CFB" w:rsidRDefault="00916CFB" w:rsidP="00AE3D13">
                <w:pPr>
                  <w:jc w:val="center"/>
                </w:pPr>
                <w:r>
                  <w:rPr>
                    <w:rFonts w:ascii="MS Gothic" w:eastAsia="MS Gothic" w:hAnsi="MS Gothic" w:hint="eastAsia"/>
                  </w:rPr>
                  <w:t>☐</w:t>
                </w:r>
              </w:p>
            </w:tc>
          </w:sdtContent>
        </w:sdt>
        <w:tc>
          <w:tcPr>
            <w:tcW w:w="1870" w:type="dxa"/>
            <w:vAlign w:val="center"/>
          </w:tcPr>
          <w:p w14:paraId="505D1F48" w14:textId="77777777" w:rsidR="00916CFB" w:rsidRDefault="00916CFB" w:rsidP="00AE3D13"/>
        </w:tc>
      </w:tr>
      <w:tr w:rsidR="00916CFB" w14:paraId="5B52BABC" w14:textId="77777777" w:rsidTr="00AE3D13">
        <w:tc>
          <w:tcPr>
            <w:tcW w:w="6097" w:type="dxa"/>
            <w:gridSpan w:val="3"/>
            <w:vAlign w:val="center"/>
          </w:tcPr>
          <w:p w14:paraId="6D9CE615" w14:textId="5DFA7BC3" w:rsidR="00916CFB" w:rsidRDefault="00916CFB" w:rsidP="00AE3D13">
            <w:r>
              <w:t xml:space="preserve">Demonstrate how </w:t>
            </w:r>
            <w:r w:rsidR="004D7A8A" w:rsidRPr="00EA526F">
              <w:rPr>
                <w:noProof/>
              </w:rPr>
              <w:t xml:space="preserve">the </w:t>
            </w:r>
            <w:r w:rsidRPr="00EA526F">
              <w:rPr>
                <w:noProof/>
              </w:rPr>
              <w:t>user</w:t>
            </w:r>
            <w:r>
              <w:t xml:space="preserve"> will manually update the existing case data such</w:t>
            </w:r>
            <w:r w:rsidR="00D27243">
              <w:t xml:space="preserve"> as</w:t>
            </w:r>
            <w:r>
              <w:t xml:space="preserve"> granting of </w:t>
            </w:r>
            <w:r w:rsidR="00EA526F" w:rsidRPr="00EA526F">
              <w:rPr>
                <w:noProof/>
              </w:rPr>
              <w:t xml:space="preserve">an </w:t>
            </w:r>
            <w:r w:rsidRPr="00EA526F">
              <w:rPr>
                <w:noProof/>
              </w:rPr>
              <w:t>extension</w:t>
            </w:r>
            <w:r>
              <w:t xml:space="preserve"> to case period</w:t>
            </w:r>
            <w:r w:rsidR="00D27243">
              <w:t>.</w:t>
            </w:r>
          </w:p>
        </w:tc>
        <w:sdt>
          <w:sdtPr>
            <w:id w:val="343607232"/>
            <w14:checkbox>
              <w14:checked w14:val="0"/>
              <w14:checkedState w14:val="2612" w14:font="MS Gothic"/>
              <w14:uncheckedState w14:val="2610" w14:font="MS Gothic"/>
            </w14:checkbox>
          </w:sdtPr>
          <w:sdtEndPr/>
          <w:sdtContent>
            <w:tc>
              <w:tcPr>
                <w:tcW w:w="1383" w:type="dxa"/>
                <w:vAlign w:val="center"/>
              </w:tcPr>
              <w:p w14:paraId="3733B76E" w14:textId="77777777" w:rsidR="00916CFB" w:rsidRDefault="00916CFB" w:rsidP="00AE3D13">
                <w:pPr>
                  <w:jc w:val="center"/>
                </w:pPr>
                <w:r>
                  <w:rPr>
                    <w:rFonts w:ascii="MS Gothic" w:eastAsia="MS Gothic" w:hAnsi="MS Gothic" w:hint="eastAsia"/>
                  </w:rPr>
                  <w:t>☐</w:t>
                </w:r>
              </w:p>
            </w:tc>
          </w:sdtContent>
        </w:sdt>
        <w:tc>
          <w:tcPr>
            <w:tcW w:w="1870" w:type="dxa"/>
            <w:vAlign w:val="center"/>
          </w:tcPr>
          <w:p w14:paraId="5610BDEB" w14:textId="77777777" w:rsidR="00916CFB" w:rsidRDefault="00916CFB" w:rsidP="00AE3D13"/>
        </w:tc>
      </w:tr>
      <w:tr w:rsidR="00916CFB" w14:paraId="17EFF25F" w14:textId="77777777" w:rsidTr="00AE3D13">
        <w:tc>
          <w:tcPr>
            <w:tcW w:w="6097" w:type="dxa"/>
            <w:gridSpan w:val="3"/>
            <w:vAlign w:val="center"/>
          </w:tcPr>
          <w:p w14:paraId="0FD29A63" w14:textId="6D6AE258" w:rsidR="00916CFB" w:rsidRDefault="00916CFB" w:rsidP="00AE3D13">
            <w:r>
              <w:t xml:space="preserve">Demonstrate how the system notifies the existing case owner of any updates to </w:t>
            </w:r>
            <w:r w:rsidR="00EE20D7">
              <w:t xml:space="preserve">the </w:t>
            </w:r>
            <w:r w:rsidRPr="00EE20D7">
              <w:rPr>
                <w:noProof/>
              </w:rPr>
              <w:t>existing</w:t>
            </w:r>
            <w:r>
              <w:t xml:space="preserve"> case</w:t>
            </w:r>
            <w:r w:rsidR="00D27243">
              <w:t>.</w:t>
            </w:r>
          </w:p>
        </w:tc>
        <w:sdt>
          <w:sdtPr>
            <w:id w:val="-2009897197"/>
            <w14:checkbox>
              <w14:checked w14:val="0"/>
              <w14:checkedState w14:val="2612" w14:font="MS Gothic"/>
              <w14:uncheckedState w14:val="2610" w14:font="MS Gothic"/>
            </w14:checkbox>
          </w:sdtPr>
          <w:sdtEndPr/>
          <w:sdtContent>
            <w:tc>
              <w:tcPr>
                <w:tcW w:w="1383" w:type="dxa"/>
                <w:vAlign w:val="center"/>
              </w:tcPr>
              <w:p w14:paraId="1D798482" w14:textId="77777777" w:rsidR="00916CFB" w:rsidRDefault="00916CFB" w:rsidP="00AE3D13">
                <w:pPr>
                  <w:jc w:val="center"/>
                </w:pPr>
                <w:r>
                  <w:rPr>
                    <w:rFonts w:ascii="MS Gothic" w:eastAsia="MS Gothic" w:hAnsi="MS Gothic" w:hint="eastAsia"/>
                  </w:rPr>
                  <w:t>☐</w:t>
                </w:r>
              </w:p>
            </w:tc>
          </w:sdtContent>
        </w:sdt>
        <w:tc>
          <w:tcPr>
            <w:tcW w:w="1870" w:type="dxa"/>
            <w:vAlign w:val="center"/>
          </w:tcPr>
          <w:p w14:paraId="59DD4013" w14:textId="77777777" w:rsidR="00916CFB" w:rsidRDefault="00916CFB" w:rsidP="00AE3D13"/>
        </w:tc>
      </w:tr>
      <w:tr w:rsidR="00916CFB" w14:paraId="1B7FB90C" w14:textId="77777777" w:rsidTr="00AE3D13">
        <w:tc>
          <w:tcPr>
            <w:tcW w:w="6097" w:type="dxa"/>
            <w:gridSpan w:val="3"/>
            <w:vAlign w:val="center"/>
          </w:tcPr>
          <w:p w14:paraId="6B31D557" w14:textId="0C9C4453" w:rsidR="00916CFB" w:rsidRDefault="00916CFB" w:rsidP="00AE3D13">
            <w:r>
              <w:t xml:space="preserve">Demonstrate automated push notifications to case owners for related events based </w:t>
            </w:r>
            <w:r w:rsidR="00D27243">
              <w:t>on</w:t>
            </w:r>
            <w:r>
              <w:t xml:space="preserve"> business rules</w:t>
            </w:r>
            <w:r w:rsidR="00D27243">
              <w:t>.</w:t>
            </w:r>
          </w:p>
        </w:tc>
        <w:sdt>
          <w:sdtPr>
            <w:id w:val="-1528865822"/>
            <w14:checkbox>
              <w14:checked w14:val="0"/>
              <w14:checkedState w14:val="2612" w14:font="MS Gothic"/>
              <w14:uncheckedState w14:val="2610" w14:font="MS Gothic"/>
            </w14:checkbox>
          </w:sdtPr>
          <w:sdtEndPr/>
          <w:sdtContent>
            <w:tc>
              <w:tcPr>
                <w:tcW w:w="1383" w:type="dxa"/>
                <w:vAlign w:val="center"/>
              </w:tcPr>
              <w:p w14:paraId="71D25899" w14:textId="77777777" w:rsidR="00916CFB" w:rsidRDefault="00916CFB" w:rsidP="00AE3D13">
                <w:pPr>
                  <w:jc w:val="center"/>
                </w:pPr>
                <w:r>
                  <w:rPr>
                    <w:rFonts w:ascii="MS Gothic" w:eastAsia="MS Gothic" w:hAnsi="MS Gothic" w:hint="eastAsia"/>
                  </w:rPr>
                  <w:t>☐</w:t>
                </w:r>
              </w:p>
            </w:tc>
          </w:sdtContent>
        </w:sdt>
        <w:tc>
          <w:tcPr>
            <w:tcW w:w="1870" w:type="dxa"/>
            <w:vAlign w:val="center"/>
          </w:tcPr>
          <w:p w14:paraId="2D9DD84C" w14:textId="77777777" w:rsidR="00916CFB" w:rsidRDefault="00916CFB" w:rsidP="00AE3D13"/>
        </w:tc>
      </w:tr>
      <w:tr w:rsidR="00916CFB" w14:paraId="63A1184C" w14:textId="77777777" w:rsidTr="00AE3D13">
        <w:tc>
          <w:tcPr>
            <w:tcW w:w="6097" w:type="dxa"/>
            <w:gridSpan w:val="3"/>
            <w:vAlign w:val="center"/>
          </w:tcPr>
          <w:p w14:paraId="0DEAC83F" w14:textId="3D3D85BD" w:rsidR="00916CFB" w:rsidRDefault="00916CFB" w:rsidP="00AE3D13">
            <w:r>
              <w:t xml:space="preserve">Demonstrate how the system supports automated user account or tax type account holds based </w:t>
            </w:r>
            <w:r w:rsidR="00D27243">
              <w:t>on</w:t>
            </w:r>
            <w:r>
              <w:t xml:space="preserve"> business rules such as correspondence issues, </w:t>
            </w:r>
            <w:r w:rsidRPr="00420832">
              <w:rPr>
                <w:noProof/>
              </w:rPr>
              <w:t>collection</w:t>
            </w:r>
            <w:r>
              <w:t xml:space="preserve"> holds, and offsets</w:t>
            </w:r>
            <w:r w:rsidR="00D27243">
              <w:t>.</w:t>
            </w:r>
          </w:p>
        </w:tc>
        <w:sdt>
          <w:sdtPr>
            <w:id w:val="1175465109"/>
            <w14:checkbox>
              <w14:checked w14:val="0"/>
              <w14:checkedState w14:val="2612" w14:font="MS Gothic"/>
              <w14:uncheckedState w14:val="2610" w14:font="MS Gothic"/>
            </w14:checkbox>
          </w:sdtPr>
          <w:sdtEndPr/>
          <w:sdtContent>
            <w:tc>
              <w:tcPr>
                <w:tcW w:w="1383" w:type="dxa"/>
                <w:vAlign w:val="center"/>
              </w:tcPr>
              <w:p w14:paraId="0310C5EC" w14:textId="77777777" w:rsidR="00916CFB" w:rsidRDefault="00916CFB" w:rsidP="00AE3D13">
                <w:pPr>
                  <w:jc w:val="center"/>
                </w:pPr>
                <w:r>
                  <w:rPr>
                    <w:rFonts w:ascii="MS Gothic" w:eastAsia="MS Gothic" w:hAnsi="MS Gothic" w:hint="eastAsia"/>
                  </w:rPr>
                  <w:t>☐</w:t>
                </w:r>
              </w:p>
            </w:tc>
          </w:sdtContent>
        </w:sdt>
        <w:tc>
          <w:tcPr>
            <w:tcW w:w="1870" w:type="dxa"/>
            <w:vAlign w:val="center"/>
          </w:tcPr>
          <w:p w14:paraId="3585A894" w14:textId="77777777" w:rsidR="00916CFB" w:rsidRDefault="00916CFB" w:rsidP="00AE3D13"/>
        </w:tc>
      </w:tr>
      <w:tr w:rsidR="00916CFB" w14:paraId="025F2E4C" w14:textId="77777777" w:rsidTr="00AE3D13">
        <w:tc>
          <w:tcPr>
            <w:tcW w:w="6097" w:type="dxa"/>
            <w:gridSpan w:val="3"/>
            <w:vAlign w:val="center"/>
          </w:tcPr>
          <w:p w14:paraId="362E06FC" w14:textId="21F6E7DC" w:rsidR="00916CFB" w:rsidRDefault="00916CFB" w:rsidP="00AE3D13">
            <w:r>
              <w:t xml:space="preserve">Demonstrate how the system allows </w:t>
            </w:r>
            <w:r w:rsidR="00D27243">
              <w:t>DOR</w:t>
            </w:r>
            <w:r>
              <w:t xml:space="preserve"> staff to enter notes manually on to a case.</w:t>
            </w:r>
          </w:p>
        </w:tc>
        <w:sdt>
          <w:sdtPr>
            <w:id w:val="-1266149053"/>
            <w14:checkbox>
              <w14:checked w14:val="0"/>
              <w14:checkedState w14:val="2612" w14:font="MS Gothic"/>
              <w14:uncheckedState w14:val="2610" w14:font="MS Gothic"/>
            </w14:checkbox>
          </w:sdtPr>
          <w:sdtEndPr/>
          <w:sdtContent>
            <w:tc>
              <w:tcPr>
                <w:tcW w:w="1383" w:type="dxa"/>
                <w:vAlign w:val="center"/>
              </w:tcPr>
              <w:p w14:paraId="1ECEB030" w14:textId="77777777" w:rsidR="00916CFB" w:rsidRDefault="00916CFB" w:rsidP="00AE3D13">
                <w:pPr>
                  <w:jc w:val="center"/>
                </w:pPr>
                <w:r>
                  <w:rPr>
                    <w:rFonts w:ascii="MS Gothic" w:eastAsia="MS Gothic" w:hAnsi="MS Gothic" w:hint="eastAsia"/>
                  </w:rPr>
                  <w:t>☐</w:t>
                </w:r>
              </w:p>
            </w:tc>
          </w:sdtContent>
        </w:sdt>
        <w:tc>
          <w:tcPr>
            <w:tcW w:w="1870" w:type="dxa"/>
            <w:vAlign w:val="center"/>
          </w:tcPr>
          <w:p w14:paraId="7A49F594" w14:textId="77777777" w:rsidR="00916CFB" w:rsidRDefault="00916CFB" w:rsidP="00AE3D13"/>
        </w:tc>
      </w:tr>
      <w:tr w:rsidR="00916CFB" w14:paraId="4552F58C" w14:textId="77777777" w:rsidTr="00AE3D13">
        <w:tc>
          <w:tcPr>
            <w:tcW w:w="6097" w:type="dxa"/>
            <w:gridSpan w:val="3"/>
            <w:vAlign w:val="center"/>
          </w:tcPr>
          <w:p w14:paraId="187FD315" w14:textId="1829B3EC" w:rsidR="00916CFB" w:rsidRDefault="00916CFB" w:rsidP="00AE3D13">
            <w:r>
              <w:t>Demonstrate how staff will allow for a manual review of case elements such as notes, case history</w:t>
            </w:r>
            <w:r w:rsidR="00D27243">
              <w:t>,</w:t>
            </w:r>
            <w:r>
              <w:t xml:space="preserve"> and account history.</w:t>
            </w:r>
          </w:p>
        </w:tc>
        <w:sdt>
          <w:sdtPr>
            <w:id w:val="-1883239989"/>
            <w14:checkbox>
              <w14:checked w14:val="0"/>
              <w14:checkedState w14:val="2612" w14:font="MS Gothic"/>
              <w14:uncheckedState w14:val="2610" w14:font="MS Gothic"/>
            </w14:checkbox>
          </w:sdtPr>
          <w:sdtEndPr/>
          <w:sdtContent>
            <w:tc>
              <w:tcPr>
                <w:tcW w:w="1383" w:type="dxa"/>
                <w:vAlign w:val="center"/>
              </w:tcPr>
              <w:p w14:paraId="7AD18C51" w14:textId="77777777" w:rsidR="00916CFB" w:rsidRDefault="00916CFB" w:rsidP="00AE3D13">
                <w:pPr>
                  <w:jc w:val="center"/>
                </w:pPr>
                <w:r>
                  <w:rPr>
                    <w:rFonts w:ascii="MS Gothic" w:eastAsia="MS Gothic" w:hAnsi="MS Gothic" w:hint="eastAsia"/>
                  </w:rPr>
                  <w:t>☐</w:t>
                </w:r>
              </w:p>
            </w:tc>
          </w:sdtContent>
        </w:sdt>
        <w:tc>
          <w:tcPr>
            <w:tcW w:w="1870" w:type="dxa"/>
            <w:vAlign w:val="center"/>
          </w:tcPr>
          <w:p w14:paraId="5400FF67" w14:textId="77777777" w:rsidR="00916CFB" w:rsidRDefault="00916CFB" w:rsidP="00AE3D13"/>
        </w:tc>
      </w:tr>
      <w:tr w:rsidR="00916CFB" w14:paraId="253E1057" w14:textId="77777777" w:rsidTr="00AE3D13">
        <w:tc>
          <w:tcPr>
            <w:tcW w:w="6097" w:type="dxa"/>
            <w:gridSpan w:val="3"/>
            <w:vAlign w:val="center"/>
          </w:tcPr>
          <w:p w14:paraId="1AA2E19D" w14:textId="77777777" w:rsidR="00916CFB" w:rsidRDefault="00916CFB" w:rsidP="00AE3D13">
            <w:r>
              <w:t>Demonstrate how the system provides for automatic tracking of case events such as conferences, hearings, filings, and settlement request.</w:t>
            </w:r>
          </w:p>
        </w:tc>
        <w:sdt>
          <w:sdtPr>
            <w:id w:val="-1647119714"/>
            <w14:checkbox>
              <w14:checked w14:val="0"/>
              <w14:checkedState w14:val="2612" w14:font="MS Gothic"/>
              <w14:uncheckedState w14:val="2610" w14:font="MS Gothic"/>
            </w14:checkbox>
          </w:sdtPr>
          <w:sdtEndPr/>
          <w:sdtContent>
            <w:tc>
              <w:tcPr>
                <w:tcW w:w="1383" w:type="dxa"/>
                <w:vAlign w:val="center"/>
              </w:tcPr>
              <w:p w14:paraId="75B61122" w14:textId="77777777" w:rsidR="00916CFB" w:rsidRDefault="00916CFB" w:rsidP="00AE3D13">
                <w:pPr>
                  <w:jc w:val="center"/>
                </w:pPr>
                <w:r>
                  <w:rPr>
                    <w:rFonts w:ascii="MS Gothic" w:eastAsia="MS Gothic" w:hAnsi="MS Gothic" w:hint="eastAsia"/>
                  </w:rPr>
                  <w:t>☐</w:t>
                </w:r>
              </w:p>
            </w:tc>
          </w:sdtContent>
        </w:sdt>
        <w:tc>
          <w:tcPr>
            <w:tcW w:w="1870" w:type="dxa"/>
            <w:vAlign w:val="center"/>
          </w:tcPr>
          <w:p w14:paraId="64BC4208" w14:textId="77777777" w:rsidR="00916CFB" w:rsidRDefault="00916CFB" w:rsidP="00AE3D13"/>
        </w:tc>
      </w:tr>
      <w:tr w:rsidR="00916CFB" w14:paraId="6C7A58DC" w14:textId="77777777" w:rsidTr="00AE3D13">
        <w:tc>
          <w:tcPr>
            <w:tcW w:w="6097" w:type="dxa"/>
            <w:gridSpan w:val="3"/>
            <w:vAlign w:val="center"/>
          </w:tcPr>
          <w:p w14:paraId="59058E81" w14:textId="6EFDE9E1" w:rsidR="00916CFB" w:rsidRDefault="00916CFB" w:rsidP="00AE3D13">
            <w:r>
              <w:t xml:space="preserve">Demonstrate how the system provides for </w:t>
            </w:r>
            <w:r w:rsidR="00D27243">
              <w:t>O</w:t>
            </w:r>
            <w:r>
              <w:t>utlook calendar invites for scheduled case activities.</w:t>
            </w:r>
          </w:p>
        </w:tc>
        <w:sdt>
          <w:sdtPr>
            <w:id w:val="1353144753"/>
            <w14:checkbox>
              <w14:checked w14:val="0"/>
              <w14:checkedState w14:val="2612" w14:font="MS Gothic"/>
              <w14:uncheckedState w14:val="2610" w14:font="MS Gothic"/>
            </w14:checkbox>
          </w:sdtPr>
          <w:sdtEndPr/>
          <w:sdtContent>
            <w:tc>
              <w:tcPr>
                <w:tcW w:w="1383" w:type="dxa"/>
                <w:vAlign w:val="center"/>
              </w:tcPr>
              <w:p w14:paraId="4538CDD8" w14:textId="77777777" w:rsidR="00916CFB" w:rsidRDefault="00916CFB" w:rsidP="00AE3D13">
                <w:pPr>
                  <w:jc w:val="center"/>
                </w:pPr>
                <w:r>
                  <w:rPr>
                    <w:rFonts w:ascii="MS Gothic" w:eastAsia="MS Gothic" w:hAnsi="MS Gothic" w:hint="eastAsia"/>
                  </w:rPr>
                  <w:t>☐</w:t>
                </w:r>
              </w:p>
            </w:tc>
          </w:sdtContent>
        </w:sdt>
        <w:tc>
          <w:tcPr>
            <w:tcW w:w="1870" w:type="dxa"/>
            <w:vAlign w:val="center"/>
          </w:tcPr>
          <w:p w14:paraId="2F3DAF49" w14:textId="77777777" w:rsidR="00916CFB" w:rsidRDefault="00916CFB" w:rsidP="00AE3D13"/>
        </w:tc>
      </w:tr>
      <w:tr w:rsidR="00916CFB" w14:paraId="3424E49A" w14:textId="77777777" w:rsidTr="00AE3D13">
        <w:tc>
          <w:tcPr>
            <w:tcW w:w="6097" w:type="dxa"/>
            <w:gridSpan w:val="3"/>
            <w:vAlign w:val="center"/>
          </w:tcPr>
          <w:p w14:paraId="2CAFEBDB" w14:textId="1A9A3B3C" w:rsidR="00916CFB" w:rsidRDefault="00916CFB" w:rsidP="00AE3D13">
            <w:r>
              <w:t xml:space="preserve">Demonstrate how a user will upload work papers to </w:t>
            </w:r>
            <w:r w:rsidR="00EE20D7">
              <w:t xml:space="preserve">the </w:t>
            </w:r>
            <w:r w:rsidRPr="00EE20D7">
              <w:rPr>
                <w:noProof/>
              </w:rPr>
              <w:t>case</w:t>
            </w:r>
            <w:r>
              <w:t xml:space="preserve"> file.</w:t>
            </w:r>
          </w:p>
        </w:tc>
        <w:sdt>
          <w:sdtPr>
            <w:id w:val="-1530877460"/>
            <w14:checkbox>
              <w14:checked w14:val="0"/>
              <w14:checkedState w14:val="2612" w14:font="MS Gothic"/>
              <w14:uncheckedState w14:val="2610" w14:font="MS Gothic"/>
            </w14:checkbox>
          </w:sdtPr>
          <w:sdtEndPr/>
          <w:sdtContent>
            <w:tc>
              <w:tcPr>
                <w:tcW w:w="1383" w:type="dxa"/>
                <w:vAlign w:val="center"/>
              </w:tcPr>
              <w:p w14:paraId="73F7F4D1" w14:textId="77777777" w:rsidR="00916CFB" w:rsidRDefault="00916CFB" w:rsidP="00AE3D13">
                <w:pPr>
                  <w:jc w:val="center"/>
                </w:pPr>
                <w:r>
                  <w:rPr>
                    <w:rFonts w:ascii="MS Gothic" w:eastAsia="MS Gothic" w:hAnsi="MS Gothic" w:hint="eastAsia"/>
                  </w:rPr>
                  <w:t>☐</w:t>
                </w:r>
              </w:p>
            </w:tc>
          </w:sdtContent>
        </w:sdt>
        <w:tc>
          <w:tcPr>
            <w:tcW w:w="1870" w:type="dxa"/>
            <w:vAlign w:val="center"/>
          </w:tcPr>
          <w:p w14:paraId="0A77E1FA" w14:textId="77777777" w:rsidR="00916CFB" w:rsidRDefault="00916CFB" w:rsidP="00AE3D13"/>
        </w:tc>
      </w:tr>
      <w:tr w:rsidR="00916CFB" w14:paraId="4C666E76" w14:textId="77777777" w:rsidTr="00AE3D13">
        <w:tc>
          <w:tcPr>
            <w:tcW w:w="6097" w:type="dxa"/>
            <w:gridSpan w:val="3"/>
            <w:vAlign w:val="center"/>
          </w:tcPr>
          <w:p w14:paraId="0662A4F1" w14:textId="77777777" w:rsidR="00916CFB" w:rsidRDefault="00916CFB" w:rsidP="00AE3D13">
            <w:r>
              <w:t>Demonstrate how the system supports financial modeling of case activity to determine potential outcomes such as payment plans.</w:t>
            </w:r>
          </w:p>
        </w:tc>
        <w:sdt>
          <w:sdtPr>
            <w:id w:val="-1934656433"/>
            <w14:checkbox>
              <w14:checked w14:val="0"/>
              <w14:checkedState w14:val="2612" w14:font="MS Gothic"/>
              <w14:uncheckedState w14:val="2610" w14:font="MS Gothic"/>
            </w14:checkbox>
          </w:sdtPr>
          <w:sdtEndPr/>
          <w:sdtContent>
            <w:tc>
              <w:tcPr>
                <w:tcW w:w="1383" w:type="dxa"/>
                <w:vAlign w:val="center"/>
              </w:tcPr>
              <w:p w14:paraId="115E5F7C" w14:textId="77777777" w:rsidR="00916CFB" w:rsidRDefault="00916CFB" w:rsidP="00AE3D13">
                <w:pPr>
                  <w:jc w:val="center"/>
                </w:pPr>
                <w:r>
                  <w:rPr>
                    <w:rFonts w:ascii="MS Gothic" w:eastAsia="MS Gothic" w:hAnsi="MS Gothic" w:hint="eastAsia"/>
                  </w:rPr>
                  <w:t>☐</w:t>
                </w:r>
              </w:p>
            </w:tc>
          </w:sdtContent>
        </w:sdt>
        <w:tc>
          <w:tcPr>
            <w:tcW w:w="1870" w:type="dxa"/>
            <w:vAlign w:val="center"/>
          </w:tcPr>
          <w:p w14:paraId="6C81D8C8" w14:textId="77777777" w:rsidR="00916CFB" w:rsidRDefault="00916CFB" w:rsidP="00AE3D13"/>
        </w:tc>
      </w:tr>
      <w:tr w:rsidR="00916CFB" w14:paraId="10105AB5" w14:textId="77777777" w:rsidTr="00AE3D13">
        <w:tc>
          <w:tcPr>
            <w:tcW w:w="6097" w:type="dxa"/>
            <w:gridSpan w:val="3"/>
            <w:vAlign w:val="center"/>
          </w:tcPr>
          <w:p w14:paraId="10A87DCF" w14:textId="77777777" w:rsidR="00916CFB" w:rsidRDefault="00916CFB" w:rsidP="00AE3D13"/>
        </w:tc>
        <w:sdt>
          <w:sdtPr>
            <w:id w:val="-1133869065"/>
            <w14:checkbox>
              <w14:checked w14:val="0"/>
              <w14:checkedState w14:val="2612" w14:font="MS Gothic"/>
              <w14:uncheckedState w14:val="2610" w14:font="MS Gothic"/>
            </w14:checkbox>
          </w:sdtPr>
          <w:sdtEndPr/>
          <w:sdtContent>
            <w:tc>
              <w:tcPr>
                <w:tcW w:w="1383" w:type="dxa"/>
                <w:vAlign w:val="center"/>
              </w:tcPr>
              <w:p w14:paraId="2AEF38FB" w14:textId="77777777" w:rsidR="00916CFB" w:rsidRDefault="00916CFB" w:rsidP="00AE3D13">
                <w:pPr>
                  <w:jc w:val="center"/>
                </w:pPr>
                <w:r>
                  <w:rPr>
                    <w:rFonts w:ascii="MS Gothic" w:eastAsia="MS Gothic" w:hAnsi="MS Gothic" w:hint="eastAsia"/>
                  </w:rPr>
                  <w:t>☐</w:t>
                </w:r>
              </w:p>
            </w:tc>
          </w:sdtContent>
        </w:sdt>
        <w:tc>
          <w:tcPr>
            <w:tcW w:w="1870" w:type="dxa"/>
            <w:vAlign w:val="center"/>
          </w:tcPr>
          <w:p w14:paraId="3669B34D" w14:textId="77777777" w:rsidR="00916CFB" w:rsidRDefault="00916CFB" w:rsidP="00AE3D13"/>
        </w:tc>
      </w:tr>
      <w:tr w:rsidR="00916CFB" w14:paraId="35A10BB2" w14:textId="77777777" w:rsidTr="00AE3D13">
        <w:tc>
          <w:tcPr>
            <w:tcW w:w="9350" w:type="dxa"/>
            <w:gridSpan w:val="5"/>
            <w:shd w:val="clear" w:color="auto" w:fill="D9D9D9" w:themeFill="background1" w:themeFillShade="D9"/>
          </w:tcPr>
          <w:p w14:paraId="5E747B0A" w14:textId="77777777" w:rsidR="00916CFB" w:rsidRDefault="00916CFB" w:rsidP="00AE3D13">
            <w:r>
              <w:t>Not Included in Solution</w:t>
            </w:r>
          </w:p>
        </w:tc>
      </w:tr>
      <w:tr w:rsidR="00916CFB" w14:paraId="09A0522E" w14:textId="77777777" w:rsidTr="00AE3D13">
        <w:tc>
          <w:tcPr>
            <w:tcW w:w="9350" w:type="dxa"/>
            <w:gridSpan w:val="5"/>
          </w:tcPr>
          <w:p w14:paraId="7E4A7610" w14:textId="77777777" w:rsidR="00916CFB" w:rsidRDefault="00916CFB" w:rsidP="00AE3D13"/>
        </w:tc>
      </w:tr>
    </w:tbl>
    <w:p w14:paraId="6BC04AF6" w14:textId="2AE821E6" w:rsidR="00916CFB" w:rsidRDefault="00916CFB" w:rsidP="001D76EC"/>
    <w:p w14:paraId="266933B9" w14:textId="77777777" w:rsidR="00916CFB" w:rsidRDefault="00916CFB">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916CFB" w14:paraId="57FC1A78" w14:textId="77777777" w:rsidTr="00AE3D13">
        <w:tc>
          <w:tcPr>
            <w:tcW w:w="1870" w:type="dxa"/>
            <w:shd w:val="clear" w:color="auto" w:fill="E7E6E6" w:themeFill="background2"/>
          </w:tcPr>
          <w:p w14:paraId="4C65C664" w14:textId="77777777" w:rsidR="00916CFB" w:rsidRDefault="00916CFB" w:rsidP="00AE3D13">
            <w:r>
              <w:lastRenderedPageBreak/>
              <w:t>Scenario ID</w:t>
            </w:r>
          </w:p>
        </w:tc>
        <w:tc>
          <w:tcPr>
            <w:tcW w:w="4227" w:type="dxa"/>
            <w:gridSpan w:val="2"/>
          </w:tcPr>
          <w:p w14:paraId="7778BF12" w14:textId="7622AF9B" w:rsidR="00916CFB" w:rsidRDefault="00916CFB" w:rsidP="00AE3D13">
            <w:r>
              <w:t>CSM3</w:t>
            </w:r>
          </w:p>
        </w:tc>
        <w:tc>
          <w:tcPr>
            <w:tcW w:w="1383" w:type="dxa"/>
            <w:shd w:val="clear" w:color="auto" w:fill="E7E6E6" w:themeFill="background2"/>
          </w:tcPr>
          <w:p w14:paraId="6E470016" w14:textId="77777777" w:rsidR="00916CFB" w:rsidRDefault="00916CFB" w:rsidP="00AE3D13">
            <w:r>
              <w:t>Total Points</w:t>
            </w:r>
          </w:p>
        </w:tc>
        <w:tc>
          <w:tcPr>
            <w:tcW w:w="1870" w:type="dxa"/>
          </w:tcPr>
          <w:p w14:paraId="34DB3139" w14:textId="77777777" w:rsidR="00916CFB" w:rsidRDefault="00916CFB" w:rsidP="00AE3D13"/>
        </w:tc>
      </w:tr>
      <w:tr w:rsidR="00916CFB" w14:paraId="036314F6" w14:textId="77777777" w:rsidTr="00AE3D13">
        <w:tc>
          <w:tcPr>
            <w:tcW w:w="1870" w:type="dxa"/>
            <w:shd w:val="clear" w:color="auto" w:fill="E7E6E6" w:themeFill="background2"/>
          </w:tcPr>
          <w:p w14:paraId="7D90415C" w14:textId="77777777" w:rsidR="00916CFB" w:rsidRDefault="00916CFB" w:rsidP="00AE3D13">
            <w:r>
              <w:t>Scenario Name</w:t>
            </w:r>
          </w:p>
        </w:tc>
        <w:tc>
          <w:tcPr>
            <w:tcW w:w="7480" w:type="dxa"/>
            <w:gridSpan w:val="4"/>
          </w:tcPr>
          <w:p w14:paraId="22286979" w14:textId="77777777" w:rsidR="00916CFB" w:rsidRDefault="00916CFB" w:rsidP="00AE3D13">
            <w:r>
              <w:t>Case Management</w:t>
            </w:r>
          </w:p>
        </w:tc>
      </w:tr>
      <w:tr w:rsidR="00916CFB" w14:paraId="67C6BF8C" w14:textId="77777777" w:rsidTr="00AE3D13">
        <w:tc>
          <w:tcPr>
            <w:tcW w:w="1870" w:type="dxa"/>
            <w:shd w:val="clear" w:color="auto" w:fill="E7E6E6" w:themeFill="background2"/>
          </w:tcPr>
          <w:p w14:paraId="0B27D838" w14:textId="77777777" w:rsidR="00916CFB" w:rsidRDefault="00916CFB" w:rsidP="00AE3D13">
            <w:r>
              <w:t>Line of Business</w:t>
            </w:r>
          </w:p>
        </w:tc>
        <w:tc>
          <w:tcPr>
            <w:tcW w:w="7480" w:type="dxa"/>
            <w:gridSpan w:val="4"/>
          </w:tcPr>
          <w:p w14:paraId="129E8E53" w14:textId="77777777" w:rsidR="00916CFB" w:rsidRDefault="00916CFB" w:rsidP="00AE3D13">
            <w:r>
              <w:t>System Case Management</w:t>
            </w:r>
          </w:p>
        </w:tc>
      </w:tr>
      <w:tr w:rsidR="00916CFB" w14:paraId="7D1A453E" w14:textId="77777777" w:rsidTr="00AE3D13">
        <w:tc>
          <w:tcPr>
            <w:tcW w:w="1870" w:type="dxa"/>
          </w:tcPr>
          <w:p w14:paraId="4EAF3CF1" w14:textId="77777777" w:rsidR="00916CFB" w:rsidRDefault="00916CFB" w:rsidP="00AE3D13"/>
        </w:tc>
        <w:tc>
          <w:tcPr>
            <w:tcW w:w="1870" w:type="dxa"/>
          </w:tcPr>
          <w:p w14:paraId="33C1D6A6" w14:textId="77777777" w:rsidR="00916CFB" w:rsidRDefault="00916CFB" w:rsidP="00AE3D13"/>
        </w:tc>
        <w:tc>
          <w:tcPr>
            <w:tcW w:w="2357" w:type="dxa"/>
          </w:tcPr>
          <w:p w14:paraId="2E5463C4" w14:textId="77777777" w:rsidR="00916CFB" w:rsidRDefault="00916CFB" w:rsidP="00AE3D13"/>
        </w:tc>
        <w:tc>
          <w:tcPr>
            <w:tcW w:w="1383" w:type="dxa"/>
          </w:tcPr>
          <w:p w14:paraId="76841849" w14:textId="77777777" w:rsidR="00916CFB" w:rsidRDefault="00916CFB" w:rsidP="00AE3D13"/>
        </w:tc>
        <w:tc>
          <w:tcPr>
            <w:tcW w:w="1870" w:type="dxa"/>
          </w:tcPr>
          <w:p w14:paraId="44A4B0AA" w14:textId="77777777" w:rsidR="00916CFB" w:rsidRDefault="00916CFB" w:rsidP="00AE3D13"/>
        </w:tc>
      </w:tr>
      <w:tr w:rsidR="00916CFB" w14:paraId="7829FA1F" w14:textId="77777777" w:rsidTr="00AE3D13">
        <w:tc>
          <w:tcPr>
            <w:tcW w:w="1870" w:type="dxa"/>
            <w:shd w:val="clear" w:color="auto" w:fill="E7E6E6" w:themeFill="background2"/>
          </w:tcPr>
          <w:p w14:paraId="73DF5368" w14:textId="77777777" w:rsidR="00916CFB" w:rsidRDefault="00916CFB" w:rsidP="00AE3D13">
            <w:r>
              <w:t>Goal</w:t>
            </w:r>
          </w:p>
        </w:tc>
        <w:tc>
          <w:tcPr>
            <w:tcW w:w="7480" w:type="dxa"/>
            <w:gridSpan w:val="4"/>
          </w:tcPr>
          <w:p w14:paraId="598FAE99" w14:textId="77777777" w:rsidR="00916CFB" w:rsidRDefault="00916CFB" w:rsidP="00AE3D13">
            <w:r>
              <w:t>Case Management for Administration</w:t>
            </w:r>
          </w:p>
        </w:tc>
      </w:tr>
      <w:tr w:rsidR="00916CFB" w14:paraId="5BE7859A" w14:textId="77777777" w:rsidTr="00AE3D13">
        <w:tc>
          <w:tcPr>
            <w:tcW w:w="1870" w:type="dxa"/>
            <w:shd w:val="clear" w:color="auto" w:fill="E7E6E6" w:themeFill="background2"/>
          </w:tcPr>
          <w:p w14:paraId="7D6D6F98" w14:textId="77777777" w:rsidR="00916CFB" w:rsidRDefault="00916CFB" w:rsidP="00AE3D13">
            <w:r>
              <w:t>Notes</w:t>
            </w:r>
          </w:p>
        </w:tc>
        <w:tc>
          <w:tcPr>
            <w:tcW w:w="7480" w:type="dxa"/>
            <w:gridSpan w:val="4"/>
          </w:tcPr>
          <w:p w14:paraId="6A5F0FA1" w14:textId="77777777" w:rsidR="00916CFB" w:rsidRDefault="00916CFB" w:rsidP="00AE3D13"/>
        </w:tc>
      </w:tr>
      <w:tr w:rsidR="00916CFB" w14:paraId="3128277E" w14:textId="77777777" w:rsidTr="00AE3D13">
        <w:tc>
          <w:tcPr>
            <w:tcW w:w="1870" w:type="dxa"/>
          </w:tcPr>
          <w:p w14:paraId="5BFD5749" w14:textId="77777777" w:rsidR="00916CFB" w:rsidRDefault="00916CFB" w:rsidP="00AE3D13"/>
        </w:tc>
        <w:tc>
          <w:tcPr>
            <w:tcW w:w="1870" w:type="dxa"/>
          </w:tcPr>
          <w:p w14:paraId="210A6C67" w14:textId="77777777" w:rsidR="00916CFB" w:rsidRDefault="00916CFB" w:rsidP="00AE3D13"/>
        </w:tc>
        <w:tc>
          <w:tcPr>
            <w:tcW w:w="2357" w:type="dxa"/>
          </w:tcPr>
          <w:p w14:paraId="27ED7FF0" w14:textId="77777777" w:rsidR="00916CFB" w:rsidRDefault="00916CFB" w:rsidP="00AE3D13"/>
        </w:tc>
        <w:tc>
          <w:tcPr>
            <w:tcW w:w="1383" w:type="dxa"/>
          </w:tcPr>
          <w:p w14:paraId="5D51EFD4" w14:textId="77777777" w:rsidR="00916CFB" w:rsidRDefault="00916CFB" w:rsidP="00AE3D13"/>
        </w:tc>
        <w:tc>
          <w:tcPr>
            <w:tcW w:w="1870" w:type="dxa"/>
          </w:tcPr>
          <w:p w14:paraId="2B6A8975" w14:textId="77777777" w:rsidR="00916CFB" w:rsidRDefault="00916CFB" w:rsidP="00AE3D13"/>
        </w:tc>
      </w:tr>
      <w:tr w:rsidR="00916CFB" w14:paraId="029C3CC1" w14:textId="77777777" w:rsidTr="00AE3D13">
        <w:tc>
          <w:tcPr>
            <w:tcW w:w="9350" w:type="dxa"/>
            <w:gridSpan w:val="5"/>
            <w:shd w:val="clear" w:color="auto" w:fill="E7E6E6" w:themeFill="background2"/>
          </w:tcPr>
          <w:p w14:paraId="6C7FEC61" w14:textId="77777777" w:rsidR="00916CFB" w:rsidRDefault="00916CFB" w:rsidP="00AE3D13">
            <w:r>
              <w:t>Narrative</w:t>
            </w:r>
          </w:p>
        </w:tc>
      </w:tr>
      <w:tr w:rsidR="00916CFB" w14:paraId="2656A8A6" w14:textId="77777777" w:rsidTr="00AE3D13">
        <w:tc>
          <w:tcPr>
            <w:tcW w:w="6097" w:type="dxa"/>
            <w:gridSpan w:val="3"/>
            <w:shd w:val="clear" w:color="auto" w:fill="E7E6E6" w:themeFill="background2"/>
            <w:vAlign w:val="center"/>
          </w:tcPr>
          <w:p w14:paraId="3ED360CD" w14:textId="77777777" w:rsidR="00916CFB" w:rsidRDefault="00916CFB" w:rsidP="00AE3D13">
            <w:r>
              <w:t>Scenario Detail</w:t>
            </w:r>
          </w:p>
        </w:tc>
        <w:tc>
          <w:tcPr>
            <w:tcW w:w="1383" w:type="dxa"/>
            <w:shd w:val="clear" w:color="auto" w:fill="E7E6E6" w:themeFill="background2"/>
          </w:tcPr>
          <w:p w14:paraId="4E356427" w14:textId="77777777" w:rsidR="00916CFB" w:rsidRDefault="00916CFB" w:rsidP="00AE3D13">
            <w:r>
              <w:t>Customization or Extension?</w:t>
            </w:r>
          </w:p>
        </w:tc>
        <w:tc>
          <w:tcPr>
            <w:tcW w:w="1870" w:type="dxa"/>
            <w:shd w:val="clear" w:color="auto" w:fill="E7E6E6" w:themeFill="background2"/>
          </w:tcPr>
          <w:p w14:paraId="7150082D" w14:textId="77777777" w:rsidR="00916CFB" w:rsidRDefault="00916CFB" w:rsidP="00AE3D13">
            <w:r>
              <w:t>Third Party Solution (Identify Name)</w:t>
            </w:r>
          </w:p>
        </w:tc>
      </w:tr>
      <w:tr w:rsidR="00916CFB" w14:paraId="5718E16B" w14:textId="77777777" w:rsidTr="00AE3D13">
        <w:tc>
          <w:tcPr>
            <w:tcW w:w="6097" w:type="dxa"/>
            <w:gridSpan w:val="3"/>
          </w:tcPr>
          <w:p w14:paraId="6590BD59" w14:textId="1705C7A3" w:rsidR="00916CFB" w:rsidRDefault="00916CFB" w:rsidP="00AE3D13">
            <w:r>
              <w:t xml:space="preserve">Demonstrate examples of push notifications sent to supervisors after case state change based </w:t>
            </w:r>
            <w:r w:rsidR="00D27243">
              <w:t>on</w:t>
            </w:r>
            <w:r>
              <w:t xml:space="preserve"> business rules and case closure</w:t>
            </w:r>
            <w:r w:rsidR="00D27243">
              <w:t>.</w:t>
            </w:r>
          </w:p>
        </w:tc>
        <w:sdt>
          <w:sdtPr>
            <w:id w:val="-295307772"/>
            <w14:checkbox>
              <w14:checked w14:val="0"/>
              <w14:checkedState w14:val="2612" w14:font="MS Gothic"/>
              <w14:uncheckedState w14:val="2610" w14:font="MS Gothic"/>
            </w14:checkbox>
          </w:sdtPr>
          <w:sdtEndPr/>
          <w:sdtContent>
            <w:tc>
              <w:tcPr>
                <w:tcW w:w="1383" w:type="dxa"/>
              </w:tcPr>
              <w:p w14:paraId="7CBCDF63" w14:textId="77777777" w:rsidR="00916CFB" w:rsidRDefault="00916CFB" w:rsidP="00AE3D13">
                <w:pPr>
                  <w:jc w:val="center"/>
                </w:pPr>
                <w:r>
                  <w:rPr>
                    <w:rFonts w:ascii="MS Gothic" w:eastAsia="MS Gothic" w:hAnsi="MS Gothic" w:hint="eastAsia"/>
                  </w:rPr>
                  <w:t>☐</w:t>
                </w:r>
              </w:p>
            </w:tc>
          </w:sdtContent>
        </w:sdt>
        <w:tc>
          <w:tcPr>
            <w:tcW w:w="1870" w:type="dxa"/>
          </w:tcPr>
          <w:p w14:paraId="74D2D3EB" w14:textId="77777777" w:rsidR="00916CFB" w:rsidRDefault="00916CFB" w:rsidP="00AE3D13"/>
        </w:tc>
      </w:tr>
      <w:tr w:rsidR="00916CFB" w14:paraId="238EBCE9" w14:textId="77777777" w:rsidTr="00AE3D13">
        <w:tc>
          <w:tcPr>
            <w:tcW w:w="6097" w:type="dxa"/>
            <w:gridSpan w:val="3"/>
          </w:tcPr>
          <w:p w14:paraId="61D16D02" w14:textId="07B60DD1" w:rsidR="00916CFB" w:rsidRDefault="00916CFB" w:rsidP="00AE3D13">
            <w:r>
              <w:t xml:space="preserve">Demonstrate how a supervisor/manager would assign, reassign, and </w:t>
            </w:r>
            <w:r w:rsidRPr="00420832">
              <w:rPr>
                <w:noProof/>
              </w:rPr>
              <w:t>unassign</w:t>
            </w:r>
            <w:r>
              <w:t xml:space="preserve"> individual cases</w:t>
            </w:r>
            <w:r w:rsidR="00D27243">
              <w:t>.</w:t>
            </w:r>
          </w:p>
        </w:tc>
        <w:sdt>
          <w:sdtPr>
            <w:id w:val="1741441951"/>
            <w14:checkbox>
              <w14:checked w14:val="0"/>
              <w14:checkedState w14:val="2612" w14:font="MS Gothic"/>
              <w14:uncheckedState w14:val="2610" w14:font="MS Gothic"/>
            </w14:checkbox>
          </w:sdtPr>
          <w:sdtEndPr/>
          <w:sdtContent>
            <w:tc>
              <w:tcPr>
                <w:tcW w:w="1383" w:type="dxa"/>
              </w:tcPr>
              <w:p w14:paraId="3A4FBE11" w14:textId="77777777" w:rsidR="00916CFB" w:rsidRDefault="00916CFB" w:rsidP="00AE3D13">
                <w:pPr>
                  <w:jc w:val="center"/>
                </w:pPr>
                <w:r>
                  <w:rPr>
                    <w:rFonts w:ascii="MS Gothic" w:eastAsia="MS Gothic" w:hAnsi="MS Gothic" w:hint="eastAsia"/>
                  </w:rPr>
                  <w:t>☐</w:t>
                </w:r>
              </w:p>
            </w:tc>
          </w:sdtContent>
        </w:sdt>
        <w:tc>
          <w:tcPr>
            <w:tcW w:w="1870" w:type="dxa"/>
          </w:tcPr>
          <w:p w14:paraId="203B71F0" w14:textId="77777777" w:rsidR="00916CFB" w:rsidRDefault="00916CFB" w:rsidP="00AE3D13"/>
        </w:tc>
      </w:tr>
      <w:tr w:rsidR="00D27243" w14:paraId="1FFD6C55" w14:textId="77777777" w:rsidTr="00AE3D13">
        <w:tc>
          <w:tcPr>
            <w:tcW w:w="6097" w:type="dxa"/>
            <w:gridSpan w:val="3"/>
          </w:tcPr>
          <w:p w14:paraId="044641FE" w14:textId="4BAD5294" w:rsidR="00D27243" w:rsidRDefault="00D27243" w:rsidP="00AE3D13">
            <w:r>
              <w:t xml:space="preserve">Demonstrate how a supervisor/manager would assign, reassign, and </w:t>
            </w:r>
            <w:r w:rsidRPr="00420832">
              <w:rPr>
                <w:noProof/>
              </w:rPr>
              <w:t>unassign</w:t>
            </w:r>
            <w:r>
              <w:t xml:space="preserve"> multiple </w:t>
            </w:r>
            <w:r w:rsidRPr="004D7A8A">
              <w:rPr>
                <w:noProof/>
              </w:rPr>
              <w:t>case</w:t>
            </w:r>
            <w:r>
              <w:rPr>
                <w:noProof/>
              </w:rPr>
              <w:t>s</w:t>
            </w:r>
            <w:r>
              <w:t xml:space="preserve"> at one time.</w:t>
            </w:r>
          </w:p>
        </w:tc>
        <w:sdt>
          <w:sdtPr>
            <w:id w:val="918446332"/>
            <w14:checkbox>
              <w14:checked w14:val="0"/>
              <w14:checkedState w14:val="2612" w14:font="MS Gothic"/>
              <w14:uncheckedState w14:val="2610" w14:font="MS Gothic"/>
            </w14:checkbox>
          </w:sdtPr>
          <w:sdtEndPr/>
          <w:sdtContent>
            <w:tc>
              <w:tcPr>
                <w:tcW w:w="1383" w:type="dxa"/>
              </w:tcPr>
              <w:p w14:paraId="165E671F" w14:textId="06321DC9" w:rsidR="00D27243" w:rsidRDefault="00D27243" w:rsidP="00AE3D13">
                <w:pPr>
                  <w:jc w:val="center"/>
                </w:pPr>
                <w:r>
                  <w:rPr>
                    <w:rFonts w:ascii="MS Gothic" w:eastAsia="MS Gothic" w:hAnsi="MS Gothic" w:hint="eastAsia"/>
                  </w:rPr>
                  <w:t>☐</w:t>
                </w:r>
              </w:p>
            </w:tc>
          </w:sdtContent>
        </w:sdt>
        <w:tc>
          <w:tcPr>
            <w:tcW w:w="1870" w:type="dxa"/>
          </w:tcPr>
          <w:p w14:paraId="3EA6CC6E" w14:textId="77777777" w:rsidR="00D27243" w:rsidRDefault="00D27243" w:rsidP="00AE3D13"/>
        </w:tc>
      </w:tr>
      <w:tr w:rsidR="00916CFB" w14:paraId="1DF88A52" w14:textId="77777777" w:rsidTr="00AE3D13">
        <w:tc>
          <w:tcPr>
            <w:tcW w:w="6097" w:type="dxa"/>
            <w:gridSpan w:val="3"/>
          </w:tcPr>
          <w:p w14:paraId="35F1FD61" w14:textId="3BD8BD54" w:rsidR="00916CFB" w:rsidRDefault="00916CFB" w:rsidP="00320696">
            <w:r>
              <w:t>Demonstrate how a supervisor /manager would allow for the manual assign</w:t>
            </w:r>
            <w:r w:rsidR="00320696">
              <w:t>ment</w:t>
            </w:r>
            <w:r>
              <w:t xml:space="preserve"> of selected cases to another staff user</w:t>
            </w:r>
            <w:r w:rsidR="00D27243">
              <w:t>.</w:t>
            </w:r>
          </w:p>
        </w:tc>
        <w:sdt>
          <w:sdtPr>
            <w:id w:val="1568611440"/>
            <w14:checkbox>
              <w14:checked w14:val="0"/>
              <w14:checkedState w14:val="2612" w14:font="MS Gothic"/>
              <w14:uncheckedState w14:val="2610" w14:font="MS Gothic"/>
            </w14:checkbox>
          </w:sdtPr>
          <w:sdtEndPr/>
          <w:sdtContent>
            <w:tc>
              <w:tcPr>
                <w:tcW w:w="1383" w:type="dxa"/>
              </w:tcPr>
              <w:p w14:paraId="1F9237B3" w14:textId="77777777" w:rsidR="00916CFB" w:rsidRDefault="00916CFB" w:rsidP="00AE3D13">
                <w:pPr>
                  <w:jc w:val="center"/>
                </w:pPr>
                <w:r>
                  <w:rPr>
                    <w:rFonts w:ascii="MS Gothic" w:eastAsia="MS Gothic" w:hAnsi="MS Gothic" w:hint="eastAsia"/>
                  </w:rPr>
                  <w:t>☐</w:t>
                </w:r>
              </w:p>
            </w:tc>
          </w:sdtContent>
        </w:sdt>
        <w:tc>
          <w:tcPr>
            <w:tcW w:w="1870" w:type="dxa"/>
          </w:tcPr>
          <w:p w14:paraId="476F901D" w14:textId="77777777" w:rsidR="00916CFB" w:rsidRDefault="00916CFB" w:rsidP="00AE3D13"/>
        </w:tc>
      </w:tr>
      <w:tr w:rsidR="00916CFB" w14:paraId="4F448C30" w14:textId="77777777" w:rsidTr="00AE3D13">
        <w:tc>
          <w:tcPr>
            <w:tcW w:w="6097" w:type="dxa"/>
            <w:gridSpan w:val="3"/>
          </w:tcPr>
          <w:p w14:paraId="62DF20D6" w14:textId="3D93AAE5" w:rsidR="00916CFB" w:rsidRDefault="00916CFB" w:rsidP="00AE3D13">
            <w:r>
              <w:t xml:space="preserve">Demonstrate how a supervisor/manager would review the logging of all cases changes, </w:t>
            </w:r>
            <w:r w:rsidR="00320696">
              <w:t xml:space="preserve">and the </w:t>
            </w:r>
            <w:r>
              <w:t>timestamping of cases accessed and exited</w:t>
            </w:r>
            <w:r w:rsidR="00D27243">
              <w:t>.</w:t>
            </w:r>
          </w:p>
        </w:tc>
        <w:sdt>
          <w:sdtPr>
            <w:id w:val="1242211557"/>
            <w14:checkbox>
              <w14:checked w14:val="0"/>
              <w14:checkedState w14:val="2612" w14:font="MS Gothic"/>
              <w14:uncheckedState w14:val="2610" w14:font="MS Gothic"/>
            </w14:checkbox>
          </w:sdtPr>
          <w:sdtEndPr/>
          <w:sdtContent>
            <w:tc>
              <w:tcPr>
                <w:tcW w:w="1383" w:type="dxa"/>
              </w:tcPr>
              <w:p w14:paraId="24FBA2A9" w14:textId="77777777" w:rsidR="00916CFB" w:rsidRDefault="00916CFB" w:rsidP="00AE3D13">
                <w:pPr>
                  <w:jc w:val="center"/>
                </w:pPr>
                <w:r>
                  <w:rPr>
                    <w:rFonts w:ascii="MS Gothic" w:eastAsia="MS Gothic" w:hAnsi="MS Gothic" w:hint="eastAsia"/>
                  </w:rPr>
                  <w:t>☐</w:t>
                </w:r>
              </w:p>
            </w:tc>
          </w:sdtContent>
        </w:sdt>
        <w:tc>
          <w:tcPr>
            <w:tcW w:w="1870" w:type="dxa"/>
          </w:tcPr>
          <w:p w14:paraId="649BFCF7" w14:textId="77777777" w:rsidR="00916CFB" w:rsidRDefault="00916CFB" w:rsidP="00AE3D13"/>
        </w:tc>
      </w:tr>
      <w:tr w:rsidR="00916CFB" w14:paraId="4A943FE8" w14:textId="77777777" w:rsidTr="00AE3D13">
        <w:tc>
          <w:tcPr>
            <w:tcW w:w="6097" w:type="dxa"/>
            <w:gridSpan w:val="3"/>
          </w:tcPr>
          <w:p w14:paraId="1C19A2BD" w14:textId="72528BF2" w:rsidR="00916CFB" w:rsidRDefault="00916CFB" w:rsidP="00AE3D13">
            <w:r>
              <w:t xml:space="preserve">Demonstrate how the system automatically triggers </w:t>
            </w:r>
            <w:r w:rsidR="00420832">
              <w:t xml:space="preserve">the </w:t>
            </w:r>
            <w:r w:rsidRPr="00420832">
              <w:rPr>
                <w:noProof/>
              </w:rPr>
              <w:t>aging</w:t>
            </w:r>
            <w:r>
              <w:t xml:space="preserve"> of cases for supervisor reviews</w:t>
            </w:r>
            <w:r w:rsidR="00D27243">
              <w:t>.</w:t>
            </w:r>
          </w:p>
        </w:tc>
        <w:sdt>
          <w:sdtPr>
            <w:id w:val="162604679"/>
            <w14:checkbox>
              <w14:checked w14:val="0"/>
              <w14:checkedState w14:val="2612" w14:font="MS Gothic"/>
              <w14:uncheckedState w14:val="2610" w14:font="MS Gothic"/>
            </w14:checkbox>
          </w:sdtPr>
          <w:sdtEndPr/>
          <w:sdtContent>
            <w:tc>
              <w:tcPr>
                <w:tcW w:w="1383" w:type="dxa"/>
              </w:tcPr>
              <w:p w14:paraId="1E84E95B" w14:textId="29AA1AA7" w:rsidR="00916CFB" w:rsidRDefault="00916CFB" w:rsidP="00AE3D13">
                <w:pPr>
                  <w:jc w:val="center"/>
                </w:pPr>
                <w:r>
                  <w:rPr>
                    <w:rFonts w:ascii="MS Gothic" w:eastAsia="MS Gothic" w:hAnsi="MS Gothic" w:hint="eastAsia"/>
                  </w:rPr>
                  <w:t>☐</w:t>
                </w:r>
              </w:p>
            </w:tc>
          </w:sdtContent>
        </w:sdt>
        <w:tc>
          <w:tcPr>
            <w:tcW w:w="1870" w:type="dxa"/>
          </w:tcPr>
          <w:p w14:paraId="6BF9007A" w14:textId="77777777" w:rsidR="00916CFB" w:rsidRDefault="00916CFB" w:rsidP="00AE3D13"/>
        </w:tc>
      </w:tr>
      <w:tr w:rsidR="00916CFB" w14:paraId="3224CCAE" w14:textId="77777777" w:rsidTr="00AE3D13">
        <w:tc>
          <w:tcPr>
            <w:tcW w:w="6097" w:type="dxa"/>
            <w:gridSpan w:val="3"/>
          </w:tcPr>
          <w:p w14:paraId="7BD5C380" w14:textId="706DD544" w:rsidR="00916CFB" w:rsidRDefault="00916CFB" w:rsidP="00AE3D13">
            <w:r>
              <w:t>Demonstrate how the system supports the manual set up of proposed financial transactions</w:t>
            </w:r>
            <w:r w:rsidR="00D27243">
              <w:t>.</w:t>
            </w:r>
          </w:p>
        </w:tc>
        <w:sdt>
          <w:sdtPr>
            <w:id w:val="-73821715"/>
            <w14:checkbox>
              <w14:checked w14:val="0"/>
              <w14:checkedState w14:val="2612" w14:font="MS Gothic"/>
              <w14:uncheckedState w14:val="2610" w14:font="MS Gothic"/>
            </w14:checkbox>
          </w:sdtPr>
          <w:sdtEndPr/>
          <w:sdtContent>
            <w:tc>
              <w:tcPr>
                <w:tcW w:w="1383" w:type="dxa"/>
              </w:tcPr>
              <w:p w14:paraId="52BA08A0" w14:textId="4EDF3441" w:rsidR="00916CFB" w:rsidRDefault="00916CFB" w:rsidP="00AE3D13">
                <w:pPr>
                  <w:jc w:val="center"/>
                </w:pPr>
                <w:r>
                  <w:rPr>
                    <w:rFonts w:ascii="MS Gothic" w:eastAsia="MS Gothic" w:hAnsi="MS Gothic" w:hint="eastAsia"/>
                  </w:rPr>
                  <w:t>☐</w:t>
                </w:r>
              </w:p>
            </w:tc>
          </w:sdtContent>
        </w:sdt>
        <w:tc>
          <w:tcPr>
            <w:tcW w:w="1870" w:type="dxa"/>
          </w:tcPr>
          <w:p w14:paraId="45E9B72B" w14:textId="77777777" w:rsidR="00916CFB" w:rsidRDefault="00916CFB" w:rsidP="00AE3D13"/>
        </w:tc>
      </w:tr>
      <w:tr w:rsidR="00916CFB" w14:paraId="7791CA3F" w14:textId="77777777" w:rsidTr="00AE3D13">
        <w:tc>
          <w:tcPr>
            <w:tcW w:w="6097" w:type="dxa"/>
            <w:gridSpan w:val="3"/>
          </w:tcPr>
          <w:p w14:paraId="63A8DD24" w14:textId="09F90CAC" w:rsidR="00916CFB" w:rsidRDefault="00916CFB" w:rsidP="00320696">
            <w:r>
              <w:t xml:space="preserve">Demonstrate how the system restricts modification of information within a case </w:t>
            </w:r>
            <w:r w:rsidR="00320696">
              <w:t>for</w:t>
            </w:r>
            <w:r w:rsidR="00D27243">
              <w:t xml:space="preserve"> </w:t>
            </w:r>
            <w:r>
              <w:t>authorized DOR staff</w:t>
            </w:r>
            <w:r w:rsidR="00D27243">
              <w:t>.</w:t>
            </w:r>
          </w:p>
        </w:tc>
        <w:sdt>
          <w:sdtPr>
            <w:id w:val="-943153627"/>
            <w14:checkbox>
              <w14:checked w14:val="0"/>
              <w14:checkedState w14:val="2612" w14:font="MS Gothic"/>
              <w14:uncheckedState w14:val="2610" w14:font="MS Gothic"/>
            </w14:checkbox>
          </w:sdtPr>
          <w:sdtEndPr/>
          <w:sdtContent>
            <w:tc>
              <w:tcPr>
                <w:tcW w:w="1383" w:type="dxa"/>
              </w:tcPr>
              <w:p w14:paraId="6038AC55" w14:textId="317CF3E8" w:rsidR="00916CFB" w:rsidRDefault="00916CFB" w:rsidP="00AE3D13">
                <w:pPr>
                  <w:jc w:val="center"/>
                </w:pPr>
                <w:r>
                  <w:rPr>
                    <w:rFonts w:ascii="MS Gothic" w:eastAsia="MS Gothic" w:hAnsi="MS Gothic" w:hint="eastAsia"/>
                  </w:rPr>
                  <w:t>☐</w:t>
                </w:r>
              </w:p>
            </w:tc>
          </w:sdtContent>
        </w:sdt>
        <w:tc>
          <w:tcPr>
            <w:tcW w:w="1870" w:type="dxa"/>
          </w:tcPr>
          <w:p w14:paraId="79381530" w14:textId="77777777" w:rsidR="00916CFB" w:rsidRDefault="00916CFB" w:rsidP="00AE3D13"/>
        </w:tc>
      </w:tr>
      <w:tr w:rsidR="00916CFB" w14:paraId="2567DD89" w14:textId="77777777" w:rsidTr="00AE3D13">
        <w:tc>
          <w:tcPr>
            <w:tcW w:w="6097" w:type="dxa"/>
            <w:gridSpan w:val="3"/>
          </w:tcPr>
          <w:p w14:paraId="0190CB2F" w14:textId="3267E818" w:rsidR="00916CFB" w:rsidRDefault="00916CFB" w:rsidP="00AE3D13">
            <w:r>
              <w:t xml:space="preserve">Demonstrate how </w:t>
            </w:r>
            <w:r w:rsidR="004D7A8A">
              <w:t xml:space="preserve">the </w:t>
            </w:r>
            <w:r w:rsidRPr="004D7A8A">
              <w:rPr>
                <w:noProof/>
              </w:rPr>
              <w:t>system</w:t>
            </w:r>
            <w:r>
              <w:t xml:space="preserve"> supports automated notification of case closure to </w:t>
            </w:r>
            <w:r w:rsidR="00320696">
              <w:t xml:space="preserve">a </w:t>
            </w:r>
            <w:r>
              <w:t>supervisor based upon business rules.</w:t>
            </w:r>
          </w:p>
        </w:tc>
        <w:sdt>
          <w:sdtPr>
            <w:id w:val="1129046563"/>
            <w14:checkbox>
              <w14:checked w14:val="0"/>
              <w14:checkedState w14:val="2612" w14:font="MS Gothic"/>
              <w14:uncheckedState w14:val="2610" w14:font="MS Gothic"/>
            </w14:checkbox>
          </w:sdtPr>
          <w:sdtEndPr/>
          <w:sdtContent>
            <w:tc>
              <w:tcPr>
                <w:tcW w:w="1383" w:type="dxa"/>
              </w:tcPr>
              <w:p w14:paraId="2ACF7921" w14:textId="5C9A60EC" w:rsidR="00916CFB" w:rsidRDefault="00916CFB" w:rsidP="00AE3D13">
                <w:pPr>
                  <w:jc w:val="center"/>
                </w:pPr>
                <w:r>
                  <w:rPr>
                    <w:rFonts w:ascii="MS Gothic" w:eastAsia="MS Gothic" w:hAnsi="MS Gothic" w:hint="eastAsia"/>
                  </w:rPr>
                  <w:t>☐</w:t>
                </w:r>
              </w:p>
            </w:tc>
          </w:sdtContent>
        </w:sdt>
        <w:tc>
          <w:tcPr>
            <w:tcW w:w="1870" w:type="dxa"/>
          </w:tcPr>
          <w:p w14:paraId="7466C386" w14:textId="77777777" w:rsidR="00916CFB" w:rsidRDefault="00916CFB" w:rsidP="00AE3D13"/>
        </w:tc>
      </w:tr>
      <w:tr w:rsidR="00916CFB" w14:paraId="747D9E96" w14:textId="77777777" w:rsidTr="00AE3D13">
        <w:tc>
          <w:tcPr>
            <w:tcW w:w="6097" w:type="dxa"/>
            <w:gridSpan w:val="3"/>
          </w:tcPr>
          <w:p w14:paraId="680562B8" w14:textId="1BFB8DD5" w:rsidR="00916CFB" w:rsidRDefault="00916CFB" w:rsidP="00320696">
            <w:r>
              <w:t xml:space="preserve">Demonstrate system reports </w:t>
            </w:r>
            <w:r w:rsidR="00320696">
              <w:t xml:space="preserve">that </w:t>
            </w:r>
            <w:r>
              <w:t xml:space="preserve">are available to </w:t>
            </w:r>
            <w:r w:rsidR="00320696">
              <w:t xml:space="preserve">a </w:t>
            </w:r>
            <w:r>
              <w:t xml:space="preserve">supervisor/manager with regards </w:t>
            </w:r>
            <w:r w:rsidR="00320696">
              <w:t xml:space="preserve">to </w:t>
            </w:r>
            <w:r>
              <w:t>cases to be assigned, cases opened, cases closed, and cases assigned to DOR staff members.</w:t>
            </w:r>
          </w:p>
        </w:tc>
        <w:sdt>
          <w:sdtPr>
            <w:id w:val="1393156676"/>
            <w14:checkbox>
              <w14:checked w14:val="0"/>
              <w14:checkedState w14:val="2612" w14:font="MS Gothic"/>
              <w14:uncheckedState w14:val="2610" w14:font="MS Gothic"/>
            </w14:checkbox>
          </w:sdtPr>
          <w:sdtEndPr/>
          <w:sdtContent>
            <w:tc>
              <w:tcPr>
                <w:tcW w:w="1383" w:type="dxa"/>
              </w:tcPr>
              <w:p w14:paraId="31A926AE" w14:textId="5CB475BA" w:rsidR="00916CFB" w:rsidRDefault="00916CFB" w:rsidP="00AE3D13">
                <w:pPr>
                  <w:jc w:val="center"/>
                </w:pPr>
                <w:r>
                  <w:rPr>
                    <w:rFonts w:ascii="MS Gothic" w:eastAsia="MS Gothic" w:hAnsi="MS Gothic" w:hint="eastAsia"/>
                  </w:rPr>
                  <w:t>☐</w:t>
                </w:r>
              </w:p>
            </w:tc>
          </w:sdtContent>
        </w:sdt>
        <w:tc>
          <w:tcPr>
            <w:tcW w:w="1870" w:type="dxa"/>
          </w:tcPr>
          <w:p w14:paraId="413DA206" w14:textId="77777777" w:rsidR="00916CFB" w:rsidRDefault="00916CFB" w:rsidP="00AE3D13"/>
        </w:tc>
      </w:tr>
      <w:tr w:rsidR="00916CFB" w14:paraId="647F6101" w14:textId="77777777" w:rsidTr="00AE3D13">
        <w:tc>
          <w:tcPr>
            <w:tcW w:w="6097" w:type="dxa"/>
            <w:gridSpan w:val="3"/>
          </w:tcPr>
          <w:p w14:paraId="5FAB7795" w14:textId="69775C52" w:rsidR="00916CFB" w:rsidRDefault="00916CFB" w:rsidP="00AE3D13">
            <w:r>
              <w:t>Demonstrate how the system allows for automated case assignment based upon DOR staff availability by date</w:t>
            </w:r>
            <w:r w:rsidR="00D27243">
              <w:t>.</w:t>
            </w:r>
          </w:p>
        </w:tc>
        <w:sdt>
          <w:sdtPr>
            <w:id w:val="606775108"/>
            <w14:checkbox>
              <w14:checked w14:val="0"/>
              <w14:checkedState w14:val="2612" w14:font="MS Gothic"/>
              <w14:uncheckedState w14:val="2610" w14:font="MS Gothic"/>
            </w14:checkbox>
          </w:sdtPr>
          <w:sdtEndPr/>
          <w:sdtContent>
            <w:tc>
              <w:tcPr>
                <w:tcW w:w="1383" w:type="dxa"/>
              </w:tcPr>
              <w:p w14:paraId="501775B5" w14:textId="16E9605A" w:rsidR="00916CFB" w:rsidRDefault="00916CFB" w:rsidP="00AE3D13">
                <w:pPr>
                  <w:jc w:val="center"/>
                </w:pPr>
                <w:r>
                  <w:rPr>
                    <w:rFonts w:ascii="MS Gothic" w:eastAsia="MS Gothic" w:hAnsi="MS Gothic" w:hint="eastAsia"/>
                  </w:rPr>
                  <w:t>☐</w:t>
                </w:r>
              </w:p>
            </w:tc>
          </w:sdtContent>
        </w:sdt>
        <w:tc>
          <w:tcPr>
            <w:tcW w:w="1870" w:type="dxa"/>
          </w:tcPr>
          <w:p w14:paraId="2F0B6DC8" w14:textId="77777777" w:rsidR="00916CFB" w:rsidRDefault="00916CFB" w:rsidP="00AE3D13"/>
        </w:tc>
      </w:tr>
      <w:tr w:rsidR="00916CFB" w14:paraId="0678220E" w14:textId="77777777" w:rsidTr="00AE3D13">
        <w:tc>
          <w:tcPr>
            <w:tcW w:w="6097" w:type="dxa"/>
            <w:gridSpan w:val="3"/>
          </w:tcPr>
          <w:p w14:paraId="01C04E12" w14:textId="01BB1667" w:rsidR="00916CFB" w:rsidRDefault="00916CFB" w:rsidP="00AE3D13">
            <w:r>
              <w:t xml:space="preserve">Demonstrate how the system allows for manual bulk status change of selected cases based </w:t>
            </w:r>
            <w:r w:rsidRPr="00EE20D7">
              <w:rPr>
                <w:noProof/>
              </w:rPr>
              <w:t>on</w:t>
            </w:r>
            <w:r>
              <w:t xml:space="preserve"> business rules.</w:t>
            </w:r>
          </w:p>
        </w:tc>
        <w:sdt>
          <w:sdtPr>
            <w:id w:val="608402992"/>
            <w14:checkbox>
              <w14:checked w14:val="0"/>
              <w14:checkedState w14:val="2612" w14:font="MS Gothic"/>
              <w14:uncheckedState w14:val="2610" w14:font="MS Gothic"/>
            </w14:checkbox>
          </w:sdtPr>
          <w:sdtEndPr/>
          <w:sdtContent>
            <w:tc>
              <w:tcPr>
                <w:tcW w:w="1383" w:type="dxa"/>
              </w:tcPr>
              <w:p w14:paraId="497FC229" w14:textId="2576D888" w:rsidR="00916CFB" w:rsidRDefault="00916CFB" w:rsidP="00AE3D13">
                <w:pPr>
                  <w:jc w:val="center"/>
                </w:pPr>
                <w:r>
                  <w:rPr>
                    <w:rFonts w:ascii="MS Gothic" w:eastAsia="MS Gothic" w:hAnsi="MS Gothic" w:hint="eastAsia"/>
                  </w:rPr>
                  <w:t>☐</w:t>
                </w:r>
              </w:p>
            </w:tc>
          </w:sdtContent>
        </w:sdt>
        <w:tc>
          <w:tcPr>
            <w:tcW w:w="1870" w:type="dxa"/>
          </w:tcPr>
          <w:p w14:paraId="45486C86" w14:textId="77777777" w:rsidR="00916CFB" w:rsidRDefault="00916CFB" w:rsidP="00AE3D13"/>
        </w:tc>
      </w:tr>
      <w:tr w:rsidR="00916CFB" w14:paraId="26D2BEE9" w14:textId="77777777" w:rsidTr="00AE3D13">
        <w:tc>
          <w:tcPr>
            <w:tcW w:w="6097" w:type="dxa"/>
            <w:gridSpan w:val="3"/>
          </w:tcPr>
          <w:p w14:paraId="7E76390C" w14:textId="1E303FC2" w:rsidR="00916CFB" w:rsidRDefault="00916CFB" w:rsidP="00916CFB">
            <w:r>
              <w:t xml:space="preserve">Demonstrate how </w:t>
            </w:r>
            <w:r w:rsidR="00EE20D7">
              <w:t xml:space="preserve">to </w:t>
            </w:r>
            <w:r w:rsidRPr="00EE20D7">
              <w:rPr>
                <w:noProof/>
              </w:rPr>
              <w:t>search</w:t>
            </w:r>
            <w:r>
              <w:t xml:space="preserve"> on cases based upon specific case criteria.</w:t>
            </w:r>
          </w:p>
        </w:tc>
        <w:sdt>
          <w:sdtPr>
            <w:id w:val="-1229300068"/>
            <w14:checkbox>
              <w14:checked w14:val="0"/>
              <w14:checkedState w14:val="2612" w14:font="MS Gothic"/>
              <w14:uncheckedState w14:val="2610" w14:font="MS Gothic"/>
            </w14:checkbox>
          </w:sdtPr>
          <w:sdtEndPr/>
          <w:sdtContent>
            <w:tc>
              <w:tcPr>
                <w:tcW w:w="1383" w:type="dxa"/>
              </w:tcPr>
              <w:p w14:paraId="18778F34" w14:textId="72B640D1" w:rsidR="00916CFB" w:rsidRDefault="00916CFB" w:rsidP="00AE3D13">
                <w:pPr>
                  <w:jc w:val="center"/>
                </w:pPr>
                <w:r>
                  <w:rPr>
                    <w:rFonts w:ascii="MS Gothic" w:eastAsia="MS Gothic" w:hAnsi="MS Gothic" w:hint="eastAsia"/>
                  </w:rPr>
                  <w:t>☐</w:t>
                </w:r>
              </w:p>
            </w:tc>
          </w:sdtContent>
        </w:sdt>
        <w:tc>
          <w:tcPr>
            <w:tcW w:w="1870" w:type="dxa"/>
          </w:tcPr>
          <w:p w14:paraId="3DBD6B86" w14:textId="77777777" w:rsidR="00916CFB" w:rsidRDefault="00916CFB" w:rsidP="00AE3D13"/>
        </w:tc>
      </w:tr>
      <w:tr w:rsidR="00916CFB" w14:paraId="02963DBE" w14:textId="77777777" w:rsidTr="00AE3D13">
        <w:tc>
          <w:tcPr>
            <w:tcW w:w="9350" w:type="dxa"/>
            <w:gridSpan w:val="5"/>
            <w:shd w:val="clear" w:color="auto" w:fill="D9D9D9" w:themeFill="background1" w:themeFillShade="D9"/>
          </w:tcPr>
          <w:p w14:paraId="6947CD27" w14:textId="77777777" w:rsidR="00916CFB" w:rsidRDefault="00916CFB" w:rsidP="00AE3D13">
            <w:r>
              <w:t>Not Included in Solution</w:t>
            </w:r>
          </w:p>
        </w:tc>
      </w:tr>
      <w:tr w:rsidR="00916CFB" w14:paraId="0CBE341E" w14:textId="77777777" w:rsidTr="00AE3D13">
        <w:tc>
          <w:tcPr>
            <w:tcW w:w="9350" w:type="dxa"/>
            <w:gridSpan w:val="5"/>
          </w:tcPr>
          <w:p w14:paraId="58CB5D11" w14:textId="77777777" w:rsidR="00916CFB" w:rsidRDefault="00916CFB" w:rsidP="00AE3D13"/>
        </w:tc>
      </w:tr>
    </w:tbl>
    <w:p w14:paraId="3EC872C7" w14:textId="11D2266B" w:rsidR="00916CFB" w:rsidRDefault="00916CFB" w:rsidP="001D76EC"/>
    <w:p w14:paraId="4618A2EC" w14:textId="77777777" w:rsidR="00916CFB" w:rsidRDefault="00916CFB">
      <w:r>
        <w:br w:type="page"/>
      </w:r>
    </w:p>
    <w:p w14:paraId="7AB877A0" w14:textId="4989167C" w:rsidR="001D76EC" w:rsidRDefault="00916CFB" w:rsidP="00916CFB">
      <w:pPr>
        <w:pStyle w:val="Heading1"/>
      </w:pPr>
      <w:bookmarkStart w:id="2" w:name="_PERSONAL_INCOME_TAX"/>
      <w:bookmarkEnd w:id="2"/>
      <w:r>
        <w:lastRenderedPageBreak/>
        <w:t>PERSONAL INCOME TAX</w:t>
      </w:r>
    </w:p>
    <w:p w14:paraId="2B306937" w14:textId="7B413878" w:rsidR="00916CFB" w:rsidRDefault="00916CFB" w:rsidP="001D76EC"/>
    <w:tbl>
      <w:tblPr>
        <w:tblStyle w:val="GridTable1Light1"/>
        <w:tblW w:w="0" w:type="auto"/>
        <w:tblLook w:val="0600" w:firstRow="0" w:lastRow="0" w:firstColumn="0" w:lastColumn="0" w:noHBand="1" w:noVBand="1"/>
      </w:tblPr>
      <w:tblGrid>
        <w:gridCol w:w="1870"/>
        <w:gridCol w:w="1870"/>
        <w:gridCol w:w="2357"/>
        <w:gridCol w:w="1383"/>
        <w:gridCol w:w="1870"/>
      </w:tblGrid>
      <w:tr w:rsidR="004A5E5C" w14:paraId="7DA2ADFC" w14:textId="77777777" w:rsidTr="00AE3D13">
        <w:tc>
          <w:tcPr>
            <w:tcW w:w="1870" w:type="dxa"/>
            <w:shd w:val="clear" w:color="auto" w:fill="E7E6E6" w:themeFill="background2"/>
          </w:tcPr>
          <w:p w14:paraId="0EE86DE8" w14:textId="77777777" w:rsidR="004A5E5C" w:rsidRDefault="004A5E5C" w:rsidP="00AE3D13">
            <w:r>
              <w:t>Scenario ID</w:t>
            </w:r>
          </w:p>
        </w:tc>
        <w:tc>
          <w:tcPr>
            <w:tcW w:w="4227" w:type="dxa"/>
            <w:gridSpan w:val="2"/>
          </w:tcPr>
          <w:p w14:paraId="05CD1628" w14:textId="77777777" w:rsidR="004A5E5C" w:rsidRDefault="004A5E5C" w:rsidP="00AE3D13">
            <w:r>
              <w:t>PIT1</w:t>
            </w:r>
          </w:p>
        </w:tc>
        <w:tc>
          <w:tcPr>
            <w:tcW w:w="1383" w:type="dxa"/>
            <w:shd w:val="clear" w:color="auto" w:fill="E7E6E6" w:themeFill="background2"/>
          </w:tcPr>
          <w:p w14:paraId="27D7AAD7" w14:textId="77777777" w:rsidR="004A5E5C" w:rsidRDefault="004A5E5C" w:rsidP="00AE3D13">
            <w:r>
              <w:t>Total Points</w:t>
            </w:r>
          </w:p>
        </w:tc>
        <w:tc>
          <w:tcPr>
            <w:tcW w:w="1870" w:type="dxa"/>
          </w:tcPr>
          <w:p w14:paraId="17C1B753" w14:textId="77777777" w:rsidR="004A5E5C" w:rsidRDefault="004A5E5C" w:rsidP="00AE3D13"/>
        </w:tc>
      </w:tr>
      <w:tr w:rsidR="004A5E5C" w14:paraId="451A362F" w14:textId="77777777" w:rsidTr="00AE3D13">
        <w:tc>
          <w:tcPr>
            <w:tcW w:w="1870" w:type="dxa"/>
            <w:shd w:val="clear" w:color="auto" w:fill="E7E6E6" w:themeFill="background2"/>
          </w:tcPr>
          <w:p w14:paraId="64F99DA5" w14:textId="77777777" w:rsidR="004A5E5C" w:rsidRDefault="004A5E5C" w:rsidP="00AE3D13">
            <w:r>
              <w:t>Scenario Name</w:t>
            </w:r>
          </w:p>
        </w:tc>
        <w:tc>
          <w:tcPr>
            <w:tcW w:w="7480" w:type="dxa"/>
            <w:gridSpan w:val="4"/>
          </w:tcPr>
          <w:p w14:paraId="5721C1F2" w14:textId="77777777" w:rsidR="004A5E5C" w:rsidRDefault="004A5E5C" w:rsidP="00AE3D13">
            <w:r>
              <w:t>Personal Income Tax -1</w:t>
            </w:r>
          </w:p>
        </w:tc>
      </w:tr>
      <w:tr w:rsidR="004A5E5C" w14:paraId="5D7B0D00" w14:textId="77777777" w:rsidTr="00AE3D13">
        <w:tc>
          <w:tcPr>
            <w:tcW w:w="1870" w:type="dxa"/>
            <w:shd w:val="clear" w:color="auto" w:fill="E7E6E6" w:themeFill="background2"/>
          </w:tcPr>
          <w:p w14:paraId="199D77AD" w14:textId="77777777" w:rsidR="004A5E5C" w:rsidRDefault="004A5E5C" w:rsidP="00AE3D13">
            <w:r>
              <w:t>Line of Business</w:t>
            </w:r>
          </w:p>
        </w:tc>
        <w:tc>
          <w:tcPr>
            <w:tcW w:w="7480" w:type="dxa"/>
            <w:gridSpan w:val="4"/>
          </w:tcPr>
          <w:p w14:paraId="4904F014" w14:textId="77777777" w:rsidR="004A5E5C" w:rsidRDefault="004A5E5C" w:rsidP="00AE3D13">
            <w:r>
              <w:t>Resident Return</w:t>
            </w:r>
          </w:p>
        </w:tc>
      </w:tr>
      <w:tr w:rsidR="004A5E5C" w14:paraId="037AE3EB" w14:textId="77777777" w:rsidTr="00AE3D13">
        <w:tc>
          <w:tcPr>
            <w:tcW w:w="1870" w:type="dxa"/>
          </w:tcPr>
          <w:p w14:paraId="54AE9BC1" w14:textId="77777777" w:rsidR="004A5E5C" w:rsidRDefault="004A5E5C" w:rsidP="00AE3D13"/>
        </w:tc>
        <w:tc>
          <w:tcPr>
            <w:tcW w:w="1870" w:type="dxa"/>
          </w:tcPr>
          <w:p w14:paraId="499A2463" w14:textId="77777777" w:rsidR="004A5E5C" w:rsidRDefault="004A5E5C" w:rsidP="00AE3D13"/>
        </w:tc>
        <w:tc>
          <w:tcPr>
            <w:tcW w:w="2357" w:type="dxa"/>
          </w:tcPr>
          <w:p w14:paraId="3972CBAC" w14:textId="77777777" w:rsidR="004A5E5C" w:rsidRDefault="004A5E5C" w:rsidP="00AE3D13"/>
        </w:tc>
        <w:tc>
          <w:tcPr>
            <w:tcW w:w="1383" w:type="dxa"/>
          </w:tcPr>
          <w:p w14:paraId="03FC59EF" w14:textId="77777777" w:rsidR="004A5E5C" w:rsidRDefault="004A5E5C" w:rsidP="00AE3D13"/>
        </w:tc>
        <w:tc>
          <w:tcPr>
            <w:tcW w:w="1870" w:type="dxa"/>
          </w:tcPr>
          <w:p w14:paraId="0312CE24" w14:textId="77777777" w:rsidR="004A5E5C" w:rsidRDefault="004A5E5C" w:rsidP="00AE3D13"/>
        </w:tc>
      </w:tr>
      <w:tr w:rsidR="004A5E5C" w14:paraId="681A73E7" w14:textId="77777777" w:rsidTr="00AE3D13">
        <w:tc>
          <w:tcPr>
            <w:tcW w:w="1870" w:type="dxa"/>
            <w:shd w:val="clear" w:color="auto" w:fill="E7E6E6" w:themeFill="background2"/>
          </w:tcPr>
          <w:p w14:paraId="1C8661A0" w14:textId="77777777" w:rsidR="004A5E5C" w:rsidRDefault="004A5E5C" w:rsidP="00AE3D13">
            <w:r>
              <w:t>Goal</w:t>
            </w:r>
          </w:p>
        </w:tc>
        <w:tc>
          <w:tcPr>
            <w:tcW w:w="7480" w:type="dxa"/>
            <w:gridSpan w:val="4"/>
          </w:tcPr>
          <w:p w14:paraId="6A5C0AE2" w14:textId="77777777" w:rsidR="004A5E5C" w:rsidRDefault="004A5E5C" w:rsidP="00AE3D13">
            <w:r>
              <w:t xml:space="preserve">Observe how a personal income tax return </w:t>
            </w:r>
            <w:r w:rsidRPr="00420832">
              <w:rPr>
                <w:noProof/>
              </w:rPr>
              <w:t>is processed</w:t>
            </w:r>
            <w:r>
              <w:t xml:space="preserve"> through the system</w:t>
            </w:r>
          </w:p>
        </w:tc>
      </w:tr>
      <w:tr w:rsidR="004A5E5C" w14:paraId="623F9E9E" w14:textId="77777777" w:rsidTr="00AE3D13">
        <w:tc>
          <w:tcPr>
            <w:tcW w:w="1870" w:type="dxa"/>
            <w:shd w:val="clear" w:color="auto" w:fill="E7E6E6" w:themeFill="background2"/>
          </w:tcPr>
          <w:p w14:paraId="59DD475F" w14:textId="77777777" w:rsidR="004A5E5C" w:rsidRDefault="004A5E5C" w:rsidP="00AE3D13">
            <w:r>
              <w:t>Notes</w:t>
            </w:r>
          </w:p>
        </w:tc>
        <w:tc>
          <w:tcPr>
            <w:tcW w:w="7480" w:type="dxa"/>
            <w:gridSpan w:val="4"/>
          </w:tcPr>
          <w:p w14:paraId="1907FB47" w14:textId="77777777" w:rsidR="004A5E5C" w:rsidRDefault="004A5E5C" w:rsidP="00AE3D13">
            <w:r>
              <w:t>Pension exclusion, estimated taxes, W-2 and 1099R</w:t>
            </w:r>
          </w:p>
        </w:tc>
      </w:tr>
      <w:tr w:rsidR="004A5E5C" w14:paraId="6050272E" w14:textId="77777777" w:rsidTr="00AE3D13">
        <w:tc>
          <w:tcPr>
            <w:tcW w:w="1870" w:type="dxa"/>
          </w:tcPr>
          <w:p w14:paraId="3DB50CB5" w14:textId="56DA7788" w:rsidR="004A5E5C" w:rsidRDefault="003F6016" w:rsidP="00AE3D13">
            <w:r>
              <w:object w:dxaOrig="1480" w:dyaOrig="975" w14:anchorId="16287D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48.75pt" o:ole="">
                  <v:imagedata r:id="rId10" o:title=""/>
                </v:shape>
                <o:OLEObject Type="Embed" ProgID="AcroExch.Document.DC" ShapeID="_x0000_i1025" DrawAspect="Icon" ObjectID="_1604226881" r:id="rId11"/>
              </w:object>
            </w:r>
          </w:p>
        </w:tc>
        <w:tc>
          <w:tcPr>
            <w:tcW w:w="1870" w:type="dxa"/>
          </w:tcPr>
          <w:p w14:paraId="65B55883" w14:textId="77777777" w:rsidR="004A5E5C" w:rsidRDefault="004A5E5C" w:rsidP="00AE3D13"/>
        </w:tc>
        <w:tc>
          <w:tcPr>
            <w:tcW w:w="2357" w:type="dxa"/>
          </w:tcPr>
          <w:p w14:paraId="791194D8" w14:textId="77777777" w:rsidR="004A5E5C" w:rsidRDefault="004A5E5C" w:rsidP="00AE3D13"/>
        </w:tc>
        <w:tc>
          <w:tcPr>
            <w:tcW w:w="1383" w:type="dxa"/>
          </w:tcPr>
          <w:p w14:paraId="32881AF4" w14:textId="77777777" w:rsidR="004A5E5C" w:rsidRDefault="004A5E5C" w:rsidP="00AE3D13"/>
        </w:tc>
        <w:tc>
          <w:tcPr>
            <w:tcW w:w="1870" w:type="dxa"/>
          </w:tcPr>
          <w:p w14:paraId="2A7EDF7A" w14:textId="77777777" w:rsidR="004A5E5C" w:rsidRDefault="004A5E5C" w:rsidP="00AE3D13"/>
        </w:tc>
      </w:tr>
      <w:tr w:rsidR="004A5E5C" w14:paraId="48352A1D" w14:textId="77777777" w:rsidTr="00AE3D13">
        <w:tc>
          <w:tcPr>
            <w:tcW w:w="9350" w:type="dxa"/>
            <w:gridSpan w:val="5"/>
            <w:shd w:val="clear" w:color="auto" w:fill="E7E6E6" w:themeFill="background2"/>
          </w:tcPr>
          <w:p w14:paraId="7DFC0412" w14:textId="77777777" w:rsidR="004A5E5C" w:rsidRDefault="004A5E5C" w:rsidP="00AE3D13">
            <w:r>
              <w:t>Narrative:  See attached 2017 Personal Income Tax Return form Mr. and Mrs. Sands.  Mr. and Mrs. Sands have made four timely estimated taxes during the year in the amount of $609.</w:t>
            </w:r>
          </w:p>
        </w:tc>
      </w:tr>
      <w:tr w:rsidR="004A5E5C" w14:paraId="27553D6C" w14:textId="77777777" w:rsidTr="00AE3D13">
        <w:tc>
          <w:tcPr>
            <w:tcW w:w="6097" w:type="dxa"/>
            <w:gridSpan w:val="3"/>
            <w:shd w:val="clear" w:color="auto" w:fill="E7E6E6" w:themeFill="background2"/>
            <w:vAlign w:val="center"/>
          </w:tcPr>
          <w:p w14:paraId="3A9D72E0" w14:textId="77777777" w:rsidR="004A5E5C" w:rsidRDefault="004A5E5C" w:rsidP="00AE3D13">
            <w:r>
              <w:t>Scenario Detail</w:t>
            </w:r>
          </w:p>
        </w:tc>
        <w:tc>
          <w:tcPr>
            <w:tcW w:w="1383" w:type="dxa"/>
            <w:shd w:val="clear" w:color="auto" w:fill="E7E6E6" w:themeFill="background2"/>
          </w:tcPr>
          <w:p w14:paraId="454CDB22" w14:textId="77777777" w:rsidR="004A5E5C" w:rsidRDefault="004A5E5C" w:rsidP="00AE3D13">
            <w:r>
              <w:t>Customization or Extension?</w:t>
            </w:r>
          </w:p>
        </w:tc>
        <w:tc>
          <w:tcPr>
            <w:tcW w:w="1870" w:type="dxa"/>
            <w:shd w:val="clear" w:color="auto" w:fill="E7E6E6" w:themeFill="background2"/>
          </w:tcPr>
          <w:p w14:paraId="307F8670" w14:textId="77777777" w:rsidR="004A5E5C" w:rsidRDefault="004A5E5C" w:rsidP="00AE3D13">
            <w:r>
              <w:t>Third Party Solution (Identify Name)</w:t>
            </w:r>
          </w:p>
        </w:tc>
      </w:tr>
      <w:tr w:rsidR="004A5E5C" w14:paraId="728AD6D1" w14:textId="77777777" w:rsidTr="00AE3D13">
        <w:tc>
          <w:tcPr>
            <w:tcW w:w="6097" w:type="dxa"/>
            <w:gridSpan w:val="3"/>
            <w:vAlign w:val="center"/>
          </w:tcPr>
          <w:p w14:paraId="0C221DB2" w14:textId="2BB7C4D2" w:rsidR="004A5E5C" w:rsidRDefault="004A5E5C" w:rsidP="00AE3D13">
            <w:r>
              <w:t xml:space="preserve">Demonstrate how the personal income tax return </w:t>
            </w:r>
            <w:r w:rsidRPr="00420832">
              <w:rPr>
                <w:noProof/>
              </w:rPr>
              <w:t>is received</w:t>
            </w:r>
            <w:r>
              <w:t xml:space="preserve"> in the system</w:t>
            </w:r>
            <w:r w:rsidR="00230803">
              <w:t>.</w:t>
            </w:r>
          </w:p>
        </w:tc>
        <w:sdt>
          <w:sdtPr>
            <w:id w:val="110941695"/>
            <w14:checkbox>
              <w14:checked w14:val="0"/>
              <w14:checkedState w14:val="2612" w14:font="MS Gothic"/>
              <w14:uncheckedState w14:val="2610" w14:font="MS Gothic"/>
            </w14:checkbox>
          </w:sdtPr>
          <w:sdtEndPr/>
          <w:sdtContent>
            <w:tc>
              <w:tcPr>
                <w:tcW w:w="1383" w:type="dxa"/>
                <w:vAlign w:val="center"/>
              </w:tcPr>
              <w:p w14:paraId="13D9F7C1" w14:textId="77777777" w:rsidR="004A5E5C" w:rsidRDefault="004A5E5C" w:rsidP="00AE3D13">
                <w:pPr>
                  <w:jc w:val="center"/>
                </w:pPr>
                <w:r>
                  <w:rPr>
                    <w:rFonts w:ascii="MS Gothic" w:eastAsia="MS Gothic" w:hAnsi="MS Gothic" w:hint="eastAsia"/>
                  </w:rPr>
                  <w:t>☐</w:t>
                </w:r>
              </w:p>
            </w:tc>
          </w:sdtContent>
        </w:sdt>
        <w:tc>
          <w:tcPr>
            <w:tcW w:w="1870" w:type="dxa"/>
            <w:vAlign w:val="center"/>
          </w:tcPr>
          <w:p w14:paraId="2C026288" w14:textId="77777777" w:rsidR="004A5E5C" w:rsidRDefault="004A5E5C" w:rsidP="00AE3D13"/>
        </w:tc>
      </w:tr>
      <w:tr w:rsidR="004A5E5C" w14:paraId="2850D4C6" w14:textId="77777777" w:rsidTr="00AE3D13">
        <w:tc>
          <w:tcPr>
            <w:tcW w:w="6097" w:type="dxa"/>
            <w:gridSpan w:val="3"/>
            <w:vAlign w:val="center"/>
          </w:tcPr>
          <w:p w14:paraId="536000D8" w14:textId="44067B57" w:rsidR="004A5E5C" w:rsidRDefault="004A5E5C" w:rsidP="00AE3D13">
            <w:r>
              <w:t>Demonstrate how the return looks in the system to the reviewer of the return</w:t>
            </w:r>
            <w:r w:rsidR="00230803">
              <w:t>.</w:t>
            </w:r>
          </w:p>
        </w:tc>
        <w:sdt>
          <w:sdtPr>
            <w:id w:val="238524894"/>
            <w14:checkbox>
              <w14:checked w14:val="0"/>
              <w14:checkedState w14:val="2612" w14:font="MS Gothic"/>
              <w14:uncheckedState w14:val="2610" w14:font="MS Gothic"/>
            </w14:checkbox>
          </w:sdtPr>
          <w:sdtEndPr/>
          <w:sdtContent>
            <w:tc>
              <w:tcPr>
                <w:tcW w:w="1383" w:type="dxa"/>
                <w:vAlign w:val="center"/>
              </w:tcPr>
              <w:p w14:paraId="250D2E1F" w14:textId="77777777" w:rsidR="004A5E5C" w:rsidRDefault="004A5E5C" w:rsidP="00AE3D13">
                <w:pPr>
                  <w:jc w:val="center"/>
                </w:pPr>
                <w:r>
                  <w:rPr>
                    <w:rFonts w:ascii="MS Gothic" w:eastAsia="MS Gothic" w:hAnsi="MS Gothic" w:hint="eastAsia"/>
                  </w:rPr>
                  <w:t>☐</w:t>
                </w:r>
              </w:p>
            </w:tc>
          </w:sdtContent>
        </w:sdt>
        <w:tc>
          <w:tcPr>
            <w:tcW w:w="1870" w:type="dxa"/>
            <w:vAlign w:val="center"/>
          </w:tcPr>
          <w:p w14:paraId="05AF11F7" w14:textId="77777777" w:rsidR="004A5E5C" w:rsidRDefault="004A5E5C" w:rsidP="00AE3D13"/>
        </w:tc>
      </w:tr>
      <w:tr w:rsidR="004A5E5C" w14:paraId="59E2A2F4" w14:textId="77777777" w:rsidTr="00AE3D13">
        <w:tc>
          <w:tcPr>
            <w:tcW w:w="6097" w:type="dxa"/>
            <w:gridSpan w:val="3"/>
            <w:vAlign w:val="center"/>
          </w:tcPr>
          <w:p w14:paraId="3FFF7191" w14:textId="47B68448" w:rsidR="004A5E5C" w:rsidRDefault="004A5E5C" w:rsidP="00AE3D13">
            <w:r>
              <w:t>Show the estimated taxes in the system</w:t>
            </w:r>
            <w:r w:rsidR="00230803">
              <w:t>.</w:t>
            </w:r>
          </w:p>
        </w:tc>
        <w:sdt>
          <w:sdtPr>
            <w:id w:val="693585009"/>
            <w14:checkbox>
              <w14:checked w14:val="0"/>
              <w14:checkedState w14:val="2612" w14:font="MS Gothic"/>
              <w14:uncheckedState w14:val="2610" w14:font="MS Gothic"/>
            </w14:checkbox>
          </w:sdtPr>
          <w:sdtEndPr/>
          <w:sdtContent>
            <w:tc>
              <w:tcPr>
                <w:tcW w:w="1383" w:type="dxa"/>
                <w:vAlign w:val="center"/>
              </w:tcPr>
              <w:p w14:paraId="45B4A603" w14:textId="77777777" w:rsidR="004A5E5C" w:rsidRDefault="004A5E5C" w:rsidP="00AE3D13">
                <w:pPr>
                  <w:jc w:val="center"/>
                </w:pPr>
                <w:r>
                  <w:rPr>
                    <w:rFonts w:ascii="MS Gothic" w:eastAsia="MS Gothic" w:hAnsi="MS Gothic" w:hint="eastAsia"/>
                  </w:rPr>
                  <w:t>☐</w:t>
                </w:r>
              </w:p>
            </w:tc>
          </w:sdtContent>
        </w:sdt>
        <w:tc>
          <w:tcPr>
            <w:tcW w:w="1870" w:type="dxa"/>
            <w:vAlign w:val="center"/>
          </w:tcPr>
          <w:p w14:paraId="3E518EDE" w14:textId="77777777" w:rsidR="004A5E5C" w:rsidRDefault="004A5E5C" w:rsidP="00AE3D13"/>
        </w:tc>
      </w:tr>
      <w:tr w:rsidR="004A5E5C" w14:paraId="30231768" w14:textId="77777777" w:rsidTr="00AE3D13">
        <w:tc>
          <w:tcPr>
            <w:tcW w:w="6097" w:type="dxa"/>
            <w:gridSpan w:val="3"/>
            <w:vAlign w:val="center"/>
          </w:tcPr>
          <w:p w14:paraId="66924F58" w14:textId="3FFDA987" w:rsidR="004A5E5C" w:rsidRDefault="004A5E5C" w:rsidP="00AE3D13">
            <w:r>
              <w:t xml:space="preserve">Demonstrate how the estimated taxes </w:t>
            </w:r>
            <w:r w:rsidRPr="00420832">
              <w:rPr>
                <w:noProof/>
              </w:rPr>
              <w:t>are reconciled</w:t>
            </w:r>
            <w:r w:rsidR="00230803">
              <w:rPr>
                <w:noProof/>
              </w:rPr>
              <w:t>.</w:t>
            </w:r>
          </w:p>
        </w:tc>
        <w:sdt>
          <w:sdtPr>
            <w:id w:val="-296143932"/>
            <w14:checkbox>
              <w14:checked w14:val="0"/>
              <w14:checkedState w14:val="2612" w14:font="MS Gothic"/>
              <w14:uncheckedState w14:val="2610" w14:font="MS Gothic"/>
            </w14:checkbox>
          </w:sdtPr>
          <w:sdtEndPr/>
          <w:sdtContent>
            <w:tc>
              <w:tcPr>
                <w:tcW w:w="1383" w:type="dxa"/>
                <w:vAlign w:val="center"/>
              </w:tcPr>
              <w:p w14:paraId="15FAC19B" w14:textId="77777777" w:rsidR="004A5E5C" w:rsidRDefault="004A5E5C" w:rsidP="00AE3D13">
                <w:pPr>
                  <w:jc w:val="center"/>
                </w:pPr>
                <w:r>
                  <w:rPr>
                    <w:rFonts w:ascii="MS Gothic" w:eastAsia="MS Gothic" w:hAnsi="MS Gothic" w:hint="eastAsia"/>
                  </w:rPr>
                  <w:t>☐</w:t>
                </w:r>
              </w:p>
            </w:tc>
          </w:sdtContent>
        </w:sdt>
        <w:tc>
          <w:tcPr>
            <w:tcW w:w="1870" w:type="dxa"/>
            <w:vAlign w:val="center"/>
          </w:tcPr>
          <w:p w14:paraId="4FE21A98" w14:textId="77777777" w:rsidR="004A5E5C" w:rsidRDefault="004A5E5C" w:rsidP="00AE3D13"/>
        </w:tc>
      </w:tr>
      <w:tr w:rsidR="00EE20D7" w14:paraId="50D3C277" w14:textId="77777777" w:rsidTr="00AE3D13">
        <w:tc>
          <w:tcPr>
            <w:tcW w:w="6097" w:type="dxa"/>
            <w:gridSpan w:val="3"/>
            <w:vAlign w:val="center"/>
          </w:tcPr>
          <w:p w14:paraId="2A3F77A1" w14:textId="015D850D" w:rsidR="00EE20D7" w:rsidRDefault="00EE20D7" w:rsidP="00AE3D13">
            <w:r>
              <w:t xml:space="preserve">Demonstrate how the refund </w:t>
            </w:r>
            <w:r w:rsidRPr="00420832">
              <w:rPr>
                <w:noProof/>
              </w:rPr>
              <w:t>is generated</w:t>
            </w:r>
            <w:r w:rsidR="00230803">
              <w:rPr>
                <w:noProof/>
              </w:rPr>
              <w:t>.</w:t>
            </w:r>
          </w:p>
        </w:tc>
        <w:sdt>
          <w:sdtPr>
            <w:id w:val="-503509127"/>
            <w14:checkbox>
              <w14:checked w14:val="0"/>
              <w14:checkedState w14:val="2612" w14:font="MS Gothic"/>
              <w14:uncheckedState w14:val="2610" w14:font="MS Gothic"/>
            </w14:checkbox>
          </w:sdtPr>
          <w:sdtEndPr/>
          <w:sdtContent>
            <w:tc>
              <w:tcPr>
                <w:tcW w:w="1383" w:type="dxa"/>
                <w:vAlign w:val="center"/>
              </w:tcPr>
              <w:p w14:paraId="5FDD2F68" w14:textId="6EA87FAD" w:rsidR="00EE20D7" w:rsidRDefault="00EE20D7" w:rsidP="00AE3D13">
                <w:pPr>
                  <w:jc w:val="center"/>
                </w:pPr>
                <w:r>
                  <w:rPr>
                    <w:rFonts w:ascii="MS Gothic" w:eastAsia="MS Gothic" w:hAnsi="MS Gothic" w:hint="eastAsia"/>
                  </w:rPr>
                  <w:t>☐</w:t>
                </w:r>
              </w:p>
            </w:tc>
          </w:sdtContent>
        </w:sdt>
        <w:tc>
          <w:tcPr>
            <w:tcW w:w="1870" w:type="dxa"/>
            <w:vAlign w:val="center"/>
          </w:tcPr>
          <w:p w14:paraId="43709368" w14:textId="77777777" w:rsidR="00EE20D7" w:rsidRDefault="00EE20D7" w:rsidP="00AE3D13"/>
        </w:tc>
      </w:tr>
      <w:tr w:rsidR="004A5E5C" w14:paraId="0FBF8C2E" w14:textId="77777777" w:rsidTr="00AE3D13">
        <w:tc>
          <w:tcPr>
            <w:tcW w:w="6097" w:type="dxa"/>
            <w:gridSpan w:val="3"/>
            <w:vAlign w:val="center"/>
          </w:tcPr>
          <w:p w14:paraId="05959450" w14:textId="7BC5F180" w:rsidR="004A5E5C" w:rsidRDefault="004A5E5C" w:rsidP="00AE3D13">
            <w:r>
              <w:t xml:space="preserve">Demonstrate how the 1099R and W-2 information </w:t>
            </w:r>
            <w:r w:rsidRPr="00420832">
              <w:rPr>
                <w:noProof/>
              </w:rPr>
              <w:t>is captured</w:t>
            </w:r>
            <w:r>
              <w:t xml:space="preserve"> in the system</w:t>
            </w:r>
            <w:r w:rsidR="00230803">
              <w:t>.</w:t>
            </w:r>
          </w:p>
        </w:tc>
        <w:sdt>
          <w:sdtPr>
            <w:id w:val="1122105094"/>
            <w14:checkbox>
              <w14:checked w14:val="0"/>
              <w14:checkedState w14:val="2612" w14:font="MS Gothic"/>
              <w14:uncheckedState w14:val="2610" w14:font="MS Gothic"/>
            </w14:checkbox>
          </w:sdtPr>
          <w:sdtEndPr/>
          <w:sdtContent>
            <w:tc>
              <w:tcPr>
                <w:tcW w:w="1383" w:type="dxa"/>
                <w:vAlign w:val="center"/>
              </w:tcPr>
              <w:p w14:paraId="56677EA7" w14:textId="77777777" w:rsidR="004A5E5C" w:rsidRDefault="004A5E5C" w:rsidP="00AE3D13">
                <w:pPr>
                  <w:jc w:val="center"/>
                </w:pPr>
                <w:r>
                  <w:rPr>
                    <w:rFonts w:ascii="MS Gothic" w:eastAsia="MS Gothic" w:hAnsi="MS Gothic" w:hint="eastAsia"/>
                  </w:rPr>
                  <w:t>☐</w:t>
                </w:r>
              </w:p>
            </w:tc>
          </w:sdtContent>
        </w:sdt>
        <w:tc>
          <w:tcPr>
            <w:tcW w:w="1870" w:type="dxa"/>
            <w:vAlign w:val="center"/>
          </w:tcPr>
          <w:p w14:paraId="6F36E9F6" w14:textId="77777777" w:rsidR="00EE20D7" w:rsidRDefault="00EE20D7" w:rsidP="00AE3D13"/>
          <w:p w14:paraId="1C3A9DAC" w14:textId="77777777" w:rsidR="004A5E5C" w:rsidRDefault="004A5E5C" w:rsidP="00AE3D13"/>
        </w:tc>
      </w:tr>
      <w:tr w:rsidR="004A5E5C" w14:paraId="2266ADEC" w14:textId="77777777" w:rsidTr="00AE3D13">
        <w:tc>
          <w:tcPr>
            <w:tcW w:w="6097" w:type="dxa"/>
            <w:gridSpan w:val="3"/>
            <w:vAlign w:val="center"/>
          </w:tcPr>
          <w:p w14:paraId="42717922" w14:textId="2E8824F1" w:rsidR="004A5E5C" w:rsidRDefault="00230803" w:rsidP="00AE3D13">
            <w:r>
              <w:t>Demonstrate how the</w:t>
            </w:r>
            <w:r w:rsidR="004A5E5C">
              <w:t xml:space="preserve"> W-2 or 1099 R information </w:t>
            </w:r>
            <w:r>
              <w:t xml:space="preserve">can </w:t>
            </w:r>
            <w:r w:rsidR="004A5E5C" w:rsidRPr="00420832">
              <w:rPr>
                <w:noProof/>
              </w:rPr>
              <w:t>be matched</w:t>
            </w:r>
            <w:r w:rsidR="004A5E5C">
              <w:t xml:space="preserve"> to DOR’s electronic W-2 files</w:t>
            </w:r>
            <w:r>
              <w:t>.</w:t>
            </w:r>
            <w:r w:rsidR="004A5E5C">
              <w:t xml:space="preserve">  </w:t>
            </w:r>
          </w:p>
        </w:tc>
        <w:sdt>
          <w:sdtPr>
            <w:id w:val="1764872957"/>
            <w14:checkbox>
              <w14:checked w14:val="0"/>
              <w14:checkedState w14:val="2612" w14:font="MS Gothic"/>
              <w14:uncheckedState w14:val="2610" w14:font="MS Gothic"/>
            </w14:checkbox>
          </w:sdtPr>
          <w:sdtEndPr/>
          <w:sdtContent>
            <w:tc>
              <w:tcPr>
                <w:tcW w:w="1383" w:type="dxa"/>
                <w:vAlign w:val="center"/>
              </w:tcPr>
              <w:p w14:paraId="1640DE94" w14:textId="50E2F21E" w:rsidR="004A5E5C" w:rsidRDefault="004A5E5C" w:rsidP="00AE3D13">
                <w:pPr>
                  <w:jc w:val="center"/>
                </w:pPr>
                <w:r>
                  <w:rPr>
                    <w:rFonts w:ascii="MS Gothic" w:eastAsia="MS Gothic" w:hAnsi="MS Gothic" w:hint="eastAsia"/>
                  </w:rPr>
                  <w:t>☐</w:t>
                </w:r>
              </w:p>
            </w:tc>
          </w:sdtContent>
        </w:sdt>
        <w:tc>
          <w:tcPr>
            <w:tcW w:w="1870" w:type="dxa"/>
            <w:vAlign w:val="center"/>
          </w:tcPr>
          <w:p w14:paraId="51A78358" w14:textId="77777777" w:rsidR="004A5E5C" w:rsidRDefault="004A5E5C" w:rsidP="00AE3D13"/>
        </w:tc>
      </w:tr>
      <w:tr w:rsidR="004A5E5C" w14:paraId="72241A44" w14:textId="77777777" w:rsidTr="00AE3D13">
        <w:tc>
          <w:tcPr>
            <w:tcW w:w="6097" w:type="dxa"/>
            <w:gridSpan w:val="3"/>
            <w:vAlign w:val="center"/>
          </w:tcPr>
          <w:p w14:paraId="582B003D" w14:textId="5E429C5E" w:rsidR="004A5E5C" w:rsidRDefault="004A5E5C" w:rsidP="00AE3D13">
            <w:r w:rsidRPr="004A5E5C">
              <w:t xml:space="preserve">Demonstrate what information can </w:t>
            </w:r>
            <w:r w:rsidRPr="00420832">
              <w:rPr>
                <w:noProof/>
              </w:rPr>
              <w:t>be captured</w:t>
            </w:r>
            <w:r w:rsidRPr="004A5E5C">
              <w:t xml:space="preserve"> for other state tax credits.</w:t>
            </w:r>
          </w:p>
        </w:tc>
        <w:sdt>
          <w:sdtPr>
            <w:id w:val="1524515582"/>
            <w14:checkbox>
              <w14:checked w14:val="0"/>
              <w14:checkedState w14:val="2612" w14:font="MS Gothic"/>
              <w14:uncheckedState w14:val="2610" w14:font="MS Gothic"/>
            </w14:checkbox>
          </w:sdtPr>
          <w:sdtEndPr/>
          <w:sdtContent>
            <w:tc>
              <w:tcPr>
                <w:tcW w:w="1383" w:type="dxa"/>
                <w:vAlign w:val="center"/>
              </w:tcPr>
              <w:p w14:paraId="04B50545" w14:textId="35F9D956" w:rsidR="004A5E5C" w:rsidRDefault="004A5E5C" w:rsidP="00AE3D13">
                <w:pPr>
                  <w:jc w:val="center"/>
                </w:pPr>
                <w:r>
                  <w:rPr>
                    <w:rFonts w:ascii="MS Gothic" w:eastAsia="MS Gothic" w:hAnsi="MS Gothic" w:hint="eastAsia"/>
                  </w:rPr>
                  <w:t>☐</w:t>
                </w:r>
              </w:p>
            </w:tc>
          </w:sdtContent>
        </w:sdt>
        <w:tc>
          <w:tcPr>
            <w:tcW w:w="1870" w:type="dxa"/>
            <w:vAlign w:val="center"/>
          </w:tcPr>
          <w:p w14:paraId="2F97EB21" w14:textId="77777777" w:rsidR="004A5E5C" w:rsidRDefault="004A5E5C" w:rsidP="00AE3D13"/>
        </w:tc>
      </w:tr>
      <w:tr w:rsidR="004A5E5C" w14:paraId="3705EEFD" w14:textId="77777777" w:rsidTr="00AE3D13">
        <w:tc>
          <w:tcPr>
            <w:tcW w:w="6097" w:type="dxa"/>
            <w:gridSpan w:val="3"/>
            <w:vAlign w:val="center"/>
          </w:tcPr>
          <w:p w14:paraId="6E109544" w14:textId="73CEBB07" w:rsidR="004A5E5C" w:rsidRDefault="004A5E5C" w:rsidP="00AE3D13">
            <w:r>
              <w:t>Show Individual Master File records form Mr. and Mrs. Sands</w:t>
            </w:r>
            <w:r w:rsidR="00230803">
              <w:t>.</w:t>
            </w:r>
          </w:p>
        </w:tc>
        <w:sdt>
          <w:sdtPr>
            <w:id w:val="-1708785169"/>
            <w14:checkbox>
              <w14:checked w14:val="0"/>
              <w14:checkedState w14:val="2612" w14:font="MS Gothic"/>
              <w14:uncheckedState w14:val="2610" w14:font="MS Gothic"/>
            </w14:checkbox>
          </w:sdtPr>
          <w:sdtEndPr/>
          <w:sdtContent>
            <w:tc>
              <w:tcPr>
                <w:tcW w:w="1383" w:type="dxa"/>
                <w:vAlign w:val="center"/>
              </w:tcPr>
              <w:p w14:paraId="0D3B4792" w14:textId="43C7AC9F" w:rsidR="004A5E5C" w:rsidRDefault="004A5E5C" w:rsidP="00AE3D13">
                <w:pPr>
                  <w:jc w:val="center"/>
                </w:pPr>
                <w:r>
                  <w:rPr>
                    <w:rFonts w:ascii="MS Gothic" w:eastAsia="MS Gothic" w:hAnsi="MS Gothic" w:hint="eastAsia"/>
                  </w:rPr>
                  <w:t>☐</w:t>
                </w:r>
              </w:p>
            </w:tc>
          </w:sdtContent>
        </w:sdt>
        <w:tc>
          <w:tcPr>
            <w:tcW w:w="1870" w:type="dxa"/>
            <w:vAlign w:val="center"/>
          </w:tcPr>
          <w:p w14:paraId="363554E0" w14:textId="77777777" w:rsidR="004A5E5C" w:rsidRDefault="004A5E5C" w:rsidP="00AE3D13"/>
        </w:tc>
      </w:tr>
      <w:tr w:rsidR="004A5E5C" w14:paraId="2D4EBC63" w14:textId="77777777" w:rsidTr="00AE3D13">
        <w:tc>
          <w:tcPr>
            <w:tcW w:w="9350" w:type="dxa"/>
            <w:gridSpan w:val="5"/>
            <w:shd w:val="clear" w:color="auto" w:fill="D9D9D9" w:themeFill="background1" w:themeFillShade="D9"/>
          </w:tcPr>
          <w:p w14:paraId="79AE4309" w14:textId="77777777" w:rsidR="004A5E5C" w:rsidRDefault="004A5E5C" w:rsidP="00AE3D13">
            <w:r>
              <w:t>Not Included in Solution</w:t>
            </w:r>
          </w:p>
        </w:tc>
      </w:tr>
      <w:tr w:rsidR="004A5E5C" w14:paraId="05EEF53D" w14:textId="77777777" w:rsidTr="00AE3D13">
        <w:tc>
          <w:tcPr>
            <w:tcW w:w="9350" w:type="dxa"/>
            <w:gridSpan w:val="5"/>
          </w:tcPr>
          <w:p w14:paraId="409DEF37" w14:textId="77777777" w:rsidR="004A5E5C" w:rsidRDefault="004A5E5C" w:rsidP="00AE3D13"/>
        </w:tc>
      </w:tr>
    </w:tbl>
    <w:p w14:paraId="10205D77" w14:textId="7E09C548" w:rsidR="004A5E5C" w:rsidRDefault="004A5E5C" w:rsidP="001D76EC"/>
    <w:p w14:paraId="57E24BC6" w14:textId="77777777" w:rsidR="004A5E5C" w:rsidRDefault="004A5E5C">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B1225C" w14:paraId="405CB6FF" w14:textId="77777777" w:rsidTr="00AE3D13">
        <w:tc>
          <w:tcPr>
            <w:tcW w:w="1870" w:type="dxa"/>
            <w:shd w:val="clear" w:color="auto" w:fill="E7E6E6" w:themeFill="background2"/>
          </w:tcPr>
          <w:p w14:paraId="38534BD5" w14:textId="77777777" w:rsidR="00B1225C" w:rsidRDefault="00B1225C" w:rsidP="00AE3D13">
            <w:r>
              <w:lastRenderedPageBreak/>
              <w:t>Scenario ID</w:t>
            </w:r>
          </w:p>
        </w:tc>
        <w:tc>
          <w:tcPr>
            <w:tcW w:w="4227" w:type="dxa"/>
            <w:gridSpan w:val="2"/>
          </w:tcPr>
          <w:p w14:paraId="6E90F4DB" w14:textId="77777777" w:rsidR="00B1225C" w:rsidRDefault="00B1225C" w:rsidP="00AE3D13">
            <w:r>
              <w:t>PIT2</w:t>
            </w:r>
          </w:p>
        </w:tc>
        <w:tc>
          <w:tcPr>
            <w:tcW w:w="1383" w:type="dxa"/>
            <w:shd w:val="clear" w:color="auto" w:fill="E7E6E6" w:themeFill="background2"/>
          </w:tcPr>
          <w:p w14:paraId="4A0E6487" w14:textId="77777777" w:rsidR="00B1225C" w:rsidRDefault="00B1225C" w:rsidP="00AE3D13">
            <w:r>
              <w:t>Total Points</w:t>
            </w:r>
          </w:p>
        </w:tc>
        <w:tc>
          <w:tcPr>
            <w:tcW w:w="1870" w:type="dxa"/>
          </w:tcPr>
          <w:p w14:paraId="25336955" w14:textId="77777777" w:rsidR="00B1225C" w:rsidRDefault="00B1225C" w:rsidP="00AE3D13"/>
        </w:tc>
      </w:tr>
      <w:tr w:rsidR="00B1225C" w14:paraId="1384E96C" w14:textId="77777777" w:rsidTr="00AE3D13">
        <w:tc>
          <w:tcPr>
            <w:tcW w:w="1870" w:type="dxa"/>
            <w:shd w:val="clear" w:color="auto" w:fill="E7E6E6" w:themeFill="background2"/>
          </w:tcPr>
          <w:p w14:paraId="3FE53BAA" w14:textId="77777777" w:rsidR="00B1225C" w:rsidRDefault="00B1225C" w:rsidP="00AE3D13">
            <w:r>
              <w:t>Scenario Name</w:t>
            </w:r>
          </w:p>
        </w:tc>
        <w:tc>
          <w:tcPr>
            <w:tcW w:w="7480" w:type="dxa"/>
            <w:gridSpan w:val="4"/>
          </w:tcPr>
          <w:p w14:paraId="582EB93B" w14:textId="77777777" w:rsidR="00B1225C" w:rsidRDefault="00B1225C" w:rsidP="00AE3D13">
            <w:r>
              <w:t>Personal Income Tax -2</w:t>
            </w:r>
          </w:p>
        </w:tc>
      </w:tr>
      <w:tr w:rsidR="00B1225C" w14:paraId="29E3938F" w14:textId="77777777" w:rsidTr="00AE3D13">
        <w:tc>
          <w:tcPr>
            <w:tcW w:w="1870" w:type="dxa"/>
            <w:shd w:val="clear" w:color="auto" w:fill="E7E6E6" w:themeFill="background2"/>
          </w:tcPr>
          <w:p w14:paraId="6CFB97AB" w14:textId="77777777" w:rsidR="00B1225C" w:rsidRDefault="00B1225C" w:rsidP="00AE3D13">
            <w:r>
              <w:t>Line of Business</w:t>
            </w:r>
          </w:p>
        </w:tc>
        <w:tc>
          <w:tcPr>
            <w:tcW w:w="7480" w:type="dxa"/>
            <w:gridSpan w:val="4"/>
          </w:tcPr>
          <w:p w14:paraId="0AF6673F" w14:textId="77777777" w:rsidR="00B1225C" w:rsidRDefault="00B1225C" w:rsidP="00AE3D13">
            <w:r>
              <w:t>Resident Return</w:t>
            </w:r>
          </w:p>
        </w:tc>
      </w:tr>
      <w:tr w:rsidR="00B1225C" w14:paraId="2B62A0FB" w14:textId="77777777" w:rsidTr="00AE3D13">
        <w:tc>
          <w:tcPr>
            <w:tcW w:w="1870" w:type="dxa"/>
          </w:tcPr>
          <w:p w14:paraId="1AA0AD38" w14:textId="77777777" w:rsidR="00B1225C" w:rsidRDefault="00B1225C" w:rsidP="00AE3D13"/>
        </w:tc>
        <w:tc>
          <w:tcPr>
            <w:tcW w:w="1870" w:type="dxa"/>
          </w:tcPr>
          <w:p w14:paraId="2121EFC6" w14:textId="77777777" w:rsidR="00B1225C" w:rsidRDefault="00B1225C" w:rsidP="00AE3D13"/>
        </w:tc>
        <w:tc>
          <w:tcPr>
            <w:tcW w:w="2357" w:type="dxa"/>
          </w:tcPr>
          <w:p w14:paraId="2DF83BC6" w14:textId="77777777" w:rsidR="00B1225C" w:rsidRDefault="00B1225C" w:rsidP="00AE3D13"/>
        </w:tc>
        <w:tc>
          <w:tcPr>
            <w:tcW w:w="1383" w:type="dxa"/>
          </w:tcPr>
          <w:p w14:paraId="2719E14A" w14:textId="77777777" w:rsidR="00B1225C" w:rsidRDefault="00B1225C" w:rsidP="00AE3D13"/>
        </w:tc>
        <w:tc>
          <w:tcPr>
            <w:tcW w:w="1870" w:type="dxa"/>
          </w:tcPr>
          <w:p w14:paraId="26E49CDD" w14:textId="77777777" w:rsidR="00B1225C" w:rsidRDefault="00B1225C" w:rsidP="00AE3D13"/>
        </w:tc>
      </w:tr>
      <w:tr w:rsidR="00B1225C" w14:paraId="7B2E47B5" w14:textId="77777777" w:rsidTr="00AE3D13">
        <w:tc>
          <w:tcPr>
            <w:tcW w:w="1870" w:type="dxa"/>
            <w:shd w:val="clear" w:color="auto" w:fill="E7E6E6" w:themeFill="background2"/>
          </w:tcPr>
          <w:p w14:paraId="01C676BC" w14:textId="77777777" w:rsidR="00B1225C" w:rsidRDefault="00B1225C" w:rsidP="00AE3D13">
            <w:r>
              <w:t>Goal</w:t>
            </w:r>
          </w:p>
        </w:tc>
        <w:tc>
          <w:tcPr>
            <w:tcW w:w="7480" w:type="dxa"/>
            <w:gridSpan w:val="4"/>
          </w:tcPr>
          <w:p w14:paraId="35C5AA98" w14:textId="77777777" w:rsidR="00B1225C" w:rsidRDefault="00B1225C" w:rsidP="00AE3D13">
            <w:r>
              <w:t xml:space="preserve">Observe how a personal income tax return </w:t>
            </w:r>
            <w:r w:rsidRPr="00420832">
              <w:rPr>
                <w:noProof/>
              </w:rPr>
              <w:t>is processed</w:t>
            </w:r>
            <w:r>
              <w:t xml:space="preserve"> through the system</w:t>
            </w:r>
          </w:p>
        </w:tc>
      </w:tr>
      <w:tr w:rsidR="00B1225C" w14:paraId="5F788551" w14:textId="77777777" w:rsidTr="00AE3D13">
        <w:tc>
          <w:tcPr>
            <w:tcW w:w="1870" w:type="dxa"/>
            <w:shd w:val="clear" w:color="auto" w:fill="E7E6E6" w:themeFill="background2"/>
          </w:tcPr>
          <w:p w14:paraId="3981EE54" w14:textId="77777777" w:rsidR="00B1225C" w:rsidRDefault="00B1225C" w:rsidP="00AE3D13">
            <w:r>
              <w:t>Notes</w:t>
            </w:r>
          </w:p>
        </w:tc>
        <w:tc>
          <w:tcPr>
            <w:tcW w:w="7480" w:type="dxa"/>
            <w:gridSpan w:val="4"/>
          </w:tcPr>
          <w:p w14:paraId="48A0E4DB" w14:textId="77777777" w:rsidR="00B1225C" w:rsidRDefault="00B1225C" w:rsidP="00AE3D13">
            <w:r>
              <w:t>Corrections need and Estimated tax penalty</w:t>
            </w:r>
          </w:p>
        </w:tc>
      </w:tr>
      <w:tr w:rsidR="00B1225C" w14:paraId="597FA568" w14:textId="77777777" w:rsidTr="00AE3D13">
        <w:tc>
          <w:tcPr>
            <w:tcW w:w="1870" w:type="dxa"/>
          </w:tcPr>
          <w:p w14:paraId="2D9F5383" w14:textId="0D1DFDF5" w:rsidR="00B1225C" w:rsidRDefault="00B1225C" w:rsidP="00AE3D13">
            <w:r>
              <w:object w:dxaOrig="1480" w:dyaOrig="975" w14:anchorId="52A44757">
                <v:shape id="_x0000_i1026" type="#_x0000_t75" style="width:74.25pt;height:48.75pt" o:ole="">
                  <v:imagedata r:id="rId12" o:title=""/>
                </v:shape>
                <o:OLEObject Type="Embed" ProgID="AcroExch.Document.DC" ShapeID="_x0000_i1026" DrawAspect="Icon" ObjectID="_1604226882" r:id="rId13"/>
              </w:object>
            </w:r>
          </w:p>
        </w:tc>
        <w:tc>
          <w:tcPr>
            <w:tcW w:w="1870" w:type="dxa"/>
          </w:tcPr>
          <w:p w14:paraId="54538F52" w14:textId="77777777" w:rsidR="00B1225C" w:rsidRDefault="00B1225C" w:rsidP="00AE3D13"/>
        </w:tc>
        <w:tc>
          <w:tcPr>
            <w:tcW w:w="2357" w:type="dxa"/>
          </w:tcPr>
          <w:p w14:paraId="24AE289D" w14:textId="77777777" w:rsidR="00B1225C" w:rsidRDefault="00B1225C" w:rsidP="00AE3D13"/>
        </w:tc>
        <w:tc>
          <w:tcPr>
            <w:tcW w:w="1383" w:type="dxa"/>
          </w:tcPr>
          <w:p w14:paraId="4858D11F" w14:textId="77777777" w:rsidR="00B1225C" w:rsidRDefault="00B1225C" w:rsidP="00AE3D13"/>
        </w:tc>
        <w:tc>
          <w:tcPr>
            <w:tcW w:w="1870" w:type="dxa"/>
          </w:tcPr>
          <w:p w14:paraId="125B740C" w14:textId="77777777" w:rsidR="00B1225C" w:rsidRDefault="00B1225C" w:rsidP="00AE3D13"/>
        </w:tc>
      </w:tr>
      <w:tr w:rsidR="00B1225C" w14:paraId="4D71DD9A" w14:textId="77777777" w:rsidTr="00AE3D13">
        <w:tc>
          <w:tcPr>
            <w:tcW w:w="9350" w:type="dxa"/>
            <w:gridSpan w:val="5"/>
            <w:shd w:val="clear" w:color="auto" w:fill="E7E6E6" w:themeFill="background2"/>
          </w:tcPr>
          <w:p w14:paraId="10F977B4" w14:textId="77777777" w:rsidR="00B1225C" w:rsidRDefault="00B1225C" w:rsidP="00AE3D13">
            <w:r>
              <w:t xml:space="preserve">Narrative:  See attached 2017 Personal Income Tax Return form Mr. and Mrs. Sands.  Mr. and Mrs. Sands only made estimated payments for the first quarter of 2017 </w:t>
            </w:r>
            <w:r w:rsidRPr="00420832">
              <w:rPr>
                <w:noProof/>
              </w:rPr>
              <w:t>in the amount of</w:t>
            </w:r>
            <w:r>
              <w:t xml:space="preserve"> $609.  Mr. and Mrs. Sands 2016 tax liability was $11,500</w:t>
            </w:r>
          </w:p>
        </w:tc>
      </w:tr>
      <w:tr w:rsidR="00B1225C" w14:paraId="5D49AB63" w14:textId="77777777" w:rsidTr="00AE3D13">
        <w:tc>
          <w:tcPr>
            <w:tcW w:w="6097" w:type="dxa"/>
            <w:gridSpan w:val="3"/>
            <w:shd w:val="clear" w:color="auto" w:fill="E7E6E6" w:themeFill="background2"/>
            <w:vAlign w:val="center"/>
          </w:tcPr>
          <w:p w14:paraId="244F330A" w14:textId="77777777" w:rsidR="00B1225C" w:rsidRDefault="00B1225C" w:rsidP="00AE3D13">
            <w:r>
              <w:t>Scenario Detail</w:t>
            </w:r>
          </w:p>
        </w:tc>
        <w:tc>
          <w:tcPr>
            <w:tcW w:w="1383" w:type="dxa"/>
            <w:shd w:val="clear" w:color="auto" w:fill="E7E6E6" w:themeFill="background2"/>
          </w:tcPr>
          <w:p w14:paraId="0D65D529" w14:textId="77777777" w:rsidR="00B1225C" w:rsidRDefault="00B1225C" w:rsidP="00AE3D13">
            <w:r>
              <w:t>Customization or Extension?</w:t>
            </w:r>
          </w:p>
        </w:tc>
        <w:tc>
          <w:tcPr>
            <w:tcW w:w="1870" w:type="dxa"/>
            <w:shd w:val="clear" w:color="auto" w:fill="E7E6E6" w:themeFill="background2"/>
          </w:tcPr>
          <w:p w14:paraId="16AF4729" w14:textId="77777777" w:rsidR="00B1225C" w:rsidRDefault="00B1225C" w:rsidP="00AE3D13">
            <w:r>
              <w:t>Third Party Solution (Identify Name)</w:t>
            </w:r>
          </w:p>
        </w:tc>
      </w:tr>
      <w:tr w:rsidR="00B1225C" w14:paraId="32C7ECBD" w14:textId="77777777" w:rsidTr="00AE3D13">
        <w:tc>
          <w:tcPr>
            <w:tcW w:w="6097" w:type="dxa"/>
            <w:gridSpan w:val="3"/>
            <w:vAlign w:val="center"/>
          </w:tcPr>
          <w:p w14:paraId="6E40D758" w14:textId="5CE9E6C4" w:rsidR="00B1225C" w:rsidRDefault="00B1225C" w:rsidP="00AE3D13">
            <w:r>
              <w:t>Demonstrate how the original return looks in the system to the reviewer</w:t>
            </w:r>
            <w:r w:rsidR="00230803">
              <w:t>.</w:t>
            </w:r>
          </w:p>
        </w:tc>
        <w:sdt>
          <w:sdtPr>
            <w:id w:val="-274023292"/>
            <w14:checkbox>
              <w14:checked w14:val="0"/>
              <w14:checkedState w14:val="2612" w14:font="MS Gothic"/>
              <w14:uncheckedState w14:val="2610" w14:font="MS Gothic"/>
            </w14:checkbox>
          </w:sdtPr>
          <w:sdtEndPr/>
          <w:sdtContent>
            <w:tc>
              <w:tcPr>
                <w:tcW w:w="1383" w:type="dxa"/>
                <w:vAlign w:val="center"/>
              </w:tcPr>
              <w:p w14:paraId="489237C4" w14:textId="77777777" w:rsidR="00B1225C" w:rsidRDefault="00B1225C" w:rsidP="00AE3D13">
                <w:pPr>
                  <w:jc w:val="center"/>
                </w:pPr>
                <w:r>
                  <w:rPr>
                    <w:rFonts w:ascii="MS Gothic" w:eastAsia="MS Gothic" w:hAnsi="MS Gothic" w:hint="eastAsia"/>
                  </w:rPr>
                  <w:t>☐</w:t>
                </w:r>
              </w:p>
            </w:tc>
          </w:sdtContent>
        </w:sdt>
        <w:tc>
          <w:tcPr>
            <w:tcW w:w="1870" w:type="dxa"/>
            <w:vAlign w:val="center"/>
          </w:tcPr>
          <w:p w14:paraId="2C722A27" w14:textId="77777777" w:rsidR="00B1225C" w:rsidRDefault="00B1225C" w:rsidP="00AE3D13"/>
        </w:tc>
      </w:tr>
      <w:tr w:rsidR="00B1225C" w14:paraId="51C8B8EC" w14:textId="77777777" w:rsidTr="00AE3D13">
        <w:tc>
          <w:tcPr>
            <w:tcW w:w="6097" w:type="dxa"/>
            <w:gridSpan w:val="3"/>
            <w:vAlign w:val="center"/>
          </w:tcPr>
          <w:p w14:paraId="3AD1EEF2" w14:textId="77777777" w:rsidR="00B1225C" w:rsidRDefault="00B1225C" w:rsidP="00AE3D13">
            <w:r>
              <w:t>Demonstrate how the reviewer will change the following information:</w:t>
            </w:r>
          </w:p>
          <w:p w14:paraId="22C87D0D" w14:textId="77777777" w:rsidR="00B1225C" w:rsidRDefault="00B1225C" w:rsidP="00B1225C">
            <w:pPr>
              <w:pStyle w:val="ListParagraph"/>
              <w:numPr>
                <w:ilvl w:val="0"/>
                <w:numId w:val="13"/>
              </w:numPr>
            </w:pPr>
            <w:r>
              <w:t>Reduce the pension exclusion to $2,000</w:t>
            </w:r>
          </w:p>
          <w:p w14:paraId="00722BFA" w14:textId="77777777" w:rsidR="00B1225C" w:rsidRDefault="00B1225C" w:rsidP="00B1225C">
            <w:pPr>
              <w:pStyle w:val="ListParagraph"/>
              <w:numPr>
                <w:ilvl w:val="0"/>
                <w:numId w:val="13"/>
              </w:numPr>
            </w:pPr>
            <w:r>
              <w:t>Remove the personal exemption for being over 60</w:t>
            </w:r>
          </w:p>
        </w:tc>
        <w:sdt>
          <w:sdtPr>
            <w:id w:val="2053195150"/>
            <w14:checkbox>
              <w14:checked w14:val="0"/>
              <w14:checkedState w14:val="2612" w14:font="MS Gothic"/>
              <w14:uncheckedState w14:val="2610" w14:font="MS Gothic"/>
            </w14:checkbox>
          </w:sdtPr>
          <w:sdtEndPr/>
          <w:sdtContent>
            <w:tc>
              <w:tcPr>
                <w:tcW w:w="1383" w:type="dxa"/>
                <w:vAlign w:val="center"/>
              </w:tcPr>
              <w:p w14:paraId="370DB78A" w14:textId="77777777" w:rsidR="00B1225C" w:rsidRDefault="00B1225C" w:rsidP="00AE3D13">
                <w:pPr>
                  <w:jc w:val="center"/>
                </w:pPr>
                <w:r>
                  <w:rPr>
                    <w:rFonts w:ascii="MS Gothic" w:eastAsia="MS Gothic" w:hAnsi="MS Gothic" w:hint="eastAsia"/>
                  </w:rPr>
                  <w:t>☐</w:t>
                </w:r>
              </w:p>
            </w:tc>
          </w:sdtContent>
        </w:sdt>
        <w:tc>
          <w:tcPr>
            <w:tcW w:w="1870" w:type="dxa"/>
            <w:vAlign w:val="center"/>
          </w:tcPr>
          <w:p w14:paraId="2446F8EF" w14:textId="77777777" w:rsidR="00B1225C" w:rsidRDefault="00B1225C" w:rsidP="00AE3D13"/>
        </w:tc>
      </w:tr>
      <w:tr w:rsidR="00B1225C" w14:paraId="68204384" w14:textId="77777777" w:rsidTr="00AE3D13">
        <w:tc>
          <w:tcPr>
            <w:tcW w:w="6097" w:type="dxa"/>
            <w:gridSpan w:val="3"/>
            <w:vAlign w:val="center"/>
          </w:tcPr>
          <w:p w14:paraId="1C6B163F" w14:textId="77777777" w:rsidR="00B1225C" w:rsidRDefault="00B1225C" w:rsidP="00AE3D13">
            <w:r>
              <w:t>Demonstrate how the system alerts the reviewer that the estimated tax amount claimed on the original return does not reconcile to the amount paid by the taxpayer.</w:t>
            </w:r>
          </w:p>
        </w:tc>
        <w:sdt>
          <w:sdtPr>
            <w:id w:val="-1522387831"/>
            <w14:checkbox>
              <w14:checked w14:val="0"/>
              <w14:checkedState w14:val="2612" w14:font="MS Gothic"/>
              <w14:uncheckedState w14:val="2610" w14:font="MS Gothic"/>
            </w14:checkbox>
          </w:sdtPr>
          <w:sdtEndPr/>
          <w:sdtContent>
            <w:tc>
              <w:tcPr>
                <w:tcW w:w="1383" w:type="dxa"/>
                <w:vAlign w:val="center"/>
              </w:tcPr>
              <w:p w14:paraId="53412090" w14:textId="77777777" w:rsidR="00B1225C" w:rsidRDefault="00B1225C" w:rsidP="00AE3D13">
                <w:pPr>
                  <w:jc w:val="center"/>
                </w:pPr>
                <w:r>
                  <w:rPr>
                    <w:rFonts w:ascii="MS Gothic" w:eastAsia="MS Gothic" w:hAnsi="MS Gothic" w:hint="eastAsia"/>
                  </w:rPr>
                  <w:t>☐</w:t>
                </w:r>
              </w:p>
            </w:tc>
          </w:sdtContent>
        </w:sdt>
        <w:tc>
          <w:tcPr>
            <w:tcW w:w="1870" w:type="dxa"/>
            <w:vAlign w:val="center"/>
          </w:tcPr>
          <w:p w14:paraId="048B1E91" w14:textId="77777777" w:rsidR="00B1225C" w:rsidRDefault="00B1225C" w:rsidP="00AE3D13"/>
        </w:tc>
      </w:tr>
      <w:tr w:rsidR="00B1225C" w14:paraId="2579EF9F" w14:textId="77777777" w:rsidTr="00AE3D13">
        <w:tc>
          <w:tcPr>
            <w:tcW w:w="6097" w:type="dxa"/>
            <w:gridSpan w:val="3"/>
            <w:vAlign w:val="center"/>
          </w:tcPr>
          <w:p w14:paraId="38CB0A8D" w14:textId="42650BB8" w:rsidR="00B1225C" w:rsidRDefault="00B1225C" w:rsidP="00320696">
            <w:r>
              <w:t xml:space="preserve">Demonstrate how the estimated taxes </w:t>
            </w:r>
            <w:r w:rsidRPr="00420832">
              <w:rPr>
                <w:noProof/>
              </w:rPr>
              <w:t>are corrected</w:t>
            </w:r>
            <w:r>
              <w:t xml:space="preserve"> in the system (by the system automatically or does it require reviewer change</w:t>
            </w:r>
            <w:r w:rsidR="00320696">
              <w:t>.)</w:t>
            </w:r>
          </w:p>
        </w:tc>
        <w:sdt>
          <w:sdtPr>
            <w:id w:val="-897358299"/>
            <w14:checkbox>
              <w14:checked w14:val="0"/>
              <w14:checkedState w14:val="2612" w14:font="MS Gothic"/>
              <w14:uncheckedState w14:val="2610" w14:font="MS Gothic"/>
            </w14:checkbox>
          </w:sdtPr>
          <w:sdtEndPr/>
          <w:sdtContent>
            <w:tc>
              <w:tcPr>
                <w:tcW w:w="1383" w:type="dxa"/>
                <w:vAlign w:val="center"/>
              </w:tcPr>
              <w:p w14:paraId="606096C4" w14:textId="77777777" w:rsidR="00B1225C" w:rsidRDefault="00B1225C" w:rsidP="00AE3D13">
                <w:pPr>
                  <w:jc w:val="center"/>
                </w:pPr>
                <w:r>
                  <w:rPr>
                    <w:rFonts w:ascii="MS Gothic" w:eastAsia="MS Gothic" w:hAnsi="MS Gothic" w:hint="eastAsia"/>
                  </w:rPr>
                  <w:t>☐</w:t>
                </w:r>
              </w:p>
            </w:tc>
          </w:sdtContent>
        </w:sdt>
        <w:tc>
          <w:tcPr>
            <w:tcW w:w="1870" w:type="dxa"/>
            <w:vAlign w:val="center"/>
          </w:tcPr>
          <w:p w14:paraId="7484CB58" w14:textId="77777777" w:rsidR="00B1225C" w:rsidRDefault="00B1225C" w:rsidP="00AE3D13"/>
        </w:tc>
      </w:tr>
      <w:tr w:rsidR="00B1225C" w14:paraId="0EACA20A" w14:textId="77777777" w:rsidTr="00AE3D13">
        <w:tc>
          <w:tcPr>
            <w:tcW w:w="6097" w:type="dxa"/>
            <w:gridSpan w:val="3"/>
            <w:vAlign w:val="center"/>
          </w:tcPr>
          <w:p w14:paraId="51EA7BF4" w14:textId="77777777" w:rsidR="00B1225C" w:rsidRDefault="00B1225C" w:rsidP="00AE3D13">
            <w:r>
              <w:t xml:space="preserve">Demonstrate how the estimated penalty </w:t>
            </w:r>
            <w:r w:rsidRPr="00420832">
              <w:rPr>
                <w:noProof/>
              </w:rPr>
              <w:t>is calculated</w:t>
            </w:r>
            <w:r>
              <w:t>.</w:t>
            </w:r>
          </w:p>
        </w:tc>
        <w:sdt>
          <w:sdtPr>
            <w:id w:val="-188457299"/>
            <w14:checkbox>
              <w14:checked w14:val="0"/>
              <w14:checkedState w14:val="2612" w14:font="MS Gothic"/>
              <w14:uncheckedState w14:val="2610" w14:font="MS Gothic"/>
            </w14:checkbox>
          </w:sdtPr>
          <w:sdtEndPr/>
          <w:sdtContent>
            <w:tc>
              <w:tcPr>
                <w:tcW w:w="1383" w:type="dxa"/>
                <w:vAlign w:val="center"/>
              </w:tcPr>
              <w:p w14:paraId="2BA22DA3" w14:textId="77777777" w:rsidR="00B1225C" w:rsidRDefault="00B1225C" w:rsidP="00AE3D13">
                <w:pPr>
                  <w:jc w:val="center"/>
                </w:pPr>
                <w:r>
                  <w:rPr>
                    <w:rFonts w:ascii="MS Gothic" w:eastAsia="MS Gothic" w:hAnsi="MS Gothic" w:hint="eastAsia"/>
                  </w:rPr>
                  <w:t>☐</w:t>
                </w:r>
              </w:p>
            </w:tc>
          </w:sdtContent>
        </w:sdt>
        <w:tc>
          <w:tcPr>
            <w:tcW w:w="1870" w:type="dxa"/>
            <w:vAlign w:val="center"/>
          </w:tcPr>
          <w:p w14:paraId="07BD9292" w14:textId="77777777" w:rsidR="00B1225C" w:rsidRDefault="00B1225C" w:rsidP="00AE3D13"/>
        </w:tc>
      </w:tr>
      <w:tr w:rsidR="00B1225C" w14:paraId="39105ECF" w14:textId="77777777" w:rsidTr="00AE3D13">
        <w:tc>
          <w:tcPr>
            <w:tcW w:w="6097" w:type="dxa"/>
            <w:gridSpan w:val="3"/>
            <w:vAlign w:val="center"/>
          </w:tcPr>
          <w:p w14:paraId="0FD1198D" w14:textId="75836F69" w:rsidR="00B1225C" w:rsidRDefault="00B1225C" w:rsidP="00AE3D13">
            <w:r>
              <w:t xml:space="preserve">Show how the changes are tracked in the system for other users of the system to understand </w:t>
            </w:r>
            <w:r w:rsidR="00320696">
              <w:t>the changes and why.</w:t>
            </w:r>
          </w:p>
        </w:tc>
        <w:sdt>
          <w:sdtPr>
            <w:id w:val="-694623476"/>
            <w14:checkbox>
              <w14:checked w14:val="0"/>
              <w14:checkedState w14:val="2612" w14:font="MS Gothic"/>
              <w14:uncheckedState w14:val="2610" w14:font="MS Gothic"/>
            </w14:checkbox>
          </w:sdtPr>
          <w:sdtEndPr/>
          <w:sdtContent>
            <w:tc>
              <w:tcPr>
                <w:tcW w:w="1383" w:type="dxa"/>
                <w:vAlign w:val="center"/>
              </w:tcPr>
              <w:p w14:paraId="63CDE760" w14:textId="77777777" w:rsidR="00B1225C" w:rsidRDefault="00B1225C" w:rsidP="00AE3D13">
                <w:pPr>
                  <w:jc w:val="center"/>
                </w:pPr>
                <w:r>
                  <w:rPr>
                    <w:rFonts w:ascii="MS Gothic" w:eastAsia="MS Gothic" w:hAnsi="MS Gothic" w:hint="eastAsia"/>
                  </w:rPr>
                  <w:t>☐</w:t>
                </w:r>
              </w:p>
            </w:tc>
          </w:sdtContent>
        </w:sdt>
        <w:tc>
          <w:tcPr>
            <w:tcW w:w="1870" w:type="dxa"/>
            <w:vAlign w:val="center"/>
          </w:tcPr>
          <w:p w14:paraId="6D322DB5" w14:textId="77777777" w:rsidR="00B1225C" w:rsidRDefault="00B1225C" w:rsidP="00AE3D13"/>
        </w:tc>
      </w:tr>
      <w:tr w:rsidR="00B1225C" w14:paraId="65E4A66B" w14:textId="77777777" w:rsidTr="00AE3D13">
        <w:tc>
          <w:tcPr>
            <w:tcW w:w="6097" w:type="dxa"/>
            <w:gridSpan w:val="3"/>
            <w:vAlign w:val="center"/>
          </w:tcPr>
          <w:p w14:paraId="4411EDF6" w14:textId="35A322A6" w:rsidR="00B1225C" w:rsidRDefault="00B1225C" w:rsidP="00AE3D13">
            <w:r w:rsidRPr="00B1225C">
              <w:t xml:space="preserve">Demonstrate what notations of the change </w:t>
            </w:r>
            <w:r w:rsidRPr="00420832">
              <w:rPr>
                <w:noProof/>
              </w:rPr>
              <w:t>are made</w:t>
            </w:r>
            <w:r w:rsidRPr="00B1225C">
              <w:t xml:space="preserve"> in the </w:t>
            </w:r>
            <w:r w:rsidRPr="00B1225C">
              <w:rPr>
                <w:noProof/>
              </w:rPr>
              <w:t>system.</w:t>
            </w:r>
          </w:p>
        </w:tc>
        <w:sdt>
          <w:sdtPr>
            <w:id w:val="-1089307176"/>
            <w14:checkbox>
              <w14:checked w14:val="0"/>
              <w14:checkedState w14:val="2612" w14:font="MS Gothic"/>
              <w14:uncheckedState w14:val="2610" w14:font="MS Gothic"/>
            </w14:checkbox>
          </w:sdtPr>
          <w:sdtEndPr/>
          <w:sdtContent>
            <w:tc>
              <w:tcPr>
                <w:tcW w:w="1383" w:type="dxa"/>
                <w:vAlign w:val="center"/>
              </w:tcPr>
              <w:p w14:paraId="7EE2CA22" w14:textId="77777777" w:rsidR="00B1225C" w:rsidRDefault="00B1225C" w:rsidP="00AE3D13">
                <w:pPr>
                  <w:jc w:val="center"/>
                </w:pPr>
                <w:r>
                  <w:rPr>
                    <w:rFonts w:ascii="MS Gothic" w:eastAsia="MS Gothic" w:hAnsi="MS Gothic" w:hint="eastAsia"/>
                  </w:rPr>
                  <w:t>☐</w:t>
                </w:r>
              </w:p>
            </w:tc>
          </w:sdtContent>
        </w:sdt>
        <w:tc>
          <w:tcPr>
            <w:tcW w:w="1870" w:type="dxa"/>
            <w:vAlign w:val="center"/>
          </w:tcPr>
          <w:p w14:paraId="5D717D66" w14:textId="77777777" w:rsidR="00B1225C" w:rsidRDefault="00B1225C" w:rsidP="00AE3D13"/>
        </w:tc>
      </w:tr>
      <w:tr w:rsidR="00B1225C" w14:paraId="55BD7847" w14:textId="77777777" w:rsidTr="00AE3D13">
        <w:tc>
          <w:tcPr>
            <w:tcW w:w="6097" w:type="dxa"/>
            <w:gridSpan w:val="3"/>
            <w:vAlign w:val="center"/>
          </w:tcPr>
          <w:p w14:paraId="0FD13416" w14:textId="77777777" w:rsidR="00B1225C" w:rsidRDefault="00B1225C" w:rsidP="00AE3D13">
            <w:r>
              <w:t>Show the approval process for the changes to the return.</w:t>
            </w:r>
          </w:p>
        </w:tc>
        <w:sdt>
          <w:sdtPr>
            <w:id w:val="-55554363"/>
            <w14:checkbox>
              <w14:checked w14:val="0"/>
              <w14:checkedState w14:val="2612" w14:font="MS Gothic"/>
              <w14:uncheckedState w14:val="2610" w14:font="MS Gothic"/>
            </w14:checkbox>
          </w:sdtPr>
          <w:sdtEndPr/>
          <w:sdtContent>
            <w:tc>
              <w:tcPr>
                <w:tcW w:w="1383" w:type="dxa"/>
                <w:vAlign w:val="center"/>
              </w:tcPr>
              <w:p w14:paraId="67C7E1F8" w14:textId="77777777" w:rsidR="00B1225C" w:rsidRDefault="00B1225C" w:rsidP="00AE3D13">
                <w:pPr>
                  <w:jc w:val="center"/>
                </w:pPr>
                <w:r>
                  <w:rPr>
                    <w:rFonts w:ascii="MS Gothic" w:eastAsia="MS Gothic" w:hAnsi="MS Gothic" w:hint="eastAsia"/>
                  </w:rPr>
                  <w:t>☐</w:t>
                </w:r>
              </w:p>
            </w:tc>
          </w:sdtContent>
        </w:sdt>
        <w:tc>
          <w:tcPr>
            <w:tcW w:w="1870" w:type="dxa"/>
            <w:vAlign w:val="center"/>
          </w:tcPr>
          <w:p w14:paraId="7A34C6D9" w14:textId="77777777" w:rsidR="00B1225C" w:rsidRDefault="00B1225C" w:rsidP="00AE3D13"/>
        </w:tc>
      </w:tr>
      <w:tr w:rsidR="00B1225C" w14:paraId="6A2F0C13" w14:textId="77777777" w:rsidTr="00AE3D13">
        <w:tc>
          <w:tcPr>
            <w:tcW w:w="6097" w:type="dxa"/>
            <w:gridSpan w:val="3"/>
            <w:vAlign w:val="center"/>
          </w:tcPr>
          <w:p w14:paraId="60BC28F6" w14:textId="77777777" w:rsidR="00B1225C" w:rsidRDefault="00B1225C" w:rsidP="00AE3D13"/>
        </w:tc>
        <w:tc>
          <w:tcPr>
            <w:tcW w:w="1383" w:type="dxa"/>
            <w:vAlign w:val="center"/>
          </w:tcPr>
          <w:p w14:paraId="2D7C5829" w14:textId="77777777" w:rsidR="00B1225C" w:rsidRDefault="00B1225C" w:rsidP="00AE3D13">
            <w:pPr>
              <w:jc w:val="center"/>
            </w:pPr>
          </w:p>
        </w:tc>
        <w:tc>
          <w:tcPr>
            <w:tcW w:w="1870" w:type="dxa"/>
            <w:vAlign w:val="center"/>
          </w:tcPr>
          <w:p w14:paraId="164EDADD" w14:textId="77777777" w:rsidR="00B1225C" w:rsidRDefault="00B1225C" w:rsidP="00AE3D13"/>
        </w:tc>
      </w:tr>
      <w:tr w:rsidR="00B1225C" w14:paraId="588A61D7" w14:textId="77777777" w:rsidTr="00AE3D13">
        <w:tc>
          <w:tcPr>
            <w:tcW w:w="9350" w:type="dxa"/>
            <w:gridSpan w:val="5"/>
            <w:shd w:val="clear" w:color="auto" w:fill="D9D9D9" w:themeFill="background1" w:themeFillShade="D9"/>
          </w:tcPr>
          <w:p w14:paraId="29EF3328" w14:textId="77777777" w:rsidR="00B1225C" w:rsidRDefault="00B1225C" w:rsidP="00AE3D13">
            <w:r>
              <w:t>Not Included in Solution</w:t>
            </w:r>
          </w:p>
        </w:tc>
      </w:tr>
      <w:tr w:rsidR="00B1225C" w14:paraId="73C7276E" w14:textId="77777777" w:rsidTr="00AE3D13">
        <w:tc>
          <w:tcPr>
            <w:tcW w:w="9350" w:type="dxa"/>
            <w:gridSpan w:val="5"/>
          </w:tcPr>
          <w:p w14:paraId="2786A726" w14:textId="77777777" w:rsidR="00B1225C" w:rsidRDefault="00B1225C" w:rsidP="00AE3D13"/>
        </w:tc>
      </w:tr>
    </w:tbl>
    <w:p w14:paraId="5F4891AF" w14:textId="6917C674" w:rsidR="000D4E17" w:rsidRDefault="000D4E17" w:rsidP="001D76EC"/>
    <w:p w14:paraId="50252E8D" w14:textId="77777777" w:rsidR="000D4E17" w:rsidRDefault="000D4E17">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0D4E17" w14:paraId="34A861F3" w14:textId="77777777" w:rsidTr="00AE3D13">
        <w:tc>
          <w:tcPr>
            <w:tcW w:w="1870" w:type="dxa"/>
            <w:shd w:val="clear" w:color="auto" w:fill="E7E6E6" w:themeFill="background2"/>
          </w:tcPr>
          <w:p w14:paraId="0884E1E3" w14:textId="77777777" w:rsidR="000D4E17" w:rsidRDefault="000D4E17" w:rsidP="00AE3D13">
            <w:r>
              <w:lastRenderedPageBreak/>
              <w:t>Scenario ID</w:t>
            </w:r>
          </w:p>
        </w:tc>
        <w:tc>
          <w:tcPr>
            <w:tcW w:w="4227" w:type="dxa"/>
            <w:gridSpan w:val="2"/>
          </w:tcPr>
          <w:p w14:paraId="6CDA7D08" w14:textId="77777777" w:rsidR="000D4E17" w:rsidRDefault="000D4E17" w:rsidP="00AE3D13">
            <w:r>
              <w:t>PIT3</w:t>
            </w:r>
          </w:p>
        </w:tc>
        <w:tc>
          <w:tcPr>
            <w:tcW w:w="1383" w:type="dxa"/>
            <w:shd w:val="clear" w:color="auto" w:fill="E7E6E6" w:themeFill="background2"/>
          </w:tcPr>
          <w:p w14:paraId="14FB8542" w14:textId="77777777" w:rsidR="000D4E17" w:rsidRDefault="000D4E17" w:rsidP="00AE3D13">
            <w:r>
              <w:t>Total Points</w:t>
            </w:r>
          </w:p>
        </w:tc>
        <w:tc>
          <w:tcPr>
            <w:tcW w:w="1870" w:type="dxa"/>
          </w:tcPr>
          <w:p w14:paraId="1033F771" w14:textId="77777777" w:rsidR="000D4E17" w:rsidRDefault="000D4E17" w:rsidP="00AE3D13"/>
        </w:tc>
      </w:tr>
      <w:tr w:rsidR="000D4E17" w14:paraId="13640334" w14:textId="77777777" w:rsidTr="00AE3D13">
        <w:tc>
          <w:tcPr>
            <w:tcW w:w="1870" w:type="dxa"/>
            <w:shd w:val="clear" w:color="auto" w:fill="E7E6E6" w:themeFill="background2"/>
          </w:tcPr>
          <w:p w14:paraId="3AC26E16" w14:textId="77777777" w:rsidR="000D4E17" w:rsidRDefault="000D4E17" w:rsidP="00AE3D13">
            <w:r>
              <w:t>Scenario Name</w:t>
            </w:r>
          </w:p>
        </w:tc>
        <w:tc>
          <w:tcPr>
            <w:tcW w:w="7480" w:type="dxa"/>
            <w:gridSpan w:val="4"/>
          </w:tcPr>
          <w:p w14:paraId="50060E6B" w14:textId="77777777" w:rsidR="000D4E17" w:rsidRDefault="000D4E17" w:rsidP="00AE3D13">
            <w:r>
              <w:t>Personal Income Tax -3</w:t>
            </w:r>
          </w:p>
        </w:tc>
      </w:tr>
      <w:tr w:rsidR="000D4E17" w14:paraId="252D239E" w14:textId="77777777" w:rsidTr="00AE3D13">
        <w:tc>
          <w:tcPr>
            <w:tcW w:w="1870" w:type="dxa"/>
            <w:shd w:val="clear" w:color="auto" w:fill="E7E6E6" w:themeFill="background2"/>
          </w:tcPr>
          <w:p w14:paraId="7EDB9DAE" w14:textId="77777777" w:rsidR="000D4E17" w:rsidRDefault="000D4E17" w:rsidP="00AE3D13">
            <w:r>
              <w:t>Line of Business</w:t>
            </w:r>
          </w:p>
        </w:tc>
        <w:tc>
          <w:tcPr>
            <w:tcW w:w="7480" w:type="dxa"/>
            <w:gridSpan w:val="4"/>
          </w:tcPr>
          <w:p w14:paraId="4A3D1A77" w14:textId="77777777" w:rsidR="000D4E17" w:rsidRDefault="000D4E17" w:rsidP="00AE3D13">
            <w:r>
              <w:t>Resident Return</w:t>
            </w:r>
          </w:p>
        </w:tc>
      </w:tr>
      <w:tr w:rsidR="000D4E17" w14:paraId="57356841" w14:textId="77777777" w:rsidTr="00AE3D13">
        <w:tc>
          <w:tcPr>
            <w:tcW w:w="1870" w:type="dxa"/>
          </w:tcPr>
          <w:p w14:paraId="4FBC3CD0" w14:textId="77777777" w:rsidR="000D4E17" w:rsidRDefault="000D4E17" w:rsidP="00AE3D13"/>
        </w:tc>
        <w:tc>
          <w:tcPr>
            <w:tcW w:w="1870" w:type="dxa"/>
          </w:tcPr>
          <w:p w14:paraId="0375DE4B" w14:textId="77777777" w:rsidR="000D4E17" w:rsidRDefault="000D4E17" w:rsidP="00AE3D13"/>
        </w:tc>
        <w:tc>
          <w:tcPr>
            <w:tcW w:w="2357" w:type="dxa"/>
          </w:tcPr>
          <w:p w14:paraId="5BDD97D8" w14:textId="77777777" w:rsidR="000D4E17" w:rsidRDefault="000D4E17" w:rsidP="00AE3D13"/>
        </w:tc>
        <w:tc>
          <w:tcPr>
            <w:tcW w:w="1383" w:type="dxa"/>
          </w:tcPr>
          <w:p w14:paraId="5F1726F0" w14:textId="77777777" w:rsidR="000D4E17" w:rsidRDefault="000D4E17" w:rsidP="00AE3D13"/>
        </w:tc>
        <w:tc>
          <w:tcPr>
            <w:tcW w:w="1870" w:type="dxa"/>
          </w:tcPr>
          <w:p w14:paraId="163DAD7E" w14:textId="77777777" w:rsidR="000D4E17" w:rsidRDefault="000D4E17" w:rsidP="00AE3D13"/>
        </w:tc>
      </w:tr>
      <w:tr w:rsidR="000D4E17" w14:paraId="1F4152A2" w14:textId="77777777" w:rsidTr="00AE3D13">
        <w:tc>
          <w:tcPr>
            <w:tcW w:w="1870" w:type="dxa"/>
            <w:shd w:val="clear" w:color="auto" w:fill="E7E6E6" w:themeFill="background2"/>
          </w:tcPr>
          <w:p w14:paraId="36ED6945" w14:textId="77777777" w:rsidR="000D4E17" w:rsidRDefault="000D4E17" w:rsidP="00AE3D13">
            <w:r>
              <w:t>Goal</w:t>
            </w:r>
          </w:p>
        </w:tc>
        <w:tc>
          <w:tcPr>
            <w:tcW w:w="7480" w:type="dxa"/>
            <w:gridSpan w:val="4"/>
          </w:tcPr>
          <w:p w14:paraId="4CEC45DF" w14:textId="77777777" w:rsidR="000D4E17" w:rsidRDefault="000D4E17" w:rsidP="00AE3D13">
            <w:r>
              <w:t xml:space="preserve">Observe how a personal income tax return </w:t>
            </w:r>
            <w:r w:rsidRPr="00420832">
              <w:rPr>
                <w:noProof/>
              </w:rPr>
              <w:t>is processed</w:t>
            </w:r>
            <w:r>
              <w:t xml:space="preserve"> through the system</w:t>
            </w:r>
          </w:p>
        </w:tc>
      </w:tr>
      <w:tr w:rsidR="000D4E17" w14:paraId="6A62C023" w14:textId="77777777" w:rsidTr="00AE3D13">
        <w:tc>
          <w:tcPr>
            <w:tcW w:w="1870" w:type="dxa"/>
            <w:shd w:val="clear" w:color="auto" w:fill="E7E6E6" w:themeFill="background2"/>
          </w:tcPr>
          <w:p w14:paraId="280BC36E" w14:textId="77777777" w:rsidR="000D4E17" w:rsidRDefault="000D4E17" w:rsidP="00AE3D13">
            <w:r>
              <w:t>Notes</w:t>
            </w:r>
          </w:p>
        </w:tc>
        <w:tc>
          <w:tcPr>
            <w:tcW w:w="7480" w:type="dxa"/>
            <w:gridSpan w:val="4"/>
          </w:tcPr>
          <w:p w14:paraId="66551DBD" w14:textId="77777777" w:rsidR="000D4E17" w:rsidRDefault="000D4E17" w:rsidP="00AE3D13">
            <w:r>
              <w:t>Earned Income Tax</w:t>
            </w:r>
          </w:p>
        </w:tc>
      </w:tr>
      <w:tr w:rsidR="000D4E17" w14:paraId="53F4378C" w14:textId="77777777" w:rsidTr="00AE3D13">
        <w:tc>
          <w:tcPr>
            <w:tcW w:w="1870" w:type="dxa"/>
          </w:tcPr>
          <w:p w14:paraId="6971EECE" w14:textId="7E7C9171" w:rsidR="000D4E17" w:rsidRDefault="000D4E17" w:rsidP="00AE3D13">
            <w:r>
              <w:object w:dxaOrig="1480" w:dyaOrig="975" w14:anchorId="0BE4A7F2">
                <v:shape id="_x0000_i1027" type="#_x0000_t75" style="width:74.25pt;height:48.75pt" o:ole="">
                  <v:imagedata r:id="rId14" o:title=""/>
                </v:shape>
                <o:OLEObject Type="Embed" ProgID="AcroExch.Document.DC" ShapeID="_x0000_i1027" DrawAspect="Icon" ObjectID="_1604226883" r:id="rId15"/>
              </w:object>
            </w:r>
          </w:p>
        </w:tc>
        <w:tc>
          <w:tcPr>
            <w:tcW w:w="1870" w:type="dxa"/>
          </w:tcPr>
          <w:p w14:paraId="52E34AD9" w14:textId="77777777" w:rsidR="000D4E17" w:rsidRDefault="000D4E17" w:rsidP="00AE3D13"/>
        </w:tc>
        <w:tc>
          <w:tcPr>
            <w:tcW w:w="2357" w:type="dxa"/>
          </w:tcPr>
          <w:p w14:paraId="74BB43E4" w14:textId="77777777" w:rsidR="000D4E17" w:rsidRDefault="000D4E17" w:rsidP="00AE3D13"/>
        </w:tc>
        <w:tc>
          <w:tcPr>
            <w:tcW w:w="1383" w:type="dxa"/>
          </w:tcPr>
          <w:p w14:paraId="4F287298" w14:textId="77777777" w:rsidR="000D4E17" w:rsidRDefault="000D4E17" w:rsidP="00AE3D13"/>
        </w:tc>
        <w:tc>
          <w:tcPr>
            <w:tcW w:w="1870" w:type="dxa"/>
          </w:tcPr>
          <w:p w14:paraId="5DC1194B" w14:textId="77777777" w:rsidR="000D4E17" w:rsidRDefault="000D4E17" w:rsidP="00AE3D13"/>
        </w:tc>
      </w:tr>
      <w:tr w:rsidR="000D4E17" w14:paraId="3F96B16B" w14:textId="77777777" w:rsidTr="00AE3D13">
        <w:tc>
          <w:tcPr>
            <w:tcW w:w="9350" w:type="dxa"/>
            <w:gridSpan w:val="5"/>
            <w:shd w:val="clear" w:color="auto" w:fill="E7E6E6" w:themeFill="background2"/>
          </w:tcPr>
          <w:p w14:paraId="5B03E5E0" w14:textId="397F5834" w:rsidR="000D4E17" w:rsidRDefault="000D4E17" w:rsidP="00AE3D13">
            <w:r>
              <w:t>Narrative:  See attached 2017 Personal Income Tax Return form</w:t>
            </w:r>
            <w:r w:rsidR="00320696">
              <w:t xml:space="preserve"> for</w:t>
            </w:r>
            <w:r>
              <w:t xml:space="preserve"> Mr. and Mrs. Cruise.  The taxpayers are eligible for the </w:t>
            </w:r>
            <w:r w:rsidRPr="00964B9B">
              <w:rPr>
                <w:noProof/>
              </w:rPr>
              <w:t>earned</w:t>
            </w:r>
            <w:r>
              <w:t xml:space="preserve"> income tax credit.</w:t>
            </w:r>
          </w:p>
        </w:tc>
      </w:tr>
      <w:tr w:rsidR="000D4E17" w14:paraId="41520E1A" w14:textId="77777777" w:rsidTr="00AE3D13">
        <w:tc>
          <w:tcPr>
            <w:tcW w:w="6097" w:type="dxa"/>
            <w:gridSpan w:val="3"/>
            <w:shd w:val="clear" w:color="auto" w:fill="E7E6E6" w:themeFill="background2"/>
            <w:vAlign w:val="center"/>
          </w:tcPr>
          <w:p w14:paraId="1321370E" w14:textId="77777777" w:rsidR="000D4E17" w:rsidRDefault="000D4E17" w:rsidP="00AE3D13">
            <w:r>
              <w:t>Scenario Detail</w:t>
            </w:r>
          </w:p>
        </w:tc>
        <w:tc>
          <w:tcPr>
            <w:tcW w:w="1383" w:type="dxa"/>
            <w:shd w:val="clear" w:color="auto" w:fill="E7E6E6" w:themeFill="background2"/>
          </w:tcPr>
          <w:p w14:paraId="7C49DE1D" w14:textId="77777777" w:rsidR="000D4E17" w:rsidRDefault="000D4E17" w:rsidP="00AE3D13">
            <w:r>
              <w:t>Customization or Extension?</w:t>
            </w:r>
          </w:p>
        </w:tc>
        <w:tc>
          <w:tcPr>
            <w:tcW w:w="1870" w:type="dxa"/>
            <w:shd w:val="clear" w:color="auto" w:fill="E7E6E6" w:themeFill="background2"/>
          </w:tcPr>
          <w:p w14:paraId="38DAEA0F" w14:textId="77777777" w:rsidR="000D4E17" w:rsidRDefault="000D4E17" w:rsidP="00AE3D13">
            <w:r>
              <w:t>Third Party Solution (Identify Name)</w:t>
            </w:r>
          </w:p>
        </w:tc>
      </w:tr>
      <w:tr w:rsidR="000D4E17" w14:paraId="6D034B2B" w14:textId="77777777" w:rsidTr="00AE3D13">
        <w:tc>
          <w:tcPr>
            <w:tcW w:w="6097" w:type="dxa"/>
            <w:gridSpan w:val="3"/>
            <w:vAlign w:val="center"/>
          </w:tcPr>
          <w:p w14:paraId="03F3CE52" w14:textId="77777777" w:rsidR="000D4E17" w:rsidRDefault="000D4E17" w:rsidP="00AE3D13">
            <w:r>
              <w:t>Demonstrate how the original return looks in the system to the reviewer</w:t>
            </w:r>
          </w:p>
        </w:tc>
        <w:sdt>
          <w:sdtPr>
            <w:id w:val="-252436776"/>
            <w14:checkbox>
              <w14:checked w14:val="0"/>
              <w14:checkedState w14:val="2612" w14:font="MS Gothic"/>
              <w14:uncheckedState w14:val="2610" w14:font="MS Gothic"/>
            </w14:checkbox>
          </w:sdtPr>
          <w:sdtEndPr/>
          <w:sdtContent>
            <w:tc>
              <w:tcPr>
                <w:tcW w:w="1383" w:type="dxa"/>
                <w:vAlign w:val="center"/>
              </w:tcPr>
              <w:p w14:paraId="3B3ECF38" w14:textId="77777777" w:rsidR="000D4E17" w:rsidRDefault="000D4E17" w:rsidP="00AE3D13">
                <w:pPr>
                  <w:jc w:val="center"/>
                </w:pPr>
                <w:r>
                  <w:rPr>
                    <w:rFonts w:ascii="MS Gothic" w:eastAsia="MS Gothic" w:hAnsi="MS Gothic" w:hint="eastAsia"/>
                  </w:rPr>
                  <w:t>☐</w:t>
                </w:r>
              </w:p>
            </w:tc>
          </w:sdtContent>
        </w:sdt>
        <w:tc>
          <w:tcPr>
            <w:tcW w:w="1870" w:type="dxa"/>
            <w:vAlign w:val="center"/>
          </w:tcPr>
          <w:p w14:paraId="73A0705B" w14:textId="77777777" w:rsidR="000D4E17" w:rsidRDefault="000D4E17" w:rsidP="00AE3D13"/>
        </w:tc>
      </w:tr>
      <w:tr w:rsidR="000D4E17" w14:paraId="6E231BA3" w14:textId="77777777" w:rsidTr="00AE3D13">
        <w:tc>
          <w:tcPr>
            <w:tcW w:w="6097" w:type="dxa"/>
            <w:gridSpan w:val="3"/>
            <w:vAlign w:val="center"/>
          </w:tcPr>
          <w:p w14:paraId="3267910E" w14:textId="77777777" w:rsidR="000D4E17" w:rsidRDefault="000D4E17" w:rsidP="00AE3D13">
            <w:r>
              <w:t xml:space="preserve">Demonstrate how the system will reconcile the earned income tax credit to the </w:t>
            </w:r>
            <w:r w:rsidRPr="009318E7">
              <w:rPr>
                <w:noProof/>
              </w:rPr>
              <w:t>actual</w:t>
            </w:r>
            <w:r>
              <w:t xml:space="preserve"> amount allowed versus amount claimed on the </w:t>
            </w:r>
            <w:r w:rsidRPr="009318E7">
              <w:rPr>
                <w:noProof/>
              </w:rPr>
              <w:t>return</w:t>
            </w:r>
            <w:r>
              <w:t>.</w:t>
            </w:r>
          </w:p>
        </w:tc>
        <w:sdt>
          <w:sdtPr>
            <w:id w:val="-1836533820"/>
            <w14:checkbox>
              <w14:checked w14:val="0"/>
              <w14:checkedState w14:val="2612" w14:font="MS Gothic"/>
              <w14:uncheckedState w14:val="2610" w14:font="MS Gothic"/>
            </w14:checkbox>
          </w:sdtPr>
          <w:sdtEndPr/>
          <w:sdtContent>
            <w:tc>
              <w:tcPr>
                <w:tcW w:w="1383" w:type="dxa"/>
                <w:vAlign w:val="center"/>
              </w:tcPr>
              <w:p w14:paraId="4A34973C" w14:textId="77777777" w:rsidR="000D4E17" w:rsidRDefault="000D4E17" w:rsidP="00AE3D13">
                <w:pPr>
                  <w:jc w:val="center"/>
                </w:pPr>
                <w:r>
                  <w:rPr>
                    <w:rFonts w:ascii="MS Gothic" w:eastAsia="MS Gothic" w:hAnsi="MS Gothic" w:hint="eastAsia"/>
                  </w:rPr>
                  <w:t>☐</w:t>
                </w:r>
              </w:p>
            </w:tc>
          </w:sdtContent>
        </w:sdt>
        <w:tc>
          <w:tcPr>
            <w:tcW w:w="1870" w:type="dxa"/>
            <w:vAlign w:val="center"/>
          </w:tcPr>
          <w:p w14:paraId="5E9AA7C5" w14:textId="77777777" w:rsidR="000D4E17" w:rsidRDefault="000D4E17" w:rsidP="00AE3D13"/>
        </w:tc>
      </w:tr>
      <w:tr w:rsidR="000D4E17" w14:paraId="59A12479" w14:textId="77777777" w:rsidTr="00AE3D13">
        <w:tc>
          <w:tcPr>
            <w:tcW w:w="6097" w:type="dxa"/>
            <w:gridSpan w:val="3"/>
            <w:vAlign w:val="center"/>
          </w:tcPr>
          <w:p w14:paraId="53E82BB5" w14:textId="57588361" w:rsidR="000D4E17" w:rsidRDefault="000D4E17" w:rsidP="00AE3D13">
            <w:r>
              <w:t xml:space="preserve">Demonstrate how the system can confirm that the dependent information from Delaware Schedule II has not </w:t>
            </w:r>
            <w:r w:rsidRPr="00420832">
              <w:rPr>
                <w:noProof/>
              </w:rPr>
              <w:t>been claimed</w:t>
            </w:r>
            <w:r>
              <w:t xml:space="preserve"> on another return.  </w:t>
            </w:r>
          </w:p>
        </w:tc>
        <w:sdt>
          <w:sdtPr>
            <w:id w:val="1218936924"/>
            <w14:checkbox>
              <w14:checked w14:val="0"/>
              <w14:checkedState w14:val="2612" w14:font="MS Gothic"/>
              <w14:uncheckedState w14:val="2610" w14:font="MS Gothic"/>
            </w14:checkbox>
          </w:sdtPr>
          <w:sdtEndPr/>
          <w:sdtContent>
            <w:tc>
              <w:tcPr>
                <w:tcW w:w="1383" w:type="dxa"/>
                <w:vAlign w:val="center"/>
              </w:tcPr>
              <w:p w14:paraId="0CE1A363" w14:textId="77777777" w:rsidR="000D4E17" w:rsidRDefault="000D4E17" w:rsidP="00AE3D13">
                <w:pPr>
                  <w:jc w:val="center"/>
                </w:pPr>
                <w:r>
                  <w:rPr>
                    <w:rFonts w:ascii="MS Gothic" w:eastAsia="MS Gothic" w:hAnsi="MS Gothic" w:hint="eastAsia"/>
                  </w:rPr>
                  <w:t>☐</w:t>
                </w:r>
              </w:p>
            </w:tc>
          </w:sdtContent>
        </w:sdt>
        <w:tc>
          <w:tcPr>
            <w:tcW w:w="1870" w:type="dxa"/>
            <w:vAlign w:val="center"/>
          </w:tcPr>
          <w:p w14:paraId="4745BE44" w14:textId="77777777" w:rsidR="000D4E17" w:rsidRDefault="000D4E17" w:rsidP="00AE3D13"/>
        </w:tc>
      </w:tr>
      <w:tr w:rsidR="000D4E17" w14:paraId="35AFC364" w14:textId="77777777" w:rsidTr="00AE3D13">
        <w:tc>
          <w:tcPr>
            <w:tcW w:w="9350" w:type="dxa"/>
            <w:gridSpan w:val="5"/>
            <w:shd w:val="clear" w:color="auto" w:fill="D9D9D9" w:themeFill="background1" w:themeFillShade="D9"/>
          </w:tcPr>
          <w:p w14:paraId="6DD23E5F" w14:textId="77777777" w:rsidR="000D4E17" w:rsidRDefault="000D4E17" w:rsidP="00AE3D13">
            <w:r>
              <w:t>Not Included in Solution</w:t>
            </w:r>
          </w:p>
        </w:tc>
      </w:tr>
      <w:tr w:rsidR="000D4E17" w14:paraId="79984292" w14:textId="77777777" w:rsidTr="00AE3D13">
        <w:tc>
          <w:tcPr>
            <w:tcW w:w="9350" w:type="dxa"/>
            <w:gridSpan w:val="5"/>
          </w:tcPr>
          <w:p w14:paraId="32E796FD" w14:textId="77777777" w:rsidR="000D4E17" w:rsidRDefault="000D4E17" w:rsidP="00AE3D13"/>
        </w:tc>
      </w:tr>
    </w:tbl>
    <w:p w14:paraId="558EF9F3" w14:textId="4D5BF956" w:rsidR="005D68B1" w:rsidRDefault="005D68B1" w:rsidP="001D76EC"/>
    <w:p w14:paraId="5C793706" w14:textId="77777777" w:rsidR="005D68B1" w:rsidRDefault="005D68B1">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5D68B1" w14:paraId="46819225" w14:textId="77777777" w:rsidTr="00AE3D13">
        <w:tc>
          <w:tcPr>
            <w:tcW w:w="1870" w:type="dxa"/>
            <w:shd w:val="clear" w:color="auto" w:fill="E7E6E6" w:themeFill="background2"/>
          </w:tcPr>
          <w:p w14:paraId="425DA018" w14:textId="77777777" w:rsidR="005D68B1" w:rsidRDefault="005D68B1" w:rsidP="00AE3D13">
            <w:r>
              <w:lastRenderedPageBreak/>
              <w:t>Scenario ID</w:t>
            </w:r>
          </w:p>
        </w:tc>
        <w:tc>
          <w:tcPr>
            <w:tcW w:w="4227" w:type="dxa"/>
            <w:gridSpan w:val="2"/>
          </w:tcPr>
          <w:p w14:paraId="1CD38D3E" w14:textId="51A05947" w:rsidR="005D68B1" w:rsidRDefault="005D68B1" w:rsidP="00AE3D13">
            <w:r>
              <w:t>PIT4</w:t>
            </w:r>
          </w:p>
        </w:tc>
        <w:tc>
          <w:tcPr>
            <w:tcW w:w="1383" w:type="dxa"/>
            <w:shd w:val="clear" w:color="auto" w:fill="E7E6E6" w:themeFill="background2"/>
          </w:tcPr>
          <w:p w14:paraId="7ADE32CD" w14:textId="77777777" w:rsidR="005D68B1" w:rsidRDefault="005D68B1" w:rsidP="00AE3D13">
            <w:r>
              <w:t>Total Points</w:t>
            </w:r>
          </w:p>
        </w:tc>
        <w:tc>
          <w:tcPr>
            <w:tcW w:w="1870" w:type="dxa"/>
          </w:tcPr>
          <w:p w14:paraId="394FD3EA" w14:textId="77777777" w:rsidR="005D68B1" w:rsidRDefault="005D68B1" w:rsidP="00AE3D13"/>
        </w:tc>
      </w:tr>
      <w:tr w:rsidR="005D68B1" w14:paraId="5FB2DDB9" w14:textId="77777777" w:rsidTr="00AE3D13">
        <w:tc>
          <w:tcPr>
            <w:tcW w:w="1870" w:type="dxa"/>
            <w:shd w:val="clear" w:color="auto" w:fill="E7E6E6" w:themeFill="background2"/>
          </w:tcPr>
          <w:p w14:paraId="73D082FC" w14:textId="77777777" w:rsidR="005D68B1" w:rsidRDefault="005D68B1" w:rsidP="00AE3D13">
            <w:r>
              <w:t>Scenario Name</w:t>
            </w:r>
          </w:p>
        </w:tc>
        <w:tc>
          <w:tcPr>
            <w:tcW w:w="7480" w:type="dxa"/>
            <w:gridSpan w:val="4"/>
          </w:tcPr>
          <w:p w14:paraId="213DECD1" w14:textId="77777777" w:rsidR="005D68B1" w:rsidRDefault="005D68B1" w:rsidP="00AE3D13">
            <w:r>
              <w:t>Personal Income Tax -4</w:t>
            </w:r>
          </w:p>
        </w:tc>
      </w:tr>
      <w:tr w:rsidR="005D68B1" w14:paraId="7656E754" w14:textId="77777777" w:rsidTr="00AE3D13">
        <w:tc>
          <w:tcPr>
            <w:tcW w:w="1870" w:type="dxa"/>
            <w:shd w:val="clear" w:color="auto" w:fill="E7E6E6" w:themeFill="background2"/>
          </w:tcPr>
          <w:p w14:paraId="6BF0ED34" w14:textId="77777777" w:rsidR="005D68B1" w:rsidRDefault="005D68B1" w:rsidP="00AE3D13">
            <w:r>
              <w:t>Line of Business</w:t>
            </w:r>
          </w:p>
        </w:tc>
        <w:tc>
          <w:tcPr>
            <w:tcW w:w="7480" w:type="dxa"/>
            <w:gridSpan w:val="4"/>
          </w:tcPr>
          <w:p w14:paraId="14C8CC6B" w14:textId="77777777" w:rsidR="005D68B1" w:rsidRDefault="005D68B1" w:rsidP="00AE3D13">
            <w:r>
              <w:t>Resident Return</w:t>
            </w:r>
          </w:p>
        </w:tc>
      </w:tr>
      <w:tr w:rsidR="005D68B1" w14:paraId="551796C5" w14:textId="77777777" w:rsidTr="00AE3D13">
        <w:tc>
          <w:tcPr>
            <w:tcW w:w="1870" w:type="dxa"/>
          </w:tcPr>
          <w:p w14:paraId="7EF58623" w14:textId="77777777" w:rsidR="005D68B1" w:rsidRDefault="005D68B1" w:rsidP="00AE3D13"/>
        </w:tc>
        <w:tc>
          <w:tcPr>
            <w:tcW w:w="1870" w:type="dxa"/>
          </w:tcPr>
          <w:p w14:paraId="2C27DA09" w14:textId="77777777" w:rsidR="005D68B1" w:rsidRDefault="005D68B1" w:rsidP="00AE3D13"/>
        </w:tc>
        <w:tc>
          <w:tcPr>
            <w:tcW w:w="2357" w:type="dxa"/>
          </w:tcPr>
          <w:p w14:paraId="0FE465B6" w14:textId="77777777" w:rsidR="005D68B1" w:rsidRDefault="005D68B1" w:rsidP="00AE3D13"/>
        </w:tc>
        <w:tc>
          <w:tcPr>
            <w:tcW w:w="1383" w:type="dxa"/>
          </w:tcPr>
          <w:p w14:paraId="481EB3CF" w14:textId="77777777" w:rsidR="005D68B1" w:rsidRDefault="005D68B1" w:rsidP="00AE3D13"/>
        </w:tc>
        <w:tc>
          <w:tcPr>
            <w:tcW w:w="1870" w:type="dxa"/>
          </w:tcPr>
          <w:p w14:paraId="5CE4EAFB" w14:textId="77777777" w:rsidR="005D68B1" w:rsidRDefault="005D68B1" w:rsidP="00AE3D13"/>
        </w:tc>
      </w:tr>
      <w:tr w:rsidR="005D68B1" w14:paraId="7B79A936" w14:textId="77777777" w:rsidTr="00AE3D13">
        <w:tc>
          <w:tcPr>
            <w:tcW w:w="1870" w:type="dxa"/>
            <w:shd w:val="clear" w:color="auto" w:fill="E7E6E6" w:themeFill="background2"/>
          </w:tcPr>
          <w:p w14:paraId="04FFD983" w14:textId="77777777" w:rsidR="005D68B1" w:rsidRDefault="005D68B1" w:rsidP="00AE3D13">
            <w:r>
              <w:t>Goal</w:t>
            </w:r>
          </w:p>
        </w:tc>
        <w:tc>
          <w:tcPr>
            <w:tcW w:w="7480" w:type="dxa"/>
            <w:gridSpan w:val="4"/>
          </w:tcPr>
          <w:p w14:paraId="6648372D" w14:textId="77777777" w:rsidR="005D68B1" w:rsidRDefault="005D68B1" w:rsidP="00AE3D13">
            <w:r>
              <w:t xml:space="preserve">Observe how a personal income tax return </w:t>
            </w:r>
            <w:r w:rsidRPr="00420832">
              <w:rPr>
                <w:noProof/>
              </w:rPr>
              <w:t>is processed</w:t>
            </w:r>
            <w:r>
              <w:t xml:space="preserve"> through the system</w:t>
            </w:r>
          </w:p>
        </w:tc>
      </w:tr>
      <w:tr w:rsidR="005D68B1" w14:paraId="14BEB727" w14:textId="77777777" w:rsidTr="00AE3D13">
        <w:tc>
          <w:tcPr>
            <w:tcW w:w="1870" w:type="dxa"/>
            <w:shd w:val="clear" w:color="auto" w:fill="E7E6E6" w:themeFill="background2"/>
          </w:tcPr>
          <w:p w14:paraId="055D8417" w14:textId="77777777" w:rsidR="005D68B1" w:rsidRDefault="005D68B1" w:rsidP="00AE3D13">
            <w:r>
              <w:t>Notes</w:t>
            </w:r>
          </w:p>
        </w:tc>
        <w:tc>
          <w:tcPr>
            <w:tcW w:w="7480" w:type="dxa"/>
            <w:gridSpan w:val="4"/>
          </w:tcPr>
          <w:p w14:paraId="6FA1296A" w14:textId="77777777" w:rsidR="005D68B1" w:rsidRDefault="005D68B1" w:rsidP="00AE3D13">
            <w:r>
              <w:t xml:space="preserve">Married Filing Separate returns </w:t>
            </w:r>
          </w:p>
        </w:tc>
      </w:tr>
      <w:tr w:rsidR="005D68B1" w14:paraId="54C76CD8" w14:textId="77777777" w:rsidTr="00AE3D13">
        <w:tc>
          <w:tcPr>
            <w:tcW w:w="1870" w:type="dxa"/>
          </w:tcPr>
          <w:p w14:paraId="73851F84" w14:textId="77777777" w:rsidR="005D68B1" w:rsidRDefault="00A1767B" w:rsidP="00AE3D13">
            <w:r>
              <w:object w:dxaOrig="1534" w:dyaOrig="997" w14:anchorId="59A7E06E">
                <v:shape id="_x0000_i1028" type="#_x0000_t75" style="width:76.5pt;height:49.5pt" o:ole="">
                  <v:imagedata r:id="rId16" o:title=""/>
                </v:shape>
                <o:OLEObject Type="Embed" ProgID="AcroExch.Document.DC" ShapeID="_x0000_i1028" DrawAspect="Icon" ObjectID="_1604226884" r:id="rId17"/>
              </w:object>
            </w:r>
          </w:p>
        </w:tc>
        <w:tc>
          <w:tcPr>
            <w:tcW w:w="1870" w:type="dxa"/>
          </w:tcPr>
          <w:p w14:paraId="55170EAD" w14:textId="77777777" w:rsidR="005D68B1" w:rsidRDefault="005D68B1" w:rsidP="00AE3D13"/>
        </w:tc>
        <w:tc>
          <w:tcPr>
            <w:tcW w:w="2357" w:type="dxa"/>
          </w:tcPr>
          <w:p w14:paraId="709AE946" w14:textId="77777777" w:rsidR="005D68B1" w:rsidRDefault="005D68B1" w:rsidP="00AE3D13"/>
        </w:tc>
        <w:tc>
          <w:tcPr>
            <w:tcW w:w="1383" w:type="dxa"/>
          </w:tcPr>
          <w:p w14:paraId="01F407E3" w14:textId="77777777" w:rsidR="005D68B1" w:rsidRDefault="005D68B1" w:rsidP="00AE3D13"/>
        </w:tc>
        <w:tc>
          <w:tcPr>
            <w:tcW w:w="1870" w:type="dxa"/>
          </w:tcPr>
          <w:p w14:paraId="09DF40D9" w14:textId="77777777" w:rsidR="005D68B1" w:rsidRDefault="005D68B1" w:rsidP="00AE3D13"/>
        </w:tc>
      </w:tr>
      <w:tr w:rsidR="005D68B1" w14:paraId="139228EB" w14:textId="77777777" w:rsidTr="00AE3D13">
        <w:tc>
          <w:tcPr>
            <w:tcW w:w="9350" w:type="dxa"/>
            <w:gridSpan w:val="5"/>
            <w:shd w:val="clear" w:color="auto" w:fill="E7E6E6" w:themeFill="background2"/>
          </w:tcPr>
          <w:p w14:paraId="01A78B28" w14:textId="65678BDE" w:rsidR="005D68B1" w:rsidRDefault="005D68B1" w:rsidP="00AE3D13">
            <w:r>
              <w:t>Narrative:  See attached 2017 Personal Income Tax Return form</w:t>
            </w:r>
            <w:r w:rsidR="00320696">
              <w:t xml:space="preserve"> for</w:t>
            </w:r>
            <w:r>
              <w:t xml:space="preserve"> Mr. Fitzsimmons and a return for Mrs. Fitzsimmons.  Mr. Fitzsimmons has elected to file with itemized deductions.  He files first, </w:t>
            </w:r>
            <w:r w:rsidRPr="00BB6BE4">
              <w:rPr>
                <w:noProof/>
              </w:rPr>
              <w:t>and</w:t>
            </w:r>
            <w:r>
              <w:t xml:space="preserve"> his return </w:t>
            </w:r>
            <w:r w:rsidRPr="00420832">
              <w:rPr>
                <w:noProof/>
              </w:rPr>
              <w:t>is processed</w:t>
            </w:r>
            <w:r>
              <w:t xml:space="preserve"> without delay.  Mrs. Fitzsimmons files on June 1, </w:t>
            </w:r>
            <w:r w:rsidRPr="00BB6BE4">
              <w:rPr>
                <w:noProof/>
              </w:rPr>
              <w:t>2018</w:t>
            </w:r>
            <w:r>
              <w:rPr>
                <w:noProof/>
              </w:rPr>
              <w:t>,</w:t>
            </w:r>
            <w:r>
              <w:t xml:space="preserve"> and claims the standard deduction. Mrs. Fitzsimmons has a balance due and does not pay the amount with the tax return.</w:t>
            </w:r>
          </w:p>
        </w:tc>
      </w:tr>
      <w:tr w:rsidR="005D68B1" w14:paraId="110531A2" w14:textId="77777777" w:rsidTr="00AE3D13">
        <w:tc>
          <w:tcPr>
            <w:tcW w:w="6097" w:type="dxa"/>
            <w:gridSpan w:val="3"/>
            <w:shd w:val="clear" w:color="auto" w:fill="E7E6E6" w:themeFill="background2"/>
            <w:vAlign w:val="center"/>
          </w:tcPr>
          <w:p w14:paraId="6938795D" w14:textId="77777777" w:rsidR="005D68B1" w:rsidRDefault="005D68B1" w:rsidP="00AE3D13">
            <w:r>
              <w:t>Scenario Detail</w:t>
            </w:r>
          </w:p>
        </w:tc>
        <w:tc>
          <w:tcPr>
            <w:tcW w:w="1383" w:type="dxa"/>
            <w:shd w:val="clear" w:color="auto" w:fill="E7E6E6" w:themeFill="background2"/>
          </w:tcPr>
          <w:p w14:paraId="3694E0C1" w14:textId="77777777" w:rsidR="005D68B1" w:rsidRDefault="005D68B1" w:rsidP="00AE3D13">
            <w:r>
              <w:t>Customization or Extension?</w:t>
            </w:r>
          </w:p>
        </w:tc>
        <w:tc>
          <w:tcPr>
            <w:tcW w:w="1870" w:type="dxa"/>
            <w:shd w:val="clear" w:color="auto" w:fill="E7E6E6" w:themeFill="background2"/>
          </w:tcPr>
          <w:p w14:paraId="087F26EE" w14:textId="77777777" w:rsidR="005D68B1" w:rsidRDefault="005D68B1" w:rsidP="00AE3D13">
            <w:r>
              <w:t>Third Party Solution (Identify Name)</w:t>
            </w:r>
          </w:p>
        </w:tc>
      </w:tr>
      <w:tr w:rsidR="005D68B1" w14:paraId="07FAADAF" w14:textId="77777777" w:rsidTr="00AE3D13">
        <w:tc>
          <w:tcPr>
            <w:tcW w:w="6097" w:type="dxa"/>
            <w:gridSpan w:val="3"/>
            <w:vAlign w:val="center"/>
          </w:tcPr>
          <w:p w14:paraId="0F4DDE09" w14:textId="77777777" w:rsidR="005D68B1" w:rsidRDefault="005D68B1" w:rsidP="00AE3D13">
            <w:r>
              <w:t>Demonstrate how the original return looks in the system to the reviewer</w:t>
            </w:r>
          </w:p>
        </w:tc>
        <w:sdt>
          <w:sdtPr>
            <w:id w:val="1976638567"/>
            <w14:checkbox>
              <w14:checked w14:val="0"/>
              <w14:checkedState w14:val="2612" w14:font="MS Gothic"/>
              <w14:uncheckedState w14:val="2610" w14:font="MS Gothic"/>
            </w14:checkbox>
          </w:sdtPr>
          <w:sdtEndPr/>
          <w:sdtContent>
            <w:tc>
              <w:tcPr>
                <w:tcW w:w="1383" w:type="dxa"/>
                <w:vAlign w:val="center"/>
              </w:tcPr>
              <w:p w14:paraId="394BAC01" w14:textId="77777777" w:rsidR="005D68B1" w:rsidRDefault="005D68B1" w:rsidP="00AE3D13">
                <w:pPr>
                  <w:jc w:val="center"/>
                </w:pPr>
                <w:r>
                  <w:rPr>
                    <w:rFonts w:ascii="MS Gothic" w:eastAsia="MS Gothic" w:hAnsi="MS Gothic" w:hint="eastAsia"/>
                  </w:rPr>
                  <w:t>☐</w:t>
                </w:r>
              </w:p>
            </w:tc>
          </w:sdtContent>
        </w:sdt>
        <w:tc>
          <w:tcPr>
            <w:tcW w:w="1870" w:type="dxa"/>
            <w:vAlign w:val="center"/>
          </w:tcPr>
          <w:p w14:paraId="271266B3" w14:textId="77777777" w:rsidR="005D68B1" w:rsidRDefault="005D68B1" w:rsidP="00AE3D13"/>
        </w:tc>
      </w:tr>
      <w:tr w:rsidR="005D68B1" w14:paraId="11621F00" w14:textId="77777777" w:rsidTr="00AE3D13">
        <w:tc>
          <w:tcPr>
            <w:tcW w:w="6097" w:type="dxa"/>
            <w:gridSpan w:val="3"/>
            <w:vAlign w:val="center"/>
          </w:tcPr>
          <w:p w14:paraId="36E5BF15" w14:textId="4FB3E5A1" w:rsidR="005D68B1" w:rsidRDefault="005D68B1" w:rsidP="00AE3D13">
            <w:r>
              <w:t>Does the system reconcile the filing status of Mrs. Fitzsimmons to Mr. Fitzsimmons? If so demonstrate how.  If not</w:t>
            </w:r>
            <w:r w:rsidR="00320696">
              <w:t>,</w:t>
            </w:r>
            <w:r>
              <w:t xml:space="preserve"> since the review</w:t>
            </w:r>
            <w:r w:rsidR="00320696">
              <w:t>er</w:t>
            </w:r>
            <w:r>
              <w:t xml:space="preserve"> knows that Mrs. Fitzsimmons is not entitled to the standard deduction demonstrate how the correct</w:t>
            </w:r>
            <w:r w:rsidR="00320696">
              <w:t>ion</w:t>
            </w:r>
            <w:r>
              <w:t xml:space="preserve"> will look in the system with a $0 itemized deduction amount.</w:t>
            </w:r>
          </w:p>
        </w:tc>
        <w:sdt>
          <w:sdtPr>
            <w:id w:val="-509062530"/>
            <w14:checkbox>
              <w14:checked w14:val="0"/>
              <w14:checkedState w14:val="2612" w14:font="MS Gothic"/>
              <w14:uncheckedState w14:val="2610" w14:font="MS Gothic"/>
            </w14:checkbox>
          </w:sdtPr>
          <w:sdtEndPr/>
          <w:sdtContent>
            <w:tc>
              <w:tcPr>
                <w:tcW w:w="1383" w:type="dxa"/>
                <w:vAlign w:val="center"/>
              </w:tcPr>
              <w:p w14:paraId="26E05E6C" w14:textId="77777777" w:rsidR="005D68B1" w:rsidRDefault="005D68B1" w:rsidP="00AE3D13">
                <w:pPr>
                  <w:jc w:val="center"/>
                </w:pPr>
                <w:r>
                  <w:rPr>
                    <w:rFonts w:ascii="MS Gothic" w:eastAsia="MS Gothic" w:hAnsi="MS Gothic" w:hint="eastAsia"/>
                  </w:rPr>
                  <w:t>☐</w:t>
                </w:r>
              </w:p>
            </w:tc>
          </w:sdtContent>
        </w:sdt>
        <w:tc>
          <w:tcPr>
            <w:tcW w:w="1870" w:type="dxa"/>
            <w:vAlign w:val="center"/>
          </w:tcPr>
          <w:p w14:paraId="08932E41" w14:textId="77777777" w:rsidR="005D68B1" w:rsidRDefault="005D68B1" w:rsidP="00AE3D13"/>
        </w:tc>
      </w:tr>
      <w:tr w:rsidR="005D68B1" w14:paraId="19B87D7F" w14:textId="77777777" w:rsidTr="00AE3D13">
        <w:tc>
          <w:tcPr>
            <w:tcW w:w="6097" w:type="dxa"/>
            <w:gridSpan w:val="3"/>
            <w:vAlign w:val="center"/>
          </w:tcPr>
          <w:p w14:paraId="7C4BFCFE" w14:textId="77777777" w:rsidR="005D68B1" w:rsidRDefault="005D68B1" w:rsidP="00AE3D13">
            <w:r>
              <w:t>Demonstrate how the system will calculate the 5% penalty for failure to file and .5% interest for late payment.</w:t>
            </w:r>
          </w:p>
        </w:tc>
        <w:sdt>
          <w:sdtPr>
            <w:id w:val="56672455"/>
            <w14:checkbox>
              <w14:checked w14:val="0"/>
              <w14:checkedState w14:val="2612" w14:font="MS Gothic"/>
              <w14:uncheckedState w14:val="2610" w14:font="MS Gothic"/>
            </w14:checkbox>
          </w:sdtPr>
          <w:sdtEndPr/>
          <w:sdtContent>
            <w:tc>
              <w:tcPr>
                <w:tcW w:w="1383" w:type="dxa"/>
                <w:vAlign w:val="center"/>
              </w:tcPr>
              <w:p w14:paraId="0A358CBF" w14:textId="77777777" w:rsidR="005D68B1" w:rsidRDefault="005D68B1" w:rsidP="00AE3D13">
                <w:pPr>
                  <w:jc w:val="center"/>
                </w:pPr>
                <w:r>
                  <w:rPr>
                    <w:rFonts w:ascii="MS Gothic" w:eastAsia="MS Gothic" w:hAnsi="MS Gothic" w:hint="eastAsia"/>
                  </w:rPr>
                  <w:t>☐</w:t>
                </w:r>
              </w:p>
            </w:tc>
          </w:sdtContent>
        </w:sdt>
        <w:tc>
          <w:tcPr>
            <w:tcW w:w="1870" w:type="dxa"/>
            <w:vAlign w:val="center"/>
          </w:tcPr>
          <w:p w14:paraId="4365213A" w14:textId="77777777" w:rsidR="005D68B1" w:rsidRDefault="005D68B1" w:rsidP="00AE3D13"/>
        </w:tc>
      </w:tr>
      <w:tr w:rsidR="005D68B1" w14:paraId="0EF512A2" w14:textId="77777777" w:rsidTr="00AE3D13">
        <w:tc>
          <w:tcPr>
            <w:tcW w:w="6097" w:type="dxa"/>
            <w:gridSpan w:val="3"/>
            <w:vAlign w:val="center"/>
          </w:tcPr>
          <w:p w14:paraId="55B3394B" w14:textId="77777777" w:rsidR="005D68B1" w:rsidRDefault="005D68B1" w:rsidP="00AE3D13">
            <w:r>
              <w:t>Demonstrate how the changes and assessments will look in the system.</w:t>
            </w:r>
          </w:p>
        </w:tc>
        <w:sdt>
          <w:sdtPr>
            <w:id w:val="-74509561"/>
            <w14:checkbox>
              <w14:checked w14:val="0"/>
              <w14:checkedState w14:val="2612" w14:font="MS Gothic"/>
              <w14:uncheckedState w14:val="2610" w14:font="MS Gothic"/>
            </w14:checkbox>
          </w:sdtPr>
          <w:sdtEndPr/>
          <w:sdtContent>
            <w:tc>
              <w:tcPr>
                <w:tcW w:w="1383" w:type="dxa"/>
                <w:vAlign w:val="center"/>
              </w:tcPr>
              <w:p w14:paraId="57A9C903" w14:textId="77777777" w:rsidR="005D68B1" w:rsidRDefault="005D68B1" w:rsidP="00AE3D13">
                <w:pPr>
                  <w:jc w:val="center"/>
                </w:pPr>
                <w:r>
                  <w:rPr>
                    <w:rFonts w:ascii="MS Gothic" w:eastAsia="MS Gothic" w:hAnsi="MS Gothic" w:hint="eastAsia"/>
                  </w:rPr>
                  <w:t>☐</w:t>
                </w:r>
              </w:p>
            </w:tc>
          </w:sdtContent>
        </w:sdt>
        <w:tc>
          <w:tcPr>
            <w:tcW w:w="1870" w:type="dxa"/>
            <w:vAlign w:val="center"/>
          </w:tcPr>
          <w:p w14:paraId="27915EF8" w14:textId="77777777" w:rsidR="005D68B1" w:rsidRDefault="005D68B1" w:rsidP="00AE3D13"/>
        </w:tc>
      </w:tr>
      <w:tr w:rsidR="005D68B1" w14:paraId="116A40B3" w14:textId="77777777" w:rsidTr="00AE3D13">
        <w:tc>
          <w:tcPr>
            <w:tcW w:w="9350" w:type="dxa"/>
            <w:gridSpan w:val="5"/>
            <w:shd w:val="clear" w:color="auto" w:fill="D9D9D9" w:themeFill="background1" w:themeFillShade="D9"/>
          </w:tcPr>
          <w:p w14:paraId="58E2D74B" w14:textId="77777777" w:rsidR="005D68B1" w:rsidRDefault="005D68B1" w:rsidP="00AE3D13">
            <w:r>
              <w:t>Not Included in Solution</w:t>
            </w:r>
          </w:p>
        </w:tc>
      </w:tr>
      <w:tr w:rsidR="005D68B1" w14:paraId="353CC6D4" w14:textId="77777777" w:rsidTr="00AE3D13">
        <w:tc>
          <w:tcPr>
            <w:tcW w:w="9350" w:type="dxa"/>
            <w:gridSpan w:val="5"/>
          </w:tcPr>
          <w:p w14:paraId="3440CE72" w14:textId="77777777" w:rsidR="005D68B1" w:rsidRDefault="005D68B1" w:rsidP="00AE3D13"/>
        </w:tc>
      </w:tr>
    </w:tbl>
    <w:p w14:paraId="59347AE8" w14:textId="57F9F37C" w:rsidR="005D68B1" w:rsidRDefault="005D68B1" w:rsidP="001D76EC"/>
    <w:p w14:paraId="2AFECE8A" w14:textId="77777777" w:rsidR="005D68B1" w:rsidRDefault="005D68B1">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5D68B1" w14:paraId="01FA5D73" w14:textId="77777777" w:rsidTr="00AE3D13">
        <w:tc>
          <w:tcPr>
            <w:tcW w:w="1870" w:type="dxa"/>
            <w:shd w:val="clear" w:color="auto" w:fill="E7E6E6" w:themeFill="background2"/>
          </w:tcPr>
          <w:p w14:paraId="4AF52320" w14:textId="77777777" w:rsidR="005D68B1" w:rsidRDefault="005D68B1" w:rsidP="00AE3D13">
            <w:r>
              <w:lastRenderedPageBreak/>
              <w:t>Scenario ID</w:t>
            </w:r>
          </w:p>
        </w:tc>
        <w:tc>
          <w:tcPr>
            <w:tcW w:w="4227" w:type="dxa"/>
            <w:gridSpan w:val="2"/>
          </w:tcPr>
          <w:p w14:paraId="395154E6" w14:textId="77777777" w:rsidR="005D68B1" w:rsidRDefault="005D68B1" w:rsidP="00AE3D13">
            <w:r>
              <w:t>NRPIT1</w:t>
            </w:r>
          </w:p>
        </w:tc>
        <w:tc>
          <w:tcPr>
            <w:tcW w:w="1383" w:type="dxa"/>
            <w:shd w:val="clear" w:color="auto" w:fill="E7E6E6" w:themeFill="background2"/>
          </w:tcPr>
          <w:p w14:paraId="0032BFF8" w14:textId="77777777" w:rsidR="005D68B1" w:rsidRDefault="005D68B1" w:rsidP="00AE3D13">
            <w:r>
              <w:t>Total Points</w:t>
            </w:r>
          </w:p>
        </w:tc>
        <w:tc>
          <w:tcPr>
            <w:tcW w:w="1870" w:type="dxa"/>
          </w:tcPr>
          <w:p w14:paraId="35FB3A5A" w14:textId="77777777" w:rsidR="005D68B1" w:rsidRDefault="005D68B1" w:rsidP="00AE3D13"/>
        </w:tc>
      </w:tr>
      <w:tr w:rsidR="005D68B1" w14:paraId="63587246" w14:textId="77777777" w:rsidTr="00AE3D13">
        <w:tc>
          <w:tcPr>
            <w:tcW w:w="1870" w:type="dxa"/>
            <w:shd w:val="clear" w:color="auto" w:fill="E7E6E6" w:themeFill="background2"/>
          </w:tcPr>
          <w:p w14:paraId="7CDFC2F7" w14:textId="77777777" w:rsidR="005D68B1" w:rsidRDefault="005D68B1" w:rsidP="00AE3D13">
            <w:r>
              <w:t>Scenario Name</w:t>
            </w:r>
          </w:p>
        </w:tc>
        <w:tc>
          <w:tcPr>
            <w:tcW w:w="7480" w:type="dxa"/>
            <w:gridSpan w:val="4"/>
          </w:tcPr>
          <w:p w14:paraId="2F4774CC" w14:textId="77777777" w:rsidR="005D68B1" w:rsidRDefault="005D68B1" w:rsidP="00AE3D13">
            <w:r>
              <w:t>Non-Resident Personal Income Tax Return - 1</w:t>
            </w:r>
          </w:p>
        </w:tc>
      </w:tr>
      <w:tr w:rsidR="005D68B1" w14:paraId="669AD30C" w14:textId="77777777" w:rsidTr="00AE3D13">
        <w:tc>
          <w:tcPr>
            <w:tcW w:w="1870" w:type="dxa"/>
            <w:shd w:val="clear" w:color="auto" w:fill="E7E6E6" w:themeFill="background2"/>
          </w:tcPr>
          <w:p w14:paraId="5324E229" w14:textId="77777777" w:rsidR="005D68B1" w:rsidRDefault="005D68B1" w:rsidP="00AE3D13">
            <w:r>
              <w:t>Line of Business</w:t>
            </w:r>
          </w:p>
        </w:tc>
        <w:tc>
          <w:tcPr>
            <w:tcW w:w="7480" w:type="dxa"/>
            <w:gridSpan w:val="4"/>
          </w:tcPr>
          <w:p w14:paraId="49052CF7" w14:textId="77777777" w:rsidR="005D68B1" w:rsidRDefault="005D68B1" w:rsidP="00AE3D13">
            <w:r>
              <w:t>Capital Gains Sale of Real Estate</w:t>
            </w:r>
          </w:p>
        </w:tc>
      </w:tr>
      <w:tr w:rsidR="005D68B1" w14:paraId="7CCC03F4" w14:textId="77777777" w:rsidTr="00AE3D13">
        <w:tc>
          <w:tcPr>
            <w:tcW w:w="1870" w:type="dxa"/>
          </w:tcPr>
          <w:p w14:paraId="5C9F72F6" w14:textId="77777777" w:rsidR="005D68B1" w:rsidRDefault="005D68B1" w:rsidP="00AE3D13"/>
        </w:tc>
        <w:tc>
          <w:tcPr>
            <w:tcW w:w="1870" w:type="dxa"/>
          </w:tcPr>
          <w:p w14:paraId="6C0A2E04" w14:textId="77777777" w:rsidR="005D68B1" w:rsidRDefault="005D68B1" w:rsidP="00AE3D13"/>
        </w:tc>
        <w:tc>
          <w:tcPr>
            <w:tcW w:w="2357" w:type="dxa"/>
          </w:tcPr>
          <w:p w14:paraId="5D9449CF" w14:textId="77777777" w:rsidR="005D68B1" w:rsidRDefault="005D68B1" w:rsidP="00AE3D13"/>
        </w:tc>
        <w:tc>
          <w:tcPr>
            <w:tcW w:w="1383" w:type="dxa"/>
          </w:tcPr>
          <w:p w14:paraId="1CE07BDE" w14:textId="77777777" w:rsidR="005D68B1" w:rsidRDefault="005D68B1" w:rsidP="00AE3D13"/>
        </w:tc>
        <w:tc>
          <w:tcPr>
            <w:tcW w:w="1870" w:type="dxa"/>
          </w:tcPr>
          <w:p w14:paraId="6AFCBC2D" w14:textId="77777777" w:rsidR="005D68B1" w:rsidRDefault="005D68B1" w:rsidP="00AE3D13"/>
        </w:tc>
      </w:tr>
      <w:tr w:rsidR="005D68B1" w14:paraId="48AC5046" w14:textId="77777777" w:rsidTr="00AE3D13">
        <w:tc>
          <w:tcPr>
            <w:tcW w:w="1870" w:type="dxa"/>
            <w:shd w:val="clear" w:color="auto" w:fill="E7E6E6" w:themeFill="background2"/>
          </w:tcPr>
          <w:p w14:paraId="39C0A05A" w14:textId="77777777" w:rsidR="005D68B1" w:rsidRDefault="005D68B1" w:rsidP="00AE3D13">
            <w:r>
              <w:t>Goal</w:t>
            </w:r>
          </w:p>
        </w:tc>
        <w:tc>
          <w:tcPr>
            <w:tcW w:w="7480" w:type="dxa"/>
            <w:gridSpan w:val="4"/>
          </w:tcPr>
          <w:p w14:paraId="2DD46826" w14:textId="77777777" w:rsidR="005D68B1" w:rsidRDefault="005D68B1" w:rsidP="00AE3D13"/>
        </w:tc>
      </w:tr>
      <w:tr w:rsidR="005D68B1" w14:paraId="7B78ACB2" w14:textId="77777777" w:rsidTr="00AE3D13">
        <w:tc>
          <w:tcPr>
            <w:tcW w:w="1870" w:type="dxa"/>
            <w:shd w:val="clear" w:color="auto" w:fill="E7E6E6" w:themeFill="background2"/>
          </w:tcPr>
          <w:p w14:paraId="15905870" w14:textId="77777777" w:rsidR="005D68B1" w:rsidRDefault="005D68B1" w:rsidP="00AE3D13">
            <w:r>
              <w:t>Notes</w:t>
            </w:r>
          </w:p>
        </w:tc>
        <w:tc>
          <w:tcPr>
            <w:tcW w:w="7480" w:type="dxa"/>
            <w:gridSpan w:val="4"/>
          </w:tcPr>
          <w:p w14:paraId="5D9D6D58" w14:textId="77777777" w:rsidR="005D68B1" w:rsidRDefault="005D68B1" w:rsidP="00AE3D13">
            <w:r>
              <w:t>Processing of Non-Resident Return with Capital Gains Payment, Charitable Contributions</w:t>
            </w:r>
          </w:p>
        </w:tc>
      </w:tr>
      <w:tr w:rsidR="005D68B1" w14:paraId="4C62E196" w14:textId="77777777" w:rsidTr="00AE3D13">
        <w:tc>
          <w:tcPr>
            <w:tcW w:w="1870" w:type="dxa"/>
          </w:tcPr>
          <w:p w14:paraId="5F861FCC" w14:textId="77777777" w:rsidR="005D68B1" w:rsidRDefault="00A1767B" w:rsidP="00AE3D13">
            <w:r>
              <w:object w:dxaOrig="1534" w:dyaOrig="997" w14:anchorId="69F5030F">
                <v:shape id="_x0000_i1029" type="#_x0000_t75" style="width:76.5pt;height:49.5pt" o:ole="">
                  <v:imagedata r:id="rId18" o:title=""/>
                </v:shape>
                <o:OLEObject Type="Embed" ProgID="AcroExch.Document.DC" ShapeID="_x0000_i1029" DrawAspect="Icon" ObjectID="_1604226885" r:id="rId19"/>
              </w:object>
            </w:r>
          </w:p>
        </w:tc>
        <w:tc>
          <w:tcPr>
            <w:tcW w:w="1870" w:type="dxa"/>
          </w:tcPr>
          <w:p w14:paraId="377ECE1F" w14:textId="77777777" w:rsidR="005D68B1" w:rsidRDefault="005D68B1" w:rsidP="00AE3D13"/>
        </w:tc>
        <w:tc>
          <w:tcPr>
            <w:tcW w:w="2357" w:type="dxa"/>
          </w:tcPr>
          <w:p w14:paraId="16B63C27" w14:textId="77777777" w:rsidR="005D68B1" w:rsidRDefault="005D68B1" w:rsidP="00AE3D13"/>
        </w:tc>
        <w:tc>
          <w:tcPr>
            <w:tcW w:w="1383" w:type="dxa"/>
          </w:tcPr>
          <w:p w14:paraId="682E632E" w14:textId="77777777" w:rsidR="005D68B1" w:rsidRDefault="005D68B1" w:rsidP="00AE3D13"/>
        </w:tc>
        <w:tc>
          <w:tcPr>
            <w:tcW w:w="1870" w:type="dxa"/>
          </w:tcPr>
          <w:p w14:paraId="569FD2B2" w14:textId="77777777" w:rsidR="005D68B1" w:rsidRDefault="005D68B1" w:rsidP="00AE3D13"/>
        </w:tc>
      </w:tr>
      <w:tr w:rsidR="005D68B1" w14:paraId="0F4ECE3C" w14:textId="77777777" w:rsidTr="00AE3D13">
        <w:tc>
          <w:tcPr>
            <w:tcW w:w="9350" w:type="dxa"/>
            <w:gridSpan w:val="5"/>
            <w:shd w:val="clear" w:color="auto" w:fill="E7E6E6" w:themeFill="background2"/>
          </w:tcPr>
          <w:p w14:paraId="0875190D" w14:textId="0F8DE1C5" w:rsidR="005D68B1" w:rsidRDefault="005D68B1" w:rsidP="00AE3D13">
            <w:r>
              <w:t xml:space="preserve">Narrative:  Mr. McDonald has sold real estate in the State of Delaware.  The sale required a capital gains withholding amount of $2,562.  The return </w:t>
            </w:r>
            <w:r w:rsidRPr="00420832">
              <w:rPr>
                <w:noProof/>
              </w:rPr>
              <w:t>is timely filed</w:t>
            </w:r>
            <w:r w:rsidRPr="007A34E9">
              <w:rPr>
                <w:noProof/>
              </w:rPr>
              <w:t>,</w:t>
            </w:r>
            <w:r>
              <w:t xml:space="preserve"> </w:t>
            </w:r>
            <w:r w:rsidRPr="007A34E9">
              <w:rPr>
                <w:noProof/>
              </w:rPr>
              <w:t>but</w:t>
            </w:r>
            <w:r>
              <w:t xml:space="preserve"> the </w:t>
            </w:r>
            <w:r w:rsidRPr="007A34E9">
              <w:rPr>
                <w:noProof/>
              </w:rPr>
              <w:t>taxpayer</w:t>
            </w:r>
            <w:r>
              <w:t xml:space="preserve"> does not make payment with the return.</w:t>
            </w:r>
          </w:p>
        </w:tc>
      </w:tr>
      <w:tr w:rsidR="005D68B1" w14:paraId="28625810" w14:textId="77777777" w:rsidTr="00AE3D13">
        <w:tc>
          <w:tcPr>
            <w:tcW w:w="6097" w:type="dxa"/>
            <w:gridSpan w:val="3"/>
            <w:shd w:val="clear" w:color="auto" w:fill="E7E6E6" w:themeFill="background2"/>
            <w:vAlign w:val="center"/>
          </w:tcPr>
          <w:p w14:paraId="5D4A8459" w14:textId="77777777" w:rsidR="005D68B1" w:rsidRDefault="005D68B1" w:rsidP="00AE3D13">
            <w:r>
              <w:t>Scenario Detail</w:t>
            </w:r>
          </w:p>
        </w:tc>
        <w:tc>
          <w:tcPr>
            <w:tcW w:w="1383" w:type="dxa"/>
            <w:shd w:val="clear" w:color="auto" w:fill="E7E6E6" w:themeFill="background2"/>
          </w:tcPr>
          <w:p w14:paraId="0EC43F26" w14:textId="77777777" w:rsidR="005D68B1" w:rsidRDefault="005D68B1" w:rsidP="00AE3D13">
            <w:r>
              <w:t>Customization or Extension?</w:t>
            </w:r>
          </w:p>
        </w:tc>
        <w:tc>
          <w:tcPr>
            <w:tcW w:w="1870" w:type="dxa"/>
            <w:shd w:val="clear" w:color="auto" w:fill="E7E6E6" w:themeFill="background2"/>
          </w:tcPr>
          <w:p w14:paraId="19B74F1A" w14:textId="77777777" w:rsidR="005D68B1" w:rsidRDefault="005D68B1" w:rsidP="00AE3D13">
            <w:r>
              <w:t>Third Party Solution (Identify Name)</w:t>
            </w:r>
          </w:p>
        </w:tc>
      </w:tr>
      <w:tr w:rsidR="005D68B1" w14:paraId="6A688825" w14:textId="77777777" w:rsidTr="00AE3D13">
        <w:tc>
          <w:tcPr>
            <w:tcW w:w="6097" w:type="dxa"/>
            <w:gridSpan w:val="3"/>
          </w:tcPr>
          <w:p w14:paraId="5FD91974" w14:textId="77777777" w:rsidR="005D68B1" w:rsidRDefault="005D68B1" w:rsidP="00AE3D13">
            <w:r>
              <w:t xml:space="preserve">Demonstrate how the return </w:t>
            </w:r>
            <w:r w:rsidRPr="00420832">
              <w:rPr>
                <w:noProof/>
              </w:rPr>
              <w:t>is shown</w:t>
            </w:r>
            <w:r>
              <w:t xml:space="preserve"> in the system.</w:t>
            </w:r>
          </w:p>
        </w:tc>
        <w:sdt>
          <w:sdtPr>
            <w:id w:val="-88312805"/>
            <w14:checkbox>
              <w14:checked w14:val="0"/>
              <w14:checkedState w14:val="2612" w14:font="MS Gothic"/>
              <w14:uncheckedState w14:val="2610" w14:font="MS Gothic"/>
            </w14:checkbox>
          </w:sdtPr>
          <w:sdtEndPr/>
          <w:sdtContent>
            <w:tc>
              <w:tcPr>
                <w:tcW w:w="1383" w:type="dxa"/>
              </w:tcPr>
              <w:p w14:paraId="26B26776" w14:textId="77777777" w:rsidR="005D68B1" w:rsidRDefault="005D68B1" w:rsidP="00AE3D13">
                <w:pPr>
                  <w:jc w:val="center"/>
                </w:pPr>
                <w:r>
                  <w:rPr>
                    <w:rFonts w:ascii="MS Gothic" w:eastAsia="MS Gothic" w:hAnsi="MS Gothic" w:hint="eastAsia"/>
                  </w:rPr>
                  <w:t>☐</w:t>
                </w:r>
              </w:p>
            </w:tc>
          </w:sdtContent>
        </w:sdt>
        <w:tc>
          <w:tcPr>
            <w:tcW w:w="1870" w:type="dxa"/>
          </w:tcPr>
          <w:p w14:paraId="2537D80F" w14:textId="77777777" w:rsidR="005D68B1" w:rsidRDefault="005D68B1" w:rsidP="00AE3D13"/>
        </w:tc>
      </w:tr>
      <w:tr w:rsidR="005D68B1" w14:paraId="27C10F19" w14:textId="77777777" w:rsidTr="00AE3D13">
        <w:tc>
          <w:tcPr>
            <w:tcW w:w="6097" w:type="dxa"/>
            <w:gridSpan w:val="3"/>
          </w:tcPr>
          <w:p w14:paraId="473BE555" w14:textId="77777777" w:rsidR="005D68B1" w:rsidRDefault="005D68B1" w:rsidP="00AE3D13">
            <w:r>
              <w:t>Show the capital gains payment in the system.</w:t>
            </w:r>
          </w:p>
        </w:tc>
        <w:sdt>
          <w:sdtPr>
            <w:id w:val="-2005348371"/>
            <w14:checkbox>
              <w14:checked w14:val="0"/>
              <w14:checkedState w14:val="2612" w14:font="MS Gothic"/>
              <w14:uncheckedState w14:val="2610" w14:font="MS Gothic"/>
            </w14:checkbox>
          </w:sdtPr>
          <w:sdtEndPr/>
          <w:sdtContent>
            <w:tc>
              <w:tcPr>
                <w:tcW w:w="1383" w:type="dxa"/>
              </w:tcPr>
              <w:p w14:paraId="5FD9CB50" w14:textId="77777777" w:rsidR="005D68B1" w:rsidRDefault="005D68B1" w:rsidP="00AE3D13">
                <w:pPr>
                  <w:jc w:val="center"/>
                </w:pPr>
                <w:r>
                  <w:rPr>
                    <w:rFonts w:ascii="MS Gothic" w:eastAsia="MS Gothic" w:hAnsi="MS Gothic" w:hint="eastAsia"/>
                  </w:rPr>
                  <w:t>☐</w:t>
                </w:r>
              </w:p>
            </w:tc>
          </w:sdtContent>
        </w:sdt>
        <w:tc>
          <w:tcPr>
            <w:tcW w:w="1870" w:type="dxa"/>
          </w:tcPr>
          <w:p w14:paraId="4159A94F" w14:textId="77777777" w:rsidR="005D68B1" w:rsidRDefault="005D68B1" w:rsidP="00AE3D13"/>
        </w:tc>
      </w:tr>
      <w:tr w:rsidR="005D68B1" w14:paraId="70D910A0" w14:textId="77777777" w:rsidTr="00AE3D13">
        <w:tc>
          <w:tcPr>
            <w:tcW w:w="6097" w:type="dxa"/>
            <w:gridSpan w:val="3"/>
          </w:tcPr>
          <w:p w14:paraId="346CEBED" w14:textId="54BD8B07" w:rsidR="005D68B1" w:rsidRDefault="00D27243" w:rsidP="00AE3D13">
            <w:r>
              <w:t>Demonstrate how</w:t>
            </w:r>
            <w:r w:rsidR="005D68B1">
              <w:t xml:space="preserve"> the system reconcile</w:t>
            </w:r>
            <w:r>
              <w:t>s</w:t>
            </w:r>
            <w:r w:rsidR="005D68B1">
              <w:t xml:space="preserve"> the capital gains estimated payment</w:t>
            </w:r>
            <w:r>
              <w:t>.</w:t>
            </w:r>
          </w:p>
        </w:tc>
        <w:sdt>
          <w:sdtPr>
            <w:id w:val="267135525"/>
            <w14:checkbox>
              <w14:checked w14:val="0"/>
              <w14:checkedState w14:val="2612" w14:font="MS Gothic"/>
              <w14:uncheckedState w14:val="2610" w14:font="MS Gothic"/>
            </w14:checkbox>
          </w:sdtPr>
          <w:sdtEndPr/>
          <w:sdtContent>
            <w:tc>
              <w:tcPr>
                <w:tcW w:w="1383" w:type="dxa"/>
              </w:tcPr>
              <w:p w14:paraId="51A3C5A1" w14:textId="77777777" w:rsidR="005D68B1" w:rsidRDefault="005D68B1" w:rsidP="00AE3D13">
                <w:pPr>
                  <w:jc w:val="center"/>
                </w:pPr>
                <w:r>
                  <w:rPr>
                    <w:rFonts w:ascii="MS Gothic" w:eastAsia="MS Gothic" w:hAnsi="MS Gothic" w:hint="eastAsia"/>
                  </w:rPr>
                  <w:t>☐</w:t>
                </w:r>
              </w:p>
            </w:tc>
          </w:sdtContent>
        </w:sdt>
        <w:tc>
          <w:tcPr>
            <w:tcW w:w="1870" w:type="dxa"/>
          </w:tcPr>
          <w:p w14:paraId="12E185DC" w14:textId="77777777" w:rsidR="005D68B1" w:rsidRDefault="005D68B1" w:rsidP="00AE3D13"/>
        </w:tc>
      </w:tr>
      <w:tr w:rsidR="005D68B1" w14:paraId="5C6A8D99" w14:textId="77777777" w:rsidTr="00AE3D13">
        <w:tc>
          <w:tcPr>
            <w:tcW w:w="6097" w:type="dxa"/>
            <w:gridSpan w:val="3"/>
          </w:tcPr>
          <w:p w14:paraId="525FC3CF" w14:textId="77777777" w:rsidR="005D68B1" w:rsidRDefault="005D68B1" w:rsidP="00AE3D13">
            <w:r>
              <w:t>Show how the system calculates the return and shows the outstanding balance in the system.</w:t>
            </w:r>
          </w:p>
        </w:tc>
        <w:sdt>
          <w:sdtPr>
            <w:id w:val="551656595"/>
            <w14:checkbox>
              <w14:checked w14:val="0"/>
              <w14:checkedState w14:val="2612" w14:font="MS Gothic"/>
              <w14:uncheckedState w14:val="2610" w14:font="MS Gothic"/>
            </w14:checkbox>
          </w:sdtPr>
          <w:sdtEndPr/>
          <w:sdtContent>
            <w:tc>
              <w:tcPr>
                <w:tcW w:w="1383" w:type="dxa"/>
              </w:tcPr>
              <w:p w14:paraId="3EE7B570" w14:textId="77777777" w:rsidR="005D68B1" w:rsidRDefault="005D68B1" w:rsidP="00AE3D13">
                <w:pPr>
                  <w:jc w:val="center"/>
                </w:pPr>
                <w:r>
                  <w:rPr>
                    <w:rFonts w:ascii="MS Gothic" w:eastAsia="MS Gothic" w:hAnsi="MS Gothic" w:hint="eastAsia"/>
                  </w:rPr>
                  <w:t>☐</w:t>
                </w:r>
              </w:p>
            </w:tc>
          </w:sdtContent>
        </w:sdt>
        <w:tc>
          <w:tcPr>
            <w:tcW w:w="1870" w:type="dxa"/>
          </w:tcPr>
          <w:p w14:paraId="5A287057" w14:textId="77777777" w:rsidR="005D68B1" w:rsidRDefault="005D68B1" w:rsidP="00AE3D13"/>
        </w:tc>
      </w:tr>
      <w:tr w:rsidR="005D68B1" w14:paraId="3F3BD289" w14:textId="77777777" w:rsidTr="00AE3D13">
        <w:tc>
          <w:tcPr>
            <w:tcW w:w="9350" w:type="dxa"/>
            <w:gridSpan w:val="5"/>
            <w:shd w:val="clear" w:color="auto" w:fill="D9D9D9" w:themeFill="background1" w:themeFillShade="D9"/>
          </w:tcPr>
          <w:p w14:paraId="38E834BC" w14:textId="77777777" w:rsidR="005D68B1" w:rsidRDefault="005D68B1" w:rsidP="00AE3D13">
            <w:r>
              <w:t>Not Included in Solution</w:t>
            </w:r>
          </w:p>
        </w:tc>
      </w:tr>
      <w:tr w:rsidR="005D68B1" w14:paraId="6633EDCB" w14:textId="77777777" w:rsidTr="00AE3D13">
        <w:tc>
          <w:tcPr>
            <w:tcW w:w="9350" w:type="dxa"/>
            <w:gridSpan w:val="5"/>
          </w:tcPr>
          <w:p w14:paraId="75089B1F" w14:textId="77777777" w:rsidR="005D68B1" w:rsidRDefault="005D68B1" w:rsidP="00AE3D13"/>
        </w:tc>
      </w:tr>
    </w:tbl>
    <w:p w14:paraId="24CF6FEC" w14:textId="411FEB05" w:rsidR="005D68B1" w:rsidRDefault="005D68B1" w:rsidP="001D76EC"/>
    <w:p w14:paraId="0087F058" w14:textId="77777777" w:rsidR="005D68B1" w:rsidRDefault="005D68B1">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5D68B1" w14:paraId="01F4F921" w14:textId="77777777" w:rsidTr="00AE3D13">
        <w:tc>
          <w:tcPr>
            <w:tcW w:w="1870" w:type="dxa"/>
            <w:shd w:val="clear" w:color="auto" w:fill="E7E6E6" w:themeFill="background2"/>
          </w:tcPr>
          <w:p w14:paraId="2D27C50A" w14:textId="77777777" w:rsidR="005D68B1" w:rsidRDefault="005D68B1" w:rsidP="00AE3D13">
            <w:r>
              <w:lastRenderedPageBreak/>
              <w:t>Scenario ID</w:t>
            </w:r>
          </w:p>
        </w:tc>
        <w:tc>
          <w:tcPr>
            <w:tcW w:w="4227" w:type="dxa"/>
            <w:gridSpan w:val="2"/>
          </w:tcPr>
          <w:p w14:paraId="69BED929" w14:textId="77777777" w:rsidR="005D68B1" w:rsidRDefault="005D68B1" w:rsidP="00AE3D13">
            <w:r>
              <w:t>NRPIT2</w:t>
            </w:r>
          </w:p>
        </w:tc>
        <w:tc>
          <w:tcPr>
            <w:tcW w:w="1383" w:type="dxa"/>
            <w:shd w:val="clear" w:color="auto" w:fill="E7E6E6" w:themeFill="background2"/>
          </w:tcPr>
          <w:p w14:paraId="599DF380" w14:textId="77777777" w:rsidR="005D68B1" w:rsidRDefault="005D68B1" w:rsidP="00AE3D13">
            <w:r>
              <w:t>Total Points</w:t>
            </w:r>
          </w:p>
        </w:tc>
        <w:tc>
          <w:tcPr>
            <w:tcW w:w="1870" w:type="dxa"/>
          </w:tcPr>
          <w:p w14:paraId="1B936E23" w14:textId="77777777" w:rsidR="005D68B1" w:rsidRDefault="005D68B1" w:rsidP="00AE3D13"/>
        </w:tc>
      </w:tr>
      <w:tr w:rsidR="005D68B1" w14:paraId="4B1DF163" w14:textId="77777777" w:rsidTr="00AE3D13">
        <w:tc>
          <w:tcPr>
            <w:tcW w:w="1870" w:type="dxa"/>
            <w:shd w:val="clear" w:color="auto" w:fill="E7E6E6" w:themeFill="background2"/>
          </w:tcPr>
          <w:p w14:paraId="2E06143F" w14:textId="77777777" w:rsidR="005D68B1" w:rsidRDefault="005D68B1" w:rsidP="00AE3D13">
            <w:r>
              <w:t>Scenario Name</w:t>
            </w:r>
          </w:p>
        </w:tc>
        <w:tc>
          <w:tcPr>
            <w:tcW w:w="7480" w:type="dxa"/>
            <w:gridSpan w:val="4"/>
          </w:tcPr>
          <w:p w14:paraId="3A4383A4" w14:textId="77777777" w:rsidR="005D68B1" w:rsidRDefault="005D68B1" w:rsidP="00AE3D13">
            <w:r>
              <w:t>Non-Resident Personal Income Tax Return - 2</w:t>
            </w:r>
          </w:p>
        </w:tc>
      </w:tr>
      <w:tr w:rsidR="005D68B1" w14:paraId="23B05630" w14:textId="77777777" w:rsidTr="00AE3D13">
        <w:tc>
          <w:tcPr>
            <w:tcW w:w="1870" w:type="dxa"/>
            <w:shd w:val="clear" w:color="auto" w:fill="E7E6E6" w:themeFill="background2"/>
          </w:tcPr>
          <w:p w14:paraId="56C22F64" w14:textId="77777777" w:rsidR="005D68B1" w:rsidRDefault="005D68B1" w:rsidP="00AE3D13">
            <w:r>
              <w:t>Line of Business</w:t>
            </w:r>
          </w:p>
        </w:tc>
        <w:tc>
          <w:tcPr>
            <w:tcW w:w="7480" w:type="dxa"/>
            <w:gridSpan w:val="4"/>
          </w:tcPr>
          <w:p w14:paraId="72A0F3A8" w14:textId="21690BF9" w:rsidR="005D68B1" w:rsidRDefault="005D68B1" w:rsidP="00AE3D13"/>
        </w:tc>
      </w:tr>
      <w:tr w:rsidR="005D68B1" w14:paraId="7EF6A9FA" w14:textId="77777777" w:rsidTr="00AE3D13">
        <w:tc>
          <w:tcPr>
            <w:tcW w:w="1870" w:type="dxa"/>
          </w:tcPr>
          <w:p w14:paraId="3EE7477B" w14:textId="77777777" w:rsidR="005D68B1" w:rsidRDefault="005D68B1" w:rsidP="00AE3D13"/>
        </w:tc>
        <w:tc>
          <w:tcPr>
            <w:tcW w:w="1870" w:type="dxa"/>
          </w:tcPr>
          <w:p w14:paraId="49ADFD92" w14:textId="77777777" w:rsidR="005D68B1" w:rsidRDefault="005D68B1" w:rsidP="00AE3D13"/>
        </w:tc>
        <w:tc>
          <w:tcPr>
            <w:tcW w:w="2357" w:type="dxa"/>
          </w:tcPr>
          <w:p w14:paraId="32E5933F" w14:textId="77777777" w:rsidR="005D68B1" w:rsidRDefault="005D68B1" w:rsidP="00AE3D13"/>
        </w:tc>
        <w:tc>
          <w:tcPr>
            <w:tcW w:w="1383" w:type="dxa"/>
          </w:tcPr>
          <w:p w14:paraId="2C4E9D1F" w14:textId="77777777" w:rsidR="005D68B1" w:rsidRDefault="005D68B1" w:rsidP="00AE3D13"/>
        </w:tc>
        <w:tc>
          <w:tcPr>
            <w:tcW w:w="1870" w:type="dxa"/>
          </w:tcPr>
          <w:p w14:paraId="5EEE81CE" w14:textId="77777777" w:rsidR="005D68B1" w:rsidRDefault="005D68B1" w:rsidP="00AE3D13"/>
        </w:tc>
      </w:tr>
      <w:tr w:rsidR="00230803" w14:paraId="6D5016CC" w14:textId="77777777" w:rsidTr="00AE3D13">
        <w:tc>
          <w:tcPr>
            <w:tcW w:w="1870" w:type="dxa"/>
            <w:shd w:val="clear" w:color="auto" w:fill="E7E6E6" w:themeFill="background2"/>
          </w:tcPr>
          <w:p w14:paraId="57E3DC79" w14:textId="77777777" w:rsidR="00230803" w:rsidRDefault="00230803" w:rsidP="00230803">
            <w:r>
              <w:t>Goal</w:t>
            </w:r>
          </w:p>
        </w:tc>
        <w:tc>
          <w:tcPr>
            <w:tcW w:w="7480" w:type="dxa"/>
            <w:gridSpan w:val="4"/>
          </w:tcPr>
          <w:p w14:paraId="5B8DE326" w14:textId="301464EE" w:rsidR="00230803" w:rsidRDefault="00230803" w:rsidP="00230803">
            <w:r>
              <w:t>Capital Gains Sale of Real Estate</w:t>
            </w:r>
          </w:p>
        </w:tc>
      </w:tr>
      <w:tr w:rsidR="00230803" w14:paraId="5C00573C" w14:textId="77777777" w:rsidTr="00AE3D13">
        <w:tc>
          <w:tcPr>
            <w:tcW w:w="1870" w:type="dxa"/>
            <w:shd w:val="clear" w:color="auto" w:fill="E7E6E6" w:themeFill="background2"/>
          </w:tcPr>
          <w:p w14:paraId="348782D3" w14:textId="77777777" w:rsidR="00230803" w:rsidRDefault="00230803" w:rsidP="00230803">
            <w:r>
              <w:t>Notes</w:t>
            </w:r>
          </w:p>
        </w:tc>
        <w:tc>
          <w:tcPr>
            <w:tcW w:w="7480" w:type="dxa"/>
            <w:gridSpan w:val="4"/>
          </w:tcPr>
          <w:p w14:paraId="4DB2B616" w14:textId="77777777" w:rsidR="00230803" w:rsidRDefault="00230803" w:rsidP="00230803">
            <w:r>
              <w:t>Processing of Non-Resident Return with Business Income and Schedule W</w:t>
            </w:r>
          </w:p>
        </w:tc>
      </w:tr>
      <w:tr w:rsidR="00230803" w14:paraId="5E9E200D" w14:textId="77777777" w:rsidTr="00AE3D13">
        <w:tc>
          <w:tcPr>
            <w:tcW w:w="1870" w:type="dxa"/>
          </w:tcPr>
          <w:p w14:paraId="141F928F" w14:textId="77777777" w:rsidR="00230803" w:rsidRDefault="00A1767B" w:rsidP="00230803">
            <w:r>
              <w:object w:dxaOrig="1534" w:dyaOrig="997" w14:anchorId="289BB72C">
                <v:shape id="_x0000_i1030" type="#_x0000_t75" style="width:76.5pt;height:49.5pt" o:ole="">
                  <v:imagedata r:id="rId20" o:title=""/>
                </v:shape>
                <o:OLEObject Type="Embed" ProgID="AcroExch.Document.DC" ShapeID="_x0000_i1030" DrawAspect="Icon" ObjectID="_1604226886" r:id="rId21"/>
              </w:object>
            </w:r>
          </w:p>
        </w:tc>
        <w:tc>
          <w:tcPr>
            <w:tcW w:w="1870" w:type="dxa"/>
          </w:tcPr>
          <w:p w14:paraId="1A4631CC" w14:textId="77777777" w:rsidR="00230803" w:rsidRDefault="00230803" w:rsidP="00230803"/>
        </w:tc>
        <w:tc>
          <w:tcPr>
            <w:tcW w:w="2357" w:type="dxa"/>
          </w:tcPr>
          <w:p w14:paraId="11F11B48" w14:textId="77777777" w:rsidR="00230803" w:rsidRDefault="00230803" w:rsidP="00230803"/>
        </w:tc>
        <w:tc>
          <w:tcPr>
            <w:tcW w:w="1383" w:type="dxa"/>
          </w:tcPr>
          <w:p w14:paraId="69B04729" w14:textId="77777777" w:rsidR="00230803" w:rsidRDefault="00230803" w:rsidP="00230803"/>
        </w:tc>
        <w:tc>
          <w:tcPr>
            <w:tcW w:w="1870" w:type="dxa"/>
          </w:tcPr>
          <w:p w14:paraId="2AA6DDF7" w14:textId="77777777" w:rsidR="00230803" w:rsidRDefault="00230803" w:rsidP="00230803"/>
        </w:tc>
      </w:tr>
      <w:tr w:rsidR="00230803" w14:paraId="097AA306" w14:textId="77777777" w:rsidTr="00AE3D13">
        <w:tc>
          <w:tcPr>
            <w:tcW w:w="9350" w:type="dxa"/>
            <w:gridSpan w:val="5"/>
            <w:shd w:val="clear" w:color="auto" w:fill="E7E6E6" w:themeFill="background2"/>
          </w:tcPr>
          <w:p w14:paraId="73406BF6" w14:textId="77777777" w:rsidR="00230803" w:rsidRDefault="00230803" w:rsidP="00230803">
            <w:r>
              <w:t>Narrative:  Mr. Travolta is filing a non-resident return with a business income and also reporting a schedule W for his wages.</w:t>
            </w:r>
          </w:p>
        </w:tc>
      </w:tr>
      <w:tr w:rsidR="00230803" w14:paraId="7D00BF78" w14:textId="77777777" w:rsidTr="00AE3D13">
        <w:tc>
          <w:tcPr>
            <w:tcW w:w="6097" w:type="dxa"/>
            <w:gridSpan w:val="3"/>
            <w:shd w:val="clear" w:color="auto" w:fill="E7E6E6" w:themeFill="background2"/>
            <w:vAlign w:val="center"/>
          </w:tcPr>
          <w:p w14:paraId="40CCCAF6" w14:textId="77777777" w:rsidR="00230803" w:rsidRDefault="00230803" w:rsidP="00230803">
            <w:r>
              <w:t>Scenario Detail</w:t>
            </w:r>
          </w:p>
        </w:tc>
        <w:tc>
          <w:tcPr>
            <w:tcW w:w="1383" w:type="dxa"/>
            <w:shd w:val="clear" w:color="auto" w:fill="E7E6E6" w:themeFill="background2"/>
          </w:tcPr>
          <w:p w14:paraId="0B931889" w14:textId="77777777" w:rsidR="00230803" w:rsidRDefault="00230803" w:rsidP="00230803">
            <w:r>
              <w:t>Customization or Extension?</w:t>
            </w:r>
          </w:p>
        </w:tc>
        <w:tc>
          <w:tcPr>
            <w:tcW w:w="1870" w:type="dxa"/>
            <w:shd w:val="clear" w:color="auto" w:fill="E7E6E6" w:themeFill="background2"/>
          </w:tcPr>
          <w:p w14:paraId="2520F917" w14:textId="77777777" w:rsidR="00230803" w:rsidRDefault="00230803" w:rsidP="00230803">
            <w:r>
              <w:t>Third Party Solution (Identify Name)</w:t>
            </w:r>
          </w:p>
        </w:tc>
      </w:tr>
      <w:tr w:rsidR="00230803" w14:paraId="40C036EC" w14:textId="77777777" w:rsidTr="00AE3D13">
        <w:tc>
          <w:tcPr>
            <w:tcW w:w="6097" w:type="dxa"/>
            <w:gridSpan w:val="3"/>
            <w:vAlign w:val="center"/>
          </w:tcPr>
          <w:p w14:paraId="20BE4FD0" w14:textId="1970D90D" w:rsidR="00230803" w:rsidRDefault="00230803" w:rsidP="00230803">
            <w:r>
              <w:t xml:space="preserve">Demonstrate how the return </w:t>
            </w:r>
            <w:r w:rsidRPr="00420832">
              <w:rPr>
                <w:noProof/>
              </w:rPr>
              <w:t>is shown</w:t>
            </w:r>
            <w:r>
              <w:t xml:space="preserve"> in the system.</w:t>
            </w:r>
          </w:p>
        </w:tc>
        <w:sdt>
          <w:sdtPr>
            <w:id w:val="-410008585"/>
            <w14:checkbox>
              <w14:checked w14:val="0"/>
              <w14:checkedState w14:val="2612" w14:font="MS Gothic"/>
              <w14:uncheckedState w14:val="2610" w14:font="MS Gothic"/>
            </w14:checkbox>
          </w:sdtPr>
          <w:sdtEndPr/>
          <w:sdtContent>
            <w:tc>
              <w:tcPr>
                <w:tcW w:w="1383" w:type="dxa"/>
                <w:vAlign w:val="center"/>
              </w:tcPr>
              <w:p w14:paraId="4008A3B9" w14:textId="77777777" w:rsidR="00230803" w:rsidRDefault="00230803" w:rsidP="00230803">
                <w:pPr>
                  <w:jc w:val="center"/>
                </w:pPr>
                <w:r>
                  <w:rPr>
                    <w:rFonts w:ascii="MS Gothic" w:eastAsia="MS Gothic" w:hAnsi="MS Gothic" w:hint="eastAsia"/>
                  </w:rPr>
                  <w:t>☐</w:t>
                </w:r>
              </w:p>
            </w:tc>
          </w:sdtContent>
        </w:sdt>
        <w:tc>
          <w:tcPr>
            <w:tcW w:w="1870" w:type="dxa"/>
            <w:vAlign w:val="center"/>
          </w:tcPr>
          <w:p w14:paraId="267DBCC9" w14:textId="77777777" w:rsidR="00230803" w:rsidRDefault="00230803" w:rsidP="00230803"/>
        </w:tc>
      </w:tr>
      <w:tr w:rsidR="00230803" w14:paraId="31A48FAD" w14:textId="77777777" w:rsidTr="00AE3D13">
        <w:tc>
          <w:tcPr>
            <w:tcW w:w="6097" w:type="dxa"/>
            <w:gridSpan w:val="3"/>
            <w:vAlign w:val="center"/>
          </w:tcPr>
          <w:p w14:paraId="2907D5A6" w14:textId="2C783561" w:rsidR="00230803" w:rsidRDefault="00230803" w:rsidP="00230803">
            <w:r>
              <w:t xml:space="preserve">Demonstrate how the system will record the </w:t>
            </w:r>
            <w:r w:rsidR="00D27243">
              <w:t>S</w:t>
            </w:r>
            <w:r>
              <w:t>chedule W.</w:t>
            </w:r>
          </w:p>
        </w:tc>
        <w:sdt>
          <w:sdtPr>
            <w:id w:val="791948205"/>
            <w14:checkbox>
              <w14:checked w14:val="0"/>
              <w14:checkedState w14:val="2612" w14:font="MS Gothic"/>
              <w14:uncheckedState w14:val="2610" w14:font="MS Gothic"/>
            </w14:checkbox>
          </w:sdtPr>
          <w:sdtEndPr/>
          <w:sdtContent>
            <w:tc>
              <w:tcPr>
                <w:tcW w:w="1383" w:type="dxa"/>
                <w:vAlign w:val="center"/>
              </w:tcPr>
              <w:p w14:paraId="2C9C19F2" w14:textId="77777777" w:rsidR="00230803" w:rsidRDefault="00230803" w:rsidP="00230803">
                <w:pPr>
                  <w:jc w:val="center"/>
                </w:pPr>
                <w:r>
                  <w:rPr>
                    <w:rFonts w:ascii="MS Gothic" w:eastAsia="MS Gothic" w:hAnsi="MS Gothic" w:hint="eastAsia"/>
                  </w:rPr>
                  <w:t>☐</w:t>
                </w:r>
              </w:p>
            </w:tc>
          </w:sdtContent>
        </w:sdt>
        <w:tc>
          <w:tcPr>
            <w:tcW w:w="1870" w:type="dxa"/>
            <w:vAlign w:val="center"/>
          </w:tcPr>
          <w:p w14:paraId="7B9C2E2E" w14:textId="77777777" w:rsidR="00230803" w:rsidRDefault="00230803" w:rsidP="00230803"/>
        </w:tc>
      </w:tr>
      <w:tr w:rsidR="00230803" w14:paraId="45590C97" w14:textId="77777777" w:rsidTr="00AE3D13">
        <w:tc>
          <w:tcPr>
            <w:tcW w:w="6097" w:type="dxa"/>
            <w:gridSpan w:val="3"/>
            <w:vAlign w:val="center"/>
          </w:tcPr>
          <w:p w14:paraId="1128A828" w14:textId="6A238AA5" w:rsidR="00230803" w:rsidRDefault="00230803" w:rsidP="00320696">
            <w:r>
              <w:t>Demonstrate what information</w:t>
            </w:r>
            <w:r w:rsidR="00320696">
              <w:t xml:space="preserve">, </w:t>
            </w:r>
            <w:r>
              <w:t>if any</w:t>
            </w:r>
            <w:r w:rsidR="00320696">
              <w:t>,</w:t>
            </w:r>
            <w:r>
              <w:t xml:space="preserve"> </w:t>
            </w:r>
            <w:r w:rsidRPr="006E5951">
              <w:rPr>
                <w:noProof/>
              </w:rPr>
              <w:t>is captured</w:t>
            </w:r>
            <w:r>
              <w:t xml:space="preserve"> from </w:t>
            </w:r>
            <w:r w:rsidRPr="00420832">
              <w:rPr>
                <w:noProof/>
              </w:rPr>
              <w:t>Schedule</w:t>
            </w:r>
            <w:r>
              <w:t xml:space="preserve"> C.</w:t>
            </w:r>
          </w:p>
        </w:tc>
        <w:sdt>
          <w:sdtPr>
            <w:id w:val="-367533450"/>
            <w14:checkbox>
              <w14:checked w14:val="0"/>
              <w14:checkedState w14:val="2612" w14:font="MS Gothic"/>
              <w14:uncheckedState w14:val="2610" w14:font="MS Gothic"/>
            </w14:checkbox>
          </w:sdtPr>
          <w:sdtEndPr/>
          <w:sdtContent>
            <w:tc>
              <w:tcPr>
                <w:tcW w:w="1383" w:type="dxa"/>
                <w:vAlign w:val="center"/>
              </w:tcPr>
              <w:p w14:paraId="5FC7C4DF" w14:textId="77777777" w:rsidR="00230803" w:rsidRDefault="00230803" w:rsidP="00230803">
                <w:pPr>
                  <w:jc w:val="center"/>
                </w:pPr>
                <w:r>
                  <w:rPr>
                    <w:rFonts w:ascii="MS Gothic" w:eastAsia="MS Gothic" w:hAnsi="MS Gothic" w:hint="eastAsia"/>
                  </w:rPr>
                  <w:t>☐</w:t>
                </w:r>
              </w:p>
            </w:tc>
          </w:sdtContent>
        </w:sdt>
        <w:tc>
          <w:tcPr>
            <w:tcW w:w="1870" w:type="dxa"/>
            <w:vAlign w:val="center"/>
          </w:tcPr>
          <w:p w14:paraId="0DD87DA6" w14:textId="77777777" w:rsidR="00230803" w:rsidRDefault="00230803" w:rsidP="00230803"/>
        </w:tc>
      </w:tr>
      <w:tr w:rsidR="00230803" w14:paraId="3F40A8D6" w14:textId="77777777" w:rsidTr="00AE3D13">
        <w:tc>
          <w:tcPr>
            <w:tcW w:w="6097" w:type="dxa"/>
            <w:gridSpan w:val="3"/>
            <w:vAlign w:val="center"/>
          </w:tcPr>
          <w:p w14:paraId="0444DB0B" w14:textId="1AA49372" w:rsidR="00230803" w:rsidRDefault="00230803" w:rsidP="00230803">
            <w:r>
              <w:t xml:space="preserve">Demonstrate how the return </w:t>
            </w:r>
            <w:r w:rsidRPr="006E5951">
              <w:rPr>
                <w:noProof/>
              </w:rPr>
              <w:t>is processed</w:t>
            </w:r>
            <w:r>
              <w:t xml:space="preserve"> through the system, approved</w:t>
            </w:r>
            <w:r w:rsidR="00D27243">
              <w:t>,</w:t>
            </w:r>
            <w:r>
              <w:t xml:space="preserve"> and refund generated.</w:t>
            </w:r>
          </w:p>
        </w:tc>
        <w:sdt>
          <w:sdtPr>
            <w:id w:val="869645260"/>
            <w14:checkbox>
              <w14:checked w14:val="0"/>
              <w14:checkedState w14:val="2612" w14:font="MS Gothic"/>
              <w14:uncheckedState w14:val="2610" w14:font="MS Gothic"/>
            </w14:checkbox>
          </w:sdtPr>
          <w:sdtEndPr/>
          <w:sdtContent>
            <w:tc>
              <w:tcPr>
                <w:tcW w:w="1383" w:type="dxa"/>
                <w:vAlign w:val="center"/>
              </w:tcPr>
              <w:p w14:paraId="6093F4D5" w14:textId="77777777" w:rsidR="00230803" w:rsidRDefault="00230803" w:rsidP="00230803">
                <w:pPr>
                  <w:jc w:val="center"/>
                </w:pPr>
                <w:r>
                  <w:rPr>
                    <w:rFonts w:ascii="MS Gothic" w:eastAsia="MS Gothic" w:hAnsi="MS Gothic" w:hint="eastAsia"/>
                  </w:rPr>
                  <w:t>☐</w:t>
                </w:r>
              </w:p>
            </w:tc>
          </w:sdtContent>
        </w:sdt>
        <w:tc>
          <w:tcPr>
            <w:tcW w:w="1870" w:type="dxa"/>
            <w:vAlign w:val="center"/>
          </w:tcPr>
          <w:p w14:paraId="2724864B" w14:textId="77777777" w:rsidR="00230803" w:rsidRDefault="00230803" w:rsidP="00230803"/>
        </w:tc>
      </w:tr>
      <w:tr w:rsidR="00230803" w14:paraId="24272D2A" w14:textId="77777777" w:rsidTr="00AE3D13">
        <w:tc>
          <w:tcPr>
            <w:tcW w:w="9350" w:type="dxa"/>
            <w:gridSpan w:val="5"/>
            <w:shd w:val="clear" w:color="auto" w:fill="D9D9D9" w:themeFill="background1" w:themeFillShade="D9"/>
          </w:tcPr>
          <w:p w14:paraId="696A0AA4" w14:textId="77777777" w:rsidR="00230803" w:rsidRDefault="00230803" w:rsidP="00230803">
            <w:r>
              <w:t>Not Included in Solution</w:t>
            </w:r>
          </w:p>
        </w:tc>
      </w:tr>
      <w:tr w:rsidR="00230803" w14:paraId="29E8DD7B" w14:textId="77777777" w:rsidTr="00AE3D13">
        <w:tc>
          <w:tcPr>
            <w:tcW w:w="9350" w:type="dxa"/>
            <w:gridSpan w:val="5"/>
          </w:tcPr>
          <w:p w14:paraId="0DFC7A34" w14:textId="77777777" w:rsidR="00230803" w:rsidRDefault="00230803" w:rsidP="00230803"/>
        </w:tc>
      </w:tr>
    </w:tbl>
    <w:p w14:paraId="232E4529" w14:textId="4032FF62" w:rsidR="00916CFB" w:rsidRDefault="00916CFB" w:rsidP="001D76EC"/>
    <w:p w14:paraId="6E98BA25" w14:textId="77777777" w:rsidR="00A1767B" w:rsidRDefault="00A1767B">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A1767B" w14:paraId="57BB1D84" w14:textId="77777777" w:rsidTr="00F238CF">
        <w:tc>
          <w:tcPr>
            <w:tcW w:w="1870" w:type="dxa"/>
            <w:shd w:val="clear" w:color="auto" w:fill="E7E6E6" w:themeFill="background2"/>
          </w:tcPr>
          <w:p w14:paraId="1DCC9E56" w14:textId="77777777" w:rsidR="00A1767B" w:rsidRDefault="00A1767B" w:rsidP="00F238CF">
            <w:r>
              <w:lastRenderedPageBreak/>
              <w:t>Scenario ID</w:t>
            </w:r>
          </w:p>
        </w:tc>
        <w:tc>
          <w:tcPr>
            <w:tcW w:w="4227" w:type="dxa"/>
            <w:gridSpan w:val="2"/>
          </w:tcPr>
          <w:p w14:paraId="4DE31B23" w14:textId="10840F9B" w:rsidR="00A1767B" w:rsidRDefault="00A1767B" w:rsidP="00F238CF">
            <w:r>
              <w:t>NRPIT2</w:t>
            </w:r>
          </w:p>
        </w:tc>
        <w:tc>
          <w:tcPr>
            <w:tcW w:w="1383" w:type="dxa"/>
            <w:shd w:val="clear" w:color="auto" w:fill="E7E6E6" w:themeFill="background2"/>
          </w:tcPr>
          <w:p w14:paraId="1C94FC03" w14:textId="73095D9F" w:rsidR="00A1767B" w:rsidRDefault="00A1767B" w:rsidP="00F238CF">
            <w:r>
              <w:t>Total Points</w:t>
            </w:r>
          </w:p>
        </w:tc>
        <w:tc>
          <w:tcPr>
            <w:tcW w:w="1870" w:type="dxa"/>
          </w:tcPr>
          <w:p w14:paraId="1A94C0F4" w14:textId="77777777" w:rsidR="00A1767B" w:rsidRDefault="00A1767B" w:rsidP="00F238CF"/>
        </w:tc>
      </w:tr>
      <w:tr w:rsidR="00A1767B" w14:paraId="52D3F4EC" w14:textId="77777777" w:rsidTr="00F238CF">
        <w:tc>
          <w:tcPr>
            <w:tcW w:w="1870" w:type="dxa"/>
            <w:shd w:val="clear" w:color="auto" w:fill="E7E6E6" w:themeFill="background2"/>
          </w:tcPr>
          <w:p w14:paraId="406838BB" w14:textId="77777777" w:rsidR="00A1767B" w:rsidRDefault="00A1767B" w:rsidP="00F238CF">
            <w:r>
              <w:t>Scenario Name</w:t>
            </w:r>
          </w:p>
        </w:tc>
        <w:tc>
          <w:tcPr>
            <w:tcW w:w="7480" w:type="dxa"/>
            <w:gridSpan w:val="4"/>
          </w:tcPr>
          <w:p w14:paraId="7955275C" w14:textId="6C3C96A3" w:rsidR="00A1767B" w:rsidRDefault="00A1767B" w:rsidP="00F238CF">
            <w:r>
              <w:t>Non-Resident Personal Income Tax Return - 3</w:t>
            </w:r>
          </w:p>
        </w:tc>
      </w:tr>
      <w:tr w:rsidR="00A1767B" w14:paraId="26C5AD6E" w14:textId="77777777" w:rsidTr="00F238CF">
        <w:tc>
          <w:tcPr>
            <w:tcW w:w="1870" w:type="dxa"/>
            <w:shd w:val="clear" w:color="auto" w:fill="E7E6E6" w:themeFill="background2"/>
          </w:tcPr>
          <w:p w14:paraId="2867EF5B" w14:textId="77777777" w:rsidR="00A1767B" w:rsidRDefault="00A1767B" w:rsidP="00F238CF">
            <w:r>
              <w:t>Line of Business</w:t>
            </w:r>
          </w:p>
        </w:tc>
        <w:tc>
          <w:tcPr>
            <w:tcW w:w="7480" w:type="dxa"/>
            <w:gridSpan w:val="4"/>
          </w:tcPr>
          <w:p w14:paraId="365645EF" w14:textId="77777777" w:rsidR="00A1767B" w:rsidRDefault="00A1767B" w:rsidP="00F238CF">
            <w:r>
              <w:t>Non-resident Return</w:t>
            </w:r>
          </w:p>
        </w:tc>
      </w:tr>
      <w:tr w:rsidR="00A1767B" w14:paraId="3B87DE80" w14:textId="77777777" w:rsidTr="00F238CF">
        <w:tc>
          <w:tcPr>
            <w:tcW w:w="1870" w:type="dxa"/>
          </w:tcPr>
          <w:p w14:paraId="089B1301" w14:textId="77777777" w:rsidR="00A1767B" w:rsidRDefault="00A1767B" w:rsidP="00F238CF"/>
        </w:tc>
        <w:tc>
          <w:tcPr>
            <w:tcW w:w="1870" w:type="dxa"/>
          </w:tcPr>
          <w:p w14:paraId="4034D020" w14:textId="77777777" w:rsidR="00A1767B" w:rsidRDefault="00A1767B" w:rsidP="00F238CF"/>
        </w:tc>
        <w:tc>
          <w:tcPr>
            <w:tcW w:w="2357" w:type="dxa"/>
          </w:tcPr>
          <w:p w14:paraId="45212F65" w14:textId="77777777" w:rsidR="00A1767B" w:rsidRDefault="00A1767B" w:rsidP="00F238CF"/>
        </w:tc>
        <w:tc>
          <w:tcPr>
            <w:tcW w:w="1383" w:type="dxa"/>
          </w:tcPr>
          <w:p w14:paraId="25241261" w14:textId="77777777" w:rsidR="00A1767B" w:rsidRDefault="00A1767B" w:rsidP="00F238CF"/>
        </w:tc>
        <w:tc>
          <w:tcPr>
            <w:tcW w:w="1870" w:type="dxa"/>
          </w:tcPr>
          <w:p w14:paraId="73E1E129" w14:textId="77777777" w:rsidR="00A1767B" w:rsidRDefault="00A1767B" w:rsidP="00F238CF"/>
        </w:tc>
      </w:tr>
      <w:tr w:rsidR="00A1767B" w14:paraId="7F0A8E3E" w14:textId="77777777" w:rsidTr="00F238CF">
        <w:tc>
          <w:tcPr>
            <w:tcW w:w="1870" w:type="dxa"/>
            <w:shd w:val="clear" w:color="auto" w:fill="E7E6E6" w:themeFill="background2"/>
          </w:tcPr>
          <w:p w14:paraId="666FB109" w14:textId="77777777" w:rsidR="00A1767B" w:rsidRDefault="00A1767B" w:rsidP="00F238CF">
            <w:r>
              <w:t>Goal</w:t>
            </w:r>
          </w:p>
        </w:tc>
        <w:tc>
          <w:tcPr>
            <w:tcW w:w="7480" w:type="dxa"/>
            <w:gridSpan w:val="4"/>
          </w:tcPr>
          <w:p w14:paraId="65E78C9F" w14:textId="77777777" w:rsidR="00A1767B" w:rsidRDefault="00A1767B" w:rsidP="00F238CF">
            <w:r>
              <w:t xml:space="preserve">Observe how a personal income tax return </w:t>
            </w:r>
            <w:r w:rsidRPr="00420832">
              <w:rPr>
                <w:noProof/>
              </w:rPr>
              <w:t>is processed</w:t>
            </w:r>
            <w:r>
              <w:t xml:space="preserve"> through the system</w:t>
            </w:r>
          </w:p>
        </w:tc>
      </w:tr>
      <w:tr w:rsidR="00A1767B" w14:paraId="7B4BA82D" w14:textId="77777777" w:rsidTr="00F238CF">
        <w:tc>
          <w:tcPr>
            <w:tcW w:w="1870" w:type="dxa"/>
            <w:shd w:val="clear" w:color="auto" w:fill="E7E6E6" w:themeFill="background2"/>
          </w:tcPr>
          <w:p w14:paraId="52FFE299" w14:textId="77777777" w:rsidR="00A1767B" w:rsidRDefault="00A1767B" w:rsidP="00F238CF">
            <w:r>
              <w:t>Notes</w:t>
            </w:r>
          </w:p>
        </w:tc>
        <w:tc>
          <w:tcPr>
            <w:tcW w:w="7480" w:type="dxa"/>
            <w:gridSpan w:val="4"/>
          </w:tcPr>
          <w:p w14:paraId="3DA4EE02" w14:textId="77777777" w:rsidR="00A1767B" w:rsidRDefault="00A1767B" w:rsidP="00F238CF">
            <w:r>
              <w:t>S-Corporation Estimated Tax Payments</w:t>
            </w:r>
          </w:p>
        </w:tc>
      </w:tr>
      <w:tr w:rsidR="00A1767B" w14:paraId="14F151B8" w14:textId="77777777" w:rsidTr="00F238CF">
        <w:tc>
          <w:tcPr>
            <w:tcW w:w="1870" w:type="dxa"/>
          </w:tcPr>
          <w:p w14:paraId="207FC44E" w14:textId="77777777" w:rsidR="00A1767B" w:rsidRDefault="00A1767B" w:rsidP="00F238CF">
            <w:r>
              <w:object w:dxaOrig="1534" w:dyaOrig="997" w14:anchorId="22DCE47D">
                <v:shape id="_x0000_i1031" type="#_x0000_t75" style="width:76.5pt;height:49.5pt" o:ole="">
                  <v:imagedata r:id="rId22" o:title=""/>
                </v:shape>
                <o:OLEObject Type="Embed" ProgID="AcroExch.Document.DC" ShapeID="_x0000_i1031" DrawAspect="Icon" ObjectID="_1604226887" r:id="rId23"/>
              </w:object>
            </w:r>
          </w:p>
        </w:tc>
        <w:tc>
          <w:tcPr>
            <w:tcW w:w="1870" w:type="dxa"/>
          </w:tcPr>
          <w:p w14:paraId="609AA4D9" w14:textId="77777777" w:rsidR="00A1767B" w:rsidRDefault="00A1767B" w:rsidP="00F238CF"/>
        </w:tc>
        <w:tc>
          <w:tcPr>
            <w:tcW w:w="2357" w:type="dxa"/>
          </w:tcPr>
          <w:p w14:paraId="27B301BC" w14:textId="77777777" w:rsidR="00A1767B" w:rsidRDefault="00A1767B" w:rsidP="00F238CF"/>
        </w:tc>
        <w:tc>
          <w:tcPr>
            <w:tcW w:w="1383" w:type="dxa"/>
          </w:tcPr>
          <w:p w14:paraId="1956482A" w14:textId="77777777" w:rsidR="00A1767B" w:rsidRDefault="00A1767B" w:rsidP="00F238CF"/>
        </w:tc>
        <w:tc>
          <w:tcPr>
            <w:tcW w:w="1870" w:type="dxa"/>
          </w:tcPr>
          <w:p w14:paraId="1E1B35F2" w14:textId="77777777" w:rsidR="00A1767B" w:rsidRDefault="00A1767B" w:rsidP="00F238CF"/>
        </w:tc>
      </w:tr>
      <w:tr w:rsidR="00A1767B" w14:paraId="7D6F766E" w14:textId="77777777" w:rsidTr="00F238CF">
        <w:tc>
          <w:tcPr>
            <w:tcW w:w="9350" w:type="dxa"/>
            <w:gridSpan w:val="5"/>
            <w:shd w:val="clear" w:color="auto" w:fill="E7E6E6" w:themeFill="background2"/>
          </w:tcPr>
          <w:p w14:paraId="08D8BA4B" w14:textId="77777777" w:rsidR="00A1767B" w:rsidRDefault="00A1767B" w:rsidP="00F238CF">
            <w:r>
              <w:t xml:space="preserve">Narrative:  See attached 2017 Personal Income Tax Return form for Mr. and Mrs. Lacy.  Mr. Lacy is a shareholder of an S-Corporation doing business in Delaware. The S-Corporation has paid estimated taxes </w:t>
            </w:r>
            <w:r w:rsidRPr="00420832">
              <w:rPr>
                <w:noProof/>
              </w:rPr>
              <w:t>in the amount of</w:t>
            </w:r>
            <w:r>
              <w:t xml:space="preserve"> $4972 on the taxpayer’s behalf.  The taxpayer also made a personal estimated tax </w:t>
            </w:r>
            <w:r w:rsidRPr="00420832">
              <w:rPr>
                <w:noProof/>
              </w:rPr>
              <w:t>in the amount of</w:t>
            </w:r>
            <w:r>
              <w:t xml:space="preserve"> $600 on April 30, 2017.  Mr. and Mrs. Lacy wish to have $600 of the refund amount carried over to next year’s tax return.</w:t>
            </w:r>
          </w:p>
        </w:tc>
      </w:tr>
      <w:tr w:rsidR="00A1767B" w14:paraId="328C7E38" w14:textId="77777777" w:rsidTr="00F238CF">
        <w:tc>
          <w:tcPr>
            <w:tcW w:w="6097" w:type="dxa"/>
            <w:gridSpan w:val="3"/>
            <w:shd w:val="clear" w:color="auto" w:fill="E7E6E6" w:themeFill="background2"/>
            <w:vAlign w:val="center"/>
          </w:tcPr>
          <w:p w14:paraId="381F5A17" w14:textId="77777777" w:rsidR="00A1767B" w:rsidRDefault="00A1767B" w:rsidP="00F238CF">
            <w:r>
              <w:t>Scenario Detail</w:t>
            </w:r>
          </w:p>
        </w:tc>
        <w:tc>
          <w:tcPr>
            <w:tcW w:w="1383" w:type="dxa"/>
            <w:shd w:val="clear" w:color="auto" w:fill="E7E6E6" w:themeFill="background2"/>
          </w:tcPr>
          <w:p w14:paraId="25CFEF10" w14:textId="77777777" w:rsidR="00A1767B" w:rsidRDefault="00A1767B" w:rsidP="00F238CF">
            <w:r>
              <w:t>Customization or Extension?</w:t>
            </w:r>
          </w:p>
        </w:tc>
        <w:tc>
          <w:tcPr>
            <w:tcW w:w="1870" w:type="dxa"/>
            <w:shd w:val="clear" w:color="auto" w:fill="E7E6E6" w:themeFill="background2"/>
          </w:tcPr>
          <w:p w14:paraId="3512EFF6" w14:textId="77777777" w:rsidR="00A1767B" w:rsidRDefault="00A1767B" w:rsidP="00F238CF">
            <w:r>
              <w:t>Third Party Solution (Identify Name)</w:t>
            </w:r>
          </w:p>
        </w:tc>
      </w:tr>
      <w:tr w:rsidR="00A1767B" w14:paraId="2545DBEF" w14:textId="77777777" w:rsidTr="00F238CF">
        <w:tc>
          <w:tcPr>
            <w:tcW w:w="6097" w:type="dxa"/>
            <w:gridSpan w:val="3"/>
            <w:vAlign w:val="center"/>
          </w:tcPr>
          <w:p w14:paraId="52D2F99E" w14:textId="77777777" w:rsidR="00A1767B" w:rsidRDefault="00A1767B" w:rsidP="00F238CF">
            <w:r>
              <w:t>Demonstrate how the original return looks in the system to the reviewer</w:t>
            </w:r>
          </w:p>
        </w:tc>
        <w:sdt>
          <w:sdtPr>
            <w:id w:val="487515537"/>
            <w14:checkbox>
              <w14:checked w14:val="0"/>
              <w14:checkedState w14:val="2612" w14:font="MS Gothic"/>
              <w14:uncheckedState w14:val="2610" w14:font="MS Gothic"/>
            </w14:checkbox>
          </w:sdtPr>
          <w:sdtEndPr/>
          <w:sdtContent>
            <w:tc>
              <w:tcPr>
                <w:tcW w:w="1383" w:type="dxa"/>
                <w:vAlign w:val="center"/>
              </w:tcPr>
              <w:p w14:paraId="02BF02FC" w14:textId="77777777" w:rsidR="00A1767B" w:rsidRDefault="00A1767B" w:rsidP="00F238CF">
                <w:pPr>
                  <w:jc w:val="center"/>
                </w:pPr>
                <w:r>
                  <w:rPr>
                    <w:rFonts w:ascii="MS Gothic" w:eastAsia="MS Gothic" w:hAnsi="MS Gothic" w:hint="eastAsia"/>
                  </w:rPr>
                  <w:t>☐</w:t>
                </w:r>
              </w:p>
            </w:tc>
          </w:sdtContent>
        </w:sdt>
        <w:tc>
          <w:tcPr>
            <w:tcW w:w="1870" w:type="dxa"/>
            <w:vAlign w:val="center"/>
          </w:tcPr>
          <w:p w14:paraId="74E23631" w14:textId="77777777" w:rsidR="00A1767B" w:rsidRDefault="00A1767B" w:rsidP="00F238CF"/>
        </w:tc>
      </w:tr>
      <w:tr w:rsidR="00A1767B" w14:paraId="7EEBF66D" w14:textId="77777777" w:rsidTr="00F238CF">
        <w:tc>
          <w:tcPr>
            <w:tcW w:w="6097" w:type="dxa"/>
            <w:gridSpan w:val="3"/>
            <w:vAlign w:val="center"/>
          </w:tcPr>
          <w:p w14:paraId="04131A0C" w14:textId="1F271227" w:rsidR="00A1767B" w:rsidRDefault="00A1767B" w:rsidP="00A1767B">
            <w:r>
              <w:t>Demonstrate how the system reconciles the S-Corporation estimated tax payment.</w:t>
            </w:r>
          </w:p>
        </w:tc>
        <w:sdt>
          <w:sdtPr>
            <w:id w:val="1667367598"/>
            <w14:checkbox>
              <w14:checked w14:val="0"/>
              <w14:checkedState w14:val="2612" w14:font="MS Gothic"/>
              <w14:uncheckedState w14:val="2610" w14:font="MS Gothic"/>
            </w14:checkbox>
          </w:sdtPr>
          <w:sdtEndPr/>
          <w:sdtContent>
            <w:tc>
              <w:tcPr>
                <w:tcW w:w="1383" w:type="dxa"/>
                <w:vAlign w:val="center"/>
              </w:tcPr>
              <w:p w14:paraId="6BDAF701" w14:textId="77777777" w:rsidR="00A1767B" w:rsidRDefault="00A1767B" w:rsidP="00F238CF">
                <w:pPr>
                  <w:jc w:val="center"/>
                </w:pPr>
                <w:r>
                  <w:rPr>
                    <w:rFonts w:ascii="MS Gothic" w:eastAsia="MS Gothic" w:hAnsi="MS Gothic" w:hint="eastAsia"/>
                  </w:rPr>
                  <w:t>☐</w:t>
                </w:r>
              </w:p>
            </w:tc>
          </w:sdtContent>
        </w:sdt>
        <w:tc>
          <w:tcPr>
            <w:tcW w:w="1870" w:type="dxa"/>
            <w:vAlign w:val="center"/>
          </w:tcPr>
          <w:p w14:paraId="4A42C77E" w14:textId="77777777" w:rsidR="00A1767B" w:rsidRDefault="00A1767B" w:rsidP="00F238CF"/>
        </w:tc>
      </w:tr>
      <w:tr w:rsidR="00A1767B" w14:paraId="7819282B" w14:textId="77777777" w:rsidTr="00F238CF">
        <w:tc>
          <w:tcPr>
            <w:tcW w:w="6097" w:type="dxa"/>
            <w:gridSpan w:val="3"/>
            <w:vAlign w:val="center"/>
          </w:tcPr>
          <w:p w14:paraId="3D59A2A4" w14:textId="77777777" w:rsidR="00A1767B" w:rsidRDefault="00A1767B" w:rsidP="00F238CF">
            <w:r>
              <w:t xml:space="preserve">Show how the system </w:t>
            </w:r>
            <w:r w:rsidRPr="00420832">
              <w:rPr>
                <w:noProof/>
              </w:rPr>
              <w:t>is calculated</w:t>
            </w:r>
            <w:r>
              <w:t xml:space="preserve"> in the system.</w:t>
            </w:r>
          </w:p>
        </w:tc>
        <w:sdt>
          <w:sdtPr>
            <w:id w:val="651725044"/>
            <w14:checkbox>
              <w14:checked w14:val="0"/>
              <w14:checkedState w14:val="2612" w14:font="MS Gothic"/>
              <w14:uncheckedState w14:val="2610" w14:font="MS Gothic"/>
            </w14:checkbox>
          </w:sdtPr>
          <w:sdtEndPr/>
          <w:sdtContent>
            <w:tc>
              <w:tcPr>
                <w:tcW w:w="1383" w:type="dxa"/>
                <w:vAlign w:val="center"/>
              </w:tcPr>
              <w:p w14:paraId="32C14EC3" w14:textId="77777777" w:rsidR="00A1767B" w:rsidRDefault="00A1767B" w:rsidP="00F238CF">
                <w:pPr>
                  <w:jc w:val="center"/>
                </w:pPr>
                <w:r>
                  <w:rPr>
                    <w:rFonts w:ascii="MS Gothic" w:eastAsia="MS Gothic" w:hAnsi="MS Gothic" w:hint="eastAsia"/>
                  </w:rPr>
                  <w:t>☐</w:t>
                </w:r>
              </w:p>
            </w:tc>
          </w:sdtContent>
        </w:sdt>
        <w:tc>
          <w:tcPr>
            <w:tcW w:w="1870" w:type="dxa"/>
            <w:vAlign w:val="center"/>
          </w:tcPr>
          <w:p w14:paraId="3CF758DF" w14:textId="77777777" w:rsidR="00A1767B" w:rsidRDefault="00A1767B" w:rsidP="00F238CF"/>
        </w:tc>
      </w:tr>
      <w:tr w:rsidR="00A1767B" w14:paraId="274560B4" w14:textId="77777777" w:rsidTr="00F238CF">
        <w:tc>
          <w:tcPr>
            <w:tcW w:w="6097" w:type="dxa"/>
            <w:gridSpan w:val="3"/>
            <w:vAlign w:val="center"/>
          </w:tcPr>
          <w:p w14:paraId="7826EC8F" w14:textId="77777777" w:rsidR="00A1767B" w:rsidRDefault="00A1767B" w:rsidP="00F238CF">
            <w:r>
              <w:t>Demonstrate how the carryover estimated tax appears in the system.</w:t>
            </w:r>
          </w:p>
        </w:tc>
        <w:sdt>
          <w:sdtPr>
            <w:id w:val="1167438968"/>
            <w14:checkbox>
              <w14:checked w14:val="0"/>
              <w14:checkedState w14:val="2612" w14:font="MS Gothic"/>
              <w14:uncheckedState w14:val="2610" w14:font="MS Gothic"/>
            </w14:checkbox>
          </w:sdtPr>
          <w:sdtEndPr/>
          <w:sdtContent>
            <w:tc>
              <w:tcPr>
                <w:tcW w:w="1383" w:type="dxa"/>
                <w:vAlign w:val="center"/>
              </w:tcPr>
              <w:p w14:paraId="084E1C38" w14:textId="77777777" w:rsidR="00A1767B" w:rsidRDefault="00A1767B" w:rsidP="00F238CF">
                <w:pPr>
                  <w:jc w:val="center"/>
                </w:pPr>
                <w:r>
                  <w:rPr>
                    <w:rFonts w:ascii="MS Gothic" w:eastAsia="MS Gothic" w:hAnsi="MS Gothic" w:hint="eastAsia"/>
                  </w:rPr>
                  <w:t>☐</w:t>
                </w:r>
              </w:p>
            </w:tc>
          </w:sdtContent>
        </w:sdt>
        <w:tc>
          <w:tcPr>
            <w:tcW w:w="1870" w:type="dxa"/>
            <w:vAlign w:val="center"/>
          </w:tcPr>
          <w:p w14:paraId="379D43F8" w14:textId="77777777" w:rsidR="00A1767B" w:rsidRDefault="00A1767B" w:rsidP="00F238CF"/>
        </w:tc>
      </w:tr>
      <w:tr w:rsidR="00A1767B" w14:paraId="534A7C3B" w14:textId="77777777" w:rsidTr="00F238CF">
        <w:tc>
          <w:tcPr>
            <w:tcW w:w="6097" w:type="dxa"/>
            <w:gridSpan w:val="3"/>
            <w:vAlign w:val="center"/>
          </w:tcPr>
          <w:p w14:paraId="2B9BAA8A" w14:textId="77777777" w:rsidR="00A1767B" w:rsidRDefault="00A1767B" w:rsidP="00F238CF">
            <w:r>
              <w:t>Show the approval process for the carryover if any.</w:t>
            </w:r>
          </w:p>
        </w:tc>
        <w:sdt>
          <w:sdtPr>
            <w:id w:val="-1094324086"/>
            <w14:checkbox>
              <w14:checked w14:val="0"/>
              <w14:checkedState w14:val="2612" w14:font="MS Gothic"/>
              <w14:uncheckedState w14:val="2610" w14:font="MS Gothic"/>
            </w14:checkbox>
          </w:sdtPr>
          <w:sdtEndPr/>
          <w:sdtContent>
            <w:tc>
              <w:tcPr>
                <w:tcW w:w="1383" w:type="dxa"/>
                <w:vAlign w:val="center"/>
              </w:tcPr>
              <w:p w14:paraId="0DEA3F1C" w14:textId="77777777" w:rsidR="00A1767B" w:rsidRDefault="00A1767B" w:rsidP="00F238CF">
                <w:pPr>
                  <w:jc w:val="center"/>
                </w:pPr>
                <w:r>
                  <w:rPr>
                    <w:rFonts w:ascii="MS Gothic" w:eastAsia="MS Gothic" w:hAnsi="MS Gothic" w:hint="eastAsia"/>
                  </w:rPr>
                  <w:t>☐</w:t>
                </w:r>
              </w:p>
            </w:tc>
          </w:sdtContent>
        </w:sdt>
        <w:tc>
          <w:tcPr>
            <w:tcW w:w="1870" w:type="dxa"/>
            <w:vAlign w:val="center"/>
          </w:tcPr>
          <w:p w14:paraId="6E83D9E1" w14:textId="77777777" w:rsidR="00A1767B" w:rsidRDefault="00A1767B" w:rsidP="00F238CF"/>
        </w:tc>
      </w:tr>
      <w:tr w:rsidR="00A1767B" w14:paraId="12E3E57B" w14:textId="77777777" w:rsidTr="00F238CF">
        <w:tc>
          <w:tcPr>
            <w:tcW w:w="9350" w:type="dxa"/>
            <w:gridSpan w:val="5"/>
            <w:shd w:val="clear" w:color="auto" w:fill="D9D9D9" w:themeFill="background1" w:themeFillShade="D9"/>
          </w:tcPr>
          <w:p w14:paraId="6B8CC80F" w14:textId="77777777" w:rsidR="00A1767B" w:rsidRDefault="00A1767B" w:rsidP="00F238CF">
            <w:r>
              <w:t>Not Included in Solution</w:t>
            </w:r>
          </w:p>
        </w:tc>
      </w:tr>
      <w:tr w:rsidR="00A1767B" w14:paraId="076ABB2B" w14:textId="77777777" w:rsidTr="00F238CF">
        <w:tc>
          <w:tcPr>
            <w:tcW w:w="9350" w:type="dxa"/>
            <w:gridSpan w:val="5"/>
          </w:tcPr>
          <w:p w14:paraId="4BE76717" w14:textId="77777777" w:rsidR="00A1767B" w:rsidRDefault="00A1767B" w:rsidP="00F238CF"/>
        </w:tc>
      </w:tr>
    </w:tbl>
    <w:p w14:paraId="7F7C361A" w14:textId="3CD265D0" w:rsidR="00AE3D13" w:rsidRDefault="00AE3D13">
      <w:r>
        <w:br w:type="page"/>
      </w:r>
    </w:p>
    <w:p w14:paraId="09ED3A92" w14:textId="0AFFE54D" w:rsidR="00AE3D13" w:rsidRDefault="00623B3D" w:rsidP="00623B3D">
      <w:pPr>
        <w:pStyle w:val="Heading1"/>
      </w:pPr>
      <w:bookmarkStart w:id="3" w:name="_BUSINESS_LICENSE"/>
      <w:bookmarkEnd w:id="3"/>
      <w:r>
        <w:lastRenderedPageBreak/>
        <w:t>BUSINESS LICENSE</w:t>
      </w:r>
    </w:p>
    <w:p w14:paraId="160C77E4" w14:textId="3DC00192" w:rsidR="00623B3D" w:rsidRDefault="00623B3D" w:rsidP="00623B3D"/>
    <w:tbl>
      <w:tblPr>
        <w:tblStyle w:val="GridTable1Light1"/>
        <w:tblW w:w="0" w:type="auto"/>
        <w:tblLook w:val="0600" w:firstRow="0" w:lastRow="0" w:firstColumn="0" w:lastColumn="0" w:noHBand="1" w:noVBand="1"/>
      </w:tblPr>
      <w:tblGrid>
        <w:gridCol w:w="1870"/>
        <w:gridCol w:w="1870"/>
        <w:gridCol w:w="2357"/>
        <w:gridCol w:w="1383"/>
        <w:gridCol w:w="1870"/>
      </w:tblGrid>
      <w:tr w:rsidR="00623B3D" w14:paraId="34E36EAC" w14:textId="77777777" w:rsidTr="00CA25C0">
        <w:tc>
          <w:tcPr>
            <w:tcW w:w="1870" w:type="dxa"/>
            <w:shd w:val="clear" w:color="auto" w:fill="E7E6E6" w:themeFill="background2"/>
          </w:tcPr>
          <w:p w14:paraId="3E9648BA" w14:textId="77777777" w:rsidR="00623B3D" w:rsidRDefault="00623B3D" w:rsidP="00CA25C0">
            <w:r>
              <w:t>Scenario ID</w:t>
            </w:r>
          </w:p>
        </w:tc>
        <w:tc>
          <w:tcPr>
            <w:tcW w:w="4227" w:type="dxa"/>
            <w:gridSpan w:val="2"/>
          </w:tcPr>
          <w:p w14:paraId="2670D712" w14:textId="77777777" w:rsidR="00623B3D" w:rsidRDefault="00623B3D" w:rsidP="00CA25C0">
            <w:r>
              <w:t>BL1</w:t>
            </w:r>
          </w:p>
        </w:tc>
        <w:tc>
          <w:tcPr>
            <w:tcW w:w="1383" w:type="dxa"/>
            <w:shd w:val="clear" w:color="auto" w:fill="E7E6E6" w:themeFill="background2"/>
          </w:tcPr>
          <w:p w14:paraId="51F79CAA" w14:textId="77777777" w:rsidR="00623B3D" w:rsidRDefault="00623B3D" w:rsidP="00CA25C0">
            <w:r>
              <w:t>Total Points</w:t>
            </w:r>
          </w:p>
        </w:tc>
        <w:tc>
          <w:tcPr>
            <w:tcW w:w="1870" w:type="dxa"/>
          </w:tcPr>
          <w:p w14:paraId="2341F868" w14:textId="77777777" w:rsidR="00623B3D" w:rsidRDefault="00623B3D" w:rsidP="00CA25C0"/>
        </w:tc>
      </w:tr>
      <w:tr w:rsidR="00623B3D" w14:paraId="125BC630" w14:textId="77777777" w:rsidTr="00CA25C0">
        <w:tc>
          <w:tcPr>
            <w:tcW w:w="1870" w:type="dxa"/>
            <w:shd w:val="clear" w:color="auto" w:fill="E7E6E6" w:themeFill="background2"/>
          </w:tcPr>
          <w:p w14:paraId="14197B81" w14:textId="77777777" w:rsidR="00623B3D" w:rsidRDefault="00623B3D" w:rsidP="00CA25C0">
            <w:r>
              <w:t>Scenario Name</w:t>
            </w:r>
          </w:p>
        </w:tc>
        <w:tc>
          <w:tcPr>
            <w:tcW w:w="7480" w:type="dxa"/>
            <w:gridSpan w:val="4"/>
          </w:tcPr>
          <w:p w14:paraId="30A3AE20" w14:textId="77777777" w:rsidR="00623B3D" w:rsidRDefault="00623B3D" w:rsidP="00CA25C0">
            <w:r>
              <w:t>Business License – Demo 1</w:t>
            </w:r>
          </w:p>
        </w:tc>
      </w:tr>
      <w:tr w:rsidR="00623B3D" w14:paraId="43D98357" w14:textId="77777777" w:rsidTr="00CA25C0">
        <w:tc>
          <w:tcPr>
            <w:tcW w:w="1870" w:type="dxa"/>
            <w:shd w:val="clear" w:color="auto" w:fill="E7E6E6" w:themeFill="background2"/>
          </w:tcPr>
          <w:p w14:paraId="65CEDAA1" w14:textId="77777777" w:rsidR="00623B3D" w:rsidRDefault="00623B3D" w:rsidP="00CA25C0">
            <w:r>
              <w:t>Line of Business</w:t>
            </w:r>
          </w:p>
        </w:tc>
        <w:tc>
          <w:tcPr>
            <w:tcW w:w="7480" w:type="dxa"/>
            <w:gridSpan w:val="4"/>
          </w:tcPr>
          <w:p w14:paraId="4BA63F5C" w14:textId="77777777" w:rsidR="00623B3D" w:rsidRDefault="00623B3D" w:rsidP="00CA25C0">
            <w:r>
              <w:t>Business License</w:t>
            </w:r>
          </w:p>
        </w:tc>
      </w:tr>
      <w:tr w:rsidR="00623B3D" w14:paraId="6DCD4EC3" w14:textId="77777777" w:rsidTr="00CA25C0">
        <w:tc>
          <w:tcPr>
            <w:tcW w:w="1870" w:type="dxa"/>
          </w:tcPr>
          <w:p w14:paraId="0A906F0F" w14:textId="77777777" w:rsidR="00623B3D" w:rsidRDefault="00623B3D" w:rsidP="00CA25C0"/>
        </w:tc>
        <w:tc>
          <w:tcPr>
            <w:tcW w:w="1870" w:type="dxa"/>
          </w:tcPr>
          <w:p w14:paraId="62014CBE" w14:textId="77777777" w:rsidR="00623B3D" w:rsidRDefault="00623B3D" w:rsidP="00CA25C0"/>
        </w:tc>
        <w:tc>
          <w:tcPr>
            <w:tcW w:w="2357" w:type="dxa"/>
          </w:tcPr>
          <w:p w14:paraId="66E9FB00" w14:textId="77777777" w:rsidR="00623B3D" w:rsidRDefault="00623B3D" w:rsidP="00CA25C0"/>
        </w:tc>
        <w:tc>
          <w:tcPr>
            <w:tcW w:w="1383" w:type="dxa"/>
          </w:tcPr>
          <w:p w14:paraId="394F1102" w14:textId="77777777" w:rsidR="00623B3D" w:rsidRDefault="00623B3D" w:rsidP="00CA25C0"/>
        </w:tc>
        <w:tc>
          <w:tcPr>
            <w:tcW w:w="1870" w:type="dxa"/>
          </w:tcPr>
          <w:p w14:paraId="294C43AF" w14:textId="77777777" w:rsidR="00623B3D" w:rsidRDefault="00623B3D" w:rsidP="00CA25C0"/>
        </w:tc>
      </w:tr>
      <w:tr w:rsidR="00623B3D" w14:paraId="62B464CB" w14:textId="77777777" w:rsidTr="00CA25C0">
        <w:tc>
          <w:tcPr>
            <w:tcW w:w="1870" w:type="dxa"/>
            <w:shd w:val="clear" w:color="auto" w:fill="E7E6E6" w:themeFill="background2"/>
          </w:tcPr>
          <w:p w14:paraId="785385E6" w14:textId="77777777" w:rsidR="00623B3D" w:rsidRDefault="00623B3D" w:rsidP="00CA25C0">
            <w:r>
              <w:t>Goal</w:t>
            </w:r>
          </w:p>
        </w:tc>
        <w:tc>
          <w:tcPr>
            <w:tcW w:w="7480" w:type="dxa"/>
            <w:gridSpan w:val="4"/>
          </w:tcPr>
          <w:p w14:paraId="3744BA85" w14:textId="77777777" w:rsidR="00623B3D" w:rsidRDefault="00623B3D" w:rsidP="00CA25C0">
            <w:r>
              <w:t>To see the process associated with processing a business license application</w:t>
            </w:r>
          </w:p>
        </w:tc>
      </w:tr>
      <w:tr w:rsidR="00623B3D" w14:paraId="2D6EBB2D" w14:textId="77777777" w:rsidTr="00CA25C0">
        <w:tc>
          <w:tcPr>
            <w:tcW w:w="1870" w:type="dxa"/>
            <w:shd w:val="clear" w:color="auto" w:fill="E7E6E6" w:themeFill="background2"/>
          </w:tcPr>
          <w:p w14:paraId="3D8BAFD7" w14:textId="77777777" w:rsidR="00623B3D" w:rsidRDefault="00623B3D" w:rsidP="00CA25C0">
            <w:r>
              <w:t>Notes</w:t>
            </w:r>
          </w:p>
        </w:tc>
        <w:tc>
          <w:tcPr>
            <w:tcW w:w="7480" w:type="dxa"/>
            <w:gridSpan w:val="4"/>
          </w:tcPr>
          <w:p w14:paraId="32E59AC1" w14:textId="77777777" w:rsidR="00623B3D" w:rsidRDefault="00623B3D" w:rsidP="00CA25C0">
            <w:r>
              <w:t>Late Payment, New Application</w:t>
            </w:r>
          </w:p>
        </w:tc>
      </w:tr>
      <w:tr w:rsidR="00623B3D" w14:paraId="3F5985B7" w14:textId="77777777" w:rsidTr="00CA25C0">
        <w:tc>
          <w:tcPr>
            <w:tcW w:w="1870" w:type="dxa"/>
          </w:tcPr>
          <w:p w14:paraId="0C0F77C1" w14:textId="77777777" w:rsidR="00623B3D" w:rsidRDefault="00623B3D" w:rsidP="00CA25C0"/>
        </w:tc>
        <w:tc>
          <w:tcPr>
            <w:tcW w:w="1870" w:type="dxa"/>
          </w:tcPr>
          <w:p w14:paraId="4871E8C0" w14:textId="77777777" w:rsidR="00623B3D" w:rsidRDefault="00623B3D" w:rsidP="00CA25C0"/>
        </w:tc>
        <w:tc>
          <w:tcPr>
            <w:tcW w:w="2357" w:type="dxa"/>
          </w:tcPr>
          <w:p w14:paraId="54FAEC15" w14:textId="77777777" w:rsidR="00623B3D" w:rsidRDefault="00623B3D" w:rsidP="00CA25C0"/>
        </w:tc>
        <w:tc>
          <w:tcPr>
            <w:tcW w:w="1383" w:type="dxa"/>
          </w:tcPr>
          <w:p w14:paraId="393FD5C5" w14:textId="77777777" w:rsidR="00623B3D" w:rsidRDefault="00623B3D" w:rsidP="00CA25C0"/>
        </w:tc>
        <w:tc>
          <w:tcPr>
            <w:tcW w:w="1870" w:type="dxa"/>
          </w:tcPr>
          <w:p w14:paraId="60F8AEDF" w14:textId="77777777" w:rsidR="00623B3D" w:rsidRDefault="00623B3D" w:rsidP="00CA25C0"/>
        </w:tc>
      </w:tr>
      <w:tr w:rsidR="00623B3D" w14:paraId="0350EE30" w14:textId="77777777" w:rsidTr="00CA25C0">
        <w:tc>
          <w:tcPr>
            <w:tcW w:w="9350" w:type="dxa"/>
            <w:gridSpan w:val="5"/>
            <w:shd w:val="clear" w:color="auto" w:fill="E7E6E6" w:themeFill="background2"/>
          </w:tcPr>
          <w:p w14:paraId="686B9C1D" w14:textId="77777777" w:rsidR="00623B3D" w:rsidRDefault="00623B3D" w:rsidP="00CA25C0">
            <w:r>
              <w:t xml:space="preserve">Narrative:  Green Grass Cutting is a sole proprietor business.  Their address is 100 Main Street Dover, DE 19901.  The owner is John Anderson, </w:t>
            </w:r>
            <w:r w:rsidRPr="00A02788">
              <w:rPr>
                <w:noProof/>
              </w:rPr>
              <w:t>and</w:t>
            </w:r>
            <w:r>
              <w:t xml:space="preserve"> his social security number is 123-44-5555.  Mr. Anderson began operating on January 1, </w:t>
            </w:r>
            <w:r w:rsidRPr="00A02788">
              <w:rPr>
                <w:noProof/>
              </w:rPr>
              <w:t>2018</w:t>
            </w:r>
            <w:r>
              <w:rPr>
                <w:noProof/>
              </w:rPr>
              <w:t>,</w:t>
            </w:r>
            <w:r>
              <w:t xml:space="preserve"> but his application </w:t>
            </w:r>
            <w:r w:rsidRPr="00420832">
              <w:rPr>
                <w:noProof/>
              </w:rPr>
              <w:t>was submitted</w:t>
            </w:r>
            <w:r>
              <w:t xml:space="preserve"> on April 1, 2018.  He sent in a check for $75.</w:t>
            </w:r>
          </w:p>
        </w:tc>
      </w:tr>
      <w:tr w:rsidR="00623B3D" w14:paraId="54D6763A" w14:textId="77777777" w:rsidTr="00CA25C0">
        <w:tc>
          <w:tcPr>
            <w:tcW w:w="6097" w:type="dxa"/>
            <w:gridSpan w:val="3"/>
            <w:shd w:val="clear" w:color="auto" w:fill="E7E6E6" w:themeFill="background2"/>
            <w:vAlign w:val="center"/>
          </w:tcPr>
          <w:p w14:paraId="52CE5F42" w14:textId="77777777" w:rsidR="00623B3D" w:rsidRDefault="00623B3D" w:rsidP="00CA25C0">
            <w:r>
              <w:t>Scenario Detail</w:t>
            </w:r>
          </w:p>
        </w:tc>
        <w:tc>
          <w:tcPr>
            <w:tcW w:w="1383" w:type="dxa"/>
            <w:shd w:val="clear" w:color="auto" w:fill="E7E6E6" w:themeFill="background2"/>
          </w:tcPr>
          <w:p w14:paraId="52294D2E" w14:textId="77777777" w:rsidR="00623B3D" w:rsidRDefault="00623B3D" w:rsidP="00CA25C0">
            <w:r>
              <w:t>Customization or Extension?</w:t>
            </w:r>
          </w:p>
        </w:tc>
        <w:tc>
          <w:tcPr>
            <w:tcW w:w="1870" w:type="dxa"/>
            <w:shd w:val="clear" w:color="auto" w:fill="E7E6E6" w:themeFill="background2"/>
          </w:tcPr>
          <w:p w14:paraId="1582C544" w14:textId="77777777" w:rsidR="00623B3D" w:rsidRDefault="00623B3D" w:rsidP="00CA25C0">
            <w:r>
              <w:t>Third Party Solution (Identify Name)</w:t>
            </w:r>
          </w:p>
        </w:tc>
      </w:tr>
      <w:tr w:rsidR="00623B3D" w14:paraId="161B426C" w14:textId="77777777" w:rsidTr="00CA25C0">
        <w:tc>
          <w:tcPr>
            <w:tcW w:w="6097" w:type="dxa"/>
            <w:gridSpan w:val="3"/>
          </w:tcPr>
          <w:p w14:paraId="42827593" w14:textId="37ED207E" w:rsidR="00623B3D" w:rsidRDefault="00623B3D" w:rsidP="00CA25C0">
            <w:r>
              <w:t>Demonstrate how the application appears in the system.</w:t>
            </w:r>
          </w:p>
        </w:tc>
        <w:sdt>
          <w:sdtPr>
            <w:id w:val="1369634468"/>
            <w14:checkbox>
              <w14:checked w14:val="0"/>
              <w14:checkedState w14:val="2612" w14:font="MS Gothic"/>
              <w14:uncheckedState w14:val="2610" w14:font="MS Gothic"/>
            </w14:checkbox>
          </w:sdtPr>
          <w:sdtEndPr/>
          <w:sdtContent>
            <w:tc>
              <w:tcPr>
                <w:tcW w:w="1383" w:type="dxa"/>
              </w:tcPr>
              <w:p w14:paraId="21E54E76" w14:textId="77777777" w:rsidR="00623B3D" w:rsidRDefault="00623B3D" w:rsidP="00CA25C0">
                <w:pPr>
                  <w:jc w:val="center"/>
                </w:pPr>
                <w:r>
                  <w:rPr>
                    <w:rFonts w:ascii="MS Gothic" w:eastAsia="MS Gothic" w:hAnsi="MS Gothic" w:hint="eastAsia"/>
                  </w:rPr>
                  <w:t>☐</w:t>
                </w:r>
              </w:p>
            </w:tc>
          </w:sdtContent>
        </w:sdt>
        <w:tc>
          <w:tcPr>
            <w:tcW w:w="1870" w:type="dxa"/>
          </w:tcPr>
          <w:p w14:paraId="74FFD856" w14:textId="77777777" w:rsidR="00623B3D" w:rsidRDefault="00623B3D" w:rsidP="00CA25C0"/>
        </w:tc>
      </w:tr>
      <w:tr w:rsidR="00623B3D" w14:paraId="632827CD" w14:textId="77777777" w:rsidTr="00CA25C0">
        <w:tc>
          <w:tcPr>
            <w:tcW w:w="6097" w:type="dxa"/>
            <w:gridSpan w:val="3"/>
          </w:tcPr>
          <w:p w14:paraId="2ECFE15B" w14:textId="421B99EE" w:rsidR="00623B3D" w:rsidRPr="00623B3D" w:rsidRDefault="00623B3D" w:rsidP="00CA25C0">
            <w:r w:rsidRPr="00623B3D">
              <w:t xml:space="preserve">Demonstrate how the license </w:t>
            </w:r>
            <w:r w:rsidRPr="00623B3D">
              <w:rPr>
                <w:noProof/>
              </w:rPr>
              <w:t>payment</w:t>
            </w:r>
            <w:r w:rsidRPr="00623B3D">
              <w:t xml:space="preserve"> appears in the system.</w:t>
            </w:r>
          </w:p>
        </w:tc>
        <w:sdt>
          <w:sdtPr>
            <w:id w:val="-1645649188"/>
            <w14:checkbox>
              <w14:checked w14:val="0"/>
              <w14:checkedState w14:val="2612" w14:font="MS Gothic"/>
              <w14:uncheckedState w14:val="2610" w14:font="MS Gothic"/>
            </w14:checkbox>
          </w:sdtPr>
          <w:sdtEndPr/>
          <w:sdtContent>
            <w:tc>
              <w:tcPr>
                <w:tcW w:w="1383" w:type="dxa"/>
              </w:tcPr>
              <w:p w14:paraId="78053BC5" w14:textId="77777777" w:rsidR="00623B3D" w:rsidRDefault="00623B3D" w:rsidP="00CA25C0">
                <w:pPr>
                  <w:jc w:val="center"/>
                </w:pPr>
                <w:r>
                  <w:rPr>
                    <w:rFonts w:ascii="MS Gothic" w:eastAsia="MS Gothic" w:hAnsi="MS Gothic" w:hint="eastAsia"/>
                  </w:rPr>
                  <w:t>☐</w:t>
                </w:r>
              </w:p>
            </w:tc>
          </w:sdtContent>
        </w:sdt>
        <w:tc>
          <w:tcPr>
            <w:tcW w:w="1870" w:type="dxa"/>
          </w:tcPr>
          <w:p w14:paraId="7BD2DAFD" w14:textId="77777777" w:rsidR="00623B3D" w:rsidRDefault="00623B3D" w:rsidP="00CA25C0"/>
        </w:tc>
      </w:tr>
      <w:tr w:rsidR="00623B3D" w14:paraId="0ED27B25" w14:textId="77777777" w:rsidTr="00CA25C0">
        <w:tc>
          <w:tcPr>
            <w:tcW w:w="6097" w:type="dxa"/>
            <w:gridSpan w:val="3"/>
          </w:tcPr>
          <w:p w14:paraId="168BC21C" w14:textId="3E605479" w:rsidR="00623B3D" w:rsidRPr="00623B3D" w:rsidRDefault="00623B3D" w:rsidP="00CA25C0">
            <w:r w:rsidRPr="00623B3D">
              <w:t xml:space="preserve">Demonstrate how the application </w:t>
            </w:r>
            <w:r w:rsidRPr="006E5951">
              <w:rPr>
                <w:noProof/>
              </w:rPr>
              <w:t>get</w:t>
            </w:r>
            <w:r w:rsidR="006E5951" w:rsidRPr="006E5951">
              <w:rPr>
                <w:noProof/>
              </w:rPr>
              <w:t>s</w:t>
            </w:r>
            <w:r w:rsidRPr="00623B3D">
              <w:t xml:space="preserve"> approved for the issuance of the license.</w:t>
            </w:r>
          </w:p>
        </w:tc>
        <w:sdt>
          <w:sdtPr>
            <w:id w:val="-652525193"/>
            <w14:checkbox>
              <w14:checked w14:val="0"/>
              <w14:checkedState w14:val="2612" w14:font="MS Gothic"/>
              <w14:uncheckedState w14:val="2610" w14:font="MS Gothic"/>
            </w14:checkbox>
          </w:sdtPr>
          <w:sdtEndPr/>
          <w:sdtContent>
            <w:tc>
              <w:tcPr>
                <w:tcW w:w="1383" w:type="dxa"/>
              </w:tcPr>
              <w:p w14:paraId="0AA26F76" w14:textId="77777777" w:rsidR="00623B3D" w:rsidRDefault="00623B3D" w:rsidP="00CA25C0">
                <w:pPr>
                  <w:jc w:val="center"/>
                </w:pPr>
                <w:r>
                  <w:rPr>
                    <w:rFonts w:ascii="MS Gothic" w:eastAsia="MS Gothic" w:hAnsi="MS Gothic" w:hint="eastAsia"/>
                  </w:rPr>
                  <w:t>☐</w:t>
                </w:r>
              </w:p>
            </w:tc>
          </w:sdtContent>
        </w:sdt>
        <w:tc>
          <w:tcPr>
            <w:tcW w:w="1870" w:type="dxa"/>
          </w:tcPr>
          <w:p w14:paraId="149AB9B1" w14:textId="77777777" w:rsidR="00623B3D" w:rsidRDefault="00623B3D" w:rsidP="00CA25C0"/>
        </w:tc>
      </w:tr>
      <w:tr w:rsidR="00623B3D" w14:paraId="0EBDA020" w14:textId="77777777" w:rsidTr="00CA25C0">
        <w:tc>
          <w:tcPr>
            <w:tcW w:w="6097" w:type="dxa"/>
            <w:gridSpan w:val="3"/>
          </w:tcPr>
          <w:p w14:paraId="3BCAE4A0" w14:textId="77777777" w:rsidR="00623B3D" w:rsidRPr="00623B3D" w:rsidRDefault="00623B3D" w:rsidP="00CA25C0">
            <w:r w:rsidRPr="00623B3D">
              <w:t xml:space="preserve">Demonstrate how </w:t>
            </w:r>
            <w:r w:rsidRPr="00623B3D">
              <w:rPr>
                <w:noProof/>
              </w:rPr>
              <w:t>a</w:t>
            </w:r>
            <w:r w:rsidRPr="00623B3D">
              <w:t xml:space="preserve"> system user will be able to tell the status of the license issued</w:t>
            </w:r>
          </w:p>
        </w:tc>
        <w:sdt>
          <w:sdtPr>
            <w:id w:val="-1288277696"/>
            <w14:checkbox>
              <w14:checked w14:val="0"/>
              <w14:checkedState w14:val="2612" w14:font="MS Gothic"/>
              <w14:uncheckedState w14:val="2610" w14:font="MS Gothic"/>
            </w14:checkbox>
          </w:sdtPr>
          <w:sdtEndPr/>
          <w:sdtContent>
            <w:tc>
              <w:tcPr>
                <w:tcW w:w="1383" w:type="dxa"/>
              </w:tcPr>
              <w:p w14:paraId="71B1B214" w14:textId="77777777" w:rsidR="00623B3D" w:rsidRDefault="00623B3D" w:rsidP="00CA25C0">
                <w:pPr>
                  <w:jc w:val="center"/>
                </w:pPr>
                <w:r>
                  <w:rPr>
                    <w:rFonts w:ascii="MS Gothic" w:eastAsia="MS Gothic" w:hAnsi="MS Gothic" w:hint="eastAsia"/>
                  </w:rPr>
                  <w:t>☐</w:t>
                </w:r>
              </w:p>
            </w:tc>
          </w:sdtContent>
        </w:sdt>
        <w:tc>
          <w:tcPr>
            <w:tcW w:w="1870" w:type="dxa"/>
          </w:tcPr>
          <w:p w14:paraId="49098EF1" w14:textId="77777777" w:rsidR="00623B3D" w:rsidRDefault="00623B3D" w:rsidP="00CA25C0"/>
        </w:tc>
      </w:tr>
      <w:tr w:rsidR="00623B3D" w14:paraId="248A4BBD" w14:textId="77777777" w:rsidTr="00CA25C0">
        <w:tc>
          <w:tcPr>
            <w:tcW w:w="6097" w:type="dxa"/>
            <w:gridSpan w:val="3"/>
          </w:tcPr>
          <w:p w14:paraId="1BB4A6AC" w14:textId="56EB3DD2" w:rsidR="00623B3D" w:rsidRPr="00623B3D" w:rsidRDefault="00623B3D" w:rsidP="00CA25C0">
            <w:r w:rsidRPr="00623B3D">
              <w:t>Demonstrate how the system calculates penalty and interest and how the system displays the penalty and interest in the accounting system.</w:t>
            </w:r>
          </w:p>
        </w:tc>
        <w:sdt>
          <w:sdtPr>
            <w:id w:val="40951612"/>
            <w14:checkbox>
              <w14:checked w14:val="0"/>
              <w14:checkedState w14:val="2612" w14:font="MS Gothic"/>
              <w14:uncheckedState w14:val="2610" w14:font="MS Gothic"/>
            </w14:checkbox>
          </w:sdtPr>
          <w:sdtEndPr/>
          <w:sdtContent>
            <w:tc>
              <w:tcPr>
                <w:tcW w:w="1383" w:type="dxa"/>
              </w:tcPr>
              <w:p w14:paraId="7C6ACD0D" w14:textId="77777777" w:rsidR="00623B3D" w:rsidRDefault="00623B3D" w:rsidP="00CA25C0">
                <w:pPr>
                  <w:jc w:val="center"/>
                </w:pPr>
                <w:r>
                  <w:rPr>
                    <w:rFonts w:ascii="MS Gothic" w:eastAsia="MS Gothic" w:hAnsi="MS Gothic" w:hint="eastAsia"/>
                  </w:rPr>
                  <w:t>☐</w:t>
                </w:r>
              </w:p>
            </w:tc>
          </w:sdtContent>
        </w:sdt>
        <w:tc>
          <w:tcPr>
            <w:tcW w:w="1870" w:type="dxa"/>
          </w:tcPr>
          <w:p w14:paraId="2849713F" w14:textId="77777777" w:rsidR="00623B3D" w:rsidRDefault="00623B3D" w:rsidP="00CA25C0"/>
        </w:tc>
      </w:tr>
      <w:tr w:rsidR="00623B3D" w14:paraId="3E4B2883" w14:textId="77777777" w:rsidTr="00CA25C0">
        <w:tc>
          <w:tcPr>
            <w:tcW w:w="6097" w:type="dxa"/>
            <w:gridSpan w:val="3"/>
          </w:tcPr>
          <w:p w14:paraId="688860EF" w14:textId="77777777" w:rsidR="00623B3D" w:rsidRDefault="00623B3D" w:rsidP="00CA25C0">
            <w:r>
              <w:t xml:space="preserve">Demonstrate how the system user will know when the license was printed and date it </w:t>
            </w:r>
            <w:r w:rsidRPr="00420832">
              <w:rPr>
                <w:noProof/>
              </w:rPr>
              <w:t>was printed</w:t>
            </w:r>
            <w:r>
              <w:t>.</w:t>
            </w:r>
          </w:p>
        </w:tc>
        <w:sdt>
          <w:sdtPr>
            <w:id w:val="-271256225"/>
            <w14:checkbox>
              <w14:checked w14:val="0"/>
              <w14:checkedState w14:val="2612" w14:font="MS Gothic"/>
              <w14:uncheckedState w14:val="2610" w14:font="MS Gothic"/>
            </w14:checkbox>
          </w:sdtPr>
          <w:sdtEndPr/>
          <w:sdtContent>
            <w:tc>
              <w:tcPr>
                <w:tcW w:w="1383" w:type="dxa"/>
              </w:tcPr>
              <w:p w14:paraId="52FB9168" w14:textId="77777777" w:rsidR="00623B3D" w:rsidRDefault="00623B3D" w:rsidP="00CA25C0">
                <w:pPr>
                  <w:jc w:val="center"/>
                </w:pPr>
                <w:r>
                  <w:rPr>
                    <w:rFonts w:ascii="MS Gothic" w:eastAsia="MS Gothic" w:hAnsi="MS Gothic" w:hint="eastAsia"/>
                  </w:rPr>
                  <w:t>☐</w:t>
                </w:r>
              </w:p>
            </w:tc>
          </w:sdtContent>
        </w:sdt>
        <w:tc>
          <w:tcPr>
            <w:tcW w:w="1870" w:type="dxa"/>
          </w:tcPr>
          <w:p w14:paraId="180621CB" w14:textId="77777777" w:rsidR="00623B3D" w:rsidRDefault="00623B3D" w:rsidP="00CA25C0"/>
        </w:tc>
      </w:tr>
      <w:tr w:rsidR="00623B3D" w14:paraId="0346A0B3" w14:textId="77777777" w:rsidTr="00CA25C0">
        <w:tc>
          <w:tcPr>
            <w:tcW w:w="9350" w:type="dxa"/>
            <w:gridSpan w:val="5"/>
            <w:shd w:val="clear" w:color="auto" w:fill="E7E6E6" w:themeFill="background2"/>
          </w:tcPr>
          <w:p w14:paraId="645DF32B" w14:textId="77777777" w:rsidR="00623B3D" w:rsidRDefault="00623B3D" w:rsidP="00CA25C0">
            <w:r>
              <w:t>Not Included in Solution</w:t>
            </w:r>
          </w:p>
        </w:tc>
      </w:tr>
      <w:tr w:rsidR="00623B3D" w14:paraId="6EAB40C0" w14:textId="77777777" w:rsidTr="00CA25C0">
        <w:tc>
          <w:tcPr>
            <w:tcW w:w="9350" w:type="dxa"/>
            <w:gridSpan w:val="5"/>
          </w:tcPr>
          <w:p w14:paraId="478FB1F8" w14:textId="77777777" w:rsidR="00623B3D" w:rsidRDefault="00623B3D" w:rsidP="00CA25C0"/>
        </w:tc>
      </w:tr>
    </w:tbl>
    <w:p w14:paraId="0A092525" w14:textId="7BCE8419" w:rsidR="004C4344" w:rsidRDefault="004C4344" w:rsidP="00623B3D"/>
    <w:p w14:paraId="3CAEB0E3" w14:textId="77777777" w:rsidR="004C4344" w:rsidRDefault="004C4344">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4C4344" w14:paraId="50788B0B" w14:textId="77777777" w:rsidTr="00CA25C0">
        <w:tc>
          <w:tcPr>
            <w:tcW w:w="1870" w:type="dxa"/>
            <w:shd w:val="clear" w:color="auto" w:fill="E7E6E6" w:themeFill="background2"/>
          </w:tcPr>
          <w:p w14:paraId="6EFD705F" w14:textId="77777777" w:rsidR="004C4344" w:rsidRDefault="004C4344" w:rsidP="00CA25C0">
            <w:r>
              <w:lastRenderedPageBreak/>
              <w:t>Scenario ID</w:t>
            </w:r>
          </w:p>
        </w:tc>
        <w:tc>
          <w:tcPr>
            <w:tcW w:w="4227" w:type="dxa"/>
            <w:gridSpan w:val="2"/>
          </w:tcPr>
          <w:p w14:paraId="0BCCE3CD" w14:textId="46C39BD2" w:rsidR="004C4344" w:rsidRDefault="004C4344" w:rsidP="00CA25C0">
            <w:r>
              <w:t>BL2</w:t>
            </w:r>
          </w:p>
        </w:tc>
        <w:tc>
          <w:tcPr>
            <w:tcW w:w="1383" w:type="dxa"/>
            <w:shd w:val="clear" w:color="auto" w:fill="E7E6E6" w:themeFill="background2"/>
          </w:tcPr>
          <w:p w14:paraId="4E4BE98B" w14:textId="77777777" w:rsidR="004C4344" w:rsidRDefault="004C4344" w:rsidP="00CA25C0">
            <w:r>
              <w:t>Total Points</w:t>
            </w:r>
          </w:p>
        </w:tc>
        <w:tc>
          <w:tcPr>
            <w:tcW w:w="1870" w:type="dxa"/>
          </w:tcPr>
          <w:p w14:paraId="514B4A91" w14:textId="77777777" w:rsidR="004C4344" w:rsidRDefault="004C4344" w:rsidP="00CA25C0"/>
        </w:tc>
      </w:tr>
      <w:tr w:rsidR="004C4344" w14:paraId="6B9883BC" w14:textId="77777777" w:rsidTr="00CA25C0">
        <w:tc>
          <w:tcPr>
            <w:tcW w:w="1870" w:type="dxa"/>
            <w:shd w:val="clear" w:color="auto" w:fill="E7E6E6" w:themeFill="background2"/>
          </w:tcPr>
          <w:p w14:paraId="3B7B1431" w14:textId="77777777" w:rsidR="004C4344" w:rsidRDefault="004C4344" w:rsidP="00CA25C0">
            <w:r>
              <w:t>Scenario Name</w:t>
            </w:r>
          </w:p>
        </w:tc>
        <w:tc>
          <w:tcPr>
            <w:tcW w:w="7480" w:type="dxa"/>
            <w:gridSpan w:val="4"/>
          </w:tcPr>
          <w:p w14:paraId="7BC2648E" w14:textId="77777777" w:rsidR="004C4344" w:rsidRDefault="004C4344" w:rsidP="00CA25C0">
            <w:r>
              <w:t>Business License – Demo 2</w:t>
            </w:r>
          </w:p>
        </w:tc>
      </w:tr>
      <w:tr w:rsidR="004C4344" w14:paraId="433B391C" w14:textId="77777777" w:rsidTr="00CA25C0">
        <w:tc>
          <w:tcPr>
            <w:tcW w:w="1870" w:type="dxa"/>
            <w:shd w:val="clear" w:color="auto" w:fill="E7E6E6" w:themeFill="background2"/>
          </w:tcPr>
          <w:p w14:paraId="5502AFB8" w14:textId="77777777" w:rsidR="004C4344" w:rsidRDefault="004C4344" w:rsidP="00CA25C0">
            <w:r>
              <w:t>Line of Business</w:t>
            </w:r>
          </w:p>
        </w:tc>
        <w:tc>
          <w:tcPr>
            <w:tcW w:w="7480" w:type="dxa"/>
            <w:gridSpan w:val="4"/>
          </w:tcPr>
          <w:p w14:paraId="631BF963" w14:textId="77777777" w:rsidR="004C4344" w:rsidRDefault="004C4344" w:rsidP="00CA25C0"/>
        </w:tc>
      </w:tr>
      <w:tr w:rsidR="004C4344" w14:paraId="5FF0E284" w14:textId="77777777" w:rsidTr="00CA25C0">
        <w:tc>
          <w:tcPr>
            <w:tcW w:w="1870" w:type="dxa"/>
          </w:tcPr>
          <w:p w14:paraId="520AC176" w14:textId="77777777" w:rsidR="004C4344" w:rsidRDefault="004C4344" w:rsidP="00CA25C0"/>
        </w:tc>
        <w:tc>
          <w:tcPr>
            <w:tcW w:w="1870" w:type="dxa"/>
          </w:tcPr>
          <w:p w14:paraId="01ACA0FD" w14:textId="77777777" w:rsidR="004C4344" w:rsidRDefault="004C4344" w:rsidP="00CA25C0"/>
        </w:tc>
        <w:tc>
          <w:tcPr>
            <w:tcW w:w="2357" w:type="dxa"/>
          </w:tcPr>
          <w:p w14:paraId="56A8CA92" w14:textId="77777777" w:rsidR="004C4344" w:rsidRDefault="004C4344" w:rsidP="00CA25C0"/>
        </w:tc>
        <w:tc>
          <w:tcPr>
            <w:tcW w:w="1383" w:type="dxa"/>
          </w:tcPr>
          <w:p w14:paraId="247039E1" w14:textId="77777777" w:rsidR="004C4344" w:rsidRDefault="004C4344" w:rsidP="00CA25C0"/>
        </w:tc>
        <w:tc>
          <w:tcPr>
            <w:tcW w:w="1870" w:type="dxa"/>
          </w:tcPr>
          <w:p w14:paraId="00693A5E" w14:textId="77777777" w:rsidR="004C4344" w:rsidRDefault="004C4344" w:rsidP="00CA25C0"/>
        </w:tc>
      </w:tr>
      <w:tr w:rsidR="004C4344" w14:paraId="17EB3F8D" w14:textId="77777777" w:rsidTr="00CA25C0">
        <w:tc>
          <w:tcPr>
            <w:tcW w:w="1870" w:type="dxa"/>
            <w:shd w:val="clear" w:color="auto" w:fill="E7E6E6" w:themeFill="background2"/>
          </w:tcPr>
          <w:p w14:paraId="372ECEE7" w14:textId="77777777" w:rsidR="004C4344" w:rsidRDefault="004C4344" w:rsidP="00CA25C0">
            <w:r>
              <w:t>Goal</w:t>
            </w:r>
          </w:p>
        </w:tc>
        <w:tc>
          <w:tcPr>
            <w:tcW w:w="7480" w:type="dxa"/>
            <w:gridSpan w:val="4"/>
          </w:tcPr>
          <w:p w14:paraId="19C439D4" w14:textId="77777777" w:rsidR="004C4344" w:rsidRDefault="004C4344" w:rsidP="00CA25C0">
            <w:r>
              <w:t>To see the process associated with processing a business license application</w:t>
            </w:r>
          </w:p>
        </w:tc>
      </w:tr>
      <w:tr w:rsidR="004C4344" w14:paraId="0B010FEE" w14:textId="77777777" w:rsidTr="00CA25C0">
        <w:tc>
          <w:tcPr>
            <w:tcW w:w="1870" w:type="dxa"/>
            <w:shd w:val="clear" w:color="auto" w:fill="E7E6E6" w:themeFill="background2"/>
          </w:tcPr>
          <w:p w14:paraId="36F1CD47" w14:textId="77777777" w:rsidR="004C4344" w:rsidRDefault="004C4344" w:rsidP="00CA25C0">
            <w:r>
              <w:t>Notes</w:t>
            </w:r>
          </w:p>
        </w:tc>
        <w:tc>
          <w:tcPr>
            <w:tcW w:w="7480" w:type="dxa"/>
            <w:gridSpan w:val="4"/>
          </w:tcPr>
          <w:p w14:paraId="755CFA73" w14:textId="77777777" w:rsidR="004C4344" w:rsidRDefault="004C4344" w:rsidP="00CA25C0"/>
        </w:tc>
      </w:tr>
      <w:tr w:rsidR="004C4344" w14:paraId="2A37DC7F" w14:textId="77777777" w:rsidTr="00CA25C0">
        <w:tc>
          <w:tcPr>
            <w:tcW w:w="1870" w:type="dxa"/>
          </w:tcPr>
          <w:p w14:paraId="42CCE491" w14:textId="77777777" w:rsidR="004C4344" w:rsidRDefault="004C4344" w:rsidP="00CA25C0"/>
        </w:tc>
        <w:tc>
          <w:tcPr>
            <w:tcW w:w="1870" w:type="dxa"/>
          </w:tcPr>
          <w:p w14:paraId="496976FA" w14:textId="77777777" w:rsidR="004C4344" w:rsidRDefault="004C4344" w:rsidP="00CA25C0"/>
        </w:tc>
        <w:tc>
          <w:tcPr>
            <w:tcW w:w="2357" w:type="dxa"/>
          </w:tcPr>
          <w:p w14:paraId="6E0628AA" w14:textId="77777777" w:rsidR="004C4344" w:rsidRDefault="004C4344" w:rsidP="00CA25C0"/>
        </w:tc>
        <w:tc>
          <w:tcPr>
            <w:tcW w:w="1383" w:type="dxa"/>
          </w:tcPr>
          <w:p w14:paraId="7D52E569" w14:textId="77777777" w:rsidR="004C4344" w:rsidRDefault="004C4344" w:rsidP="00CA25C0"/>
        </w:tc>
        <w:tc>
          <w:tcPr>
            <w:tcW w:w="1870" w:type="dxa"/>
          </w:tcPr>
          <w:p w14:paraId="7037DD76" w14:textId="77777777" w:rsidR="004C4344" w:rsidRDefault="004C4344" w:rsidP="00CA25C0"/>
        </w:tc>
      </w:tr>
      <w:tr w:rsidR="004C4344" w14:paraId="3824451D" w14:textId="77777777" w:rsidTr="00CA25C0">
        <w:tc>
          <w:tcPr>
            <w:tcW w:w="9350" w:type="dxa"/>
            <w:gridSpan w:val="5"/>
            <w:shd w:val="clear" w:color="auto" w:fill="E7E6E6" w:themeFill="background2"/>
          </w:tcPr>
          <w:p w14:paraId="3C12CBE1" w14:textId="099D691D" w:rsidR="004C4344" w:rsidRDefault="004C4344" w:rsidP="00CA25C0">
            <w:r>
              <w:t>Narrative</w:t>
            </w:r>
            <w:r w:rsidR="00CD7B5D">
              <w:t>: DOR has received an application for a business license on May 1</w:t>
            </w:r>
            <w:r w:rsidR="00CD7B5D" w:rsidRPr="00C76040">
              <w:rPr>
                <w:vertAlign w:val="superscript"/>
              </w:rPr>
              <w:t>st</w:t>
            </w:r>
            <w:r w:rsidR="00CD7B5D">
              <w:t xml:space="preserve"> for a retailer.  The retailer will have two locations one in Wilmington </w:t>
            </w:r>
            <w:proofErr w:type="gramStart"/>
            <w:r w:rsidR="00CD7B5D">
              <w:t>Delaware,</w:t>
            </w:r>
            <w:proofErr w:type="gramEnd"/>
            <w:r w:rsidR="00CD7B5D">
              <w:t xml:space="preserve"> </w:t>
            </w:r>
            <w:r w:rsidR="00CD7B5D" w:rsidRPr="002019FF">
              <w:rPr>
                <w:noProof/>
              </w:rPr>
              <w:t>and</w:t>
            </w:r>
            <w:r w:rsidR="00CD7B5D">
              <w:t xml:space="preserve"> the other location will be in Middletown.  The taxpayer has never applied for a business license before and therefore able to receive the reduced rate.  The business code for a retailer is 396.  The taxpayer submits one check for both location’s licenses </w:t>
            </w:r>
            <w:r w:rsidR="00CD7B5D" w:rsidRPr="00420832">
              <w:rPr>
                <w:noProof/>
              </w:rPr>
              <w:t>in the amount of</w:t>
            </w:r>
            <w:r w:rsidR="00CD7B5D">
              <w:t xml:space="preserve"> $87.10 ($60.30 primary location and $26.80 for the </w:t>
            </w:r>
            <w:r w:rsidR="00CD7B5D" w:rsidRPr="002019FF">
              <w:rPr>
                <w:noProof/>
              </w:rPr>
              <w:t>second</w:t>
            </w:r>
            <w:r w:rsidR="00CD7B5D">
              <w:t xml:space="preserve"> location)</w:t>
            </w:r>
          </w:p>
        </w:tc>
      </w:tr>
      <w:tr w:rsidR="004C4344" w14:paraId="58C4EC12" w14:textId="77777777" w:rsidTr="00CA25C0">
        <w:tc>
          <w:tcPr>
            <w:tcW w:w="6097" w:type="dxa"/>
            <w:gridSpan w:val="3"/>
            <w:shd w:val="clear" w:color="auto" w:fill="E7E6E6" w:themeFill="background2"/>
            <w:vAlign w:val="center"/>
          </w:tcPr>
          <w:p w14:paraId="627C4339" w14:textId="77777777" w:rsidR="004C4344" w:rsidRDefault="004C4344" w:rsidP="00CA25C0">
            <w:r>
              <w:t>Scenario Detail</w:t>
            </w:r>
          </w:p>
        </w:tc>
        <w:tc>
          <w:tcPr>
            <w:tcW w:w="1383" w:type="dxa"/>
            <w:shd w:val="clear" w:color="auto" w:fill="E7E6E6" w:themeFill="background2"/>
          </w:tcPr>
          <w:p w14:paraId="542BCBCE" w14:textId="77777777" w:rsidR="004C4344" w:rsidRDefault="004C4344" w:rsidP="00CA25C0">
            <w:r>
              <w:t>Customization or Extension?</w:t>
            </w:r>
          </w:p>
        </w:tc>
        <w:tc>
          <w:tcPr>
            <w:tcW w:w="1870" w:type="dxa"/>
            <w:shd w:val="clear" w:color="auto" w:fill="E7E6E6" w:themeFill="background2"/>
          </w:tcPr>
          <w:p w14:paraId="2F367F78" w14:textId="77777777" w:rsidR="004C4344" w:rsidRDefault="004C4344" w:rsidP="00CA25C0">
            <w:r>
              <w:t>Third Party Solution (Identify Name)</w:t>
            </w:r>
          </w:p>
        </w:tc>
      </w:tr>
      <w:tr w:rsidR="004C4344" w14:paraId="0F3F8D98" w14:textId="77777777" w:rsidTr="00CA25C0">
        <w:tc>
          <w:tcPr>
            <w:tcW w:w="6097" w:type="dxa"/>
            <w:gridSpan w:val="3"/>
            <w:vAlign w:val="center"/>
          </w:tcPr>
          <w:p w14:paraId="12B05835" w14:textId="5BC49DE3" w:rsidR="004C4344" w:rsidRPr="004C4344" w:rsidRDefault="004C4344" w:rsidP="00CA25C0">
            <w:r w:rsidRPr="004C4344">
              <w:t xml:space="preserve">Demonstrate how the payment and application </w:t>
            </w:r>
            <w:r w:rsidRPr="006E5951">
              <w:rPr>
                <w:noProof/>
              </w:rPr>
              <w:t>appear</w:t>
            </w:r>
            <w:r w:rsidRPr="004C4344">
              <w:t xml:space="preserve"> in the system.</w:t>
            </w:r>
          </w:p>
        </w:tc>
        <w:sdt>
          <w:sdtPr>
            <w:id w:val="-1235317094"/>
            <w14:checkbox>
              <w14:checked w14:val="0"/>
              <w14:checkedState w14:val="2612" w14:font="MS Gothic"/>
              <w14:uncheckedState w14:val="2610" w14:font="MS Gothic"/>
            </w14:checkbox>
          </w:sdtPr>
          <w:sdtEndPr/>
          <w:sdtContent>
            <w:tc>
              <w:tcPr>
                <w:tcW w:w="1383" w:type="dxa"/>
                <w:vAlign w:val="center"/>
              </w:tcPr>
              <w:p w14:paraId="1234A19A"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08285B34" w14:textId="77777777" w:rsidR="004C4344" w:rsidRDefault="004C4344" w:rsidP="00CA25C0"/>
        </w:tc>
      </w:tr>
      <w:tr w:rsidR="004C4344" w14:paraId="63BA108C" w14:textId="77777777" w:rsidTr="00CA25C0">
        <w:tc>
          <w:tcPr>
            <w:tcW w:w="6097" w:type="dxa"/>
            <w:gridSpan w:val="3"/>
            <w:vAlign w:val="center"/>
          </w:tcPr>
          <w:p w14:paraId="1427C06F" w14:textId="657AD4C9" w:rsidR="004C4344" w:rsidRPr="004C4344" w:rsidRDefault="004C4344" w:rsidP="00CA25C0">
            <w:r w:rsidRPr="004C4344">
              <w:t>Demonstrate how the application gets approved for the issuance of the licenses.</w:t>
            </w:r>
          </w:p>
        </w:tc>
        <w:sdt>
          <w:sdtPr>
            <w:id w:val="125978954"/>
            <w14:checkbox>
              <w14:checked w14:val="0"/>
              <w14:checkedState w14:val="2612" w14:font="MS Gothic"/>
              <w14:uncheckedState w14:val="2610" w14:font="MS Gothic"/>
            </w14:checkbox>
          </w:sdtPr>
          <w:sdtEndPr/>
          <w:sdtContent>
            <w:tc>
              <w:tcPr>
                <w:tcW w:w="1383" w:type="dxa"/>
                <w:vAlign w:val="center"/>
              </w:tcPr>
              <w:p w14:paraId="540E2F59"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3F3B5F0B" w14:textId="77777777" w:rsidR="004C4344" w:rsidRDefault="004C4344" w:rsidP="00CA25C0"/>
        </w:tc>
      </w:tr>
      <w:tr w:rsidR="004C4344" w14:paraId="750EADEF" w14:textId="77777777" w:rsidTr="00CA25C0">
        <w:tc>
          <w:tcPr>
            <w:tcW w:w="6097" w:type="dxa"/>
            <w:gridSpan w:val="3"/>
            <w:vAlign w:val="center"/>
          </w:tcPr>
          <w:p w14:paraId="7419A5BF" w14:textId="77777777" w:rsidR="004C4344" w:rsidRDefault="004C4344" w:rsidP="00CA25C0">
            <w:r>
              <w:t xml:space="preserve">Demonstrate how </w:t>
            </w:r>
            <w:r w:rsidRPr="00E6174D">
              <w:rPr>
                <w:noProof/>
              </w:rPr>
              <w:t>a</w:t>
            </w:r>
            <w:r>
              <w:t xml:space="preserve"> system user will be able to tell the status of the license issued.</w:t>
            </w:r>
          </w:p>
        </w:tc>
        <w:sdt>
          <w:sdtPr>
            <w:id w:val="-200635092"/>
            <w14:checkbox>
              <w14:checked w14:val="0"/>
              <w14:checkedState w14:val="2612" w14:font="MS Gothic"/>
              <w14:uncheckedState w14:val="2610" w14:font="MS Gothic"/>
            </w14:checkbox>
          </w:sdtPr>
          <w:sdtEndPr/>
          <w:sdtContent>
            <w:tc>
              <w:tcPr>
                <w:tcW w:w="1383" w:type="dxa"/>
                <w:vAlign w:val="center"/>
              </w:tcPr>
              <w:p w14:paraId="16F876E4"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54F5CEE3" w14:textId="77777777" w:rsidR="004C4344" w:rsidRDefault="004C4344" w:rsidP="00CA25C0"/>
        </w:tc>
      </w:tr>
      <w:tr w:rsidR="004C4344" w14:paraId="0A050E1B" w14:textId="77777777" w:rsidTr="00CA25C0">
        <w:tc>
          <w:tcPr>
            <w:tcW w:w="9350" w:type="dxa"/>
            <w:gridSpan w:val="5"/>
            <w:shd w:val="clear" w:color="auto" w:fill="E7E6E6" w:themeFill="background2"/>
          </w:tcPr>
          <w:p w14:paraId="5CBE425F" w14:textId="77777777" w:rsidR="004C4344" w:rsidRDefault="004C4344" w:rsidP="00CA25C0">
            <w:r>
              <w:t>Not Included in Solution</w:t>
            </w:r>
          </w:p>
        </w:tc>
      </w:tr>
      <w:tr w:rsidR="004C4344" w14:paraId="79C66CD1" w14:textId="77777777" w:rsidTr="00CA25C0">
        <w:tc>
          <w:tcPr>
            <w:tcW w:w="9350" w:type="dxa"/>
            <w:gridSpan w:val="5"/>
          </w:tcPr>
          <w:p w14:paraId="7EFAE23E" w14:textId="77777777" w:rsidR="004C4344" w:rsidRDefault="004C4344" w:rsidP="00CA25C0"/>
        </w:tc>
      </w:tr>
    </w:tbl>
    <w:p w14:paraId="3AD44101" w14:textId="7D90B4CB" w:rsidR="004C4344" w:rsidRDefault="004C4344" w:rsidP="00623B3D"/>
    <w:p w14:paraId="3374D4D2" w14:textId="77777777" w:rsidR="004C4344" w:rsidRDefault="004C4344">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4C4344" w14:paraId="46143D3F" w14:textId="77777777" w:rsidTr="00CA25C0">
        <w:tc>
          <w:tcPr>
            <w:tcW w:w="1870" w:type="dxa"/>
            <w:shd w:val="clear" w:color="auto" w:fill="E7E6E6" w:themeFill="background2"/>
          </w:tcPr>
          <w:p w14:paraId="3939C09C" w14:textId="77777777" w:rsidR="004C4344" w:rsidRDefault="004C4344" w:rsidP="00CA25C0">
            <w:r>
              <w:lastRenderedPageBreak/>
              <w:t>Scenario ID</w:t>
            </w:r>
          </w:p>
        </w:tc>
        <w:tc>
          <w:tcPr>
            <w:tcW w:w="4227" w:type="dxa"/>
            <w:gridSpan w:val="2"/>
          </w:tcPr>
          <w:p w14:paraId="779EEAB3" w14:textId="0820846C" w:rsidR="004C4344" w:rsidRDefault="004C4344" w:rsidP="00CA25C0">
            <w:r>
              <w:t>BL</w:t>
            </w:r>
            <w:r w:rsidR="006E5951">
              <w:t>3</w:t>
            </w:r>
          </w:p>
        </w:tc>
        <w:tc>
          <w:tcPr>
            <w:tcW w:w="1383" w:type="dxa"/>
            <w:shd w:val="clear" w:color="auto" w:fill="E7E6E6" w:themeFill="background2"/>
          </w:tcPr>
          <w:p w14:paraId="269EC08D" w14:textId="77777777" w:rsidR="004C4344" w:rsidRDefault="004C4344" w:rsidP="00CA25C0">
            <w:r>
              <w:t>Total Points</w:t>
            </w:r>
          </w:p>
        </w:tc>
        <w:tc>
          <w:tcPr>
            <w:tcW w:w="1870" w:type="dxa"/>
          </w:tcPr>
          <w:p w14:paraId="334DADE0" w14:textId="77777777" w:rsidR="004C4344" w:rsidRDefault="004C4344" w:rsidP="00CA25C0"/>
        </w:tc>
      </w:tr>
      <w:tr w:rsidR="004C4344" w14:paraId="247965D2" w14:textId="77777777" w:rsidTr="00CA25C0">
        <w:tc>
          <w:tcPr>
            <w:tcW w:w="1870" w:type="dxa"/>
            <w:shd w:val="clear" w:color="auto" w:fill="E7E6E6" w:themeFill="background2"/>
          </w:tcPr>
          <w:p w14:paraId="117E6FAF" w14:textId="77777777" w:rsidR="004C4344" w:rsidRDefault="004C4344" w:rsidP="00CA25C0">
            <w:r>
              <w:t>Scenario Name</w:t>
            </w:r>
          </w:p>
        </w:tc>
        <w:tc>
          <w:tcPr>
            <w:tcW w:w="7480" w:type="dxa"/>
            <w:gridSpan w:val="4"/>
          </w:tcPr>
          <w:p w14:paraId="3A8F3F3A" w14:textId="77777777" w:rsidR="004C4344" w:rsidRDefault="004C4344" w:rsidP="00CA25C0">
            <w:r>
              <w:t>Business License – Demo 3</w:t>
            </w:r>
          </w:p>
        </w:tc>
      </w:tr>
      <w:tr w:rsidR="004C4344" w14:paraId="09439341" w14:textId="77777777" w:rsidTr="00CA25C0">
        <w:tc>
          <w:tcPr>
            <w:tcW w:w="1870" w:type="dxa"/>
            <w:shd w:val="clear" w:color="auto" w:fill="E7E6E6" w:themeFill="background2"/>
          </w:tcPr>
          <w:p w14:paraId="6043E348" w14:textId="77777777" w:rsidR="004C4344" w:rsidRDefault="004C4344" w:rsidP="00CA25C0">
            <w:r>
              <w:t>Line of Business</w:t>
            </w:r>
          </w:p>
        </w:tc>
        <w:tc>
          <w:tcPr>
            <w:tcW w:w="7480" w:type="dxa"/>
            <w:gridSpan w:val="4"/>
          </w:tcPr>
          <w:p w14:paraId="277331A0" w14:textId="77777777" w:rsidR="004C4344" w:rsidRDefault="004C4344" w:rsidP="00CA25C0"/>
        </w:tc>
      </w:tr>
      <w:tr w:rsidR="004C4344" w14:paraId="1DEB2289" w14:textId="77777777" w:rsidTr="00CA25C0">
        <w:tc>
          <w:tcPr>
            <w:tcW w:w="1870" w:type="dxa"/>
          </w:tcPr>
          <w:p w14:paraId="0074ED13" w14:textId="77777777" w:rsidR="004C4344" w:rsidRDefault="004C4344" w:rsidP="00CA25C0"/>
        </w:tc>
        <w:tc>
          <w:tcPr>
            <w:tcW w:w="1870" w:type="dxa"/>
          </w:tcPr>
          <w:p w14:paraId="20B797D1" w14:textId="77777777" w:rsidR="004C4344" w:rsidRDefault="004C4344" w:rsidP="00CA25C0"/>
        </w:tc>
        <w:tc>
          <w:tcPr>
            <w:tcW w:w="2357" w:type="dxa"/>
          </w:tcPr>
          <w:p w14:paraId="3E480352" w14:textId="77777777" w:rsidR="004C4344" w:rsidRDefault="004C4344" w:rsidP="00CA25C0"/>
        </w:tc>
        <w:tc>
          <w:tcPr>
            <w:tcW w:w="1383" w:type="dxa"/>
          </w:tcPr>
          <w:p w14:paraId="6BB43053" w14:textId="77777777" w:rsidR="004C4344" w:rsidRDefault="004C4344" w:rsidP="00CA25C0"/>
        </w:tc>
        <w:tc>
          <w:tcPr>
            <w:tcW w:w="1870" w:type="dxa"/>
          </w:tcPr>
          <w:p w14:paraId="7AAEC5E7" w14:textId="77777777" w:rsidR="004C4344" w:rsidRDefault="004C4344" w:rsidP="00CA25C0"/>
        </w:tc>
      </w:tr>
      <w:tr w:rsidR="004C4344" w14:paraId="37542708" w14:textId="77777777" w:rsidTr="00CA25C0">
        <w:tc>
          <w:tcPr>
            <w:tcW w:w="1870" w:type="dxa"/>
            <w:shd w:val="clear" w:color="auto" w:fill="E7E6E6" w:themeFill="background2"/>
          </w:tcPr>
          <w:p w14:paraId="60989FBC" w14:textId="77777777" w:rsidR="004C4344" w:rsidRDefault="004C4344" w:rsidP="00CA25C0">
            <w:r>
              <w:t>Goal</w:t>
            </w:r>
          </w:p>
        </w:tc>
        <w:tc>
          <w:tcPr>
            <w:tcW w:w="7480" w:type="dxa"/>
            <w:gridSpan w:val="4"/>
          </w:tcPr>
          <w:p w14:paraId="5A34D174" w14:textId="77777777" w:rsidR="004C4344" w:rsidRDefault="004C4344" w:rsidP="00CA25C0">
            <w:r>
              <w:t>To see the process associated with processing a business license application</w:t>
            </w:r>
          </w:p>
        </w:tc>
      </w:tr>
      <w:tr w:rsidR="004C4344" w14:paraId="5FF6FB3B" w14:textId="77777777" w:rsidTr="00CA25C0">
        <w:tc>
          <w:tcPr>
            <w:tcW w:w="1870" w:type="dxa"/>
            <w:shd w:val="clear" w:color="auto" w:fill="E7E6E6" w:themeFill="background2"/>
          </w:tcPr>
          <w:p w14:paraId="326A3A38" w14:textId="77777777" w:rsidR="004C4344" w:rsidRDefault="004C4344" w:rsidP="00CA25C0">
            <w:r>
              <w:t>Notes</w:t>
            </w:r>
          </w:p>
        </w:tc>
        <w:tc>
          <w:tcPr>
            <w:tcW w:w="7480" w:type="dxa"/>
            <w:gridSpan w:val="4"/>
          </w:tcPr>
          <w:p w14:paraId="304847CB" w14:textId="77777777" w:rsidR="004C4344" w:rsidRDefault="004C4344" w:rsidP="00CA25C0"/>
        </w:tc>
      </w:tr>
      <w:tr w:rsidR="004C4344" w14:paraId="68419AF2" w14:textId="77777777" w:rsidTr="00CA25C0">
        <w:tc>
          <w:tcPr>
            <w:tcW w:w="1870" w:type="dxa"/>
          </w:tcPr>
          <w:p w14:paraId="2110E106" w14:textId="77777777" w:rsidR="004C4344" w:rsidRDefault="004C4344" w:rsidP="00CA25C0"/>
        </w:tc>
        <w:tc>
          <w:tcPr>
            <w:tcW w:w="1870" w:type="dxa"/>
          </w:tcPr>
          <w:p w14:paraId="1F956DD0" w14:textId="77777777" w:rsidR="004C4344" w:rsidRDefault="004C4344" w:rsidP="00CA25C0"/>
        </w:tc>
        <w:tc>
          <w:tcPr>
            <w:tcW w:w="2357" w:type="dxa"/>
          </w:tcPr>
          <w:p w14:paraId="42A274BE" w14:textId="77777777" w:rsidR="004C4344" w:rsidRDefault="004C4344" w:rsidP="00CA25C0"/>
        </w:tc>
        <w:tc>
          <w:tcPr>
            <w:tcW w:w="1383" w:type="dxa"/>
          </w:tcPr>
          <w:p w14:paraId="6D656EFE" w14:textId="77777777" w:rsidR="004C4344" w:rsidRDefault="004C4344" w:rsidP="00CA25C0"/>
        </w:tc>
        <w:tc>
          <w:tcPr>
            <w:tcW w:w="1870" w:type="dxa"/>
          </w:tcPr>
          <w:p w14:paraId="675FFB89" w14:textId="77777777" w:rsidR="004C4344" w:rsidRDefault="004C4344" w:rsidP="00CA25C0"/>
        </w:tc>
      </w:tr>
      <w:tr w:rsidR="004C4344" w14:paraId="7B6B5844" w14:textId="77777777" w:rsidTr="00CA25C0">
        <w:tc>
          <w:tcPr>
            <w:tcW w:w="9350" w:type="dxa"/>
            <w:gridSpan w:val="5"/>
            <w:shd w:val="clear" w:color="auto" w:fill="E7E6E6" w:themeFill="background2"/>
          </w:tcPr>
          <w:p w14:paraId="70D9E0B0" w14:textId="77777777" w:rsidR="004C4344" w:rsidRDefault="004C4344" w:rsidP="00CA25C0">
            <w:r>
              <w:t xml:space="preserve">Narrative: New Construction, Inc.  (51-0000000) has sent in a new application.  </w:t>
            </w:r>
            <w:r w:rsidRPr="00D079BB">
              <w:rPr>
                <w:noProof/>
              </w:rPr>
              <w:t>They</w:t>
            </w:r>
            <w:r>
              <w:t xml:space="preserve"> have identified that they are disregarded entity for income tax purposes.  Their parent company is Old Construction, Inc. (12-3456789).   The mailing address is 20653 DuPont Blvd Georgetown, DE  10047</w:t>
            </w:r>
            <w:r w:rsidR="00CD7B5D">
              <w:t>.</w:t>
            </w:r>
          </w:p>
          <w:p w14:paraId="37E2307F" w14:textId="718DAE28" w:rsidR="00CD7B5D" w:rsidRDefault="00CD7B5D" w:rsidP="00CA25C0">
            <w:r>
              <w:t xml:space="preserve">DOR has received an application for a business license to begin January 1, 2019.  The application has </w:t>
            </w:r>
            <w:r w:rsidRPr="00420832">
              <w:rPr>
                <w:noProof/>
              </w:rPr>
              <w:t>been submitted</w:t>
            </w:r>
            <w:r>
              <w:t xml:space="preserve"> on October 1, 2018. The taxpayer will be a non-resident contractor (Business Code 335).  The non-resident contractor has not submitted the required bond information as required due to contracts exceeding $20,000 in the state.  The taxpayer has submitted the $75 payment fee.</w:t>
            </w:r>
          </w:p>
        </w:tc>
      </w:tr>
      <w:tr w:rsidR="004C4344" w14:paraId="46815094" w14:textId="77777777" w:rsidTr="00CA25C0">
        <w:tc>
          <w:tcPr>
            <w:tcW w:w="6097" w:type="dxa"/>
            <w:gridSpan w:val="3"/>
            <w:shd w:val="clear" w:color="auto" w:fill="E7E6E6" w:themeFill="background2"/>
            <w:vAlign w:val="center"/>
          </w:tcPr>
          <w:p w14:paraId="60262AA1" w14:textId="77777777" w:rsidR="004C4344" w:rsidRDefault="004C4344" w:rsidP="00CA25C0">
            <w:r>
              <w:t>Scenario Detail</w:t>
            </w:r>
          </w:p>
        </w:tc>
        <w:tc>
          <w:tcPr>
            <w:tcW w:w="1383" w:type="dxa"/>
            <w:shd w:val="clear" w:color="auto" w:fill="E7E6E6" w:themeFill="background2"/>
          </w:tcPr>
          <w:p w14:paraId="333E3B21" w14:textId="77777777" w:rsidR="004C4344" w:rsidRDefault="004C4344" w:rsidP="00CA25C0">
            <w:r>
              <w:t>Customization or Extension?</w:t>
            </w:r>
          </w:p>
        </w:tc>
        <w:tc>
          <w:tcPr>
            <w:tcW w:w="1870" w:type="dxa"/>
            <w:shd w:val="clear" w:color="auto" w:fill="E7E6E6" w:themeFill="background2"/>
          </w:tcPr>
          <w:p w14:paraId="756F3641" w14:textId="77777777" w:rsidR="004C4344" w:rsidRDefault="004C4344" w:rsidP="00CA25C0">
            <w:r>
              <w:t>Third Party Solution (Identify Name)</w:t>
            </w:r>
          </w:p>
        </w:tc>
      </w:tr>
      <w:tr w:rsidR="004C4344" w14:paraId="2A27E21E" w14:textId="77777777" w:rsidTr="00CA25C0">
        <w:tc>
          <w:tcPr>
            <w:tcW w:w="6097" w:type="dxa"/>
            <w:gridSpan w:val="3"/>
            <w:vAlign w:val="center"/>
          </w:tcPr>
          <w:p w14:paraId="364F14E6" w14:textId="7C3E5F26" w:rsidR="004C4344" w:rsidRPr="004C4344" w:rsidRDefault="004C4344" w:rsidP="00CA25C0">
            <w:r w:rsidRPr="004C4344">
              <w:t xml:space="preserve">Demonstrate how the payment and application </w:t>
            </w:r>
            <w:r w:rsidRPr="006E5951">
              <w:rPr>
                <w:noProof/>
              </w:rPr>
              <w:t>appear</w:t>
            </w:r>
            <w:r w:rsidRPr="004C4344">
              <w:t xml:space="preserve"> in the system.</w:t>
            </w:r>
          </w:p>
        </w:tc>
        <w:sdt>
          <w:sdtPr>
            <w:id w:val="-1573110592"/>
            <w14:checkbox>
              <w14:checked w14:val="0"/>
              <w14:checkedState w14:val="2612" w14:font="MS Gothic"/>
              <w14:uncheckedState w14:val="2610" w14:font="MS Gothic"/>
            </w14:checkbox>
          </w:sdtPr>
          <w:sdtEndPr/>
          <w:sdtContent>
            <w:tc>
              <w:tcPr>
                <w:tcW w:w="1383" w:type="dxa"/>
                <w:vAlign w:val="center"/>
              </w:tcPr>
              <w:p w14:paraId="12E17B66"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6F47A23D" w14:textId="77777777" w:rsidR="004C4344" w:rsidRDefault="004C4344" w:rsidP="00CA25C0"/>
        </w:tc>
      </w:tr>
      <w:tr w:rsidR="004C4344" w14:paraId="182DD9EC" w14:textId="77777777" w:rsidTr="00CA25C0">
        <w:tc>
          <w:tcPr>
            <w:tcW w:w="6097" w:type="dxa"/>
            <w:gridSpan w:val="3"/>
            <w:vAlign w:val="center"/>
          </w:tcPr>
          <w:p w14:paraId="571A585D" w14:textId="3ECDE9B6" w:rsidR="004C4344" w:rsidRPr="004C4344" w:rsidRDefault="004C4344" w:rsidP="00CA25C0">
            <w:r w:rsidRPr="004C4344">
              <w:t xml:space="preserve">Demonstrate how the application </w:t>
            </w:r>
            <w:r w:rsidRPr="004C4344">
              <w:rPr>
                <w:noProof/>
              </w:rPr>
              <w:t>gets assigned</w:t>
            </w:r>
            <w:r w:rsidRPr="004C4344">
              <w:t xml:space="preserve"> to a queue due to an exception.</w:t>
            </w:r>
          </w:p>
        </w:tc>
        <w:sdt>
          <w:sdtPr>
            <w:id w:val="-395978905"/>
            <w14:checkbox>
              <w14:checked w14:val="0"/>
              <w14:checkedState w14:val="2612" w14:font="MS Gothic"/>
              <w14:uncheckedState w14:val="2610" w14:font="MS Gothic"/>
            </w14:checkbox>
          </w:sdtPr>
          <w:sdtEndPr/>
          <w:sdtContent>
            <w:tc>
              <w:tcPr>
                <w:tcW w:w="1383" w:type="dxa"/>
                <w:vAlign w:val="center"/>
              </w:tcPr>
              <w:p w14:paraId="28BCBBDB"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6B7F92C1" w14:textId="77777777" w:rsidR="004C4344" w:rsidRDefault="004C4344" w:rsidP="00CA25C0"/>
        </w:tc>
      </w:tr>
      <w:tr w:rsidR="004C4344" w14:paraId="167624FB" w14:textId="77777777" w:rsidTr="00CA25C0">
        <w:tc>
          <w:tcPr>
            <w:tcW w:w="6097" w:type="dxa"/>
            <w:gridSpan w:val="3"/>
            <w:vAlign w:val="center"/>
          </w:tcPr>
          <w:p w14:paraId="320DE41D" w14:textId="635F15DC" w:rsidR="004C4344" w:rsidRPr="004C4344" w:rsidRDefault="004C4344" w:rsidP="00CA25C0">
            <w:r w:rsidRPr="004C4344">
              <w:t>Demonstrate how the system generates correspondence to the taxpayer</w:t>
            </w:r>
            <w:r w:rsidR="00CD7B5D">
              <w:t>.</w:t>
            </w:r>
          </w:p>
        </w:tc>
        <w:sdt>
          <w:sdtPr>
            <w:id w:val="-420403214"/>
            <w14:checkbox>
              <w14:checked w14:val="0"/>
              <w14:checkedState w14:val="2612" w14:font="MS Gothic"/>
              <w14:uncheckedState w14:val="2610" w14:font="MS Gothic"/>
            </w14:checkbox>
          </w:sdtPr>
          <w:sdtEndPr/>
          <w:sdtContent>
            <w:tc>
              <w:tcPr>
                <w:tcW w:w="1383" w:type="dxa"/>
                <w:vAlign w:val="center"/>
              </w:tcPr>
              <w:p w14:paraId="59F4FAE9"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264A9656" w14:textId="77777777" w:rsidR="004C4344" w:rsidRDefault="004C4344" w:rsidP="00CA25C0"/>
        </w:tc>
      </w:tr>
      <w:tr w:rsidR="004C4344" w14:paraId="4A67CFFD" w14:textId="77777777" w:rsidTr="00CA25C0">
        <w:tc>
          <w:tcPr>
            <w:tcW w:w="6097" w:type="dxa"/>
            <w:gridSpan w:val="3"/>
            <w:vAlign w:val="center"/>
          </w:tcPr>
          <w:p w14:paraId="4D756C74" w14:textId="5BC60B55" w:rsidR="004C4344" w:rsidRDefault="004C4344" w:rsidP="00320696">
            <w:r>
              <w:t xml:space="preserve">Demonstrate how </w:t>
            </w:r>
            <w:r w:rsidRPr="006501E8">
              <w:rPr>
                <w:noProof/>
              </w:rPr>
              <w:t>follow</w:t>
            </w:r>
            <w:r>
              <w:t>-up correspondence is generat</w:t>
            </w:r>
            <w:r w:rsidR="00320696">
              <w:t>ed</w:t>
            </w:r>
            <w:r>
              <w:t xml:space="preserve"> to the taxpayer if they do not respond. </w:t>
            </w:r>
          </w:p>
        </w:tc>
        <w:sdt>
          <w:sdtPr>
            <w:id w:val="-1414617281"/>
            <w14:checkbox>
              <w14:checked w14:val="0"/>
              <w14:checkedState w14:val="2612" w14:font="MS Gothic"/>
              <w14:uncheckedState w14:val="2610" w14:font="MS Gothic"/>
            </w14:checkbox>
          </w:sdtPr>
          <w:sdtEndPr/>
          <w:sdtContent>
            <w:tc>
              <w:tcPr>
                <w:tcW w:w="1383" w:type="dxa"/>
                <w:vAlign w:val="center"/>
              </w:tcPr>
              <w:p w14:paraId="2CCE6B9E"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06035F33" w14:textId="77777777" w:rsidR="004C4344" w:rsidRDefault="004C4344" w:rsidP="00CA25C0"/>
        </w:tc>
      </w:tr>
      <w:tr w:rsidR="004C4344" w14:paraId="527FD645" w14:textId="77777777" w:rsidTr="00CA25C0">
        <w:tc>
          <w:tcPr>
            <w:tcW w:w="6097" w:type="dxa"/>
            <w:gridSpan w:val="3"/>
            <w:vAlign w:val="center"/>
          </w:tcPr>
          <w:p w14:paraId="0BA2FA0D" w14:textId="77777777" w:rsidR="004C4344" w:rsidRDefault="004C4344" w:rsidP="00CA25C0">
            <w:r w:rsidRPr="006501E8">
              <w:rPr>
                <w:noProof/>
              </w:rPr>
              <w:t>Demonstrat</w:t>
            </w:r>
            <w:r w:rsidRPr="00D079BB">
              <w:rPr>
                <w:noProof/>
              </w:rPr>
              <w:t>e</w:t>
            </w:r>
            <w:r>
              <w:t xml:space="preserve"> how the company will be identified as a disregarded entity and linked to the parent company.</w:t>
            </w:r>
          </w:p>
        </w:tc>
        <w:sdt>
          <w:sdtPr>
            <w:id w:val="-300150400"/>
            <w14:checkbox>
              <w14:checked w14:val="0"/>
              <w14:checkedState w14:val="2612" w14:font="MS Gothic"/>
              <w14:uncheckedState w14:val="2610" w14:font="MS Gothic"/>
            </w14:checkbox>
          </w:sdtPr>
          <w:sdtEndPr/>
          <w:sdtContent>
            <w:tc>
              <w:tcPr>
                <w:tcW w:w="1383" w:type="dxa"/>
                <w:vAlign w:val="center"/>
              </w:tcPr>
              <w:p w14:paraId="065F6FBC"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164E3CD1" w14:textId="77777777" w:rsidR="004C4344" w:rsidRDefault="004C4344" w:rsidP="00CA25C0"/>
        </w:tc>
      </w:tr>
      <w:tr w:rsidR="004C4344" w14:paraId="1F2563C6" w14:textId="77777777" w:rsidTr="00CA25C0">
        <w:tc>
          <w:tcPr>
            <w:tcW w:w="6097" w:type="dxa"/>
            <w:gridSpan w:val="3"/>
            <w:vAlign w:val="center"/>
          </w:tcPr>
          <w:p w14:paraId="0D4C05B0" w14:textId="1AC8C694" w:rsidR="004C4344" w:rsidRDefault="004C4344" w:rsidP="00CA25C0">
            <w:r>
              <w:t xml:space="preserve">Show the Business </w:t>
            </w:r>
            <w:r w:rsidR="00320696">
              <w:t>Master File</w:t>
            </w:r>
            <w:r>
              <w:t xml:space="preserve"> record for this taxpayer.</w:t>
            </w:r>
          </w:p>
        </w:tc>
        <w:sdt>
          <w:sdtPr>
            <w:id w:val="-306236050"/>
            <w14:checkbox>
              <w14:checked w14:val="0"/>
              <w14:checkedState w14:val="2612" w14:font="MS Gothic"/>
              <w14:uncheckedState w14:val="2610" w14:font="MS Gothic"/>
            </w14:checkbox>
          </w:sdtPr>
          <w:sdtEndPr/>
          <w:sdtContent>
            <w:tc>
              <w:tcPr>
                <w:tcW w:w="1383" w:type="dxa"/>
                <w:vAlign w:val="center"/>
              </w:tcPr>
              <w:p w14:paraId="3882E4A4"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108A27CB" w14:textId="77777777" w:rsidR="004C4344" w:rsidRDefault="004C4344" w:rsidP="00CA25C0"/>
        </w:tc>
      </w:tr>
      <w:tr w:rsidR="004C4344" w14:paraId="1E8776CE" w14:textId="77777777" w:rsidTr="00CA25C0">
        <w:tc>
          <w:tcPr>
            <w:tcW w:w="6097" w:type="dxa"/>
            <w:gridSpan w:val="3"/>
            <w:vAlign w:val="center"/>
          </w:tcPr>
          <w:p w14:paraId="78717247" w14:textId="77777777" w:rsidR="004C4344" w:rsidRDefault="004C4344" w:rsidP="00CA25C0">
            <w:r>
              <w:t xml:space="preserve">Demonstrate how comments regarding the application will </w:t>
            </w:r>
            <w:r w:rsidRPr="00420832">
              <w:rPr>
                <w:noProof/>
              </w:rPr>
              <w:t>be entered</w:t>
            </w:r>
            <w:r>
              <w:t xml:space="preserve"> into the system.</w:t>
            </w:r>
          </w:p>
        </w:tc>
        <w:sdt>
          <w:sdtPr>
            <w:id w:val="928162947"/>
            <w14:checkbox>
              <w14:checked w14:val="0"/>
              <w14:checkedState w14:val="2612" w14:font="MS Gothic"/>
              <w14:uncheckedState w14:val="2610" w14:font="MS Gothic"/>
            </w14:checkbox>
          </w:sdtPr>
          <w:sdtEndPr/>
          <w:sdtContent>
            <w:tc>
              <w:tcPr>
                <w:tcW w:w="1383" w:type="dxa"/>
                <w:vAlign w:val="center"/>
              </w:tcPr>
              <w:p w14:paraId="3339F558"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51860C02" w14:textId="77777777" w:rsidR="004C4344" w:rsidRDefault="004C4344" w:rsidP="00CA25C0"/>
        </w:tc>
      </w:tr>
      <w:tr w:rsidR="004C4344" w14:paraId="347A2938" w14:textId="77777777" w:rsidTr="00CA25C0">
        <w:tc>
          <w:tcPr>
            <w:tcW w:w="6097" w:type="dxa"/>
            <w:gridSpan w:val="3"/>
            <w:vAlign w:val="center"/>
          </w:tcPr>
          <w:p w14:paraId="4DE57AA7" w14:textId="77777777" w:rsidR="004C4344" w:rsidRDefault="004C4344" w:rsidP="00CA25C0">
            <w:r>
              <w:t xml:space="preserve">Demonstrate how the exception will </w:t>
            </w:r>
            <w:r w:rsidRPr="00420832">
              <w:rPr>
                <w:noProof/>
              </w:rPr>
              <w:t>be eliminated</w:t>
            </w:r>
            <w:r>
              <w:t xml:space="preserve"> once the required </w:t>
            </w:r>
            <w:r w:rsidRPr="00D079BB">
              <w:rPr>
                <w:noProof/>
              </w:rPr>
              <w:t>paperwork</w:t>
            </w:r>
            <w:r>
              <w:t xml:space="preserve"> has </w:t>
            </w:r>
            <w:r w:rsidRPr="00420832">
              <w:rPr>
                <w:noProof/>
              </w:rPr>
              <w:t>been received</w:t>
            </w:r>
            <w:r>
              <w:t>.</w:t>
            </w:r>
          </w:p>
        </w:tc>
        <w:sdt>
          <w:sdtPr>
            <w:id w:val="-1899276780"/>
            <w14:checkbox>
              <w14:checked w14:val="0"/>
              <w14:checkedState w14:val="2612" w14:font="MS Gothic"/>
              <w14:uncheckedState w14:val="2610" w14:font="MS Gothic"/>
            </w14:checkbox>
          </w:sdtPr>
          <w:sdtEndPr/>
          <w:sdtContent>
            <w:tc>
              <w:tcPr>
                <w:tcW w:w="1383" w:type="dxa"/>
                <w:vAlign w:val="center"/>
              </w:tcPr>
              <w:p w14:paraId="779F2CE2"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3089E099" w14:textId="77777777" w:rsidR="004C4344" w:rsidRDefault="004C4344" w:rsidP="00CA25C0"/>
        </w:tc>
      </w:tr>
      <w:tr w:rsidR="004C4344" w14:paraId="007F22BB" w14:textId="77777777" w:rsidTr="00CA25C0">
        <w:tc>
          <w:tcPr>
            <w:tcW w:w="6097" w:type="dxa"/>
            <w:gridSpan w:val="3"/>
            <w:vAlign w:val="center"/>
          </w:tcPr>
          <w:p w14:paraId="4D8C28CD" w14:textId="77777777" w:rsidR="004C4344" w:rsidRDefault="004C4344" w:rsidP="00CA25C0">
            <w:r>
              <w:t>Demonstrate the approval process of the exception.</w:t>
            </w:r>
          </w:p>
        </w:tc>
        <w:sdt>
          <w:sdtPr>
            <w:id w:val="1841737285"/>
            <w14:checkbox>
              <w14:checked w14:val="0"/>
              <w14:checkedState w14:val="2612" w14:font="MS Gothic"/>
              <w14:uncheckedState w14:val="2610" w14:font="MS Gothic"/>
            </w14:checkbox>
          </w:sdtPr>
          <w:sdtEndPr/>
          <w:sdtContent>
            <w:tc>
              <w:tcPr>
                <w:tcW w:w="1383" w:type="dxa"/>
                <w:vAlign w:val="center"/>
              </w:tcPr>
              <w:p w14:paraId="15062A0D"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2887E594" w14:textId="77777777" w:rsidR="004C4344" w:rsidRDefault="004C4344" w:rsidP="00CA25C0"/>
        </w:tc>
      </w:tr>
      <w:tr w:rsidR="004C4344" w14:paraId="131B76A5" w14:textId="77777777" w:rsidTr="00CA25C0">
        <w:tc>
          <w:tcPr>
            <w:tcW w:w="6097" w:type="dxa"/>
            <w:gridSpan w:val="3"/>
            <w:vAlign w:val="center"/>
          </w:tcPr>
          <w:p w14:paraId="286409BF" w14:textId="77777777" w:rsidR="004C4344" w:rsidRDefault="004C4344" w:rsidP="00CA25C0">
            <w:r>
              <w:t>Demonstrate how a system user will be able to determine the status of the application.</w:t>
            </w:r>
          </w:p>
        </w:tc>
        <w:sdt>
          <w:sdtPr>
            <w:id w:val="1457834419"/>
            <w14:checkbox>
              <w14:checked w14:val="0"/>
              <w14:checkedState w14:val="2612" w14:font="MS Gothic"/>
              <w14:uncheckedState w14:val="2610" w14:font="MS Gothic"/>
            </w14:checkbox>
          </w:sdtPr>
          <w:sdtEndPr/>
          <w:sdtContent>
            <w:tc>
              <w:tcPr>
                <w:tcW w:w="1383" w:type="dxa"/>
                <w:vAlign w:val="center"/>
              </w:tcPr>
              <w:p w14:paraId="20D6A581"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6597FEEB" w14:textId="77777777" w:rsidR="004C4344" w:rsidRDefault="004C4344" w:rsidP="00CA25C0"/>
        </w:tc>
      </w:tr>
      <w:tr w:rsidR="004C4344" w14:paraId="6C1C6EC4" w14:textId="77777777" w:rsidTr="00CA25C0">
        <w:tc>
          <w:tcPr>
            <w:tcW w:w="9350" w:type="dxa"/>
            <w:gridSpan w:val="5"/>
            <w:shd w:val="clear" w:color="auto" w:fill="E7E6E6" w:themeFill="background2"/>
          </w:tcPr>
          <w:p w14:paraId="454E68EF" w14:textId="77777777" w:rsidR="004C4344" w:rsidRDefault="004C4344" w:rsidP="00CA25C0">
            <w:r>
              <w:t>Not Included in Solution</w:t>
            </w:r>
          </w:p>
        </w:tc>
      </w:tr>
      <w:tr w:rsidR="004C4344" w14:paraId="315A9430" w14:textId="77777777" w:rsidTr="00CA25C0">
        <w:tc>
          <w:tcPr>
            <w:tcW w:w="9350" w:type="dxa"/>
            <w:gridSpan w:val="5"/>
          </w:tcPr>
          <w:p w14:paraId="19D23C28" w14:textId="77777777" w:rsidR="004C4344" w:rsidRDefault="004C4344" w:rsidP="00CA25C0"/>
        </w:tc>
      </w:tr>
    </w:tbl>
    <w:p w14:paraId="630CCFE7" w14:textId="63F5E80F" w:rsidR="004C4344" w:rsidRDefault="004C4344" w:rsidP="00623B3D"/>
    <w:p w14:paraId="6BD476CA" w14:textId="77777777" w:rsidR="004C4344" w:rsidRDefault="004C4344">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4C4344" w14:paraId="11BC4D27" w14:textId="77777777" w:rsidTr="00CA25C0">
        <w:tc>
          <w:tcPr>
            <w:tcW w:w="1870" w:type="dxa"/>
            <w:shd w:val="clear" w:color="auto" w:fill="E7E6E6" w:themeFill="background2"/>
          </w:tcPr>
          <w:p w14:paraId="5D673063" w14:textId="77777777" w:rsidR="004C4344" w:rsidRDefault="004C4344" w:rsidP="00CA25C0">
            <w:r>
              <w:lastRenderedPageBreak/>
              <w:t>Scenario ID</w:t>
            </w:r>
          </w:p>
        </w:tc>
        <w:tc>
          <w:tcPr>
            <w:tcW w:w="4227" w:type="dxa"/>
            <w:gridSpan w:val="2"/>
          </w:tcPr>
          <w:p w14:paraId="5AB83E4C" w14:textId="77777777" w:rsidR="004C4344" w:rsidRDefault="004C4344" w:rsidP="00CA25C0">
            <w:r>
              <w:t>BL4</w:t>
            </w:r>
          </w:p>
        </w:tc>
        <w:tc>
          <w:tcPr>
            <w:tcW w:w="1383" w:type="dxa"/>
            <w:shd w:val="clear" w:color="auto" w:fill="E7E6E6" w:themeFill="background2"/>
          </w:tcPr>
          <w:p w14:paraId="693ADEDF" w14:textId="77777777" w:rsidR="004C4344" w:rsidRDefault="004C4344" w:rsidP="00CA25C0">
            <w:r>
              <w:t>Total Points</w:t>
            </w:r>
          </w:p>
        </w:tc>
        <w:tc>
          <w:tcPr>
            <w:tcW w:w="1870" w:type="dxa"/>
          </w:tcPr>
          <w:p w14:paraId="1284F51E" w14:textId="77777777" w:rsidR="004C4344" w:rsidRDefault="004C4344" w:rsidP="00CA25C0"/>
        </w:tc>
      </w:tr>
      <w:tr w:rsidR="004C4344" w14:paraId="7DA9024C" w14:textId="77777777" w:rsidTr="00CA25C0">
        <w:tc>
          <w:tcPr>
            <w:tcW w:w="1870" w:type="dxa"/>
            <w:shd w:val="clear" w:color="auto" w:fill="E7E6E6" w:themeFill="background2"/>
          </w:tcPr>
          <w:p w14:paraId="7FE88F0E" w14:textId="77777777" w:rsidR="004C4344" w:rsidRDefault="004C4344" w:rsidP="00CA25C0">
            <w:r>
              <w:t>Scenario Name</w:t>
            </w:r>
          </w:p>
        </w:tc>
        <w:tc>
          <w:tcPr>
            <w:tcW w:w="7480" w:type="dxa"/>
            <w:gridSpan w:val="4"/>
          </w:tcPr>
          <w:p w14:paraId="17C50DA4" w14:textId="77777777" w:rsidR="004C4344" w:rsidRDefault="004C4344" w:rsidP="00CA25C0">
            <w:r>
              <w:t>Business License – Demo 4</w:t>
            </w:r>
          </w:p>
        </w:tc>
      </w:tr>
      <w:tr w:rsidR="004C4344" w14:paraId="690091F4" w14:textId="77777777" w:rsidTr="00CA25C0">
        <w:tc>
          <w:tcPr>
            <w:tcW w:w="1870" w:type="dxa"/>
            <w:shd w:val="clear" w:color="auto" w:fill="E7E6E6" w:themeFill="background2"/>
          </w:tcPr>
          <w:p w14:paraId="57CA26E0" w14:textId="77777777" w:rsidR="004C4344" w:rsidRDefault="004C4344" w:rsidP="00CA25C0">
            <w:r>
              <w:t>Line of Business</w:t>
            </w:r>
          </w:p>
        </w:tc>
        <w:tc>
          <w:tcPr>
            <w:tcW w:w="7480" w:type="dxa"/>
            <w:gridSpan w:val="4"/>
          </w:tcPr>
          <w:p w14:paraId="01425697" w14:textId="77777777" w:rsidR="004C4344" w:rsidRDefault="004C4344" w:rsidP="00CA25C0">
            <w:r>
              <w:t>Renewal of business license based upon unit</w:t>
            </w:r>
          </w:p>
        </w:tc>
      </w:tr>
      <w:tr w:rsidR="004C4344" w14:paraId="34A8593B" w14:textId="77777777" w:rsidTr="00CA25C0">
        <w:tc>
          <w:tcPr>
            <w:tcW w:w="1870" w:type="dxa"/>
          </w:tcPr>
          <w:p w14:paraId="55EC3933" w14:textId="77777777" w:rsidR="004C4344" w:rsidRDefault="004C4344" w:rsidP="00CA25C0"/>
        </w:tc>
        <w:tc>
          <w:tcPr>
            <w:tcW w:w="1870" w:type="dxa"/>
          </w:tcPr>
          <w:p w14:paraId="625B2C9F" w14:textId="77777777" w:rsidR="004C4344" w:rsidRDefault="004C4344" w:rsidP="00CA25C0"/>
        </w:tc>
        <w:tc>
          <w:tcPr>
            <w:tcW w:w="2357" w:type="dxa"/>
          </w:tcPr>
          <w:p w14:paraId="5ECBBA75" w14:textId="77777777" w:rsidR="004C4344" w:rsidRDefault="004C4344" w:rsidP="00CA25C0"/>
        </w:tc>
        <w:tc>
          <w:tcPr>
            <w:tcW w:w="1383" w:type="dxa"/>
          </w:tcPr>
          <w:p w14:paraId="48BD0D85" w14:textId="77777777" w:rsidR="004C4344" w:rsidRDefault="004C4344" w:rsidP="00CA25C0"/>
        </w:tc>
        <w:tc>
          <w:tcPr>
            <w:tcW w:w="1870" w:type="dxa"/>
          </w:tcPr>
          <w:p w14:paraId="17BC7A31" w14:textId="77777777" w:rsidR="004C4344" w:rsidRDefault="004C4344" w:rsidP="00CA25C0"/>
        </w:tc>
      </w:tr>
      <w:tr w:rsidR="004C4344" w14:paraId="69C29B09" w14:textId="77777777" w:rsidTr="00CA25C0">
        <w:tc>
          <w:tcPr>
            <w:tcW w:w="1870" w:type="dxa"/>
            <w:shd w:val="clear" w:color="auto" w:fill="E7E6E6" w:themeFill="background2"/>
          </w:tcPr>
          <w:p w14:paraId="39740573" w14:textId="77777777" w:rsidR="004C4344" w:rsidRDefault="004C4344" w:rsidP="00CA25C0">
            <w:r>
              <w:t>Goal</w:t>
            </w:r>
          </w:p>
        </w:tc>
        <w:tc>
          <w:tcPr>
            <w:tcW w:w="7480" w:type="dxa"/>
            <w:gridSpan w:val="4"/>
          </w:tcPr>
          <w:p w14:paraId="3301DE86" w14:textId="77777777" w:rsidR="004C4344" w:rsidRDefault="004C4344" w:rsidP="00CA25C0">
            <w:r>
              <w:t>To see the process associated with processing a business license application</w:t>
            </w:r>
          </w:p>
        </w:tc>
      </w:tr>
      <w:tr w:rsidR="004C4344" w14:paraId="2F904BD7" w14:textId="77777777" w:rsidTr="00CA25C0">
        <w:tc>
          <w:tcPr>
            <w:tcW w:w="1870" w:type="dxa"/>
            <w:shd w:val="clear" w:color="auto" w:fill="E7E6E6" w:themeFill="background2"/>
          </w:tcPr>
          <w:p w14:paraId="69C298BC" w14:textId="77777777" w:rsidR="004C4344" w:rsidRDefault="004C4344" w:rsidP="00CA25C0">
            <w:r>
              <w:t>Notes</w:t>
            </w:r>
          </w:p>
        </w:tc>
        <w:tc>
          <w:tcPr>
            <w:tcW w:w="7480" w:type="dxa"/>
            <w:gridSpan w:val="4"/>
          </w:tcPr>
          <w:p w14:paraId="696A56C9" w14:textId="77777777" w:rsidR="004C4344" w:rsidRDefault="004C4344" w:rsidP="00CA25C0"/>
        </w:tc>
      </w:tr>
      <w:tr w:rsidR="004C4344" w14:paraId="6C794EFA" w14:textId="77777777" w:rsidTr="00CA25C0">
        <w:tc>
          <w:tcPr>
            <w:tcW w:w="1870" w:type="dxa"/>
          </w:tcPr>
          <w:p w14:paraId="4DBA4362" w14:textId="77777777" w:rsidR="004C4344" w:rsidRDefault="004C4344" w:rsidP="00CA25C0"/>
        </w:tc>
        <w:tc>
          <w:tcPr>
            <w:tcW w:w="1870" w:type="dxa"/>
          </w:tcPr>
          <w:p w14:paraId="7DB7DCFE" w14:textId="77777777" w:rsidR="004C4344" w:rsidRDefault="004C4344" w:rsidP="00CA25C0"/>
        </w:tc>
        <w:tc>
          <w:tcPr>
            <w:tcW w:w="2357" w:type="dxa"/>
          </w:tcPr>
          <w:p w14:paraId="11A5E6AD" w14:textId="77777777" w:rsidR="004C4344" w:rsidRDefault="004C4344" w:rsidP="00CA25C0"/>
        </w:tc>
        <w:tc>
          <w:tcPr>
            <w:tcW w:w="1383" w:type="dxa"/>
          </w:tcPr>
          <w:p w14:paraId="248F2BA1" w14:textId="77777777" w:rsidR="004C4344" w:rsidRDefault="004C4344" w:rsidP="00CA25C0"/>
        </w:tc>
        <w:tc>
          <w:tcPr>
            <w:tcW w:w="1870" w:type="dxa"/>
          </w:tcPr>
          <w:p w14:paraId="23897C7B" w14:textId="77777777" w:rsidR="004C4344" w:rsidRDefault="004C4344" w:rsidP="00CA25C0"/>
        </w:tc>
      </w:tr>
      <w:tr w:rsidR="004C4344" w14:paraId="621E3C2D" w14:textId="77777777" w:rsidTr="00CA25C0">
        <w:tc>
          <w:tcPr>
            <w:tcW w:w="9350" w:type="dxa"/>
            <w:gridSpan w:val="5"/>
            <w:shd w:val="clear" w:color="auto" w:fill="E7E6E6" w:themeFill="background2"/>
          </w:tcPr>
          <w:p w14:paraId="04D7B3ED" w14:textId="580398BC" w:rsidR="004C4344" w:rsidRDefault="004C4344" w:rsidP="00320696">
            <w:r>
              <w:t xml:space="preserve">Narrative:  The Beach View, Inn.  (99-0000012) </w:t>
            </w:r>
            <w:r w:rsidRPr="00420832">
              <w:rPr>
                <w:noProof/>
              </w:rPr>
              <w:t>with</w:t>
            </w:r>
            <w:r>
              <w:t xml:space="preserve"> a physical and previous </w:t>
            </w:r>
            <w:r w:rsidRPr="00F1510B">
              <w:rPr>
                <w:noProof/>
              </w:rPr>
              <w:t>mailing address</w:t>
            </w:r>
            <w:r>
              <w:t xml:space="preserve"> is 150 Boardwalk Ave, Rehoboth Beach, DE 19971 has timely filed their 2018 license renewal.  They are renewing their license for a </w:t>
            </w:r>
            <w:r w:rsidRPr="00F1510B">
              <w:rPr>
                <w:noProof/>
              </w:rPr>
              <w:t>motel</w:t>
            </w:r>
            <w:r>
              <w:t xml:space="preserve"> for 100 rooms at the annual license fee of $25 per room.  They have requested a mailing address change to P.O. Box 222 Rehoboth Beach, DE  19971. They have mailed a check for $2,500.</w:t>
            </w:r>
          </w:p>
        </w:tc>
      </w:tr>
      <w:tr w:rsidR="004C4344" w14:paraId="75F79DE6" w14:textId="77777777" w:rsidTr="00CA25C0">
        <w:tc>
          <w:tcPr>
            <w:tcW w:w="6097" w:type="dxa"/>
            <w:gridSpan w:val="3"/>
            <w:shd w:val="clear" w:color="auto" w:fill="E7E6E6" w:themeFill="background2"/>
            <w:vAlign w:val="center"/>
          </w:tcPr>
          <w:p w14:paraId="3CF76337" w14:textId="77777777" w:rsidR="004C4344" w:rsidRDefault="004C4344" w:rsidP="00CA25C0">
            <w:r>
              <w:t>Scenario Detail</w:t>
            </w:r>
          </w:p>
        </w:tc>
        <w:tc>
          <w:tcPr>
            <w:tcW w:w="1383" w:type="dxa"/>
            <w:shd w:val="clear" w:color="auto" w:fill="E7E6E6" w:themeFill="background2"/>
          </w:tcPr>
          <w:p w14:paraId="79A5F8CA" w14:textId="77777777" w:rsidR="004C4344" w:rsidRDefault="004C4344" w:rsidP="00CA25C0">
            <w:r>
              <w:t>Customization or Extension?</w:t>
            </w:r>
          </w:p>
        </w:tc>
        <w:tc>
          <w:tcPr>
            <w:tcW w:w="1870" w:type="dxa"/>
            <w:shd w:val="clear" w:color="auto" w:fill="E7E6E6" w:themeFill="background2"/>
          </w:tcPr>
          <w:p w14:paraId="6F4645FB" w14:textId="77777777" w:rsidR="004C4344" w:rsidRDefault="004C4344" w:rsidP="00CA25C0">
            <w:r>
              <w:t>Third Party Solution (Identify Name)</w:t>
            </w:r>
          </w:p>
        </w:tc>
      </w:tr>
      <w:tr w:rsidR="004C4344" w14:paraId="1BED2770" w14:textId="77777777" w:rsidTr="00CA25C0">
        <w:tc>
          <w:tcPr>
            <w:tcW w:w="6097" w:type="dxa"/>
            <w:gridSpan w:val="3"/>
            <w:vAlign w:val="center"/>
          </w:tcPr>
          <w:p w14:paraId="37717A2A" w14:textId="77777777" w:rsidR="004C4344" w:rsidRDefault="004C4344" w:rsidP="00CA25C0">
            <w:r>
              <w:t>Demonstrate how the renewal appears in the system.</w:t>
            </w:r>
          </w:p>
        </w:tc>
        <w:sdt>
          <w:sdtPr>
            <w:id w:val="708687055"/>
            <w14:checkbox>
              <w14:checked w14:val="0"/>
              <w14:checkedState w14:val="2612" w14:font="MS Gothic"/>
              <w14:uncheckedState w14:val="2610" w14:font="MS Gothic"/>
            </w14:checkbox>
          </w:sdtPr>
          <w:sdtEndPr/>
          <w:sdtContent>
            <w:tc>
              <w:tcPr>
                <w:tcW w:w="1383" w:type="dxa"/>
                <w:vAlign w:val="center"/>
              </w:tcPr>
              <w:p w14:paraId="17686F9B"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1C8E58B0" w14:textId="77777777" w:rsidR="004C4344" w:rsidRDefault="004C4344" w:rsidP="00CA25C0"/>
        </w:tc>
      </w:tr>
      <w:tr w:rsidR="004C4344" w14:paraId="0DAFCA31" w14:textId="77777777" w:rsidTr="00CA25C0">
        <w:tc>
          <w:tcPr>
            <w:tcW w:w="6097" w:type="dxa"/>
            <w:gridSpan w:val="3"/>
            <w:vAlign w:val="center"/>
          </w:tcPr>
          <w:p w14:paraId="740EC2CF" w14:textId="01E13954" w:rsidR="004C4344" w:rsidRDefault="004C4344" w:rsidP="00CA25C0">
            <w:r w:rsidRPr="004C4344">
              <w:t xml:space="preserve">Demonstrate how the payment and license </w:t>
            </w:r>
            <w:r w:rsidRPr="006E5951">
              <w:rPr>
                <w:noProof/>
              </w:rPr>
              <w:t>appear</w:t>
            </w:r>
            <w:r w:rsidRPr="004C4344">
              <w:t xml:space="preserve"> in the system.</w:t>
            </w:r>
          </w:p>
        </w:tc>
        <w:sdt>
          <w:sdtPr>
            <w:id w:val="-829908124"/>
            <w14:checkbox>
              <w14:checked w14:val="0"/>
              <w14:checkedState w14:val="2612" w14:font="MS Gothic"/>
              <w14:uncheckedState w14:val="2610" w14:font="MS Gothic"/>
            </w14:checkbox>
          </w:sdtPr>
          <w:sdtEndPr/>
          <w:sdtContent>
            <w:tc>
              <w:tcPr>
                <w:tcW w:w="1383" w:type="dxa"/>
                <w:vAlign w:val="center"/>
              </w:tcPr>
              <w:p w14:paraId="75547835"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44947094" w14:textId="77777777" w:rsidR="004C4344" w:rsidRDefault="004C4344" w:rsidP="00CA25C0"/>
        </w:tc>
      </w:tr>
      <w:tr w:rsidR="004C4344" w14:paraId="345934C1" w14:textId="77777777" w:rsidTr="00CA25C0">
        <w:tc>
          <w:tcPr>
            <w:tcW w:w="6097" w:type="dxa"/>
            <w:gridSpan w:val="3"/>
            <w:vAlign w:val="center"/>
          </w:tcPr>
          <w:p w14:paraId="2BEC66E9" w14:textId="77777777" w:rsidR="004C4344" w:rsidRDefault="004C4344" w:rsidP="00CA25C0">
            <w:r>
              <w:t>Show the Business Master File record before the address change.</w:t>
            </w:r>
          </w:p>
        </w:tc>
        <w:sdt>
          <w:sdtPr>
            <w:id w:val="-1703927034"/>
            <w14:checkbox>
              <w14:checked w14:val="0"/>
              <w14:checkedState w14:val="2612" w14:font="MS Gothic"/>
              <w14:uncheckedState w14:val="2610" w14:font="MS Gothic"/>
            </w14:checkbox>
          </w:sdtPr>
          <w:sdtEndPr/>
          <w:sdtContent>
            <w:tc>
              <w:tcPr>
                <w:tcW w:w="1383" w:type="dxa"/>
                <w:vAlign w:val="center"/>
              </w:tcPr>
              <w:p w14:paraId="2734B976"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2CBB9BEA" w14:textId="77777777" w:rsidR="004C4344" w:rsidRDefault="004C4344" w:rsidP="00CA25C0"/>
        </w:tc>
      </w:tr>
      <w:tr w:rsidR="004C4344" w14:paraId="0059A2C5" w14:textId="77777777" w:rsidTr="00CA25C0">
        <w:tc>
          <w:tcPr>
            <w:tcW w:w="6097" w:type="dxa"/>
            <w:gridSpan w:val="3"/>
            <w:vAlign w:val="center"/>
          </w:tcPr>
          <w:p w14:paraId="5D49944C" w14:textId="1D073EE3" w:rsidR="004C4344" w:rsidRDefault="004C4344" w:rsidP="00CA25C0">
            <w:r>
              <w:t xml:space="preserve">Demonstrate </w:t>
            </w:r>
            <w:r w:rsidR="00320696">
              <w:t xml:space="preserve">how </w:t>
            </w:r>
            <w:r>
              <w:t>to change/update an address in the system.</w:t>
            </w:r>
          </w:p>
        </w:tc>
        <w:sdt>
          <w:sdtPr>
            <w:id w:val="-657844458"/>
            <w14:checkbox>
              <w14:checked w14:val="0"/>
              <w14:checkedState w14:val="2612" w14:font="MS Gothic"/>
              <w14:uncheckedState w14:val="2610" w14:font="MS Gothic"/>
            </w14:checkbox>
          </w:sdtPr>
          <w:sdtEndPr/>
          <w:sdtContent>
            <w:tc>
              <w:tcPr>
                <w:tcW w:w="1383" w:type="dxa"/>
                <w:vAlign w:val="center"/>
              </w:tcPr>
              <w:p w14:paraId="6ACB0CAF"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0AB2970E" w14:textId="77777777" w:rsidR="004C4344" w:rsidRDefault="004C4344" w:rsidP="00CA25C0"/>
        </w:tc>
      </w:tr>
      <w:tr w:rsidR="004C4344" w14:paraId="0FE2BED8" w14:textId="77777777" w:rsidTr="00CA25C0">
        <w:tc>
          <w:tcPr>
            <w:tcW w:w="6097" w:type="dxa"/>
            <w:gridSpan w:val="3"/>
            <w:vAlign w:val="center"/>
          </w:tcPr>
          <w:p w14:paraId="09C61944" w14:textId="3A045518" w:rsidR="004C4344" w:rsidRDefault="004C4344" w:rsidP="00CA25C0">
            <w:r>
              <w:t xml:space="preserve">Demonstrate how the system user will know when the license </w:t>
            </w:r>
            <w:r w:rsidRPr="00420832">
              <w:rPr>
                <w:noProof/>
              </w:rPr>
              <w:t>was printed</w:t>
            </w:r>
            <w:r>
              <w:t xml:space="preserve"> and </w:t>
            </w:r>
            <w:r w:rsidR="00320696">
              <w:t xml:space="preserve">the </w:t>
            </w:r>
            <w:r>
              <w:t xml:space="preserve">date it </w:t>
            </w:r>
            <w:r w:rsidRPr="006E5951">
              <w:rPr>
                <w:noProof/>
              </w:rPr>
              <w:t>was printed.</w:t>
            </w:r>
          </w:p>
        </w:tc>
        <w:sdt>
          <w:sdtPr>
            <w:id w:val="-282811007"/>
            <w14:checkbox>
              <w14:checked w14:val="0"/>
              <w14:checkedState w14:val="2612" w14:font="MS Gothic"/>
              <w14:uncheckedState w14:val="2610" w14:font="MS Gothic"/>
            </w14:checkbox>
          </w:sdtPr>
          <w:sdtEndPr/>
          <w:sdtContent>
            <w:tc>
              <w:tcPr>
                <w:tcW w:w="1383" w:type="dxa"/>
                <w:vAlign w:val="center"/>
              </w:tcPr>
              <w:p w14:paraId="0FC3F3F0" w14:textId="77777777" w:rsidR="004C4344" w:rsidRDefault="004C4344" w:rsidP="00CA25C0">
                <w:pPr>
                  <w:jc w:val="center"/>
                </w:pPr>
                <w:r>
                  <w:rPr>
                    <w:rFonts w:ascii="MS Gothic" w:eastAsia="MS Gothic" w:hAnsi="MS Gothic" w:hint="eastAsia"/>
                  </w:rPr>
                  <w:t>☐</w:t>
                </w:r>
              </w:p>
            </w:tc>
          </w:sdtContent>
        </w:sdt>
        <w:tc>
          <w:tcPr>
            <w:tcW w:w="1870" w:type="dxa"/>
            <w:vAlign w:val="center"/>
          </w:tcPr>
          <w:p w14:paraId="6B7202CF" w14:textId="77777777" w:rsidR="004C4344" w:rsidRDefault="004C4344" w:rsidP="00CA25C0"/>
        </w:tc>
      </w:tr>
      <w:tr w:rsidR="004C4344" w14:paraId="0215E99A" w14:textId="77777777" w:rsidTr="00CA25C0">
        <w:tc>
          <w:tcPr>
            <w:tcW w:w="9350" w:type="dxa"/>
            <w:gridSpan w:val="5"/>
            <w:shd w:val="clear" w:color="auto" w:fill="E7E6E6" w:themeFill="background2"/>
          </w:tcPr>
          <w:p w14:paraId="3A2A413F" w14:textId="77777777" w:rsidR="004C4344" w:rsidRDefault="004C4344" w:rsidP="00CA25C0">
            <w:r>
              <w:t>Not Included in Solution</w:t>
            </w:r>
          </w:p>
        </w:tc>
      </w:tr>
      <w:tr w:rsidR="004C4344" w14:paraId="6FC2272E" w14:textId="77777777" w:rsidTr="00CA25C0">
        <w:tc>
          <w:tcPr>
            <w:tcW w:w="9350" w:type="dxa"/>
            <w:gridSpan w:val="5"/>
          </w:tcPr>
          <w:p w14:paraId="1DAF7903" w14:textId="77777777" w:rsidR="004C4344" w:rsidRDefault="004C4344" w:rsidP="00CA25C0"/>
        </w:tc>
      </w:tr>
    </w:tbl>
    <w:p w14:paraId="0469A545" w14:textId="4C8C238B" w:rsidR="004C4344" w:rsidRDefault="004C4344" w:rsidP="00623B3D"/>
    <w:p w14:paraId="373C743F" w14:textId="77777777" w:rsidR="004C4344" w:rsidRDefault="004C4344">
      <w:r>
        <w:br w:type="page"/>
      </w:r>
    </w:p>
    <w:p w14:paraId="331BCCCA" w14:textId="7E17FDAD" w:rsidR="00623B3D" w:rsidRDefault="00C25514" w:rsidP="00C25514">
      <w:pPr>
        <w:pStyle w:val="Heading1"/>
      </w:pPr>
      <w:bookmarkStart w:id="4" w:name="_CORPORATE_RETURNS"/>
      <w:bookmarkEnd w:id="4"/>
      <w:r>
        <w:lastRenderedPageBreak/>
        <w:t>CORPORATE RETURNS</w:t>
      </w:r>
    </w:p>
    <w:p w14:paraId="796BE302" w14:textId="3AF0CC06" w:rsidR="00C25514" w:rsidRDefault="00C25514" w:rsidP="00623B3D"/>
    <w:tbl>
      <w:tblPr>
        <w:tblStyle w:val="GridTable1Light1"/>
        <w:tblW w:w="0" w:type="auto"/>
        <w:tblLook w:val="0600" w:firstRow="0" w:lastRow="0" w:firstColumn="0" w:lastColumn="0" w:noHBand="1" w:noVBand="1"/>
      </w:tblPr>
      <w:tblGrid>
        <w:gridCol w:w="1870"/>
        <w:gridCol w:w="1870"/>
        <w:gridCol w:w="2357"/>
        <w:gridCol w:w="1383"/>
        <w:gridCol w:w="1870"/>
      </w:tblGrid>
      <w:tr w:rsidR="00A1767B" w14:paraId="4831F312" w14:textId="77777777" w:rsidTr="00CA25C0">
        <w:tc>
          <w:tcPr>
            <w:tcW w:w="1870" w:type="dxa"/>
            <w:shd w:val="clear" w:color="auto" w:fill="E7E6E6" w:themeFill="background2"/>
          </w:tcPr>
          <w:p w14:paraId="2FE2C614" w14:textId="77777777" w:rsidR="00A1767B" w:rsidRDefault="00A1767B" w:rsidP="00CA25C0">
            <w:r>
              <w:t>Scenario ID</w:t>
            </w:r>
          </w:p>
        </w:tc>
        <w:tc>
          <w:tcPr>
            <w:tcW w:w="4227" w:type="dxa"/>
            <w:gridSpan w:val="2"/>
          </w:tcPr>
          <w:p w14:paraId="29D5C59C" w14:textId="074DA931" w:rsidR="00A1767B" w:rsidRDefault="00A1767B" w:rsidP="00CA25C0">
            <w:r>
              <w:t>CIT -1</w:t>
            </w:r>
          </w:p>
        </w:tc>
        <w:tc>
          <w:tcPr>
            <w:tcW w:w="1383" w:type="dxa"/>
            <w:shd w:val="clear" w:color="auto" w:fill="E7E6E6" w:themeFill="background2"/>
          </w:tcPr>
          <w:p w14:paraId="090AAB12" w14:textId="155E12D8" w:rsidR="00A1767B" w:rsidRDefault="00A1767B" w:rsidP="00CA25C0">
            <w:r>
              <w:t>Total Points</w:t>
            </w:r>
          </w:p>
        </w:tc>
        <w:tc>
          <w:tcPr>
            <w:tcW w:w="1870" w:type="dxa"/>
          </w:tcPr>
          <w:p w14:paraId="79518A42" w14:textId="77777777" w:rsidR="00A1767B" w:rsidRDefault="00A1767B" w:rsidP="00CA25C0"/>
        </w:tc>
      </w:tr>
      <w:tr w:rsidR="00A1767B" w14:paraId="4AE166CB" w14:textId="77777777" w:rsidTr="00CA25C0">
        <w:tc>
          <w:tcPr>
            <w:tcW w:w="1870" w:type="dxa"/>
            <w:shd w:val="clear" w:color="auto" w:fill="E7E6E6" w:themeFill="background2"/>
          </w:tcPr>
          <w:p w14:paraId="3F46E55C" w14:textId="77777777" w:rsidR="00A1767B" w:rsidRDefault="00A1767B" w:rsidP="00CA25C0">
            <w:r>
              <w:t>Scenario Name</w:t>
            </w:r>
          </w:p>
        </w:tc>
        <w:tc>
          <w:tcPr>
            <w:tcW w:w="7480" w:type="dxa"/>
            <w:gridSpan w:val="4"/>
          </w:tcPr>
          <w:p w14:paraId="1DD9E2E0" w14:textId="5639022F" w:rsidR="00A1767B" w:rsidRDefault="00A1767B" w:rsidP="00CA25C0">
            <w:r>
              <w:t>Corporate Income Tax Return Processing Demo 1</w:t>
            </w:r>
          </w:p>
        </w:tc>
      </w:tr>
      <w:tr w:rsidR="00A1767B" w14:paraId="21F59B5A" w14:textId="77777777" w:rsidTr="00CA25C0">
        <w:tc>
          <w:tcPr>
            <w:tcW w:w="1870" w:type="dxa"/>
            <w:shd w:val="clear" w:color="auto" w:fill="E7E6E6" w:themeFill="background2"/>
          </w:tcPr>
          <w:p w14:paraId="44315529" w14:textId="77777777" w:rsidR="00A1767B" w:rsidRDefault="00A1767B" w:rsidP="00CA25C0">
            <w:r>
              <w:t>Line of Business</w:t>
            </w:r>
          </w:p>
        </w:tc>
        <w:tc>
          <w:tcPr>
            <w:tcW w:w="7480" w:type="dxa"/>
            <w:gridSpan w:val="4"/>
          </w:tcPr>
          <w:p w14:paraId="339CD073" w14:textId="2EDFAD44" w:rsidR="00A1767B" w:rsidRDefault="00A1767B" w:rsidP="00CA25C0">
            <w:r>
              <w:t>Corporate income tax return processing</w:t>
            </w:r>
          </w:p>
        </w:tc>
      </w:tr>
      <w:tr w:rsidR="00A1767B" w14:paraId="16A2298F" w14:textId="77777777" w:rsidTr="00CA25C0">
        <w:tc>
          <w:tcPr>
            <w:tcW w:w="1870" w:type="dxa"/>
          </w:tcPr>
          <w:p w14:paraId="6655A1C9" w14:textId="77777777" w:rsidR="00A1767B" w:rsidRDefault="00A1767B" w:rsidP="00CA25C0"/>
        </w:tc>
        <w:tc>
          <w:tcPr>
            <w:tcW w:w="1870" w:type="dxa"/>
          </w:tcPr>
          <w:p w14:paraId="7E2C90E7" w14:textId="77777777" w:rsidR="00A1767B" w:rsidRDefault="00A1767B" w:rsidP="00CA25C0"/>
        </w:tc>
        <w:tc>
          <w:tcPr>
            <w:tcW w:w="2357" w:type="dxa"/>
          </w:tcPr>
          <w:p w14:paraId="0EBFFBE9" w14:textId="77777777" w:rsidR="00A1767B" w:rsidRDefault="00A1767B" w:rsidP="00CA25C0"/>
        </w:tc>
        <w:tc>
          <w:tcPr>
            <w:tcW w:w="1383" w:type="dxa"/>
          </w:tcPr>
          <w:p w14:paraId="762FD536" w14:textId="77777777" w:rsidR="00A1767B" w:rsidRDefault="00A1767B" w:rsidP="00CA25C0"/>
        </w:tc>
        <w:tc>
          <w:tcPr>
            <w:tcW w:w="1870" w:type="dxa"/>
          </w:tcPr>
          <w:p w14:paraId="241361F8" w14:textId="77777777" w:rsidR="00A1767B" w:rsidRDefault="00A1767B" w:rsidP="00CA25C0"/>
        </w:tc>
      </w:tr>
      <w:tr w:rsidR="00A1767B" w14:paraId="3E0E7901" w14:textId="77777777" w:rsidTr="00CA25C0">
        <w:tc>
          <w:tcPr>
            <w:tcW w:w="1870" w:type="dxa"/>
            <w:shd w:val="clear" w:color="auto" w:fill="E7E6E6" w:themeFill="background2"/>
          </w:tcPr>
          <w:p w14:paraId="66210AD8" w14:textId="77777777" w:rsidR="00A1767B" w:rsidRDefault="00A1767B" w:rsidP="00CA25C0">
            <w:r>
              <w:t>Goal</w:t>
            </w:r>
          </w:p>
        </w:tc>
        <w:tc>
          <w:tcPr>
            <w:tcW w:w="7480" w:type="dxa"/>
            <w:gridSpan w:val="4"/>
          </w:tcPr>
          <w:p w14:paraId="1CA9EDA4" w14:textId="5CD09128" w:rsidR="00A1767B" w:rsidRDefault="00A1767B" w:rsidP="00CA25C0">
            <w:r>
              <w:t xml:space="preserve">Demonstrate how a corporate return </w:t>
            </w:r>
            <w:r w:rsidRPr="00420832">
              <w:rPr>
                <w:noProof/>
              </w:rPr>
              <w:t>is processed</w:t>
            </w:r>
            <w:r w:rsidRPr="0026437F">
              <w:rPr>
                <w:noProof/>
              </w:rPr>
              <w:t>.</w:t>
            </w:r>
          </w:p>
        </w:tc>
      </w:tr>
      <w:tr w:rsidR="00A1767B" w14:paraId="654E5F65" w14:textId="77777777" w:rsidTr="00CA25C0">
        <w:tc>
          <w:tcPr>
            <w:tcW w:w="1870" w:type="dxa"/>
            <w:shd w:val="clear" w:color="auto" w:fill="E7E6E6" w:themeFill="background2"/>
          </w:tcPr>
          <w:p w14:paraId="4C44FFB1" w14:textId="77777777" w:rsidR="00A1767B" w:rsidRDefault="00A1767B" w:rsidP="00CA25C0">
            <w:r>
              <w:t>Notes</w:t>
            </w:r>
          </w:p>
        </w:tc>
        <w:tc>
          <w:tcPr>
            <w:tcW w:w="7480" w:type="dxa"/>
            <w:gridSpan w:val="4"/>
          </w:tcPr>
          <w:p w14:paraId="0E120B76" w14:textId="47CF53CD" w:rsidR="00A1767B" w:rsidRDefault="00A1767B" w:rsidP="00CA25C0">
            <w:r>
              <w:rPr>
                <w:noProof/>
              </w:rPr>
              <w:t>The r</w:t>
            </w:r>
            <w:r w:rsidRPr="0049382C">
              <w:rPr>
                <w:noProof/>
              </w:rPr>
              <w:t>eturn</w:t>
            </w:r>
            <w:r>
              <w:t xml:space="preserve"> has subtractions, additions, non-</w:t>
            </w:r>
            <w:proofErr w:type="spellStart"/>
            <w:r>
              <w:t>apportionable</w:t>
            </w:r>
            <w:proofErr w:type="spellEnd"/>
            <w:r>
              <w:t xml:space="preserve"> and </w:t>
            </w:r>
            <w:proofErr w:type="spellStart"/>
            <w:r>
              <w:t>apportionable</w:t>
            </w:r>
            <w:proofErr w:type="spellEnd"/>
            <w:r>
              <w:t xml:space="preserve"> income</w:t>
            </w:r>
          </w:p>
        </w:tc>
      </w:tr>
      <w:tr w:rsidR="00C25514" w14:paraId="722E85D2" w14:textId="77777777" w:rsidTr="00CA25C0">
        <w:tc>
          <w:tcPr>
            <w:tcW w:w="1870" w:type="dxa"/>
          </w:tcPr>
          <w:p w14:paraId="0AAE8202" w14:textId="5716FC27" w:rsidR="00C25514" w:rsidRDefault="007C121B" w:rsidP="00CA25C0">
            <w:r>
              <w:object w:dxaOrig="1534" w:dyaOrig="997" w14:anchorId="6185F1C6">
                <v:shape id="_x0000_i1032" type="#_x0000_t75" style="width:76.5pt;height:49.5pt" o:ole="">
                  <v:imagedata r:id="rId24" o:title=""/>
                </v:shape>
                <o:OLEObject Type="Embed" ProgID="AcroExch.Document.DC" ShapeID="_x0000_i1032" DrawAspect="Icon" ObjectID="_1604226888" r:id="rId25"/>
              </w:object>
            </w:r>
          </w:p>
        </w:tc>
        <w:tc>
          <w:tcPr>
            <w:tcW w:w="1870" w:type="dxa"/>
          </w:tcPr>
          <w:p w14:paraId="63BE31CF" w14:textId="77777777" w:rsidR="00C25514" w:rsidRDefault="00C25514" w:rsidP="00CA25C0"/>
        </w:tc>
        <w:tc>
          <w:tcPr>
            <w:tcW w:w="2357" w:type="dxa"/>
          </w:tcPr>
          <w:p w14:paraId="1289BD0D" w14:textId="77777777" w:rsidR="00C25514" w:rsidRDefault="00C25514" w:rsidP="00CA25C0"/>
        </w:tc>
        <w:tc>
          <w:tcPr>
            <w:tcW w:w="1383" w:type="dxa"/>
          </w:tcPr>
          <w:p w14:paraId="49264FF3" w14:textId="77777777" w:rsidR="00C25514" w:rsidRDefault="00C25514" w:rsidP="00CA25C0"/>
        </w:tc>
        <w:tc>
          <w:tcPr>
            <w:tcW w:w="1870" w:type="dxa"/>
          </w:tcPr>
          <w:p w14:paraId="5DD5E7E8" w14:textId="77777777" w:rsidR="00C25514" w:rsidRDefault="00C25514" w:rsidP="00CA25C0"/>
        </w:tc>
      </w:tr>
      <w:tr w:rsidR="00C25514" w14:paraId="4CA0E62D" w14:textId="77777777" w:rsidTr="00CA25C0">
        <w:tc>
          <w:tcPr>
            <w:tcW w:w="9350" w:type="dxa"/>
            <w:gridSpan w:val="5"/>
            <w:shd w:val="clear" w:color="auto" w:fill="E7E6E6" w:themeFill="background2"/>
          </w:tcPr>
          <w:p w14:paraId="7DD0C19F" w14:textId="2E135274" w:rsidR="00C25514" w:rsidRDefault="00A1767B" w:rsidP="00CA25C0">
            <w:r>
              <w:t xml:space="preserve">Narrative:  Great Retailer of the East, Inc.  (51-1155667) of 60 West Street Jersey City, NJ  07302 has filed their fiscal 10/31/17 corporate tax return.  Taxpayer has a carryover amount and made four estimated payments as follow: </w:t>
            </w:r>
            <w:r w:rsidRPr="00420832">
              <w:rPr>
                <w:noProof/>
              </w:rPr>
              <w:t>Carryover</w:t>
            </w:r>
            <w:r>
              <w:t xml:space="preserve"> of $86,106, first quarter estimated tax (2/15/17) $3,285,809; second quarter estimated tax (4/15/17) $250,000; third quarter estimated tax (7/15/17) 270,000 and fourth quarter estimated tax (10/15/17) of $2,779,000</w:t>
            </w:r>
          </w:p>
        </w:tc>
      </w:tr>
      <w:tr w:rsidR="00C25514" w14:paraId="7BDF946A" w14:textId="77777777" w:rsidTr="00CA25C0">
        <w:tc>
          <w:tcPr>
            <w:tcW w:w="6097" w:type="dxa"/>
            <w:gridSpan w:val="3"/>
            <w:shd w:val="clear" w:color="auto" w:fill="E7E6E6" w:themeFill="background2"/>
            <w:vAlign w:val="center"/>
          </w:tcPr>
          <w:p w14:paraId="53AB1819" w14:textId="77777777" w:rsidR="00C25514" w:rsidRDefault="00C25514" w:rsidP="00CA25C0">
            <w:r>
              <w:t>Scenario Detail</w:t>
            </w:r>
          </w:p>
        </w:tc>
        <w:tc>
          <w:tcPr>
            <w:tcW w:w="1383" w:type="dxa"/>
            <w:shd w:val="clear" w:color="auto" w:fill="E7E6E6" w:themeFill="background2"/>
          </w:tcPr>
          <w:p w14:paraId="65C8696C" w14:textId="77777777" w:rsidR="00C25514" w:rsidRDefault="00C25514" w:rsidP="00CA25C0">
            <w:r>
              <w:t>Customization or Extension?</w:t>
            </w:r>
          </w:p>
        </w:tc>
        <w:tc>
          <w:tcPr>
            <w:tcW w:w="1870" w:type="dxa"/>
            <w:shd w:val="clear" w:color="auto" w:fill="E7E6E6" w:themeFill="background2"/>
          </w:tcPr>
          <w:p w14:paraId="5481351E" w14:textId="77777777" w:rsidR="00C25514" w:rsidRDefault="00C25514" w:rsidP="00CA25C0">
            <w:r>
              <w:t>Third Party Solution (Identify Name)</w:t>
            </w:r>
          </w:p>
        </w:tc>
      </w:tr>
      <w:tr w:rsidR="00A1767B" w14:paraId="1E868BD8" w14:textId="77777777" w:rsidTr="00CA25C0">
        <w:tc>
          <w:tcPr>
            <w:tcW w:w="6097" w:type="dxa"/>
            <w:gridSpan w:val="3"/>
            <w:vAlign w:val="center"/>
          </w:tcPr>
          <w:p w14:paraId="4B4DA284" w14:textId="33B075DE" w:rsidR="00A1767B" w:rsidRDefault="00A1767B" w:rsidP="00CA25C0">
            <w:r>
              <w:t>Demonstrate how the return looks in the system.</w:t>
            </w:r>
          </w:p>
        </w:tc>
        <w:sdt>
          <w:sdtPr>
            <w:id w:val="1234041306"/>
            <w14:checkbox>
              <w14:checked w14:val="0"/>
              <w14:checkedState w14:val="2612" w14:font="MS Gothic"/>
              <w14:uncheckedState w14:val="2610" w14:font="MS Gothic"/>
            </w14:checkbox>
          </w:sdtPr>
          <w:sdtEndPr/>
          <w:sdtContent>
            <w:tc>
              <w:tcPr>
                <w:tcW w:w="1383" w:type="dxa"/>
                <w:vAlign w:val="center"/>
              </w:tcPr>
              <w:p w14:paraId="7C606D1A" w14:textId="77777777" w:rsidR="00A1767B" w:rsidRDefault="00A1767B" w:rsidP="00CA25C0">
                <w:pPr>
                  <w:jc w:val="center"/>
                </w:pPr>
                <w:r>
                  <w:rPr>
                    <w:rFonts w:ascii="MS Gothic" w:eastAsia="MS Gothic" w:hAnsi="MS Gothic" w:hint="eastAsia"/>
                  </w:rPr>
                  <w:t>☐</w:t>
                </w:r>
              </w:p>
            </w:tc>
          </w:sdtContent>
        </w:sdt>
        <w:tc>
          <w:tcPr>
            <w:tcW w:w="1870" w:type="dxa"/>
            <w:vAlign w:val="center"/>
          </w:tcPr>
          <w:p w14:paraId="1A4685C5" w14:textId="77777777" w:rsidR="00A1767B" w:rsidRDefault="00A1767B" w:rsidP="00CA25C0"/>
        </w:tc>
      </w:tr>
      <w:tr w:rsidR="00A1767B" w14:paraId="1BA99F89" w14:textId="77777777" w:rsidTr="00CA25C0">
        <w:tc>
          <w:tcPr>
            <w:tcW w:w="6097" w:type="dxa"/>
            <w:gridSpan w:val="3"/>
            <w:vAlign w:val="center"/>
          </w:tcPr>
          <w:p w14:paraId="2AAF9691" w14:textId="76533D58" w:rsidR="00A1767B" w:rsidRDefault="00A1767B" w:rsidP="00CA25C0">
            <w:r>
              <w:t xml:space="preserve">Demonstrate which lines </w:t>
            </w:r>
            <w:r w:rsidRPr="00420832">
              <w:rPr>
                <w:noProof/>
              </w:rPr>
              <w:t>are captured</w:t>
            </w:r>
            <w:r>
              <w:t xml:space="preserve"> in the system.</w:t>
            </w:r>
          </w:p>
        </w:tc>
        <w:sdt>
          <w:sdtPr>
            <w:id w:val="-982772711"/>
            <w14:checkbox>
              <w14:checked w14:val="0"/>
              <w14:checkedState w14:val="2612" w14:font="MS Gothic"/>
              <w14:uncheckedState w14:val="2610" w14:font="MS Gothic"/>
            </w14:checkbox>
          </w:sdtPr>
          <w:sdtEndPr/>
          <w:sdtContent>
            <w:tc>
              <w:tcPr>
                <w:tcW w:w="1383" w:type="dxa"/>
                <w:vAlign w:val="center"/>
              </w:tcPr>
              <w:p w14:paraId="2D2FFBE3" w14:textId="77777777" w:rsidR="00A1767B" w:rsidRDefault="00A1767B" w:rsidP="00CA25C0">
                <w:pPr>
                  <w:jc w:val="center"/>
                </w:pPr>
                <w:r>
                  <w:rPr>
                    <w:rFonts w:ascii="MS Gothic" w:eastAsia="MS Gothic" w:hAnsi="MS Gothic" w:hint="eastAsia"/>
                  </w:rPr>
                  <w:t>☐</w:t>
                </w:r>
              </w:p>
            </w:tc>
          </w:sdtContent>
        </w:sdt>
        <w:tc>
          <w:tcPr>
            <w:tcW w:w="1870" w:type="dxa"/>
            <w:vAlign w:val="center"/>
          </w:tcPr>
          <w:p w14:paraId="24DF0AAF" w14:textId="77777777" w:rsidR="00A1767B" w:rsidRDefault="00A1767B" w:rsidP="00CA25C0"/>
        </w:tc>
      </w:tr>
      <w:tr w:rsidR="00A1767B" w14:paraId="40A9687E" w14:textId="77777777" w:rsidTr="00CA25C0">
        <w:tc>
          <w:tcPr>
            <w:tcW w:w="6097" w:type="dxa"/>
            <w:gridSpan w:val="3"/>
            <w:vAlign w:val="center"/>
          </w:tcPr>
          <w:p w14:paraId="555A1AF1" w14:textId="32B95A26" w:rsidR="00A1767B" w:rsidRDefault="00A1767B" w:rsidP="00CA25C0">
            <w:r>
              <w:t xml:space="preserve">Demonstrate how the business master file appears in the </w:t>
            </w:r>
            <w:r w:rsidRPr="0049382C">
              <w:rPr>
                <w:noProof/>
              </w:rPr>
              <w:t>system</w:t>
            </w:r>
            <w:r>
              <w:t>.</w:t>
            </w:r>
          </w:p>
        </w:tc>
        <w:sdt>
          <w:sdtPr>
            <w:id w:val="-1957399666"/>
            <w14:checkbox>
              <w14:checked w14:val="0"/>
              <w14:checkedState w14:val="2612" w14:font="MS Gothic"/>
              <w14:uncheckedState w14:val="2610" w14:font="MS Gothic"/>
            </w14:checkbox>
          </w:sdtPr>
          <w:sdtEndPr/>
          <w:sdtContent>
            <w:tc>
              <w:tcPr>
                <w:tcW w:w="1383" w:type="dxa"/>
                <w:vAlign w:val="center"/>
              </w:tcPr>
              <w:p w14:paraId="7CC87706" w14:textId="77777777" w:rsidR="00A1767B" w:rsidRDefault="00A1767B" w:rsidP="00CA25C0">
                <w:pPr>
                  <w:jc w:val="center"/>
                </w:pPr>
                <w:r>
                  <w:rPr>
                    <w:rFonts w:ascii="MS Gothic" w:eastAsia="MS Gothic" w:hAnsi="MS Gothic" w:hint="eastAsia"/>
                  </w:rPr>
                  <w:t>☐</w:t>
                </w:r>
              </w:p>
            </w:tc>
          </w:sdtContent>
        </w:sdt>
        <w:tc>
          <w:tcPr>
            <w:tcW w:w="1870" w:type="dxa"/>
            <w:vAlign w:val="center"/>
          </w:tcPr>
          <w:p w14:paraId="318B1B77" w14:textId="77777777" w:rsidR="00A1767B" w:rsidRDefault="00A1767B" w:rsidP="00CA25C0"/>
        </w:tc>
      </w:tr>
      <w:tr w:rsidR="00A1767B" w14:paraId="22BB2F20" w14:textId="77777777" w:rsidTr="00CA25C0">
        <w:tc>
          <w:tcPr>
            <w:tcW w:w="6097" w:type="dxa"/>
            <w:gridSpan w:val="3"/>
            <w:vAlign w:val="center"/>
          </w:tcPr>
          <w:p w14:paraId="3E1A6F75" w14:textId="022D383D" w:rsidR="00A1767B" w:rsidRDefault="00A1767B" w:rsidP="00CA25C0">
            <w:r>
              <w:t xml:space="preserve">Demonstrate how the return </w:t>
            </w:r>
            <w:r w:rsidRPr="00420832">
              <w:rPr>
                <w:noProof/>
              </w:rPr>
              <w:t>is processed</w:t>
            </w:r>
            <w:r>
              <w:t xml:space="preserve"> in the system.</w:t>
            </w:r>
          </w:p>
        </w:tc>
        <w:sdt>
          <w:sdtPr>
            <w:id w:val="1517727914"/>
            <w14:checkbox>
              <w14:checked w14:val="0"/>
              <w14:checkedState w14:val="2612" w14:font="MS Gothic"/>
              <w14:uncheckedState w14:val="2610" w14:font="MS Gothic"/>
            </w14:checkbox>
          </w:sdtPr>
          <w:sdtEndPr/>
          <w:sdtContent>
            <w:tc>
              <w:tcPr>
                <w:tcW w:w="1383" w:type="dxa"/>
                <w:vAlign w:val="center"/>
              </w:tcPr>
              <w:p w14:paraId="1732B280" w14:textId="77777777" w:rsidR="00A1767B" w:rsidRDefault="00A1767B" w:rsidP="00CA25C0">
                <w:pPr>
                  <w:jc w:val="center"/>
                </w:pPr>
                <w:r>
                  <w:rPr>
                    <w:rFonts w:ascii="MS Gothic" w:eastAsia="MS Gothic" w:hAnsi="MS Gothic" w:hint="eastAsia"/>
                  </w:rPr>
                  <w:t>☐</w:t>
                </w:r>
              </w:p>
            </w:tc>
          </w:sdtContent>
        </w:sdt>
        <w:tc>
          <w:tcPr>
            <w:tcW w:w="1870" w:type="dxa"/>
            <w:vAlign w:val="center"/>
          </w:tcPr>
          <w:p w14:paraId="0EF6878F" w14:textId="77777777" w:rsidR="00A1767B" w:rsidRDefault="00A1767B" w:rsidP="00CA25C0"/>
        </w:tc>
      </w:tr>
      <w:tr w:rsidR="00A1767B" w14:paraId="34C1CEF9" w14:textId="77777777" w:rsidTr="00CA25C0">
        <w:tc>
          <w:tcPr>
            <w:tcW w:w="6097" w:type="dxa"/>
            <w:gridSpan w:val="3"/>
            <w:vAlign w:val="center"/>
          </w:tcPr>
          <w:p w14:paraId="020B9E9E" w14:textId="0FD19227" w:rsidR="00A1767B" w:rsidRDefault="00A1767B" w:rsidP="00CA25C0">
            <w:r>
              <w:t>Demonstrate the approval process for the refund and carryover amount</w:t>
            </w:r>
          </w:p>
        </w:tc>
        <w:sdt>
          <w:sdtPr>
            <w:id w:val="-569346835"/>
            <w14:checkbox>
              <w14:checked w14:val="0"/>
              <w14:checkedState w14:val="2612" w14:font="MS Gothic"/>
              <w14:uncheckedState w14:val="2610" w14:font="MS Gothic"/>
            </w14:checkbox>
          </w:sdtPr>
          <w:sdtEndPr/>
          <w:sdtContent>
            <w:tc>
              <w:tcPr>
                <w:tcW w:w="1383" w:type="dxa"/>
                <w:vAlign w:val="center"/>
              </w:tcPr>
              <w:p w14:paraId="12D0CB86" w14:textId="77777777" w:rsidR="00A1767B" w:rsidRDefault="00A1767B" w:rsidP="00CA25C0">
                <w:pPr>
                  <w:jc w:val="center"/>
                </w:pPr>
                <w:r>
                  <w:rPr>
                    <w:rFonts w:ascii="MS Gothic" w:eastAsia="MS Gothic" w:hAnsi="MS Gothic" w:hint="eastAsia"/>
                  </w:rPr>
                  <w:t>☐</w:t>
                </w:r>
              </w:p>
            </w:tc>
          </w:sdtContent>
        </w:sdt>
        <w:tc>
          <w:tcPr>
            <w:tcW w:w="1870" w:type="dxa"/>
            <w:vAlign w:val="center"/>
          </w:tcPr>
          <w:p w14:paraId="6F1C8907" w14:textId="77777777" w:rsidR="00A1767B" w:rsidRDefault="00A1767B" w:rsidP="00CA25C0"/>
        </w:tc>
      </w:tr>
      <w:tr w:rsidR="00A1767B" w14:paraId="301F6A08" w14:textId="77777777" w:rsidTr="00CA25C0">
        <w:tc>
          <w:tcPr>
            <w:tcW w:w="6097" w:type="dxa"/>
            <w:gridSpan w:val="3"/>
            <w:vAlign w:val="center"/>
          </w:tcPr>
          <w:p w14:paraId="2235B0A1" w14:textId="0EF8158C" w:rsidR="00A1767B" w:rsidRDefault="00A1767B" w:rsidP="00CA25C0">
            <w:r>
              <w:t xml:space="preserve">Demonstrate how the carryover amount </w:t>
            </w:r>
            <w:r w:rsidRPr="00420832">
              <w:rPr>
                <w:noProof/>
              </w:rPr>
              <w:t>is shown</w:t>
            </w:r>
            <w:r>
              <w:t xml:space="preserve"> in the system for the 2018 tax year.</w:t>
            </w:r>
          </w:p>
        </w:tc>
        <w:sdt>
          <w:sdtPr>
            <w:id w:val="32238320"/>
            <w14:checkbox>
              <w14:checked w14:val="0"/>
              <w14:checkedState w14:val="2612" w14:font="MS Gothic"/>
              <w14:uncheckedState w14:val="2610" w14:font="MS Gothic"/>
            </w14:checkbox>
          </w:sdtPr>
          <w:sdtEndPr/>
          <w:sdtContent>
            <w:tc>
              <w:tcPr>
                <w:tcW w:w="1383" w:type="dxa"/>
                <w:vAlign w:val="center"/>
              </w:tcPr>
              <w:p w14:paraId="00C5C89D" w14:textId="77777777" w:rsidR="00A1767B" w:rsidRDefault="00A1767B" w:rsidP="00CA25C0">
                <w:pPr>
                  <w:jc w:val="center"/>
                </w:pPr>
                <w:r>
                  <w:rPr>
                    <w:rFonts w:ascii="MS Gothic" w:eastAsia="MS Gothic" w:hAnsi="MS Gothic" w:hint="eastAsia"/>
                  </w:rPr>
                  <w:t>☐</w:t>
                </w:r>
              </w:p>
            </w:tc>
          </w:sdtContent>
        </w:sdt>
        <w:tc>
          <w:tcPr>
            <w:tcW w:w="1870" w:type="dxa"/>
            <w:vAlign w:val="center"/>
          </w:tcPr>
          <w:p w14:paraId="3EADE462" w14:textId="77777777" w:rsidR="00A1767B" w:rsidRDefault="00A1767B" w:rsidP="00CA25C0"/>
        </w:tc>
      </w:tr>
      <w:tr w:rsidR="00C25514" w14:paraId="12ADA172" w14:textId="77777777" w:rsidTr="00CA25C0">
        <w:tc>
          <w:tcPr>
            <w:tcW w:w="9350" w:type="dxa"/>
            <w:gridSpan w:val="5"/>
            <w:shd w:val="clear" w:color="auto" w:fill="D9D9D9" w:themeFill="background1" w:themeFillShade="D9"/>
          </w:tcPr>
          <w:p w14:paraId="40337F76" w14:textId="77777777" w:rsidR="00C25514" w:rsidRDefault="00C25514" w:rsidP="00CA25C0">
            <w:r>
              <w:t>Not Included in Solution</w:t>
            </w:r>
          </w:p>
        </w:tc>
      </w:tr>
      <w:tr w:rsidR="00C25514" w14:paraId="595153F7" w14:textId="77777777" w:rsidTr="00CA25C0">
        <w:tc>
          <w:tcPr>
            <w:tcW w:w="9350" w:type="dxa"/>
            <w:gridSpan w:val="5"/>
          </w:tcPr>
          <w:p w14:paraId="2A174225" w14:textId="77777777" w:rsidR="00C25514" w:rsidRDefault="00C25514" w:rsidP="00CA25C0"/>
        </w:tc>
      </w:tr>
    </w:tbl>
    <w:p w14:paraId="42CFC53E" w14:textId="7ABE924C" w:rsidR="00CA25C0" w:rsidRDefault="00CA25C0" w:rsidP="00623B3D"/>
    <w:p w14:paraId="7BFF57A1" w14:textId="77777777" w:rsidR="00CA25C0" w:rsidRDefault="00CA25C0">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CA25C0" w14:paraId="351343A7" w14:textId="77777777" w:rsidTr="00CA25C0">
        <w:tc>
          <w:tcPr>
            <w:tcW w:w="1870" w:type="dxa"/>
            <w:shd w:val="clear" w:color="auto" w:fill="E7E6E6" w:themeFill="background2"/>
          </w:tcPr>
          <w:p w14:paraId="0F35EBDF" w14:textId="77777777" w:rsidR="00CA25C0" w:rsidRDefault="00CA25C0" w:rsidP="00CA25C0">
            <w:r>
              <w:lastRenderedPageBreak/>
              <w:t>Scenario ID</w:t>
            </w:r>
          </w:p>
        </w:tc>
        <w:tc>
          <w:tcPr>
            <w:tcW w:w="4227" w:type="dxa"/>
            <w:gridSpan w:val="2"/>
          </w:tcPr>
          <w:p w14:paraId="22A68DF9" w14:textId="579244E6" w:rsidR="00CA25C0" w:rsidRDefault="00CA25C0" w:rsidP="00CA25C0">
            <w:r>
              <w:t>CIT2</w:t>
            </w:r>
          </w:p>
        </w:tc>
        <w:tc>
          <w:tcPr>
            <w:tcW w:w="1383" w:type="dxa"/>
            <w:shd w:val="clear" w:color="auto" w:fill="E7E6E6" w:themeFill="background2"/>
          </w:tcPr>
          <w:p w14:paraId="6AA159A1" w14:textId="77777777" w:rsidR="00CA25C0" w:rsidRDefault="00CA25C0" w:rsidP="00CA25C0">
            <w:r>
              <w:t>Total Points</w:t>
            </w:r>
          </w:p>
        </w:tc>
        <w:tc>
          <w:tcPr>
            <w:tcW w:w="1870" w:type="dxa"/>
          </w:tcPr>
          <w:p w14:paraId="4AF85CF7" w14:textId="77777777" w:rsidR="00CA25C0" w:rsidRDefault="00CA25C0" w:rsidP="00CA25C0"/>
        </w:tc>
      </w:tr>
      <w:tr w:rsidR="00CA25C0" w14:paraId="67D0FB6E" w14:textId="77777777" w:rsidTr="00CA25C0">
        <w:tc>
          <w:tcPr>
            <w:tcW w:w="1870" w:type="dxa"/>
            <w:shd w:val="clear" w:color="auto" w:fill="E7E6E6" w:themeFill="background2"/>
          </w:tcPr>
          <w:p w14:paraId="3F1721EE" w14:textId="77777777" w:rsidR="00CA25C0" w:rsidRDefault="00CA25C0" w:rsidP="00CA25C0">
            <w:r>
              <w:t>Scenario Name</w:t>
            </w:r>
          </w:p>
        </w:tc>
        <w:tc>
          <w:tcPr>
            <w:tcW w:w="7480" w:type="dxa"/>
            <w:gridSpan w:val="4"/>
          </w:tcPr>
          <w:p w14:paraId="757D6D24" w14:textId="77777777" w:rsidR="00CA25C0" w:rsidRDefault="00CA25C0" w:rsidP="00CA25C0">
            <w:r>
              <w:t>Corporate Income Tax Return Processing Demo 2</w:t>
            </w:r>
          </w:p>
        </w:tc>
      </w:tr>
      <w:tr w:rsidR="00CA25C0" w14:paraId="0A34F532" w14:textId="77777777" w:rsidTr="00CA25C0">
        <w:tc>
          <w:tcPr>
            <w:tcW w:w="1870" w:type="dxa"/>
            <w:shd w:val="clear" w:color="auto" w:fill="E7E6E6" w:themeFill="background2"/>
          </w:tcPr>
          <w:p w14:paraId="574AA6D1" w14:textId="77777777" w:rsidR="00CA25C0" w:rsidRDefault="00CA25C0" w:rsidP="00CA25C0">
            <w:r>
              <w:t>Line of Business</w:t>
            </w:r>
          </w:p>
        </w:tc>
        <w:tc>
          <w:tcPr>
            <w:tcW w:w="7480" w:type="dxa"/>
            <w:gridSpan w:val="4"/>
          </w:tcPr>
          <w:p w14:paraId="65EE836E" w14:textId="77777777" w:rsidR="00CA25C0" w:rsidRDefault="00CA25C0" w:rsidP="00CA25C0">
            <w:r>
              <w:t>Corporate income tax return processing</w:t>
            </w:r>
          </w:p>
        </w:tc>
      </w:tr>
      <w:tr w:rsidR="00CA25C0" w14:paraId="66F9C990" w14:textId="77777777" w:rsidTr="00CA25C0">
        <w:tc>
          <w:tcPr>
            <w:tcW w:w="1870" w:type="dxa"/>
          </w:tcPr>
          <w:p w14:paraId="2CAF37A9" w14:textId="77777777" w:rsidR="00CA25C0" w:rsidRDefault="00CA25C0" w:rsidP="00CA25C0"/>
        </w:tc>
        <w:tc>
          <w:tcPr>
            <w:tcW w:w="1870" w:type="dxa"/>
          </w:tcPr>
          <w:p w14:paraId="58F72695" w14:textId="77777777" w:rsidR="00CA25C0" w:rsidRDefault="00CA25C0" w:rsidP="00CA25C0"/>
        </w:tc>
        <w:tc>
          <w:tcPr>
            <w:tcW w:w="2357" w:type="dxa"/>
          </w:tcPr>
          <w:p w14:paraId="1C901A51" w14:textId="77777777" w:rsidR="00CA25C0" w:rsidRDefault="00CA25C0" w:rsidP="00CA25C0"/>
        </w:tc>
        <w:tc>
          <w:tcPr>
            <w:tcW w:w="1383" w:type="dxa"/>
          </w:tcPr>
          <w:p w14:paraId="5F4E5663" w14:textId="77777777" w:rsidR="00CA25C0" w:rsidRDefault="00CA25C0" w:rsidP="00CA25C0"/>
        </w:tc>
        <w:tc>
          <w:tcPr>
            <w:tcW w:w="1870" w:type="dxa"/>
          </w:tcPr>
          <w:p w14:paraId="5B55004F" w14:textId="77777777" w:rsidR="00CA25C0" w:rsidRDefault="00CA25C0" w:rsidP="00CA25C0"/>
        </w:tc>
      </w:tr>
      <w:tr w:rsidR="00CA25C0" w14:paraId="32482205" w14:textId="77777777" w:rsidTr="00CA25C0">
        <w:tc>
          <w:tcPr>
            <w:tcW w:w="1870" w:type="dxa"/>
            <w:shd w:val="clear" w:color="auto" w:fill="E7E6E6" w:themeFill="background2"/>
          </w:tcPr>
          <w:p w14:paraId="17B6849D" w14:textId="77777777" w:rsidR="00CA25C0" w:rsidRDefault="00CA25C0" w:rsidP="00CA25C0">
            <w:r>
              <w:t>Goal</w:t>
            </w:r>
          </w:p>
        </w:tc>
        <w:tc>
          <w:tcPr>
            <w:tcW w:w="7480" w:type="dxa"/>
            <w:gridSpan w:val="4"/>
          </w:tcPr>
          <w:p w14:paraId="500A32B5" w14:textId="77777777" w:rsidR="00CA25C0" w:rsidRDefault="00CA25C0" w:rsidP="00CA25C0">
            <w:r>
              <w:t xml:space="preserve">Demonstrate how a corporate return </w:t>
            </w:r>
            <w:r w:rsidRPr="00420832">
              <w:rPr>
                <w:noProof/>
              </w:rPr>
              <w:t>is processed</w:t>
            </w:r>
            <w:r w:rsidRPr="00EE472E">
              <w:rPr>
                <w:noProof/>
              </w:rPr>
              <w:t>.</w:t>
            </w:r>
          </w:p>
        </w:tc>
      </w:tr>
      <w:tr w:rsidR="00CA25C0" w14:paraId="5E6A194F" w14:textId="77777777" w:rsidTr="00CA25C0">
        <w:tc>
          <w:tcPr>
            <w:tcW w:w="1870" w:type="dxa"/>
            <w:shd w:val="clear" w:color="auto" w:fill="E7E6E6" w:themeFill="background2"/>
          </w:tcPr>
          <w:p w14:paraId="144DF29C" w14:textId="77777777" w:rsidR="00CA25C0" w:rsidRDefault="00CA25C0" w:rsidP="00CA25C0">
            <w:r>
              <w:t>Notes</w:t>
            </w:r>
          </w:p>
        </w:tc>
        <w:tc>
          <w:tcPr>
            <w:tcW w:w="7480" w:type="dxa"/>
            <w:gridSpan w:val="4"/>
          </w:tcPr>
          <w:p w14:paraId="0D610784" w14:textId="77777777" w:rsidR="00CA25C0" w:rsidRDefault="00CA25C0" w:rsidP="00CA25C0">
            <w:r>
              <w:rPr>
                <w:noProof/>
              </w:rPr>
              <w:t>The r</w:t>
            </w:r>
            <w:r w:rsidRPr="00B8751B">
              <w:rPr>
                <w:noProof/>
              </w:rPr>
              <w:t>eturn</w:t>
            </w:r>
            <w:r>
              <w:t xml:space="preserve"> has subtractions, additions, non-</w:t>
            </w:r>
            <w:proofErr w:type="spellStart"/>
            <w:r>
              <w:t>apportionable</w:t>
            </w:r>
            <w:proofErr w:type="spellEnd"/>
            <w:r>
              <w:t xml:space="preserve"> and </w:t>
            </w:r>
            <w:proofErr w:type="spellStart"/>
            <w:r>
              <w:t>apportionable</w:t>
            </w:r>
            <w:proofErr w:type="spellEnd"/>
            <w:r>
              <w:t xml:space="preserve"> income</w:t>
            </w:r>
          </w:p>
        </w:tc>
      </w:tr>
      <w:tr w:rsidR="00CA25C0" w14:paraId="30FA2FEA" w14:textId="77777777" w:rsidTr="00CA25C0">
        <w:tc>
          <w:tcPr>
            <w:tcW w:w="1870" w:type="dxa"/>
          </w:tcPr>
          <w:p w14:paraId="2759DB0B" w14:textId="53FD7F36" w:rsidR="00CA25C0" w:rsidRDefault="007C121B" w:rsidP="00CA25C0">
            <w:r>
              <w:object w:dxaOrig="1534" w:dyaOrig="997" w14:anchorId="277BE543">
                <v:shape id="_x0000_i1033" type="#_x0000_t75" style="width:76.5pt;height:49.5pt" o:ole="">
                  <v:imagedata r:id="rId26" o:title=""/>
                </v:shape>
                <o:OLEObject Type="Embed" ProgID="AcroExch.Document.DC" ShapeID="_x0000_i1033" DrawAspect="Icon" ObjectID="_1604226889" r:id="rId27"/>
              </w:object>
            </w:r>
          </w:p>
        </w:tc>
        <w:tc>
          <w:tcPr>
            <w:tcW w:w="1870" w:type="dxa"/>
          </w:tcPr>
          <w:p w14:paraId="3D350BB0" w14:textId="77777777" w:rsidR="00CA25C0" w:rsidRDefault="00CA25C0" w:rsidP="00CA25C0"/>
        </w:tc>
        <w:tc>
          <w:tcPr>
            <w:tcW w:w="2357" w:type="dxa"/>
          </w:tcPr>
          <w:p w14:paraId="370E3ED9" w14:textId="77777777" w:rsidR="00CA25C0" w:rsidRDefault="00CA25C0" w:rsidP="00CA25C0"/>
        </w:tc>
        <w:tc>
          <w:tcPr>
            <w:tcW w:w="1383" w:type="dxa"/>
          </w:tcPr>
          <w:p w14:paraId="388DD17D" w14:textId="77777777" w:rsidR="00CA25C0" w:rsidRDefault="00CA25C0" w:rsidP="00CA25C0"/>
        </w:tc>
        <w:tc>
          <w:tcPr>
            <w:tcW w:w="1870" w:type="dxa"/>
          </w:tcPr>
          <w:p w14:paraId="33AA8D44" w14:textId="77777777" w:rsidR="00CA25C0" w:rsidRDefault="00CA25C0" w:rsidP="00CA25C0"/>
        </w:tc>
      </w:tr>
      <w:tr w:rsidR="00CA25C0" w14:paraId="4DD5D4A8" w14:textId="77777777" w:rsidTr="00CA25C0">
        <w:tc>
          <w:tcPr>
            <w:tcW w:w="9350" w:type="dxa"/>
            <w:gridSpan w:val="5"/>
            <w:shd w:val="clear" w:color="auto" w:fill="E7E6E6" w:themeFill="background2"/>
          </w:tcPr>
          <w:p w14:paraId="090CDF0E" w14:textId="77777777" w:rsidR="00CA25C0" w:rsidRDefault="00CA25C0" w:rsidP="00CA25C0">
            <w:r>
              <w:t xml:space="preserve">Narrative:  Good Market, Inc.  (65-1234567) with a </w:t>
            </w:r>
            <w:r w:rsidRPr="00B8751B">
              <w:rPr>
                <w:noProof/>
              </w:rPr>
              <w:t>mailing</w:t>
            </w:r>
            <w:r>
              <w:t xml:space="preserve"> address of PO Box 549 Monrovia, CA  91017 has filed their 6/30/17 tax return on December 31, 2017.  They did not file an extension or any estimated taxes.  Under Delaware </w:t>
            </w:r>
            <w:r w:rsidRPr="00B8751B">
              <w:rPr>
                <w:noProof/>
              </w:rPr>
              <w:t>law</w:t>
            </w:r>
            <w:r>
              <w:rPr>
                <w:noProof/>
              </w:rPr>
              <w:t>,</w:t>
            </w:r>
            <w:r>
              <w:t xml:space="preserve"> the taxpayer is considered a large corporation.  Late file penalty is 5% per month and interest is .5% per month.</w:t>
            </w:r>
          </w:p>
        </w:tc>
      </w:tr>
      <w:tr w:rsidR="00CA25C0" w14:paraId="2F1EE85A" w14:textId="77777777" w:rsidTr="00CA25C0">
        <w:tc>
          <w:tcPr>
            <w:tcW w:w="6097" w:type="dxa"/>
            <w:gridSpan w:val="3"/>
            <w:shd w:val="clear" w:color="auto" w:fill="E7E6E6" w:themeFill="background2"/>
            <w:vAlign w:val="center"/>
          </w:tcPr>
          <w:p w14:paraId="1F4C1031" w14:textId="77777777" w:rsidR="00CA25C0" w:rsidRDefault="00CA25C0" w:rsidP="00CA25C0">
            <w:r>
              <w:t>Scenario Detail</w:t>
            </w:r>
          </w:p>
        </w:tc>
        <w:tc>
          <w:tcPr>
            <w:tcW w:w="1383" w:type="dxa"/>
            <w:shd w:val="clear" w:color="auto" w:fill="E7E6E6" w:themeFill="background2"/>
          </w:tcPr>
          <w:p w14:paraId="4415F580" w14:textId="77777777" w:rsidR="00CA25C0" w:rsidRDefault="00CA25C0" w:rsidP="00CA25C0">
            <w:r>
              <w:t>Customization or Extension?</w:t>
            </w:r>
          </w:p>
        </w:tc>
        <w:tc>
          <w:tcPr>
            <w:tcW w:w="1870" w:type="dxa"/>
            <w:shd w:val="clear" w:color="auto" w:fill="E7E6E6" w:themeFill="background2"/>
          </w:tcPr>
          <w:p w14:paraId="19781734" w14:textId="77777777" w:rsidR="00CA25C0" w:rsidRDefault="00CA25C0" w:rsidP="00CA25C0">
            <w:r>
              <w:t>Third Party Solution (Identify Name)</w:t>
            </w:r>
          </w:p>
        </w:tc>
      </w:tr>
      <w:tr w:rsidR="00CA25C0" w14:paraId="5A60D83D" w14:textId="77777777" w:rsidTr="00CA25C0">
        <w:tc>
          <w:tcPr>
            <w:tcW w:w="6097" w:type="dxa"/>
            <w:gridSpan w:val="3"/>
            <w:vAlign w:val="center"/>
          </w:tcPr>
          <w:p w14:paraId="4FC4A2F4" w14:textId="77777777" w:rsidR="00CA25C0" w:rsidRDefault="00CA25C0" w:rsidP="00CA25C0">
            <w:r>
              <w:t>Demonstrate how the return looks in the system.</w:t>
            </w:r>
          </w:p>
        </w:tc>
        <w:sdt>
          <w:sdtPr>
            <w:id w:val="1413894835"/>
            <w14:checkbox>
              <w14:checked w14:val="0"/>
              <w14:checkedState w14:val="2612" w14:font="MS Gothic"/>
              <w14:uncheckedState w14:val="2610" w14:font="MS Gothic"/>
            </w14:checkbox>
          </w:sdtPr>
          <w:sdtEndPr/>
          <w:sdtContent>
            <w:tc>
              <w:tcPr>
                <w:tcW w:w="1383" w:type="dxa"/>
                <w:vAlign w:val="center"/>
              </w:tcPr>
              <w:p w14:paraId="45AC57D0"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7FB192FC" w14:textId="77777777" w:rsidR="00CA25C0" w:rsidRDefault="00CA25C0" w:rsidP="00CA25C0"/>
        </w:tc>
      </w:tr>
      <w:tr w:rsidR="00CA25C0" w14:paraId="1766A050" w14:textId="77777777" w:rsidTr="00CA25C0">
        <w:tc>
          <w:tcPr>
            <w:tcW w:w="6097" w:type="dxa"/>
            <w:gridSpan w:val="3"/>
            <w:vAlign w:val="center"/>
          </w:tcPr>
          <w:p w14:paraId="50547E64" w14:textId="4B7285B5" w:rsidR="00CA25C0" w:rsidRDefault="00CA25C0" w:rsidP="00CA25C0">
            <w:r>
              <w:t xml:space="preserve">Demonstrate the </w:t>
            </w:r>
            <w:r w:rsidR="00CD7B5D">
              <w:t xml:space="preserve">data from the return </w:t>
            </w:r>
            <w:r>
              <w:t>captured in the system.</w:t>
            </w:r>
          </w:p>
        </w:tc>
        <w:sdt>
          <w:sdtPr>
            <w:id w:val="-1125763167"/>
            <w14:checkbox>
              <w14:checked w14:val="0"/>
              <w14:checkedState w14:val="2612" w14:font="MS Gothic"/>
              <w14:uncheckedState w14:val="2610" w14:font="MS Gothic"/>
            </w14:checkbox>
          </w:sdtPr>
          <w:sdtEndPr/>
          <w:sdtContent>
            <w:tc>
              <w:tcPr>
                <w:tcW w:w="1383" w:type="dxa"/>
                <w:vAlign w:val="center"/>
              </w:tcPr>
              <w:p w14:paraId="5481A130"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0C1186A2" w14:textId="77777777" w:rsidR="00CA25C0" w:rsidRDefault="00CA25C0" w:rsidP="00CA25C0"/>
        </w:tc>
      </w:tr>
      <w:tr w:rsidR="00CA25C0" w14:paraId="582382CB" w14:textId="77777777" w:rsidTr="00CA25C0">
        <w:tc>
          <w:tcPr>
            <w:tcW w:w="6097" w:type="dxa"/>
            <w:gridSpan w:val="3"/>
            <w:vAlign w:val="center"/>
          </w:tcPr>
          <w:p w14:paraId="5720DE06" w14:textId="1D6687F7" w:rsidR="00CA25C0" w:rsidRDefault="00CA25C0" w:rsidP="00CA25C0">
            <w:r>
              <w:t xml:space="preserve">Demonstrate how the </w:t>
            </w:r>
            <w:r w:rsidR="00320696">
              <w:t xml:space="preserve">Business Master File </w:t>
            </w:r>
            <w:r>
              <w:t xml:space="preserve">appears in the </w:t>
            </w:r>
            <w:r w:rsidRPr="00B8751B">
              <w:rPr>
                <w:noProof/>
              </w:rPr>
              <w:t>system</w:t>
            </w:r>
            <w:r>
              <w:t>.</w:t>
            </w:r>
          </w:p>
        </w:tc>
        <w:sdt>
          <w:sdtPr>
            <w:id w:val="-56248347"/>
            <w14:checkbox>
              <w14:checked w14:val="0"/>
              <w14:checkedState w14:val="2612" w14:font="MS Gothic"/>
              <w14:uncheckedState w14:val="2610" w14:font="MS Gothic"/>
            </w14:checkbox>
          </w:sdtPr>
          <w:sdtEndPr/>
          <w:sdtContent>
            <w:tc>
              <w:tcPr>
                <w:tcW w:w="1383" w:type="dxa"/>
                <w:vAlign w:val="center"/>
              </w:tcPr>
              <w:p w14:paraId="22F27887"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4B069F8B" w14:textId="77777777" w:rsidR="00CA25C0" w:rsidRDefault="00CA25C0" w:rsidP="00CA25C0"/>
        </w:tc>
      </w:tr>
      <w:tr w:rsidR="00CA25C0" w14:paraId="460174E2" w14:textId="77777777" w:rsidTr="00CA25C0">
        <w:tc>
          <w:tcPr>
            <w:tcW w:w="6097" w:type="dxa"/>
            <w:gridSpan w:val="3"/>
            <w:vAlign w:val="center"/>
          </w:tcPr>
          <w:p w14:paraId="655D83C7" w14:textId="77777777" w:rsidR="00CA25C0" w:rsidRDefault="00CA25C0" w:rsidP="00CA25C0">
            <w:r>
              <w:t xml:space="preserve">Demonstrate how the return </w:t>
            </w:r>
            <w:r w:rsidRPr="00420832">
              <w:rPr>
                <w:noProof/>
              </w:rPr>
              <w:t>is processed</w:t>
            </w:r>
            <w:r>
              <w:t xml:space="preserve"> in the system.</w:t>
            </w:r>
          </w:p>
        </w:tc>
        <w:sdt>
          <w:sdtPr>
            <w:id w:val="942428251"/>
            <w14:checkbox>
              <w14:checked w14:val="0"/>
              <w14:checkedState w14:val="2612" w14:font="MS Gothic"/>
              <w14:uncheckedState w14:val="2610" w14:font="MS Gothic"/>
            </w14:checkbox>
          </w:sdtPr>
          <w:sdtEndPr/>
          <w:sdtContent>
            <w:tc>
              <w:tcPr>
                <w:tcW w:w="1383" w:type="dxa"/>
                <w:vAlign w:val="center"/>
              </w:tcPr>
              <w:p w14:paraId="4F9567EC"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31C0A187" w14:textId="77777777" w:rsidR="00CA25C0" w:rsidRDefault="00CA25C0" w:rsidP="00CA25C0"/>
        </w:tc>
      </w:tr>
      <w:tr w:rsidR="00CA25C0" w14:paraId="4168C268" w14:textId="77777777" w:rsidTr="00CA25C0">
        <w:tc>
          <w:tcPr>
            <w:tcW w:w="6097" w:type="dxa"/>
            <w:gridSpan w:val="3"/>
            <w:vAlign w:val="center"/>
          </w:tcPr>
          <w:p w14:paraId="40EDEED3" w14:textId="77777777" w:rsidR="00CA25C0" w:rsidRDefault="00CA25C0" w:rsidP="00CA25C0">
            <w:r>
              <w:t xml:space="preserve">Demonstrate how the late file penalty and interest </w:t>
            </w:r>
            <w:r w:rsidRPr="00420832">
              <w:rPr>
                <w:noProof/>
              </w:rPr>
              <w:t>are calculated</w:t>
            </w:r>
            <w:r>
              <w:t>.</w:t>
            </w:r>
          </w:p>
        </w:tc>
        <w:sdt>
          <w:sdtPr>
            <w:id w:val="48421528"/>
            <w14:checkbox>
              <w14:checked w14:val="0"/>
              <w14:checkedState w14:val="2612" w14:font="MS Gothic"/>
              <w14:uncheckedState w14:val="2610" w14:font="MS Gothic"/>
            </w14:checkbox>
          </w:sdtPr>
          <w:sdtEndPr/>
          <w:sdtContent>
            <w:tc>
              <w:tcPr>
                <w:tcW w:w="1383" w:type="dxa"/>
                <w:vAlign w:val="center"/>
              </w:tcPr>
              <w:p w14:paraId="02EFDDA3"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4716668B" w14:textId="77777777" w:rsidR="00CA25C0" w:rsidRDefault="00CA25C0" w:rsidP="00CA25C0"/>
        </w:tc>
      </w:tr>
      <w:tr w:rsidR="00CA25C0" w14:paraId="7DC7DDEA" w14:textId="77777777" w:rsidTr="00CA25C0">
        <w:tc>
          <w:tcPr>
            <w:tcW w:w="6097" w:type="dxa"/>
            <w:gridSpan w:val="3"/>
            <w:vAlign w:val="center"/>
          </w:tcPr>
          <w:p w14:paraId="6AF6ED70" w14:textId="77777777" w:rsidR="00CA25C0" w:rsidRDefault="00CA25C0" w:rsidP="00CA25C0">
            <w:r>
              <w:t xml:space="preserve">Demonstrate how the estimated tax penalty would </w:t>
            </w:r>
            <w:r w:rsidRPr="00420832">
              <w:rPr>
                <w:noProof/>
              </w:rPr>
              <w:t>be calculated</w:t>
            </w:r>
            <w:r>
              <w:t>.</w:t>
            </w:r>
          </w:p>
        </w:tc>
        <w:sdt>
          <w:sdtPr>
            <w:id w:val="1752226775"/>
            <w14:checkbox>
              <w14:checked w14:val="0"/>
              <w14:checkedState w14:val="2612" w14:font="MS Gothic"/>
              <w14:uncheckedState w14:val="2610" w14:font="MS Gothic"/>
            </w14:checkbox>
          </w:sdtPr>
          <w:sdtEndPr/>
          <w:sdtContent>
            <w:tc>
              <w:tcPr>
                <w:tcW w:w="1383" w:type="dxa"/>
                <w:vAlign w:val="center"/>
              </w:tcPr>
              <w:p w14:paraId="1DFFE3D7"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7CD47636" w14:textId="77777777" w:rsidR="00CA25C0" w:rsidRDefault="00CA25C0" w:rsidP="00CA25C0"/>
        </w:tc>
      </w:tr>
      <w:tr w:rsidR="00CA25C0" w14:paraId="43986832" w14:textId="77777777" w:rsidTr="00CA25C0">
        <w:tc>
          <w:tcPr>
            <w:tcW w:w="6097" w:type="dxa"/>
            <w:gridSpan w:val="3"/>
            <w:vAlign w:val="center"/>
          </w:tcPr>
          <w:p w14:paraId="77995436" w14:textId="77777777" w:rsidR="00CA25C0" w:rsidRDefault="00CA25C0" w:rsidP="00CA25C0">
            <w:r>
              <w:t xml:space="preserve">Demonstrate how the approval process for the tax, penalty, </w:t>
            </w:r>
            <w:r w:rsidRPr="00B8751B">
              <w:rPr>
                <w:noProof/>
              </w:rPr>
              <w:t>and</w:t>
            </w:r>
            <w:r>
              <w:t xml:space="preserve"> interest works in the system.</w:t>
            </w:r>
          </w:p>
        </w:tc>
        <w:sdt>
          <w:sdtPr>
            <w:id w:val="1648243337"/>
            <w14:checkbox>
              <w14:checked w14:val="0"/>
              <w14:checkedState w14:val="2612" w14:font="MS Gothic"/>
              <w14:uncheckedState w14:val="2610" w14:font="MS Gothic"/>
            </w14:checkbox>
          </w:sdtPr>
          <w:sdtEndPr/>
          <w:sdtContent>
            <w:tc>
              <w:tcPr>
                <w:tcW w:w="1383" w:type="dxa"/>
                <w:vAlign w:val="center"/>
              </w:tcPr>
              <w:p w14:paraId="5040A5B6"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5B2207F7" w14:textId="77777777" w:rsidR="00CA25C0" w:rsidRDefault="00CA25C0" w:rsidP="00CA25C0"/>
        </w:tc>
      </w:tr>
      <w:tr w:rsidR="00CA25C0" w14:paraId="0BF0370D" w14:textId="77777777" w:rsidTr="00CA25C0">
        <w:tc>
          <w:tcPr>
            <w:tcW w:w="6097" w:type="dxa"/>
            <w:gridSpan w:val="3"/>
            <w:vAlign w:val="center"/>
          </w:tcPr>
          <w:p w14:paraId="48E21B5B" w14:textId="77777777" w:rsidR="00CA25C0" w:rsidRDefault="00CA25C0" w:rsidP="00CA25C0">
            <w:r>
              <w:t>Demonstrate how the accounting transactions look in the system.</w:t>
            </w:r>
          </w:p>
        </w:tc>
        <w:sdt>
          <w:sdtPr>
            <w:id w:val="-1921398064"/>
            <w14:checkbox>
              <w14:checked w14:val="0"/>
              <w14:checkedState w14:val="2612" w14:font="MS Gothic"/>
              <w14:uncheckedState w14:val="2610" w14:font="MS Gothic"/>
            </w14:checkbox>
          </w:sdtPr>
          <w:sdtEndPr/>
          <w:sdtContent>
            <w:tc>
              <w:tcPr>
                <w:tcW w:w="1383" w:type="dxa"/>
                <w:vAlign w:val="center"/>
              </w:tcPr>
              <w:p w14:paraId="2540600E"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31B1C570" w14:textId="77777777" w:rsidR="00CA25C0" w:rsidRDefault="00CA25C0" w:rsidP="00CA25C0"/>
        </w:tc>
      </w:tr>
      <w:tr w:rsidR="00CA25C0" w14:paraId="5F1E1DBB" w14:textId="77777777" w:rsidTr="00CA25C0">
        <w:tc>
          <w:tcPr>
            <w:tcW w:w="9350" w:type="dxa"/>
            <w:gridSpan w:val="5"/>
            <w:shd w:val="clear" w:color="auto" w:fill="D9D9D9" w:themeFill="background1" w:themeFillShade="D9"/>
          </w:tcPr>
          <w:p w14:paraId="197CADA4" w14:textId="77777777" w:rsidR="00CA25C0" w:rsidRDefault="00CA25C0" w:rsidP="00CA25C0">
            <w:r>
              <w:t>Not Included in Solution</w:t>
            </w:r>
          </w:p>
        </w:tc>
      </w:tr>
      <w:tr w:rsidR="00CA25C0" w14:paraId="18113B42" w14:textId="77777777" w:rsidTr="00CA25C0">
        <w:tc>
          <w:tcPr>
            <w:tcW w:w="9350" w:type="dxa"/>
            <w:gridSpan w:val="5"/>
          </w:tcPr>
          <w:p w14:paraId="21676EC5" w14:textId="77777777" w:rsidR="00CA25C0" w:rsidRDefault="00CA25C0" w:rsidP="00CA25C0"/>
        </w:tc>
      </w:tr>
    </w:tbl>
    <w:p w14:paraId="3366685D" w14:textId="00834973" w:rsidR="00CA25C0" w:rsidRDefault="00CA25C0" w:rsidP="00623B3D"/>
    <w:p w14:paraId="47A57381" w14:textId="77777777" w:rsidR="00CA25C0" w:rsidRDefault="00CA25C0">
      <w:r>
        <w:br w:type="page"/>
      </w:r>
    </w:p>
    <w:p w14:paraId="4A24CAC2" w14:textId="2E277EA5" w:rsidR="00C25514" w:rsidRDefault="00CA25C0" w:rsidP="00CA25C0">
      <w:pPr>
        <w:pStyle w:val="Heading1"/>
      </w:pPr>
      <w:bookmarkStart w:id="5" w:name="_COLLECTIONS"/>
      <w:bookmarkEnd w:id="5"/>
      <w:r>
        <w:lastRenderedPageBreak/>
        <w:t>COLLECTIONS</w:t>
      </w:r>
    </w:p>
    <w:p w14:paraId="3C323E5B" w14:textId="6E8F0EA9" w:rsidR="00CA25C0" w:rsidRDefault="00CA25C0" w:rsidP="00CA25C0"/>
    <w:tbl>
      <w:tblPr>
        <w:tblStyle w:val="GridTable1Light1"/>
        <w:tblW w:w="0" w:type="auto"/>
        <w:tblLook w:val="0600" w:firstRow="0" w:lastRow="0" w:firstColumn="0" w:lastColumn="0" w:noHBand="1" w:noVBand="1"/>
      </w:tblPr>
      <w:tblGrid>
        <w:gridCol w:w="1870"/>
        <w:gridCol w:w="1870"/>
        <w:gridCol w:w="2357"/>
        <w:gridCol w:w="1383"/>
        <w:gridCol w:w="1870"/>
      </w:tblGrid>
      <w:tr w:rsidR="00CA25C0" w14:paraId="0CC236BE" w14:textId="77777777" w:rsidTr="00CA25C0">
        <w:tc>
          <w:tcPr>
            <w:tcW w:w="1870" w:type="dxa"/>
            <w:shd w:val="clear" w:color="auto" w:fill="E7E6E6" w:themeFill="background2"/>
          </w:tcPr>
          <w:p w14:paraId="5AD99FBC" w14:textId="77777777" w:rsidR="00CA25C0" w:rsidRDefault="00CA25C0" w:rsidP="00CA25C0">
            <w:r>
              <w:t>Scenario ID</w:t>
            </w:r>
          </w:p>
        </w:tc>
        <w:tc>
          <w:tcPr>
            <w:tcW w:w="4227" w:type="dxa"/>
            <w:gridSpan w:val="2"/>
          </w:tcPr>
          <w:p w14:paraId="69D1C53D" w14:textId="58C21222" w:rsidR="00CA25C0" w:rsidRDefault="00CA25C0" w:rsidP="00CA25C0">
            <w:r>
              <w:t>BTC1</w:t>
            </w:r>
          </w:p>
        </w:tc>
        <w:tc>
          <w:tcPr>
            <w:tcW w:w="1383" w:type="dxa"/>
            <w:shd w:val="clear" w:color="auto" w:fill="E7E6E6" w:themeFill="background2"/>
          </w:tcPr>
          <w:p w14:paraId="2F889C1D" w14:textId="77777777" w:rsidR="00CA25C0" w:rsidRDefault="00CA25C0" w:rsidP="00CA25C0">
            <w:r>
              <w:t>Total Points</w:t>
            </w:r>
          </w:p>
        </w:tc>
        <w:tc>
          <w:tcPr>
            <w:tcW w:w="1870" w:type="dxa"/>
          </w:tcPr>
          <w:p w14:paraId="26D9CE0B" w14:textId="77777777" w:rsidR="00CA25C0" w:rsidRDefault="00CA25C0" w:rsidP="00CA25C0"/>
        </w:tc>
      </w:tr>
      <w:tr w:rsidR="00CA25C0" w14:paraId="57B414A1" w14:textId="77777777" w:rsidTr="00CA25C0">
        <w:tc>
          <w:tcPr>
            <w:tcW w:w="1870" w:type="dxa"/>
            <w:shd w:val="clear" w:color="auto" w:fill="E7E6E6" w:themeFill="background2"/>
          </w:tcPr>
          <w:p w14:paraId="11BADA16" w14:textId="77777777" w:rsidR="00CA25C0" w:rsidRDefault="00CA25C0" w:rsidP="00CA25C0">
            <w:r>
              <w:t>Scenario Name</w:t>
            </w:r>
          </w:p>
        </w:tc>
        <w:tc>
          <w:tcPr>
            <w:tcW w:w="7480" w:type="dxa"/>
            <w:gridSpan w:val="4"/>
          </w:tcPr>
          <w:p w14:paraId="484D4746" w14:textId="283E7D8B" w:rsidR="00CA25C0" w:rsidRDefault="00CA25C0" w:rsidP="00CA25C0">
            <w:r>
              <w:t>New Liability Due</w:t>
            </w:r>
          </w:p>
        </w:tc>
      </w:tr>
      <w:tr w:rsidR="00CA25C0" w14:paraId="6A15CA0B" w14:textId="77777777" w:rsidTr="00CA25C0">
        <w:tc>
          <w:tcPr>
            <w:tcW w:w="1870" w:type="dxa"/>
            <w:shd w:val="clear" w:color="auto" w:fill="E7E6E6" w:themeFill="background2"/>
          </w:tcPr>
          <w:p w14:paraId="32885A47" w14:textId="77777777" w:rsidR="00CA25C0" w:rsidRDefault="00CA25C0" w:rsidP="00CA25C0">
            <w:r>
              <w:t>Line of Business</w:t>
            </w:r>
          </w:p>
        </w:tc>
        <w:tc>
          <w:tcPr>
            <w:tcW w:w="7480" w:type="dxa"/>
            <w:gridSpan w:val="4"/>
          </w:tcPr>
          <w:p w14:paraId="33FC1DF3" w14:textId="1FCFC377" w:rsidR="00CA25C0" w:rsidRDefault="006E5951" w:rsidP="00CA25C0">
            <w:r>
              <w:t>Collections</w:t>
            </w:r>
          </w:p>
        </w:tc>
      </w:tr>
      <w:tr w:rsidR="00CA25C0" w14:paraId="00DFA9EC" w14:textId="77777777" w:rsidTr="00CA25C0">
        <w:tc>
          <w:tcPr>
            <w:tcW w:w="1870" w:type="dxa"/>
          </w:tcPr>
          <w:p w14:paraId="60F4EEDF" w14:textId="77777777" w:rsidR="00CA25C0" w:rsidRDefault="00CA25C0" w:rsidP="00CA25C0"/>
        </w:tc>
        <w:tc>
          <w:tcPr>
            <w:tcW w:w="1870" w:type="dxa"/>
          </w:tcPr>
          <w:p w14:paraId="2F7CC9EA" w14:textId="77777777" w:rsidR="00CA25C0" w:rsidRDefault="00CA25C0" w:rsidP="00CA25C0"/>
        </w:tc>
        <w:tc>
          <w:tcPr>
            <w:tcW w:w="2357" w:type="dxa"/>
          </w:tcPr>
          <w:p w14:paraId="615AD4DF" w14:textId="77777777" w:rsidR="00CA25C0" w:rsidRDefault="00CA25C0" w:rsidP="00CA25C0"/>
        </w:tc>
        <w:tc>
          <w:tcPr>
            <w:tcW w:w="1383" w:type="dxa"/>
          </w:tcPr>
          <w:p w14:paraId="74A5580F" w14:textId="77777777" w:rsidR="00CA25C0" w:rsidRDefault="00CA25C0" w:rsidP="00CA25C0"/>
        </w:tc>
        <w:tc>
          <w:tcPr>
            <w:tcW w:w="1870" w:type="dxa"/>
          </w:tcPr>
          <w:p w14:paraId="06302A9E" w14:textId="77777777" w:rsidR="00CA25C0" w:rsidRDefault="00CA25C0" w:rsidP="00CA25C0"/>
        </w:tc>
      </w:tr>
      <w:tr w:rsidR="00CA25C0" w14:paraId="066FE88A" w14:textId="77777777" w:rsidTr="00CA25C0">
        <w:tc>
          <w:tcPr>
            <w:tcW w:w="1870" w:type="dxa"/>
            <w:shd w:val="clear" w:color="auto" w:fill="E7E6E6" w:themeFill="background2"/>
          </w:tcPr>
          <w:p w14:paraId="1F8670E4" w14:textId="77777777" w:rsidR="00CA25C0" w:rsidRDefault="00CA25C0" w:rsidP="00CA25C0">
            <w:r>
              <w:t>Goal</w:t>
            </w:r>
          </w:p>
        </w:tc>
        <w:tc>
          <w:tcPr>
            <w:tcW w:w="7480" w:type="dxa"/>
            <w:gridSpan w:val="4"/>
          </w:tcPr>
          <w:p w14:paraId="03A5B07A" w14:textId="77777777" w:rsidR="00CA25C0" w:rsidRDefault="00CA25C0" w:rsidP="00CA25C0">
            <w:r>
              <w:t xml:space="preserve">See the </w:t>
            </w:r>
            <w:r w:rsidRPr="00C60137">
              <w:rPr>
                <w:noProof/>
              </w:rPr>
              <w:t>process</w:t>
            </w:r>
            <w:r>
              <w:t xml:space="preserve"> of assignment to collections</w:t>
            </w:r>
          </w:p>
        </w:tc>
      </w:tr>
      <w:tr w:rsidR="00CA25C0" w14:paraId="004095C5" w14:textId="77777777" w:rsidTr="00CA25C0">
        <w:tc>
          <w:tcPr>
            <w:tcW w:w="1870" w:type="dxa"/>
            <w:shd w:val="clear" w:color="auto" w:fill="E7E6E6" w:themeFill="background2"/>
          </w:tcPr>
          <w:p w14:paraId="0E38B869" w14:textId="77777777" w:rsidR="00CA25C0" w:rsidRDefault="00CA25C0" w:rsidP="00CA25C0">
            <w:r>
              <w:t>Notes</w:t>
            </w:r>
          </w:p>
        </w:tc>
        <w:tc>
          <w:tcPr>
            <w:tcW w:w="7480" w:type="dxa"/>
            <w:gridSpan w:val="4"/>
          </w:tcPr>
          <w:p w14:paraId="31074DCE" w14:textId="095B99B1" w:rsidR="00CA25C0" w:rsidRDefault="00420832" w:rsidP="00420832">
            <w:r w:rsidRPr="00420832">
              <w:rPr>
                <w:noProof/>
              </w:rPr>
              <w:t>T</w:t>
            </w:r>
            <w:r>
              <w:rPr>
                <w:noProof/>
              </w:rPr>
              <w:t>he a</w:t>
            </w:r>
            <w:r w:rsidR="006E5951" w:rsidRPr="00420832">
              <w:rPr>
                <w:noProof/>
              </w:rPr>
              <w:t>ssignment</w:t>
            </w:r>
            <w:r w:rsidR="006E5951">
              <w:t xml:space="preserve"> of </w:t>
            </w:r>
            <w:r w:rsidR="006E5951" w:rsidRPr="005F1D2E">
              <w:rPr>
                <w:noProof/>
              </w:rPr>
              <w:t>case</w:t>
            </w:r>
            <w:r w:rsidR="006E5951" w:rsidRPr="00C60137">
              <w:rPr>
                <w:noProof/>
              </w:rPr>
              <w:t>s</w:t>
            </w:r>
            <w:r w:rsidR="006E5951">
              <w:t xml:space="preserve"> to collections program.</w:t>
            </w:r>
          </w:p>
        </w:tc>
      </w:tr>
      <w:tr w:rsidR="00CA25C0" w14:paraId="0D465783" w14:textId="77777777" w:rsidTr="00CA25C0">
        <w:tc>
          <w:tcPr>
            <w:tcW w:w="1870" w:type="dxa"/>
          </w:tcPr>
          <w:p w14:paraId="48BE4BB1" w14:textId="77777777" w:rsidR="00CA25C0" w:rsidRDefault="00CA25C0" w:rsidP="00CA25C0"/>
        </w:tc>
        <w:tc>
          <w:tcPr>
            <w:tcW w:w="1870" w:type="dxa"/>
          </w:tcPr>
          <w:p w14:paraId="476AB26F" w14:textId="77777777" w:rsidR="00CA25C0" w:rsidRDefault="00CA25C0" w:rsidP="00CA25C0"/>
        </w:tc>
        <w:tc>
          <w:tcPr>
            <w:tcW w:w="2357" w:type="dxa"/>
          </w:tcPr>
          <w:p w14:paraId="634C36CC" w14:textId="77777777" w:rsidR="00CA25C0" w:rsidRDefault="00CA25C0" w:rsidP="00CA25C0"/>
        </w:tc>
        <w:tc>
          <w:tcPr>
            <w:tcW w:w="1383" w:type="dxa"/>
          </w:tcPr>
          <w:p w14:paraId="7DDF0E37" w14:textId="77777777" w:rsidR="00CA25C0" w:rsidRDefault="00CA25C0" w:rsidP="00CA25C0"/>
        </w:tc>
        <w:tc>
          <w:tcPr>
            <w:tcW w:w="1870" w:type="dxa"/>
          </w:tcPr>
          <w:p w14:paraId="71315993" w14:textId="77777777" w:rsidR="00CA25C0" w:rsidRDefault="00CA25C0" w:rsidP="00CA25C0"/>
        </w:tc>
      </w:tr>
      <w:tr w:rsidR="00CA25C0" w14:paraId="086570E2" w14:textId="77777777" w:rsidTr="00CA25C0">
        <w:tc>
          <w:tcPr>
            <w:tcW w:w="9350" w:type="dxa"/>
            <w:gridSpan w:val="5"/>
            <w:shd w:val="clear" w:color="auto" w:fill="E7E6E6" w:themeFill="background2"/>
          </w:tcPr>
          <w:p w14:paraId="5E9800D9" w14:textId="77777777" w:rsidR="00CA25C0" w:rsidRDefault="00CA25C0" w:rsidP="00CA25C0">
            <w:r>
              <w:t xml:space="preserve">Narrative:  Taxpayer incurs liability that remains unpaid for </w:t>
            </w:r>
            <w:r w:rsidRPr="00420832">
              <w:rPr>
                <w:noProof/>
              </w:rPr>
              <w:t>3</w:t>
            </w:r>
            <w:r>
              <w:t xml:space="preserve"> bill cycles (3 months), balance due gets assigned to a collection program based on the dollar amount due per our rules processor.  </w:t>
            </w:r>
            <w:r>
              <w:rPr>
                <w:noProof/>
              </w:rPr>
              <w:t>The c</w:t>
            </w:r>
            <w:r w:rsidRPr="00C60137">
              <w:rPr>
                <w:noProof/>
              </w:rPr>
              <w:t>ase</w:t>
            </w:r>
            <w:r>
              <w:t xml:space="preserve"> would </w:t>
            </w:r>
            <w:r w:rsidRPr="00420832">
              <w:rPr>
                <w:noProof/>
              </w:rPr>
              <w:t>be assigned</w:t>
            </w:r>
            <w:r>
              <w:t xml:space="preserve"> to 1st referral outside collection agency or collection staff onsite.</w:t>
            </w:r>
          </w:p>
        </w:tc>
      </w:tr>
      <w:tr w:rsidR="00CA25C0" w14:paraId="5A5A3BDC" w14:textId="77777777" w:rsidTr="00CA25C0">
        <w:tc>
          <w:tcPr>
            <w:tcW w:w="6097" w:type="dxa"/>
            <w:gridSpan w:val="3"/>
            <w:shd w:val="clear" w:color="auto" w:fill="E7E6E6" w:themeFill="background2"/>
            <w:vAlign w:val="center"/>
          </w:tcPr>
          <w:p w14:paraId="36A83EBB" w14:textId="77777777" w:rsidR="00CA25C0" w:rsidRDefault="00CA25C0" w:rsidP="00CA25C0">
            <w:r>
              <w:t>Scenario Detail</w:t>
            </w:r>
          </w:p>
        </w:tc>
        <w:tc>
          <w:tcPr>
            <w:tcW w:w="1383" w:type="dxa"/>
            <w:shd w:val="clear" w:color="auto" w:fill="E7E6E6" w:themeFill="background2"/>
          </w:tcPr>
          <w:p w14:paraId="6F7B6159" w14:textId="77777777" w:rsidR="00CA25C0" w:rsidRDefault="00CA25C0" w:rsidP="00CA25C0">
            <w:r>
              <w:t>Customization or Extension?</w:t>
            </w:r>
          </w:p>
        </w:tc>
        <w:tc>
          <w:tcPr>
            <w:tcW w:w="1870" w:type="dxa"/>
            <w:shd w:val="clear" w:color="auto" w:fill="E7E6E6" w:themeFill="background2"/>
          </w:tcPr>
          <w:p w14:paraId="6B52963B" w14:textId="77777777" w:rsidR="00CA25C0" w:rsidRDefault="00CA25C0" w:rsidP="00CA25C0">
            <w:r>
              <w:t>Third Party Solution (Identify Name)</w:t>
            </w:r>
          </w:p>
        </w:tc>
      </w:tr>
      <w:tr w:rsidR="00CA25C0" w14:paraId="2593B70B" w14:textId="77777777" w:rsidTr="00CA25C0">
        <w:tc>
          <w:tcPr>
            <w:tcW w:w="6097" w:type="dxa"/>
            <w:gridSpan w:val="3"/>
            <w:vAlign w:val="center"/>
          </w:tcPr>
          <w:p w14:paraId="52B74C73" w14:textId="49AFDDD0" w:rsidR="00CA25C0" w:rsidRPr="00CA25C0" w:rsidRDefault="00CA25C0" w:rsidP="00CA25C0">
            <w:r w:rsidRPr="00CA25C0">
              <w:t xml:space="preserve">Demonstrate how a collector </w:t>
            </w:r>
            <w:r w:rsidR="001223F1">
              <w:t xml:space="preserve">will </w:t>
            </w:r>
            <w:r w:rsidRPr="00CA25C0">
              <w:t xml:space="preserve">know they have a </w:t>
            </w:r>
            <w:r w:rsidRPr="00CA25C0">
              <w:rPr>
                <w:noProof/>
              </w:rPr>
              <w:t>new</w:t>
            </w:r>
            <w:r w:rsidRPr="00CA25C0">
              <w:t xml:space="preserve"> case assigned to their inventory and how a collector</w:t>
            </w:r>
            <w:r w:rsidR="00D76C70">
              <w:t>’</w:t>
            </w:r>
            <w:r w:rsidRPr="00CA25C0">
              <w:t xml:space="preserve">s inventory </w:t>
            </w:r>
            <w:r w:rsidRPr="00CA25C0">
              <w:rPr>
                <w:noProof/>
              </w:rPr>
              <w:t>displayed.</w:t>
            </w:r>
          </w:p>
        </w:tc>
        <w:sdt>
          <w:sdtPr>
            <w:id w:val="611943438"/>
            <w14:checkbox>
              <w14:checked w14:val="0"/>
              <w14:checkedState w14:val="2612" w14:font="MS Gothic"/>
              <w14:uncheckedState w14:val="2610" w14:font="MS Gothic"/>
            </w14:checkbox>
          </w:sdtPr>
          <w:sdtEndPr/>
          <w:sdtContent>
            <w:tc>
              <w:tcPr>
                <w:tcW w:w="1383" w:type="dxa"/>
                <w:vAlign w:val="center"/>
              </w:tcPr>
              <w:p w14:paraId="5CFCB656"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65EBE3EC" w14:textId="77777777" w:rsidR="00CA25C0" w:rsidRDefault="00CA25C0" w:rsidP="00CA25C0"/>
        </w:tc>
      </w:tr>
      <w:tr w:rsidR="00CA25C0" w14:paraId="0A020A69" w14:textId="77777777" w:rsidTr="00CA25C0">
        <w:tc>
          <w:tcPr>
            <w:tcW w:w="6097" w:type="dxa"/>
            <w:gridSpan w:val="3"/>
            <w:vAlign w:val="center"/>
          </w:tcPr>
          <w:p w14:paraId="2EE1E076" w14:textId="017ACC7A" w:rsidR="00CA25C0" w:rsidRPr="00CA25C0" w:rsidRDefault="00CA25C0" w:rsidP="00CA25C0">
            <w:r w:rsidRPr="00CA25C0">
              <w:t xml:space="preserve">Demonstrate how a user knows </w:t>
            </w:r>
            <w:r w:rsidRPr="00CA25C0">
              <w:rPr>
                <w:noProof/>
              </w:rPr>
              <w:t>a case</w:t>
            </w:r>
            <w:r w:rsidRPr="00CA25C0">
              <w:t xml:space="preserve"> has </w:t>
            </w:r>
            <w:r w:rsidRPr="00420832">
              <w:rPr>
                <w:noProof/>
              </w:rPr>
              <w:t>been assigned</w:t>
            </w:r>
            <w:r w:rsidRPr="00CA25C0">
              <w:t xml:space="preserve"> to</w:t>
            </w:r>
            <w:r w:rsidR="00320696">
              <w:t xml:space="preserve"> an</w:t>
            </w:r>
            <w:r w:rsidRPr="00CA25C0">
              <w:t xml:space="preserve"> outside collection agency.</w:t>
            </w:r>
          </w:p>
        </w:tc>
        <w:sdt>
          <w:sdtPr>
            <w:id w:val="1469168761"/>
            <w14:checkbox>
              <w14:checked w14:val="0"/>
              <w14:checkedState w14:val="2612" w14:font="MS Gothic"/>
              <w14:uncheckedState w14:val="2610" w14:font="MS Gothic"/>
            </w14:checkbox>
          </w:sdtPr>
          <w:sdtEndPr/>
          <w:sdtContent>
            <w:tc>
              <w:tcPr>
                <w:tcW w:w="1383" w:type="dxa"/>
                <w:vAlign w:val="center"/>
              </w:tcPr>
              <w:p w14:paraId="2A6CE2F0"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2E4AE363" w14:textId="77777777" w:rsidR="00CA25C0" w:rsidRDefault="00CA25C0" w:rsidP="00CA25C0"/>
        </w:tc>
      </w:tr>
      <w:tr w:rsidR="00CA25C0" w14:paraId="6A54061A" w14:textId="77777777" w:rsidTr="00CA25C0">
        <w:tc>
          <w:tcPr>
            <w:tcW w:w="6097" w:type="dxa"/>
            <w:gridSpan w:val="3"/>
            <w:vAlign w:val="center"/>
          </w:tcPr>
          <w:p w14:paraId="0B560F87" w14:textId="7B28E841" w:rsidR="00CA25C0" w:rsidRPr="00CA25C0" w:rsidRDefault="00CA25C0" w:rsidP="00CA25C0">
            <w:r w:rsidRPr="00CA25C0">
              <w:t xml:space="preserve">Demonstrate how monthly bills appear in the </w:t>
            </w:r>
            <w:r w:rsidRPr="00CA25C0">
              <w:rPr>
                <w:noProof/>
              </w:rPr>
              <w:t xml:space="preserve">system and </w:t>
            </w:r>
            <w:r w:rsidRPr="00CA25C0">
              <w:t xml:space="preserve">how they appear when reprinted from the </w:t>
            </w:r>
            <w:r w:rsidRPr="00CA25C0">
              <w:rPr>
                <w:noProof/>
              </w:rPr>
              <w:t>system.</w:t>
            </w:r>
          </w:p>
        </w:tc>
        <w:sdt>
          <w:sdtPr>
            <w:id w:val="-566110444"/>
            <w14:checkbox>
              <w14:checked w14:val="0"/>
              <w14:checkedState w14:val="2612" w14:font="MS Gothic"/>
              <w14:uncheckedState w14:val="2610" w14:font="MS Gothic"/>
            </w14:checkbox>
          </w:sdtPr>
          <w:sdtEndPr/>
          <w:sdtContent>
            <w:tc>
              <w:tcPr>
                <w:tcW w:w="1383" w:type="dxa"/>
                <w:vAlign w:val="center"/>
              </w:tcPr>
              <w:p w14:paraId="7F9E560D"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785830C6" w14:textId="77777777" w:rsidR="00CA25C0" w:rsidRDefault="00CA25C0" w:rsidP="00CA25C0"/>
        </w:tc>
      </w:tr>
      <w:tr w:rsidR="00CA25C0" w14:paraId="7225EE3F" w14:textId="77777777" w:rsidTr="00CA25C0">
        <w:tc>
          <w:tcPr>
            <w:tcW w:w="6097" w:type="dxa"/>
            <w:gridSpan w:val="3"/>
            <w:vAlign w:val="center"/>
          </w:tcPr>
          <w:p w14:paraId="347AFC1F" w14:textId="16909209" w:rsidR="00CA25C0" w:rsidRPr="00CA25C0" w:rsidRDefault="00CA25C0" w:rsidP="00CA25C0">
            <w:r w:rsidRPr="00CA25C0">
              <w:t>Demonstrate how the monthly bills are divided to be mailed (not all bills are sent out at one time).</w:t>
            </w:r>
          </w:p>
        </w:tc>
        <w:sdt>
          <w:sdtPr>
            <w:id w:val="2047642546"/>
            <w14:checkbox>
              <w14:checked w14:val="0"/>
              <w14:checkedState w14:val="2612" w14:font="MS Gothic"/>
              <w14:uncheckedState w14:val="2610" w14:font="MS Gothic"/>
            </w14:checkbox>
          </w:sdtPr>
          <w:sdtEndPr/>
          <w:sdtContent>
            <w:tc>
              <w:tcPr>
                <w:tcW w:w="1383" w:type="dxa"/>
                <w:vAlign w:val="center"/>
              </w:tcPr>
              <w:p w14:paraId="6D270195"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0C74A68C" w14:textId="77777777" w:rsidR="00CA25C0" w:rsidRDefault="00CA25C0" w:rsidP="00CA25C0"/>
        </w:tc>
      </w:tr>
      <w:tr w:rsidR="00CA25C0" w14:paraId="5E0C9578" w14:textId="77777777" w:rsidTr="00CA25C0">
        <w:tc>
          <w:tcPr>
            <w:tcW w:w="6097" w:type="dxa"/>
            <w:gridSpan w:val="3"/>
            <w:vAlign w:val="center"/>
          </w:tcPr>
          <w:p w14:paraId="3431D93A" w14:textId="209B3CBC" w:rsidR="00CA25C0" w:rsidRPr="00CA25C0" w:rsidRDefault="00CA25C0" w:rsidP="00CA25C0">
            <w:r w:rsidRPr="00CA25C0">
              <w:t xml:space="preserve">Demonstrate how to change the </w:t>
            </w:r>
            <w:r w:rsidRPr="00CA25C0">
              <w:rPr>
                <w:noProof/>
              </w:rPr>
              <w:t>rule</w:t>
            </w:r>
            <w:r w:rsidRPr="00CA25C0">
              <w:t xml:space="preserve"> processor ($$ amount) of liabilities that determines when a liability automatically get</w:t>
            </w:r>
            <w:r w:rsidR="00320696">
              <w:t>s</w:t>
            </w:r>
            <w:r w:rsidRPr="00CA25C0">
              <w:t xml:space="preserve"> sent to</w:t>
            </w:r>
            <w:r w:rsidR="00320696">
              <w:t xml:space="preserve"> a</w:t>
            </w:r>
            <w:r w:rsidRPr="00CA25C0">
              <w:t xml:space="preserve"> 1</w:t>
            </w:r>
            <w:r w:rsidRPr="00CA25C0">
              <w:rPr>
                <w:vertAlign w:val="superscript"/>
              </w:rPr>
              <w:t>st</w:t>
            </w:r>
            <w:r w:rsidRPr="00CA25C0">
              <w:t xml:space="preserve"> referral collections</w:t>
            </w:r>
            <w:r w:rsidR="00320696">
              <w:t xml:space="preserve"> agency</w:t>
            </w:r>
            <w:r w:rsidRPr="00CA25C0">
              <w:t xml:space="preserve"> and how to change </w:t>
            </w:r>
            <w:r w:rsidRPr="00CA25C0">
              <w:rPr>
                <w:noProof/>
              </w:rPr>
              <w:t>the number</w:t>
            </w:r>
            <w:r w:rsidRPr="00CA25C0">
              <w:t xml:space="preserve"> of cases to be assigned to </w:t>
            </w:r>
            <w:r w:rsidRPr="00CA25C0">
              <w:rPr>
                <w:noProof/>
              </w:rPr>
              <w:t>an in-house collector.</w:t>
            </w:r>
          </w:p>
        </w:tc>
        <w:sdt>
          <w:sdtPr>
            <w:id w:val="-1772310826"/>
            <w14:checkbox>
              <w14:checked w14:val="0"/>
              <w14:checkedState w14:val="2612" w14:font="MS Gothic"/>
              <w14:uncheckedState w14:val="2610" w14:font="MS Gothic"/>
            </w14:checkbox>
          </w:sdtPr>
          <w:sdtEndPr/>
          <w:sdtContent>
            <w:tc>
              <w:tcPr>
                <w:tcW w:w="1383" w:type="dxa"/>
                <w:vAlign w:val="center"/>
              </w:tcPr>
              <w:p w14:paraId="77676719"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54EB32E6" w14:textId="77777777" w:rsidR="00CA25C0" w:rsidRDefault="00CA25C0" w:rsidP="00CA25C0"/>
        </w:tc>
      </w:tr>
      <w:tr w:rsidR="00CA25C0" w14:paraId="07EF7392" w14:textId="77777777" w:rsidTr="00CA25C0">
        <w:tc>
          <w:tcPr>
            <w:tcW w:w="6097" w:type="dxa"/>
            <w:gridSpan w:val="3"/>
            <w:vAlign w:val="center"/>
          </w:tcPr>
          <w:p w14:paraId="23CEF65C" w14:textId="3632AC81" w:rsidR="00CA25C0" w:rsidRPr="00CA25C0" w:rsidRDefault="00CA25C0" w:rsidP="00CA25C0">
            <w:r w:rsidRPr="00CA25C0">
              <w:t xml:space="preserve">Demonstrate how to put a hold on bills </w:t>
            </w:r>
            <w:r w:rsidRPr="00CA25C0">
              <w:rPr>
                <w:noProof/>
              </w:rPr>
              <w:t>being mailed</w:t>
            </w:r>
            <w:r w:rsidRPr="00CA25C0">
              <w:t xml:space="preserve"> for a particular case only.</w:t>
            </w:r>
          </w:p>
        </w:tc>
        <w:sdt>
          <w:sdtPr>
            <w:id w:val="-397829456"/>
            <w14:checkbox>
              <w14:checked w14:val="0"/>
              <w14:checkedState w14:val="2612" w14:font="MS Gothic"/>
              <w14:uncheckedState w14:val="2610" w14:font="MS Gothic"/>
            </w14:checkbox>
          </w:sdtPr>
          <w:sdtEndPr/>
          <w:sdtContent>
            <w:tc>
              <w:tcPr>
                <w:tcW w:w="1383" w:type="dxa"/>
                <w:vAlign w:val="center"/>
              </w:tcPr>
              <w:p w14:paraId="55CDF220"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58CE9322" w14:textId="77777777" w:rsidR="00CA25C0" w:rsidRDefault="00CA25C0" w:rsidP="00CA25C0"/>
        </w:tc>
      </w:tr>
      <w:tr w:rsidR="00CA25C0" w14:paraId="66FB5ADC" w14:textId="77777777" w:rsidTr="00CA25C0">
        <w:tc>
          <w:tcPr>
            <w:tcW w:w="9350" w:type="dxa"/>
            <w:gridSpan w:val="5"/>
            <w:shd w:val="clear" w:color="auto" w:fill="D9D9D9" w:themeFill="background1" w:themeFillShade="D9"/>
          </w:tcPr>
          <w:p w14:paraId="083150F4" w14:textId="77777777" w:rsidR="00CA25C0" w:rsidRDefault="00CA25C0" w:rsidP="00CA25C0">
            <w:r>
              <w:t>Not Included in Solution</w:t>
            </w:r>
          </w:p>
        </w:tc>
      </w:tr>
      <w:tr w:rsidR="00CA25C0" w14:paraId="5B66F896" w14:textId="77777777" w:rsidTr="00CA25C0">
        <w:tc>
          <w:tcPr>
            <w:tcW w:w="9350" w:type="dxa"/>
            <w:gridSpan w:val="5"/>
          </w:tcPr>
          <w:p w14:paraId="53D988EE" w14:textId="77777777" w:rsidR="00CA25C0" w:rsidRDefault="00CA25C0" w:rsidP="00CA25C0"/>
        </w:tc>
      </w:tr>
    </w:tbl>
    <w:p w14:paraId="01324EED" w14:textId="24A7E91F" w:rsidR="00CA25C0" w:rsidRDefault="00CA25C0" w:rsidP="00CA25C0"/>
    <w:p w14:paraId="58A6FE09" w14:textId="77777777" w:rsidR="00CA25C0" w:rsidRDefault="00CA25C0">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CA25C0" w14:paraId="362F4495" w14:textId="77777777" w:rsidTr="00CA25C0">
        <w:tc>
          <w:tcPr>
            <w:tcW w:w="1870" w:type="dxa"/>
            <w:shd w:val="clear" w:color="auto" w:fill="E7E6E6" w:themeFill="background2"/>
          </w:tcPr>
          <w:p w14:paraId="1C4D073A" w14:textId="77777777" w:rsidR="00CA25C0" w:rsidRDefault="00CA25C0" w:rsidP="00CA25C0">
            <w:r>
              <w:lastRenderedPageBreak/>
              <w:t>Scenario ID</w:t>
            </w:r>
          </w:p>
        </w:tc>
        <w:tc>
          <w:tcPr>
            <w:tcW w:w="4227" w:type="dxa"/>
            <w:gridSpan w:val="2"/>
          </w:tcPr>
          <w:p w14:paraId="521AF996" w14:textId="4C8EE6D1" w:rsidR="00CA25C0" w:rsidRDefault="00CA25C0" w:rsidP="00CA25C0">
            <w:r>
              <w:t>BTC2</w:t>
            </w:r>
          </w:p>
        </w:tc>
        <w:tc>
          <w:tcPr>
            <w:tcW w:w="1383" w:type="dxa"/>
            <w:shd w:val="clear" w:color="auto" w:fill="E7E6E6" w:themeFill="background2"/>
          </w:tcPr>
          <w:p w14:paraId="6FE5CE33" w14:textId="77777777" w:rsidR="00CA25C0" w:rsidRDefault="00CA25C0" w:rsidP="00CA25C0">
            <w:r>
              <w:t>Total Points</w:t>
            </w:r>
          </w:p>
        </w:tc>
        <w:tc>
          <w:tcPr>
            <w:tcW w:w="1870" w:type="dxa"/>
          </w:tcPr>
          <w:p w14:paraId="5E246B25" w14:textId="77777777" w:rsidR="00CA25C0" w:rsidRDefault="00CA25C0" w:rsidP="00CA25C0"/>
        </w:tc>
      </w:tr>
      <w:tr w:rsidR="00CA25C0" w14:paraId="06FB11D2" w14:textId="77777777" w:rsidTr="00CA25C0">
        <w:tc>
          <w:tcPr>
            <w:tcW w:w="1870" w:type="dxa"/>
            <w:shd w:val="clear" w:color="auto" w:fill="E7E6E6" w:themeFill="background2"/>
          </w:tcPr>
          <w:p w14:paraId="4E66CF4F" w14:textId="77777777" w:rsidR="00CA25C0" w:rsidRDefault="00CA25C0" w:rsidP="00CA25C0">
            <w:r>
              <w:t>Scenario Name</w:t>
            </w:r>
          </w:p>
        </w:tc>
        <w:tc>
          <w:tcPr>
            <w:tcW w:w="7480" w:type="dxa"/>
            <w:gridSpan w:val="4"/>
          </w:tcPr>
          <w:p w14:paraId="592BF8F7" w14:textId="77777777" w:rsidR="00CA25C0" w:rsidRDefault="00CA25C0" w:rsidP="00CA25C0">
            <w:r>
              <w:t>Assignment of case No. and Case Status Movement through collections</w:t>
            </w:r>
          </w:p>
        </w:tc>
      </w:tr>
      <w:tr w:rsidR="00CA25C0" w14:paraId="23A633E6" w14:textId="77777777" w:rsidTr="00CA25C0">
        <w:tc>
          <w:tcPr>
            <w:tcW w:w="1870" w:type="dxa"/>
            <w:shd w:val="clear" w:color="auto" w:fill="E7E6E6" w:themeFill="background2"/>
          </w:tcPr>
          <w:p w14:paraId="68E762F4" w14:textId="77777777" w:rsidR="00CA25C0" w:rsidRDefault="00CA25C0" w:rsidP="00CA25C0">
            <w:r>
              <w:t>Line of Business</w:t>
            </w:r>
          </w:p>
        </w:tc>
        <w:tc>
          <w:tcPr>
            <w:tcW w:w="7480" w:type="dxa"/>
            <w:gridSpan w:val="4"/>
          </w:tcPr>
          <w:p w14:paraId="0FCC174A" w14:textId="6784AEDF" w:rsidR="00CA25C0" w:rsidRDefault="006E5951" w:rsidP="00CA25C0">
            <w:r>
              <w:t>Collections</w:t>
            </w:r>
          </w:p>
        </w:tc>
      </w:tr>
      <w:tr w:rsidR="00CA25C0" w14:paraId="23EFEC11" w14:textId="77777777" w:rsidTr="00CA25C0">
        <w:tc>
          <w:tcPr>
            <w:tcW w:w="1870" w:type="dxa"/>
          </w:tcPr>
          <w:p w14:paraId="3A21B301" w14:textId="77777777" w:rsidR="00CA25C0" w:rsidRDefault="00CA25C0" w:rsidP="00CA25C0"/>
        </w:tc>
        <w:tc>
          <w:tcPr>
            <w:tcW w:w="1870" w:type="dxa"/>
          </w:tcPr>
          <w:p w14:paraId="39DD0CE6" w14:textId="77777777" w:rsidR="00CA25C0" w:rsidRDefault="00CA25C0" w:rsidP="00CA25C0"/>
        </w:tc>
        <w:tc>
          <w:tcPr>
            <w:tcW w:w="2357" w:type="dxa"/>
          </w:tcPr>
          <w:p w14:paraId="70449DBB" w14:textId="77777777" w:rsidR="00CA25C0" w:rsidRDefault="00CA25C0" w:rsidP="00CA25C0"/>
        </w:tc>
        <w:tc>
          <w:tcPr>
            <w:tcW w:w="1383" w:type="dxa"/>
          </w:tcPr>
          <w:p w14:paraId="13640865" w14:textId="77777777" w:rsidR="00CA25C0" w:rsidRDefault="00CA25C0" w:rsidP="00CA25C0"/>
        </w:tc>
        <w:tc>
          <w:tcPr>
            <w:tcW w:w="1870" w:type="dxa"/>
          </w:tcPr>
          <w:p w14:paraId="7FA2CF19" w14:textId="77777777" w:rsidR="00CA25C0" w:rsidRDefault="00CA25C0" w:rsidP="00CA25C0"/>
        </w:tc>
      </w:tr>
      <w:tr w:rsidR="00CA25C0" w14:paraId="0B92FE33" w14:textId="77777777" w:rsidTr="00CA25C0">
        <w:tc>
          <w:tcPr>
            <w:tcW w:w="1870" w:type="dxa"/>
            <w:shd w:val="clear" w:color="auto" w:fill="E7E6E6" w:themeFill="background2"/>
          </w:tcPr>
          <w:p w14:paraId="464016ED" w14:textId="77777777" w:rsidR="00CA25C0" w:rsidRDefault="00CA25C0" w:rsidP="00CA25C0">
            <w:r>
              <w:t>Goal</w:t>
            </w:r>
          </w:p>
        </w:tc>
        <w:tc>
          <w:tcPr>
            <w:tcW w:w="7480" w:type="dxa"/>
            <w:gridSpan w:val="4"/>
          </w:tcPr>
          <w:p w14:paraId="23BC5844" w14:textId="77777777" w:rsidR="00CA25C0" w:rsidRDefault="00CA25C0" w:rsidP="00CA25C0">
            <w:r>
              <w:t xml:space="preserve">See the </w:t>
            </w:r>
            <w:r w:rsidRPr="007951EC">
              <w:rPr>
                <w:noProof/>
              </w:rPr>
              <w:t>process</w:t>
            </w:r>
            <w:r>
              <w:t xml:space="preserve"> of </w:t>
            </w:r>
            <w:r w:rsidRPr="00F951C3">
              <w:rPr>
                <w:noProof/>
              </w:rPr>
              <w:t>a case</w:t>
            </w:r>
            <w:r>
              <w:t xml:space="preserve"> moving through the </w:t>
            </w:r>
            <w:r w:rsidRPr="007951EC">
              <w:rPr>
                <w:noProof/>
              </w:rPr>
              <w:t>collection</w:t>
            </w:r>
            <w:r>
              <w:t xml:space="preserve"> process</w:t>
            </w:r>
          </w:p>
        </w:tc>
      </w:tr>
      <w:tr w:rsidR="00CA25C0" w14:paraId="474FB48E" w14:textId="77777777" w:rsidTr="00CA25C0">
        <w:tc>
          <w:tcPr>
            <w:tcW w:w="1870" w:type="dxa"/>
            <w:shd w:val="clear" w:color="auto" w:fill="E7E6E6" w:themeFill="background2"/>
          </w:tcPr>
          <w:p w14:paraId="212EA7AC" w14:textId="77777777" w:rsidR="00CA25C0" w:rsidRDefault="00CA25C0" w:rsidP="00CA25C0">
            <w:r>
              <w:t>Notes</w:t>
            </w:r>
          </w:p>
        </w:tc>
        <w:tc>
          <w:tcPr>
            <w:tcW w:w="7480" w:type="dxa"/>
            <w:gridSpan w:val="4"/>
          </w:tcPr>
          <w:p w14:paraId="15E32D5B" w14:textId="2AADC5A9" w:rsidR="00CA25C0" w:rsidRDefault="006E5951" w:rsidP="00CA25C0">
            <w:r>
              <w:t>Case Status movement of cases</w:t>
            </w:r>
          </w:p>
        </w:tc>
      </w:tr>
      <w:tr w:rsidR="00CA25C0" w14:paraId="75DB86B6" w14:textId="77777777" w:rsidTr="00CA25C0">
        <w:tc>
          <w:tcPr>
            <w:tcW w:w="1870" w:type="dxa"/>
          </w:tcPr>
          <w:p w14:paraId="57CE83C7" w14:textId="77777777" w:rsidR="00CA25C0" w:rsidRDefault="00CA25C0" w:rsidP="00CA25C0"/>
        </w:tc>
        <w:tc>
          <w:tcPr>
            <w:tcW w:w="1870" w:type="dxa"/>
          </w:tcPr>
          <w:p w14:paraId="28A23B1E" w14:textId="77777777" w:rsidR="00CA25C0" w:rsidRDefault="00CA25C0" w:rsidP="00CA25C0"/>
        </w:tc>
        <w:tc>
          <w:tcPr>
            <w:tcW w:w="2357" w:type="dxa"/>
          </w:tcPr>
          <w:p w14:paraId="72C2AEDC" w14:textId="77777777" w:rsidR="00CA25C0" w:rsidRDefault="00CA25C0" w:rsidP="00CA25C0"/>
        </w:tc>
        <w:tc>
          <w:tcPr>
            <w:tcW w:w="1383" w:type="dxa"/>
          </w:tcPr>
          <w:p w14:paraId="31BB1A45" w14:textId="77777777" w:rsidR="00CA25C0" w:rsidRDefault="00CA25C0" w:rsidP="00CA25C0"/>
        </w:tc>
        <w:tc>
          <w:tcPr>
            <w:tcW w:w="1870" w:type="dxa"/>
          </w:tcPr>
          <w:p w14:paraId="71EB95B7" w14:textId="77777777" w:rsidR="00CA25C0" w:rsidRDefault="00CA25C0" w:rsidP="00CA25C0"/>
        </w:tc>
      </w:tr>
      <w:tr w:rsidR="00CA25C0" w14:paraId="07D34644" w14:textId="77777777" w:rsidTr="00CA25C0">
        <w:tc>
          <w:tcPr>
            <w:tcW w:w="9350" w:type="dxa"/>
            <w:gridSpan w:val="5"/>
            <w:shd w:val="clear" w:color="auto" w:fill="E7E6E6" w:themeFill="background2"/>
          </w:tcPr>
          <w:p w14:paraId="01CBF06D" w14:textId="77777777" w:rsidR="00CA25C0" w:rsidRDefault="00CA25C0" w:rsidP="00CA25C0">
            <w:r>
              <w:t xml:space="preserve">Narrative:  Marie </w:t>
            </w:r>
            <w:proofErr w:type="spellStart"/>
            <w:r>
              <w:t>Roco</w:t>
            </w:r>
            <w:proofErr w:type="spellEnd"/>
            <w:r>
              <w:t xml:space="preserve">, </w:t>
            </w:r>
            <w:r>
              <w:rPr>
                <w:noProof/>
              </w:rPr>
              <w:t>SSN</w:t>
            </w:r>
            <w:r>
              <w:t xml:space="preserve"> 123 22 1234, new liability enters the </w:t>
            </w:r>
            <w:r w:rsidRPr="0041773E">
              <w:rPr>
                <w:noProof/>
              </w:rPr>
              <w:t>collection</w:t>
            </w:r>
            <w:r>
              <w:t xml:space="preserve"> program.  The case </w:t>
            </w:r>
            <w:r w:rsidRPr="00420832">
              <w:rPr>
                <w:noProof/>
              </w:rPr>
              <w:t>is assigned</w:t>
            </w:r>
            <w:r>
              <w:t xml:space="preserve"> to a collector that works it through the </w:t>
            </w:r>
            <w:r w:rsidRPr="0041773E">
              <w:rPr>
                <w:noProof/>
              </w:rPr>
              <w:t>collection</w:t>
            </w:r>
            <w:r>
              <w:t xml:space="preserve"> process.  Statuses are changed to represent the stage of collections</w:t>
            </w:r>
          </w:p>
        </w:tc>
      </w:tr>
      <w:tr w:rsidR="00CA25C0" w14:paraId="32D7B866" w14:textId="77777777" w:rsidTr="00CA25C0">
        <w:tc>
          <w:tcPr>
            <w:tcW w:w="6097" w:type="dxa"/>
            <w:gridSpan w:val="3"/>
            <w:shd w:val="clear" w:color="auto" w:fill="E7E6E6" w:themeFill="background2"/>
            <w:vAlign w:val="center"/>
          </w:tcPr>
          <w:p w14:paraId="4F3B48D1" w14:textId="77777777" w:rsidR="00CA25C0" w:rsidRDefault="00CA25C0" w:rsidP="00CA25C0">
            <w:r>
              <w:t>Scenario Detail</w:t>
            </w:r>
          </w:p>
        </w:tc>
        <w:tc>
          <w:tcPr>
            <w:tcW w:w="1383" w:type="dxa"/>
            <w:shd w:val="clear" w:color="auto" w:fill="E7E6E6" w:themeFill="background2"/>
          </w:tcPr>
          <w:p w14:paraId="3065478B" w14:textId="77777777" w:rsidR="00CA25C0" w:rsidRDefault="00CA25C0" w:rsidP="00CA25C0">
            <w:r>
              <w:t>Customization or Extension?</w:t>
            </w:r>
          </w:p>
        </w:tc>
        <w:tc>
          <w:tcPr>
            <w:tcW w:w="1870" w:type="dxa"/>
            <w:shd w:val="clear" w:color="auto" w:fill="E7E6E6" w:themeFill="background2"/>
          </w:tcPr>
          <w:p w14:paraId="387670F2" w14:textId="77777777" w:rsidR="00CA25C0" w:rsidRDefault="00CA25C0" w:rsidP="00CA25C0">
            <w:r>
              <w:t>Third Party Solution (Identify Name)</w:t>
            </w:r>
          </w:p>
        </w:tc>
      </w:tr>
      <w:tr w:rsidR="00CA25C0" w14:paraId="45DC2C1A" w14:textId="77777777" w:rsidTr="00CA25C0">
        <w:tc>
          <w:tcPr>
            <w:tcW w:w="6097" w:type="dxa"/>
            <w:gridSpan w:val="3"/>
            <w:vAlign w:val="center"/>
          </w:tcPr>
          <w:p w14:paraId="18C9FBA5" w14:textId="13F4B8C1" w:rsidR="00CA25C0" w:rsidRPr="0041773E" w:rsidRDefault="00CA25C0" w:rsidP="00CA25C0">
            <w:pPr>
              <w:rPr>
                <w:highlight w:val="yellow"/>
              </w:rPr>
            </w:pPr>
            <w:r w:rsidRPr="00CA25C0">
              <w:t xml:space="preserve">Demonstrate how liabilities get assigned </w:t>
            </w:r>
            <w:r w:rsidR="006E5951">
              <w:t xml:space="preserve">a </w:t>
            </w:r>
            <w:r w:rsidRPr="006E5951">
              <w:rPr>
                <w:noProof/>
              </w:rPr>
              <w:t>case</w:t>
            </w:r>
            <w:r w:rsidRPr="00CA25C0">
              <w:t xml:space="preserve"> number and </w:t>
            </w:r>
            <w:r w:rsidR="007406DA">
              <w:t xml:space="preserve">how </w:t>
            </w:r>
            <w:r w:rsidRPr="00CA25C0">
              <w:t xml:space="preserve">they </w:t>
            </w:r>
            <w:r w:rsidRPr="00420832">
              <w:rPr>
                <w:noProof/>
              </w:rPr>
              <w:t>are shown</w:t>
            </w:r>
            <w:r w:rsidRPr="00CA25C0">
              <w:t xml:space="preserve"> in the system.</w:t>
            </w:r>
          </w:p>
        </w:tc>
        <w:sdt>
          <w:sdtPr>
            <w:id w:val="-346717524"/>
            <w14:checkbox>
              <w14:checked w14:val="0"/>
              <w14:checkedState w14:val="2612" w14:font="MS Gothic"/>
              <w14:uncheckedState w14:val="2610" w14:font="MS Gothic"/>
            </w14:checkbox>
          </w:sdtPr>
          <w:sdtEndPr/>
          <w:sdtContent>
            <w:tc>
              <w:tcPr>
                <w:tcW w:w="1383" w:type="dxa"/>
                <w:vAlign w:val="center"/>
              </w:tcPr>
              <w:p w14:paraId="17C7B393"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6340BE94" w14:textId="77777777" w:rsidR="00CA25C0" w:rsidRDefault="00CA25C0" w:rsidP="00CA25C0"/>
        </w:tc>
      </w:tr>
      <w:tr w:rsidR="00CA25C0" w14:paraId="450B2E6C" w14:textId="77777777" w:rsidTr="00CA25C0">
        <w:tc>
          <w:tcPr>
            <w:tcW w:w="6097" w:type="dxa"/>
            <w:gridSpan w:val="3"/>
            <w:vAlign w:val="center"/>
          </w:tcPr>
          <w:p w14:paraId="2A94B059" w14:textId="77777777" w:rsidR="00CA25C0" w:rsidRDefault="00CA25C0" w:rsidP="00CA25C0">
            <w:r>
              <w:t xml:space="preserve">Show how case number would be manually assigned as opposed to </w:t>
            </w:r>
            <w:r w:rsidRPr="00420832">
              <w:rPr>
                <w:noProof/>
              </w:rPr>
              <w:t>system</w:t>
            </w:r>
            <w:r>
              <w:t xml:space="preserve"> assigned.</w:t>
            </w:r>
          </w:p>
        </w:tc>
        <w:sdt>
          <w:sdtPr>
            <w:id w:val="499241126"/>
            <w14:checkbox>
              <w14:checked w14:val="0"/>
              <w14:checkedState w14:val="2612" w14:font="MS Gothic"/>
              <w14:uncheckedState w14:val="2610" w14:font="MS Gothic"/>
            </w14:checkbox>
          </w:sdtPr>
          <w:sdtEndPr/>
          <w:sdtContent>
            <w:tc>
              <w:tcPr>
                <w:tcW w:w="1383" w:type="dxa"/>
                <w:vAlign w:val="center"/>
              </w:tcPr>
              <w:p w14:paraId="253E0413"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572F1A27" w14:textId="77777777" w:rsidR="00CA25C0" w:rsidRDefault="00CA25C0" w:rsidP="00CA25C0"/>
        </w:tc>
      </w:tr>
      <w:tr w:rsidR="00CA25C0" w14:paraId="447E729F" w14:textId="77777777" w:rsidTr="00CA25C0">
        <w:tc>
          <w:tcPr>
            <w:tcW w:w="6097" w:type="dxa"/>
            <w:gridSpan w:val="3"/>
            <w:vAlign w:val="center"/>
          </w:tcPr>
          <w:p w14:paraId="5900C06C" w14:textId="7F4A82C4" w:rsidR="00CA25C0" w:rsidRDefault="00CA25C0" w:rsidP="00CA25C0">
            <w:r>
              <w:t xml:space="preserve">Show how </w:t>
            </w:r>
            <w:r w:rsidRPr="00420832">
              <w:rPr>
                <w:noProof/>
              </w:rPr>
              <w:t>case statuses are manually changed by the user</w:t>
            </w:r>
            <w:r>
              <w:t xml:space="preserve">.   </w:t>
            </w:r>
          </w:p>
        </w:tc>
        <w:sdt>
          <w:sdtPr>
            <w:id w:val="1252238263"/>
            <w14:checkbox>
              <w14:checked w14:val="0"/>
              <w14:checkedState w14:val="2612" w14:font="MS Gothic"/>
              <w14:uncheckedState w14:val="2610" w14:font="MS Gothic"/>
            </w14:checkbox>
          </w:sdtPr>
          <w:sdtEndPr/>
          <w:sdtContent>
            <w:tc>
              <w:tcPr>
                <w:tcW w:w="1383" w:type="dxa"/>
                <w:vAlign w:val="center"/>
              </w:tcPr>
              <w:p w14:paraId="0CE2CB40"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739C0BD2" w14:textId="77777777" w:rsidR="00CA25C0" w:rsidRDefault="00CA25C0" w:rsidP="00CA25C0"/>
        </w:tc>
      </w:tr>
      <w:tr w:rsidR="001223F1" w14:paraId="4A224871" w14:textId="77777777" w:rsidTr="00CA25C0">
        <w:tc>
          <w:tcPr>
            <w:tcW w:w="6097" w:type="dxa"/>
            <w:gridSpan w:val="3"/>
            <w:vAlign w:val="center"/>
          </w:tcPr>
          <w:p w14:paraId="6D73BD65" w14:textId="2041FAA2" w:rsidR="001223F1" w:rsidRDefault="001223F1" w:rsidP="00CA25C0">
            <w:r>
              <w:t xml:space="preserve">Show how statuses needing approval appear for </w:t>
            </w:r>
            <w:r w:rsidRPr="0041773E">
              <w:rPr>
                <w:noProof/>
              </w:rPr>
              <w:t>approver.</w:t>
            </w:r>
          </w:p>
        </w:tc>
        <w:sdt>
          <w:sdtPr>
            <w:id w:val="-928344955"/>
            <w14:checkbox>
              <w14:checked w14:val="0"/>
              <w14:checkedState w14:val="2612" w14:font="MS Gothic"/>
              <w14:uncheckedState w14:val="2610" w14:font="MS Gothic"/>
            </w14:checkbox>
          </w:sdtPr>
          <w:sdtEndPr/>
          <w:sdtContent>
            <w:tc>
              <w:tcPr>
                <w:tcW w:w="1383" w:type="dxa"/>
                <w:vAlign w:val="center"/>
              </w:tcPr>
              <w:p w14:paraId="0C35D02B" w14:textId="0A3561EC" w:rsidR="001223F1" w:rsidRDefault="001223F1" w:rsidP="00CA25C0">
                <w:pPr>
                  <w:jc w:val="center"/>
                </w:pPr>
                <w:r>
                  <w:rPr>
                    <w:rFonts w:ascii="MS Gothic" w:eastAsia="MS Gothic" w:hAnsi="MS Gothic" w:hint="eastAsia"/>
                  </w:rPr>
                  <w:t>☐</w:t>
                </w:r>
              </w:p>
            </w:tc>
          </w:sdtContent>
        </w:sdt>
        <w:tc>
          <w:tcPr>
            <w:tcW w:w="1870" w:type="dxa"/>
            <w:vAlign w:val="center"/>
          </w:tcPr>
          <w:p w14:paraId="077FBA7F" w14:textId="77777777" w:rsidR="001223F1" w:rsidRDefault="001223F1" w:rsidP="00CA25C0"/>
        </w:tc>
      </w:tr>
      <w:tr w:rsidR="00CA25C0" w14:paraId="44297FFC" w14:textId="77777777" w:rsidTr="00CA25C0">
        <w:tc>
          <w:tcPr>
            <w:tcW w:w="6097" w:type="dxa"/>
            <w:gridSpan w:val="3"/>
            <w:vAlign w:val="center"/>
          </w:tcPr>
          <w:p w14:paraId="42001700" w14:textId="7699AAB8" w:rsidR="00CA25C0" w:rsidRPr="00CA25C0" w:rsidRDefault="00CA25C0" w:rsidP="00CA25C0">
            <w:r w:rsidRPr="00CA25C0">
              <w:t xml:space="preserve">Demonstrate how multiple case statuses for one account appear in the </w:t>
            </w:r>
            <w:r w:rsidRPr="00CA25C0">
              <w:rPr>
                <w:noProof/>
              </w:rPr>
              <w:t>system.</w:t>
            </w:r>
          </w:p>
        </w:tc>
        <w:sdt>
          <w:sdtPr>
            <w:id w:val="207610266"/>
            <w14:checkbox>
              <w14:checked w14:val="0"/>
              <w14:checkedState w14:val="2612" w14:font="MS Gothic"/>
              <w14:uncheckedState w14:val="2610" w14:font="MS Gothic"/>
            </w14:checkbox>
          </w:sdtPr>
          <w:sdtEndPr/>
          <w:sdtContent>
            <w:tc>
              <w:tcPr>
                <w:tcW w:w="1383" w:type="dxa"/>
                <w:vAlign w:val="center"/>
              </w:tcPr>
              <w:p w14:paraId="187F41A8"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650677A9" w14:textId="77777777" w:rsidR="00CA25C0" w:rsidRDefault="00CA25C0" w:rsidP="00CA25C0"/>
        </w:tc>
      </w:tr>
      <w:tr w:rsidR="00CA25C0" w14:paraId="69BD3BA7" w14:textId="77777777" w:rsidTr="00CA25C0">
        <w:tc>
          <w:tcPr>
            <w:tcW w:w="6097" w:type="dxa"/>
            <w:gridSpan w:val="3"/>
            <w:vAlign w:val="center"/>
          </w:tcPr>
          <w:p w14:paraId="071FCE7A" w14:textId="16EE2A04" w:rsidR="00CA25C0" w:rsidRPr="00CA25C0" w:rsidRDefault="007406DA" w:rsidP="007406DA">
            <w:r>
              <w:t xml:space="preserve">Demonstrate how </w:t>
            </w:r>
            <w:r w:rsidR="00CA25C0" w:rsidRPr="00CA25C0">
              <w:rPr>
                <w:noProof/>
              </w:rPr>
              <w:t>cases show</w:t>
            </w:r>
            <w:r w:rsidR="00CA25C0" w:rsidRPr="00CA25C0">
              <w:t xml:space="preserve"> on </w:t>
            </w:r>
            <w:r w:rsidR="001223F1">
              <w:t xml:space="preserve">an </w:t>
            </w:r>
            <w:r w:rsidR="00CA25C0" w:rsidRPr="00CA25C0">
              <w:t>assignee inventory.</w:t>
            </w:r>
          </w:p>
        </w:tc>
        <w:sdt>
          <w:sdtPr>
            <w:id w:val="1070918615"/>
            <w14:checkbox>
              <w14:checked w14:val="0"/>
              <w14:checkedState w14:val="2612" w14:font="MS Gothic"/>
              <w14:uncheckedState w14:val="2610" w14:font="MS Gothic"/>
            </w14:checkbox>
          </w:sdtPr>
          <w:sdtEndPr/>
          <w:sdtContent>
            <w:tc>
              <w:tcPr>
                <w:tcW w:w="1383" w:type="dxa"/>
                <w:vAlign w:val="center"/>
              </w:tcPr>
              <w:p w14:paraId="6A40CF52"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535E750C" w14:textId="77777777" w:rsidR="00CA25C0" w:rsidRDefault="00CA25C0" w:rsidP="00CA25C0"/>
        </w:tc>
      </w:tr>
      <w:tr w:rsidR="00CA25C0" w14:paraId="67EC8011" w14:textId="77777777" w:rsidTr="00CA25C0">
        <w:tc>
          <w:tcPr>
            <w:tcW w:w="6097" w:type="dxa"/>
            <w:gridSpan w:val="3"/>
            <w:vAlign w:val="center"/>
          </w:tcPr>
          <w:p w14:paraId="1BA65DE5" w14:textId="45A83AD4" w:rsidR="00CA25C0" w:rsidRPr="00CA25C0" w:rsidRDefault="00CA25C0" w:rsidP="00CA25C0">
            <w:r w:rsidRPr="00CA25C0">
              <w:t xml:space="preserve">Demonstrate how the </w:t>
            </w:r>
            <w:r w:rsidRPr="00CA25C0">
              <w:rPr>
                <w:noProof/>
              </w:rPr>
              <w:t>system</w:t>
            </w:r>
            <w:r w:rsidRPr="00CA25C0">
              <w:t xml:space="preserve"> automatically changes case status based on rules.</w:t>
            </w:r>
          </w:p>
        </w:tc>
        <w:sdt>
          <w:sdtPr>
            <w:id w:val="139544341"/>
            <w14:checkbox>
              <w14:checked w14:val="0"/>
              <w14:checkedState w14:val="2612" w14:font="MS Gothic"/>
              <w14:uncheckedState w14:val="2610" w14:font="MS Gothic"/>
            </w14:checkbox>
          </w:sdtPr>
          <w:sdtEndPr/>
          <w:sdtContent>
            <w:tc>
              <w:tcPr>
                <w:tcW w:w="1383" w:type="dxa"/>
                <w:vAlign w:val="center"/>
              </w:tcPr>
              <w:p w14:paraId="586CE711"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64E95EF3" w14:textId="77777777" w:rsidR="00CA25C0" w:rsidRDefault="00CA25C0" w:rsidP="00CA25C0"/>
        </w:tc>
      </w:tr>
      <w:tr w:rsidR="00CA25C0" w14:paraId="29268205" w14:textId="77777777" w:rsidTr="00CA25C0">
        <w:tc>
          <w:tcPr>
            <w:tcW w:w="6097" w:type="dxa"/>
            <w:gridSpan w:val="3"/>
            <w:vAlign w:val="center"/>
          </w:tcPr>
          <w:p w14:paraId="76FA0CAD" w14:textId="1D64B705" w:rsidR="00CA25C0" w:rsidRPr="00CA25C0" w:rsidRDefault="00CA25C0" w:rsidP="00CA25C0">
            <w:r w:rsidRPr="00CA25C0">
              <w:t xml:space="preserve">Demonstrate how case status changes create correspondence, how the </w:t>
            </w:r>
            <w:r w:rsidRPr="00CA25C0">
              <w:rPr>
                <w:noProof/>
              </w:rPr>
              <w:t>user</w:t>
            </w:r>
            <w:r w:rsidRPr="00CA25C0">
              <w:t xml:space="preserve"> will know correspondence </w:t>
            </w:r>
            <w:r w:rsidRPr="00420832">
              <w:rPr>
                <w:noProof/>
              </w:rPr>
              <w:t>is issued</w:t>
            </w:r>
            <w:r w:rsidRPr="00CA25C0">
              <w:t xml:space="preserve"> (</w:t>
            </w:r>
            <w:r w:rsidRPr="00CA25C0">
              <w:rPr>
                <w:noProof/>
              </w:rPr>
              <w:t>i.e.,</w:t>
            </w:r>
            <w:r w:rsidRPr="00CA25C0">
              <w:t xml:space="preserve"> case status c029 automatically generated Pending Judgment Letter), and </w:t>
            </w:r>
            <w:r w:rsidRPr="006E5951">
              <w:rPr>
                <w:noProof/>
              </w:rPr>
              <w:t xml:space="preserve">where </w:t>
            </w:r>
            <w:r w:rsidRPr="00CA25C0">
              <w:t xml:space="preserve">the </w:t>
            </w:r>
            <w:r w:rsidRPr="00CA25C0">
              <w:rPr>
                <w:noProof/>
              </w:rPr>
              <w:t>system</w:t>
            </w:r>
            <w:r w:rsidRPr="00CA25C0">
              <w:t xml:space="preserve"> </w:t>
            </w:r>
            <w:r w:rsidRPr="00CA25C0">
              <w:rPr>
                <w:noProof/>
              </w:rPr>
              <w:t>lists</w:t>
            </w:r>
            <w:r w:rsidRPr="00CA25C0">
              <w:t xml:space="preserve"> of correspondence </w:t>
            </w:r>
            <w:r w:rsidR="007406DA" w:rsidRPr="00420832">
              <w:rPr>
                <w:noProof/>
              </w:rPr>
              <w:t xml:space="preserve">are </w:t>
            </w:r>
            <w:r w:rsidRPr="00420832">
              <w:rPr>
                <w:noProof/>
              </w:rPr>
              <w:t>show</w:t>
            </w:r>
            <w:r w:rsidR="007406DA" w:rsidRPr="00420832">
              <w:rPr>
                <w:noProof/>
              </w:rPr>
              <w:t>n</w:t>
            </w:r>
            <w:r w:rsidRPr="00CA25C0">
              <w:t>.</w:t>
            </w:r>
          </w:p>
          <w:p w14:paraId="71C53664" w14:textId="2139CC0D" w:rsidR="00CA25C0" w:rsidRPr="00D76C70" w:rsidRDefault="00CA25C0" w:rsidP="00CA25C0">
            <w:pPr>
              <w:rPr>
                <w:i/>
              </w:rPr>
            </w:pPr>
            <w:r w:rsidRPr="00D76C70">
              <w:rPr>
                <w:i/>
              </w:rPr>
              <w:t>Example Case Statuses attached and pending judgment letter</w:t>
            </w:r>
            <w:r w:rsidR="00D76C70" w:rsidRPr="00D76C70">
              <w:rPr>
                <w:i/>
              </w:rPr>
              <w:t>.</w:t>
            </w:r>
          </w:p>
        </w:tc>
        <w:sdt>
          <w:sdtPr>
            <w:id w:val="-449546345"/>
            <w14:checkbox>
              <w14:checked w14:val="0"/>
              <w14:checkedState w14:val="2612" w14:font="MS Gothic"/>
              <w14:uncheckedState w14:val="2610" w14:font="MS Gothic"/>
            </w14:checkbox>
          </w:sdtPr>
          <w:sdtEndPr/>
          <w:sdtContent>
            <w:tc>
              <w:tcPr>
                <w:tcW w:w="1383" w:type="dxa"/>
                <w:vAlign w:val="center"/>
              </w:tcPr>
              <w:p w14:paraId="35C489BF"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4FE5421F" w14:textId="77777777" w:rsidR="00CA25C0" w:rsidRDefault="00CA25C0" w:rsidP="00CA25C0"/>
        </w:tc>
      </w:tr>
      <w:tr w:rsidR="00CA25C0" w14:paraId="4C214E2A" w14:textId="77777777" w:rsidTr="00CA25C0">
        <w:tc>
          <w:tcPr>
            <w:tcW w:w="9350" w:type="dxa"/>
            <w:gridSpan w:val="5"/>
            <w:shd w:val="clear" w:color="auto" w:fill="D9D9D9" w:themeFill="background1" w:themeFillShade="D9"/>
          </w:tcPr>
          <w:p w14:paraId="481E43F1" w14:textId="77777777" w:rsidR="00CA25C0" w:rsidRDefault="00CA25C0" w:rsidP="00CA25C0">
            <w:r>
              <w:t>Not Included in Solution</w:t>
            </w:r>
          </w:p>
        </w:tc>
      </w:tr>
      <w:tr w:rsidR="00CA25C0" w14:paraId="58A3AFB7" w14:textId="77777777" w:rsidTr="00CA25C0">
        <w:tc>
          <w:tcPr>
            <w:tcW w:w="9350" w:type="dxa"/>
            <w:gridSpan w:val="5"/>
          </w:tcPr>
          <w:p w14:paraId="34C08464" w14:textId="77777777" w:rsidR="00CA25C0" w:rsidRDefault="00CA25C0" w:rsidP="00CA25C0"/>
        </w:tc>
      </w:tr>
    </w:tbl>
    <w:p w14:paraId="05804371" w14:textId="6AB218C1" w:rsidR="00CA25C0" w:rsidRDefault="00CA25C0" w:rsidP="00CA25C0"/>
    <w:p w14:paraId="4D6C8CB6" w14:textId="77777777" w:rsidR="00CA25C0" w:rsidRDefault="00CA25C0">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CA25C0" w14:paraId="168EBD69" w14:textId="77777777" w:rsidTr="00CA25C0">
        <w:tc>
          <w:tcPr>
            <w:tcW w:w="1870" w:type="dxa"/>
            <w:shd w:val="clear" w:color="auto" w:fill="E7E6E6" w:themeFill="background2"/>
          </w:tcPr>
          <w:p w14:paraId="2B0DADBF" w14:textId="77777777" w:rsidR="00CA25C0" w:rsidRDefault="00CA25C0" w:rsidP="00CA25C0">
            <w:r>
              <w:lastRenderedPageBreak/>
              <w:t>Scenario ID</w:t>
            </w:r>
          </w:p>
        </w:tc>
        <w:tc>
          <w:tcPr>
            <w:tcW w:w="4227" w:type="dxa"/>
            <w:gridSpan w:val="2"/>
          </w:tcPr>
          <w:p w14:paraId="46CF4EC7" w14:textId="12A60917" w:rsidR="00CA25C0" w:rsidRDefault="00CA25C0" w:rsidP="00CA25C0">
            <w:r>
              <w:t>BTC3</w:t>
            </w:r>
          </w:p>
        </w:tc>
        <w:tc>
          <w:tcPr>
            <w:tcW w:w="1383" w:type="dxa"/>
            <w:shd w:val="clear" w:color="auto" w:fill="E7E6E6" w:themeFill="background2"/>
          </w:tcPr>
          <w:p w14:paraId="1A0E12B2" w14:textId="77777777" w:rsidR="00CA25C0" w:rsidRDefault="00CA25C0" w:rsidP="00CA25C0">
            <w:r>
              <w:t>Total Points</w:t>
            </w:r>
          </w:p>
        </w:tc>
        <w:tc>
          <w:tcPr>
            <w:tcW w:w="1870" w:type="dxa"/>
          </w:tcPr>
          <w:p w14:paraId="28EFE772" w14:textId="77777777" w:rsidR="00CA25C0" w:rsidRDefault="00CA25C0" w:rsidP="00CA25C0"/>
        </w:tc>
      </w:tr>
      <w:tr w:rsidR="00CA25C0" w14:paraId="5B48A8CE" w14:textId="77777777" w:rsidTr="00CA25C0">
        <w:tc>
          <w:tcPr>
            <w:tcW w:w="1870" w:type="dxa"/>
            <w:shd w:val="clear" w:color="auto" w:fill="E7E6E6" w:themeFill="background2"/>
          </w:tcPr>
          <w:p w14:paraId="7D051312" w14:textId="77777777" w:rsidR="00CA25C0" w:rsidRDefault="00CA25C0" w:rsidP="00CA25C0">
            <w:r>
              <w:t>Scenario Name</w:t>
            </w:r>
          </w:p>
        </w:tc>
        <w:tc>
          <w:tcPr>
            <w:tcW w:w="7480" w:type="dxa"/>
            <w:gridSpan w:val="4"/>
          </w:tcPr>
          <w:p w14:paraId="46B9A701" w14:textId="77777777" w:rsidR="00CA25C0" w:rsidRDefault="00CA25C0" w:rsidP="00CA25C0">
            <w:r>
              <w:t>Payment Plans</w:t>
            </w:r>
          </w:p>
        </w:tc>
      </w:tr>
      <w:tr w:rsidR="00CA25C0" w14:paraId="06AB2D22" w14:textId="77777777" w:rsidTr="00CA25C0">
        <w:tc>
          <w:tcPr>
            <w:tcW w:w="1870" w:type="dxa"/>
            <w:shd w:val="clear" w:color="auto" w:fill="E7E6E6" w:themeFill="background2"/>
          </w:tcPr>
          <w:p w14:paraId="0D80BFB4" w14:textId="77777777" w:rsidR="00CA25C0" w:rsidRDefault="00CA25C0" w:rsidP="00CA25C0">
            <w:r>
              <w:t>Line of Business</w:t>
            </w:r>
          </w:p>
        </w:tc>
        <w:tc>
          <w:tcPr>
            <w:tcW w:w="7480" w:type="dxa"/>
            <w:gridSpan w:val="4"/>
          </w:tcPr>
          <w:p w14:paraId="1F472034" w14:textId="77777777" w:rsidR="00CA25C0" w:rsidRDefault="00CA25C0" w:rsidP="00CA25C0">
            <w:r>
              <w:t>Payment Plans</w:t>
            </w:r>
          </w:p>
        </w:tc>
      </w:tr>
      <w:tr w:rsidR="00CA25C0" w14:paraId="479BDE42" w14:textId="77777777" w:rsidTr="00CA25C0">
        <w:tc>
          <w:tcPr>
            <w:tcW w:w="1870" w:type="dxa"/>
          </w:tcPr>
          <w:p w14:paraId="6FEF1457" w14:textId="77777777" w:rsidR="00CA25C0" w:rsidRDefault="00CA25C0" w:rsidP="00CA25C0"/>
        </w:tc>
        <w:tc>
          <w:tcPr>
            <w:tcW w:w="1870" w:type="dxa"/>
          </w:tcPr>
          <w:p w14:paraId="41EC4724" w14:textId="77777777" w:rsidR="00CA25C0" w:rsidRDefault="00CA25C0" w:rsidP="00CA25C0"/>
        </w:tc>
        <w:tc>
          <w:tcPr>
            <w:tcW w:w="2357" w:type="dxa"/>
          </w:tcPr>
          <w:p w14:paraId="2071FB88" w14:textId="77777777" w:rsidR="00CA25C0" w:rsidRDefault="00CA25C0" w:rsidP="00CA25C0"/>
        </w:tc>
        <w:tc>
          <w:tcPr>
            <w:tcW w:w="1383" w:type="dxa"/>
          </w:tcPr>
          <w:p w14:paraId="4FCB66DF" w14:textId="77777777" w:rsidR="00CA25C0" w:rsidRDefault="00CA25C0" w:rsidP="00CA25C0"/>
        </w:tc>
        <w:tc>
          <w:tcPr>
            <w:tcW w:w="1870" w:type="dxa"/>
          </w:tcPr>
          <w:p w14:paraId="49366A61" w14:textId="77777777" w:rsidR="00CA25C0" w:rsidRDefault="00CA25C0" w:rsidP="00CA25C0"/>
        </w:tc>
      </w:tr>
      <w:tr w:rsidR="00CA25C0" w14:paraId="1A8BD28B" w14:textId="77777777" w:rsidTr="00CA25C0">
        <w:tc>
          <w:tcPr>
            <w:tcW w:w="1870" w:type="dxa"/>
            <w:shd w:val="clear" w:color="auto" w:fill="E7E6E6" w:themeFill="background2"/>
          </w:tcPr>
          <w:p w14:paraId="41AA6DB5" w14:textId="77777777" w:rsidR="00CA25C0" w:rsidRDefault="00CA25C0" w:rsidP="00CA25C0">
            <w:r>
              <w:t>Goal</w:t>
            </w:r>
          </w:p>
        </w:tc>
        <w:tc>
          <w:tcPr>
            <w:tcW w:w="7480" w:type="dxa"/>
            <w:gridSpan w:val="4"/>
          </w:tcPr>
          <w:p w14:paraId="423F8987" w14:textId="77777777" w:rsidR="00CA25C0" w:rsidRDefault="00CA25C0" w:rsidP="00CA25C0">
            <w:r>
              <w:t xml:space="preserve">See how payment plans </w:t>
            </w:r>
            <w:r w:rsidRPr="00420832">
              <w:rPr>
                <w:noProof/>
              </w:rPr>
              <w:t>are represented</w:t>
            </w:r>
            <w:r>
              <w:t xml:space="preserve"> in the system</w:t>
            </w:r>
          </w:p>
        </w:tc>
      </w:tr>
      <w:tr w:rsidR="00CA25C0" w14:paraId="07305926" w14:textId="77777777" w:rsidTr="00CA25C0">
        <w:tc>
          <w:tcPr>
            <w:tcW w:w="1870" w:type="dxa"/>
            <w:shd w:val="clear" w:color="auto" w:fill="E7E6E6" w:themeFill="background2"/>
          </w:tcPr>
          <w:p w14:paraId="0118D174" w14:textId="77777777" w:rsidR="00CA25C0" w:rsidRDefault="00CA25C0" w:rsidP="00CA25C0">
            <w:r>
              <w:t>Notes</w:t>
            </w:r>
          </w:p>
        </w:tc>
        <w:tc>
          <w:tcPr>
            <w:tcW w:w="7480" w:type="dxa"/>
            <w:gridSpan w:val="4"/>
          </w:tcPr>
          <w:p w14:paraId="3027F009" w14:textId="77777777" w:rsidR="00CA25C0" w:rsidRDefault="00CA25C0" w:rsidP="00CA25C0"/>
        </w:tc>
      </w:tr>
      <w:tr w:rsidR="00CA25C0" w14:paraId="3382977A" w14:textId="77777777" w:rsidTr="00CA25C0">
        <w:tc>
          <w:tcPr>
            <w:tcW w:w="1870" w:type="dxa"/>
          </w:tcPr>
          <w:p w14:paraId="64D8B78B" w14:textId="77777777" w:rsidR="00CA25C0" w:rsidRDefault="00CA25C0" w:rsidP="00CA25C0"/>
        </w:tc>
        <w:tc>
          <w:tcPr>
            <w:tcW w:w="1870" w:type="dxa"/>
          </w:tcPr>
          <w:p w14:paraId="6906428C" w14:textId="77777777" w:rsidR="00CA25C0" w:rsidRDefault="00CA25C0" w:rsidP="00CA25C0"/>
        </w:tc>
        <w:tc>
          <w:tcPr>
            <w:tcW w:w="2357" w:type="dxa"/>
          </w:tcPr>
          <w:p w14:paraId="3033DE5C" w14:textId="77777777" w:rsidR="00CA25C0" w:rsidRDefault="00CA25C0" w:rsidP="00CA25C0"/>
        </w:tc>
        <w:tc>
          <w:tcPr>
            <w:tcW w:w="1383" w:type="dxa"/>
          </w:tcPr>
          <w:p w14:paraId="50E63FAB" w14:textId="77777777" w:rsidR="00CA25C0" w:rsidRDefault="00CA25C0" w:rsidP="00CA25C0"/>
        </w:tc>
        <w:tc>
          <w:tcPr>
            <w:tcW w:w="1870" w:type="dxa"/>
          </w:tcPr>
          <w:p w14:paraId="2C257191" w14:textId="77777777" w:rsidR="00CA25C0" w:rsidRDefault="00CA25C0" w:rsidP="00CA25C0"/>
        </w:tc>
      </w:tr>
      <w:tr w:rsidR="00CA25C0" w14:paraId="1544642B" w14:textId="77777777" w:rsidTr="00CA25C0">
        <w:tc>
          <w:tcPr>
            <w:tcW w:w="9350" w:type="dxa"/>
            <w:gridSpan w:val="5"/>
            <w:shd w:val="clear" w:color="auto" w:fill="E7E6E6" w:themeFill="background2"/>
          </w:tcPr>
          <w:p w14:paraId="33F9E7F5" w14:textId="77777777" w:rsidR="00CA25C0" w:rsidRDefault="00CA25C0" w:rsidP="00CA25C0">
            <w:r>
              <w:t xml:space="preserve">Narrative:  Marie </w:t>
            </w:r>
            <w:proofErr w:type="spellStart"/>
            <w:r>
              <w:t>Roco</w:t>
            </w:r>
            <w:proofErr w:type="spellEnd"/>
            <w:r>
              <w:t xml:space="preserve"> agrees to a payment plan.  Tax Due is $1500.00, penalty $150.00 and Interest $180.00.  She </w:t>
            </w:r>
            <w:r w:rsidRPr="00613569">
              <w:rPr>
                <w:noProof/>
              </w:rPr>
              <w:t>agree</w:t>
            </w:r>
            <w:r>
              <w:rPr>
                <w:noProof/>
              </w:rPr>
              <w:t>s</w:t>
            </w:r>
            <w:r>
              <w:t xml:space="preserve"> to pay $85.00 per month Case is coded to a pay plan status, a payment plan agreement </w:t>
            </w:r>
            <w:r w:rsidRPr="00420832">
              <w:rPr>
                <w:noProof/>
              </w:rPr>
              <w:t>is issued</w:t>
            </w:r>
            <w:r w:rsidRPr="00613569">
              <w:rPr>
                <w:noProof/>
              </w:rPr>
              <w:t>, and</w:t>
            </w:r>
            <w:r>
              <w:t xml:space="preserve"> the plan </w:t>
            </w:r>
            <w:r w:rsidRPr="00420832">
              <w:rPr>
                <w:noProof/>
              </w:rPr>
              <w:t>is monitored</w:t>
            </w:r>
            <w:r>
              <w:t xml:space="preserve"> through the system.   </w:t>
            </w:r>
          </w:p>
        </w:tc>
      </w:tr>
      <w:tr w:rsidR="00CA25C0" w14:paraId="038A5950" w14:textId="77777777" w:rsidTr="00CA25C0">
        <w:tc>
          <w:tcPr>
            <w:tcW w:w="6097" w:type="dxa"/>
            <w:gridSpan w:val="3"/>
            <w:shd w:val="clear" w:color="auto" w:fill="E7E6E6" w:themeFill="background2"/>
            <w:vAlign w:val="center"/>
          </w:tcPr>
          <w:p w14:paraId="7BC38801" w14:textId="77777777" w:rsidR="00CA25C0" w:rsidRDefault="00CA25C0" w:rsidP="00CA25C0">
            <w:r>
              <w:t>Scenario Detail</w:t>
            </w:r>
          </w:p>
        </w:tc>
        <w:tc>
          <w:tcPr>
            <w:tcW w:w="1383" w:type="dxa"/>
            <w:shd w:val="clear" w:color="auto" w:fill="E7E6E6" w:themeFill="background2"/>
          </w:tcPr>
          <w:p w14:paraId="17458C05" w14:textId="77777777" w:rsidR="00CA25C0" w:rsidRDefault="00CA25C0" w:rsidP="00CA25C0">
            <w:r>
              <w:t>Customization or Extension?</w:t>
            </w:r>
          </w:p>
        </w:tc>
        <w:tc>
          <w:tcPr>
            <w:tcW w:w="1870" w:type="dxa"/>
            <w:shd w:val="clear" w:color="auto" w:fill="E7E6E6" w:themeFill="background2"/>
          </w:tcPr>
          <w:p w14:paraId="621966D1" w14:textId="77777777" w:rsidR="00CA25C0" w:rsidRDefault="00CA25C0" w:rsidP="00CA25C0">
            <w:r>
              <w:t>Third Party Solution (Identify Name)</w:t>
            </w:r>
          </w:p>
        </w:tc>
      </w:tr>
      <w:tr w:rsidR="00CA25C0" w14:paraId="027341E2" w14:textId="77777777" w:rsidTr="00CA25C0">
        <w:tc>
          <w:tcPr>
            <w:tcW w:w="6097" w:type="dxa"/>
            <w:gridSpan w:val="3"/>
            <w:vAlign w:val="center"/>
          </w:tcPr>
          <w:p w14:paraId="6D910F6D" w14:textId="5A93A87A" w:rsidR="00CA25C0" w:rsidRDefault="00CA25C0" w:rsidP="00CA25C0">
            <w:r>
              <w:t xml:space="preserve">Show how the </w:t>
            </w:r>
            <w:r w:rsidRPr="00613569">
              <w:rPr>
                <w:noProof/>
              </w:rPr>
              <w:t>user</w:t>
            </w:r>
            <w:r>
              <w:t xml:space="preserve"> will know the </w:t>
            </w:r>
            <w:r w:rsidRPr="00613569">
              <w:rPr>
                <w:noProof/>
              </w:rPr>
              <w:t>case</w:t>
            </w:r>
            <w:r>
              <w:t xml:space="preserve"> is in a </w:t>
            </w:r>
            <w:r w:rsidRPr="00613569">
              <w:rPr>
                <w:noProof/>
              </w:rPr>
              <w:t>payment</w:t>
            </w:r>
            <w:r>
              <w:t xml:space="preserve"> plan and which type of plan it is.  (which pay plan status)</w:t>
            </w:r>
          </w:p>
        </w:tc>
        <w:sdt>
          <w:sdtPr>
            <w:id w:val="-1684432684"/>
            <w14:checkbox>
              <w14:checked w14:val="0"/>
              <w14:checkedState w14:val="2612" w14:font="MS Gothic"/>
              <w14:uncheckedState w14:val="2610" w14:font="MS Gothic"/>
            </w14:checkbox>
          </w:sdtPr>
          <w:sdtEndPr/>
          <w:sdtContent>
            <w:tc>
              <w:tcPr>
                <w:tcW w:w="1383" w:type="dxa"/>
                <w:vAlign w:val="center"/>
              </w:tcPr>
              <w:p w14:paraId="7109BFBB"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1E0D61F2" w14:textId="77777777" w:rsidR="00CA25C0" w:rsidRDefault="00CA25C0" w:rsidP="00CA25C0"/>
        </w:tc>
      </w:tr>
      <w:tr w:rsidR="00CA25C0" w14:paraId="4580370E" w14:textId="77777777" w:rsidTr="00CA25C0">
        <w:tc>
          <w:tcPr>
            <w:tcW w:w="6097" w:type="dxa"/>
            <w:gridSpan w:val="3"/>
            <w:vAlign w:val="center"/>
          </w:tcPr>
          <w:p w14:paraId="1AB31AB9" w14:textId="68C527B0" w:rsidR="00CA25C0" w:rsidRDefault="00CA25C0" w:rsidP="00CA25C0">
            <w:r>
              <w:t xml:space="preserve">Show </w:t>
            </w:r>
            <w:r w:rsidR="007406DA">
              <w:t xml:space="preserve">the </w:t>
            </w:r>
            <w:r>
              <w:t xml:space="preserve">payment plan </w:t>
            </w:r>
            <w:r w:rsidRPr="00613569">
              <w:rPr>
                <w:noProof/>
              </w:rPr>
              <w:t>agreement</w:t>
            </w:r>
            <w:r>
              <w:t xml:space="preserve"> sent to the taxpayer and how </w:t>
            </w:r>
            <w:r w:rsidR="007406DA">
              <w:t xml:space="preserve">the </w:t>
            </w:r>
            <w:r>
              <w:t xml:space="preserve">agreement appears in the </w:t>
            </w:r>
            <w:r w:rsidRPr="00613569">
              <w:rPr>
                <w:noProof/>
              </w:rPr>
              <w:t>system</w:t>
            </w:r>
            <w:r w:rsidR="001223F1">
              <w:rPr>
                <w:noProof/>
              </w:rPr>
              <w:t>.</w:t>
            </w:r>
          </w:p>
        </w:tc>
        <w:sdt>
          <w:sdtPr>
            <w:id w:val="1726949896"/>
            <w14:checkbox>
              <w14:checked w14:val="0"/>
              <w14:checkedState w14:val="2612" w14:font="MS Gothic"/>
              <w14:uncheckedState w14:val="2610" w14:font="MS Gothic"/>
            </w14:checkbox>
          </w:sdtPr>
          <w:sdtEndPr/>
          <w:sdtContent>
            <w:tc>
              <w:tcPr>
                <w:tcW w:w="1383" w:type="dxa"/>
                <w:vAlign w:val="center"/>
              </w:tcPr>
              <w:p w14:paraId="6414F7B6"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136FDD0F" w14:textId="77777777" w:rsidR="00CA25C0" w:rsidRDefault="00CA25C0" w:rsidP="00CA25C0"/>
        </w:tc>
      </w:tr>
      <w:tr w:rsidR="00CA25C0" w14:paraId="736AE733" w14:textId="77777777" w:rsidTr="00CA25C0">
        <w:tc>
          <w:tcPr>
            <w:tcW w:w="6097" w:type="dxa"/>
            <w:gridSpan w:val="3"/>
            <w:vAlign w:val="center"/>
          </w:tcPr>
          <w:p w14:paraId="62CCED2D" w14:textId="427F82DC" w:rsidR="00CA25C0" w:rsidRPr="00CA25C0" w:rsidRDefault="00CA25C0" w:rsidP="00CA25C0">
            <w:r w:rsidRPr="00CA25C0">
              <w:t>Demonstrate how an assignee will know when the taxpayer defaults on the payment plan.</w:t>
            </w:r>
          </w:p>
        </w:tc>
        <w:sdt>
          <w:sdtPr>
            <w:id w:val="-1298299135"/>
            <w14:checkbox>
              <w14:checked w14:val="0"/>
              <w14:checkedState w14:val="2612" w14:font="MS Gothic"/>
              <w14:uncheckedState w14:val="2610" w14:font="MS Gothic"/>
            </w14:checkbox>
          </w:sdtPr>
          <w:sdtEndPr/>
          <w:sdtContent>
            <w:tc>
              <w:tcPr>
                <w:tcW w:w="1383" w:type="dxa"/>
                <w:vAlign w:val="center"/>
              </w:tcPr>
              <w:p w14:paraId="6AB3B00F"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0A76320E" w14:textId="77777777" w:rsidR="00CA25C0" w:rsidRDefault="00CA25C0" w:rsidP="00CA25C0"/>
        </w:tc>
      </w:tr>
      <w:tr w:rsidR="00CA25C0" w14:paraId="1D557D82" w14:textId="77777777" w:rsidTr="00CA25C0">
        <w:tc>
          <w:tcPr>
            <w:tcW w:w="6097" w:type="dxa"/>
            <w:gridSpan w:val="3"/>
            <w:vAlign w:val="center"/>
          </w:tcPr>
          <w:p w14:paraId="67347E7E" w14:textId="0983E1C4" w:rsidR="00CA25C0" w:rsidRPr="00CA25C0" w:rsidRDefault="00CA25C0" w:rsidP="00CA25C0">
            <w:r w:rsidRPr="00CA25C0">
              <w:t xml:space="preserve">Demonstrate how returned payments will show, an assignee will be made aware payment </w:t>
            </w:r>
            <w:r w:rsidRPr="00420832">
              <w:rPr>
                <w:noProof/>
              </w:rPr>
              <w:t>was returned</w:t>
            </w:r>
            <w:r w:rsidRPr="00CA25C0">
              <w:t xml:space="preserve">, and how the taxpayer </w:t>
            </w:r>
            <w:r w:rsidRPr="00420832">
              <w:rPr>
                <w:noProof/>
              </w:rPr>
              <w:t>is notified</w:t>
            </w:r>
            <w:r w:rsidRPr="00CA25C0">
              <w:t>.</w:t>
            </w:r>
          </w:p>
        </w:tc>
        <w:sdt>
          <w:sdtPr>
            <w:id w:val="-1896816331"/>
            <w14:checkbox>
              <w14:checked w14:val="0"/>
              <w14:checkedState w14:val="2612" w14:font="MS Gothic"/>
              <w14:uncheckedState w14:val="2610" w14:font="MS Gothic"/>
            </w14:checkbox>
          </w:sdtPr>
          <w:sdtEndPr/>
          <w:sdtContent>
            <w:tc>
              <w:tcPr>
                <w:tcW w:w="1383" w:type="dxa"/>
                <w:vAlign w:val="center"/>
              </w:tcPr>
              <w:p w14:paraId="63E5A86C" w14:textId="77777777" w:rsidR="00CA25C0" w:rsidRDefault="00CA25C0" w:rsidP="00CA25C0">
                <w:pPr>
                  <w:jc w:val="center"/>
                </w:pPr>
                <w:r>
                  <w:rPr>
                    <w:rFonts w:ascii="MS Gothic" w:eastAsia="MS Gothic" w:hAnsi="MS Gothic" w:hint="eastAsia"/>
                  </w:rPr>
                  <w:t>☐</w:t>
                </w:r>
              </w:p>
            </w:tc>
          </w:sdtContent>
        </w:sdt>
        <w:tc>
          <w:tcPr>
            <w:tcW w:w="1870" w:type="dxa"/>
            <w:vAlign w:val="center"/>
          </w:tcPr>
          <w:p w14:paraId="7C7B32B6" w14:textId="77777777" w:rsidR="00CA25C0" w:rsidRDefault="00CA25C0" w:rsidP="00CA25C0"/>
        </w:tc>
      </w:tr>
      <w:tr w:rsidR="00CA25C0" w14:paraId="7A4489DE" w14:textId="77777777" w:rsidTr="00CA25C0">
        <w:tc>
          <w:tcPr>
            <w:tcW w:w="9350" w:type="dxa"/>
            <w:gridSpan w:val="5"/>
            <w:shd w:val="clear" w:color="auto" w:fill="D9D9D9" w:themeFill="background1" w:themeFillShade="D9"/>
          </w:tcPr>
          <w:p w14:paraId="442FD67E" w14:textId="77777777" w:rsidR="00CA25C0" w:rsidRDefault="00CA25C0" w:rsidP="00CA25C0">
            <w:r>
              <w:t>Not Included in Solution</w:t>
            </w:r>
          </w:p>
        </w:tc>
      </w:tr>
      <w:tr w:rsidR="00CA25C0" w14:paraId="2A33B47E" w14:textId="77777777" w:rsidTr="00CA25C0">
        <w:tc>
          <w:tcPr>
            <w:tcW w:w="9350" w:type="dxa"/>
            <w:gridSpan w:val="5"/>
          </w:tcPr>
          <w:p w14:paraId="326A11A5" w14:textId="77777777" w:rsidR="00CA25C0" w:rsidRDefault="00CA25C0" w:rsidP="00CA25C0"/>
        </w:tc>
      </w:tr>
    </w:tbl>
    <w:p w14:paraId="1241359A" w14:textId="143CC7FF" w:rsidR="00CA25C0" w:rsidRDefault="00CA25C0" w:rsidP="00CA25C0"/>
    <w:p w14:paraId="7AD14D89" w14:textId="77777777" w:rsidR="00CA25C0" w:rsidRDefault="00CA25C0">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D76C70" w14:paraId="50B108E9" w14:textId="77777777" w:rsidTr="008B238A">
        <w:tc>
          <w:tcPr>
            <w:tcW w:w="1870" w:type="dxa"/>
            <w:shd w:val="clear" w:color="auto" w:fill="E7E6E6" w:themeFill="background2"/>
          </w:tcPr>
          <w:p w14:paraId="2D3F6A74" w14:textId="77777777" w:rsidR="00D76C70" w:rsidRDefault="00D76C70" w:rsidP="008B238A">
            <w:r>
              <w:lastRenderedPageBreak/>
              <w:t>Scenario ID</w:t>
            </w:r>
          </w:p>
        </w:tc>
        <w:tc>
          <w:tcPr>
            <w:tcW w:w="4227" w:type="dxa"/>
            <w:gridSpan w:val="2"/>
          </w:tcPr>
          <w:p w14:paraId="74E3AC12" w14:textId="460019C0" w:rsidR="00D76C70" w:rsidRDefault="00D76C70" w:rsidP="008B238A">
            <w:r>
              <w:t>BTC4</w:t>
            </w:r>
          </w:p>
        </w:tc>
        <w:tc>
          <w:tcPr>
            <w:tcW w:w="1383" w:type="dxa"/>
            <w:shd w:val="clear" w:color="auto" w:fill="E7E6E6" w:themeFill="background2"/>
          </w:tcPr>
          <w:p w14:paraId="5D4D16C3" w14:textId="77777777" w:rsidR="00D76C70" w:rsidRDefault="00D76C70" w:rsidP="008B238A">
            <w:r>
              <w:t>Total Points</w:t>
            </w:r>
          </w:p>
        </w:tc>
        <w:tc>
          <w:tcPr>
            <w:tcW w:w="1870" w:type="dxa"/>
          </w:tcPr>
          <w:p w14:paraId="716F2A27" w14:textId="77777777" w:rsidR="00D76C70" w:rsidRDefault="00D76C70" w:rsidP="008B238A"/>
        </w:tc>
      </w:tr>
      <w:tr w:rsidR="00D76C70" w14:paraId="52A1CBFE" w14:textId="77777777" w:rsidTr="008B238A">
        <w:tc>
          <w:tcPr>
            <w:tcW w:w="1870" w:type="dxa"/>
            <w:shd w:val="clear" w:color="auto" w:fill="E7E6E6" w:themeFill="background2"/>
          </w:tcPr>
          <w:p w14:paraId="32AFBE78" w14:textId="77777777" w:rsidR="00D76C70" w:rsidRDefault="00D76C70" w:rsidP="008B238A">
            <w:r>
              <w:t>Scenario Name</w:t>
            </w:r>
          </w:p>
        </w:tc>
        <w:tc>
          <w:tcPr>
            <w:tcW w:w="7480" w:type="dxa"/>
            <w:gridSpan w:val="4"/>
          </w:tcPr>
          <w:p w14:paraId="1B2AC3AF" w14:textId="77777777" w:rsidR="00D76C70" w:rsidRDefault="00D76C70" w:rsidP="008B238A">
            <w:r>
              <w:t>Filing Judgment</w:t>
            </w:r>
          </w:p>
        </w:tc>
      </w:tr>
      <w:tr w:rsidR="00D76C70" w14:paraId="64D06D58" w14:textId="77777777" w:rsidTr="008B238A">
        <w:tc>
          <w:tcPr>
            <w:tcW w:w="1870" w:type="dxa"/>
            <w:shd w:val="clear" w:color="auto" w:fill="E7E6E6" w:themeFill="background2"/>
          </w:tcPr>
          <w:p w14:paraId="241BAAB0" w14:textId="77777777" w:rsidR="00D76C70" w:rsidRDefault="00D76C70" w:rsidP="008B238A">
            <w:r>
              <w:t>Line of Business</w:t>
            </w:r>
          </w:p>
        </w:tc>
        <w:tc>
          <w:tcPr>
            <w:tcW w:w="7480" w:type="dxa"/>
            <w:gridSpan w:val="4"/>
          </w:tcPr>
          <w:p w14:paraId="546FEC7D" w14:textId="0B1C9FF5" w:rsidR="00D76C70" w:rsidRDefault="006E5951" w:rsidP="008B238A">
            <w:r>
              <w:t>Bankruptcy</w:t>
            </w:r>
          </w:p>
        </w:tc>
      </w:tr>
      <w:tr w:rsidR="00D76C70" w14:paraId="47D4716B" w14:textId="77777777" w:rsidTr="008B238A">
        <w:tc>
          <w:tcPr>
            <w:tcW w:w="1870" w:type="dxa"/>
          </w:tcPr>
          <w:p w14:paraId="2AFFC56D" w14:textId="77777777" w:rsidR="00D76C70" w:rsidRDefault="00D76C70" w:rsidP="008B238A"/>
        </w:tc>
        <w:tc>
          <w:tcPr>
            <w:tcW w:w="1870" w:type="dxa"/>
          </w:tcPr>
          <w:p w14:paraId="3145B520" w14:textId="77777777" w:rsidR="00D76C70" w:rsidRDefault="00D76C70" w:rsidP="008B238A"/>
        </w:tc>
        <w:tc>
          <w:tcPr>
            <w:tcW w:w="2357" w:type="dxa"/>
          </w:tcPr>
          <w:p w14:paraId="5A424DE3" w14:textId="77777777" w:rsidR="00D76C70" w:rsidRDefault="00D76C70" w:rsidP="008B238A"/>
        </w:tc>
        <w:tc>
          <w:tcPr>
            <w:tcW w:w="1383" w:type="dxa"/>
          </w:tcPr>
          <w:p w14:paraId="3CB2DF52" w14:textId="77777777" w:rsidR="00D76C70" w:rsidRDefault="00D76C70" w:rsidP="008B238A"/>
        </w:tc>
        <w:tc>
          <w:tcPr>
            <w:tcW w:w="1870" w:type="dxa"/>
          </w:tcPr>
          <w:p w14:paraId="352E2F2C" w14:textId="77777777" w:rsidR="00D76C70" w:rsidRDefault="00D76C70" w:rsidP="008B238A"/>
        </w:tc>
      </w:tr>
      <w:tr w:rsidR="00D76C70" w14:paraId="4CCC8734" w14:textId="77777777" w:rsidTr="008B238A">
        <w:tc>
          <w:tcPr>
            <w:tcW w:w="1870" w:type="dxa"/>
            <w:shd w:val="clear" w:color="auto" w:fill="E7E6E6" w:themeFill="background2"/>
          </w:tcPr>
          <w:p w14:paraId="3C0FE5D2" w14:textId="77777777" w:rsidR="00D76C70" w:rsidRDefault="00D76C70" w:rsidP="008B238A">
            <w:r>
              <w:t>Goal</w:t>
            </w:r>
          </w:p>
        </w:tc>
        <w:tc>
          <w:tcPr>
            <w:tcW w:w="7480" w:type="dxa"/>
            <w:gridSpan w:val="4"/>
          </w:tcPr>
          <w:p w14:paraId="48F07BDC" w14:textId="77777777" w:rsidR="00D76C70" w:rsidRDefault="00D76C70" w:rsidP="008B238A">
            <w:r>
              <w:t xml:space="preserve">See how judgment process would </w:t>
            </w:r>
            <w:r w:rsidRPr="00420832">
              <w:rPr>
                <w:noProof/>
              </w:rPr>
              <w:t>be shown</w:t>
            </w:r>
            <w:r>
              <w:t xml:space="preserve"> in system</w:t>
            </w:r>
          </w:p>
        </w:tc>
      </w:tr>
      <w:tr w:rsidR="00D76C70" w14:paraId="7B2008D8" w14:textId="77777777" w:rsidTr="008B238A">
        <w:tc>
          <w:tcPr>
            <w:tcW w:w="1870" w:type="dxa"/>
            <w:shd w:val="clear" w:color="auto" w:fill="E7E6E6" w:themeFill="background2"/>
          </w:tcPr>
          <w:p w14:paraId="5D6BBF63" w14:textId="77777777" w:rsidR="00D76C70" w:rsidRDefault="00D76C70" w:rsidP="008B238A">
            <w:r>
              <w:t>Notes</w:t>
            </w:r>
          </w:p>
        </w:tc>
        <w:tc>
          <w:tcPr>
            <w:tcW w:w="7480" w:type="dxa"/>
            <w:gridSpan w:val="4"/>
          </w:tcPr>
          <w:p w14:paraId="099A2F94" w14:textId="6C9238AA" w:rsidR="00D76C70" w:rsidRDefault="00205314" w:rsidP="008B238A">
            <w:r>
              <w:rPr>
                <w:noProof/>
              </w:rPr>
              <w:t>The j</w:t>
            </w:r>
            <w:r w:rsidR="006E5951" w:rsidRPr="00205314">
              <w:rPr>
                <w:noProof/>
              </w:rPr>
              <w:t>udgment</w:t>
            </w:r>
            <w:r w:rsidR="006E5951">
              <w:t xml:space="preserve"> required to be filed to secure liability</w:t>
            </w:r>
          </w:p>
        </w:tc>
      </w:tr>
      <w:tr w:rsidR="00D76C70" w14:paraId="32886404" w14:textId="77777777" w:rsidTr="008B238A">
        <w:tc>
          <w:tcPr>
            <w:tcW w:w="1870" w:type="dxa"/>
          </w:tcPr>
          <w:p w14:paraId="17003CA2" w14:textId="77777777" w:rsidR="00D76C70" w:rsidRDefault="00D76C70" w:rsidP="008B238A"/>
        </w:tc>
        <w:tc>
          <w:tcPr>
            <w:tcW w:w="1870" w:type="dxa"/>
          </w:tcPr>
          <w:p w14:paraId="7F22D78F" w14:textId="77777777" w:rsidR="00D76C70" w:rsidRDefault="00D76C70" w:rsidP="008B238A"/>
        </w:tc>
        <w:tc>
          <w:tcPr>
            <w:tcW w:w="2357" w:type="dxa"/>
          </w:tcPr>
          <w:p w14:paraId="76B47871" w14:textId="77777777" w:rsidR="00D76C70" w:rsidRDefault="00D76C70" w:rsidP="008B238A"/>
        </w:tc>
        <w:tc>
          <w:tcPr>
            <w:tcW w:w="1383" w:type="dxa"/>
          </w:tcPr>
          <w:p w14:paraId="047D6BAF" w14:textId="77777777" w:rsidR="00D76C70" w:rsidRDefault="00D76C70" w:rsidP="008B238A"/>
        </w:tc>
        <w:tc>
          <w:tcPr>
            <w:tcW w:w="1870" w:type="dxa"/>
          </w:tcPr>
          <w:p w14:paraId="5A98C9F3" w14:textId="77777777" w:rsidR="00D76C70" w:rsidRDefault="00D76C70" w:rsidP="008B238A"/>
        </w:tc>
      </w:tr>
      <w:tr w:rsidR="00D76C70" w14:paraId="68F19A2D" w14:textId="77777777" w:rsidTr="008B238A">
        <w:tc>
          <w:tcPr>
            <w:tcW w:w="9350" w:type="dxa"/>
            <w:gridSpan w:val="5"/>
            <w:shd w:val="clear" w:color="auto" w:fill="E7E6E6" w:themeFill="background2"/>
          </w:tcPr>
          <w:p w14:paraId="3571C725" w14:textId="77777777" w:rsidR="00D76C70" w:rsidRDefault="00D76C70" w:rsidP="008B238A">
            <w:r>
              <w:t xml:space="preserve">Narrative:   Marie </w:t>
            </w:r>
            <w:proofErr w:type="spellStart"/>
            <w:r>
              <w:t>Roco</w:t>
            </w:r>
            <w:proofErr w:type="spellEnd"/>
            <w:r>
              <w:t xml:space="preserve">, </w:t>
            </w:r>
            <w:r>
              <w:rPr>
                <w:noProof/>
              </w:rPr>
              <w:t>SSN</w:t>
            </w:r>
            <w:r>
              <w:t xml:space="preserve"> 123-22-</w:t>
            </w:r>
            <w:r w:rsidRPr="008C6F28">
              <w:rPr>
                <w:noProof/>
              </w:rPr>
              <w:t>1234,</w:t>
            </w:r>
            <w:r>
              <w:t xml:space="preserve"> did not start pay plan as agreed and did not respond for 30 days.  The case now required that a judgment </w:t>
            </w:r>
            <w:r w:rsidRPr="00420832">
              <w:rPr>
                <w:noProof/>
              </w:rPr>
              <w:t>be filed</w:t>
            </w:r>
            <w:r>
              <w:t xml:space="preserve">.  The tax due is $1500.00, the penalty originally due is $750.00, the interest is $180.00.  </w:t>
            </w:r>
          </w:p>
        </w:tc>
      </w:tr>
      <w:tr w:rsidR="00D76C70" w14:paraId="553A03A0" w14:textId="77777777" w:rsidTr="008B238A">
        <w:tc>
          <w:tcPr>
            <w:tcW w:w="6097" w:type="dxa"/>
            <w:gridSpan w:val="3"/>
            <w:shd w:val="clear" w:color="auto" w:fill="E7E6E6" w:themeFill="background2"/>
            <w:vAlign w:val="center"/>
          </w:tcPr>
          <w:p w14:paraId="17B491FB" w14:textId="77777777" w:rsidR="00D76C70" w:rsidRDefault="00D76C70" w:rsidP="008B238A">
            <w:r>
              <w:t>Scenario Detail</w:t>
            </w:r>
          </w:p>
        </w:tc>
        <w:tc>
          <w:tcPr>
            <w:tcW w:w="1383" w:type="dxa"/>
            <w:shd w:val="clear" w:color="auto" w:fill="E7E6E6" w:themeFill="background2"/>
          </w:tcPr>
          <w:p w14:paraId="055117AA" w14:textId="77777777" w:rsidR="00D76C70" w:rsidRDefault="00D76C70" w:rsidP="008B238A">
            <w:r>
              <w:t>Customization or Extension?</w:t>
            </w:r>
          </w:p>
        </w:tc>
        <w:tc>
          <w:tcPr>
            <w:tcW w:w="1870" w:type="dxa"/>
            <w:shd w:val="clear" w:color="auto" w:fill="E7E6E6" w:themeFill="background2"/>
          </w:tcPr>
          <w:p w14:paraId="13058132" w14:textId="77777777" w:rsidR="00D76C70" w:rsidRDefault="00D76C70" w:rsidP="008B238A">
            <w:r>
              <w:t>Third Party Solution (Identify Name)</w:t>
            </w:r>
          </w:p>
        </w:tc>
      </w:tr>
      <w:tr w:rsidR="00D76C70" w14:paraId="48C2936C" w14:textId="77777777" w:rsidTr="008B238A">
        <w:tc>
          <w:tcPr>
            <w:tcW w:w="6097" w:type="dxa"/>
            <w:gridSpan w:val="3"/>
          </w:tcPr>
          <w:p w14:paraId="2DA9EE43" w14:textId="277E0746" w:rsidR="00D76C70" w:rsidRPr="00D76C70" w:rsidRDefault="00D76C70" w:rsidP="008B238A">
            <w:r w:rsidRPr="00D76C70">
              <w:t xml:space="preserve">Demonstrate how a </w:t>
            </w:r>
            <w:r w:rsidRPr="00D76C70">
              <w:rPr>
                <w:noProof/>
              </w:rPr>
              <w:t>user</w:t>
            </w:r>
            <w:r w:rsidRPr="00D76C70">
              <w:t xml:space="preserve"> will know the case is ready for </w:t>
            </w:r>
            <w:r w:rsidRPr="006E5951">
              <w:rPr>
                <w:noProof/>
              </w:rPr>
              <w:t>judgment</w:t>
            </w:r>
            <w:r w:rsidRPr="00D76C70">
              <w:t>.</w:t>
            </w:r>
          </w:p>
        </w:tc>
        <w:sdt>
          <w:sdtPr>
            <w:id w:val="496931028"/>
            <w14:checkbox>
              <w14:checked w14:val="0"/>
              <w14:checkedState w14:val="2612" w14:font="MS Gothic"/>
              <w14:uncheckedState w14:val="2610" w14:font="MS Gothic"/>
            </w14:checkbox>
          </w:sdtPr>
          <w:sdtEndPr/>
          <w:sdtContent>
            <w:tc>
              <w:tcPr>
                <w:tcW w:w="1383" w:type="dxa"/>
              </w:tcPr>
              <w:p w14:paraId="6B2651B6" w14:textId="77777777" w:rsidR="00D76C70" w:rsidRDefault="00D76C70" w:rsidP="008B238A">
                <w:pPr>
                  <w:jc w:val="center"/>
                </w:pPr>
                <w:r>
                  <w:rPr>
                    <w:rFonts w:ascii="MS Gothic" w:eastAsia="MS Gothic" w:hAnsi="MS Gothic" w:hint="eastAsia"/>
                  </w:rPr>
                  <w:t>☐</w:t>
                </w:r>
              </w:p>
            </w:tc>
          </w:sdtContent>
        </w:sdt>
        <w:tc>
          <w:tcPr>
            <w:tcW w:w="1870" w:type="dxa"/>
          </w:tcPr>
          <w:p w14:paraId="381996FF" w14:textId="77777777" w:rsidR="00D76C70" w:rsidRDefault="00D76C70" w:rsidP="008B238A"/>
        </w:tc>
      </w:tr>
      <w:tr w:rsidR="00D76C70" w14:paraId="00381C87" w14:textId="77777777" w:rsidTr="008B238A">
        <w:tc>
          <w:tcPr>
            <w:tcW w:w="6097" w:type="dxa"/>
            <w:gridSpan w:val="3"/>
          </w:tcPr>
          <w:p w14:paraId="6B9E6774" w14:textId="1ACD9706" w:rsidR="00D76C70" w:rsidRPr="00D76C70" w:rsidRDefault="00D76C70" w:rsidP="008B238A">
            <w:r w:rsidRPr="00D76C70">
              <w:t>Demonstrate how a Court Document appear</w:t>
            </w:r>
            <w:r w:rsidR="001223F1">
              <w:t>s</w:t>
            </w:r>
            <w:r w:rsidRPr="00D76C70">
              <w:t xml:space="preserve"> in the system once the judgment </w:t>
            </w:r>
            <w:r w:rsidRPr="00420832">
              <w:rPr>
                <w:noProof/>
              </w:rPr>
              <w:t>is filed</w:t>
            </w:r>
            <w:r w:rsidRPr="00D76C70">
              <w:rPr>
                <w:noProof/>
              </w:rPr>
              <w:t>.</w:t>
            </w:r>
          </w:p>
        </w:tc>
        <w:sdt>
          <w:sdtPr>
            <w:id w:val="-2056299255"/>
            <w14:checkbox>
              <w14:checked w14:val="0"/>
              <w14:checkedState w14:val="2612" w14:font="MS Gothic"/>
              <w14:uncheckedState w14:val="2610" w14:font="MS Gothic"/>
            </w14:checkbox>
          </w:sdtPr>
          <w:sdtEndPr/>
          <w:sdtContent>
            <w:tc>
              <w:tcPr>
                <w:tcW w:w="1383" w:type="dxa"/>
              </w:tcPr>
              <w:p w14:paraId="36F3C973" w14:textId="77777777" w:rsidR="00D76C70" w:rsidRDefault="00D76C70" w:rsidP="008B238A">
                <w:pPr>
                  <w:jc w:val="center"/>
                </w:pPr>
                <w:r>
                  <w:rPr>
                    <w:rFonts w:ascii="MS Gothic" w:eastAsia="MS Gothic" w:hAnsi="MS Gothic" w:hint="eastAsia"/>
                  </w:rPr>
                  <w:t>☐</w:t>
                </w:r>
              </w:p>
            </w:tc>
          </w:sdtContent>
        </w:sdt>
        <w:tc>
          <w:tcPr>
            <w:tcW w:w="1870" w:type="dxa"/>
          </w:tcPr>
          <w:p w14:paraId="41840171" w14:textId="77777777" w:rsidR="00D76C70" w:rsidRDefault="00D76C70" w:rsidP="008B238A"/>
        </w:tc>
      </w:tr>
      <w:tr w:rsidR="00D76C70" w14:paraId="39882DF1" w14:textId="77777777" w:rsidTr="008B238A">
        <w:tc>
          <w:tcPr>
            <w:tcW w:w="6097" w:type="dxa"/>
            <w:gridSpan w:val="3"/>
          </w:tcPr>
          <w:p w14:paraId="03AB1DAB" w14:textId="2ED95D69" w:rsidR="00D76C70" w:rsidRPr="00D76C70" w:rsidRDefault="00D76C70" w:rsidP="008B238A">
            <w:r w:rsidRPr="00D76C70">
              <w:t xml:space="preserve">Demonstrate how the Judgment Docket Number, </w:t>
            </w:r>
            <w:r w:rsidR="00205314">
              <w:t xml:space="preserve">the </w:t>
            </w:r>
            <w:r w:rsidRPr="00205314">
              <w:rPr>
                <w:noProof/>
              </w:rPr>
              <w:t>amount</w:t>
            </w:r>
            <w:r w:rsidRPr="00D76C70">
              <w:t xml:space="preserve"> due, and periods covered by the judgment </w:t>
            </w:r>
            <w:r w:rsidR="006E5951" w:rsidRPr="006E5951">
              <w:rPr>
                <w:noProof/>
              </w:rPr>
              <w:t xml:space="preserve">are </w:t>
            </w:r>
            <w:r w:rsidRPr="006E5951">
              <w:rPr>
                <w:noProof/>
              </w:rPr>
              <w:t>show</w:t>
            </w:r>
            <w:r w:rsidR="006E5951">
              <w:rPr>
                <w:noProof/>
              </w:rPr>
              <w:t>n</w:t>
            </w:r>
            <w:r w:rsidRPr="00D76C70">
              <w:t xml:space="preserve"> in the </w:t>
            </w:r>
            <w:r w:rsidRPr="00D76C70">
              <w:rPr>
                <w:noProof/>
              </w:rPr>
              <w:t>system</w:t>
            </w:r>
            <w:r w:rsidRPr="00D76C70">
              <w:t xml:space="preserve"> once judgment filed.</w:t>
            </w:r>
          </w:p>
        </w:tc>
        <w:sdt>
          <w:sdtPr>
            <w:id w:val="-1995252973"/>
            <w14:checkbox>
              <w14:checked w14:val="0"/>
              <w14:checkedState w14:val="2612" w14:font="MS Gothic"/>
              <w14:uncheckedState w14:val="2610" w14:font="MS Gothic"/>
            </w14:checkbox>
          </w:sdtPr>
          <w:sdtEndPr/>
          <w:sdtContent>
            <w:tc>
              <w:tcPr>
                <w:tcW w:w="1383" w:type="dxa"/>
              </w:tcPr>
              <w:p w14:paraId="569DEC8F" w14:textId="77777777" w:rsidR="00D76C70" w:rsidRDefault="00D76C70" w:rsidP="008B238A">
                <w:pPr>
                  <w:jc w:val="center"/>
                </w:pPr>
                <w:r>
                  <w:rPr>
                    <w:rFonts w:ascii="MS Gothic" w:eastAsia="MS Gothic" w:hAnsi="MS Gothic" w:hint="eastAsia"/>
                  </w:rPr>
                  <w:t>☐</w:t>
                </w:r>
              </w:p>
            </w:tc>
          </w:sdtContent>
        </w:sdt>
        <w:tc>
          <w:tcPr>
            <w:tcW w:w="1870" w:type="dxa"/>
          </w:tcPr>
          <w:p w14:paraId="0388FE15" w14:textId="77777777" w:rsidR="00D76C70" w:rsidRDefault="00D76C70" w:rsidP="008B238A"/>
        </w:tc>
      </w:tr>
      <w:tr w:rsidR="00D76C70" w14:paraId="764023CD" w14:textId="77777777" w:rsidTr="008B238A">
        <w:tc>
          <w:tcPr>
            <w:tcW w:w="6097" w:type="dxa"/>
            <w:gridSpan w:val="3"/>
          </w:tcPr>
          <w:p w14:paraId="385746E0" w14:textId="72FCBBFA" w:rsidR="00D76C70" w:rsidRPr="00D76C70" w:rsidRDefault="00D76C70" w:rsidP="008B238A">
            <w:r w:rsidRPr="00D76C70">
              <w:t>Demonstrate how a satisfied judgment will show in the system.</w:t>
            </w:r>
          </w:p>
        </w:tc>
        <w:sdt>
          <w:sdtPr>
            <w:id w:val="-712271697"/>
            <w14:checkbox>
              <w14:checked w14:val="0"/>
              <w14:checkedState w14:val="2612" w14:font="MS Gothic"/>
              <w14:uncheckedState w14:val="2610" w14:font="MS Gothic"/>
            </w14:checkbox>
          </w:sdtPr>
          <w:sdtEndPr/>
          <w:sdtContent>
            <w:tc>
              <w:tcPr>
                <w:tcW w:w="1383" w:type="dxa"/>
              </w:tcPr>
              <w:p w14:paraId="0746CE6E" w14:textId="77777777" w:rsidR="00D76C70" w:rsidRDefault="00D76C70" w:rsidP="008B238A">
                <w:pPr>
                  <w:jc w:val="center"/>
                </w:pPr>
                <w:r>
                  <w:rPr>
                    <w:rFonts w:ascii="MS Gothic" w:eastAsia="MS Gothic" w:hAnsi="MS Gothic" w:hint="eastAsia"/>
                  </w:rPr>
                  <w:t>☐</w:t>
                </w:r>
              </w:p>
            </w:tc>
          </w:sdtContent>
        </w:sdt>
        <w:tc>
          <w:tcPr>
            <w:tcW w:w="1870" w:type="dxa"/>
          </w:tcPr>
          <w:p w14:paraId="4269F747" w14:textId="77777777" w:rsidR="00D76C70" w:rsidRDefault="00D76C70" w:rsidP="008B238A"/>
        </w:tc>
      </w:tr>
      <w:tr w:rsidR="00D76C70" w14:paraId="6421D85F" w14:textId="77777777" w:rsidTr="008B238A">
        <w:tc>
          <w:tcPr>
            <w:tcW w:w="6097" w:type="dxa"/>
            <w:gridSpan w:val="3"/>
          </w:tcPr>
          <w:p w14:paraId="15AA547B" w14:textId="5DFAEC58" w:rsidR="00D76C70" w:rsidRPr="00D76C70" w:rsidRDefault="00D76C70" w:rsidP="008B238A">
            <w:r w:rsidRPr="00D76C70">
              <w:t>Demonstrate how a vacated judgment will show in the system.</w:t>
            </w:r>
          </w:p>
        </w:tc>
        <w:sdt>
          <w:sdtPr>
            <w:id w:val="-1001886248"/>
            <w14:checkbox>
              <w14:checked w14:val="0"/>
              <w14:checkedState w14:val="2612" w14:font="MS Gothic"/>
              <w14:uncheckedState w14:val="2610" w14:font="MS Gothic"/>
            </w14:checkbox>
          </w:sdtPr>
          <w:sdtEndPr/>
          <w:sdtContent>
            <w:tc>
              <w:tcPr>
                <w:tcW w:w="1383" w:type="dxa"/>
              </w:tcPr>
              <w:p w14:paraId="4277A077" w14:textId="77777777" w:rsidR="00D76C70" w:rsidRDefault="00D76C70" w:rsidP="008B238A">
                <w:pPr>
                  <w:jc w:val="center"/>
                </w:pPr>
                <w:r>
                  <w:rPr>
                    <w:rFonts w:ascii="MS Gothic" w:eastAsia="MS Gothic" w:hAnsi="MS Gothic" w:hint="eastAsia"/>
                  </w:rPr>
                  <w:t>☐</w:t>
                </w:r>
              </w:p>
            </w:tc>
          </w:sdtContent>
        </w:sdt>
        <w:tc>
          <w:tcPr>
            <w:tcW w:w="1870" w:type="dxa"/>
          </w:tcPr>
          <w:p w14:paraId="0253CE66" w14:textId="77777777" w:rsidR="00D76C70" w:rsidRDefault="00D76C70" w:rsidP="008B238A"/>
        </w:tc>
      </w:tr>
      <w:tr w:rsidR="00D76C70" w14:paraId="14188E69" w14:textId="77777777" w:rsidTr="008B238A">
        <w:tc>
          <w:tcPr>
            <w:tcW w:w="6097" w:type="dxa"/>
            <w:gridSpan w:val="3"/>
          </w:tcPr>
          <w:p w14:paraId="0176B2FF" w14:textId="1C058CA1" w:rsidR="00D76C70" w:rsidRPr="00D76C70" w:rsidRDefault="00D76C70" w:rsidP="008B238A">
            <w:r w:rsidRPr="00D76C70">
              <w:t xml:space="preserve">Demonstrate how </w:t>
            </w:r>
            <w:r w:rsidR="006E5951">
              <w:t xml:space="preserve">the </w:t>
            </w:r>
            <w:r w:rsidRPr="006E5951">
              <w:rPr>
                <w:noProof/>
              </w:rPr>
              <w:t>system</w:t>
            </w:r>
            <w:r w:rsidRPr="00D76C70">
              <w:t xml:space="preserve"> will recognize </w:t>
            </w:r>
            <w:r w:rsidRPr="006E5951">
              <w:rPr>
                <w:noProof/>
              </w:rPr>
              <w:t>judgment periods</w:t>
            </w:r>
            <w:r w:rsidRPr="00D76C70">
              <w:t xml:space="preserve"> are paid in full and automatically satisfy the judgment.</w:t>
            </w:r>
          </w:p>
        </w:tc>
        <w:tc>
          <w:tcPr>
            <w:tcW w:w="1383" w:type="dxa"/>
          </w:tcPr>
          <w:p w14:paraId="41BD9C21" w14:textId="77777777" w:rsidR="00D76C70" w:rsidRDefault="00D76C70" w:rsidP="008B238A">
            <w:pPr>
              <w:jc w:val="center"/>
            </w:pPr>
          </w:p>
        </w:tc>
        <w:tc>
          <w:tcPr>
            <w:tcW w:w="1870" w:type="dxa"/>
          </w:tcPr>
          <w:p w14:paraId="221B805F" w14:textId="77777777" w:rsidR="00D76C70" w:rsidRDefault="00D76C70" w:rsidP="008B238A"/>
        </w:tc>
      </w:tr>
      <w:tr w:rsidR="00D76C70" w14:paraId="0A213322" w14:textId="77777777" w:rsidTr="008B238A">
        <w:tc>
          <w:tcPr>
            <w:tcW w:w="9350" w:type="dxa"/>
            <w:gridSpan w:val="5"/>
            <w:shd w:val="clear" w:color="auto" w:fill="D9D9D9" w:themeFill="background1" w:themeFillShade="D9"/>
          </w:tcPr>
          <w:p w14:paraId="0D1C1A14" w14:textId="77777777" w:rsidR="00D76C70" w:rsidRDefault="00D76C70" w:rsidP="008B238A">
            <w:r>
              <w:t>Not Included in Solution</w:t>
            </w:r>
          </w:p>
        </w:tc>
      </w:tr>
      <w:tr w:rsidR="00D76C70" w14:paraId="168C1710" w14:textId="77777777" w:rsidTr="008B238A">
        <w:tc>
          <w:tcPr>
            <w:tcW w:w="9350" w:type="dxa"/>
            <w:gridSpan w:val="5"/>
          </w:tcPr>
          <w:p w14:paraId="36B345DE" w14:textId="77777777" w:rsidR="00D76C70" w:rsidRDefault="00D76C70" w:rsidP="008B238A"/>
        </w:tc>
      </w:tr>
    </w:tbl>
    <w:p w14:paraId="6DD80B77" w14:textId="5421ADDA" w:rsidR="00D76C70" w:rsidRDefault="00D76C70" w:rsidP="00CA25C0"/>
    <w:p w14:paraId="2B176D19" w14:textId="77777777" w:rsidR="00D76C70" w:rsidRDefault="00D76C70">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D76C70" w14:paraId="03529ABC" w14:textId="77777777" w:rsidTr="008B238A">
        <w:tc>
          <w:tcPr>
            <w:tcW w:w="1870" w:type="dxa"/>
            <w:shd w:val="clear" w:color="auto" w:fill="E7E6E6" w:themeFill="background2"/>
          </w:tcPr>
          <w:p w14:paraId="10BBECDC" w14:textId="77777777" w:rsidR="00D76C70" w:rsidRDefault="00D76C70" w:rsidP="008B238A">
            <w:r>
              <w:lastRenderedPageBreak/>
              <w:t>Scenario ID</w:t>
            </w:r>
          </w:p>
        </w:tc>
        <w:tc>
          <w:tcPr>
            <w:tcW w:w="4227" w:type="dxa"/>
            <w:gridSpan w:val="2"/>
          </w:tcPr>
          <w:p w14:paraId="147A6B26" w14:textId="403F8557" w:rsidR="00D76C70" w:rsidRDefault="00D76C70" w:rsidP="008B238A">
            <w:r>
              <w:t>BTC5</w:t>
            </w:r>
          </w:p>
        </w:tc>
        <w:tc>
          <w:tcPr>
            <w:tcW w:w="1383" w:type="dxa"/>
            <w:shd w:val="clear" w:color="auto" w:fill="E7E6E6" w:themeFill="background2"/>
          </w:tcPr>
          <w:p w14:paraId="376D3F43" w14:textId="77777777" w:rsidR="00D76C70" w:rsidRDefault="00D76C70" w:rsidP="008B238A">
            <w:r>
              <w:t>Total Points</w:t>
            </w:r>
          </w:p>
        </w:tc>
        <w:tc>
          <w:tcPr>
            <w:tcW w:w="1870" w:type="dxa"/>
          </w:tcPr>
          <w:p w14:paraId="7520B87D" w14:textId="77777777" w:rsidR="00D76C70" w:rsidRDefault="00D76C70" w:rsidP="008B238A"/>
        </w:tc>
      </w:tr>
      <w:tr w:rsidR="00D76C70" w14:paraId="066273B8" w14:textId="77777777" w:rsidTr="008B238A">
        <w:tc>
          <w:tcPr>
            <w:tcW w:w="1870" w:type="dxa"/>
            <w:shd w:val="clear" w:color="auto" w:fill="E7E6E6" w:themeFill="background2"/>
          </w:tcPr>
          <w:p w14:paraId="1306D393" w14:textId="77777777" w:rsidR="00D76C70" w:rsidRDefault="00D76C70" w:rsidP="008B238A">
            <w:r>
              <w:t>Scenario Name</w:t>
            </w:r>
          </w:p>
        </w:tc>
        <w:tc>
          <w:tcPr>
            <w:tcW w:w="7480" w:type="dxa"/>
            <w:gridSpan w:val="4"/>
          </w:tcPr>
          <w:p w14:paraId="07EF6781" w14:textId="5FEB41EE" w:rsidR="00D76C70" w:rsidRDefault="00D76C70" w:rsidP="008B238A">
            <w:r>
              <w:t>Warrants and Garnishments</w:t>
            </w:r>
          </w:p>
        </w:tc>
      </w:tr>
      <w:tr w:rsidR="00D76C70" w14:paraId="15680551" w14:textId="77777777" w:rsidTr="008B238A">
        <w:tc>
          <w:tcPr>
            <w:tcW w:w="1870" w:type="dxa"/>
            <w:shd w:val="clear" w:color="auto" w:fill="E7E6E6" w:themeFill="background2"/>
          </w:tcPr>
          <w:p w14:paraId="09FE01A2" w14:textId="77777777" w:rsidR="00D76C70" w:rsidRDefault="00D76C70" w:rsidP="008B238A">
            <w:r>
              <w:t>Line of Business</w:t>
            </w:r>
          </w:p>
        </w:tc>
        <w:tc>
          <w:tcPr>
            <w:tcW w:w="7480" w:type="dxa"/>
            <w:gridSpan w:val="4"/>
          </w:tcPr>
          <w:p w14:paraId="709168A2" w14:textId="321E5E77" w:rsidR="00D76C70" w:rsidRDefault="006E5951" w:rsidP="008B238A">
            <w:r>
              <w:t>Collections</w:t>
            </w:r>
          </w:p>
        </w:tc>
      </w:tr>
      <w:tr w:rsidR="00D76C70" w14:paraId="7FA0F954" w14:textId="77777777" w:rsidTr="008B238A">
        <w:tc>
          <w:tcPr>
            <w:tcW w:w="1870" w:type="dxa"/>
          </w:tcPr>
          <w:p w14:paraId="52A0AEA5" w14:textId="77777777" w:rsidR="00D76C70" w:rsidRDefault="00D76C70" w:rsidP="008B238A"/>
        </w:tc>
        <w:tc>
          <w:tcPr>
            <w:tcW w:w="1870" w:type="dxa"/>
          </w:tcPr>
          <w:p w14:paraId="7958CEF3" w14:textId="77777777" w:rsidR="00D76C70" w:rsidRDefault="00D76C70" w:rsidP="008B238A"/>
        </w:tc>
        <w:tc>
          <w:tcPr>
            <w:tcW w:w="2357" w:type="dxa"/>
          </w:tcPr>
          <w:p w14:paraId="5F082667" w14:textId="77777777" w:rsidR="00D76C70" w:rsidRDefault="00D76C70" w:rsidP="008B238A"/>
        </w:tc>
        <w:tc>
          <w:tcPr>
            <w:tcW w:w="1383" w:type="dxa"/>
          </w:tcPr>
          <w:p w14:paraId="56B62D6F" w14:textId="77777777" w:rsidR="00D76C70" w:rsidRDefault="00D76C70" w:rsidP="008B238A"/>
        </w:tc>
        <w:tc>
          <w:tcPr>
            <w:tcW w:w="1870" w:type="dxa"/>
          </w:tcPr>
          <w:p w14:paraId="25F9EA5F" w14:textId="77777777" w:rsidR="00D76C70" w:rsidRDefault="00D76C70" w:rsidP="008B238A"/>
        </w:tc>
      </w:tr>
      <w:tr w:rsidR="00D76C70" w14:paraId="241D516A" w14:textId="77777777" w:rsidTr="008B238A">
        <w:tc>
          <w:tcPr>
            <w:tcW w:w="1870" w:type="dxa"/>
            <w:shd w:val="clear" w:color="auto" w:fill="E7E6E6" w:themeFill="background2"/>
          </w:tcPr>
          <w:p w14:paraId="5D89FBE8" w14:textId="77777777" w:rsidR="00D76C70" w:rsidRDefault="00D76C70" w:rsidP="00D76C70">
            <w:r>
              <w:t>Goal</w:t>
            </w:r>
          </w:p>
        </w:tc>
        <w:tc>
          <w:tcPr>
            <w:tcW w:w="7480" w:type="dxa"/>
            <w:gridSpan w:val="4"/>
          </w:tcPr>
          <w:p w14:paraId="1191DECE" w14:textId="7CAEE282" w:rsidR="00D76C70" w:rsidRDefault="00D76C70" w:rsidP="00D76C70">
            <w:r>
              <w:t>Execution on judgment to file a warrant or garnishment</w:t>
            </w:r>
          </w:p>
        </w:tc>
      </w:tr>
      <w:tr w:rsidR="00D76C70" w14:paraId="598AC917" w14:textId="77777777" w:rsidTr="008B238A">
        <w:tc>
          <w:tcPr>
            <w:tcW w:w="1870" w:type="dxa"/>
            <w:shd w:val="clear" w:color="auto" w:fill="E7E6E6" w:themeFill="background2"/>
          </w:tcPr>
          <w:p w14:paraId="13C91B6A" w14:textId="77777777" w:rsidR="00D76C70" w:rsidRDefault="00D76C70" w:rsidP="00D76C70">
            <w:r>
              <w:t>Notes</w:t>
            </w:r>
          </w:p>
        </w:tc>
        <w:tc>
          <w:tcPr>
            <w:tcW w:w="7480" w:type="dxa"/>
            <w:gridSpan w:val="4"/>
          </w:tcPr>
          <w:p w14:paraId="252D650F" w14:textId="039E7775" w:rsidR="00D76C70" w:rsidRDefault="00D76C70" w:rsidP="00D76C70">
            <w:r>
              <w:t>See process filing a warrant or garnishment</w:t>
            </w:r>
          </w:p>
        </w:tc>
      </w:tr>
      <w:tr w:rsidR="00D76C70" w14:paraId="0DE2FDFF" w14:textId="77777777" w:rsidTr="008B238A">
        <w:tc>
          <w:tcPr>
            <w:tcW w:w="1870" w:type="dxa"/>
          </w:tcPr>
          <w:p w14:paraId="3C514CA0" w14:textId="77777777" w:rsidR="00D76C70" w:rsidRDefault="00D76C70" w:rsidP="00D76C70"/>
        </w:tc>
        <w:tc>
          <w:tcPr>
            <w:tcW w:w="1870" w:type="dxa"/>
          </w:tcPr>
          <w:p w14:paraId="15F564BA" w14:textId="77777777" w:rsidR="00D76C70" w:rsidRDefault="00D76C70" w:rsidP="00D76C70"/>
        </w:tc>
        <w:tc>
          <w:tcPr>
            <w:tcW w:w="2357" w:type="dxa"/>
          </w:tcPr>
          <w:p w14:paraId="0225FBCE" w14:textId="77777777" w:rsidR="00D76C70" w:rsidRDefault="00D76C70" w:rsidP="00D76C70"/>
        </w:tc>
        <w:tc>
          <w:tcPr>
            <w:tcW w:w="1383" w:type="dxa"/>
          </w:tcPr>
          <w:p w14:paraId="0639C536" w14:textId="77777777" w:rsidR="00D76C70" w:rsidRDefault="00D76C70" w:rsidP="00D76C70"/>
        </w:tc>
        <w:tc>
          <w:tcPr>
            <w:tcW w:w="1870" w:type="dxa"/>
          </w:tcPr>
          <w:p w14:paraId="714F6502" w14:textId="77777777" w:rsidR="00D76C70" w:rsidRDefault="00D76C70" w:rsidP="00D76C70"/>
        </w:tc>
      </w:tr>
      <w:tr w:rsidR="00D76C70" w14:paraId="4D9AEB2F" w14:textId="77777777" w:rsidTr="008B238A">
        <w:tc>
          <w:tcPr>
            <w:tcW w:w="9350" w:type="dxa"/>
            <w:gridSpan w:val="5"/>
            <w:shd w:val="clear" w:color="auto" w:fill="E7E6E6" w:themeFill="background2"/>
          </w:tcPr>
          <w:p w14:paraId="5836E924" w14:textId="77777777" w:rsidR="00D76C70" w:rsidRDefault="00D76C70" w:rsidP="00D76C70">
            <w:r>
              <w:t xml:space="preserve">Narrative:  No response from Marie </w:t>
            </w:r>
            <w:r w:rsidRPr="004F3745">
              <w:rPr>
                <w:noProof/>
              </w:rPr>
              <w:t>Roco,</w:t>
            </w:r>
            <w:r>
              <w:t xml:space="preserve"> </w:t>
            </w:r>
            <w:r>
              <w:rPr>
                <w:noProof/>
              </w:rPr>
              <w:t>SSN</w:t>
            </w:r>
            <w:r>
              <w:t xml:space="preserve"> 123-22-1234, to the judgment </w:t>
            </w:r>
            <w:r w:rsidRPr="00420832">
              <w:rPr>
                <w:noProof/>
              </w:rPr>
              <w:t>being filed</w:t>
            </w:r>
            <w:r>
              <w:t xml:space="preserve">.  Found she works for the State of Delaware so a garnishment will </w:t>
            </w:r>
            <w:r w:rsidRPr="00420832">
              <w:rPr>
                <w:noProof/>
              </w:rPr>
              <w:t>be done</w:t>
            </w:r>
            <w:r>
              <w:t xml:space="preserve">.  </w:t>
            </w:r>
            <w:proofErr w:type="gramStart"/>
            <w:r>
              <w:t>Employer address</w:t>
            </w:r>
            <w:proofErr w:type="gramEnd"/>
            <w:r>
              <w:t xml:space="preserve"> 820 N French St, Wilmington DE  19801.</w:t>
            </w:r>
          </w:p>
        </w:tc>
      </w:tr>
      <w:tr w:rsidR="00D76C70" w14:paraId="4B4D8958" w14:textId="77777777" w:rsidTr="008B238A">
        <w:tc>
          <w:tcPr>
            <w:tcW w:w="6097" w:type="dxa"/>
            <w:gridSpan w:val="3"/>
            <w:shd w:val="clear" w:color="auto" w:fill="E7E6E6" w:themeFill="background2"/>
            <w:vAlign w:val="center"/>
          </w:tcPr>
          <w:p w14:paraId="4B3D537F" w14:textId="77777777" w:rsidR="00D76C70" w:rsidRDefault="00D76C70" w:rsidP="00D76C70">
            <w:r>
              <w:t>Scenario Detail</w:t>
            </w:r>
          </w:p>
        </w:tc>
        <w:tc>
          <w:tcPr>
            <w:tcW w:w="1383" w:type="dxa"/>
            <w:shd w:val="clear" w:color="auto" w:fill="E7E6E6" w:themeFill="background2"/>
          </w:tcPr>
          <w:p w14:paraId="0AB91EC9" w14:textId="77777777" w:rsidR="00D76C70" w:rsidRDefault="00D76C70" w:rsidP="00D76C70">
            <w:r>
              <w:t>Customization or Extension?</w:t>
            </w:r>
          </w:p>
        </w:tc>
        <w:tc>
          <w:tcPr>
            <w:tcW w:w="1870" w:type="dxa"/>
            <w:shd w:val="clear" w:color="auto" w:fill="E7E6E6" w:themeFill="background2"/>
          </w:tcPr>
          <w:p w14:paraId="7ADEAADB" w14:textId="77777777" w:rsidR="00D76C70" w:rsidRDefault="00D76C70" w:rsidP="00D76C70">
            <w:r>
              <w:t>Third Party Solution (Identify Name)</w:t>
            </w:r>
          </w:p>
        </w:tc>
      </w:tr>
      <w:tr w:rsidR="00D76C70" w14:paraId="59AE3559" w14:textId="77777777" w:rsidTr="008B238A">
        <w:tc>
          <w:tcPr>
            <w:tcW w:w="6097" w:type="dxa"/>
            <w:gridSpan w:val="3"/>
            <w:vAlign w:val="center"/>
          </w:tcPr>
          <w:p w14:paraId="789AE37C" w14:textId="388D48E4" w:rsidR="00D76C70" w:rsidRDefault="00D76C70" w:rsidP="00D76C70">
            <w:r>
              <w:t xml:space="preserve">Demonstrate how </w:t>
            </w:r>
            <w:r w:rsidR="007406DA">
              <w:t xml:space="preserve">the </w:t>
            </w:r>
            <w:r>
              <w:t>user know</w:t>
            </w:r>
            <w:r w:rsidR="007406DA">
              <w:t>s</w:t>
            </w:r>
            <w:r>
              <w:t xml:space="preserve"> the </w:t>
            </w:r>
            <w:r w:rsidRPr="004F3745">
              <w:rPr>
                <w:noProof/>
              </w:rPr>
              <w:t>case</w:t>
            </w:r>
            <w:r>
              <w:t xml:space="preserve"> is ready for a garnishment.</w:t>
            </w:r>
          </w:p>
        </w:tc>
        <w:sdt>
          <w:sdtPr>
            <w:id w:val="616948975"/>
            <w14:checkbox>
              <w14:checked w14:val="0"/>
              <w14:checkedState w14:val="2612" w14:font="MS Gothic"/>
              <w14:uncheckedState w14:val="2610" w14:font="MS Gothic"/>
            </w14:checkbox>
          </w:sdtPr>
          <w:sdtEndPr/>
          <w:sdtContent>
            <w:tc>
              <w:tcPr>
                <w:tcW w:w="1383" w:type="dxa"/>
                <w:vAlign w:val="center"/>
              </w:tcPr>
              <w:p w14:paraId="6916092D" w14:textId="77777777" w:rsidR="00D76C70" w:rsidRDefault="00D76C70" w:rsidP="00D76C70">
                <w:pPr>
                  <w:jc w:val="center"/>
                </w:pPr>
                <w:r>
                  <w:rPr>
                    <w:rFonts w:ascii="MS Gothic" w:eastAsia="MS Gothic" w:hAnsi="MS Gothic" w:hint="eastAsia"/>
                  </w:rPr>
                  <w:t>☐</w:t>
                </w:r>
              </w:p>
            </w:tc>
          </w:sdtContent>
        </w:sdt>
        <w:tc>
          <w:tcPr>
            <w:tcW w:w="1870" w:type="dxa"/>
            <w:vAlign w:val="center"/>
          </w:tcPr>
          <w:p w14:paraId="0D6AEA61" w14:textId="77777777" w:rsidR="00D76C70" w:rsidRDefault="00D76C70" w:rsidP="00D76C70"/>
        </w:tc>
      </w:tr>
      <w:tr w:rsidR="00D76C70" w14:paraId="10A7F9FB" w14:textId="77777777" w:rsidTr="008B238A">
        <w:tc>
          <w:tcPr>
            <w:tcW w:w="6097" w:type="dxa"/>
            <w:gridSpan w:val="3"/>
            <w:vAlign w:val="center"/>
          </w:tcPr>
          <w:p w14:paraId="0B417452" w14:textId="1E0382A2" w:rsidR="00D76C70" w:rsidRDefault="00D76C70" w:rsidP="00D76C70">
            <w:r>
              <w:t>Show how garnishment correspondence will be generated and imaged in the system</w:t>
            </w:r>
            <w:r w:rsidR="00314804">
              <w:t>.</w:t>
            </w:r>
          </w:p>
        </w:tc>
        <w:sdt>
          <w:sdtPr>
            <w:id w:val="164518856"/>
            <w14:checkbox>
              <w14:checked w14:val="0"/>
              <w14:checkedState w14:val="2612" w14:font="MS Gothic"/>
              <w14:uncheckedState w14:val="2610" w14:font="MS Gothic"/>
            </w14:checkbox>
          </w:sdtPr>
          <w:sdtEndPr/>
          <w:sdtContent>
            <w:tc>
              <w:tcPr>
                <w:tcW w:w="1383" w:type="dxa"/>
                <w:vAlign w:val="center"/>
              </w:tcPr>
              <w:p w14:paraId="69183139" w14:textId="77777777" w:rsidR="00D76C70" w:rsidRDefault="00D76C70" w:rsidP="00D76C70">
                <w:pPr>
                  <w:jc w:val="center"/>
                </w:pPr>
                <w:r>
                  <w:rPr>
                    <w:rFonts w:ascii="MS Gothic" w:eastAsia="MS Gothic" w:hAnsi="MS Gothic" w:hint="eastAsia"/>
                  </w:rPr>
                  <w:t>☐</w:t>
                </w:r>
              </w:p>
            </w:tc>
          </w:sdtContent>
        </w:sdt>
        <w:tc>
          <w:tcPr>
            <w:tcW w:w="1870" w:type="dxa"/>
            <w:vAlign w:val="center"/>
          </w:tcPr>
          <w:p w14:paraId="602543D4" w14:textId="77777777" w:rsidR="00D76C70" w:rsidRDefault="00D76C70" w:rsidP="00D76C70"/>
        </w:tc>
      </w:tr>
      <w:tr w:rsidR="00D76C70" w14:paraId="6ACD68C9" w14:textId="77777777" w:rsidTr="008B238A">
        <w:tc>
          <w:tcPr>
            <w:tcW w:w="6097" w:type="dxa"/>
            <w:gridSpan w:val="3"/>
            <w:vAlign w:val="center"/>
          </w:tcPr>
          <w:p w14:paraId="172DBD1F" w14:textId="6241B54B" w:rsidR="00D76C70" w:rsidRPr="00D76C70" w:rsidRDefault="00D76C70" w:rsidP="007406DA">
            <w:r w:rsidRPr="00D76C70">
              <w:t xml:space="preserve">Demonstrate how </w:t>
            </w:r>
            <w:r w:rsidRPr="00D76C70">
              <w:rPr>
                <w:noProof/>
              </w:rPr>
              <w:t>a user</w:t>
            </w:r>
            <w:r w:rsidRPr="00D76C70">
              <w:t xml:space="preserve"> will </w:t>
            </w:r>
            <w:r w:rsidRPr="00420832">
              <w:rPr>
                <w:noProof/>
              </w:rPr>
              <w:t>be notified</w:t>
            </w:r>
            <w:r w:rsidRPr="00D76C70">
              <w:t xml:space="preserve"> if no payment start</w:t>
            </w:r>
            <w:r w:rsidR="007406DA">
              <w:t>s</w:t>
            </w:r>
            <w:r w:rsidRPr="00D76C70">
              <w:t xml:space="preserve"> </w:t>
            </w:r>
            <w:r w:rsidRPr="00205314">
              <w:rPr>
                <w:noProof/>
              </w:rPr>
              <w:t>are</w:t>
            </w:r>
            <w:r w:rsidRPr="00D76C70">
              <w:rPr>
                <w:noProof/>
              </w:rPr>
              <w:t xml:space="preserve"> received.</w:t>
            </w:r>
          </w:p>
        </w:tc>
        <w:sdt>
          <w:sdtPr>
            <w:id w:val="1662591222"/>
            <w14:checkbox>
              <w14:checked w14:val="0"/>
              <w14:checkedState w14:val="2612" w14:font="MS Gothic"/>
              <w14:uncheckedState w14:val="2610" w14:font="MS Gothic"/>
            </w14:checkbox>
          </w:sdtPr>
          <w:sdtEndPr/>
          <w:sdtContent>
            <w:tc>
              <w:tcPr>
                <w:tcW w:w="1383" w:type="dxa"/>
                <w:vAlign w:val="center"/>
              </w:tcPr>
              <w:p w14:paraId="50BD04CF" w14:textId="77777777" w:rsidR="00D76C70" w:rsidRDefault="00D76C70" w:rsidP="00D76C70">
                <w:pPr>
                  <w:jc w:val="center"/>
                </w:pPr>
                <w:r>
                  <w:rPr>
                    <w:rFonts w:ascii="MS Gothic" w:eastAsia="MS Gothic" w:hAnsi="MS Gothic" w:hint="eastAsia"/>
                  </w:rPr>
                  <w:t>☐</w:t>
                </w:r>
              </w:p>
            </w:tc>
          </w:sdtContent>
        </w:sdt>
        <w:tc>
          <w:tcPr>
            <w:tcW w:w="1870" w:type="dxa"/>
            <w:vAlign w:val="center"/>
          </w:tcPr>
          <w:p w14:paraId="7E6E5C07" w14:textId="77777777" w:rsidR="00D76C70" w:rsidRDefault="00D76C70" w:rsidP="00D76C70"/>
        </w:tc>
      </w:tr>
      <w:tr w:rsidR="00D76C70" w14:paraId="4E14947B" w14:textId="77777777" w:rsidTr="008B238A">
        <w:tc>
          <w:tcPr>
            <w:tcW w:w="6097" w:type="dxa"/>
            <w:gridSpan w:val="3"/>
            <w:vAlign w:val="center"/>
          </w:tcPr>
          <w:p w14:paraId="6539C4C1" w14:textId="011B3545" w:rsidR="00D76C70" w:rsidRPr="00D76C70" w:rsidRDefault="00D76C70" w:rsidP="00D76C70">
            <w:r w:rsidRPr="00D76C70">
              <w:t xml:space="preserve">Demonstrate how </w:t>
            </w:r>
            <w:r w:rsidRPr="00D76C70">
              <w:rPr>
                <w:noProof/>
              </w:rPr>
              <w:t>a user</w:t>
            </w:r>
            <w:r w:rsidRPr="00D76C70">
              <w:t xml:space="preserve"> will </w:t>
            </w:r>
            <w:r w:rsidRPr="00420832">
              <w:rPr>
                <w:noProof/>
              </w:rPr>
              <w:t>be notified</w:t>
            </w:r>
            <w:r w:rsidRPr="00D76C70">
              <w:t xml:space="preserve"> when the </w:t>
            </w:r>
            <w:r w:rsidRPr="00D76C70">
              <w:rPr>
                <w:noProof/>
              </w:rPr>
              <w:t>account</w:t>
            </w:r>
            <w:r w:rsidRPr="00D76C70">
              <w:t xml:space="preserve"> </w:t>
            </w:r>
            <w:r w:rsidRPr="00420832">
              <w:rPr>
                <w:noProof/>
              </w:rPr>
              <w:t>is paid</w:t>
            </w:r>
            <w:r w:rsidRPr="00D76C70">
              <w:t xml:space="preserve"> in full.</w:t>
            </w:r>
          </w:p>
        </w:tc>
        <w:sdt>
          <w:sdtPr>
            <w:id w:val="-761452102"/>
            <w14:checkbox>
              <w14:checked w14:val="0"/>
              <w14:checkedState w14:val="2612" w14:font="MS Gothic"/>
              <w14:uncheckedState w14:val="2610" w14:font="MS Gothic"/>
            </w14:checkbox>
          </w:sdtPr>
          <w:sdtEndPr/>
          <w:sdtContent>
            <w:tc>
              <w:tcPr>
                <w:tcW w:w="1383" w:type="dxa"/>
                <w:vAlign w:val="center"/>
              </w:tcPr>
              <w:p w14:paraId="743E02F1" w14:textId="77777777" w:rsidR="00D76C70" w:rsidRDefault="00D76C70" w:rsidP="00D76C70">
                <w:pPr>
                  <w:jc w:val="center"/>
                </w:pPr>
                <w:r>
                  <w:rPr>
                    <w:rFonts w:ascii="MS Gothic" w:eastAsia="MS Gothic" w:hAnsi="MS Gothic" w:hint="eastAsia"/>
                  </w:rPr>
                  <w:t>☐</w:t>
                </w:r>
              </w:p>
            </w:tc>
          </w:sdtContent>
        </w:sdt>
        <w:tc>
          <w:tcPr>
            <w:tcW w:w="1870" w:type="dxa"/>
            <w:vAlign w:val="center"/>
          </w:tcPr>
          <w:p w14:paraId="0A03C7CC" w14:textId="77777777" w:rsidR="00D76C70" w:rsidRDefault="00D76C70" w:rsidP="00D76C70"/>
        </w:tc>
      </w:tr>
      <w:tr w:rsidR="00D76C70" w14:paraId="27740F14" w14:textId="77777777" w:rsidTr="008B238A">
        <w:tc>
          <w:tcPr>
            <w:tcW w:w="9350" w:type="dxa"/>
            <w:gridSpan w:val="5"/>
            <w:shd w:val="clear" w:color="auto" w:fill="D9D9D9" w:themeFill="background1" w:themeFillShade="D9"/>
          </w:tcPr>
          <w:p w14:paraId="514D8F02" w14:textId="77777777" w:rsidR="00D76C70" w:rsidRDefault="00D76C70" w:rsidP="00D76C70">
            <w:r>
              <w:t>Not Included in Solution</w:t>
            </w:r>
          </w:p>
        </w:tc>
      </w:tr>
      <w:tr w:rsidR="00D76C70" w14:paraId="2089C408" w14:textId="77777777" w:rsidTr="008B238A">
        <w:tc>
          <w:tcPr>
            <w:tcW w:w="9350" w:type="dxa"/>
            <w:gridSpan w:val="5"/>
          </w:tcPr>
          <w:p w14:paraId="2A733374" w14:textId="77777777" w:rsidR="00D76C70" w:rsidRDefault="00D76C70" w:rsidP="00D76C70"/>
        </w:tc>
      </w:tr>
    </w:tbl>
    <w:p w14:paraId="00623F43" w14:textId="3A72FAC1" w:rsidR="00D76C70" w:rsidRDefault="00D76C70" w:rsidP="00CA25C0"/>
    <w:p w14:paraId="680A9E8B" w14:textId="77777777" w:rsidR="00D76C70" w:rsidRDefault="00D76C70">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D76C70" w14:paraId="666FBD89" w14:textId="77777777" w:rsidTr="008B238A">
        <w:tc>
          <w:tcPr>
            <w:tcW w:w="1870" w:type="dxa"/>
            <w:shd w:val="clear" w:color="auto" w:fill="E7E6E6" w:themeFill="background2"/>
          </w:tcPr>
          <w:p w14:paraId="4B49915F" w14:textId="77777777" w:rsidR="00D76C70" w:rsidRDefault="00D76C70" w:rsidP="008B238A">
            <w:r>
              <w:lastRenderedPageBreak/>
              <w:t>Scenario ID</w:t>
            </w:r>
          </w:p>
        </w:tc>
        <w:tc>
          <w:tcPr>
            <w:tcW w:w="4227" w:type="dxa"/>
            <w:gridSpan w:val="2"/>
          </w:tcPr>
          <w:p w14:paraId="605AB7F6" w14:textId="25E24A3B" w:rsidR="00D76C70" w:rsidRDefault="00D76C70" w:rsidP="008B238A">
            <w:r>
              <w:t>BTC6</w:t>
            </w:r>
          </w:p>
        </w:tc>
        <w:tc>
          <w:tcPr>
            <w:tcW w:w="1383" w:type="dxa"/>
            <w:shd w:val="clear" w:color="auto" w:fill="E7E6E6" w:themeFill="background2"/>
          </w:tcPr>
          <w:p w14:paraId="13503907" w14:textId="77777777" w:rsidR="00D76C70" w:rsidRDefault="00D76C70" w:rsidP="008B238A">
            <w:r>
              <w:t>Total Points</w:t>
            </w:r>
          </w:p>
        </w:tc>
        <w:tc>
          <w:tcPr>
            <w:tcW w:w="1870" w:type="dxa"/>
          </w:tcPr>
          <w:p w14:paraId="07A88129" w14:textId="77777777" w:rsidR="00D76C70" w:rsidRDefault="00D76C70" w:rsidP="008B238A"/>
        </w:tc>
      </w:tr>
      <w:tr w:rsidR="00D76C70" w14:paraId="74D9248E" w14:textId="77777777" w:rsidTr="008B238A">
        <w:tc>
          <w:tcPr>
            <w:tcW w:w="1870" w:type="dxa"/>
            <w:shd w:val="clear" w:color="auto" w:fill="E7E6E6" w:themeFill="background2"/>
          </w:tcPr>
          <w:p w14:paraId="67C72116" w14:textId="77777777" w:rsidR="00D76C70" w:rsidRDefault="00D76C70" w:rsidP="008B238A">
            <w:r>
              <w:t>Scenario Name</w:t>
            </w:r>
          </w:p>
        </w:tc>
        <w:tc>
          <w:tcPr>
            <w:tcW w:w="7480" w:type="dxa"/>
            <w:gridSpan w:val="4"/>
          </w:tcPr>
          <w:p w14:paraId="5D4D2D8B" w14:textId="77777777" w:rsidR="00D76C70" w:rsidRDefault="00D76C70" w:rsidP="008B238A">
            <w:r>
              <w:t>Compromises</w:t>
            </w:r>
          </w:p>
        </w:tc>
      </w:tr>
      <w:tr w:rsidR="00D76C70" w14:paraId="4649BF5C" w14:textId="77777777" w:rsidTr="008B238A">
        <w:tc>
          <w:tcPr>
            <w:tcW w:w="1870" w:type="dxa"/>
            <w:shd w:val="clear" w:color="auto" w:fill="E7E6E6" w:themeFill="background2"/>
          </w:tcPr>
          <w:p w14:paraId="495C4D7A" w14:textId="77777777" w:rsidR="00D76C70" w:rsidRDefault="00D76C70" w:rsidP="008B238A">
            <w:r>
              <w:t>Line of Business</w:t>
            </w:r>
          </w:p>
        </w:tc>
        <w:tc>
          <w:tcPr>
            <w:tcW w:w="7480" w:type="dxa"/>
            <w:gridSpan w:val="4"/>
          </w:tcPr>
          <w:p w14:paraId="75151EC1" w14:textId="1AC9455F" w:rsidR="00D76C70" w:rsidRDefault="00D76C70" w:rsidP="008B238A"/>
        </w:tc>
      </w:tr>
      <w:tr w:rsidR="00D76C70" w14:paraId="414A00E4" w14:textId="77777777" w:rsidTr="008B238A">
        <w:tc>
          <w:tcPr>
            <w:tcW w:w="1870" w:type="dxa"/>
          </w:tcPr>
          <w:p w14:paraId="163EFFF8" w14:textId="77777777" w:rsidR="00D76C70" w:rsidRDefault="00D76C70" w:rsidP="008B238A"/>
        </w:tc>
        <w:tc>
          <w:tcPr>
            <w:tcW w:w="1870" w:type="dxa"/>
          </w:tcPr>
          <w:p w14:paraId="09EE94E1" w14:textId="77777777" w:rsidR="00D76C70" w:rsidRDefault="00D76C70" w:rsidP="008B238A"/>
        </w:tc>
        <w:tc>
          <w:tcPr>
            <w:tcW w:w="2357" w:type="dxa"/>
          </w:tcPr>
          <w:p w14:paraId="20D22FAA" w14:textId="77777777" w:rsidR="00D76C70" w:rsidRDefault="00D76C70" w:rsidP="008B238A"/>
        </w:tc>
        <w:tc>
          <w:tcPr>
            <w:tcW w:w="1383" w:type="dxa"/>
          </w:tcPr>
          <w:p w14:paraId="3A7B61E1" w14:textId="77777777" w:rsidR="00D76C70" w:rsidRDefault="00D76C70" w:rsidP="008B238A"/>
        </w:tc>
        <w:tc>
          <w:tcPr>
            <w:tcW w:w="1870" w:type="dxa"/>
          </w:tcPr>
          <w:p w14:paraId="2A66B567" w14:textId="77777777" w:rsidR="00D76C70" w:rsidRDefault="00D76C70" w:rsidP="008B238A"/>
        </w:tc>
      </w:tr>
      <w:tr w:rsidR="00D76C70" w14:paraId="64C5D58B" w14:textId="77777777" w:rsidTr="008B238A">
        <w:tc>
          <w:tcPr>
            <w:tcW w:w="1870" w:type="dxa"/>
            <w:shd w:val="clear" w:color="auto" w:fill="E7E6E6" w:themeFill="background2"/>
          </w:tcPr>
          <w:p w14:paraId="4F1107D0" w14:textId="77777777" w:rsidR="00D76C70" w:rsidRDefault="00D76C70" w:rsidP="008B238A">
            <w:r>
              <w:t>Goal</w:t>
            </w:r>
          </w:p>
        </w:tc>
        <w:tc>
          <w:tcPr>
            <w:tcW w:w="7480" w:type="dxa"/>
            <w:gridSpan w:val="4"/>
          </w:tcPr>
          <w:p w14:paraId="5B65A05C" w14:textId="77777777" w:rsidR="00D76C70" w:rsidRDefault="00D76C70" w:rsidP="008B238A">
            <w:r>
              <w:t xml:space="preserve">See how compromised accounts </w:t>
            </w:r>
            <w:r w:rsidRPr="00420832">
              <w:rPr>
                <w:noProof/>
              </w:rPr>
              <w:t>are represented</w:t>
            </w:r>
            <w:r>
              <w:t xml:space="preserve"> in the system</w:t>
            </w:r>
          </w:p>
        </w:tc>
      </w:tr>
      <w:tr w:rsidR="00D76C70" w14:paraId="078BD563" w14:textId="77777777" w:rsidTr="008B238A">
        <w:tc>
          <w:tcPr>
            <w:tcW w:w="1870" w:type="dxa"/>
            <w:shd w:val="clear" w:color="auto" w:fill="E7E6E6" w:themeFill="background2"/>
          </w:tcPr>
          <w:p w14:paraId="149E1376" w14:textId="77777777" w:rsidR="00D76C70" w:rsidRDefault="00D76C70" w:rsidP="008B238A">
            <w:r>
              <w:t>Notes</w:t>
            </w:r>
          </w:p>
        </w:tc>
        <w:tc>
          <w:tcPr>
            <w:tcW w:w="7480" w:type="dxa"/>
            <w:gridSpan w:val="4"/>
          </w:tcPr>
          <w:p w14:paraId="0F5D40CE" w14:textId="1AF98110" w:rsidR="00D76C70" w:rsidRDefault="006E5951" w:rsidP="008B238A">
            <w:r w:rsidRPr="006E5951">
              <w:rPr>
                <w:noProof/>
              </w:rPr>
              <w:t>A c</w:t>
            </w:r>
            <w:r w:rsidR="00D76C70" w:rsidRPr="006E5951">
              <w:rPr>
                <w:noProof/>
              </w:rPr>
              <w:t>ompromise</w:t>
            </w:r>
            <w:r w:rsidR="00D76C70">
              <w:t xml:space="preserve"> agreement was </w:t>
            </w:r>
            <w:r w:rsidR="00D76C70" w:rsidRPr="004E0881">
              <w:rPr>
                <w:noProof/>
              </w:rPr>
              <w:t>given</w:t>
            </w:r>
            <w:r w:rsidR="00D76C70">
              <w:t xml:space="preserve"> to reduce </w:t>
            </w:r>
            <w:r w:rsidRPr="006E5951">
              <w:rPr>
                <w:noProof/>
              </w:rPr>
              <w:t xml:space="preserve">the </w:t>
            </w:r>
            <w:r w:rsidR="00D76C70" w:rsidRPr="006E5951">
              <w:rPr>
                <w:noProof/>
              </w:rPr>
              <w:t>balance</w:t>
            </w:r>
            <w:r w:rsidRPr="006E5951">
              <w:rPr>
                <w:noProof/>
              </w:rPr>
              <w:t>.</w:t>
            </w:r>
          </w:p>
        </w:tc>
      </w:tr>
      <w:tr w:rsidR="00D76C70" w14:paraId="3D3E5864" w14:textId="77777777" w:rsidTr="008B238A">
        <w:tc>
          <w:tcPr>
            <w:tcW w:w="1870" w:type="dxa"/>
          </w:tcPr>
          <w:p w14:paraId="1A85F36F" w14:textId="77777777" w:rsidR="00D76C70" w:rsidRDefault="00D76C70" w:rsidP="008B238A"/>
        </w:tc>
        <w:tc>
          <w:tcPr>
            <w:tcW w:w="1870" w:type="dxa"/>
          </w:tcPr>
          <w:p w14:paraId="1FD8B335" w14:textId="77777777" w:rsidR="00D76C70" w:rsidRDefault="00D76C70" w:rsidP="008B238A"/>
        </w:tc>
        <w:tc>
          <w:tcPr>
            <w:tcW w:w="2357" w:type="dxa"/>
          </w:tcPr>
          <w:p w14:paraId="575FAF7A" w14:textId="77777777" w:rsidR="00D76C70" w:rsidRDefault="00D76C70" w:rsidP="008B238A"/>
        </w:tc>
        <w:tc>
          <w:tcPr>
            <w:tcW w:w="1383" w:type="dxa"/>
          </w:tcPr>
          <w:p w14:paraId="0CDBB025" w14:textId="77777777" w:rsidR="00D76C70" w:rsidRDefault="00D76C70" w:rsidP="008B238A"/>
        </w:tc>
        <w:tc>
          <w:tcPr>
            <w:tcW w:w="1870" w:type="dxa"/>
          </w:tcPr>
          <w:p w14:paraId="6301203B" w14:textId="77777777" w:rsidR="00D76C70" w:rsidRDefault="00D76C70" w:rsidP="008B238A"/>
        </w:tc>
      </w:tr>
      <w:tr w:rsidR="00D76C70" w14:paraId="5B1E5672" w14:textId="77777777" w:rsidTr="008B238A">
        <w:tc>
          <w:tcPr>
            <w:tcW w:w="9350" w:type="dxa"/>
            <w:gridSpan w:val="5"/>
            <w:shd w:val="clear" w:color="auto" w:fill="E7E6E6" w:themeFill="background2"/>
          </w:tcPr>
          <w:p w14:paraId="1BD1CFD1" w14:textId="69932503" w:rsidR="00D76C70" w:rsidRDefault="00D76C70" w:rsidP="008B238A">
            <w:r>
              <w:t xml:space="preserve">Narrative:   Marie </w:t>
            </w:r>
            <w:proofErr w:type="spellStart"/>
            <w:r>
              <w:t>Roco</w:t>
            </w:r>
            <w:proofErr w:type="spellEnd"/>
            <w:r>
              <w:t xml:space="preserve">, </w:t>
            </w:r>
            <w:r w:rsidR="00205314">
              <w:rPr>
                <w:noProof/>
              </w:rPr>
              <w:t>SSN</w:t>
            </w:r>
            <w:r>
              <w:t xml:space="preserve"> 123 22 1234 is offered a compromise amount on the liability.  The tax due is $1500.00, the penalty originally due is $750.00, the interest is $180.00.  It was agreed to reduce the penalty to $150.00</w:t>
            </w:r>
          </w:p>
        </w:tc>
      </w:tr>
      <w:tr w:rsidR="00D76C70" w14:paraId="770326C0" w14:textId="77777777" w:rsidTr="008B238A">
        <w:tc>
          <w:tcPr>
            <w:tcW w:w="6097" w:type="dxa"/>
            <w:gridSpan w:val="3"/>
            <w:shd w:val="clear" w:color="auto" w:fill="E7E6E6" w:themeFill="background2"/>
            <w:vAlign w:val="center"/>
          </w:tcPr>
          <w:p w14:paraId="35E7453B" w14:textId="77777777" w:rsidR="00D76C70" w:rsidRDefault="00D76C70" w:rsidP="008B238A">
            <w:r>
              <w:t>Scenario Detail</w:t>
            </w:r>
          </w:p>
        </w:tc>
        <w:tc>
          <w:tcPr>
            <w:tcW w:w="1383" w:type="dxa"/>
            <w:shd w:val="clear" w:color="auto" w:fill="E7E6E6" w:themeFill="background2"/>
          </w:tcPr>
          <w:p w14:paraId="0457BEE8" w14:textId="77777777" w:rsidR="00D76C70" w:rsidRDefault="00D76C70" w:rsidP="008B238A">
            <w:r>
              <w:t>Customization or Extension?</w:t>
            </w:r>
          </w:p>
        </w:tc>
        <w:tc>
          <w:tcPr>
            <w:tcW w:w="1870" w:type="dxa"/>
            <w:shd w:val="clear" w:color="auto" w:fill="E7E6E6" w:themeFill="background2"/>
          </w:tcPr>
          <w:p w14:paraId="35436EEC" w14:textId="77777777" w:rsidR="00D76C70" w:rsidRDefault="00D76C70" w:rsidP="008B238A">
            <w:r>
              <w:t>Third Party Solution (Identify Name)</w:t>
            </w:r>
          </w:p>
        </w:tc>
      </w:tr>
      <w:tr w:rsidR="00D76C70" w14:paraId="683C8405" w14:textId="77777777" w:rsidTr="008B238A">
        <w:tc>
          <w:tcPr>
            <w:tcW w:w="6097" w:type="dxa"/>
            <w:gridSpan w:val="3"/>
            <w:vAlign w:val="center"/>
          </w:tcPr>
          <w:p w14:paraId="4EF29DD8" w14:textId="1AA040B8" w:rsidR="00D76C70" w:rsidRDefault="00D76C70" w:rsidP="008B238A">
            <w:r>
              <w:t xml:space="preserve">Demonstrate how </w:t>
            </w:r>
            <w:r w:rsidRPr="00645435">
              <w:rPr>
                <w:noProof/>
              </w:rPr>
              <w:t>a user</w:t>
            </w:r>
            <w:r>
              <w:t xml:space="preserve"> will know that a compromise </w:t>
            </w:r>
            <w:r w:rsidRPr="00420832">
              <w:rPr>
                <w:noProof/>
              </w:rPr>
              <w:t>was offered</w:t>
            </w:r>
            <w:r>
              <w:t xml:space="preserve"> to the </w:t>
            </w:r>
            <w:r w:rsidRPr="004E0881">
              <w:rPr>
                <w:noProof/>
              </w:rPr>
              <w:t>taxpayer</w:t>
            </w:r>
            <w:r>
              <w:rPr>
                <w:noProof/>
              </w:rPr>
              <w:t>.</w:t>
            </w:r>
          </w:p>
        </w:tc>
        <w:sdt>
          <w:sdtPr>
            <w:id w:val="-132172675"/>
            <w14:checkbox>
              <w14:checked w14:val="0"/>
              <w14:checkedState w14:val="2612" w14:font="MS Gothic"/>
              <w14:uncheckedState w14:val="2610" w14:font="MS Gothic"/>
            </w14:checkbox>
          </w:sdtPr>
          <w:sdtEndPr/>
          <w:sdtContent>
            <w:tc>
              <w:tcPr>
                <w:tcW w:w="1383" w:type="dxa"/>
                <w:vAlign w:val="center"/>
              </w:tcPr>
              <w:p w14:paraId="4C9E3851" w14:textId="77777777" w:rsidR="00D76C70" w:rsidRDefault="00D76C70" w:rsidP="008B238A">
                <w:pPr>
                  <w:jc w:val="center"/>
                </w:pPr>
                <w:r>
                  <w:rPr>
                    <w:rFonts w:ascii="MS Gothic" w:eastAsia="MS Gothic" w:hAnsi="MS Gothic" w:hint="eastAsia"/>
                  </w:rPr>
                  <w:t>☐</w:t>
                </w:r>
              </w:p>
            </w:tc>
          </w:sdtContent>
        </w:sdt>
        <w:tc>
          <w:tcPr>
            <w:tcW w:w="1870" w:type="dxa"/>
            <w:vAlign w:val="center"/>
          </w:tcPr>
          <w:p w14:paraId="6CE354E3" w14:textId="77777777" w:rsidR="00D76C70" w:rsidRDefault="00D76C70" w:rsidP="008B238A"/>
        </w:tc>
      </w:tr>
      <w:tr w:rsidR="00D76C70" w14:paraId="6FF4D6B3" w14:textId="77777777" w:rsidTr="008B238A">
        <w:tc>
          <w:tcPr>
            <w:tcW w:w="6097" w:type="dxa"/>
            <w:gridSpan w:val="3"/>
            <w:vAlign w:val="center"/>
          </w:tcPr>
          <w:p w14:paraId="74A1A1E2" w14:textId="4F31C813" w:rsidR="00D76C70" w:rsidRDefault="00D76C70" w:rsidP="008B238A">
            <w:r>
              <w:t xml:space="preserve">Demonstrate how </w:t>
            </w:r>
            <w:r w:rsidRPr="006E5951">
              <w:rPr>
                <w:noProof/>
              </w:rPr>
              <w:t>compromise</w:t>
            </w:r>
            <w:r>
              <w:t xml:space="preserve"> case</w:t>
            </w:r>
            <w:r w:rsidR="006E5951">
              <w:t>s</w:t>
            </w:r>
            <w:r>
              <w:t xml:space="preserve"> will appear in the system.</w:t>
            </w:r>
          </w:p>
        </w:tc>
        <w:sdt>
          <w:sdtPr>
            <w:id w:val="-511612362"/>
            <w14:checkbox>
              <w14:checked w14:val="0"/>
              <w14:checkedState w14:val="2612" w14:font="MS Gothic"/>
              <w14:uncheckedState w14:val="2610" w14:font="MS Gothic"/>
            </w14:checkbox>
          </w:sdtPr>
          <w:sdtEndPr/>
          <w:sdtContent>
            <w:tc>
              <w:tcPr>
                <w:tcW w:w="1383" w:type="dxa"/>
                <w:vAlign w:val="center"/>
              </w:tcPr>
              <w:p w14:paraId="77CC54C8" w14:textId="77777777" w:rsidR="00D76C70" w:rsidRDefault="00D76C70" w:rsidP="008B238A">
                <w:pPr>
                  <w:jc w:val="center"/>
                </w:pPr>
                <w:r>
                  <w:rPr>
                    <w:rFonts w:ascii="MS Gothic" w:eastAsia="MS Gothic" w:hAnsi="MS Gothic" w:hint="eastAsia"/>
                  </w:rPr>
                  <w:t>☐</w:t>
                </w:r>
              </w:p>
            </w:tc>
          </w:sdtContent>
        </w:sdt>
        <w:tc>
          <w:tcPr>
            <w:tcW w:w="1870" w:type="dxa"/>
            <w:vAlign w:val="center"/>
          </w:tcPr>
          <w:p w14:paraId="74DD7C42" w14:textId="77777777" w:rsidR="00D76C70" w:rsidRDefault="00D76C70" w:rsidP="008B238A"/>
        </w:tc>
      </w:tr>
      <w:tr w:rsidR="00D76C70" w14:paraId="24A396E4" w14:textId="77777777" w:rsidTr="008B238A">
        <w:tc>
          <w:tcPr>
            <w:tcW w:w="6097" w:type="dxa"/>
            <w:gridSpan w:val="3"/>
            <w:vAlign w:val="center"/>
          </w:tcPr>
          <w:p w14:paraId="1EDD926E" w14:textId="3B62418A" w:rsidR="00D76C70" w:rsidRDefault="00D76C70" w:rsidP="008B238A">
            <w:r>
              <w:t xml:space="preserve">Demonstrate how </w:t>
            </w:r>
            <w:r w:rsidRPr="00645435">
              <w:rPr>
                <w:noProof/>
              </w:rPr>
              <w:t>a</w:t>
            </w:r>
            <w:r>
              <w:t xml:space="preserve"> compromised case will show in the </w:t>
            </w:r>
            <w:r w:rsidRPr="004E0881">
              <w:rPr>
                <w:noProof/>
              </w:rPr>
              <w:t>system</w:t>
            </w:r>
            <w:r>
              <w:t xml:space="preserve"> if paid on a </w:t>
            </w:r>
            <w:r w:rsidRPr="004E0881">
              <w:rPr>
                <w:noProof/>
              </w:rPr>
              <w:t>payment</w:t>
            </w:r>
            <w:r>
              <w:t xml:space="preserve"> plan.</w:t>
            </w:r>
          </w:p>
        </w:tc>
        <w:sdt>
          <w:sdtPr>
            <w:id w:val="-244185868"/>
            <w14:checkbox>
              <w14:checked w14:val="0"/>
              <w14:checkedState w14:val="2612" w14:font="MS Gothic"/>
              <w14:uncheckedState w14:val="2610" w14:font="MS Gothic"/>
            </w14:checkbox>
          </w:sdtPr>
          <w:sdtEndPr/>
          <w:sdtContent>
            <w:tc>
              <w:tcPr>
                <w:tcW w:w="1383" w:type="dxa"/>
                <w:vAlign w:val="center"/>
              </w:tcPr>
              <w:p w14:paraId="3547541D" w14:textId="77777777" w:rsidR="00D76C70" w:rsidRDefault="00D76C70" w:rsidP="008B238A">
                <w:pPr>
                  <w:jc w:val="center"/>
                </w:pPr>
                <w:r>
                  <w:rPr>
                    <w:rFonts w:ascii="MS Gothic" w:eastAsia="MS Gothic" w:hAnsi="MS Gothic" w:hint="eastAsia"/>
                  </w:rPr>
                  <w:t>☐</w:t>
                </w:r>
              </w:p>
            </w:tc>
          </w:sdtContent>
        </w:sdt>
        <w:tc>
          <w:tcPr>
            <w:tcW w:w="1870" w:type="dxa"/>
            <w:vAlign w:val="center"/>
          </w:tcPr>
          <w:p w14:paraId="0C72A153" w14:textId="77777777" w:rsidR="00D76C70" w:rsidRDefault="00D76C70" w:rsidP="008B238A"/>
        </w:tc>
      </w:tr>
      <w:tr w:rsidR="00D76C70" w14:paraId="7E7DDB2B" w14:textId="77777777" w:rsidTr="008B238A">
        <w:tc>
          <w:tcPr>
            <w:tcW w:w="6097" w:type="dxa"/>
            <w:gridSpan w:val="3"/>
            <w:vAlign w:val="center"/>
          </w:tcPr>
          <w:p w14:paraId="32E062F9" w14:textId="022AB4AF" w:rsidR="00D76C70" w:rsidRDefault="00D76C70" w:rsidP="008B238A">
            <w:r>
              <w:t xml:space="preserve">Demonstrate how the user will know the compromise </w:t>
            </w:r>
            <w:r w:rsidRPr="00420832">
              <w:rPr>
                <w:noProof/>
              </w:rPr>
              <w:t>is paid</w:t>
            </w:r>
            <w:r>
              <w:t xml:space="preserve"> in full.</w:t>
            </w:r>
          </w:p>
        </w:tc>
        <w:sdt>
          <w:sdtPr>
            <w:id w:val="1618028049"/>
            <w14:checkbox>
              <w14:checked w14:val="0"/>
              <w14:checkedState w14:val="2612" w14:font="MS Gothic"/>
              <w14:uncheckedState w14:val="2610" w14:font="MS Gothic"/>
            </w14:checkbox>
          </w:sdtPr>
          <w:sdtEndPr/>
          <w:sdtContent>
            <w:tc>
              <w:tcPr>
                <w:tcW w:w="1383" w:type="dxa"/>
                <w:vAlign w:val="center"/>
              </w:tcPr>
              <w:p w14:paraId="6541C27F" w14:textId="77777777" w:rsidR="00D76C70" w:rsidRDefault="00D76C70" w:rsidP="008B238A">
                <w:pPr>
                  <w:jc w:val="center"/>
                </w:pPr>
                <w:r>
                  <w:rPr>
                    <w:rFonts w:ascii="MS Gothic" w:eastAsia="MS Gothic" w:hAnsi="MS Gothic" w:hint="eastAsia"/>
                  </w:rPr>
                  <w:t>☐</w:t>
                </w:r>
              </w:p>
            </w:tc>
          </w:sdtContent>
        </w:sdt>
        <w:tc>
          <w:tcPr>
            <w:tcW w:w="1870" w:type="dxa"/>
            <w:vAlign w:val="center"/>
          </w:tcPr>
          <w:p w14:paraId="26CF6C63" w14:textId="77777777" w:rsidR="00D76C70" w:rsidRDefault="00D76C70" w:rsidP="008B238A"/>
        </w:tc>
      </w:tr>
      <w:tr w:rsidR="00D76C70" w14:paraId="0046F01D" w14:textId="77777777" w:rsidTr="008B238A">
        <w:tc>
          <w:tcPr>
            <w:tcW w:w="6097" w:type="dxa"/>
            <w:gridSpan w:val="3"/>
          </w:tcPr>
          <w:p w14:paraId="3D4DEC38" w14:textId="77777777" w:rsidR="00D76C70" w:rsidRDefault="00D76C70" w:rsidP="008B238A"/>
        </w:tc>
        <w:tc>
          <w:tcPr>
            <w:tcW w:w="1383" w:type="dxa"/>
          </w:tcPr>
          <w:p w14:paraId="716BF3E3" w14:textId="77777777" w:rsidR="00D76C70" w:rsidRDefault="00D76C70" w:rsidP="008B238A">
            <w:pPr>
              <w:jc w:val="center"/>
            </w:pPr>
          </w:p>
        </w:tc>
        <w:tc>
          <w:tcPr>
            <w:tcW w:w="1870" w:type="dxa"/>
          </w:tcPr>
          <w:p w14:paraId="5578399C" w14:textId="77777777" w:rsidR="00D76C70" w:rsidRDefault="00D76C70" w:rsidP="008B238A"/>
        </w:tc>
      </w:tr>
      <w:tr w:rsidR="00D76C70" w14:paraId="204AA0DC" w14:textId="77777777" w:rsidTr="008B238A">
        <w:tc>
          <w:tcPr>
            <w:tcW w:w="9350" w:type="dxa"/>
            <w:gridSpan w:val="5"/>
            <w:shd w:val="clear" w:color="auto" w:fill="D9D9D9" w:themeFill="background1" w:themeFillShade="D9"/>
          </w:tcPr>
          <w:p w14:paraId="3C76453A" w14:textId="77777777" w:rsidR="00D76C70" w:rsidRDefault="00D76C70" w:rsidP="008B238A">
            <w:r>
              <w:t>Not Included in Solution</w:t>
            </w:r>
          </w:p>
        </w:tc>
      </w:tr>
      <w:tr w:rsidR="00D76C70" w14:paraId="15AA2FC5" w14:textId="77777777" w:rsidTr="008B238A">
        <w:tc>
          <w:tcPr>
            <w:tcW w:w="9350" w:type="dxa"/>
            <w:gridSpan w:val="5"/>
          </w:tcPr>
          <w:p w14:paraId="6A09D12A" w14:textId="77777777" w:rsidR="00D76C70" w:rsidRDefault="00D76C70" w:rsidP="008B238A"/>
        </w:tc>
      </w:tr>
    </w:tbl>
    <w:p w14:paraId="6EEDF8E9" w14:textId="58909EA8" w:rsidR="00D76C70" w:rsidRDefault="00D76C70" w:rsidP="00CA25C0"/>
    <w:p w14:paraId="3F2368F9" w14:textId="77777777" w:rsidR="00D76C70" w:rsidRDefault="00D76C70">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D76C70" w14:paraId="28F59F77" w14:textId="77777777" w:rsidTr="008B238A">
        <w:tc>
          <w:tcPr>
            <w:tcW w:w="1870" w:type="dxa"/>
            <w:shd w:val="clear" w:color="auto" w:fill="E7E6E6" w:themeFill="background2"/>
          </w:tcPr>
          <w:p w14:paraId="63960218" w14:textId="77777777" w:rsidR="00D76C70" w:rsidRDefault="00D76C70" w:rsidP="008B238A">
            <w:r>
              <w:lastRenderedPageBreak/>
              <w:t>Scenario ID</w:t>
            </w:r>
          </w:p>
        </w:tc>
        <w:tc>
          <w:tcPr>
            <w:tcW w:w="4227" w:type="dxa"/>
            <w:gridSpan w:val="2"/>
          </w:tcPr>
          <w:p w14:paraId="0CDB4EF4" w14:textId="66A4C6D5" w:rsidR="00D76C70" w:rsidRDefault="00D76C70" w:rsidP="008B238A">
            <w:r>
              <w:t>BTC7</w:t>
            </w:r>
          </w:p>
        </w:tc>
        <w:tc>
          <w:tcPr>
            <w:tcW w:w="1383" w:type="dxa"/>
            <w:shd w:val="clear" w:color="auto" w:fill="E7E6E6" w:themeFill="background2"/>
          </w:tcPr>
          <w:p w14:paraId="5470A042" w14:textId="77777777" w:rsidR="00D76C70" w:rsidRDefault="00D76C70" w:rsidP="008B238A">
            <w:r>
              <w:t>Total Points</w:t>
            </w:r>
          </w:p>
        </w:tc>
        <w:tc>
          <w:tcPr>
            <w:tcW w:w="1870" w:type="dxa"/>
          </w:tcPr>
          <w:p w14:paraId="7FC0F7F6" w14:textId="77777777" w:rsidR="00D76C70" w:rsidRDefault="00D76C70" w:rsidP="008B238A"/>
        </w:tc>
      </w:tr>
      <w:tr w:rsidR="00D76C70" w14:paraId="38348326" w14:textId="77777777" w:rsidTr="008B238A">
        <w:tc>
          <w:tcPr>
            <w:tcW w:w="1870" w:type="dxa"/>
            <w:shd w:val="clear" w:color="auto" w:fill="E7E6E6" w:themeFill="background2"/>
          </w:tcPr>
          <w:p w14:paraId="71F35EE3" w14:textId="77777777" w:rsidR="00D76C70" w:rsidRDefault="00D76C70" w:rsidP="008B238A">
            <w:r>
              <w:t>Scenario Name</w:t>
            </w:r>
          </w:p>
        </w:tc>
        <w:tc>
          <w:tcPr>
            <w:tcW w:w="7480" w:type="dxa"/>
            <w:gridSpan w:val="4"/>
          </w:tcPr>
          <w:p w14:paraId="208C0F52" w14:textId="77777777" w:rsidR="00D76C70" w:rsidRDefault="00D76C70" w:rsidP="008B238A">
            <w:r>
              <w:t>Taxpayer files protest or appeal</w:t>
            </w:r>
          </w:p>
        </w:tc>
      </w:tr>
      <w:tr w:rsidR="00D76C70" w14:paraId="5E138006" w14:textId="77777777" w:rsidTr="008B238A">
        <w:tc>
          <w:tcPr>
            <w:tcW w:w="1870" w:type="dxa"/>
            <w:shd w:val="clear" w:color="auto" w:fill="E7E6E6" w:themeFill="background2"/>
          </w:tcPr>
          <w:p w14:paraId="519811C9" w14:textId="77777777" w:rsidR="00D76C70" w:rsidRDefault="00D76C70" w:rsidP="008B238A">
            <w:r>
              <w:t>Line of Business</w:t>
            </w:r>
          </w:p>
        </w:tc>
        <w:tc>
          <w:tcPr>
            <w:tcW w:w="7480" w:type="dxa"/>
            <w:gridSpan w:val="4"/>
          </w:tcPr>
          <w:p w14:paraId="51EF22B6" w14:textId="006A14B7" w:rsidR="00D76C70" w:rsidRDefault="00D76C70" w:rsidP="008B238A"/>
        </w:tc>
      </w:tr>
      <w:tr w:rsidR="00D76C70" w14:paraId="38AACDAF" w14:textId="77777777" w:rsidTr="008B238A">
        <w:tc>
          <w:tcPr>
            <w:tcW w:w="1870" w:type="dxa"/>
          </w:tcPr>
          <w:p w14:paraId="2D235334" w14:textId="77777777" w:rsidR="00D76C70" w:rsidRDefault="00D76C70" w:rsidP="008B238A"/>
        </w:tc>
        <w:tc>
          <w:tcPr>
            <w:tcW w:w="1870" w:type="dxa"/>
          </w:tcPr>
          <w:p w14:paraId="3F3BB062" w14:textId="77777777" w:rsidR="00D76C70" w:rsidRDefault="00D76C70" w:rsidP="008B238A"/>
        </w:tc>
        <w:tc>
          <w:tcPr>
            <w:tcW w:w="2357" w:type="dxa"/>
          </w:tcPr>
          <w:p w14:paraId="6FEA65CF" w14:textId="77777777" w:rsidR="00D76C70" w:rsidRDefault="00D76C70" w:rsidP="008B238A"/>
        </w:tc>
        <w:tc>
          <w:tcPr>
            <w:tcW w:w="1383" w:type="dxa"/>
          </w:tcPr>
          <w:p w14:paraId="0E50979C" w14:textId="77777777" w:rsidR="00D76C70" w:rsidRDefault="00D76C70" w:rsidP="008B238A"/>
        </w:tc>
        <w:tc>
          <w:tcPr>
            <w:tcW w:w="1870" w:type="dxa"/>
          </w:tcPr>
          <w:p w14:paraId="44D4F43E" w14:textId="77777777" w:rsidR="00D76C70" w:rsidRDefault="00D76C70" w:rsidP="008B238A"/>
        </w:tc>
      </w:tr>
      <w:tr w:rsidR="00D76C70" w14:paraId="48DD0BD0" w14:textId="77777777" w:rsidTr="008B238A">
        <w:tc>
          <w:tcPr>
            <w:tcW w:w="1870" w:type="dxa"/>
            <w:shd w:val="clear" w:color="auto" w:fill="E7E6E6" w:themeFill="background2"/>
          </w:tcPr>
          <w:p w14:paraId="0BA18047" w14:textId="77777777" w:rsidR="00D76C70" w:rsidRDefault="00D76C70" w:rsidP="008B238A">
            <w:r>
              <w:t>Goal</w:t>
            </w:r>
          </w:p>
        </w:tc>
        <w:tc>
          <w:tcPr>
            <w:tcW w:w="7480" w:type="dxa"/>
            <w:gridSpan w:val="4"/>
          </w:tcPr>
          <w:p w14:paraId="4DC2E521" w14:textId="77777777" w:rsidR="00D76C70" w:rsidRDefault="00D76C70" w:rsidP="008B238A">
            <w:r>
              <w:t xml:space="preserve">See the </w:t>
            </w:r>
            <w:r w:rsidRPr="00155F3C">
              <w:rPr>
                <w:noProof/>
              </w:rPr>
              <w:t>process</w:t>
            </w:r>
            <w:r>
              <w:t xml:space="preserve"> of </w:t>
            </w:r>
            <w:r w:rsidRPr="00CB7EF0">
              <w:rPr>
                <w:noProof/>
              </w:rPr>
              <w:t>a case</w:t>
            </w:r>
            <w:r>
              <w:t xml:space="preserve"> under protest and appeal</w:t>
            </w:r>
          </w:p>
        </w:tc>
      </w:tr>
      <w:tr w:rsidR="00D76C70" w14:paraId="4E5E744B" w14:textId="77777777" w:rsidTr="008B238A">
        <w:tc>
          <w:tcPr>
            <w:tcW w:w="1870" w:type="dxa"/>
            <w:shd w:val="clear" w:color="auto" w:fill="E7E6E6" w:themeFill="background2"/>
          </w:tcPr>
          <w:p w14:paraId="631B08D2" w14:textId="77777777" w:rsidR="00D76C70" w:rsidRDefault="00D76C70" w:rsidP="008B238A">
            <w:r>
              <w:t>Notes</w:t>
            </w:r>
          </w:p>
        </w:tc>
        <w:tc>
          <w:tcPr>
            <w:tcW w:w="7480" w:type="dxa"/>
            <w:gridSpan w:val="4"/>
          </w:tcPr>
          <w:p w14:paraId="1F2E4D76" w14:textId="00A96E00" w:rsidR="00D76C70" w:rsidRDefault="006E5951" w:rsidP="008B238A">
            <w:r>
              <w:t>Protest to Assessment filed by taxpayer and Appeal</w:t>
            </w:r>
          </w:p>
        </w:tc>
      </w:tr>
      <w:tr w:rsidR="00D76C70" w14:paraId="2BF76746" w14:textId="77777777" w:rsidTr="008B238A">
        <w:tc>
          <w:tcPr>
            <w:tcW w:w="1870" w:type="dxa"/>
          </w:tcPr>
          <w:p w14:paraId="18A04594" w14:textId="77777777" w:rsidR="00D76C70" w:rsidRDefault="00D76C70" w:rsidP="008B238A"/>
        </w:tc>
        <w:tc>
          <w:tcPr>
            <w:tcW w:w="1870" w:type="dxa"/>
          </w:tcPr>
          <w:p w14:paraId="5799FA8F" w14:textId="77777777" w:rsidR="00D76C70" w:rsidRDefault="00D76C70" w:rsidP="008B238A"/>
        </w:tc>
        <w:tc>
          <w:tcPr>
            <w:tcW w:w="2357" w:type="dxa"/>
          </w:tcPr>
          <w:p w14:paraId="492E17D7" w14:textId="77777777" w:rsidR="00D76C70" w:rsidRDefault="00D76C70" w:rsidP="008B238A"/>
        </w:tc>
        <w:tc>
          <w:tcPr>
            <w:tcW w:w="1383" w:type="dxa"/>
          </w:tcPr>
          <w:p w14:paraId="08556F6C" w14:textId="77777777" w:rsidR="00D76C70" w:rsidRDefault="00D76C70" w:rsidP="008B238A"/>
        </w:tc>
        <w:tc>
          <w:tcPr>
            <w:tcW w:w="1870" w:type="dxa"/>
          </w:tcPr>
          <w:p w14:paraId="50A02D51" w14:textId="77777777" w:rsidR="00D76C70" w:rsidRDefault="00D76C70" w:rsidP="008B238A"/>
        </w:tc>
      </w:tr>
      <w:tr w:rsidR="00D76C70" w14:paraId="6EE36171" w14:textId="77777777" w:rsidTr="008B238A">
        <w:tc>
          <w:tcPr>
            <w:tcW w:w="9350" w:type="dxa"/>
            <w:gridSpan w:val="5"/>
            <w:shd w:val="clear" w:color="auto" w:fill="E7E6E6" w:themeFill="background2"/>
          </w:tcPr>
          <w:p w14:paraId="4D41C304" w14:textId="77777777" w:rsidR="00D76C70" w:rsidRDefault="00D76C70" w:rsidP="008B238A">
            <w:r>
              <w:t xml:space="preserve">Narrative:  Marie </w:t>
            </w:r>
            <w:proofErr w:type="spellStart"/>
            <w:r>
              <w:t>Roco</w:t>
            </w:r>
            <w:proofErr w:type="spellEnd"/>
            <w:r>
              <w:t xml:space="preserve">, </w:t>
            </w:r>
            <w:r>
              <w:rPr>
                <w:noProof/>
              </w:rPr>
              <w:t>SSN</w:t>
            </w:r>
            <w:r>
              <w:t xml:space="preserve"> 123-22-1234, files a protest to her assessment on her 2016 tax return of penalty </w:t>
            </w:r>
            <w:r w:rsidRPr="00420832">
              <w:rPr>
                <w:noProof/>
              </w:rPr>
              <w:t>in the amount of</w:t>
            </w:r>
            <w:r>
              <w:t xml:space="preserve"> $750.00. Tax due $1500.00, and interest $180.00.  Tax Conferee Responds </w:t>
            </w:r>
            <w:r w:rsidRPr="00420832">
              <w:rPr>
                <w:noProof/>
              </w:rPr>
              <w:t>2</w:t>
            </w:r>
            <w:r>
              <w:t xml:space="preserve"> months after the protest is filed and issues a Notice of Determination agreeing to abate 80% of the penalty.  New penalty due is $150.00.  She has 60 days from the date of the letter to appeal the decision.  She decides to appeal</w:t>
            </w:r>
          </w:p>
        </w:tc>
      </w:tr>
      <w:tr w:rsidR="00D76C70" w14:paraId="001281D8" w14:textId="77777777" w:rsidTr="008B238A">
        <w:tc>
          <w:tcPr>
            <w:tcW w:w="6097" w:type="dxa"/>
            <w:gridSpan w:val="3"/>
            <w:shd w:val="clear" w:color="auto" w:fill="E7E6E6" w:themeFill="background2"/>
            <w:vAlign w:val="center"/>
          </w:tcPr>
          <w:p w14:paraId="241E28F5" w14:textId="77777777" w:rsidR="00D76C70" w:rsidRDefault="00D76C70" w:rsidP="008B238A">
            <w:r>
              <w:t>Scenario Detail</w:t>
            </w:r>
          </w:p>
        </w:tc>
        <w:tc>
          <w:tcPr>
            <w:tcW w:w="1383" w:type="dxa"/>
            <w:shd w:val="clear" w:color="auto" w:fill="E7E6E6" w:themeFill="background2"/>
          </w:tcPr>
          <w:p w14:paraId="3416110D" w14:textId="77777777" w:rsidR="00D76C70" w:rsidRDefault="00D76C70" w:rsidP="008B238A">
            <w:r>
              <w:t>Customization or Extension?</w:t>
            </w:r>
          </w:p>
        </w:tc>
        <w:tc>
          <w:tcPr>
            <w:tcW w:w="1870" w:type="dxa"/>
            <w:shd w:val="clear" w:color="auto" w:fill="E7E6E6" w:themeFill="background2"/>
          </w:tcPr>
          <w:p w14:paraId="4D98F597" w14:textId="77777777" w:rsidR="00D76C70" w:rsidRDefault="00D76C70" w:rsidP="008B238A">
            <w:r>
              <w:t>Third Party Solution (Identify Name)</w:t>
            </w:r>
          </w:p>
        </w:tc>
      </w:tr>
      <w:tr w:rsidR="00D76C70" w14:paraId="40000DBD" w14:textId="77777777" w:rsidTr="008B238A">
        <w:tc>
          <w:tcPr>
            <w:tcW w:w="6097" w:type="dxa"/>
            <w:gridSpan w:val="3"/>
            <w:vAlign w:val="center"/>
          </w:tcPr>
          <w:p w14:paraId="610BE2BB" w14:textId="626C2624" w:rsidR="00D76C70" w:rsidRDefault="00D76C70" w:rsidP="008B238A">
            <w:r>
              <w:t>Demonstrate how the tax year is coded to represent a protest or appeal.</w:t>
            </w:r>
          </w:p>
        </w:tc>
        <w:sdt>
          <w:sdtPr>
            <w:id w:val="-1923024707"/>
            <w14:checkbox>
              <w14:checked w14:val="0"/>
              <w14:checkedState w14:val="2612" w14:font="MS Gothic"/>
              <w14:uncheckedState w14:val="2610" w14:font="MS Gothic"/>
            </w14:checkbox>
          </w:sdtPr>
          <w:sdtEndPr/>
          <w:sdtContent>
            <w:tc>
              <w:tcPr>
                <w:tcW w:w="1383" w:type="dxa"/>
                <w:vAlign w:val="center"/>
              </w:tcPr>
              <w:p w14:paraId="200600AB" w14:textId="77777777" w:rsidR="00D76C70" w:rsidRDefault="00D76C70" w:rsidP="008B238A">
                <w:pPr>
                  <w:jc w:val="center"/>
                </w:pPr>
                <w:r>
                  <w:rPr>
                    <w:rFonts w:ascii="MS Gothic" w:eastAsia="MS Gothic" w:hAnsi="MS Gothic" w:hint="eastAsia"/>
                  </w:rPr>
                  <w:t>☐</w:t>
                </w:r>
              </w:p>
            </w:tc>
          </w:sdtContent>
        </w:sdt>
        <w:tc>
          <w:tcPr>
            <w:tcW w:w="1870" w:type="dxa"/>
            <w:vAlign w:val="center"/>
          </w:tcPr>
          <w:p w14:paraId="21547458" w14:textId="77777777" w:rsidR="00D76C70" w:rsidRDefault="00D76C70" w:rsidP="008B238A"/>
        </w:tc>
      </w:tr>
      <w:tr w:rsidR="00D76C70" w14:paraId="675FEBC3" w14:textId="77777777" w:rsidTr="008B238A">
        <w:tc>
          <w:tcPr>
            <w:tcW w:w="6097" w:type="dxa"/>
            <w:gridSpan w:val="3"/>
            <w:vAlign w:val="center"/>
          </w:tcPr>
          <w:p w14:paraId="5D1BE739" w14:textId="7BBB7B0A" w:rsidR="00D76C70" w:rsidRDefault="00D76C70" w:rsidP="008B238A">
            <w:r>
              <w:t xml:space="preserve">Demonstrate how </w:t>
            </w:r>
            <w:r w:rsidRPr="00CB7EF0">
              <w:rPr>
                <w:noProof/>
              </w:rPr>
              <w:t>a user</w:t>
            </w:r>
            <w:r>
              <w:t xml:space="preserve"> knows the case is in protest or appeal and the outcome of the Notice of Determination or Tax Appeal.</w:t>
            </w:r>
          </w:p>
        </w:tc>
        <w:sdt>
          <w:sdtPr>
            <w:id w:val="-1424871102"/>
            <w14:checkbox>
              <w14:checked w14:val="0"/>
              <w14:checkedState w14:val="2612" w14:font="MS Gothic"/>
              <w14:uncheckedState w14:val="2610" w14:font="MS Gothic"/>
            </w14:checkbox>
          </w:sdtPr>
          <w:sdtEndPr/>
          <w:sdtContent>
            <w:tc>
              <w:tcPr>
                <w:tcW w:w="1383" w:type="dxa"/>
                <w:vAlign w:val="center"/>
              </w:tcPr>
              <w:p w14:paraId="12824E33" w14:textId="77777777" w:rsidR="00D76C70" w:rsidRDefault="00D76C70" w:rsidP="008B238A">
                <w:pPr>
                  <w:jc w:val="center"/>
                </w:pPr>
                <w:r>
                  <w:rPr>
                    <w:rFonts w:ascii="MS Gothic" w:eastAsia="MS Gothic" w:hAnsi="MS Gothic" w:hint="eastAsia"/>
                  </w:rPr>
                  <w:t>☐</w:t>
                </w:r>
              </w:p>
            </w:tc>
          </w:sdtContent>
        </w:sdt>
        <w:tc>
          <w:tcPr>
            <w:tcW w:w="1870" w:type="dxa"/>
            <w:vAlign w:val="center"/>
          </w:tcPr>
          <w:p w14:paraId="2BFEC1DC" w14:textId="77777777" w:rsidR="00D76C70" w:rsidRDefault="00D76C70" w:rsidP="008B238A"/>
        </w:tc>
      </w:tr>
      <w:tr w:rsidR="00D76C70" w14:paraId="17750A24" w14:textId="77777777" w:rsidTr="008B238A">
        <w:tc>
          <w:tcPr>
            <w:tcW w:w="6097" w:type="dxa"/>
            <w:gridSpan w:val="3"/>
            <w:vAlign w:val="center"/>
          </w:tcPr>
          <w:p w14:paraId="65E485AF" w14:textId="0DD4E07B" w:rsidR="00D76C70" w:rsidRDefault="00D76C70" w:rsidP="008B238A">
            <w:r>
              <w:t xml:space="preserve">Demonstrate how </w:t>
            </w:r>
            <w:r w:rsidR="007406DA">
              <w:t xml:space="preserve">a </w:t>
            </w:r>
            <w:r>
              <w:t xml:space="preserve">correspondence issued “Notice of Determination” </w:t>
            </w:r>
            <w:r w:rsidR="00314804">
              <w:t xml:space="preserve">is </w:t>
            </w:r>
            <w:r>
              <w:t xml:space="preserve">viewed by the </w:t>
            </w:r>
            <w:r w:rsidRPr="00155F3C">
              <w:rPr>
                <w:noProof/>
              </w:rPr>
              <w:t>user</w:t>
            </w:r>
            <w:r>
              <w:rPr>
                <w:noProof/>
              </w:rPr>
              <w:t>.</w:t>
            </w:r>
          </w:p>
        </w:tc>
        <w:sdt>
          <w:sdtPr>
            <w:id w:val="-1771230934"/>
            <w14:checkbox>
              <w14:checked w14:val="0"/>
              <w14:checkedState w14:val="2612" w14:font="MS Gothic"/>
              <w14:uncheckedState w14:val="2610" w14:font="MS Gothic"/>
            </w14:checkbox>
          </w:sdtPr>
          <w:sdtEndPr/>
          <w:sdtContent>
            <w:tc>
              <w:tcPr>
                <w:tcW w:w="1383" w:type="dxa"/>
                <w:vAlign w:val="center"/>
              </w:tcPr>
              <w:p w14:paraId="0AE96F5B" w14:textId="77777777" w:rsidR="00D76C70" w:rsidRDefault="00D76C70" w:rsidP="008B238A">
                <w:pPr>
                  <w:jc w:val="center"/>
                </w:pPr>
                <w:r>
                  <w:rPr>
                    <w:rFonts w:ascii="MS Gothic" w:eastAsia="MS Gothic" w:hAnsi="MS Gothic" w:hint="eastAsia"/>
                  </w:rPr>
                  <w:t>☐</w:t>
                </w:r>
              </w:p>
            </w:tc>
          </w:sdtContent>
        </w:sdt>
        <w:tc>
          <w:tcPr>
            <w:tcW w:w="1870" w:type="dxa"/>
            <w:vAlign w:val="center"/>
          </w:tcPr>
          <w:p w14:paraId="3861B54D" w14:textId="77777777" w:rsidR="00D76C70" w:rsidRDefault="00D76C70" w:rsidP="008B238A"/>
        </w:tc>
      </w:tr>
      <w:tr w:rsidR="00D76C70" w14:paraId="331B9AC9" w14:textId="77777777" w:rsidTr="008B238A">
        <w:tc>
          <w:tcPr>
            <w:tcW w:w="6097" w:type="dxa"/>
            <w:gridSpan w:val="3"/>
            <w:vAlign w:val="center"/>
          </w:tcPr>
          <w:p w14:paraId="0012BF47" w14:textId="223EC357" w:rsidR="00D76C70" w:rsidRDefault="00D76C70" w:rsidP="008B238A">
            <w:r>
              <w:t xml:space="preserve">Demonstrate how the </w:t>
            </w:r>
            <w:r w:rsidRPr="00155F3C">
              <w:rPr>
                <w:noProof/>
              </w:rPr>
              <w:t>case</w:t>
            </w:r>
            <w:r>
              <w:t xml:space="preserve"> is coded to collections 60 days after Notice of Determination </w:t>
            </w:r>
            <w:r w:rsidRPr="00420832">
              <w:rPr>
                <w:noProof/>
              </w:rPr>
              <w:t>is issued</w:t>
            </w:r>
            <w:r w:rsidRPr="00155F3C">
              <w:rPr>
                <w:noProof/>
              </w:rPr>
              <w:t>,</w:t>
            </w:r>
            <w:r>
              <w:t xml:space="preserve"> </w:t>
            </w:r>
            <w:r w:rsidRPr="00155F3C">
              <w:rPr>
                <w:noProof/>
              </w:rPr>
              <w:t>and</w:t>
            </w:r>
            <w:r>
              <w:t xml:space="preserve"> the </w:t>
            </w:r>
            <w:r w:rsidRPr="00155F3C">
              <w:rPr>
                <w:noProof/>
              </w:rPr>
              <w:t>taxpayer</w:t>
            </w:r>
            <w:r>
              <w:t xml:space="preserve"> does not appeal.</w:t>
            </w:r>
          </w:p>
        </w:tc>
        <w:sdt>
          <w:sdtPr>
            <w:id w:val="-484931933"/>
            <w14:checkbox>
              <w14:checked w14:val="0"/>
              <w14:checkedState w14:val="2612" w14:font="MS Gothic"/>
              <w14:uncheckedState w14:val="2610" w14:font="MS Gothic"/>
            </w14:checkbox>
          </w:sdtPr>
          <w:sdtEndPr/>
          <w:sdtContent>
            <w:tc>
              <w:tcPr>
                <w:tcW w:w="1383" w:type="dxa"/>
                <w:vAlign w:val="center"/>
              </w:tcPr>
              <w:p w14:paraId="6A40C31C" w14:textId="77777777" w:rsidR="00D76C70" w:rsidRDefault="00D76C70" w:rsidP="008B238A">
                <w:pPr>
                  <w:jc w:val="center"/>
                </w:pPr>
                <w:r>
                  <w:rPr>
                    <w:rFonts w:ascii="MS Gothic" w:eastAsia="MS Gothic" w:hAnsi="MS Gothic" w:hint="eastAsia"/>
                  </w:rPr>
                  <w:t>☐</w:t>
                </w:r>
              </w:p>
            </w:tc>
          </w:sdtContent>
        </w:sdt>
        <w:tc>
          <w:tcPr>
            <w:tcW w:w="1870" w:type="dxa"/>
            <w:vAlign w:val="center"/>
          </w:tcPr>
          <w:p w14:paraId="5189EB7A" w14:textId="77777777" w:rsidR="00D76C70" w:rsidRDefault="00D76C70" w:rsidP="008B238A"/>
        </w:tc>
      </w:tr>
      <w:tr w:rsidR="00D76C70" w14:paraId="573FF85E" w14:textId="77777777" w:rsidTr="008B238A">
        <w:tc>
          <w:tcPr>
            <w:tcW w:w="6097" w:type="dxa"/>
            <w:gridSpan w:val="3"/>
            <w:vAlign w:val="center"/>
          </w:tcPr>
          <w:p w14:paraId="450DE756" w14:textId="5F489539" w:rsidR="00D76C70" w:rsidRDefault="001223F1" w:rsidP="008B238A">
            <w:r>
              <w:t>Show</w:t>
            </w:r>
            <w:r w:rsidR="00D76C70">
              <w:t xml:space="preserve"> how the </w:t>
            </w:r>
            <w:r w:rsidR="00D76C70" w:rsidRPr="00155F3C">
              <w:rPr>
                <w:noProof/>
              </w:rPr>
              <w:t>case</w:t>
            </w:r>
            <w:r w:rsidR="00D76C70">
              <w:t xml:space="preserve"> is coded to Tax Appeal if taxpayer appeals</w:t>
            </w:r>
            <w:r>
              <w:t>.</w:t>
            </w:r>
          </w:p>
        </w:tc>
        <w:sdt>
          <w:sdtPr>
            <w:id w:val="1964765186"/>
            <w14:checkbox>
              <w14:checked w14:val="0"/>
              <w14:checkedState w14:val="2612" w14:font="MS Gothic"/>
              <w14:uncheckedState w14:val="2610" w14:font="MS Gothic"/>
            </w14:checkbox>
          </w:sdtPr>
          <w:sdtEndPr/>
          <w:sdtContent>
            <w:tc>
              <w:tcPr>
                <w:tcW w:w="1383" w:type="dxa"/>
                <w:vAlign w:val="center"/>
              </w:tcPr>
              <w:p w14:paraId="4170B1AC" w14:textId="77777777" w:rsidR="00D76C70" w:rsidRDefault="00D76C70" w:rsidP="008B238A">
                <w:pPr>
                  <w:jc w:val="center"/>
                </w:pPr>
                <w:r>
                  <w:rPr>
                    <w:rFonts w:ascii="MS Gothic" w:eastAsia="MS Gothic" w:hAnsi="MS Gothic" w:hint="eastAsia"/>
                  </w:rPr>
                  <w:t>☐</w:t>
                </w:r>
              </w:p>
            </w:tc>
          </w:sdtContent>
        </w:sdt>
        <w:tc>
          <w:tcPr>
            <w:tcW w:w="1870" w:type="dxa"/>
            <w:vAlign w:val="center"/>
          </w:tcPr>
          <w:p w14:paraId="1B5CEEC0" w14:textId="77777777" w:rsidR="00D76C70" w:rsidRDefault="00D76C70" w:rsidP="008B238A"/>
        </w:tc>
      </w:tr>
      <w:tr w:rsidR="00D76C70" w14:paraId="31AD9611" w14:textId="77777777" w:rsidTr="008B238A">
        <w:tc>
          <w:tcPr>
            <w:tcW w:w="6097" w:type="dxa"/>
            <w:gridSpan w:val="3"/>
            <w:vAlign w:val="center"/>
          </w:tcPr>
          <w:p w14:paraId="4C2805F7" w14:textId="19B2F391" w:rsidR="00D76C70" w:rsidRDefault="00D76C70" w:rsidP="007406DA">
            <w:r>
              <w:t>S</w:t>
            </w:r>
            <w:r w:rsidR="001223F1">
              <w:t>how</w:t>
            </w:r>
            <w:r>
              <w:t xml:space="preserve"> how the </w:t>
            </w:r>
            <w:r w:rsidRPr="00155F3C">
              <w:rPr>
                <w:noProof/>
              </w:rPr>
              <w:t>system</w:t>
            </w:r>
            <w:r>
              <w:t xml:space="preserve"> calculates penalty and interest on the </w:t>
            </w:r>
            <w:r w:rsidRPr="00155F3C">
              <w:rPr>
                <w:noProof/>
              </w:rPr>
              <w:t>case</w:t>
            </w:r>
            <w:r w:rsidR="007406DA">
              <w:rPr>
                <w:noProof/>
              </w:rPr>
              <w:t>. N</w:t>
            </w:r>
            <w:r>
              <w:t xml:space="preserve">one should accrue until </w:t>
            </w:r>
            <w:r w:rsidR="007406DA">
              <w:t xml:space="preserve">the </w:t>
            </w:r>
            <w:r>
              <w:t xml:space="preserve">Protest is over </w:t>
            </w:r>
            <w:r w:rsidRPr="006E5951">
              <w:rPr>
                <w:noProof/>
              </w:rPr>
              <w:t>or</w:t>
            </w:r>
            <w:r>
              <w:t xml:space="preserve"> Tax Appeal process completed</w:t>
            </w:r>
            <w:r w:rsidR="00314804">
              <w:t>.</w:t>
            </w:r>
          </w:p>
        </w:tc>
        <w:sdt>
          <w:sdtPr>
            <w:id w:val="-247279772"/>
            <w14:checkbox>
              <w14:checked w14:val="0"/>
              <w14:checkedState w14:val="2612" w14:font="MS Gothic"/>
              <w14:uncheckedState w14:val="2610" w14:font="MS Gothic"/>
            </w14:checkbox>
          </w:sdtPr>
          <w:sdtEndPr/>
          <w:sdtContent>
            <w:tc>
              <w:tcPr>
                <w:tcW w:w="1383" w:type="dxa"/>
                <w:vAlign w:val="center"/>
              </w:tcPr>
              <w:p w14:paraId="3679AA13" w14:textId="77777777" w:rsidR="00D76C70" w:rsidRDefault="00D76C70" w:rsidP="008B238A">
                <w:pPr>
                  <w:jc w:val="center"/>
                </w:pPr>
                <w:r>
                  <w:rPr>
                    <w:rFonts w:ascii="MS Gothic" w:eastAsia="MS Gothic" w:hAnsi="MS Gothic" w:hint="eastAsia"/>
                  </w:rPr>
                  <w:t>☐</w:t>
                </w:r>
              </w:p>
            </w:tc>
          </w:sdtContent>
        </w:sdt>
        <w:tc>
          <w:tcPr>
            <w:tcW w:w="1870" w:type="dxa"/>
            <w:vAlign w:val="center"/>
          </w:tcPr>
          <w:p w14:paraId="747E7078" w14:textId="77777777" w:rsidR="00D76C70" w:rsidRDefault="00D76C70" w:rsidP="008B238A"/>
        </w:tc>
      </w:tr>
      <w:tr w:rsidR="00D76C70" w14:paraId="4D3F2548" w14:textId="77777777" w:rsidTr="008B238A">
        <w:tc>
          <w:tcPr>
            <w:tcW w:w="9350" w:type="dxa"/>
            <w:gridSpan w:val="5"/>
            <w:shd w:val="clear" w:color="auto" w:fill="D9D9D9" w:themeFill="background1" w:themeFillShade="D9"/>
          </w:tcPr>
          <w:p w14:paraId="78BEDD5D" w14:textId="77777777" w:rsidR="00D76C70" w:rsidRDefault="00D76C70" w:rsidP="008B238A">
            <w:r>
              <w:t>Not Included in Solution</w:t>
            </w:r>
          </w:p>
        </w:tc>
      </w:tr>
      <w:tr w:rsidR="00D76C70" w14:paraId="54F74B46" w14:textId="77777777" w:rsidTr="008B238A">
        <w:tc>
          <w:tcPr>
            <w:tcW w:w="9350" w:type="dxa"/>
            <w:gridSpan w:val="5"/>
          </w:tcPr>
          <w:p w14:paraId="0A861599" w14:textId="77777777" w:rsidR="00D76C70" w:rsidRDefault="00D76C70" w:rsidP="008B238A"/>
        </w:tc>
      </w:tr>
    </w:tbl>
    <w:p w14:paraId="6CB78C5C" w14:textId="58F56826" w:rsidR="00D76C70" w:rsidRDefault="00D76C70" w:rsidP="00CA25C0"/>
    <w:p w14:paraId="59A95ECF" w14:textId="77777777" w:rsidR="00D76C70" w:rsidRDefault="00D76C70">
      <w:r>
        <w:br w:type="page"/>
      </w:r>
    </w:p>
    <w:p w14:paraId="231E3574" w14:textId="151F1A60" w:rsidR="00CA25C0" w:rsidRDefault="00D76C70" w:rsidP="00D76C70">
      <w:pPr>
        <w:pStyle w:val="Heading1"/>
      </w:pPr>
      <w:bookmarkStart w:id="6" w:name="_FRAUD"/>
      <w:bookmarkEnd w:id="6"/>
      <w:r>
        <w:lastRenderedPageBreak/>
        <w:t>FRAUD</w:t>
      </w:r>
    </w:p>
    <w:p w14:paraId="65439A7B" w14:textId="6D8A5711" w:rsidR="00D76C70" w:rsidRDefault="00D76C70" w:rsidP="00D76C70"/>
    <w:tbl>
      <w:tblPr>
        <w:tblStyle w:val="GridTable1Light1"/>
        <w:tblW w:w="0" w:type="auto"/>
        <w:tblLook w:val="0600" w:firstRow="0" w:lastRow="0" w:firstColumn="0" w:lastColumn="0" w:noHBand="1" w:noVBand="1"/>
      </w:tblPr>
      <w:tblGrid>
        <w:gridCol w:w="1870"/>
        <w:gridCol w:w="1870"/>
        <w:gridCol w:w="2357"/>
        <w:gridCol w:w="1383"/>
        <w:gridCol w:w="1870"/>
      </w:tblGrid>
      <w:tr w:rsidR="00D76C70" w14:paraId="22861769" w14:textId="77777777" w:rsidTr="008B238A">
        <w:tc>
          <w:tcPr>
            <w:tcW w:w="1870" w:type="dxa"/>
            <w:shd w:val="clear" w:color="auto" w:fill="E7E6E6" w:themeFill="background2"/>
          </w:tcPr>
          <w:p w14:paraId="1867C7DE" w14:textId="77777777" w:rsidR="00D76C70" w:rsidRDefault="00D76C70" w:rsidP="008B238A">
            <w:r>
              <w:t>Scenario ID</w:t>
            </w:r>
          </w:p>
        </w:tc>
        <w:tc>
          <w:tcPr>
            <w:tcW w:w="4227" w:type="dxa"/>
            <w:gridSpan w:val="2"/>
          </w:tcPr>
          <w:p w14:paraId="606B4D8A" w14:textId="7E1707C1" w:rsidR="00D76C70" w:rsidRDefault="00D76C70" w:rsidP="008B238A">
            <w:r>
              <w:t>FR</w:t>
            </w:r>
            <w:r w:rsidR="0021522C">
              <w:t>D</w:t>
            </w:r>
            <w:r>
              <w:t>1</w:t>
            </w:r>
          </w:p>
        </w:tc>
        <w:tc>
          <w:tcPr>
            <w:tcW w:w="1383" w:type="dxa"/>
            <w:shd w:val="clear" w:color="auto" w:fill="E7E6E6" w:themeFill="background2"/>
          </w:tcPr>
          <w:p w14:paraId="0F8A8253" w14:textId="77777777" w:rsidR="00D76C70" w:rsidRDefault="00D76C70" w:rsidP="008B238A">
            <w:r>
              <w:t>Total Points</w:t>
            </w:r>
          </w:p>
        </w:tc>
        <w:tc>
          <w:tcPr>
            <w:tcW w:w="1870" w:type="dxa"/>
          </w:tcPr>
          <w:p w14:paraId="4FB65FCD" w14:textId="77777777" w:rsidR="00D76C70" w:rsidRDefault="00D76C70" w:rsidP="008B238A"/>
        </w:tc>
      </w:tr>
      <w:tr w:rsidR="00D76C70" w14:paraId="70BAEBD6" w14:textId="77777777" w:rsidTr="008B238A">
        <w:tc>
          <w:tcPr>
            <w:tcW w:w="1870" w:type="dxa"/>
            <w:shd w:val="clear" w:color="auto" w:fill="E7E6E6" w:themeFill="background2"/>
          </w:tcPr>
          <w:p w14:paraId="0D3CEC1E" w14:textId="77777777" w:rsidR="00D76C70" w:rsidRDefault="00D76C70" w:rsidP="008B238A">
            <w:r>
              <w:t>Scenario Name</w:t>
            </w:r>
          </w:p>
        </w:tc>
        <w:tc>
          <w:tcPr>
            <w:tcW w:w="7480" w:type="dxa"/>
            <w:gridSpan w:val="4"/>
          </w:tcPr>
          <w:p w14:paraId="753AED9F" w14:textId="77777777" w:rsidR="00D76C70" w:rsidRDefault="00D76C70" w:rsidP="008B238A">
            <w:r>
              <w:t>Personal Income Non-resident fraud</w:t>
            </w:r>
          </w:p>
        </w:tc>
      </w:tr>
      <w:tr w:rsidR="00D76C70" w14:paraId="45140141" w14:textId="77777777" w:rsidTr="008B238A">
        <w:tc>
          <w:tcPr>
            <w:tcW w:w="1870" w:type="dxa"/>
            <w:shd w:val="clear" w:color="auto" w:fill="E7E6E6" w:themeFill="background2"/>
          </w:tcPr>
          <w:p w14:paraId="4DF67357" w14:textId="77777777" w:rsidR="00D76C70" w:rsidRDefault="00D76C70" w:rsidP="008B238A">
            <w:r>
              <w:t>Line of Business</w:t>
            </w:r>
          </w:p>
        </w:tc>
        <w:tc>
          <w:tcPr>
            <w:tcW w:w="7480" w:type="dxa"/>
            <w:gridSpan w:val="4"/>
          </w:tcPr>
          <w:p w14:paraId="02B3C187" w14:textId="77777777" w:rsidR="00D76C70" w:rsidRDefault="00D76C70" w:rsidP="008B238A">
            <w:r>
              <w:t>Fraud Returns</w:t>
            </w:r>
          </w:p>
        </w:tc>
      </w:tr>
      <w:tr w:rsidR="00D76C70" w14:paraId="4104A95B" w14:textId="77777777" w:rsidTr="008B238A">
        <w:tc>
          <w:tcPr>
            <w:tcW w:w="1870" w:type="dxa"/>
          </w:tcPr>
          <w:p w14:paraId="2B80F0B6" w14:textId="77777777" w:rsidR="00D76C70" w:rsidRDefault="00D76C70" w:rsidP="008B238A"/>
        </w:tc>
        <w:tc>
          <w:tcPr>
            <w:tcW w:w="1870" w:type="dxa"/>
          </w:tcPr>
          <w:p w14:paraId="0C9F3549" w14:textId="77777777" w:rsidR="00D76C70" w:rsidRDefault="00D76C70" w:rsidP="008B238A"/>
        </w:tc>
        <w:tc>
          <w:tcPr>
            <w:tcW w:w="2357" w:type="dxa"/>
          </w:tcPr>
          <w:p w14:paraId="52CBE9B7" w14:textId="77777777" w:rsidR="00D76C70" w:rsidRDefault="00D76C70" w:rsidP="008B238A"/>
        </w:tc>
        <w:tc>
          <w:tcPr>
            <w:tcW w:w="1383" w:type="dxa"/>
          </w:tcPr>
          <w:p w14:paraId="73D1F428" w14:textId="77777777" w:rsidR="00D76C70" w:rsidRDefault="00D76C70" w:rsidP="008B238A"/>
        </w:tc>
        <w:tc>
          <w:tcPr>
            <w:tcW w:w="1870" w:type="dxa"/>
          </w:tcPr>
          <w:p w14:paraId="5890AB33" w14:textId="77777777" w:rsidR="00D76C70" w:rsidRDefault="00D76C70" w:rsidP="008B238A"/>
        </w:tc>
      </w:tr>
      <w:tr w:rsidR="00D76C70" w14:paraId="6261DEF4" w14:textId="77777777" w:rsidTr="008B238A">
        <w:tc>
          <w:tcPr>
            <w:tcW w:w="1870" w:type="dxa"/>
            <w:shd w:val="clear" w:color="auto" w:fill="E7E6E6" w:themeFill="background2"/>
          </w:tcPr>
          <w:p w14:paraId="6AE1DC20" w14:textId="77777777" w:rsidR="00D76C70" w:rsidRDefault="00D76C70" w:rsidP="008B238A">
            <w:r>
              <w:t>Goal</w:t>
            </w:r>
          </w:p>
        </w:tc>
        <w:tc>
          <w:tcPr>
            <w:tcW w:w="7480" w:type="dxa"/>
            <w:gridSpan w:val="4"/>
          </w:tcPr>
          <w:p w14:paraId="75C6B02F" w14:textId="77777777" w:rsidR="00D76C70" w:rsidRDefault="00D76C70" w:rsidP="008B238A">
            <w:r>
              <w:t>System removal of fraudulent returns</w:t>
            </w:r>
          </w:p>
        </w:tc>
      </w:tr>
      <w:tr w:rsidR="00D76C70" w14:paraId="4D83993B" w14:textId="77777777" w:rsidTr="008B238A">
        <w:tc>
          <w:tcPr>
            <w:tcW w:w="1870" w:type="dxa"/>
            <w:shd w:val="clear" w:color="auto" w:fill="E7E6E6" w:themeFill="background2"/>
          </w:tcPr>
          <w:p w14:paraId="5FB3156C" w14:textId="77777777" w:rsidR="00D76C70" w:rsidRDefault="00D76C70" w:rsidP="008B238A">
            <w:r>
              <w:t>Notes</w:t>
            </w:r>
          </w:p>
        </w:tc>
        <w:tc>
          <w:tcPr>
            <w:tcW w:w="7480" w:type="dxa"/>
            <w:gridSpan w:val="4"/>
          </w:tcPr>
          <w:p w14:paraId="7449C7D1" w14:textId="77777777" w:rsidR="00D76C70" w:rsidRDefault="00D76C70" w:rsidP="008B238A"/>
        </w:tc>
      </w:tr>
      <w:tr w:rsidR="00D76C70" w14:paraId="63AC6B57" w14:textId="77777777" w:rsidTr="008B238A">
        <w:tc>
          <w:tcPr>
            <w:tcW w:w="1870" w:type="dxa"/>
          </w:tcPr>
          <w:p w14:paraId="4C9A5376" w14:textId="04D130EF" w:rsidR="00D76C70" w:rsidRDefault="0021522C" w:rsidP="008B238A">
            <w:r>
              <w:object w:dxaOrig="1480" w:dyaOrig="975" w14:anchorId="684EFF03">
                <v:shape id="_x0000_i1034" type="#_x0000_t75" style="width:74.25pt;height:48.75pt" o:ole="">
                  <v:imagedata r:id="rId28" o:title=""/>
                </v:shape>
                <o:OLEObject Type="Embed" ProgID="AcroExch.Document.DC" ShapeID="_x0000_i1034" DrawAspect="Icon" ObjectID="_1604226890" r:id="rId29"/>
              </w:object>
            </w:r>
          </w:p>
        </w:tc>
        <w:tc>
          <w:tcPr>
            <w:tcW w:w="1870" w:type="dxa"/>
          </w:tcPr>
          <w:p w14:paraId="5780A657" w14:textId="77777777" w:rsidR="00D76C70" w:rsidRDefault="00D76C70" w:rsidP="008B238A"/>
        </w:tc>
        <w:tc>
          <w:tcPr>
            <w:tcW w:w="2357" w:type="dxa"/>
          </w:tcPr>
          <w:p w14:paraId="7D7A3497" w14:textId="77777777" w:rsidR="00D76C70" w:rsidRDefault="00D76C70" w:rsidP="008B238A"/>
        </w:tc>
        <w:tc>
          <w:tcPr>
            <w:tcW w:w="1383" w:type="dxa"/>
          </w:tcPr>
          <w:p w14:paraId="54406EA7" w14:textId="77777777" w:rsidR="00D76C70" w:rsidRDefault="00D76C70" w:rsidP="008B238A"/>
        </w:tc>
        <w:tc>
          <w:tcPr>
            <w:tcW w:w="1870" w:type="dxa"/>
          </w:tcPr>
          <w:p w14:paraId="46E1E8CA" w14:textId="77777777" w:rsidR="00D76C70" w:rsidRDefault="00D76C70" w:rsidP="008B238A"/>
        </w:tc>
      </w:tr>
      <w:tr w:rsidR="00D76C70" w14:paraId="320E6D9E" w14:textId="77777777" w:rsidTr="008B238A">
        <w:tc>
          <w:tcPr>
            <w:tcW w:w="9350" w:type="dxa"/>
            <w:gridSpan w:val="5"/>
            <w:shd w:val="clear" w:color="auto" w:fill="E7E6E6" w:themeFill="background2"/>
          </w:tcPr>
          <w:p w14:paraId="689EE044" w14:textId="77777777" w:rsidR="00D76C70" w:rsidRDefault="00D76C70" w:rsidP="008B238A">
            <w:r>
              <w:t xml:space="preserve">Narrative:  Based upon the Division’s business rules the following non-resident return has </w:t>
            </w:r>
            <w:r w:rsidRPr="00420832">
              <w:rPr>
                <w:noProof/>
              </w:rPr>
              <w:t>been identified</w:t>
            </w:r>
            <w:r>
              <w:t xml:space="preserve"> as being fraudulent.  The fraudulent return </w:t>
            </w:r>
            <w:r w:rsidRPr="00420832">
              <w:rPr>
                <w:noProof/>
              </w:rPr>
              <w:t>is identified</w:t>
            </w:r>
            <w:r>
              <w:t xml:space="preserve"> as being filed for John Smith (287-65-4321).</w:t>
            </w:r>
          </w:p>
        </w:tc>
      </w:tr>
      <w:tr w:rsidR="00D76C70" w14:paraId="799F750C" w14:textId="77777777" w:rsidTr="008B238A">
        <w:tc>
          <w:tcPr>
            <w:tcW w:w="6097" w:type="dxa"/>
            <w:gridSpan w:val="3"/>
            <w:shd w:val="clear" w:color="auto" w:fill="E7E6E6" w:themeFill="background2"/>
            <w:vAlign w:val="center"/>
          </w:tcPr>
          <w:p w14:paraId="6E9002DD" w14:textId="77777777" w:rsidR="00D76C70" w:rsidRDefault="00D76C70" w:rsidP="008B238A">
            <w:r>
              <w:t>Scenario Detail</w:t>
            </w:r>
          </w:p>
        </w:tc>
        <w:tc>
          <w:tcPr>
            <w:tcW w:w="1383" w:type="dxa"/>
            <w:shd w:val="clear" w:color="auto" w:fill="E7E6E6" w:themeFill="background2"/>
          </w:tcPr>
          <w:p w14:paraId="25CAC888" w14:textId="77777777" w:rsidR="00D76C70" w:rsidRDefault="00D76C70" w:rsidP="008B238A">
            <w:r>
              <w:t>Customization or Extension?</w:t>
            </w:r>
          </w:p>
        </w:tc>
        <w:tc>
          <w:tcPr>
            <w:tcW w:w="1870" w:type="dxa"/>
            <w:shd w:val="clear" w:color="auto" w:fill="E7E6E6" w:themeFill="background2"/>
          </w:tcPr>
          <w:p w14:paraId="6F7BC0C7" w14:textId="77777777" w:rsidR="00D76C70" w:rsidRDefault="00D76C70" w:rsidP="008B238A">
            <w:r>
              <w:t>Third Party Solution (Identify Name)</w:t>
            </w:r>
          </w:p>
        </w:tc>
      </w:tr>
      <w:tr w:rsidR="00D76C70" w14:paraId="5EE34B88" w14:textId="77777777" w:rsidTr="008B238A">
        <w:tc>
          <w:tcPr>
            <w:tcW w:w="6097" w:type="dxa"/>
            <w:gridSpan w:val="3"/>
          </w:tcPr>
          <w:p w14:paraId="755A36C8" w14:textId="77777777" w:rsidR="00D76C70" w:rsidRDefault="00D76C70" w:rsidP="008B238A">
            <w:r>
              <w:t xml:space="preserve">Demonstrate how the return will be handled in the system to ensure that the tax refund is not allowed to </w:t>
            </w:r>
            <w:r w:rsidRPr="00420832">
              <w:rPr>
                <w:noProof/>
              </w:rPr>
              <w:t>be processed</w:t>
            </w:r>
            <w:r>
              <w:t>.</w:t>
            </w:r>
          </w:p>
        </w:tc>
        <w:sdt>
          <w:sdtPr>
            <w:id w:val="-288590310"/>
            <w14:checkbox>
              <w14:checked w14:val="0"/>
              <w14:checkedState w14:val="2612" w14:font="MS Gothic"/>
              <w14:uncheckedState w14:val="2610" w14:font="MS Gothic"/>
            </w14:checkbox>
          </w:sdtPr>
          <w:sdtEndPr/>
          <w:sdtContent>
            <w:tc>
              <w:tcPr>
                <w:tcW w:w="1383" w:type="dxa"/>
              </w:tcPr>
              <w:p w14:paraId="20F48660" w14:textId="77777777" w:rsidR="00D76C70" w:rsidRDefault="00D76C70" w:rsidP="008B238A">
                <w:pPr>
                  <w:jc w:val="center"/>
                </w:pPr>
                <w:r>
                  <w:rPr>
                    <w:rFonts w:ascii="MS Gothic" w:eastAsia="MS Gothic" w:hAnsi="MS Gothic" w:hint="eastAsia"/>
                  </w:rPr>
                  <w:t>☐</w:t>
                </w:r>
              </w:p>
            </w:tc>
          </w:sdtContent>
        </w:sdt>
        <w:tc>
          <w:tcPr>
            <w:tcW w:w="1870" w:type="dxa"/>
          </w:tcPr>
          <w:p w14:paraId="5FD3E41E" w14:textId="77777777" w:rsidR="00D76C70" w:rsidRDefault="00D76C70" w:rsidP="008B238A"/>
        </w:tc>
      </w:tr>
      <w:tr w:rsidR="00D76C70" w14:paraId="5125A4A8" w14:textId="77777777" w:rsidTr="008B238A">
        <w:tc>
          <w:tcPr>
            <w:tcW w:w="6097" w:type="dxa"/>
            <w:gridSpan w:val="3"/>
          </w:tcPr>
          <w:p w14:paraId="50D58B2E" w14:textId="77777777" w:rsidR="00D76C70" w:rsidRDefault="00D76C70" w:rsidP="008B238A">
            <w:r>
              <w:t>Demonstrate how the end user will be able to identify this as a fraudulent return.</w:t>
            </w:r>
          </w:p>
        </w:tc>
        <w:sdt>
          <w:sdtPr>
            <w:id w:val="423235522"/>
            <w14:checkbox>
              <w14:checked w14:val="0"/>
              <w14:checkedState w14:val="2612" w14:font="MS Gothic"/>
              <w14:uncheckedState w14:val="2610" w14:font="MS Gothic"/>
            </w14:checkbox>
          </w:sdtPr>
          <w:sdtEndPr/>
          <w:sdtContent>
            <w:tc>
              <w:tcPr>
                <w:tcW w:w="1383" w:type="dxa"/>
              </w:tcPr>
              <w:p w14:paraId="2B493755" w14:textId="77777777" w:rsidR="00D76C70" w:rsidRDefault="00D76C70" w:rsidP="008B238A">
                <w:pPr>
                  <w:jc w:val="center"/>
                </w:pPr>
                <w:r>
                  <w:rPr>
                    <w:rFonts w:ascii="MS Gothic" w:eastAsia="MS Gothic" w:hAnsi="MS Gothic" w:hint="eastAsia"/>
                  </w:rPr>
                  <w:t>☐</w:t>
                </w:r>
              </w:p>
            </w:tc>
          </w:sdtContent>
        </w:sdt>
        <w:tc>
          <w:tcPr>
            <w:tcW w:w="1870" w:type="dxa"/>
          </w:tcPr>
          <w:p w14:paraId="32DC86A1" w14:textId="77777777" w:rsidR="00D76C70" w:rsidRDefault="00D76C70" w:rsidP="008B238A"/>
        </w:tc>
      </w:tr>
      <w:tr w:rsidR="00D76C70" w14:paraId="56834E45" w14:textId="77777777" w:rsidTr="008B238A">
        <w:tc>
          <w:tcPr>
            <w:tcW w:w="6097" w:type="dxa"/>
            <w:gridSpan w:val="3"/>
          </w:tcPr>
          <w:p w14:paraId="2C2A9687" w14:textId="2CD013D2" w:rsidR="00D76C70" w:rsidRDefault="0021522C" w:rsidP="008B238A">
            <w:r>
              <w:t>Demonstrate how</w:t>
            </w:r>
            <w:r w:rsidR="00D76C70">
              <w:t xml:space="preserve"> the </w:t>
            </w:r>
            <w:r w:rsidR="007406DA">
              <w:t xml:space="preserve">Individual Master File </w:t>
            </w:r>
            <w:r>
              <w:t xml:space="preserve">will </w:t>
            </w:r>
            <w:r w:rsidR="00D76C70">
              <w:t>reflect that this taxpayer had a fraudulent return associated with it</w:t>
            </w:r>
            <w:r>
              <w:t>.</w:t>
            </w:r>
          </w:p>
        </w:tc>
        <w:sdt>
          <w:sdtPr>
            <w:id w:val="-811709059"/>
            <w14:checkbox>
              <w14:checked w14:val="0"/>
              <w14:checkedState w14:val="2612" w14:font="MS Gothic"/>
              <w14:uncheckedState w14:val="2610" w14:font="MS Gothic"/>
            </w14:checkbox>
          </w:sdtPr>
          <w:sdtEndPr/>
          <w:sdtContent>
            <w:tc>
              <w:tcPr>
                <w:tcW w:w="1383" w:type="dxa"/>
              </w:tcPr>
              <w:p w14:paraId="78DD762E" w14:textId="77777777" w:rsidR="00D76C70" w:rsidRDefault="00D76C70" w:rsidP="008B238A">
                <w:pPr>
                  <w:jc w:val="center"/>
                </w:pPr>
                <w:r>
                  <w:rPr>
                    <w:rFonts w:ascii="MS Gothic" w:eastAsia="MS Gothic" w:hAnsi="MS Gothic" w:hint="eastAsia"/>
                  </w:rPr>
                  <w:t>☐</w:t>
                </w:r>
              </w:p>
            </w:tc>
          </w:sdtContent>
        </w:sdt>
        <w:tc>
          <w:tcPr>
            <w:tcW w:w="1870" w:type="dxa"/>
          </w:tcPr>
          <w:p w14:paraId="630BCB4E" w14:textId="77777777" w:rsidR="00D76C70" w:rsidRDefault="00D76C70" w:rsidP="008B238A"/>
        </w:tc>
      </w:tr>
      <w:tr w:rsidR="00D76C70" w14:paraId="7E4DA9DC" w14:textId="77777777" w:rsidTr="008B238A">
        <w:tc>
          <w:tcPr>
            <w:tcW w:w="9350" w:type="dxa"/>
            <w:gridSpan w:val="5"/>
            <w:shd w:val="clear" w:color="auto" w:fill="D9D9D9" w:themeFill="background1" w:themeFillShade="D9"/>
          </w:tcPr>
          <w:p w14:paraId="71BD17F9" w14:textId="77777777" w:rsidR="00D76C70" w:rsidRDefault="00D76C70" w:rsidP="008B238A">
            <w:r>
              <w:t>Not Included in Solution</w:t>
            </w:r>
          </w:p>
        </w:tc>
      </w:tr>
      <w:tr w:rsidR="00D76C70" w14:paraId="620C0C22" w14:textId="77777777" w:rsidTr="008B238A">
        <w:tc>
          <w:tcPr>
            <w:tcW w:w="9350" w:type="dxa"/>
            <w:gridSpan w:val="5"/>
          </w:tcPr>
          <w:p w14:paraId="047A4740" w14:textId="77777777" w:rsidR="00D76C70" w:rsidRDefault="00D76C70" w:rsidP="008B238A"/>
        </w:tc>
      </w:tr>
    </w:tbl>
    <w:p w14:paraId="6F3B2713" w14:textId="70855053" w:rsidR="0021522C" w:rsidRDefault="0021522C" w:rsidP="00D76C70"/>
    <w:p w14:paraId="456775DD" w14:textId="77777777" w:rsidR="0021522C" w:rsidRDefault="0021522C">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21522C" w14:paraId="40613616" w14:textId="77777777" w:rsidTr="008B238A">
        <w:tc>
          <w:tcPr>
            <w:tcW w:w="1870" w:type="dxa"/>
            <w:shd w:val="clear" w:color="auto" w:fill="E7E6E6" w:themeFill="background2"/>
          </w:tcPr>
          <w:p w14:paraId="198A7C16" w14:textId="77777777" w:rsidR="0021522C" w:rsidRDefault="0021522C" w:rsidP="008B238A">
            <w:r>
              <w:lastRenderedPageBreak/>
              <w:t>Scenario ID</w:t>
            </w:r>
          </w:p>
        </w:tc>
        <w:tc>
          <w:tcPr>
            <w:tcW w:w="4227" w:type="dxa"/>
            <w:gridSpan w:val="2"/>
          </w:tcPr>
          <w:p w14:paraId="70C71DAC" w14:textId="573294F3" w:rsidR="0021522C" w:rsidRDefault="0021522C" w:rsidP="008B238A">
            <w:r>
              <w:t>FRD2</w:t>
            </w:r>
          </w:p>
        </w:tc>
        <w:tc>
          <w:tcPr>
            <w:tcW w:w="1383" w:type="dxa"/>
            <w:shd w:val="clear" w:color="auto" w:fill="E7E6E6" w:themeFill="background2"/>
          </w:tcPr>
          <w:p w14:paraId="21CA4CD7" w14:textId="77777777" w:rsidR="0021522C" w:rsidRDefault="0021522C" w:rsidP="008B238A">
            <w:r>
              <w:t>Total Points</w:t>
            </w:r>
          </w:p>
        </w:tc>
        <w:tc>
          <w:tcPr>
            <w:tcW w:w="1870" w:type="dxa"/>
          </w:tcPr>
          <w:p w14:paraId="68F2A999" w14:textId="77777777" w:rsidR="0021522C" w:rsidRDefault="0021522C" w:rsidP="008B238A"/>
        </w:tc>
      </w:tr>
      <w:tr w:rsidR="0021522C" w14:paraId="593FE404" w14:textId="77777777" w:rsidTr="008B238A">
        <w:tc>
          <w:tcPr>
            <w:tcW w:w="1870" w:type="dxa"/>
            <w:shd w:val="clear" w:color="auto" w:fill="E7E6E6" w:themeFill="background2"/>
          </w:tcPr>
          <w:p w14:paraId="6C64CC39" w14:textId="77777777" w:rsidR="0021522C" w:rsidRDefault="0021522C" w:rsidP="008B238A">
            <w:r>
              <w:t>Scenario Name</w:t>
            </w:r>
          </w:p>
        </w:tc>
        <w:tc>
          <w:tcPr>
            <w:tcW w:w="7480" w:type="dxa"/>
            <w:gridSpan w:val="4"/>
          </w:tcPr>
          <w:p w14:paraId="71FB8590" w14:textId="77777777" w:rsidR="0021522C" w:rsidRDefault="0021522C" w:rsidP="008B238A">
            <w:r>
              <w:t>Personal Income resident fraud</w:t>
            </w:r>
          </w:p>
        </w:tc>
      </w:tr>
      <w:tr w:rsidR="0021522C" w14:paraId="07D7FD05" w14:textId="77777777" w:rsidTr="008B238A">
        <w:tc>
          <w:tcPr>
            <w:tcW w:w="1870" w:type="dxa"/>
            <w:shd w:val="clear" w:color="auto" w:fill="E7E6E6" w:themeFill="background2"/>
          </w:tcPr>
          <w:p w14:paraId="031B4D4A" w14:textId="77777777" w:rsidR="0021522C" w:rsidRDefault="0021522C" w:rsidP="008B238A">
            <w:r>
              <w:t>Line of Business</w:t>
            </w:r>
          </w:p>
        </w:tc>
        <w:tc>
          <w:tcPr>
            <w:tcW w:w="7480" w:type="dxa"/>
            <w:gridSpan w:val="4"/>
          </w:tcPr>
          <w:p w14:paraId="4970CF92" w14:textId="77777777" w:rsidR="0021522C" w:rsidRDefault="0021522C" w:rsidP="008B238A">
            <w:r>
              <w:t>Fraud Returns</w:t>
            </w:r>
          </w:p>
        </w:tc>
      </w:tr>
      <w:tr w:rsidR="0021522C" w14:paraId="3416EEB2" w14:textId="77777777" w:rsidTr="008B238A">
        <w:tc>
          <w:tcPr>
            <w:tcW w:w="1870" w:type="dxa"/>
          </w:tcPr>
          <w:p w14:paraId="04125F4B" w14:textId="77777777" w:rsidR="0021522C" w:rsidRDefault="0021522C" w:rsidP="008B238A"/>
        </w:tc>
        <w:tc>
          <w:tcPr>
            <w:tcW w:w="1870" w:type="dxa"/>
          </w:tcPr>
          <w:p w14:paraId="4FDE75BF" w14:textId="77777777" w:rsidR="0021522C" w:rsidRDefault="0021522C" w:rsidP="008B238A"/>
        </w:tc>
        <w:tc>
          <w:tcPr>
            <w:tcW w:w="2357" w:type="dxa"/>
          </w:tcPr>
          <w:p w14:paraId="2457EE64" w14:textId="77777777" w:rsidR="0021522C" w:rsidRDefault="0021522C" w:rsidP="008B238A"/>
        </w:tc>
        <w:tc>
          <w:tcPr>
            <w:tcW w:w="1383" w:type="dxa"/>
          </w:tcPr>
          <w:p w14:paraId="5C61292D" w14:textId="77777777" w:rsidR="0021522C" w:rsidRDefault="0021522C" w:rsidP="008B238A"/>
        </w:tc>
        <w:tc>
          <w:tcPr>
            <w:tcW w:w="1870" w:type="dxa"/>
          </w:tcPr>
          <w:p w14:paraId="16757BB1" w14:textId="77777777" w:rsidR="0021522C" w:rsidRDefault="0021522C" w:rsidP="008B238A"/>
        </w:tc>
      </w:tr>
      <w:tr w:rsidR="0021522C" w14:paraId="750CFF81" w14:textId="77777777" w:rsidTr="008B238A">
        <w:tc>
          <w:tcPr>
            <w:tcW w:w="1870" w:type="dxa"/>
            <w:shd w:val="clear" w:color="auto" w:fill="E7E6E6" w:themeFill="background2"/>
          </w:tcPr>
          <w:p w14:paraId="6ED001BF" w14:textId="77777777" w:rsidR="0021522C" w:rsidRDefault="0021522C" w:rsidP="008B238A">
            <w:r>
              <w:t>Goal</w:t>
            </w:r>
          </w:p>
        </w:tc>
        <w:tc>
          <w:tcPr>
            <w:tcW w:w="7480" w:type="dxa"/>
            <w:gridSpan w:val="4"/>
          </w:tcPr>
          <w:p w14:paraId="3CDFE97C" w14:textId="77777777" w:rsidR="0021522C" w:rsidRDefault="0021522C" w:rsidP="008B238A">
            <w:r>
              <w:t>System removal of fraudulent returns</w:t>
            </w:r>
          </w:p>
        </w:tc>
      </w:tr>
      <w:tr w:rsidR="0021522C" w14:paraId="5E017F9F" w14:textId="77777777" w:rsidTr="008B238A">
        <w:tc>
          <w:tcPr>
            <w:tcW w:w="1870" w:type="dxa"/>
            <w:shd w:val="clear" w:color="auto" w:fill="E7E6E6" w:themeFill="background2"/>
          </w:tcPr>
          <w:p w14:paraId="0EB2E051" w14:textId="77777777" w:rsidR="0021522C" w:rsidRDefault="0021522C" w:rsidP="008B238A">
            <w:r>
              <w:t>Notes</w:t>
            </w:r>
          </w:p>
        </w:tc>
        <w:tc>
          <w:tcPr>
            <w:tcW w:w="7480" w:type="dxa"/>
            <w:gridSpan w:val="4"/>
          </w:tcPr>
          <w:p w14:paraId="45BC5AC4" w14:textId="77777777" w:rsidR="0021522C" w:rsidRDefault="0021522C" w:rsidP="0021522C">
            <w:pPr>
              <w:pStyle w:val="ListParagraph"/>
              <w:numPr>
                <w:ilvl w:val="0"/>
                <w:numId w:val="14"/>
              </w:numPr>
            </w:pPr>
            <w:r>
              <w:t>Is there a separate fraud module?</w:t>
            </w:r>
          </w:p>
          <w:p w14:paraId="0D06F643" w14:textId="77777777" w:rsidR="0021522C" w:rsidRDefault="0021522C" w:rsidP="0021522C">
            <w:pPr>
              <w:pStyle w:val="ListParagraph"/>
              <w:numPr>
                <w:ilvl w:val="0"/>
                <w:numId w:val="14"/>
              </w:numPr>
            </w:pPr>
            <w:r>
              <w:t>Does the system integrate with any third parties?  If so who?</w:t>
            </w:r>
          </w:p>
          <w:p w14:paraId="7F543EFE" w14:textId="0625AD82" w:rsidR="0021522C" w:rsidRDefault="0021522C" w:rsidP="0021522C">
            <w:pPr>
              <w:pStyle w:val="ListParagraph"/>
              <w:numPr>
                <w:ilvl w:val="0"/>
                <w:numId w:val="14"/>
              </w:numPr>
            </w:pPr>
            <w:r>
              <w:t xml:space="preserve">Can the system simulate fraud rules </w:t>
            </w:r>
            <w:r w:rsidRPr="00420832">
              <w:rPr>
                <w:noProof/>
              </w:rPr>
              <w:t>prior to</w:t>
            </w:r>
            <w:r>
              <w:t xml:space="preserve"> placing in production?</w:t>
            </w:r>
          </w:p>
        </w:tc>
      </w:tr>
      <w:tr w:rsidR="0021522C" w14:paraId="7D4C1144" w14:textId="77777777" w:rsidTr="008B238A">
        <w:tc>
          <w:tcPr>
            <w:tcW w:w="1870" w:type="dxa"/>
          </w:tcPr>
          <w:p w14:paraId="7A89DF95" w14:textId="43A146DD" w:rsidR="0021522C" w:rsidRDefault="0021522C" w:rsidP="008B238A">
            <w:r>
              <w:object w:dxaOrig="1480" w:dyaOrig="975" w14:anchorId="1D286FDE">
                <v:shape id="_x0000_i1035" type="#_x0000_t75" style="width:74.25pt;height:48.75pt" o:ole="">
                  <v:imagedata r:id="rId30" o:title=""/>
                </v:shape>
                <o:OLEObject Type="Embed" ProgID="AcroExch.Document.DC" ShapeID="_x0000_i1035" DrawAspect="Icon" ObjectID="_1604226891" r:id="rId31"/>
              </w:object>
            </w:r>
          </w:p>
        </w:tc>
        <w:tc>
          <w:tcPr>
            <w:tcW w:w="1870" w:type="dxa"/>
          </w:tcPr>
          <w:p w14:paraId="16535BC1" w14:textId="77777777" w:rsidR="0021522C" w:rsidRDefault="0021522C" w:rsidP="008B238A"/>
        </w:tc>
        <w:tc>
          <w:tcPr>
            <w:tcW w:w="2357" w:type="dxa"/>
          </w:tcPr>
          <w:p w14:paraId="16F3C213" w14:textId="77777777" w:rsidR="0021522C" w:rsidRDefault="0021522C" w:rsidP="008B238A"/>
        </w:tc>
        <w:tc>
          <w:tcPr>
            <w:tcW w:w="1383" w:type="dxa"/>
          </w:tcPr>
          <w:p w14:paraId="206906E8" w14:textId="77777777" w:rsidR="0021522C" w:rsidRDefault="0021522C" w:rsidP="008B238A"/>
        </w:tc>
        <w:tc>
          <w:tcPr>
            <w:tcW w:w="1870" w:type="dxa"/>
          </w:tcPr>
          <w:p w14:paraId="783AA800" w14:textId="77777777" w:rsidR="0021522C" w:rsidRDefault="0021522C" w:rsidP="008B238A"/>
        </w:tc>
      </w:tr>
      <w:tr w:rsidR="0021522C" w14:paraId="1AA96E8D" w14:textId="77777777" w:rsidTr="008B238A">
        <w:tc>
          <w:tcPr>
            <w:tcW w:w="9350" w:type="dxa"/>
            <w:gridSpan w:val="5"/>
            <w:shd w:val="clear" w:color="auto" w:fill="E7E6E6" w:themeFill="background2"/>
          </w:tcPr>
          <w:p w14:paraId="6A3F54E9" w14:textId="2676C7BC" w:rsidR="0021522C" w:rsidRDefault="0021522C" w:rsidP="008B238A">
            <w:r>
              <w:t xml:space="preserve">Narrative:  Based upon the Division’s business rules the following resident return has </w:t>
            </w:r>
            <w:r w:rsidRPr="00420832">
              <w:rPr>
                <w:noProof/>
              </w:rPr>
              <w:t>been identified</w:t>
            </w:r>
            <w:r>
              <w:t xml:space="preserve"> as being fraudulent.  The fraudulent return </w:t>
            </w:r>
            <w:r w:rsidRPr="00420832">
              <w:rPr>
                <w:noProof/>
              </w:rPr>
              <w:t>is identified</w:t>
            </w:r>
            <w:r>
              <w:t xml:space="preserve"> as being filed for Patrick Brown (444-90-5200) at 622 Main Street, Milford, DE 19963.   Mr. Walters is a real taxpayer in the state and has also filed an actual tax return (also attached)</w:t>
            </w:r>
          </w:p>
        </w:tc>
      </w:tr>
      <w:tr w:rsidR="0021522C" w14:paraId="15609F41" w14:textId="77777777" w:rsidTr="008B238A">
        <w:tc>
          <w:tcPr>
            <w:tcW w:w="6097" w:type="dxa"/>
            <w:gridSpan w:val="3"/>
            <w:shd w:val="clear" w:color="auto" w:fill="E7E6E6" w:themeFill="background2"/>
            <w:vAlign w:val="center"/>
          </w:tcPr>
          <w:p w14:paraId="7102CD05" w14:textId="77777777" w:rsidR="0021522C" w:rsidRDefault="0021522C" w:rsidP="008B238A">
            <w:r>
              <w:t>Scenario Detail</w:t>
            </w:r>
          </w:p>
        </w:tc>
        <w:tc>
          <w:tcPr>
            <w:tcW w:w="1383" w:type="dxa"/>
            <w:shd w:val="clear" w:color="auto" w:fill="E7E6E6" w:themeFill="background2"/>
          </w:tcPr>
          <w:p w14:paraId="138022B1" w14:textId="77777777" w:rsidR="0021522C" w:rsidRDefault="0021522C" w:rsidP="008B238A">
            <w:r>
              <w:t>Customization or Extension?</w:t>
            </w:r>
          </w:p>
        </w:tc>
        <w:tc>
          <w:tcPr>
            <w:tcW w:w="1870" w:type="dxa"/>
            <w:shd w:val="clear" w:color="auto" w:fill="E7E6E6" w:themeFill="background2"/>
          </w:tcPr>
          <w:p w14:paraId="35BFAD1A" w14:textId="77777777" w:rsidR="0021522C" w:rsidRDefault="0021522C" w:rsidP="008B238A">
            <w:r>
              <w:t>Third Party Solution (Identify Name)</w:t>
            </w:r>
          </w:p>
        </w:tc>
      </w:tr>
      <w:tr w:rsidR="0021522C" w14:paraId="5F843E9C" w14:textId="77777777" w:rsidTr="008B238A">
        <w:tc>
          <w:tcPr>
            <w:tcW w:w="6097" w:type="dxa"/>
            <w:gridSpan w:val="3"/>
          </w:tcPr>
          <w:p w14:paraId="36CA4E2A" w14:textId="77777777" w:rsidR="0021522C" w:rsidRDefault="0021522C" w:rsidP="008B238A">
            <w:r>
              <w:t xml:space="preserve">Demonstrate how the return will be handled in the system to ensure that the tax refund is not allowed to </w:t>
            </w:r>
            <w:r w:rsidRPr="00420832">
              <w:rPr>
                <w:noProof/>
              </w:rPr>
              <w:t>be processed</w:t>
            </w:r>
            <w:r>
              <w:t>.</w:t>
            </w:r>
          </w:p>
        </w:tc>
        <w:sdt>
          <w:sdtPr>
            <w:id w:val="-1622376241"/>
            <w14:checkbox>
              <w14:checked w14:val="0"/>
              <w14:checkedState w14:val="2612" w14:font="MS Gothic"/>
              <w14:uncheckedState w14:val="2610" w14:font="MS Gothic"/>
            </w14:checkbox>
          </w:sdtPr>
          <w:sdtEndPr/>
          <w:sdtContent>
            <w:tc>
              <w:tcPr>
                <w:tcW w:w="1383" w:type="dxa"/>
              </w:tcPr>
              <w:p w14:paraId="0A257B07" w14:textId="77777777" w:rsidR="0021522C" w:rsidRDefault="0021522C" w:rsidP="008B238A">
                <w:pPr>
                  <w:jc w:val="center"/>
                </w:pPr>
                <w:r>
                  <w:rPr>
                    <w:rFonts w:ascii="MS Gothic" w:eastAsia="MS Gothic" w:hAnsi="MS Gothic" w:hint="eastAsia"/>
                  </w:rPr>
                  <w:t>☐</w:t>
                </w:r>
              </w:p>
            </w:tc>
          </w:sdtContent>
        </w:sdt>
        <w:tc>
          <w:tcPr>
            <w:tcW w:w="1870" w:type="dxa"/>
          </w:tcPr>
          <w:p w14:paraId="5AED5FE2" w14:textId="77777777" w:rsidR="0021522C" w:rsidRDefault="0021522C" w:rsidP="008B238A"/>
        </w:tc>
      </w:tr>
      <w:tr w:rsidR="0021522C" w14:paraId="026E5D47" w14:textId="77777777" w:rsidTr="008B238A">
        <w:tc>
          <w:tcPr>
            <w:tcW w:w="6097" w:type="dxa"/>
            <w:gridSpan w:val="3"/>
          </w:tcPr>
          <w:p w14:paraId="6F62DAE2" w14:textId="09238AF1" w:rsidR="0021522C" w:rsidRDefault="0021522C" w:rsidP="008B238A">
            <w:r>
              <w:t xml:space="preserve">Demonstrate how the end user will be able to identify </w:t>
            </w:r>
            <w:r w:rsidR="001223F1">
              <w:t>a return</w:t>
            </w:r>
            <w:r>
              <w:t xml:space="preserve"> as fraudulent</w:t>
            </w:r>
            <w:r w:rsidR="001223F1">
              <w:t>.</w:t>
            </w:r>
          </w:p>
        </w:tc>
        <w:sdt>
          <w:sdtPr>
            <w:id w:val="-374317033"/>
            <w14:checkbox>
              <w14:checked w14:val="0"/>
              <w14:checkedState w14:val="2612" w14:font="MS Gothic"/>
              <w14:uncheckedState w14:val="2610" w14:font="MS Gothic"/>
            </w14:checkbox>
          </w:sdtPr>
          <w:sdtEndPr/>
          <w:sdtContent>
            <w:tc>
              <w:tcPr>
                <w:tcW w:w="1383" w:type="dxa"/>
              </w:tcPr>
              <w:p w14:paraId="3E7405BD" w14:textId="77777777" w:rsidR="0021522C" w:rsidRDefault="0021522C" w:rsidP="008B238A">
                <w:pPr>
                  <w:jc w:val="center"/>
                </w:pPr>
                <w:r>
                  <w:rPr>
                    <w:rFonts w:ascii="MS Gothic" w:eastAsia="MS Gothic" w:hAnsi="MS Gothic" w:hint="eastAsia"/>
                  </w:rPr>
                  <w:t>☐</w:t>
                </w:r>
              </w:p>
            </w:tc>
          </w:sdtContent>
        </w:sdt>
        <w:tc>
          <w:tcPr>
            <w:tcW w:w="1870" w:type="dxa"/>
          </w:tcPr>
          <w:p w14:paraId="040D0466" w14:textId="77777777" w:rsidR="0021522C" w:rsidRDefault="0021522C" w:rsidP="008B238A"/>
        </w:tc>
      </w:tr>
      <w:tr w:rsidR="0021522C" w14:paraId="7CBF2831" w14:textId="77777777" w:rsidTr="008B238A">
        <w:tc>
          <w:tcPr>
            <w:tcW w:w="6097" w:type="dxa"/>
            <w:gridSpan w:val="3"/>
          </w:tcPr>
          <w:p w14:paraId="5EFD2450" w14:textId="07FA0CF6" w:rsidR="0021522C" w:rsidRDefault="0021522C" w:rsidP="008B238A">
            <w:r>
              <w:t xml:space="preserve">Demonstrate how the </w:t>
            </w:r>
            <w:r w:rsidR="007406DA">
              <w:t xml:space="preserve">Individual Master File </w:t>
            </w:r>
            <w:r>
              <w:t>will reflect that this taxpayer had a fraudulent return associated with it.</w:t>
            </w:r>
          </w:p>
        </w:tc>
        <w:sdt>
          <w:sdtPr>
            <w:id w:val="-1127550971"/>
            <w14:checkbox>
              <w14:checked w14:val="0"/>
              <w14:checkedState w14:val="2612" w14:font="MS Gothic"/>
              <w14:uncheckedState w14:val="2610" w14:font="MS Gothic"/>
            </w14:checkbox>
          </w:sdtPr>
          <w:sdtEndPr/>
          <w:sdtContent>
            <w:tc>
              <w:tcPr>
                <w:tcW w:w="1383" w:type="dxa"/>
              </w:tcPr>
              <w:p w14:paraId="306701C2" w14:textId="77777777" w:rsidR="0021522C" w:rsidRDefault="0021522C" w:rsidP="008B238A">
                <w:pPr>
                  <w:jc w:val="center"/>
                </w:pPr>
                <w:r>
                  <w:rPr>
                    <w:rFonts w:ascii="MS Gothic" w:eastAsia="MS Gothic" w:hAnsi="MS Gothic" w:hint="eastAsia"/>
                  </w:rPr>
                  <w:t>☐</w:t>
                </w:r>
              </w:p>
            </w:tc>
          </w:sdtContent>
        </w:sdt>
        <w:tc>
          <w:tcPr>
            <w:tcW w:w="1870" w:type="dxa"/>
          </w:tcPr>
          <w:p w14:paraId="7ABB4125" w14:textId="77777777" w:rsidR="0021522C" w:rsidRDefault="0021522C" w:rsidP="008B238A"/>
        </w:tc>
      </w:tr>
      <w:tr w:rsidR="0021522C" w14:paraId="0AAC8E4A" w14:textId="77777777" w:rsidTr="008B238A">
        <w:tc>
          <w:tcPr>
            <w:tcW w:w="6097" w:type="dxa"/>
            <w:gridSpan w:val="3"/>
          </w:tcPr>
          <w:p w14:paraId="4C75D477" w14:textId="050E33F9" w:rsidR="0021522C" w:rsidRDefault="0021522C" w:rsidP="008B238A">
            <w:r>
              <w:t xml:space="preserve">Demonstrate how the system will process </w:t>
            </w:r>
            <w:r w:rsidR="006E5951" w:rsidRPr="006E5951">
              <w:rPr>
                <w:noProof/>
              </w:rPr>
              <w:t xml:space="preserve">the </w:t>
            </w:r>
            <w:r w:rsidRPr="006E5951">
              <w:rPr>
                <w:noProof/>
              </w:rPr>
              <w:t>taxpayer’s</w:t>
            </w:r>
            <w:r>
              <w:t xml:space="preserve"> actual return.</w:t>
            </w:r>
          </w:p>
        </w:tc>
        <w:sdt>
          <w:sdtPr>
            <w:id w:val="1435937686"/>
            <w14:checkbox>
              <w14:checked w14:val="0"/>
              <w14:checkedState w14:val="2612" w14:font="MS Gothic"/>
              <w14:uncheckedState w14:val="2610" w14:font="MS Gothic"/>
            </w14:checkbox>
          </w:sdtPr>
          <w:sdtEndPr/>
          <w:sdtContent>
            <w:tc>
              <w:tcPr>
                <w:tcW w:w="1383" w:type="dxa"/>
              </w:tcPr>
              <w:p w14:paraId="5F64AC06" w14:textId="77777777" w:rsidR="0021522C" w:rsidRDefault="0021522C" w:rsidP="008B238A">
                <w:pPr>
                  <w:jc w:val="center"/>
                </w:pPr>
                <w:r>
                  <w:rPr>
                    <w:rFonts w:ascii="MS Gothic" w:eastAsia="MS Gothic" w:hAnsi="MS Gothic" w:hint="eastAsia"/>
                  </w:rPr>
                  <w:t>☐</w:t>
                </w:r>
              </w:p>
            </w:tc>
          </w:sdtContent>
        </w:sdt>
        <w:tc>
          <w:tcPr>
            <w:tcW w:w="1870" w:type="dxa"/>
          </w:tcPr>
          <w:p w14:paraId="3428575E" w14:textId="77777777" w:rsidR="0021522C" w:rsidRDefault="0021522C" w:rsidP="008B238A"/>
        </w:tc>
      </w:tr>
      <w:tr w:rsidR="0021522C" w14:paraId="29C36BD9" w14:textId="77777777" w:rsidTr="008B238A">
        <w:tc>
          <w:tcPr>
            <w:tcW w:w="6097" w:type="dxa"/>
            <w:gridSpan w:val="3"/>
          </w:tcPr>
          <w:p w14:paraId="6AA5BEC6" w14:textId="11201DC2" w:rsidR="0021522C" w:rsidRDefault="0021522C" w:rsidP="008B238A">
            <w:r>
              <w:t xml:space="preserve">Demonstrate how the end user will be able to see that the actual return has </w:t>
            </w:r>
            <w:r w:rsidRPr="00420832">
              <w:rPr>
                <w:noProof/>
              </w:rPr>
              <w:t>been processed</w:t>
            </w:r>
            <w:r>
              <w:t>.</w:t>
            </w:r>
          </w:p>
        </w:tc>
        <w:sdt>
          <w:sdtPr>
            <w:id w:val="-16769302"/>
            <w14:checkbox>
              <w14:checked w14:val="0"/>
              <w14:checkedState w14:val="2612" w14:font="MS Gothic"/>
              <w14:uncheckedState w14:val="2610" w14:font="MS Gothic"/>
            </w14:checkbox>
          </w:sdtPr>
          <w:sdtEndPr/>
          <w:sdtContent>
            <w:tc>
              <w:tcPr>
                <w:tcW w:w="1383" w:type="dxa"/>
              </w:tcPr>
              <w:p w14:paraId="73949EF3" w14:textId="78EA5FF2" w:rsidR="0021522C" w:rsidRDefault="0021522C" w:rsidP="008B238A">
                <w:pPr>
                  <w:jc w:val="center"/>
                </w:pPr>
                <w:r>
                  <w:rPr>
                    <w:rFonts w:ascii="MS Gothic" w:eastAsia="MS Gothic" w:hAnsi="MS Gothic" w:hint="eastAsia"/>
                  </w:rPr>
                  <w:t>☐</w:t>
                </w:r>
              </w:p>
            </w:tc>
          </w:sdtContent>
        </w:sdt>
        <w:tc>
          <w:tcPr>
            <w:tcW w:w="1870" w:type="dxa"/>
          </w:tcPr>
          <w:p w14:paraId="27A2C099" w14:textId="77777777" w:rsidR="0021522C" w:rsidRDefault="0021522C" w:rsidP="008B238A"/>
        </w:tc>
      </w:tr>
      <w:tr w:rsidR="0021522C" w14:paraId="4AA4D211" w14:textId="77777777" w:rsidTr="008B238A">
        <w:tc>
          <w:tcPr>
            <w:tcW w:w="6097" w:type="dxa"/>
            <w:gridSpan w:val="3"/>
          </w:tcPr>
          <w:p w14:paraId="3C761E6B" w14:textId="5168DA2A" w:rsidR="0021522C" w:rsidRDefault="0021522C" w:rsidP="008B238A">
            <w:r>
              <w:t>Does the system retain the fraud history (</w:t>
            </w:r>
            <w:r w:rsidR="006E5951" w:rsidRPr="006E5951">
              <w:rPr>
                <w:noProof/>
              </w:rPr>
              <w:t xml:space="preserve">the </w:t>
            </w:r>
            <w:r w:rsidRPr="006E5951">
              <w:rPr>
                <w:noProof/>
              </w:rPr>
              <w:t>reason</w:t>
            </w:r>
            <w:r>
              <w:t xml:space="preserve"> it was fraud)?</w:t>
            </w:r>
          </w:p>
        </w:tc>
        <w:sdt>
          <w:sdtPr>
            <w:id w:val="611094255"/>
            <w14:checkbox>
              <w14:checked w14:val="0"/>
              <w14:checkedState w14:val="2612" w14:font="MS Gothic"/>
              <w14:uncheckedState w14:val="2610" w14:font="MS Gothic"/>
            </w14:checkbox>
          </w:sdtPr>
          <w:sdtEndPr/>
          <w:sdtContent>
            <w:tc>
              <w:tcPr>
                <w:tcW w:w="1383" w:type="dxa"/>
              </w:tcPr>
              <w:p w14:paraId="1A79C724" w14:textId="64EE5687" w:rsidR="0021522C" w:rsidRDefault="0021522C" w:rsidP="008B238A">
                <w:pPr>
                  <w:jc w:val="center"/>
                </w:pPr>
                <w:r>
                  <w:rPr>
                    <w:rFonts w:ascii="MS Gothic" w:eastAsia="MS Gothic" w:hAnsi="MS Gothic" w:hint="eastAsia"/>
                  </w:rPr>
                  <w:t>☐</w:t>
                </w:r>
              </w:p>
            </w:tc>
          </w:sdtContent>
        </w:sdt>
        <w:tc>
          <w:tcPr>
            <w:tcW w:w="1870" w:type="dxa"/>
          </w:tcPr>
          <w:p w14:paraId="4CD96281" w14:textId="77777777" w:rsidR="0021522C" w:rsidRDefault="0021522C" w:rsidP="008B238A"/>
        </w:tc>
      </w:tr>
      <w:tr w:rsidR="0021522C" w14:paraId="3A9C0B66" w14:textId="77777777" w:rsidTr="008B238A">
        <w:tc>
          <w:tcPr>
            <w:tcW w:w="6097" w:type="dxa"/>
            <w:gridSpan w:val="3"/>
          </w:tcPr>
          <w:p w14:paraId="7F69B265" w14:textId="502A4C29" w:rsidR="0021522C" w:rsidRDefault="001223F1" w:rsidP="008B238A">
            <w:r>
              <w:t>Demonstrate</w:t>
            </w:r>
            <w:r w:rsidR="0021522C">
              <w:t xml:space="preserve"> </w:t>
            </w:r>
            <w:r>
              <w:t>s</w:t>
            </w:r>
            <w:r w:rsidR="0021522C">
              <w:t>ystem generate</w:t>
            </w:r>
            <w:r>
              <w:t>d</w:t>
            </w:r>
            <w:r w:rsidR="0021522C">
              <w:t xml:space="preserve"> reports to identify potential fraud</w:t>
            </w:r>
            <w:r>
              <w:t>.</w:t>
            </w:r>
          </w:p>
        </w:tc>
        <w:sdt>
          <w:sdtPr>
            <w:id w:val="1291091204"/>
            <w14:checkbox>
              <w14:checked w14:val="0"/>
              <w14:checkedState w14:val="2612" w14:font="MS Gothic"/>
              <w14:uncheckedState w14:val="2610" w14:font="MS Gothic"/>
            </w14:checkbox>
          </w:sdtPr>
          <w:sdtEndPr/>
          <w:sdtContent>
            <w:tc>
              <w:tcPr>
                <w:tcW w:w="1383" w:type="dxa"/>
              </w:tcPr>
              <w:p w14:paraId="14EDC76D" w14:textId="2D48F353" w:rsidR="0021522C" w:rsidRDefault="0021522C" w:rsidP="008B238A">
                <w:pPr>
                  <w:jc w:val="center"/>
                </w:pPr>
                <w:r>
                  <w:rPr>
                    <w:rFonts w:ascii="MS Gothic" w:eastAsia="MS Gothic" w:hAnsi="MS Gothic" w:hint="eastAsia"/>
                  </w:rPr>
                  <w:t>☐</w:t>
                </w:r>
              </w:p>
            </w:tc>
          </w:sdtContent>
        </w:sdt>
        <w:tc>
          <w:tcPr>
            <w:tcW w:w="1870" w:type="dxa"/>
          </w:tcPr>
          <w:p w14:paraId="01086875" w14:textId="77777777" w:rsidR="0021522C" w:rsidRDefault="0021522C" w:rsidP="008B238A"/>
        </w:tc>
      </w:tr>
      <w:tr w:rsidR="0021522C" w14:paraId="49A5301B" w14:textId="77777777" w:rsidTr="008B238A">
        <w:tc>
          <w:tcPr>
            <w:tcW w:w="9350" w:type="dxa"/>
            <w:gridSpan w:val="5"/>
            <w:shd w:val="clear" w:color="auto" w:fill="D9D9D9" w:themeFill="background1" w:themeFillShade="D9"/>
          </w:tcPr>
          <w:p w14:paraId="08D760B2" w14:textId="77777777" w:rsidR="0021522C" w:rsidRDefault="0021522C" w:rsidP="0021522C">
            <w:r>
              <w:t>Not Included in Solution</w:t>
            </w:r>
          </w:p>
        </w:tc>
      </w:tr>
      <w:tr w:rsidR="0021522C" w14:paraId="08EDF88B" w14:textId="77777777" w:rsidTr="008B238A">
        <w:tc>
          <w:tcPr>
            <w:tcW w:w="9350" w:type="dxa"/>
            <w:gridSpan w:val="5"/>
          </w:tcPr>
          <w:p w14:paraId="6133526D" w14:textId="77777777" w:rsidR="0021522C" w:rsidRDefault="0021522C" w:rsidP="0021522C"/>
        </w:tc>
      </w:tr>
    </w:tbl>
    <w:p w14:paraId="6D083FD2" w14:textId="50E0F496" w:rsidR="0021522C" w:rsidRDefault="0021522C" w:rsidP="00D76C70"/>
    <w:p w14:paraId="6113ECCA" w14:textId="77777777" w:rsidR="0021522C" w:rsidRDefault="0021522C">
      <w:r>
        <w:br w:type="page"/>
      </w:r>
    </w:p>
    <w:p w14:paraId="5F9421C9" w14:textId="26950359" w:rsidR="00D76C70" w:rsidRDefault="0021522C" w:rsidP="0021522C">
      <w:pPr>
        <w:pStyle w:val="Heading1"/>
      </w:pPr>
      <w:bookmarkStart w:id="7" w:name="_S-Corporations"/>
      <w:bookmarkEnd w:id="7"/>
      <w:r w:rsidRPr="0021522C">
        <w:lastRenderedPageBreak/>
        <w:t>S-Corporations</w:t>
      </w:r>
    </w:p>
    <w:p w14:paraId="3DAE27DA" w14:textId="5D3BAAB7" w:rsidR="0021522C" w:rsidRDefault="0021522C" w:rsidP="0021522C"/>
    <w:tbl>
      <w:tblPr>
        <w:tblStyle w:val="GridTable1Light1"/>
        <w:tblW w:w="0" w:type="auto"/>
        <w:tblLook w:val="0600" w:firstRow="0" w:lastRow="0" w:firstColumn="0" w:lastColumn="0" w:noHBand="1" w:noVBand="1"/>
      </w:tblPr>
      <w:tblGrid>
        <w:gridCol w:w="1870"/>
        <w:gridCol w:w="1870"/>
        <w:gridCol w:w="2357"/>
        <w:gridCol w:w="1383"/>
        <w:gridCol w:w="1870"/>
      </w:tblGrid>
      <w:tr w:rsidR="00790183" w14:paraId="4D503B47" w14:textId="77777777" w:rsidTr="008B238A">
        <w:tc>
          <w:tcPr>
            <w:tcW w:w="1870" w:type="dxa"/>
            <w:shd w:val="clear" w:color="auto" w:fill="E7E6E6" w:themeFill="background2"/>
          </w:tcPr>
          <w:p w14:paraId="11F2B40D" w14:textId="77777777" w:rsidR="00790183" w:rsidRDefault="00790183" w:rsidP="008B238A">
            <w:r>
              <w:t>Scenario ID</w:t>
            </w:r>
          </w:p>
        </w:tc>
        <w:tc>
          <w:tcPr>
            <w:tcW w:w="4227" w:type="dxa"/>
            <w:gridSpan w:val="2"/>
          </w:tcPr>
          <w:p w14:paraId="26F211D8" w14:textId="1C9278C9" w:rsidR="00790183" w:rsidRDefault="00790183" w:rsidP="008B238A">
            <w:r>
              <w:t>SC1</w:t>
            </w:r>
          </w:p>
        </w:tc>
        <w:tc>
          <w:tcPr>
            <w:tcW w:w="1383" w:type="dxa"/>
            <w:shd w:val="clear" w:color="auto" w:fill="E7E6E6" w:themeFill="background2"/>
          </w:tcPr>
          <w:p w14:paraId="2FA34B02" w14:textId="77777777" w:rsidR="00790183" w:rsidRDefault="00790183" w:rsidP="008B238A">
            <w:r>
              <w:t>Total Points</w:t>
            </w:r>
          </w:p>
        </w:tc>
        <w:tc>
          <w:tcPr>
            <w:tcW w:w="1870" w:type="dxa"/>
          </w:tcPr>
          <w:p w14:paraId="268166C4" w14:textId="77777777" w:rsidR="00790183" w:rsidRDefault="00790183" w:rsidP="008B238A"/>
        </w:tc>
      </w:tr>
      <w:tr w:rsidR="00790183" w14:paraId="1C8306FC" w14:textId="77777777" w:rsidTr="008B238A">
        <w:tc>
          <w:tcPr>
            <w:tcW w:w="1870" w:type="dxa"/>
            <w:shd w:val="clear" w:color="auto" w:fill="E7E6E6" w:themeFill="background2"/>
          </w:tcPr>
          <w:p w14:paraId="19FEF6FA" w14:textId="77777777" w:rsidR="00790183" w:rsidRDefault="00790183" w:rsidP="008B238A">
            <w:r>
              <w:t>Scenario Name</w:t>
            </w:r>
          </w:p>
        </w:tc>
        <w:tc>
          <w:tcPr>
            <w:tcW w:w="7480" w:type="dxa"/>
            <w:gridSpan w:val="4"/>
          </w:tcPr>
          <w:p w14:paraId="655582AD" w14:textId="77777777" w:rsidR="00790183" w:rsidRDefault="00790183" w:rsidP="008B238A">
            <w:r>
              <w:t>S-Corporation Return – Demo 1</w:t>
            </w:r>
          </w:p>
        </w:tc>
      </w:tr>
      <w:tr w:rsidR="00790183" w14:paraId="23601012" w14:textId="77777777" w:rsidTr="008B238A">
        <w:tc>
          <w:tcPr>
            <w:tcW w:w="1870" w:type="dxa"/>
            <w:shd w:val="clear" w:color="auto" w:fill="E7E6E6" w:themeFill="background2"/>
          </w:tcPr>
          <w:p w14:paraId="69AFA6BE" w14:textId="77777777" w:rsidR="00790183" w:rsidRDefault="00790183" w:rsidP="008B238A">
            <w:r>
              <w:t>Line of Business</w:t>
            </w:r>
          </w:p>
        </w:tc>
        <w:tc>
          <w:tcPr>
            <w:tcW w:w="7480" w:type="dxa"/>
            <w:gridSpan w:val="4"/>
          </w:tcPr>
          <w:p w14:paraId="129CC5E1" w14:textId="77777777" w:rsidR="00790183" w:rsidRDefault="00790183" w:rsidP="008B238A">
            <w:r>
              <w:t>S –Corporation Return Processing</w:t>
            </w:r>
          </w:p>
        </w:tc>
      </w:tr>
      <w:tr w:rsidR="00790183" w14:paraId="622D428C" w14:textId="77777777" w:rsidTr="008B238A">
        <w:tc>
          <w:tcPr>
            <w:tcW w:w="1870" w:type="dxa"/>
          </w:tcPr>
          <w:p w14:paraId="37555962" w14:textId="77777777" w:rsidR="00790183" w:rsidRDefault="00790183" w:rsidP="008B238A"/>
        </w:tc>
        <w:tc>
          <w:tcPr>
            <w:tcW w:w="1870" w:type="dxa"/>
          </w:tcPr>
          <w:p w14:paraId="6052CC15" w14:textId="77777777" w:rsidR="00790183" w:rsidRDefault="00790183" w:rsidP="008B238A"/>
        </w:tc>
        <w:tc>
          <w:tcPr>
            <w:tcW w:w="2357" w:type="dxa"/>
          </w:tcPr>
          <w:p w14:paraId="636C2668" w14:textId="77777777" w:rsidR="00790183" w:rsidRDefault="00790183" w:rsidP="008B238A"/>
        </w:tc>
        <w:tc>
          <w:tcPr>
            <w:tcW w:w="1383" w:type="dxa"/>
          </w:tcPr>
          <w:p w14:paraId="470A4962" w14:textId="77777777" w:rsidR="00790183" w:rsidRDefault="00790183" w:rsidP="008B238A"/>
        </w:tc>
        <w:tc>
          <w:tcPr>
            <w:tcW w:w="1870" w:type="dxa"/>
          </w:tcPr>
          <w:p w14:paraId="70AE1A20" w14:textId="77777777" w:rsidR="00790183" w:rsidRDefault="00790183" w:rsidP="008B238A"/>
        </w:tc>
      </w:tr>
      <w:tr w:rsidR="00790183" w14:paraId="2B6DA173" w14:textId="77777777" w:rsidTr="008B238A">
        <w:tc>
          <w:tcPr>
            <w:tcW w:w="1870" w:type="dxa"/>
            <w:shd w:val="clear" w:color="auto" w:fill="E7E6E6" w:themeFill="background2"/>
          </w:tcPr>
          <w:p w14:paraId="7D5ED7B0" w14:textId="77777777" w:rsidR="00790183" w:rsidRDefault="00790183" w:rsidP="008B238A">
            <w:r>
              <w:t>Goal</w:t>
            </w:r>
          </w:p>
        </w:tc>
        <w:tc>
          <w:tcPr>
            <w:tcW w:w="7480" w:type="dxa"/>
            <w:gridSpan w:val="4"/>
          </w:tcPr>
          <w:p w14:paraId="3A856B2E" w14:textId="77777777" w:rsidR="00790183" w:rsidRDefault="00790183" w:rsidP="008B238A">
            <w:r>
              <w:t>Evaluate the corporate income tax return process</w:t>
            </w:r>
          </w:p>
        </w:tc>
      </w:tr>
      <w:tr w:rsidR="00790183" w14:paraId="751EC1E5" w14:textId="77777777" w:rsidTr="008B238A">
        <w:tc>
          <w:tcPr>
            <w:tcW w:w="1870" w:type="dxa"/>
            <w:shd w:val="clear" w:color="auto" w:fill="E7E6E6" w:themeFill="background2"/>
          </w:tcPr>
          <w:p w14:paraId="27D7752C" w14:textId="77777777" w:rsidR="00790183" w:rsidRDefault="00790183" w:rsidP="008B238A">
            <w:r>
              <w:t>Notes</w:t>
            </w:r>
          </w:p>
        </w:tc>
        <w:tc>
          <w:tcPr>
            <w:tcW w:w="7480" w:type="dxa"/>
            <w:gridSpan w:val="4"/>
          </w:tcPr>
          <w:p w14:paraId="0FB6DBE6" w14:textId="77777777" w:rsidR="00790183" w:rsidRDefault="00790183" w:rsidP="008B238A"/>
        </w:tc>
      </w:tr>
      <w:tr w:rsidR="00790183" w14:paraId="1B455A9E" w14:textId="77777777" w:rsidTr="008B238A">
        <w:tc>
          <w:tcPr>
            <w:tcW w:w="1870" w:type="dxa"/>
          </w:tcPr>
          <w:p w14:paraId="38016900" w14:textId="5B095D37" w:rsidR="00790183" w:rsidRDefault="00790183" w:rsidP="008B238A">
            <w:r>
              <w:object w:dxaOrig="1480" w:dyaOrig="975" w14:anchorId="1149DCC7">
                <v:shape id="_x0000_i1036" type="#_x0000_t75" style="width:74.25pt;height:48.75pt" o:ole="">
                  <v:imagedata r:id="rId32" o:title=""/>
                </v:shape>
                <o:OLEObject Type="Embed" ProgID="AcroExch.Document.DC" ShapeID="_x0000_i1036" DrawAspect="Icon" ObjectID="_1604226892" r:id="rId33"/>
              </w:object>
            </w:r>
          </w:p>
        </w:tc>
        <w:tc>
          <w:tcPr>
            <w:tcW w:w="1870" w:type="dxa"/>
          </w:tcPr>
          <w:p w14:paraId="2925F3C0" w14:textId="77777777" w:rsidR="00790183" w:rsidRDefault="00790183" w:rsidP="008B238A"/>
        </w:tc>
        <w:tc>
          <w:tcPr>
            <w:tcW w:w="2357" w:type="dxa"/>
          </w:tcPr>
          <w:p w14:paraId="3004E2EB" w14:textId="77777777" w:rsidR="00790183" w:rsidRDefault="00790183" w:rsidP="008B238A"/>
        </w:tc>
        <w:tc>
          <w:tcPr>
            <w:tcW w:w="1383" w:type="dxa"/>
          </w:tcPr>
          <w:p w14:paraId="468226DD" w14:textId="77777777" w:rsidR="00790183" w:rsidRDefault="00790183" w:rsidP="008B238A"/>
        </w:tc>
        <w:tc>
          <w:tcPr>
            <w:tcW w:w="1870" w:type="dxa"/>
          </w:tcPr>
          <w:p w14:paraId="0A19CFCB" w14:textId="77777777" w:rsidR="00790183" w:rsidRDefault="00790183" w:rsidP="008B238A"/>
        </w:tc>
      </w:tr>
      <w:tr w:rsidR="00790183" w14:paraId="214B8462" w14:textId="77777777" w:rsidTr="008B238A">
        <w:tc>
          <w:tcPr>
            <w:tcW w:w="9350" w:type="dxa"/>
            <w:gridSpan w:val="5"/>
            <w:shd w:val="clear" w:color="auto" w:fill="E7E6E6" w:themeFill="background2"/>
          </w:tcPr>
          <w:p w14:paraId="4EB217E5" w14:textId="77777777" w:rsidR="00790183" w:rsidRDefault="00790183" w:rsidP="008B238A">
            <w:r>
              <w:t xml:space="preserve">Narrative:  Mount </w:t>
            </w:r>
            <w:proofErr w:type="spellStart"/>
            <w:r>
              <w:t>Everitt</w:t>
            </w:r>
            <w:proofErr w:type="spellEnd"/>
            <w:r>
              <w:t xml:space="preserve"> Enterprises, Inc.  (11-6151746) at 2701 Harmony Road Suite 300 Collins, CO  80528-3142 has filed an S-Corporate return.  The return had a balance due which </w:t>
            </w:r>
            <w:r w:rsidRPr="00420832">
              <w:rPr>
                <w:noProof/>
              </w:rPr>
              <w:t>was paid</w:t>
            </w:r>
            <w:r>
              <w:t xml:space="preserve"> on 10/1/18. The company did not file any estimated taxes and filed an extension in on March 12, </w:t>
            </w:r>
            <w:r w:rsidRPr="008C3A64">
              <w:rPr>
                <w:noProof/>
              </w:rPr>
              <w:t>2018</w:t>
            </w:r>
            <w:r>
              <w:rPr>
                <w:noProof/>
              </w:rPr>
              <w:t>,</w:t>
            </w:r>
            <w:r>
              <w:t xml:space="preserve"> with a payment of $200</w:t>
            </w:r>
          </w:p>
        </w:tc>
      </w:tr>
      <w:tr w:rsidR="00790183" w14:paraId="2517711D" w14:textId="77777777" w:rsidTr="008B238A">
        <w:tc>
          <w:tcPr>
            <w:tcW w:w="6097" w:type="dxa"/>
            <w:gridSpan w:val="3"/>
            <w:shd w:val="clear" w:color="auto" w:fill="E7E6E6" w:themeFill="background2"/>
            <w:vAlign w:val="center"/>
          </w:tcPr>
          <w:p w14:paraId="6922756C" w14:textId="77777777" w:rsidR="00790183" w:rsidRDefault="00790183" w:rsidP="008B238A">
            <w:r>
              <w:t>Scenario Detail</w:t>
            </w:r>
          </w:p>
        </w:tc>
        <w:tc>
          <w:tcPr>
            <w:tcW w:w="1383" w:type="dxa"/>
            <w:shd w:val="clear" w:color="auto" w:fill="E7E6E6" w:themeFill="background2"/>
          </w:tcPr>
          <w:p w14:paraId="69FF978F" w14:textId="77777777" w:rsidR="00790183" w:rsidRDefault="00790183" w:rsidP="008B238A">
            <w:r>
              <w:t>Customization or Extension?</w:t>
            </w:r>
          </w:p>
        </w:tc>
        <w:tc>
          <w:tcPr>
            <w:tcW w:w="1870" w:type="dxa"/>
            <w:shd w:val="clear" w:color="auto" w:fill="E7E6E6" w:themeFill="background2"/>
          </w:tcPr>
          <w:p w14:paraId="0D66354D" w14:textId="77777777" w:rsidR="00790183" w:rsidRDefault="00790183" w:rsidP="008B238A">
            <w:r>
              <w:t>Third Party Solution (Identify Name)</w:t>
            </w:r>
          </w:p>
        </w:tc>
      </w:tr>
      <w:tr w:rsidR="00790183" w14:paraId="106D0FE8" w14:textId="77777777" w:rsidTr="008B238A">
        <w:tc>
          <w:tcPr>
            <w:tcW w:w="6097" w:type="dxa"/>
            <w:gridSpan w:val="3"/>
          </w:tcPr>
          <w:p w14:paraId="0F5B2A79" w14:textId="77777777" w:rsidR="00790183" w:rsidRDefault="00790183" w:rsidP="008B238A">
            <w:r>
              <w:t>Demonstrate how the Delaware return and extension will appear in the system.</w:t>
            </w:r>
          </w:p>
        </w:tc>
        <w:sdt>
          <w:sdtPr>
            <w:id w:val="1971471418"/>
            <w14:checkbox>
              <w14:checked w14:val="0"/>
              <w14:checkedState w14:val="2612" w14:font="MS Gothic"/>
              <w14:uncheckedState w14:val="2610" w14:font="MS Gothic"/>
            </w14:checkbox>
          </w:sdtPr>
          <w:sdtEndPr/>
          <w:sdtContent>
            <w:tc>
              <w:tcPr>
                <w:tcW w:w="1383" w:type="dxa"/>
              </w:tcPr>
              <w:p w14:paraId="37791BA1" w14:textId="77777777" w:rsidR="00790183" w:rsidRDefault="00790183" w:rsidP="008B238A">
                <w:pPr>
                  <w:jc w:val="center"/>
                </w:pPr>
                <w:r>
                  <w:rPr>
                    <w:rFonts w:ascii="MS Gothic" w:eastAsia="MS Gothic" w:hAnsi="MS Gothic" w:hint="eastAsia"/>
                  </w:rPr>
                  <w:t>☐</w:t>
                </w:r>
              </w:p>
            </w:tc>
          </w:sdtContent>
        </w:sdt>
        <w:tc>
          <w:tcPr>
            <w:tcW w:w="1870" w:type="dxa"/>
          </w:tcPr>
          <w:p w14:paraId="3C25C7C1" w14:textId="77777777" w:rsidR="00790183" w:rsidRDefault="00790183" w:rsidP="008B238A"/>
        </w:tc>
      </w:tr>
      <w:tr w:rsidR="00790183" w14:paraId="06E58ABD" w14:textId="77777777" w:rsidTr="008B238A">
        <w:tc>
          <w:tcPr>
            <w:tcW w:w="6097" w:type="dxa"/>
            <w:gridSpan w:val="3"/>
          </w:tcPr>
          <w:p w14:paraId="4307F420" w14:textId="77777777" w:rsidR="00790183" w:rsidRDefault="00790183" w:rsidP="008B238A">
            <w:r>
              <w:t>Demonstrate how the federal return information will appear in the system (if any).</w:t>
            </w:r>
          </w:p>
        </w:tc>
        <w:sdt>
          <w:sdtPr>
            <w:id w:val="-1294826356"/>
            <w14:checkbox>
              <w14:checked w14:val="0"/>
              <w14:checkedState w14:val="2612" w14:font="MS Gothic"/>
              <w14:uncheckedState w14:val="2610" w14:font="MS Gothic"/>
            </w14:checkbox>
          </w:sdtPr>
          <w:sdtEndPr/>
          <w:sdtContent>
            <w:tc>
              <w:tcPr>
                <w:tcW w:w="1383" w:type="dxa"/>
              </w:tcPr>
              <w:p w14:paraId="232D35FC" w14:textId="77777777" w:rsidR="00790183" w:rsidRDefault="00790183" w:rsidP="008B238A">
                <w:pPr>
                  <w:jc w:val="center"/>
                </w:pPr>
                <w:r>
                  <w:rPr>
                    <w:rFonts w:ascii="MS Gothic" w:eastAsia="MS Gothic" w:hAnsi="MS Gothic" w:hint="eastAsia"/>
                  </w:rPr>
                  <w:t>☐</w:t>
                </w:r>
              </w:p>
            </w:tc>
          </w:sdtContent>
        </w:sdt>
        <w:tc>
          <w:tcPr>
            <w:tcW w:w="1870" w:type="dxa"/>
          </w:tcPr>
          <w:p w14:paraId="187CCD88" w14:textId="77777777" w:rsidR="00790183" w:rsidRDefault="00790183" w:rsidP="008B238A"/>
        </w:tc>
      </w:tr>
      <w:tr w:rsidR="00790183" w14:paraId="64AFBCB5" w14:textId="77777777" w:rsidTr="008B238A">
        <w:tc>
          <w:tcPr>
            <w:tcW w:w="6097" w:type="dxa"/>
            <w:gridSpan w:val="3"/>
          </w:tcPr>
          <w:p w14:paraId="2F082E35" w14:textId="77777777" w:rsidR="00790183" w:rsidRDefault="00790183" w:rsidP="008B238A">
            <w:r>
              <w:t>Demonstrate how the information will appear in the Business Master File.</w:t>
            </w:r>
          </w:p>
        </w:tc>
        <w:sdt>
          <w:sdtPr>
            <w:id w:val="1143553001"/>
            <w14:checkbox>
              <w14:checked w14:val="0"/>
              <w14:checkedState w14:val="2612" w14:font="MS Gothic"/>
              <w14:uncheckedState w14:val="2610" w14:font="MS Gothic"/>
            </w14:checkbox>
          </w:sdtPr>
          <w:sdtEndPr/>
          <w:sdtContent>
            <w:tc>
              <w:tcPr>
                <w:tcW w:w="1383" w:type="dxa"/>
              </w:tcPr>
              <w:p w14:paraId="67E16DE9" w14:textId="77777777" w:rsidR="00790183" w:rsidRDefault="00790183" w:rsidP="008B238A">
                <w:pPr>
                  <w:jc w:val="center"/>
                </w:pPr>
                <w:r>
                  <w:rPr>
                    <w:rFonts w:ascii="MS Gothic" w:eastAsia="MS Gothic" w:hAnsi="MS Gothic" w:hint="eastAsia"/>
                  </w:rPr>
                  <w:t>☐</w:t>
                </w:r>
              </w:p>
            </w:tc>
          </w:sdtContent>
        </w:sdt>
        <w:tc>
          <w:tcPr>
            <w:tcW w:w="1870" w:type="dxa"/>
          </w:tcPr>
          <w:p w14:paraId="4E42687F" w14:textId="77777777" w:rsidR="00790183" w:rsidRDefault="00790183" w:rsidP="008B238A"/>
        </w:tc>
      </w:tr>
      <w:tr w:rsidR="00790183" w14:paraId="2673FC33" w14:textId="77777777" w:rsidTr="008B238A">
        <w:tc>
          <w:tcPr>
            <w:tcW w:w="6097" w:type="dxa"/>
            <w:gridSpan w:val="3"/>
          </w:tcPr>
          <w:p w14:paraId="44E74D29" w14:textId="77777777" w:rsidR="00790183" w:rsidRDefault="00790183" w:rsidP="008B238A">
            <w:r>
              <w:t>Demonstrate how the system will process the return.</w:t>
            </w:r>
          </w:p>
        </w:tc>
        <w:sdt>
          <w:sdtPr>
            <w:id w:val="-1284573329"/>
            <w14:checkbox>
              <w14:checked w14:val="0"/>
              <w14:checkedState w14:val="2612" w14:font="MS Gothic"/>
              <w14:uncheckedState w14:val="2610" w14:font="MS Gothic"/>
            </w14:checkbox>
          </w:sdtPr>
          <w:sdtEndPr/>
          <w:sdtContent>
            <w:tc>
              <w:tcPr>
                <w:tcW w:w="1383" w:type="dxa"/>
              </w:tcPr>
              <w:p w14:paraId="7887FCD3" w14:textId="77777777" w:rsidR="00790183" w:rsidRDefault="00790183" w:rsidP="008B238A">
                <w:pPr>
                  <w:jc w:val="center"/>
                </w:pPr>
                <w:r>
                  <w:rPr>
                    <w:rFonts w:ascii="MS Gothic" w:eastAsia="MS Gothic" w:hAnsi="MS Gothic" w:hint="eastAsia"/>
                  </w:rPr>
                  <w:t>☐</w:t>
                </w:r>
              </w:p>
            </w:tc>
          </w:sdtContent>
        </w:sdt>
        <w:tc>
          <w:tcPr>
            <w:tcW w:w="1870" w:type="dxa"/>
          </w:tcPr>
          <w:p w14:paraId="13FB302D" w14:textId="77777777" w:rsidR="00790183" w:rsidRDefault="00790183" w:rsidP="008B238A"/>
        </w:tc>
      </w:tr>
      <w:tr w:rsidR="00790183" w14:paraId="2DD3B2D9" w14:textId="77777777" w:rsidTr="008B238A">
        <w:tc>
          <w:tcPr>
            <w:tcW w:w="6097" w:type="dxa"/>
            <w:gridSpan w:val="3"/>
          </w:tcPr>
          <w:p w14:paraId="4A9EFFCD" w14:textId="77777777" w:rsidR="00790183" w:rsidRDefault="00790183" w:rsidP="008B238A">
            <w:r>
              <w:t>Demonstrate how the system calculates penalty and interest.</w:t>
            </w:r>
          </w:p>
        </w:tc>
        <w:sdt>
          <w:sdtPr>
            <w:id w:val="-1047833344"/>
            <w14:checkbox>
              <w14:checked w14:val="0"/>
              <w14:checkedState w14:val="2612" w14:font="MS Gothic"/>
              <w14:uncheckedState w14:val="2610" w14:font="MS Gothic"/>
            </w14:checkbox>
          </w:sdtPr>
          <w:sdtEndPr/>
          <w:sdtContent>
            <w:tc>
              <w:tcPr>
                <w:tcW w:w="1383" w:type="dxa"/>
              </w:tcPr>
              <w:p w14:paraId="50C83C0E" w14:textId="77777777" w:rsidR="00790183" w:rsidRDefault="00790183" w:rsidP="008B238A">
                <w:pPr>
                  <w:jc w:val="center"/>
                </w:pPr>
                <w:r>
                  <w:rPr>
                    <w:rFonts w:ascii="MS Gothic" w:eastAsia="MS Gothic" w:hAnsi="MS Gothic" w:hint="eastAsia"/>
                  </w:rPr>
                  <w:t>☐</w:t>
                </w:r>
              </w:p>
            </w:tc>
          </w:sdtContent>
        </w:sdt>
        <w:tc>
          <w:tcPr>
            <w:tcW w:w="1870" w:type="dxa"/>
          </w:tcPr>
          <w:p w14:paraId="2CB4C419" w14:textId="77777777" w:rsidR="00790183" w:rsidRDefault="00790183" w:rsidP="008B238A"/>
        </w:tc>
      </w:tr>
      <w:tr w:rsidR="00790183" w14:paraId="728CCAF5" w14:textId="77777777" w:rsidTr="008B238A">
        <w:tc>
          <w:tcPr>
            <w:tcW w:w="6097" w:type="dxa"/>
            <w:gridSpan w:val="3"/>
          </w:tcPr>
          <w:p w14:paraId="2D80F86A" w14:textId="1ECFE068" w:rsidR="00790183" w:rsidRDefault="00790183" w:rsidP="008B238A">
            <w:r>
              <w:t xml:space="preserve">Demonstrate how the return </w:t>
            </w:r>
            <w:r w:rsidRPr="00205314">
              <w:rPr>
                <w:noProof/>
              </w:rPr>
              <w:t>is shown</w:t>
            </w:r>
            <w:r>
              <w:t xml:space="preserve"> in the system </w:t>
            </w:r>
            <w:r w:rsidR="007406DA">
              <w:t xml:space="preserve">and </w:t>
            </w:r>
            <w:r>
              <w:t>will flow through the approval process.</w:t>
            </w:r>
          </w:p>
        </w:tc>
        <w:sdt>
          <w:sdtPr>
            <w:id w:val="803661361"/>
            <w14:checkbox>
              <w14:checked w14:val="0"/>
              <w14:checkedState w14:val="2612" w14:font="MS Gothic"/>
              <w14:uncheckedState w14:val="2610" w14:font="MS Gothic"/>
            </w14:checkbox>
          </w:sdtPr>
          <w:sdtEndPr/>
          <w:sdtContent>
            <w:tc>
              <w:tcPr>
                <w:tcW w:w="1383" w:type="dxa"/>
              </w:tcPr>
              <w:p w14:paraId="47C6BC38" w14:textId="77777777" w:rsidR="00790183" w:rsidRDefault="00790183" w:rsidP="008B238A">
                <w:pPr>
                  <w:jc w:val="center"/>
                </w:pPr>
                <w:r>
                  <w:rPr>
                    <w:rFonts w:ascii="MS Gothic" w:eastAsia="MS Gothic" w:hAnsi="MS Gothic" w:hint="eastAsia"/>
                  </w:rPr>
                  <w:t>☐</w:t>
                </w:r>
              </w:p>
            </w:tc>
          </w:sdtContent>
        </w:sdt>
        <w:tc>
          <w:tcPr>
            <w:tcW w:w="1870" w:type="dxa"/>
          </w:tcPr>
          <w:p w14:paraId="2E2F95A6" w14:textId="77777777" w:rsidR="00790183" w:rsidRDefault="00790183" w:rsidP="008B238A"/>
        </w:tc>
      </w:tr>
      <w:tr w:rsidR="00790183" w14:paraId="05763723" w14:textId="77777777" w:rsidTr="008B238A">
        <w:tc>
          <w:tcPr>
            <w:tcW w:w="6097" w:type="dxa"/>
            <w:gridSpan w:val="3"/>
          </w:tcPr>
          <w:p w14:paraId="1E53080D" w14:textId="77777777" w:rsidR="00790183" w:rsidRDefault="00790183" w:rsidP="008B238A">
            <w:r>
              <w:t xml:space="preserve">Demonstrate how the return and subsequent transactions will </w:t>
            </w:r>
            <w:r w:rsidRPr="00420832">
              <w:rPr>
                <w:noProof/>
              </w:rPr>
              <w:t>be viewed</w:t>
            </w:r>
            <w:r>
              <w:t xml:space="preserve"> in the system after the approval process.</w:t>
            </w:r>
          </w:p>
        </w:tc>
        <w:sdt>
          <w:sdtPr>
            <w:id w:val="401331266"/>
            <w14:checkbox>
              <w14:checked w14:val="0"/>
              <w14:checkedState w14:val="2612" w14:font="MS Gothic"/>
              <w14:uncheckedState w14:val="2610" w14:font="MS Gothic"/>
            </w14:checkbox>
          </w:sdtPr>
          <w:sdtEndPr/>
          <w:sdtContent>
            <w:tc>
              <w:tcPr>
                <w:tcW w:w="1383" w:type="dxa"/>
              </w:tcPr>
              <w:p w14:paraId="726895B0" w14:textId="77777777" w:rsidR="00790183" w:rsidRDefault="00790183" w:rsidP="008B238A">
                <w:pPr>
                  <w:jc w:val="center"/>
                </w:pPr>
                <w:r>
                  <w:rPr>
                    <w:rFonts w:ascii="MS Gothic" w:eastAsia="MS Gothic" w:hAnsi="MS Gothic" w:hint="eastAsia"/>
                  </w:rPr>
                  <w:t>☐</w:t>
                </w:r>
              </w:p>
            </w:tc>
          </w:sdtContent>
        </w:sdt>
        <w:tc>
          <w:tcPr>
            <w:tcW w:w="1870" w:type="dxa"/>
          </w:tcPr>
          <w:p w14:paraId="31437F45" w14:textId="77777777" w:rsidR="00790183" w:rsidRDefault="00790183" w:rsidP="008B238A"/>
        </w:tc>
      </w:tr>
      <w:tr w:rsidR="00790183" w14:paraId="3427E004" w14:textId="77777777" w:rsidTr="008B238A">
        <w:tc>
          <w:tcPr>
            <w:tcW w:w="9350" w:type="dxa"/>
            <w:gridSpan w:val="5"/>
            <w:shd w:val="clear" w:color="auto" w:fill="E7E6E6" w:themeFill="background2"/>
          </w:tcPr>
          <w:p w14:paraId="232DEE9E" w14:textId="77777777" w:rsidR="00790183" w:rsidRDefault="00790183" w:rsidP="008B238A">
            <w:r>
              <w:t>Not Included in Solution</w:t>
            </w:r>
          </w:p>
        </w:tc>
      </w:tr>
      <w:tr w:rsidR="00790183" w14:paraId="716E1968" w14:textId="77777777" w:rsidTr="008B238A">
        <w:tc>
          <w:tcPr>
            <w:tcW w:w="9350" w:type="dxa"/>
            <w:gridSpan w:val="5"/>
          </w:tcPr>
          <w:p w14:paraId="78C9D144" w14:textId="77777777" w:rsidR="00790183" w:rsidRDefault="00790183" w:rsidP="008B238A"/>
        </w:tc>
      </w:tr>
    </w:tbl>
    <w:p w14:paraId="5511041F" w14:textId="4592DC99" w:rsidR="00790183" w:rsidRDefault="00790183" w:rsidP="0021522C"/>
    <w:p w14:paraId="2E25B97E" w14:textId="77777777" w:rsidR="00790183" w:rsidRDefault="00790183">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790183" w14:paraId="56552801" w14:textId="77777777" w:rsidTr="008B238A">
        <w:tc>
          <w:tcPr>
            <w:tcW w:w="1870" w:type="dxa"/>
            <w:shd w:val="clear" w:color="auto" w:fill="E7E6E6" w:themeFill="background2"/>
          </w:tcPr>
          <w:p w14:paraId="77F7AC1F" w14:textId="77777777" w:rsidR="00790183" w:rsidRDefault="00790183" w:rsidP="008B238A">
            <w:r>
              <w:lastRenderedPageBreak/>
              <w:t>Scenario ID</w:t>
            </w:r>
          </w:p>
        </w:tc>
        <w:tc>
          <w:tcPr>
            <w:tcW w:w="4227" w:type="dxa"/>
            <w:gridSpan w:val="2"/>
          </w:tcPr>
          <w:p w14:paraId="739322A9" w14:textId="50BDCDF1" w:rsidR="00790183" w:rsidRDefault="00790183" w:rsidP="008B238A">
            <w:r>
              <w:t>SC2</w:t>
            </w:r>
          </w:p>
        </w:tc>
        <w:tc>
          <w:tcPr>
            <w:tcW w:w="1383" w:type="dxa"/>
            <w:shd w:val="clear" w:color="auto" w:fill="E7E6E6" w:themeFill="background2"/>
          </w:tcPr>
          <w:p w14:paraId="6EA5A1E8" w14:textId="77777777" w:rsidR="00790183" w:rsidRDefault="00790183" w:rsidP="008B238A">
            <w:r>
              <w:t>Total Points</w:t>
            </w:r>
          </w:p>
        </w:tc>
        <w:tc>
          <w:tcPr>
            <w:tcW w:w="1870" w:type="dxa"/>
          </w:tcPr>
          <w:p w14:paraId="63412C80" w14:textId="77777777" w:rsidR="00790183" w:rsidRDefault="00790183" w:rsidP="008B238A"/>
        </w:tc>
      </w:tr>
      <w:tr w:rsidR="00790183" w14:paraId="3AD469D1" w14:textId="77777777" w:rsidTr="008B238A">
        <w:tc>
          <w:tcPr>
            <w:tcW w:w="1870" w:type="dxa"/>
            <w:shd w:val="clear" w:color="auto" w:fill="E7E6E6" w:themeFill="background2"/>
          </w:tcPr>
          <w:p w14:paraId="1BEC91B9" w14:textId="77777777" w:rsidR="00790183" w:rsidRDefault="00790183" w:rsidP="008B238A">
            <w:r>
              <w:t>Scenario Name</w:t>
            </w:r>
          </w:p>
        </w:tc>
        <w:tc>
          <w:tcPr>
            <w:tcW w:w="7480" w:type="dxa"/>
            <w:gridSpan w:val="4"/>
          </w:tcPr>
          <w:p w14:paraId="5D9F1423" w14:textId="77777777" w:rsidR="00790183" w:rsidRDefault="00790183" w:rsidP="008B238A">
            <w:r>
              <w:t>S-Corporation Return – Demo 2</w:t>
            </w:r>
          </w:p>
        </w:tc>
      </w:tr>
      <w:tr w:rsidR="00790183" w14:paraId="1D6F6E45" w14:textId="77777777" w:rsidTr="008B238A">
        <w:tc>
          <w:tcPr>
            <w:tcW w:w="1870" w:type="dxa"/>
            <w:shd w:val="clear" w:color="auto" w:fill="E7E6E6" w:themeFill="background2"/>
          </w:tcPr>
          <w:p w14:paraId="01EC4E5F" w14:textId="77777777" w:rsidR="00790183" w:rsidRDefault="00790183" w:rsidP="008B238A">
            <w:r>
              <w:t>Line of Business</w:t>
            </w:r>
          </w:p>
        </w:tc>
        <w:tc>
          <w:tcPr>
            <w:tcW w:w="7480" w:type="dxa"/>
            <w:gridSpan w:val="4"/>
          </w:tcPr>
          <w:p w14:paraId="61874503" w14:textId="77777777" w:rsidR="00790183" w:rsidRDefault="00790183" w:rsidP="008B238A">
            <w:r>
              <w:t>S –Corporation Return Processing</w:t>
            </w:r>
          </w:p>
        </w:tc>
      </w:tr>
      <w:tr w:rsidR="00790183" w14:paraId="1EF87270" w14:textId="77777777" w:rsidTr="008B238A">
        <w:tc>
          <w:tcPr>
            <w:tcW w:w="1870" w:type="dxa"/>
          </w:tcPr>
          <w:p w14:paraId="56E5FFF1" w14:textId="77777777" w:rsidR="00790183" w:rsidRDefault="00790183" w:rsidP="008B238A"/>
        </w:tc>
        <w:tc>
          <w:tcPr>
            <w:tcW w:w="1870" w:type="dxa"/>
          </w:tcPr>
          <w:p w14:paraId="5098A734" w14:textId="77777777" w:rsidR="00790183" w:rsidRDefault="00790183" w:rsidP="008B238A"/>
        </w:tc>
        <w:tc>
          <w:tcPr>
            <w:tcW w:w="2357" w:type="dxa"/>
          </w:tcPr>
          <w:p w14:paraId="0B5349E4" w14:textId="77777777" w:rsidR="00790183" w:rsidRDefault="00790183" w:rsidP="008B238A"/>
        </w:tc>
        <w:tc>
          <w:tcPr>
            <w:tcW w:w="1383" w:type="dxa"/>
          </w:tcPr>
          <w:p w14:paraId="154654B2" w14:textId="77777777" w:rsidR="00790183" w:rsidRDefault="00790183" w:rsidP="008B238A"/>
        </w:tc>
        <w:tc>
          <w:tcPr>
            <w:tcW w:w="1870" w:type="dxa"/>
          </w:tcPr>
          <w:p w14:paraId="462BF23A" w14:textId="77777777" w:rsidR="00790183" w:rsidRDefault="00790183" w:rsidP="008B238A"/>
        </w:tc>
      </w:tr>
      <w:tr w:rsidR="00790183" w14:paraId="67923575" w14:textId="77777777" w:rsidTr="008B238A">
        <w:tc>
          <w:tcPr>
            <w:tcW w:w="1870" w:type="dxa"/>
            <w:shd w:val="clear" w:color="auto" w:fill="E7E6E6" w:themeFill="background2"/>
          </w:tcPr>
          <w:p w14:paraId="3C4B0496" w14:textId="77777777" w:rsidR="00790183" w:rsidRDefault="00790183" w:rsidP="008B238A">
            <w:r>
              <w:t>Goal</w:t>
            </w:r>
          </w:p>
        </w:tc>
        <w:tc>
          <w:tcPr>
            <w:tcW w:w="7480" w:type="dxa"/>
            <w:gridSpan w:val="4"/>
          </w:tcPr>
          <w:p w14:paraId="24FBB66D" w14:textId="77777777" w:rsidR="00790183" w:rsidRDefault="00790183" w:rsidP="008B238A">
            <w:r>
              <w:t>Evaluate the corporate income tax return process</w:t>
            </w:r>
          </w:p>
        </w:tc>
      </w:tr>
      <w:tr w:rsidR="00790183" w14:paraId="1C73FDFB" w14:textId="77777777" w:rsidTr="008B238A">
        <w:tc>
          <w:tcPr>
            <w:tcW w:w="1870" w:type="dxa"/>
            <w:shd w:val="clear" w:color="auto" w:fill="E7E6E6" w:themeFill="background2"/>
          </w:tcPr>
          <w:p w14:paraId="6F19BCBE" w14:textId="77777777" w:rsidR="00790183" w:rsidRDefault="00790183" w:rsidP="008B238A">
            <w:r>
              <w:t>Notes</w:t>
            </w:r>
          </w:p>
        </w:tc>
        <w:tc>
          <w:tcPr>
            <w:tcW w:w="7480" w:type="dxa"/>
            <w:gridSpan w:val="4"/>
          </w:tcPr>
          <w:p w14:paraId="496AACCD" w14:textId="77777777" w:rsidR="00790183" w:rsidRDefault="00790183" w:rsidP="008B238A"/>
        </w:tc>
      </w:tr>
      <w:tr w:rsidR="00790183" w14:paraId="1EADCC64" w14:textId="77777777" w:rsidTr="008B238A">
        <w:tc>
          <w:tcPr>
            <w:tcW w:w="1870" w:type="dxa"/>
          </w:tcPr>
          <w:p w14:paraId="28E340EE" w14:textId="6797719A" w:rsidR="00790183" w:rsidRDefault="00790183" w:rsidP="008B238A">
            <w:r>
              <w:object w:dxaOrig="1480" w:dyaOrig="975" w14:anchorId="37EE0BB8">
                <v:shape id="_x0000_i1037" type="#_x0000_t75" style="width:74.25pt;height:48.75pt" o:ole="">
                  <v:imagedata r:id="rId34" o:title=""/>
                </v:shape>
                <o:OLEObject Type="Embed" ProgID="AcroExch.Document.DC" ShapeID="_x0000_i1037" DrawAspect="Icon" ObjectID="_1604226893" r:id="rId35"/>
              </w:object>
            </w:r>
          </w:p>
        </w:tc>
        <w:tc>
          <w:tcPr>
            <w:tcW w:w="1870" w:type="dxa"/>
          </w:tcPr>
          <w:p w14:paraId="313EAD86" w14:textId="77777777" w:rsidR="00790183" w:rsidRDefault="00790183" w:rsidP="008B238A"/>
        </w:tc>
        <w:tc>
          <w:tcPr>
            <w:tcW w:w="2357" w:type="dxa"/>
          </w:tcPr>
          <w:p w14:paraId="4C93B6F6" w14:textId="77777777" w:rsidR="00790183" w:rsidRDefault="00790183" w:rsidP="008B238A"/>
        </w:tc>
        <w:tc>
          <w:tcPr>
            <w:tcW w:w="1383" w:type="dxa"/>
          </w:tcPr>
          <w:p w14:paraId="59DEC791" w14:textId="77777777" w:rsidR="00790183" w:rsidRDefault="00790183" w:rsidP="008B238A"/>
        </w:tc>
        <w:tc>
          <w:tcPr>
            <w:tcW w:w="1870" w:type="dxa"/>
          </w:tcPr>
          <w:p w14:paraId="529AFB76" w14:textId="77777777" w:rsidR="00790183" w:rsidRDefault="00790183" w:rsidP="008B238A"/>
        </w:tc>
      </w:tr>
      <w:tr w:rsidR="00790183" w14:paraId="29CF94D0" w14:textId="77777777" w:rsidTr="008B238A">
        <w:tc>
          <w:tcPr>
            <w:tcW w:w="9350" w:type="dxa"/>
            <w:gridSpan w:val="5"/>
            <w:shd w:val="clear" w:color="auto" w:fill="E7E6E6" w:themeFill="background2"/>
          </w:tcPr>
          <w:p w14:paraId="0C86C8BC" w14:textId="77777777" w:rsidR="00790183" w:rsidRDefault="00790183" w:rsidP="008B238A">
            <w:r>
              <w:t xml:space="preserve">Narrative:  Creative Engineering, LTD (88-9977665) 25 Splash Circle Hockessin, DE  19707 has filed </w:t>
            </w:r>
            <w:r w:rsidRPr="00412AFD">
              <w:rPr>
                <w:noProof/>
              </w:rPr>
              <w:t>a</w:t>
            </w:r>
            <w:r>
              <w:rPr>
                <w:noProof/>
              </w:rPr>
              <w:t>n</w:t>
            </w:r>
            <w:r w:rsidRPr="00412AFD">
              <w:rPr>
                <w:noProof/>
              </w:rPr>
              <w:t xml:space="preserve"> S-Corporate</w:t>
            </w:r>
            <w:r>
              <w:t xml:space="preserve"> return on 8/31/18.  The company did not file an extension and did not have a balance due.    The penalty for late file return is $25 per member per month.  </w:t>
            </w:r>
            <w:proofErr w:type="gramStart"/>
            <w:r>
              <w:t>The  S</w:t>
            </w:r>
            <w:proofErr w:type="gramEnd"/>
            <w:r>
              <w:t>-Corporation has one member.</w:t>
            </w:r>
          </w:p>
        </w:tc>
      </w:tr>
      <w:tr w:rsidR="00790183" w14:paraId="2F7533B4" w14:textId="77777777" w:rsidTr="008B238A">
        <w:tc>
          <w:tcPr>
            <w:tcW w:w="6097" w:type="dxa"/>
            <w:gridSpan w:val="3"/>
            <w:shd w:val="clear" w:color="auto" w:fill="E7E6E6" w:themeFill="background2"/>
            <w:vAlign w:val="center"/>
          </w:tcPr>
          <w:p w14:paraId="1B8CB21A" w14:textId="77777777" w:rsidR="00790183" w:rsidRDefault="00790183" w:rsidP="008B238A">
            <w:r>
              <w:t>Scenario Detail</w:t>
            </w:r>
          </w:p>
        </w:tc>
        <w:tc>
          <w:tcPr>
            <w:tcW w:w="1383" w:type="dxa"/>
            <w:shd w:val="clear" w:color="auto" w:fill="E7E6E6" w:themeFill="background2"/>
          </w:tcPr>
          <w:p w14:paraId="7F994E4E" w14:textId="77777777" w:rsidR="00790183" w:rsidRDefault="00790183" w:rsidP="008B238A">
            <w:r>
              <w:t>Customization or Extension?</w:t>
            </w:r>
          </w:p>
        </w:tc>
        <w:tc>
          <w:tcPr>
            <w:tcW w:w="1870" w:type="dxa"/>
            <w:shd w:val="clear" w:color="auto" w:fill="E7E6E6" w:themeFill="background2"/>
          </w:tcPr>
          <w:p w14:paraId="375E15C0" w14:textId="77777777" w:rsidR="00790183" w:rsidRDefault="00790183" w:rsidP="008B238A">
            <w:r>
              <w:t>Third Party Solution (Identify Name)</w:t>
            </w:r>
          </w:p>
        </w:tc>
      </w:tr>
      <w:tr w:rsidR="00790183" w14:paraId="1E5A1783" w14:textId="77777777" w:rsidTr="008B238A">
        <w:tc>
          <w:tcPr>
            <w:tcW w:w="6097" w:type="dxa"/>
            <w:gridSpan w:val="3"/>
            <w:vAlign w:val="center"/>
          </w:tcPr>
          <w:p w14:paraId="3E4D48C6" w14:textId="01B8A3A7" w:rsidR="00790183" w:rsidRDefault="00790183" w:rsidP="008B238A">
            <w:r>
              <w:t xml:space="preserve">Demonstrate how the return will appear in the system including </w:t>
            </w:r>
            <w:r w:rsidRPr="00412AFD">
              <w:rPr>
                <w:noProof/>
              </w:rPr>
              <w:t>federal</w:t>
            </w:r>
            <w:r>
              <w:t xml:space="preserve"> information captured if applicable</w:t>
            </w:r>
            <w:r w:rsidR="001223F1">
              <w:t>.</w:t>
            </w:r>
          </w:p>
        </w:tc>
        <w:sdt>
          <w:sdtPr>
            <w:id w:val="-258832000"/>
            <w14:checkbox>
              <w14:checked w14:val="0"/>
              <w14:checkedState w14:val="2612" w14:font="MS Gothic"/>
              <w14:uncheckedState w14:val="2610" w14:font="MS Gothic"/>
            </w14:checkbox>
          </w:sdtPr>
          <w:sdtEndPr/>
          <w:sdtContent>
            <w:tc>
              <w:tcPr>
                <w:tcW w:w="1383" w:type="dxa"/>
                <w:vAlign w:val="center"/>
              </w:tcPr>
              <w:p w14:paraId="35ED993D" w14:textId="77777777" w:rsidR="00790183" w:rsidRDefault="00790183" w:rsidP="008B238A">
                <w:pPr>
                  <w:jc w:val="center"/>
                </w:pPr>
                <w:r>
                  <w:rPr>
                    <w:rFonts w:ascii="MS Gothic" w:eastAsia="MS Gothic" w:hAnsi="MS Gothic" w:hint="eastAsia"/>
                  </w:rPr>
                  <w:t>☐</w:t>
                </w:r>
              </w:p>
            </w:tc>
          </w:sdtContent>
        </w:sdt>
        <w:tc>
          <w:tcPr>
            <w:tcW w:w="1870" w:type="dxa"/>
            <w:vAlign w:val="center"/>
          </w:tcPr>
          <w:p w14:paraId="771C93AC" w14:textId="77777777" w:rsidR="00790183" w:rsidRDefault="00790183" w:rsidP="008B238A"/>
        </w:tc>
      </w:tr>
      <w:tr w:rsidR="00790183" w14:paraId="17A8C1D5" w14:textId="77777777" w:rsidTr="008B238A">
        <w:tc>
          <w:tcPr>
            <w:tcW w:w="6097" w:type="dxa"/>
            <w:gridSpan w:val="3"/>
            <w:vAlign w:val="center"/>
          </w:tcPr>
          <w:p w14:paraId="0144B0F8" w14:textId="236B0095" w:rsidR="00790183" w:rsidRDefault="00790183" w:rsidP="008B238A">
            <w:r>
              <w:t>Demonstrate how the penalty would calculate in the system</w:t>
            </w:r>
            <w:r w:rsidR="001223F1">
              <w:t>.</w:t>
            </w:r>
          </w:p>
        </w:tc>
        <w:sdt>
          <w:sdtPr>
            <w:id w:val="1551804779"/>
            <w14:checkbox>
              <w14:checked w14:val="0"/>
              <w14:checkedState w14:val="2612" w14:font="MS Gothic"/>
              <w14:uncheckedState w14:val="2610" w14:font="MS Gothic"/>
            </w14:checkbox>
          </w:sdtPr>
          <w:sdtEndPr/>
          <w:sdtContent>
            <w:tc>
              <w:tcPr>
                <w:tcW w:w="1383" w:type="dxa"/>
                <w:vAlign w:val="center"/>
              </w:tcPr>
              <w:p w14:paraId="4345CC4C" w14:textId="77777777" w:rsidR="00790183" w:rsidRDefault="00790183" w:rsidP="008B238A">
                <w:pPr>
                  <w:jc w:val="center"/>
                </w:pPr>
                <w:r>
                  <w:rPr>
                    <w:rFonts w:ascii="MS Gothic" w:eastAsia="MS Gothic" w:hAnsi="MS Gothic" w:hint="eastAsia"/>
                  </w:rPr>
                  <w:t>☐</w:t>
                </w:r>
              </w:p>
            </w:tc>
          </w:sdtContent>
        </w:sdt>
        <w:tc>
          <w:tcPr>
            <w:tcW w:w="1870" w:type="dxa"/>
            <w:vAlign w:val="center"/>
          </w:tcPr>
          <w:p w14:paraId="67BB4DE9" w14:textId="77777777" w:rsidR="00790183" w:rsidRDefault="00790183" w:rsidP="008B238A"/>
        </w:tc>
      </w:tr>
      <w:tr w:rsidR="00790183" w14:paraId="6344B055" w14:textId="77777777" w:rsidTr="008B238A">
        <w:tc>
          <w:tcPr>
            <w:tcW w:w="6097" w:type="dxa"/>
            <w:gridSpan w:val="3"/>
            <w:vAlign w:val="center"/>
          </w:tcPr>
          <w:p w14:paraId="4020C838" w14:textId="5B020F79" w:rsidR="00790183" w:rsidRDefault="00790183" w:rsidP="008B238A">
            <w:r>
              <w:t>Demonstrate the approval process</w:t>
            </w:r>
            <w:r w:rsidR="001223F1">
              <w:t>.</w:t>
            </w:r>
          </w:p>
        </w:tc>
        <w:sdt>
          <w:sdtPr>
            <w:id w:val="-726983395"/>
            <w14:checkbox>
              <w14:checked w14:val="0"/>
              <w14:checkedState w14:val="2612" w14:font="MS Gothic"/>
              <w14:uncheckedState w14:val="2610" w14:font="MS Gothic"/>
            </w14:checkbox>
          </w:sdtPr>
          <w:sdtEndPr/>
          <w:sdtContent>
            <w:tc>
              <w:tcPr>
                <w:tcW w:w="1383" w:type="dxa"/>
                <w:vAlign w:val="center"/>
              </w:tcPr>
              <w:p w14:paraId="44ADDCE4" w14:textId="77777777" w:rsidR="00790183" w:rsidRDefault="00790183" w:rsidP="008B238A">
                <w:pPr>
                  <w:jc w:val="center"/>
                </w:pPr>
                <w:r>
                  <w:rPr>
                    <w:rFonts w:ascii="MS Gothic" w:eastAsia="MS Gothic" w:hAnsi="MS Gothic" w:hint="eastAsia"/>
                  </w:rPr>
                  <w:t>☐</w:t>
                </w:r>
              </w:p>
            </w:tc>
          </w:sdtContent>
        </w:sdt>
        <w:tc>
          <w:tcPr>
            <w:tcW w:w="1870" w:type="dxa"/>
            <w:vAlign w:val="center"/>
          </w:tcPr>
          <w:p w14:paraId="5CFFFAC8" w14:textId="77777777" w:rsidR="00790183" w:rsidRDefault="00790183" w:rsidP="008B238A"/>
        </w:tc>
      </w:tr>
      <w:tr w:rsidR="00790183" w14:paraId="18329FAF" w14:textId="77777777" w:rsidTr="008B238A">
        <w:tc>
          <w:tcPr>
            <w:tcW w:w="6097" w:type="dxa"/>
            <w:gridSpan w:val="3"/>
            <w:vAlign w:val="center"/>
          </w:tcPr>
          <w:p w14:paraId="5D2D9960" w14:textId="79188067" w:rsidR="00790183" w:rsidRDefault="00790183" w:rsidP="008B238A">
            <w:r>
              <w:t>Demonstrate how the return and subsequent transactions will be viewed in the system by the end-user</w:t>
            </w:r>
            <w:r w:rsidR="001223F1">
              <w:t>.</w:t>
            </w:r>
          </w:p>
        </w:tc>
        <w:sdt>
          <w:sdtPr>
            <w:id w:val="691796928"/>
            <w14:checkbox>
              <w14:checked w14:val="0"/>
              <w14:checkedState w14:val="2612" w14:font="MS Gothic"/>
              <w14:uncheckedState w14:val="2610" w14:font="MS Gothic"/>
            </w14:checkbox>
          </w:sdtPr>
          <w:sdtEndPr/>
          <w:sdtContent>
            <w:tc>
              <w:tcPr>
                <w:tcW w:w="1383" w:type="dxa"/>
                <w:vAlign w:val="center"/>
              </w:tcPr>
              <w:p w14:paraId="3961D250" w14:textId="77777777" w:rsidR="00790183" w:rsidRDefault="00790183" w:rsidP="008B238A">
                <w:pPr>
                  <w:jc w:val="center"/>
                </w:pPr>
                <w:r>
                  <w:rPr>
                    <w:rFonts w:ascii="MS Gothic" w:eastAsia="MS Gothic" w:hAnsi="MS Gothic" w:hint="eastAsia"/>
                  </w:rPr>
                  <w:t>☐</w:t>
                </w:r>
              </w:p>
            </w:tc>
          </w:sdtContent>
        </w:sdt>
        <w:tc>
          <w:tcPr>
            <w:tcW w:w="1870" w:type="dxa"/>
            <w:vAlign w:val="center"/>
          </w:tcPr>
          <w:p w14:paraId="78CE2A1D" w14:textId="77777777" w:rsidR="00790183" w:rsidRDefault="00790183" w:rsidP="008B238A"/>
        </w:tc>
      </w:tr>
      <w:tr w:rsidR="00790183" w14:paraId="2A6E81CE" w14:textId="77777777" w:rsidTr="008B238A">
        <w:tc>
          <w:tcPr>
            <w:tcW w:w="9350" w:type="dxa"/>
            <w:gridSpan w:val="5"/>
            <w:shd w:val="clear" w:color="auto" w:fill="E7E6E6" w:themeFill="background2"/>
          </w:tcPr>
          <w:p w14:paraId="484C192C" w14:textId="77777777" w:rsidR="00790183" w:rsidRDefault="00790183" w:rsidP="008B238A">
            <w:r>
              <w:t>Not Included in Solution</w:t>
            </w:r>
          </w:p>
        </w:tc>
      </w:tr>
      <w:tr w:rsidR="00790183" w14:paraId="1A2578DF" w14:textId="77777777" w:rsidTr="008B238A">
        <w:tc>
          <w:tcPr>
            <w:tcW w:w="9350" w:type="dxa"/>
            <w:gridSpan w:val="5"/>
          </w:tcPr>
          <w:p w14:paraId="6C7686FD" w14:textId="77777777" w:rsidR="00790183" w:rsidRDefault="00790183" w:rsidP="008B238A"/>
        </w:tc>
      </w:tr>
    </w:tbl>
    <w:p w14:paraId="4E44EF08" w14:textId="62C9F759" w:rsidR="00790183" w:rsidRDefault="00790183" w:rsidP="0021522C"/>
    <w:p w14:paraId="79230D2F" w14:textId="77777777" w:rsidR="00790183" w:rsidRDefault="00790183">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790183" w14:paraId="6F7BA1C7" w14:textId="77777777" w:rsidTr="008B238A">
        <w:tc>
          <w:tcPr>
            <w:tcW w:w="1870" w:type="dxa"/>
            <w:shd w:val="clear" w:color="auto" w:fill="E7E6E6" w:themeFill="background2"/>
          </w:tcPr>
          <w:p w14:paraId="226CBD33" w14:textId="77777777" w:rsidR="00790183" w:rsidRDefault="00790183" w:rsidP="008B238A">
            <w:r>
              <w:lastRenderedPageBreak/>
              <w:t>Scenario ID</w:t>
            </w:r>
          </w:p>
        </w:tc>
        <w:tc>
          <w:tcPr>
            <w:tcW w:w="4227" w:type="dxa"/>
            <w:gridSpan w:val="2"/>
          </w:tcPr>
          <w:p w14:paraId="40A31037" w14:textId="3381A22E" w:rsidR="00790183" w:rsidRDefault="00790183" w:rsidP="008B238A">
            <w:r>
              <w:t>SC3</w:t>
            </w:r>
          </w:p>
        </w:tc>
        <w:tc>
          <w:tcPr>
            <w:tcW w:w="1383" w:type="dxa"/>
            <w:shd w:val="clear" w:color="auto" w:fill="E7E6E6" w:themeFill="background2"/>
          </w:tcPr>
          <w:p w14:paraId="4AB1DAC8" w14:textId="77777777" w:rsidR="00790183" w:rsidRDefault="00790183" w:rsidP="008B238A">
            <w:r>
              <w:t>Total Points</w:t>
            </w:r>
          </w:p>
        </w:tc>
        <w:tc>
          <w:tcPr>
            <w:tcW w:w="1870" w:type="dxa"/>
          </w:tcPr>
          <w:p w14:paraId="24230B77" w14:textId="77777777" w:rsidR="00790183" w:rsidRDefault="00790183" w:rsidP="008B238A"/>
        </w:tc>
      </w:tr>
      <w:tr w:rsidR="00790183" w14:paraId="578E1083" w14:textId="77777777" w:rsidTr="008B238A">
        <w:tc>
          <w:tcPr>
            <w:tcW w:w="1870" w:type="dxa"/>
            <w:shd w:val="clear" w:color="auto" w:fill="E7E6E6" w:themeFill="background2"/>
          </w:tcPr>
          <w:p w14:paraId="74FA4F6B" w14:textId="77777777" w:rsidR="00790183" w:rsidRDefault="00790183" w:rsidP="008B238A">
            <w:r>
              <w:t>Scenario Name</w:t>
            </w:r>
          </w:p>
        </w:tc>
        <w:tc>
          <w:tcPr>
            <w:tcW w:w="7480" w:type="dxa"/>
            <w:gridSpan w:val="4"/>
          </w:tcPr>
          <w:p w14:paraId="41C5AD17" w14:textId="77777777" w:rsidR="00790183" w:rsidRDefault="00790183" w:rsidP="008B238A">
            <w:r>
              <w:t>S-Corporation Return – Demo 3</w:t>
            </w:r>
          </w:p>
        </w:tc>
      </w:tr>
      <w:tr w:rsidR="00790183" w14:paraId="0AF28D9E" w14:textId="77777777" w:rsidTr="008B238A">
        <w:tc>
          <w:tcPr>
            <w:tcW w:w="1870" w:type="dxa"/>
            <w:shd w:val="clear" w:color="auto" w:fill="E7E6E6" w:themeFill="background2"/>
          </w:tcPr>
          <w:p w14:paraId="001C6489" w14:textId="77777777" w:rsidR="00790183" w:rsidRDefault="00790183" w:rsidP="008B238A">
            <w:r>
              <w:t>Line of Business</w:t>
            </w:r>
          </w:p>
        </w:tc>
        <w:tc>
          <w:tcPr>
            <w:tcW w:w="7480" w:type="dxa"/>
            <w:gridSpan w:val="4"/>
          </w:tcPr>
          <w:p w14:paraId="5C49814F" w14:textId="77777777" w:rsidR="00790183" w:rsidRDefault="00790183" w:rsidP="008B238A">
            <w:r>
              <w:t>S –Corporation Return Processing</w:t>
            </w:r>
          </w:p>
        </w:tc>
      </w:tr>
      <w:tr w:rsidR="00790183" w14:paraId="18FBE8EA" w14:textId="77777777" w:rsidTr="008B238A">
        <w:tc>
          <w:tcPr>
            <w:tcW w:w="1870" w:type="dxa"/>
          </w:tcPr>
          <w:p w14:paraId="162FA710" w14:textId="77777777" w:rsidR="00790183" w:rsidRDefault="00790183" w:rsidP="008B238A"/>
        </w:tc>
        <w:tc>
          <w:tcPr>
            <w:tcW w:w="1870" w:type="dxa"/>
          </w:tcPr>
          <w:p w14:paraId="3D28E149" w14:textId="77777777" w:rsidR="00790183" w:rsidRDefault="00790183" w:rsidP="008B238A"/>
        </w:tc>
        <w:tc>
          <w:tcPr>
            <w:tcW w:w="2357" w:type="dxa"/>
          </w:tcPr>
          <w:p w14:paraId="64578A81" w14:textId="77777777" w:rsidR="00790183" w:rsidRDefault="00790183" w:rsidP="008B238A"/>
        </w:tc>
        <w:tc>
          <w:tcPr>
            <w:tcW w:w="1383" w:type="dxa"/>
          </w:tcPr>
          <w:p w14:paraId="0D6960AA" w14:textId="77777777" w:rsidR="00790183" w:rsidRDefault="00790183" w:rsidP="008B238A"/>
        </w:tc>
        <w:tc>
          <w:tcPr>
            <w:tcW w:w="1870" w:type="dxa"/>
          </w:tcPr>
          <w:p w14:paraId="1EAE1F85" w14:textId="77777777" w:rsidR="00790183" w:rsidRDefault="00790183" w:rsidP="008B238A"/>
        </w:tc>
      </w:tr>
      <w:tr w:rsidR="00790183" w14:paraId="6A8D86B7" w14:textId="77777777" w:rsidTr="008B238A">
        <w:tc>
          <w:tcPr>
            <w:tcW w:w="1870" w:type="dxa"/>
            <w:shd w:val="clear" w:color="auto" w:fill="E7E6E6" w:themeFill="background2"/>
          </w:tcPr>
          <w:p w14:paraId="13232A4F" w14:textId="77777777" w:rsidR="00790183" w:rsidRDefault="00790183" w:rsidP="008B238A">
            <w:r>
              <w:t>Goal</w:t>
            </w:r>
          </w:p>
        </w:tc>
        <w:tc>
          <w:tcPr>
            <w:tcW w:w="7480" w:type="dxa"/>
            <w:gridSpan w:val="4"/>
          </w:tcPr>
          <w:p w14:paraId="471ACF3F" w14:textId="77777777" w:rsidR="00790183" w:rsidRDefault="00790183" w:rsidP="008B238A">
            <w:r>
              <w:t>Evaluate the corporate income tax return process</w:t>
            </w:r>
          </w:p>
        </w:tc>
      </w:tr>
      <w:tr w:rsidR="00790183" w14:paraId="593D9890" w14:textId="77777777" w:rsidTr="008B238A">
        <w:tc>
          <w:tcPr>
            <w:tcW w:w="1870" w:type="dxa"/>
            <w:shd w:val="clear" w:color="auto" w:fill="E7E6E6" w:themeFill="background2"/>
          </w:tcPr>
          <w:p w14:paraId="52760AB9" w14:textId="77777777" w:rsidR="00790183" w:rsidRDefault="00790183" w:rsidP="008B238A">
            <w:r>
              <w:t>Notes</w:t>
            </w:r>
          </w:p>
        </w:tc>
        <w:tc>
          <w:tcPr>
            <w:tcW w:w="7480" w:type="dxa"/>
            <w:gridSpan w:val="4"/>
          </w:tcPr>
          <w:p w14:paraId="158638CC" w14:textId="77777777" w:rsidR="00790183" w:rsidRDefault="00790183" w:rsidP="008B238A"/>
        </w:tc>
      </w:tr>
      <w:tr w:rsidR="00790183" w14:paraId="2361018C" w14:textId="77777777" w:rsidTr="008B238A">
        <w:tc>
          <w:tcPr>
            <w:tcW w:w="1870" w:type="dxa"/>
          </w:tcPr>
          <w:p w14:paraId="2B12BDD5" w14:textId="30CC0833" w:rsidR="00790183" w:rsidRDefault="00790183" w:rsidP="008B238A">
            <w:r>
              <w:object w:dxaOrig="1480" w:dyaOrig="975" w14:anchorId="1E635FED">
                <v:shape id="_x0000_i1038" type="#_x0000_t75" style="width:74.25pt;height:48.75pt" o:ole="">
                  <v:imagedata r:id="rId36" o:title=""/>
                </v:shape>
                <o:OLEObject Type="Embed" ProgID="AcroExch.Document.DC" ShapeID="_x0000_i1038" DrawAspect="Icon" ObjectID="_1604226894" r:id="rId37"/>
              </w:object>
            </w:r>
          </w:p>
        </w:tc>
        <w:tc>
          <w:tcPr>
            <w:tcW w:w="1870" w:type="dxa"/>
          </w:tcPr>
          <w:p w14:paraId="09094EFA" w14:textId="77777777" w:rsidR="00790183" w:rsidRDefault="00790183" w:rsidP="008B238A"/>
        </w:tc>
        <w:tc>
          <w:tcPr>
            <w:tcW w:w="2357" w:type="dxa"/>
          </w:tcPr>
          <w:p w14:paraId="452781F2" w14:textId="77777777" w:rsidR="00790183" w:rsidRDefault="00790183" w:rsidP="008B238A"/>
        </w:tc>
        <w:tc>
          <w:tcPr>
            <w:tcW w:w="1383" w:type="dxa"/>
          </w:tcPr>
          <w:p w14:paraId="17B0F270" w14:textId="77777777" w:rsidR="00790183" w:rsidRDefault="00790183" w:rsidP="008B238A"/>
        </w:tc>
        <w:tc>
          <w:tcPr>
            <w:tcW w:w="1870" w:type="dxa"/>
          </w:tcPr>
          <w:p w14:paraId="7A517E23" w14:textId="77777777" w:rsidR="00790183" w:rsidRDefault="00790183" w:rsidP="008B238A"/>
        </w:tc>
      </w:tr>
      <w:tr w:rsidR="00790183" w14:paraId="1D9D0B0D" w14:textId="77777777" w:rsidTr="008B238A">
        <w:tc>
          <w:tcPr>
            <w:tcW w:w="9350" w:type="dxa"/>
            <w:gridSpan w:val="5"/>
            <w:shd w:val="clear" w:color="auto" w:fill="E7E6E6" w:themeFill="background2"/>
          </w:tcPr>
          <w:p w14:paraId="5B852303" w14:textId="77777777" w:rsidR="00790183" w:rsidRDefault="00790183" w:rsidP="008B238A">
            <w:r>
              <w:t xml:space="preserve">Narrative:  Never Land, Inc.  (66-7788442) 10700 Pixie Dust Lane Cincinnati OH  45241 filed the 2017 S Corporation timely.  The company made the following estimated taxes:  $3,490 on 9/26/17; $390 on 12/19/17; and $5,000 on 1/5/18.   </w:t>
            </w:r>
          </w:p>
        </w:tc>
      </w:tr>
      <w:tr w:rsidR="00790183" w14:paraId="3489320F" w14:textId="77777777" w:rsidTr="008B238A">
        <w:tc>
          <w:tcPr>
            <w:tcW w:w="6097" w:type="dxa"/>
            <w:gridSpan w:val="3"/>
            <w:shd w:val="clear" w:color="auto" w:fill="E7E6E6" w:themeFill="background2"/>
            <w:vAlign w:val="center"/>
          </w:tcPr>
          <w:p w14:paraId="2CBDA6D9" w14:textId="77777777" w:rsidR="00790183" w:rsidRDefault="00790183" w:rsidP="008B238A">
            <w:r>
              <w:t>Scenario Detail</w:t>
            </w:r>
          </w:p>
        </w:tc>
        <w:tc>
          <w:tcPr>
            <w:tcW w:w="1383" w:type="dxa"/>
            <w:shd w:val="clear" w:color="auto" w:fill="E7E6E6" w:themeFill="background2"/>
          </w:tcPr>
          <w:p w14:paraId="02B6A45C" w14:textId="77777777" w:rsidR="00790183" w:rsidRDefault="00790183" w:rsidP="008B238A">
            <w:r>
              <w:t>Customization or Extension?</w:t>
            </w:r>
          </w:p>
        </w:tc>
        <w:tc>
          <w:tcPr>
            <w:tcW w:w="1870" w:type="dxa"/>
            <w:shd w:val="clear" w:color="auto" w:fill="E7E6E6" w:themeFill="background2"/>
          </w:tcPr>
          <w:p w14:paraId="33CC0283" w14:textId="77777777" w:rsidR="00790183" w:rsidRDefault="00790183" w:rsidP="008B238A">
            <w:r>
              <w:t>Third Party Solution (Identify Name)</w:t>
            </w:r>
          </w:p>
        </w:tc>
      </w:tr>
      <w:tr w:rsidR="00790183" w14:paraId="37D68226" w14:textId="77777777" w:rsidTr="008B238A">
        <w:tc>
          <w:tcPr>
            <w:tcW w:w="6097" w:type="dxa"/>
            <w:gridSpan w:val="3"/>
            <w:vAlign w:val="center"/>
          </w:tcPr>
          <w:p w14:paraId="0E524B75" w14:textId="291986ED" w:rsidR="00790183" w:rsidRDefault="00790183" w:rsidP="008B238A">
            <w:r>
              <w:t xml:space="preserve">Demonstrate how the return will appear in the system including </w:t>
            </w:r>
            <w:r w:rsidRPr="0016674E">
              <w:rPr>
                <w:noProof/>
              </w:rPr>
              <w:t>federal</w:t>
            </w:r>
            <w:r>
              <w:t xml:space="preserve"> information captured if applicable</w:t>
            </w:r>
            <w:r w:rsidR="006E5951">
              <w:t>.</w:t>
            </w:r>
          </w:p>
        </w:tc>
        <w:sdt>
          <w:sdtPr>
            <w:id w:val="820617190"/>
            <w14:checkbox>
              <w14:checked w14:val="0"/>
              <w14:checkedState w14:val="2612" w14:font="MS Gothic"/>
              <w14:uncheckedState w14:val="2610" w14:font="MS Gothic"/>
            </w14:checkbox>
          </w:sdtPr>
          <w:sdtEndPr/>
          <w:sdtContent>
            <w:tc>
              <w:tcPr>
                <w:tcW w:w="1383" w:type="dxa"/>
                <w:vAlign w:val="center"/>
              </w:tcPr>
              <w:p w14:paraId="06259176" w14:textId="77777777" w:rsidR="00790183" w:rsidRDefault="00790183" w:rsidP="008B238A">
                <w:pPr>
                  <w:jc w:val="center"/>
                </w:pPr>
                <w:r>
                  <w:rPr>
                    <w:rFonts w:ascii="MS Gothic" w:eastAsia="MS Gothic" w:hAnsi="MS Gothic" w:hint="eastAsia"/>
                  </w:rPr>
                  <w:t>☐</w:t>
                </w:r>
              </w:p>
            </w:tc>
          </w:sdtContent>
        </w:sdt>
        <w:tc>
          <w:tcPr>
            <w:tcW w:w="1870" w:type="dxa"/>
            <w:vAlign w:val="center"/>
          </w:tcPr>
          <w:p w14:paraId="6A4A1A0E" w14:textId="77777777" w:rsidR="00790183" w:rsidRDefault="00790183" w:rsidP="008B238A"/>
        </w:tc>
      </w:tr>
      <w:tr w:rsidR="00790183" w14:paraId="5E202918" w14:textId="77777777" w:rsidTr="008B238A">
        <w:tc>
          <w:tcPr>
            <w:tcW w:w="6097" w:type="dxa"/>
            <w:gridSpan w:val="3"/>
            <w:vAlign w:val="center"/>
          </w:tcPr>
          <w:p w14:paraId="3B4BB755" w14:textId="35B62E43" w:rsidR="00790183" w:rsidRDefault="00790183" w:rsidP="008B238A">
            <w:r>
              <w:t xml:space="preserve">Demonstrate how estimated taxes </w:t>
            </w:r>
            <w:r w:rsidRPr="00420832">
              <w:rPr>
                <w:noProof/>
              </w:rPr>
              <w:t>are captured</w:t>
            </w:r>
            <w:r>
              <w:t xml:space="preserve"> in the system</w:t>
            </w:r>
            <w:r w:rsidR="006E5951">
              <w:t>.</w:t>
            </w:r>
          </w:p>
        </w:tc>
        <w:sdt>
          <w:sdtPr>
            <w:id w:val="-1598555817"/>
            <w14:checkbox>
              <w14:checked w14:val="0"/>
              <w14:checkedState w14:val="2612" w14:font="MS Gothic"/>
              <w14:uncheckedState w14:val="2610" w14:font="MS Gothic"/>
            </w14:checkbox>
          </w:sdtPr>
          <w:sdtEndPr/>
          <w:sdtContent>
            <w:tc>
              <w:tcPr>
                <w:tcW w:w="1383" w:type="dxa"/>
                <w:vAlign w:val="center"/>
              </w:tcPr>
              <w:p w14:paraId="62C51550" w14:textId="77777777" w:rsidR="00790183" w:rsidRDefault="00790183" w:rsidP="008B238A">
                <w:pPr>
                  <w:jc w:val="center"/>
                </w:pPr>
                <w:r>
                  <w:rPr>
                    <w:rFonts w:ascii="MS Gothic" w:eastAsia="MS Gothic" w:hAnsi="MS Gothic" w:hint="eastAsia"/>
                  </w:rPr>
                  <w:t>☐</w:t>
                </w:r>
              </w:p>
            </w:tc>
          </w:sdtContent>
        </w:sdt>
        <w:tc>
          <w:tcPr>
            <w:tcW w:w="1870" w:type="dxa"/>
            <w:vAlign w:val="center"/>
          </w:tcPr>
          <w:p w14:paraId="3DCF8B4F" w14:textId="77777777" w:rsidR="00790183" w:rsidRDefault="00790183" w:rsidP="008B238A"/>
        </w:tc>
      </w:tr>
      <w:tr w:rsidR="00790183" w14:paraId="57F34AA1" w14:textId="77777777" w:rsidTr="008B238A">
        <w:tc>
          <w:tcPr>
            <w:tcW w:w="6097" w:type="dxa"/>
            <w:gridSpan w:val="3"/>
            <w:vAlign w:val="center"/>
          </w:tcPr>
          <w:p w14:paraId="12D55DEE" w14:textId="149BBD34" w:rsidR="00790183" w:rsidRDefault="00790183" w:rsidP="008B238A">
            <w:r>
              <w:t>Demonstrate the approval process</w:t>
            </w:r>
            <w:r w:rsidR="006E5951">
              <w:t>.</w:t>
            </w:r>
          </w:p>
        </w:tc>
        <w:sdt>
          <w:sdtPr>
            <w:id w:val="-238940616"/>
            <w14:checkbox>
              <w14:checked w14:val="0"/>
              <w14:checkedState w14:val="2612" w14:font="MS Gothic"/>
              <w14:uncheckedState w14:val="2610" w14:font="MS Gothic"/>
            </w14:checkbox>
          </w:sdtPr>
          <w:sdtEndPr/>
          <w:sdtContent>
            <w:tc>
              <w:tcPr>
                <w:tcW w:w="1383" w:type="dxa"/>
                <w:vAlign w:val="center"/>
              </w:tcPr>
              <w:p w14:paraId="1E812FA1" w14:textId="77777777" w:rsidR="00790183" w:rsidRDefault="00790183" w:rsidP="008B238A">
                <w:pPr>
                  <w:jc w:val="center"/>
                </w:pPr>
                <w:r>
                  <w:rPr>
                    <w:rFonts w:ascii="MS Gothic" w:eastAsia="MS Gothic" w:hAnsi="MS Gothic" w:hint="eastAsia"/>
                  </w:rPr>
                  <w:t>☐</w:t>
                </w:r>
              </w:p>
            </w:tc>
          </w:sdtContent>
        </w:sdt>
        <w:tc>
          <w:tcPr>
            <w:tcW w:w="1870" w:type="dxa"/>
            <w:vAlign w:val="center"/>
          </w:tcPr>
          <w:p w14:paraId="5D0D07DB" w14:textId="77777777" w:rsidR="00790183" w:rsidRDefault="00790183" w:rsidP="008B238A"/>
        </w:tc>
      </w:tr>
      <w:tr w:rsidR="00790183" w14:paraId="5629E799" w14:textId="77777777" w:rsidTr="008B238A">
        <w:tc>
          <w:tcPr>
            <w:tcW w:w="6097" w:type="dxa"/>
            <w:gridSpan w:val="3"/>
            <w:vAlign w:val="center"/>
          </w:tcPr>
          <w:p w14:paraId="2B82D5CF" w14:textId="73D02EAE" w:rsidR="00790183" w:rsidRDefault="00790183" w:rsidP="008B238A">
            <w:r>
              <w:t>Demonstrate how the system balances the revenue accounting system for the refund that is not refundable</w:t>
            </w:r>
            <w:r w:rsidR="006E5951">
              <w:t>.</w:t>
            </w:r>
          </w:p>
        </w:tc>
        <w:sdt>
          <w:sdtPr>
            <w:id w:val="-1110959938"/>
            <w14:checkbox>
              <w14:checked w14:val="0"/>
              <w14:checkedState w14:val="2612" w14:font="MS Gothic"/>
              <w14:uncheckedState w14:val="2610" w14:font="MS Gothic"/>
            </w14:checkbox>
          </w:sdtPr>
          <w:sdtEndPr/>
          <w:sdtContent>
            <w:tc>
              <w:tcPr>
                <w:tcW w:w="1383" w:type="dxa"/>
                <w:vAlign w:val="center"/>
              </w:tcPr>
              <w:p w14:paraId="55513F70" w14:textId="77777777" w:rsidR="00790183" w:rsidRDefault="00790183" w:rsidP="008B238A">
                <w:pPr>
                  <w:jc w:val="center"/>
                </w:pPr>
                <w:r>
                  <w:rPr>
                    <w:rFonts w:ascii="MS Gothic" w:eastAsia="MS Gothic" w:hAnsi="MS Gothic" w:hint="eastAsia"/>
                  </w:rPr>
                  <w:t>☐</w:t>
                </w:r>
              </w:p>
            </w:tc>
          </w:sdtContent>
        </w:sdt>
        <w:tc>
          <w:tcPr>
            <w:tcW w:w="1870" w:type="dxa"/>
            <w:vAlign w:val="center"/>
          </w:tcPr>
          <w:p w14:paraId="28FB9257" w14:textId="77777777" w:rsidR="00790183" w:rsidRDefault="00790183" w:rsidP="008B238A"/>
        </w:tc>
      </w:tr>
      <w:tr w:rsidR="00790183" w14:paraId="695667FC" w14:textId="77777777" w:rsidTr="008B238A">
        <w:tc>
          <w:tcPr>
            <w:tcW w:w="6097" w:type="dxa"/>
            <w:gridSpan w:val="3"/>
            <w:vAlign w:val="center"/>
          </w:tcPr>
          <w:p w14:paraId="20A6CA2D" w14:textId="422DD84F" w:rsidR="00790183" w:rsidRDefault="00790183" w:rsidP="008B238A">
            <w:r>
              <w:t xml:space="preserve">Demonstrate if the system captures the estimated taxes on behalf of the shareholder </w:t>
            </w:r>
            <w:r w:rsidRPr="00420832">
              <w:rPr>
                <w:noProof/>
              </w:rPr>
              <w:t>in order for</w:t>
            </w:r>
            <w:r>
              <w:t xml:space="preserve"> the amount to </w:t>
            </w:r>
            <w:r w:rsidRPr="00420832">
              <w:rPr>
                <w:noProof/>
              </w:rPr>
              <w:t>be matched</w:t>
            </w:r>
            <w:r>
              <w:t xml:space="preserve"> against the personal income tax or composite return</w:t>
            </w:r>
            <w:r w:rsidR="006E5951">
              <w:t>.</w:t>
            </w:r>
          </w:p>
        </w:tc>
        <w:sdt>
          <w:sdtPr>
            <w:id w:val="-2079585723"/>
            <w14:checkbox>
              <w14:checked w14:val="0"/>
              <w14:checkedState w14:val="2612" w14:font="MS Gothic"/>
              <w14:uncheckedState w14:val="2610" w14:font="MS Gothic"/>
            </w14:checkbox>
          </w:sdtPr>
          <w:sdtEndPr/>
          <w:sdtContent>
            <w:tc>
              <w:tcPr>
                <w:tcW w:w="1383" w:type="dxa"/>
                <w:vAlign w:val="center"/>
              </w:tcPr>
              <w:p w14:paraId="39A6E1E9" w14:textId="77777777" w:rsidR="00790183" w:rsidRDefault="00790183" w:rsidP="008B238A">
                <w:pPr>
                  <w:jc w:val="center"/>
                </w:pPr>
                <w:r>
                  <w:rPr>
                    <w:rFonts w:ascii="MS Gothic" w:eastAsia="MS Gothic" w:hAnsi="MS Gothic" w:hint="eastAsia"/>
                  </w:rPr>
                  <w:t>☐</w:t>
                </w:r>
              </w:p>
            </w:tc>
          </w:sdtContent>
        </w:sdt>
        <w:tc>
          <w:tcPr>
            <w:tcW w:w="1870" w:type="dxa"/>
            <w:vAlign w:val="center"/>
          </w:tcPr>
          <w:p w14:paraId="52357F03" w14:textId="77777777" w:rsidR="00790183" w:rsidRDefault="00790183" w:rsidP="008B238A"/>
        </w:tc>
      </w:tr>
      <w:tr w:rsidR="00790183" w14:paraId="6D1544E3" w14:textId="77777777" w:rsidTr="008B238A">
        <w:tc>
          <w:tcPr>
            <w:tcW w:w="6097" w:type="dxa"/>
            <w:gridSpan w:val="3"/>
            <w:vAlign w:val="center"/>
          </w:tcPr>
          <w:p w14:paraId="32E01CD8" w14:textId="7D22FC16" w:rsidR="00790183" w:rsidRDefault="00790183" w:rsidP="008B238A">
            <w:r>
              <w:t xml:space="preserve">Demonstrate how the end user will know if the return is </w:t>
            </w:r>
            <w:r w:rsidRPr="006E5951">
              <w:rPr>
                <w:noProof/>
              </w:rPr>
              <w:t>validate</w:t>
            </w:r>
            <w:r w:rsidR="006E5951" w:rsidRPr="006E5951">
              <w:rPr>
                <w:noProof/>
              </w:rPr>
              <w:t>d.</w:t>
            </w:r>
          </w:p>
        </w:tc>
        <w:sdt>
          <w:sdtPr>
            <w:id w:val="1574615519"/>
            <w14:checkbox>
              <w14:checked w14:val="0"/>
              <w14:checkedState w14:val="2612" w14:font="MS Gothic"/>
              <w14:uncheckedState w14:val="2610" w14:font="MS Gothic"/>
            </w14:checkbox>
          </w:sdtPr>
          <w:sdtEndPr/>
          <w:sdtContent>
            <w:tc>
              <w:tcPr>
                <w:tcW w:w="1383" w:type="dxa"/>
                <w:vAlign w:val="center"/>
              </w:tcPr>
              <w:p w14:paraId="5ABF4C54" w14:textId="77777777" w:rsidR="00790183" w:rsidRDefault="00790183" w:rsidP="008B238A">
                <w:pPr>
                  <w:jc w:val="center"/>
                </w:pPr>
                <w:r>
                  <w:rPr>
                    <w:rFonts w:ascii="MS Gothic" w:eastAsia="MS Gothic" w:hAnsi="MS Gothic" w:hint="eastAsia"/>
                  </w:rPr>
                  <w:t>☐</w:t>
                </w:r>
              </w:p>
            </w:tc>
          </w:sdtContent>
        </w:sdt>
        <w:tc>
          <w:tcPr>
            <w:tcW w:w="1870" w:type="dxa"/>
            <w:vAlign w:val="center"/>
          </w:tcPr>
          <w:p w14:paraId="77E025C1" w14:textId="77777777" w:rsidR="00790183" w:rsidRDefault="00790183" w:rsidP="008B238A"/>
        </w:tc>
      </w:tr>
      <w:tr w:rsidR="00790183" w14:paraId="0846A611" w14:textId="77777777" w:rsidTr="008B238A">
        <w:tc>
          <w:tcPr>
            <w:tcW w:w="9350" w:type="dxa"/>
            <w:gridSpan w:val="5"/>
            <w:shd w:val="clear" w:color="auto" w:fill="E7E6E6" w:themeFill="background2"/>
          </w:tcPr>
          <w:p w14:paraId="6400A855" w14:textId="77777777" w:rsidR="00790183" w:rsidRDefault="00790183" w:rsidP="008B238A">
            <w:r>
              <w:t>Not Included in Solution</w:t>
            </w:r>
          </w:p>
        </w:tc>
      </w:tr>
      <w:tr w:rsidR="00790183" w14:paraId="32B18CA1" w14:textId="77777777" w:rsidTr="008B238A">
        <w:tc>
          <w:tcPr>
            <w:tcW w:w="9350" w:type="dxa"/>
            <w:gridSpan w:val="5"/>
          </w:tcPr>
          <w:p w14:paraId="195D7DD8" w14:textId="77777777" w:rsidR="00790183" w:rsidRDefault="00790183" w:rsidP="008B238A"/>
        </w:tc>
      </w:tr>
    </w:tbl>
    <w:p w14:paraId="54F554FB" w14:textId="41EEBA00" w:rsidR="00790183" w:rsidRDefault="00790183" w:rsidP="0021522C"/>
    <w:p w14:paraId="7E6259B4" w14:textId="77777777" w:rsidR="00790183" w:rsidRDefault="00790183">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790183" w14:paraId="4D645FD4" w14:textId="77777777" w:rsidTr="008B238A">
        <w:tc>
          <w:tcPr>
            <w:tcW w:w="1870" w:type="dxa"/>
            <w:shd w:val="clear" w:color="auto" w:fill="E7E6E6" w:themeFill="background2"/>
          </w:tcPr>
          <w:p w14:paraId="08C57F0F" w14:textId="77777777" w:rsidR="00790183" w:rsidRDefault="00790183" w:rsidP="008B238A">
            <w:r>
              <w:lastRenderedPageBreak/>
              <w:t>Scenario ID</w:t>
            </w:r>
          </w:p>
        </w:tc>
        <w:tc>
          <w:tcPr>
            <w:tcW w:w="4227" w:type="dxa"/>
            <w:gridSpan w:val="2"/>
          </w:tcPr>
          <w:p w14:paraId="1BA81B53" w14:textId="7F281282" w:rsidR="00790183" w:rsidRDefault="00790183" w:rsidP="008B238A">
            <w:r>
              <w:t>SC4</w:t>
            </w:r>
          </w:p>
        </w:tc>
        <w:tc>
          <w:tcPr>
            <w:tcW w:w="1383" w:type="dxa"/>
            <w:shd w:val="clear" w:color="auto" w:fill="E7E6E6" w:themeFill="background2"/>
          </w:tcPr>
          <w:p w14:paraId="1B2CED76" w14:textId="77777777" w:rsidR="00790183" w:rsidRDefault="00790183" w:rsidP="008B238A">
            <w:r>
              <w:t>Total Points</w:t>
            </w:r>
          </w:p>
        </w:tc>
        <w:tc>
          <w:tcPr>
            <w:tcW w:w="1870" w:type="dxa"/>
          </w:tcPr>
          <w:p w14:paraId="259E8516" w14:textId="77777777" w:rsidR="00790183" w:rsidRDefault="00790183" w:rsidP="008B238A"/>
        </w:tc>
      </w:tr>
      <w:tr w:rsidR="00790183" w14:paraId="4F04C783" w14:textId="77777777" w:rsidTr="008B238A">
        <w:tc>
          <w:tcPr>
            <w:tcW w:w="1870" w:type="dxa"/>
            <w:shd w:val="clear" w:color="auto" w:fill="E7E6E6" w:themeFill="background2"/>
          </w:tcPr>
          <w:p w14:paraId="1EBD22C2" w14:textId="77777777" w:rsidR="00790183" w:rsidRDefault="00790183" w:rsidP="008B238A">
            <w:r>
              <w:t>Scenario Name</w:t>
            </w:r>
          </w:p>
        </w:tc>
        <w:tc>
          <w:tcPr>
            <w:tcW w:w="7480" w:type="dxa"/>
            <w:gridSpan w:val="4"/>
          </w:tcPr>
          <w:p w14:paraId="58EB1EAD" w14:textId="77777777" w:rsidR="00790183" w:rsidRDefault="00790183" w:rsidP="008B238A">
            <w:r>
              <w:t>S-Corporation Return – Demo 4</w:t>
            </w:r>
          </w:p>
        </w:tc>
      </w:tr>
      <w:tr w:rsidR="00790183" w14:paraId="39F643A1" w14:textId="77777777" w:rsidTr="008B238A">
        <w:tc>
          <w:tcPr>
            <w:tcW w:w="1870" w:type="dxa"/>
            <w:shd w:val="clear" w:color="auto" w:fill="E7E6E6" w:themeFill="background2"/>
          </w:tcPr>
          <w:p w14:paraId="0566BF51" w14:textId="77777777" w:rsidR="00790183" w:rsidRDefault="00790183" w:rsidP="008B238A">
            <w:r>
              <w:t>Line of Business</w:t>
            </w:r>
          </w:p>
        </w:tc>
        <w:tc>
          <w:tcPr>
            <w:tcW w:w="7480" w:type="dxa"/>
            <w:gridSpan w:val="4"/>
          </w:tcPr>
          <w:p w14:paraId="51C627EB" w14:textId="77777777" w:rsidR="00790183" w:rsidRDefault="00790183" w:rsidP="008B238A">
            <w:r>
              <w:t>S –Corporation Return Processing</w:t>
            </w:r>
          </w:p>
        </w:tc>
      </w:tr>
      <w:tr w:rsidR="00790183" w14:paraId="4EDF18CF" w14:textId="77777777" w:rsidTr="008B238A">
        <w:tc>
          <w:tcPr>
            <w:tcW w:w="1870" w:type="dxa"/>
          </w:tcPr>
          <w:p w14:paraId="378D487D" w14:textId="77777777" w:rsidR="00790183" w:rsidRDefault="00790183" w:rsidP="008B238A"/>
        </w:tc>
        <w:tc>
          <w:tcPr>
            <w:tcW w:w="1870" w:type="dxa"/>
          </w:tcPr>
          <w:p w14:paraId="4222A473" w14:textId="77777777" w:rsidR="00790183" w:rsidRDefault="00790183" w:rsidP="008B238A"/>
        </w:tc>
        <w:tc>
          <w:tcPr>
            <w:tcW w:w="2357" w:type="dxa"/>
          </w:tcPr>
          <w:p w14:paraId="460B9CBB" w14:textId="77777777" w:rsidR="00790183" w:rsidRDefault="00790183" w:rsidP="008B238A"/>
        </w:tc>
        <w:tc>
          <w:tcPr>
            <w:tcW w:w="1383" w:type="dxa"/>
          </w:tcPr>
          <w:p w14:paraId="46887A50" w14:textId="77777777" w:rsidR="00790183" w:rsidRDefault="00790183" w:rsidP="008B238A"/>
        </w:tc>
        <w:tc>
          <w:tcPr>
            <w:tcW w:w="1870" w:type="dxa"/>
          </w:tcPr>
          <w:p w14:paraId="7CC93ABB" w14:textId="77777777" w:rsidR="00790183" w:rsidRDefault="00790183" w:rsidP="008B238A"/>
        </w:tc>
      </w:tr>
      <w:tr w:rsidR="00790183" w14:paraId="51EBDE1C" w14:textId="77777777" w:rsidTr="008B238A">
        <w:tc>
          <w:tcPr>
            <w:tcW w:w="1870" w:type="dxa"/>
            <w:shd w:val="clear" w:color="auto" w:fill="E7E6E6" w:themeFill="background2"/>
          </w:tcPr>
          <w:p w14:paraId="5FC7A739" w14:textId="77777777" w:rsidR="00790183" w:rsidRDefault="00790183" w:rsidP="008B238A">
            <w:r>
              <w:t>Goal</w:t>
            </w:r>
          </w:p>
        </w:tc>
        <w:tc>
          <w:tcPr>
            <w:tcW w:w="7480" w:type="dxa"/>
            <w:gridSpan w:val="4"/>
          </w:tcPr>
          <w:p w14:paraId="09671060" w14:textId="77777777" w:rsidR="00790183" w:rsidRDefault="00790183" w:rsidP="008B238A">
            <w:r>
              <w:t>Evaluate the corporate income tax return process</w:t>
            </w:r>
          </w:p>
        </w:tc>
      </w:tr>
      <w:tr w:rsidR="00790183" w14:paraId="6522950D" w14:textId="77777777" w:rsidTr="008B238A">
        <w:tc>
          <w:tcPr>
            <w:tcW w:w="1870" w:type="dxa"/>
            <w:shd w:val="clear" w:color="auto" w:fill="E7E6E6" w:themeFill="background2"/>
          </w:tcPr>
          <w:p w14:paraId="60B4AA97" w14:textId="77777777" w:rsidR="00790183" w:rsidRDefault="00790183" w:rsidP="008B238A">
            <w:r>
              <w:t>Notes</w:t>
            </w:r>
          </w:p>
        </w:tc>
        <w:tc>
          <w:tcPr>
            <w:tcW w:w="7480" w:type="dxa"/>
            <w:gridSpan w:val="4"/>
          </w:tcPr>
          <w:p w14:paraId="0E015B91" w14:textId="77777777" w:rsidR="00790183" w:rsidRDefault="00790183" w:rsidP="008B238A"/>
        </w:tc>
      </w:tr>
      <w:tr w:rsidR="00790183" w14:paraId="09FF6254" w14:textId="77777777" w:rsidTr="008B238A">
        <w:tc>
          <w:tcPr>
            <w:tcW w:w="1870" w:type="dxa"/>
          </w:tcPr>
          <w:p w14:paraId="7ABD0995" w14:textId="77777777" w:rsidR="00790183" w:rsidRDefault="00790183" w:rsidP="008B238A"/>
        </w:tc>
        <w:tc>
          <w:tcPr>
            <w:tcW w:w="1870" w:type="dxa"/>
          </w:tcPr>
          <w:p w14:paraId="41258E9E" w14:textId="77777777" w:rsidR="00790183" w:rsidRDefault="00790183" w:rsidP="008B238A"/>
        </w:tc>
        <w:tc>
          <w:tcPr>
            <w:tcW w:w="2357" w:type="dxa"/>
          </w:tcPr>
          <w:p w14:paraId="58DD160B" w14:textId="77777777" w:rsidR="00790183" w:rsidRDefault="00790183" w:rsidP="008B238A"/>
        </w:tc>
        <w:tc>
          <w:tcPr>
            <w:tcW w:w="1383" w:type="dxa"/>
          </w:tcPr>
          <w:p w14:paraId="34A38B40" w14:textId="77777777" w:rsidR="00790183" w:rsidRDefault="00790183" w:rsidP="008B238A"/>
        </w:tc>
        <w:tc>
          <w:tcPr>
            <w:tcW w:w="1870" w:type="dxa"/>
          </w:tcPr>
          <w:p w14:paraId="0121D545" w14:textId="77777777" w:rsidR="00790183" w:rsidRDefault="00790183" w:rsidP="008B238A"/>
        </w:tc>
      </w:tr>
      <w:tr w:rsidR="00790183" w14:paraId="39A5C6F6" w14:textId="77777777" w:rsidTr="008B238A">
        <w:tc>
          <w:tcPr>
            <w:tcW w:w="9350" w:type="dxa"/>
            <w:gridSpan w:val="5"/>
            <w:shd w:val="clear" w:color="auto" w:fill="E7E6E6" w:themeFill="background2"/>
          </w:tcPr>
          <w:p w14:paraId="256BF514" w14:textId="27E0C19C" w:rsidR="00790183" w:rsidRDefault="00790183" w:rsidP="007406DA">
            <w:r>
              <w:t xml:space="preserve">Narrative:  Never Land, Inc.  (66-7788442) from SC4 Demo </w:t>
            </w:r>
            <w:r w:rsidRPr="00420832">
              <w:rPr>
                <w:noProof/>
              </w:rPr>
              <w:t>was selected</w:t>
            </w:r>
            <w:r>
              <w:t xml:space="preserve"> for audit in October of the same year.  It </w:t>
            </w:r>
            <w:r w:rsidRPr="00420832">
              <w:rPr>
                <w:noProof/>
              </w:rPr>
              <w:t>was determined</w:t>
            </w:r>
            <w:r>
              <w:t xml:space="preserve"> that the following items needed to change on the return:  Delaware Sales should </w:t>
            </w:r>
            <w:r w:rsidRPr="00420832">
              <w:rPr>
                <w:noProof/>
              </w:rPr>
              <w:t>be increased</w:t>
            </w:r>
            <w:r>
              <w:t xml:space="preserve"> to $1,809,022 (schedule 1-D), </w:t>
            </w:r>
            <w:r w:rsidRPr="003C7785">
              <w:rPr>
                <w:noProof/>
              </w:rPr>
              <w:t>and</w:t>
            </w:r>
            <w:r>
              <w:t xml:space="preserve"> wages in Delaware were $257,933 (schedule 1-B).  The return needs to </w:t>
            </w:r>
            <w:r w:rsidRPr="00420832">
              <w:rPr>
                <w:noProof/>
              </w:rPr>
              <w:t>be recalculated</w:t>
            </w:r>
            <w:r>
              <w:t>.</w:t>
            </w:r>
          </w:p>
        </w:tc>
      </w:tr>
      <w:tr w:rsidR="00790183" w14:paraId="5DF87DE8" w14:textId="77777777" w:rsidTr="008B238A">
        <w:tc>
          <w:tcPr>
            <w:tcW w:w="6097" w:type="dxa"/>
            <w:gridSpan w:val="3"/>
            <w:shd w:val="clear" w:color="auto" w:fill="E7E6E6" w:themeFill="background2"/>
            <w:vAlign w:val="center"/>
          </w:tcPr>
          <w:p w14:paraId="27CEA086" w14:textId="77777777" w:rsidR="00790183" w:rsidRDefault="00790183" w:rsidP="008B238A">
            <w:r>
              <w:t>Scenario Detail</w:t>
            </w:r>
          </w:p>
        </w:tc>
        <w:tc>
          <w:tcPr>
            <w:tcW w:w="1383" w:type="dxa"/>
            <w:shd w:val="clear" w:color="auto" w:fill="E7E6E6" w:themeFill="background2"/>
          </w:tcPr>
          <w:p w14:paraId="3CF10C0C" w14:textId="77777777" w:rsidR="00790183" w:rsidRDefault="00790183" w:rsidP="008B238A">
            <w:r>
              <w:t>Customization or Extension?</w:t>
            </w:r>
          </w:p>
        </w:tc>
        <w:tc>
          <w:tcPr>
            <w:tcW w:w="1870" w:type="dxa"/>
            <w:shd w:val="clear" w:color="auto" w:fill="E7E6E6" w:themeFill="background2"/>
          </w:tcPr>
          <w:p w14:paraId="0667FA43" w14:textId="77777777" w:rsidR="00790183" w:rsidRDefault="00790183" w:rsidP="008B238A">
            <w:r>
              <w:t>Third Party Solution (Identify Name)</w:t>
            </w:r>
          </w:p>
        </w:tc>
      </w:tr>
      <w:tr w:rsidR="00790183" w14:paraId="2495BE24" w14:textId="77777777" w:rsidTr="008B238A">
        <w:tc>
          <w:tcPr>
            <w:tcW w:w="6097" w:type="dxa"/>
            <w:gridSpan w:val="3"/>
            <w:vAlign w:val="center"/>
          </w:tcPr>
          <w:p w14:paraId="21031582" w14:textId="3C02DB64" w:rsidR="00790183" w:rsidRDefault="00790183" w:rsidP="008B238A">
            <w:r>
              <w:t xml:space="preserve">Demonstrate how the changes will </w:t>
            </w:r>
            <w:r w:rsidRPr="00420832">
              <w:rPr>
                <w:noProof/>
              </w:rPr>
              <w:t>be entered</w:t>
            </w:r>
            <w:r>
              <w:t xml:space="preserve"> into the system</w:t>
            </w:r>
            <w:r w:rsidR="001223F1">
              <w:t>.</w:t>
            </w:r>
          </w:p>
        </w:tc>
        <w:sdt>
          <w:sdtPr>
            <w:id w:val="-245500188"/>
            <w14:checkbox>
              <w14:checked w14:val="0"/>
              <w14:checkedState w14:val="2612" w14:font="MS Gothic"/>
              <w14:uncheckedState w14:val="2610" w14:font="MS Gothic"/>
            </w14:checkbox>
          </w:sdtPr>
          <w:sdtEndPr/>
          <w:sdtContent>
            <w:tc>
              <w:tcPr>
                <w:tcW w:w="1383" w:type="dxa"/>
                <w:vAlign w:val="center"/>
              </w:tcPr>
              <w:p w14:paraId="0E5CE91B" w14:textId="77777777" w:rsidR="00790183" w:rsidRDefault="00790183" w:rsidP="008B238A">
                <w:pPr>
                  <w:jc w:val="center"/>
                </w:pPr>
                <w:r>
                  <w:rPr>
                    <w:rFonts w:ascii="MS Gothic" w:eastAsia="MS Gothic" w:hAnsi="MS Gothic" w:hint="eastAsia"/>
                  </w:rPr>
                  <w:t>☐</w:t>
                </w:r>
              </w:p>
            </w:tc>
          </w:sdtContent>
        </w:sdt>
        <w:tc>
          <w:tcPr>
            <w:tcW w:w="1870" w:type="dxa"/>
            <w:vAlign w:val="center"/>
          </w:tcPr>
          <w:p w14:paraId="1D677239" w14:textId="77777777" w:rsidR="00790183" w:rsidRDefault="00790183" w:rsidP="008B238A"/>
        </w:tc>
      </w:tr>
      <w:tr w:rsidR="00790183" w14:paraId="50A4052F" w14:textId="77777777" w:rsidTr="008B238A">
        <w:tc>
          <w:tcPr>
            <w:tcW w:w="6097" w:type="dxa"/>
            <w:gridSpan w:val="3"/>
            <w:vAlign w:val="center"/>
          </w:tcPr>
          <w:p w14:paraId="1FAC1EDB" w14:textId="54A75B6D" w:rsidR="00790183" w:rsidRDefault="00790183" w:rsidP="008B238A">
            <w:r>
              <w:t>Demonstrate the approval process</w:t>
            </w:r>
            <w:r w:rsidR="001223F1">
              <w:t>.</w:t>
            </w:r>
          </w:p>
        </w:tc>
        <w:sdt>
          <w:sdtPr>
            <w:id w:val="-429046842"/>
            <w14:checkbox>
              <w14:checked w14:val="0"/>
              <w14:checkedState w14:val="2612" w14:font="MS Gothic"/>
              <w14:uncheckedState w14:val="2610" w14:font="MS Gothic"/>
            </w14:checkbox>
          </w:sdtPr>
          <w:sdtEndPr/>
          <w:sdtContent>
            <w:tc>
              <w:tcPr>
                <w:tcW w:w="1383" w:type="dxa"/>
                <w:vAlign w:val="center"/>
              </w:tcPr>
              <w:p w14:paraId="29287EBE" w14:textId="77777777" w:rsidR="00790183" w:rsidRDefault="00790183" w:rsidP="008B238A">
                <w:pPr>
                  <w:jc w:val="center"/>
                </w:pPr>
                <w:r>
                  <w:rPr>
                    <w:rFonts w:ascii="MS Gothic" w:eastAsia="MS Gothic" w:hAnsi="MS Gothic" w:hint="eastAsia"/>
                  </w:rPr>
                  <w:t>☐</w:t>
                </w:r>
              </w:p>
            </w:tc>
          </w:sdtContent>
        </w:sdt>
        <w:tc>
          <w:tcPr>
            <w:tcW w:w="1870" w:type="dxa"/>
            <w:vAlign w:val="center"/>
          </w:tcPr>
          <w:p w14:paraId="119307EF" w14:textId="77777777" w:rsidR="00790183" w:rsidRDefault="00790183" w:rsidP="008B238A"/>
        </w:tc>
      </w:tr>
      <w:tr w:rsidR="00790183" w14:paraId="41BB34BF" w14:textId="77777777" w:rsidTr="008B238A">
        <w:tc>
          <w:tcPr>
            <w:tcW w:w="6097" w:type="dxa"/>
            <w:gridSpan w:val="3"/>
            <w:vAlign w:val="center"/>
          </w:tcPr>
          <w:p w14:paraId="3F67C01B" w14:textId="5A95C86D" w:rsidR="00790183" w:rsidRDefault="00790183" w:rsidP="008B238A">
            <w:r>
              <w:t xml:space="preserve">Demonstrate if the system updates the K-1 allocation automatically or requires </w:t>
            </w:r>
            <w:r w:rsidRPr="00420832">
              <w:rPr>
                <w:noProof/>
              </w:rPr>
              <w:t>manual</w:t>
            </w:r>
            <w:r>
              <w:t xml:space="preserve"> entry</w:t>
            </w:r>
            <w:r w:rsidR="001223F1">
              <w:t>.</w:t>
            </w:r>
          </w:p>
        </w:tc>
        <w:sdt>
          <w:sdtPr>
            <w:id w:val="1146544478"/>
            <w14:checkbox>
              <w14:checked w14:val="0"/>
              <w14:checkedState w14:val="2612" w14:font="MS Gothic"/>
              <w14:uncheckedState w14:val="2610" w14:font="MS Gothic"/>
            </w14:checkbox>
          </w:sdtPr>
          <w:sdtEndPr/>
          <w:sdtContent>
            <w:tc>
              <w:tcPr>
                <w:tcW w:w="1383" w:type="dxa"/>
                <w:vAlign w:val="center"/>
              </w:tcPr>
              <w:p w14:paraId="0A419218" w14:textId="77777777" w:rsidR="00790183" w:rsidRDefault="00790183" w:rsidP="008B238A">
                <w:pPr>
                  <w:jc w:val="center"/>
                </w:pPr>
                <w:r>
                  <w:rPr>
                    <w:rFonts w:ascii="MS Gothic" w:eastAsia="MS Gothic" w:hAnsi="MS Gothic" w:hint="eastAsia"/>
                  </w:rPr>
                  <w:t>☐</w:t>
                </w:r>
              </w:p>
            </w:tc>
          </w:sdtContent>
        </w:sdt>
        <w:tc>
          <w:tcPr>
            <w:tcW w:w="1870" w:type="dxa"/>
            <w:vAlign w:val="center"/>
          </w:tcPr>
          <w:p w14:paraId="108E64BC" w14:textId="77777777" w:rsidR="00790183" w:rsidRDefault="00790183" w:rsidP="008B238A"/>
        </w:tc>
      </w:tr>
      <w:tr w:rsidR="00790183" w14:paraId="5DE92D24" w14:textId="77777777" w:rsidTr="008B238A">
        <w:tc>
          <w:tcPr>
            <w:tcW w:w="6097" w:type="dxa"/>
            <w:gridSpan w:val="3"/>
            <w:vAlign w:val="center"/>
          </w:tcPr>
          <w:p w14:paraId="45E362EC" w14:textId="14EC380E" w:rsidR="00790183" w:rsidRDefault="00790183" w:rsidP="008B238A">
            <w:r>
              <w:t xml:space="preserve">Demonstrate how the system </w:t>
            </w:r>
            <w:r w:rsidRPr="003C7785">
              <w:rPr>
                <w:noProof/>
              </w:rPr>
              <w:t>adjust</w:t>
            </w:r>
            <w:r>
              <w:rPr>
                <w:noProof/>
              </w:rPr>
              <w:t>s</w:t>
            </w:r>
            <w:r>
              <w:t xml:space="preserve"> the previous overpayment in the accounting system the revenue accounting system</w:t>
            </w:r>
            <w:r w:rsidR="001223F1">
              <w:t>.</w:t>
            </w:r>
          </w:p>
        </w:tc>
        <w:sdt>
          <w:sdtPr>
            <w:id w:val="1309973439"/>
            <w14:checkbox>
              <w14:checked w14:val="0"/>
              <w14:checkedState w14:val="2612" w14:font="MS Gothic"/>
              <w14:uncheckedState w14:val="2610" w14:font="MS Gothic"/>
            </w14:checkbox>
          </w:sdtPr>
          <w:sdtEndPr/>
          <w:sdtContent>
            <w:tc>
              <w:tcPr>
                <w:tcW w:w="1383" w:type="dxa"/>
                <w:vAlign w:val="center"/>
              </w:tcPr>
              <w:p w14:paraId="3F56C1EA" w14:textId="77777777" w:rsidR="00790183" w:rsidRDefault="00790183" w:rsidP="008B238A">
                <w:pPr>
                  <w:jc w:val="center"/>
                </w:pPr>
                <w:r>
                  <w:rPr>
                    <w:rFonts w:ascii="MS Gothic" w:eastAsia="MS Gothic" w:hAnsi="MS Gothic" w:hint="eastAsia"/>
                  </w:rPr>
                  <w:t>☐</w:t>
                </w:r>
              </w:p>
            </w:tc>
          </w:sdtContent>
        </w:sdt>
        <w:tc>
          <w:tcPr>
            <w:tcW w:w="1870" w:type="dxa"/>
            <w:vAlign w:val="center"/>
          </w:tcPr>
          <w:p w14:paraId="7E5A011A" w14:textId="77777777" w:rsidR="00790183" w:rsidRDefault="00790183" w:rsidP="008B238A"/>
        </w:tc>
      </w:tr>
      <w:tr w:rsidR="00790183" w14:paraId="49BBFE34" w14:textId="77777777" w:rsidTr="008B238A">
        <w:tc>
          <w:tcPr>
            <w:tcW w:w="6097" w:type="dxa"/>
            <w:gridSpan w:val="3"/>
            <w:vAlign w:val="center"/>
          </w:tcPr>
          <w:p w14:paraId="6C114EA5" w14:textId="452F2550" w:rsidR="00790183" w:rsidRDefault="00790183" w:rsidP="00790183">
            <w:r>
              <w:t>Demonstrate the adjustment if the system captures the estimated taxes on behalf of the shareholder</w:t>
            </w:r>
            <w:r w:rsidR="001223F1">
              <w:t>.</w:t>
            </w:r>
          </w:p>
        </w:tc>
        <w:sdt>
          <w:sdtPr>
            <w:id w:val="1546559145"/>
            <w14:checkbox>
              <w14:checked w14:val="0"/>
              <w14:checkedState w14:val="2612" w14:font="MS Gothic"/>
              <w14:uncheckedState w14:val="2610" w14:font="MS Gothic"/>
            </w14:checkbox>
          </w:sdtPr>
          <w:sdtEndPr/>
          <w:sdtContent>
            <w:tc>
              <w:tcPr>
                <w:tcW w:w="1383" w:type="dxa"/>
                <w:vAlign w:val="center"/>
              </w:tcPr>
              <w:p w14:paraId="6F030F51" w14:textId="77777777" w:rsidR="00790183" w:rsidRDefault="00790183" w:rsidP="008B238A">
                <w:pPr>
                  <w:jc w:val="center"/>
                </w:pPr>
                <w:r>
                  <w:rPr>
                    <w:rFonts w:ascii="MS Gothic" w:eastAsia="MS Gothic" w:hAnsi="MS Gothic" w:hint="eastAsia"/>
                  </w:rPr>
                  <w:t>☐</w:t>
                </w:r>
              </w:p>
            </w:tc>
          </w:sdtContent>
        </w:sdt>
        <w:tc>
          <w:tcPr>
            <w:tcW w:w="1870" w:type="dxa"/>
            <w:vAlign w:val="center"/>
          </w:tcPr>
          <w:p w14:paraId="636F8E89" w14:textId="77777777" w:rsidR="00790183" w:rsidRDefault="00790183" w:rsidP="008B238A"/>
        </w:tc>
      </w:tr>
      <w:tr w:rsidR="00790183" w14:paraId="0F0F14A8" w14:textId="77777777" w:rsidTr="008B238A">
        <w:tc>
          <w:tcPr>
            <w:tcW w:w="6097" w:type="dxa"/>
            <w:gridSpan w:val="3"/>
            <w:vAlign w:val="center"/>
          </w:tcPr>
          <w:p w14:paraId="4944CA2A" w14:textId="7BE4D5D5" w:rsidR="00790183" w:rsidRDefault="00790183" w:rsidP="008B238A">
            <w:r>
              <w:t>Demonstrate how the end user will see the adjustments into the system</w:t>
            </w:r>
            <w:r w:rsidR="001223F1">
              <w:t>.</w:t>
            </w:r>
          </w:p>
        </w:tc>
        <w:sdt>
          <w:sdtPr>
            <w:id w:val="-471296122"/>
            <w14:checkbox>
              <w14:checked w14:val="0"/>
              <w14:checkedState w14:val="2612" w14:font="MS Gothic"/>
              <w14:uncheckedState w14:val="2610" w14:font="MS Gothic"/>
            </w14:checkbox>
          </w:sdtPr>
          <w:sdtEndPr/>
          <w:sdtContent>
            <w:tc>
              <w:tcPr>
                <w:tcW w:w="1383" w:type="dxa"/>
                <w:vAlign w:val="center"/>
              </w:tcPr>
              <w:p w14:paraId="6F0C8718" w14:textId="1F657DCE" w:rsidR="00790183" w:rsidRDefault="00790183" w:rsidP="008B238A">
                <w:pPr>
                  <w:jc w:val="center"/>
                </w:pPr>
                <w:r>
                  <w:rPr>
                    <w:rFonts w:ascii="MS Gothic" w:eastAsia="MS Gothic" w:hAnsi="MS Gothic" w:hint="eastAsia"/>
                  </w:rPr>
                  <w:t>☐</w:t>
                </w:r>
              </w:p>
            </w:tc>
          </w:sdtContent>
        </w:sdt>
        <w:tc>
          <w:tcPr>
            <w:tcW w:w="1870" w:type="dxa"/>
            <w:vAlign w:val="center"/>
          </w:tcPr>
          <w:p w14:paraId="4EA79BC1" w14:textId="77777777" w:rsidR="00790183" w:rsidRDefault="00790183" w:rsidP="008B238A"/>
        </w:tc>
      </w:tr>
      <w:tr w:rsidR="00790183" w14:paraId="31D088BD" w14:textId="77777777" w:rsidTr="008B238A">
        <w:tc>
          <w:tcPr>
            <w:tcW w:w="9350" w:type="dxa"/>
            <w:gridSpan w:val="5"/>
            <w:shd w:val="clear" w:color="auto" w:fill="E7E6E6" w:themeFill="background2"/>
          </w:tcPr>
          <w:p w14:paraId="4C13E1F6" w14:textId="77777777" w:rsidR="00790183" w:rsidRDefault="00790183" w:rsidP="008B238A">
            <w:r>
              <w:t>Not Included in Solution</w:t>
            </w:r>
          </w:p>
        </w:tc>
      </w:tr>
      <w:tr w:rsidR="00790183" w14:paraId="1C334188" w14:textId="77777777" w:rsidTr="008B238A">
        <w:tc>
          <w:tcPr>
            <w:tcW w:w="9350" w:type="dxa"/>
            <w:gridSpan w:val="5"/>
          </w:tcPr>
          <w:p w14:paraId="281A837E" w14:textId="77777777" w:rsidR="00790183" w:rsidRDefault="00790183" w:rsidP="008B238A"/>
        </w:tc>
      </w:tr>
    </w:tbl>
    <w:p w14:paraId="3EEDC015" w14:textId="1E156B18" w:rsidR="00790183" w:rsidRDefault="00790183" w:rsidP="0021522C"/>
    <w:p w14:paraId="36BA48B8" w14:textId="77777777" w:rsidR="00790183" w:rsidRDefault="00790183">
      <w:r>
        <w:br w:type="page"/>
      </w:r>
    </w:p>
    <w:p w14:paraId="4D3FA7CE" w14:textId="45289158" w:rsidR="0021522C" w:rsidRDefault="00D06867" w:rsidP="00D06867">
      <w:pPr>
        <w:pStyle w:val="Heading1"/>
      </w:pPr>
      <w:bookmarkStart w:id="8" w:name="_Technology"/>
      <w:bookmarkEnd w:id="8"/>
      <w:r w:rsidRPr="00D06867">
        <w:lastRenderedPageBreak/>
        <w:t>Technology</w:t>
      </w:r>
    </w:p>
    <w:p w14:paraId="405CB4B6" w14:textId="3F8D787E" w:rsidR="00D06867" w:rsidRDefault="00D06867" w:rsidP="00D06867"/>
    <w:tbl>
      <w:tblPr>
        <w:tblStyle w:val="GridTable1Light1"/>
        <w:tblW w:w="0" w:type="auto"/>
        <w:tblLook w:val="0600" w:firstRow="0" w:lastRow="0" w:firstColumn="0" w:lastColumn="0" w:noHBand="1" w:noVBand="1"/>
      </w:tblPr>
      <w:tblGrid>
        <w:gridCol w:w="1870"/>
        <w:gridCol w:w="1870"/>
        <w:gridCol w:w="2357"/>
        <w:gridCol w:w="1383"/>
        <w:gridCol w:w="1870"/>
      </w:tblGrid>
      <w:tr w:rsidR="008B238A" w14:paraId="461417AC" w14:textId="77777777" w:rsidTr="008B238A">
        <w:tc>
          <w:tcPr>
            <w:tcW w:w="1870" w:type="dxa"/>
            <w:shd w:val="clear" w:color="auto" w:fill="E7E6E6" w:themeFill="background2"/>
          </w:tcPr>
          <w:p w14:paraId="53DB366B" w14:textId="77777777" w:rsidR="008B238A" w:rsidRDefault="008B238A" w:rsidP="008B238A">
            <w:r>
              <w:t>Scenario ID</w:t>
            </w:r>
          </w:p>
        </w:tc>
        <w:tc>
          <w:tcPr>
            <w:tcW w:w="4227" w:type="dxa"/>
            <w:gridSpan w:val="2"/>
          </w:tcPr>
          <w:p w14:paraId="1BC383DC" w14:textId="4C6D88D6" w:rsidR="008B238A" w:rsidRDefault="008B238A" w:rsidP="008B238A">
            <w:r>
              <w:t>TCH1</w:t>
            </w:r>
          </w:p>
        </w:tc>
        <w:tc>
          <w:tcPr>
            <w:tcW w:w="1383" w:type="dxa"/>
            <w:shd w:val="clear" w:color="auto" w:fill="E7E6E6" w:themeFill="background2"/>
          </w:tcPr>
          <w:p w14:paraId="36A6525C" w14:textId="77777777" w:rsidR="008B238A" w:rsidRDefault="008B238A" w:rsidP="008B238A">
            <w:r>
              <w:t>Total Points</w:t>
            </w:r>
          </w:p>
        </w:tc>
        <w:tc>
          <w:tcPr>
            <w:tcW w:w="1870" w:type="dxa"/>
          </w:tcPr>
          <w:p w14:paraId="25B2592F" w14:textId="77777777" w:rsidR="008B238A" w:rsidRDefault="008B238A" w:rsidP="008B238A"/>
        </w:tc>
      </w:tr>
      <w:tr w:rsidR="008B238A" w14:paraId="52740081" w14:textId="77777777" w:rsidTr="008B238A">
        <w:tc>
          <w:tcPr>
            <w:tcW w:w="1870" w:type="dxa"/>
            <w:shd w:val="clear" w:color="auto" w:fill="E7E6E6" w:themeFill="background2"/>
          </w:tcPr>
          <w:p w14:paraId="0BDCF2C9" w14:textId="77777777" w:rsidR="008B238A" w:rsidRDefault="008B238A" w:rsidP="008B238A">
            <w:r>
              <w:t>Scenario Name</w:t>
            </w:r>
          </w:p>
        </w:tc>
        <w:tc>
          <w:tcPr>
            <w:tcW w:w="7480" w:type="dxa"/>
            <w:gridSpan w:val="4"/>
          </w:tcPr>
          <w:p w14:paraId="365ABF91" w14:textId="77777777" w:rsidR="008B238A" w:rsidRDefault="008B238A" w:rsidP="008B238A">
            <w:r>
              <w:t>Address Management</w:t>
            </w:r>
          </w:p>
        </w:tc>
      </w:tr>
      <w:tr w:rsidR="008B238A" w14:paraId="4961C983" w14:textId="77777777" w:rsidTr="008B238A">
        <w:tc>
          <w:tcPr>
            <w:tcW w:w="1870" w:type="dxa"/>
            <w:shd w:val="clear" w:color="auto" w:fill="E7E6E6" w:themeFill="background2"/>
          </w:tcPr>
          <w:p w14:paraId="4744451B" w14:textId="77777777" w:rsidR="008B238A" w:rsidRDefault="008B238A" w:rsidP="008B238A">
            <w:r>
              <w:t>Line of Business</w:t>
            </w:r>
          </w:p>
        </w:tc>
        <w:tc>
          <w:tcPr>
            <w:tcW w:w="7480" w:type="dxa"/>
            <w:gridSpan w:val="4"/>
          </w:tcPr>
          <w:p w14:paraId="211BFA65" w14:textId="77777777" w:rsidR="008B238A" w:rsidRDefault="008B238A" w:rsidP="008B238A">
            <w:r>
              <w:t>All</w:t>
            </w:r>
          </w:p>
        </w:tc>
      </w:tr>
      <w:tr w:rsidR="008B238A" w14:paraId="44686941" w14:textId="77777777" w:rsidTr="008B238A">
        <w:tc>
          <w:tcPr>
            <w:tcW w:w="1870" w:type="dxa"/>
          </w:tcPr>
          <w:p w14:paraId="477C71BE" w14:textId="77777777" w:rsidR="008B238A" w:rsidRDefault="008B238A" w:rsidP="008B238A"/>
        </w:tc>
        <w:tc>
          <w:tcPr>
            <w:tcW w:w="1870" w:type="dxa"/>
          </w:tcPr>
          <w:p w14:paraId="0C2466FC" w14:textId="77777777" w:rsidR="008B238A" w:rsidRDefault="008B238A" w:rsidP="008B238A"/>
        </w:tc>
        <w:tc>
          <w:tcPr>
            <w:tcW w:w="2357" w:type="dxa"/>
          </w:tcPr>
          <w:p w14:paraId="6B8F86AB" w14:textId="77777777" w:rsidR="008B238A" w:rsidRDefault="008B238A" w:rsidP="008B238A"/>
        </w:tc>
        <w:tc>
          <w:tcPr>
            <w:tcW w:w="1383" w:type="dxa"/>
          </w:tcPr>
          <w:p w14:paraId="7C2E4601" w14:textId="77777777" w:rsidR="008B238A" w:rsidRDefault="008B238A" w:rsidP="008B238A"/>
        </w:tc>
        <w:tc>
          <w:tcPr>
            <w:tcW w:w="1870" w:type="dxa"/>
          </w:tcPr>
          <w:p w14:paraId="1640862F" w14:textId="77777777" w:rsidR="008B238A" w:rsidRDefault="008B238A" w:rsidP="008B238A"/>
        </w:tc>
      </w:tr>
      <w:tr w:rsidR="008B238A" w14:paraId="441EB982" w14:textId="77777777" w:rsidTr="008B238A">
        <w:tc>
          <w:tcPr>
            <w:tcW w:w="1870" w:type="dxa"/>
            <w:shd w:val="clear" w:color="auto" w:fill="E7E6E6" w:themeFill="background2"/>
          </w:tcPr>
          <w:p w14:paraId="749AB495" w14:textId="77777777" w:rsidR="008B238A" w:rsidRDefault="008B238A" w:rsidP="008B238A">
            <w:r>
              <w:t>Goal</w:t>
            </w:r>
          </w:p>
        </w:tc>
        <w:tc>
          <w:tcPr>
            <w:tcW w:w="7480" w:type="dxa"/>
            <w:gridSpan w:val="4"/>
          </w:tcPr>
          <w:p w14:paraId="6E0EAD64" w14:textId="77777777" w:rsidR="008B238A" w:rsidRDefault="008B238A" w:rsidP="008B238A">
            <w:r>
              <w:t xml:space="preserve">To demonstrate the support of managing multiple addresses for </w:t>
            </w:r>
            <w:proofErr w:type="gramStart"/>
            <w:r>
              <w:t>taxpayers including</w:t>
            </w:r>
            <w:proofErr w:type="gramEnd"/>
            <w:r>
              <w:t xml:space="preserve"> multiple business locations and multiple individual mailing addresses.</w:t>
            </w:r>
          </w:p>
        </w:tc>
      </w:tr>
      <w:tr w:rsidR="008B238A" w14:paraId="2EBC0701" w14:textId="77777777" w:rsidTr="008B238A">
        <w:tc>
          <w:tcPr>
            <w:tcW w:w="1870" w:type="dxa"/>
            <w:shd w:val="clear" w:color="auto" w:fill="E7E6E6" w:themeFill="background2"/>
          </w:tcPr>
          <w:p w14:paraId="69BF8485" w14:textId="77777777" w:rsidR="008B238A" w:rsidRDefault="008B238A" w:rsidP="008B238A">
            <w:r>
              <w:t>Notes</w:t>
            </w:r>
          </w:p>
        </w:tc>
        <w:tc>
          <w:tcPr>
            <w:tcW w:w="7480" w:type="dxa"/>
            <w:gridSpan w:val="4"/>
          </w:tcPr>
          <w:p w14:paraId="734BC96A" w14:textId="77777777" w:rsidR="008B238A" w:rsidRDefault="008B238A" w:rsidP="008B238A">
            <w:r>
              <w:t>Individual Income Tax taxpayers may have several addresses (e.g., mailing vs. physical)</w:t>
            </w:r>
          </w:p>
          <w:p w14:paraId="3D7AE550" w14:textId="77777777" w:rsidR="008B238A" w:rsidRDefault="008B238A" w:rsidP="008B238A">
            <w:r>
              <w:t>Businesses may have multiple locations (e.g., HQ, store location, mailing address, etc.)</w:t>
            </w:r>
          </w:p>
        </w:tc>
      </w:tr>
      <w:tr w:rsidR="008B238A" w14:paraId="6FF1CC27" w14:textId="77777777" w:rsidTr="008B238A">
        <w:tc>
          <w:tcPr>
            <w:tcW w:w="1870" w:type="dxa"/>
          </w:tcPr>
          <w:p w14:paraId="7E657C23" w14:textId="77777777" w:rsidR="008B238A" w:rsidRDefault="008B238A" w:rsidP="008B238A"/>
        </w:tc>
        <w:tc>
          <w:tcPr>
            <w:tcW w:w="1870" w:type="dxa"/>
          </w:tcPr>
          <w:p w14:paraId="1658558F" w14:textId="77777777" w:rsidR="008B238A" w:rsidRDefault="008B238A" w:rsidP="008B238A"/>
        </w:tc>
        <w:tc>
          <w:tcPr>
            <w:tcW w:w="2357" w:type="dxa"/>
          </w:tcPr>
          <w:p w14:paraId="55D718C1" w14:textId="77777777" w:rsidR="008B238A" w:rsidRDefault="008B238A" w:rsidP="008B238A"/>
        </w:tc>
        <w:tc>
          <w:tcPr>
            <w:tcW w:w="1383" w:type="dxa"/>
          </w:tcPr>
          <w:p w14:paraId="37DD7ABB" w14:textId="77777777" w:rsidR="008B238A" w:rsidRDefault="008B238A" w:rsidP="008B238A"/>
        </w:tc>
        <w:tc>
          <w:tcPr>
            <w:tcW w:w="1870" w:type="dxa"/>
          </w:tcPr>
          <w:p w14:paraId="46BA30E0" w14:textId="77777777" w:rsidR="008B238A" w:rsidRDefault="008B238A" w:rsidP="008B238A"/>
        </w:tc>
      </w:tr>
      <w:tr w:rsidR="008B238A" w14:paraId="5551221C" w14:textId="77777777" w:rsidTr="008B238A">
        <w:tc>
          <w:tcPr>
            <w:tcW w:w="9350" w:type="dxa"/>
            <w:gridSpan w:val="5"/>
            <w:shd w:val="clear" w:color="auto" w:fill="E7E6E6" w:themeFill="background2"/>
          </w:tcPr>
          <w:p w14:paraId="2A31D8A6" w14:textId="77777777" w:rsidR="008B238A" w:rsidRDefault="008B238A" w:rsidP="008B238A">
            <w:r>
              <w:t>Narrative</w:t>
            </w:r>
          </w:p>
        </w:tc>
      </w:tr>
      <w:tr w:rsidR="008B238A" w14:paraId="377718F1" w14:textId="77777777" w:rsidTr="008B238A">
        <w:tc>
          <w:tcPr>
            <w:tcW w:w="6097" w:type="dxa"/>
            <w:gridSpan w:val="3"/>
            <w:shd w:val="clear" w:color="auto" w:fill="E7E6E6" w:themeFill="background2"/>
            <w:vAlign w:val="center"/>
          </w:tcPr>
          <w:p w14:paraId="249662CA" w14:textId="77777777" w:rsidR="008B238A" w:rsidRDefault="008B238A" w:rsidP="008B238A">
            <w:r>
              <w:t>Scenario Detail</w:t>
            </w:r>
          </w:p>
        </w:tc>
        <w:tc>
          <w:tcPr>
            <w:tcW w:w="1383" w:type="dxa"/>
            <w:shd w:val="clear" w:color="auto" w:fill="E7E6E6" w:themeFill="background2"/>
          </w:tcPr>
          <w:p w14:paraId="3858B853" w14:textId="77777777" w:rsidR="008B238A" w:rsidRDefault="008B238A" w:rsidP="008B238A">
            <w:r>
              <w:t>Customization or Extension?</w:t>
            </w:r>
          </w:p>
        </w:tc>
        <w:tc>
          <w:tcPr>
            <w:tcW w:w="1870" w:type="dxa"/>
            <w:shd w:val="clear" w:color="auto" w:fill="E7E6E6" w:themeFill="background2"/>
          </w:tcPr>
          <w:p w14:paraId="3EA412EE" w14:textId="77777777" w:rsidR="008B238A" w:rsidRDefault="008B238A" w:rsidP="008B238A">
            <w:r>
              <w:t>Third Party Solution (Identify Name)</w:t>
            </w:r>
          </w:p>
        </w:tc>
      </w:tr>
      <w:tr w:rsidR="008B238A" w14:paraId="24A24CD5" w14:textId="77777777" w:rsidTr="008B238A">
        <w:tc>
          <w:tcPr>
            <w:tcW w:w="6097" w:type="dxa"/>
            <w:gridSpan w:val="3"/>
          </w:tcPr>
          <w:p w14:paraId="6F049F47" w14:textId="77777777" w:rsidR="008B238A" w:rsidRDefault="008B238A" w:rsidP="008B238A">
            <w:r>
              <w:t>Demonstrate how an individual taxpayer sets a mailing address separate from the physical address.</w:t>
            </w:r>
          </w:p>
        </w:tc>
        <w:sdt>
          <w:sdtPr>
            <w:id w:val="1108546402"/>
            <w14:checkbox>
              <w14:checked w14:val="0"/>
              <w14:checkedState w14:val="2612" w14:font="MS Gothic"/>
              <w14:uncheckedState w14:val="2610" w14:font="MS Gothic"/>
            </w14:checkbox>
          </w:sdtPr>
          <w:sdtEndPr/>
          <w:sdtContent>
            <w:tc>
              <w:tcPr>
                <w:tcW w:w="1383" w:type="dxa"/>
              </w:tcPr>
              <w:p w14:paraId="1F5F5CCF" w14:textId="77777777" w:rsidR="008B238A" w:rsidRDefault="008B238A" w:rsidP="008B238A">
                <w:pPr>
                  <w:jc w:val="center"/>
                </w:pPr>
                <w:r>
                  <w:rPr>
                    <w:rFonts w:ascii="MS Gothic" w:eastAsia="MS Gothic" w:hAnsi="MS Gothic" w:hint="eastAsia"/>
                  </w:rPr>
                  <w:t>☐</w:t>
                </w:r>
              </w:p>
            </w:tc>
          </w:sdtContent>
        </w:sdt>
        <w:tc>
          <w:tcPr>
            <w:tcW w:w="1870" w:type="dxa"/>
          </w:tcPr>
          <w:p w14:paraId="287827F9" w14:textId="77777777" w:rsidR="008B238A" w:rsidRDefault="008B238A" w:rsidP="008B238A"/>
        </w:tc>
      </w:tr>
      <w:tr w:rsidR="008B238A" w14:paraId="1C443B5B" w14:textId="77777777" w:rsidTr="008B238A">
        <w:tc>
          <w:tcPr>
            <w:tcW w:w="6097" w:type="dxa"/>
            <w:gridSpan w:val="3"/>
          </w:tcPr>
          <w:p w14:paraId="016A44E6" w14:textId="77777777" w:rsidR="008B238A" w:rsidRDefault="008B238A" w:rsidP="008B238A">
            <w:r>
              <w:t>Demonstrate how an individual taxpayer changes their address:</w:t>
            </w:r>
          </w:p>
          <w:p w14:paraId="64E1E3E6" w14:textId="77777777" w:rsidR="008B238A" w:rsidRDefault="008B238A" w:rsidP="008B238A">
            <w:pPr>
              <w:pStyle w:val="ListParagraph"/>
              <w:numPr>
                <w:ilvl w:val="0"/>
                <w:numId w:val="1"/>
              </w:numPr>
            </w:pPr>
            <w:r>
              <w:t>Physical address</w:t>
            </w:r>
          </w:p>
          <w:p w14:paraId="48F0DF2C" w14:textId="77777777" w:rsidR="008B238A" w:rsidRDefault="008B238A" w:rsidP="008B238A">
            <w:pPr>
              <w:pStyle w:val="ListParagraph"/>
              <w:numPr>
                <w:ilvl w:val="0"/>
                <w:numId w:val="1"/>
              </w:numPr>
            </w:pPr>
            <w:r>
              <w:t>Mailing address</w:t>
            </w:r>
          </w:p>
          <w:p w14:paraId="5BAE8083" w14:textId="2C25708E" w:rsidR="008B238A" w:rsidRDefault="008B238A" w:rsidP="008B238A">
            <w:pPr>
              <w:pStyle w:val="ListParagraph"/>
              <w:numPr>
                <w:ilvl w:val="0"/>
                <w:numId w:val="1"/>
              </w:numPr>
            </w:pPr>
            <w:r>
              <w:t>Temporary address (</w:t>
            </w:r>
            <w:r w:rsidRPr="00205314">
              <w:rPr>
                <w:noProof/>
              </w:rPr>
              <w:t>snowbird</w:t>
            </w:r>
            <w:r>
              <w:t>)</w:t>
            </w:r>
          </w:p>
        </w:tc>
        <w:sdt>
          <w:sdtPr>
            <w:id w:val="-625478100"/>
            <w14:checkbox>
              <w14:checked w14:val="0"/>
              <w14:checkedState w14:val="2612" w14:font="MS Gothic"/>
              <w14:uncheckedState w14:val="2610" w14:font="MS Gothic"/>
            </w14:checkbox>
          </w:sdtPr>
          <w:sdtEndPr/>
          <w:sdtContent>
            <w:tc>
              <w:tcPr>
                <w:tcW w:w="1383" w:type="dxa"/>
              </w:tcPr>
              <w:p w14:paraId="50850026" w14:textId="77777777" w:rsidR="008B238A" w:rsidRDefault="008B238A" w:rsidP="008B238A">
                <w:pPr>
                  <w:jc w:val="center"/>
                </w:pPr>
                <w:r>
                  <w:rPr>
                    <w:rFonts w:ascii="MS Gothic" w:eastAsia="MS Gothic" w:hAnsi="MS Gothic" w:hint="eastAsia"/>
                  </w:rPr>
                  <w:t>☐</w:t>
                </w:r>
              </w:p>
            </w:tc>
          </w:sdtContent>
        </w:sdt>
        <w:tc>
          <w:tcPr>
            <w:tcW w:w="1870" w:type="dxa"/>
          </w:tcPr>
          <w:p w14:paraId="1963947D" w14:textId="77777777" w:rsidR="008B238A" w:rsidRDefault="008B238A" w:rsidP="008B238A"/>
        </w:tc>
      </w:tr>
      <w:tr w:rsidR="008B238A" w14:paraId="24DC4AC5" w14:textId="77777777" w:rsidTr="008B238A">
        <w:tc>
          <w:tcPr>
            <w:tcW w:w="6097" w:type="dxa"/>
            <w:gridSpan w:val="3"/>
          </w:tcPr>
          <w:p w14:paraId="00A5D187" w14:textId="77777777" w:rsidR="008B238A" w:rsidRDefault="008B238A" w:rsidP="008B238A">
            <w:r>
              <w:t>Demonstrate how a business sets/changes the address for various locations:</w:t>
            </w:r>
          </w:p>
          <w:p w14:paraId="7463D5BF" w14:textId="77777777" w:rsidR="008B238A" w:rsidRDefault="008B238A" w:rsidP="008B238A">
            <w:pPr>
              <w:pStyle w:val="ListParagraph"/>
              <w:numPr>
                <w:ilvl w:val="0"/>
                <w:numId w:val="2"/>
              </w:numPr>
            </w:pPr>
            <w:r>
              <w:t>Main Office</w:t>
            </w:r>
          </w:p>
          <w:p w14:paraId="350BF8F3" w14:textId="77777777" w:rsidR="008B238A" w:rsidRDefault="008B238A" w:rsidP="008B238A">
            <w:pPr>
              <w:pStyle w:val="ListParagraph"/>
              <w:numPr>
                <w:ilvl w:val="0"/>
                <w:numId w:val="2"/>
              </w:numPr>
            </w:pPr>
            <w:r>
              <w:t>Store locations</w:t>
            </w:r>
          </w:p>
          <w:p w14:paraId="275A4B56" w14:textId="77777777" w:rsidR="008B238A" w:rsidRDefault="008B238A" w:rsidP="008B238A">
            <w:pPr>
              <w:pStyle w:val="ListParagraph"/>
              <w:numPr>
                <w:ilvl w:val="0"/>
                <w:numId w:val="2"/>
              </w:numPr>
            </w:pPr>
            <w:r>
              <w:t>Mailing address</w:t>
            </w:r>
          </w:p>
        </w:tc>
        <w:sdt>
          <w:sdtPr>
            <w:id w:val="1427703789"/>
            <w14:checkbox>
              <w14:checked w14:val="0"/>
              <w14:checkedState w14:val="2612" w14:font="MS Gothic"/>
              <w14:uncheckedState w14:val="2610" w14:font="MS Gothic"/>
            </w14:checkbox>
          </w:sdtPr>
          <w:sdtEndPr/>
          <w:sdtContent>
            <w:tc>
              <w:tcPr>
                <w:tcW w:w="1383" w:type="dxa"/>
              </w:tcPr>
              <w:p w14:paraId="4E08D98A" w14:textId="77777777" w:rsidR="008B238A" w:rsidRDefault="008B238A" w:rsidP="008B238A">
                <w:pPr>
                  <w:jc w:val="center"/>
                </w:pPr>
                <w:r>
                  <w:rPr>
                    <w:rFonts w:ascii="MS Gothic" w:eastAsia="MS Gothic" w:hAnsi="MS Gothic" w:hint="eastAsia"/>
                  </w:rPr>
                  <w:t>☐</w:t>
                </w:r>
              </w:p>
            </w:tc>
          </w:sdtContent>
        </w:sdt>
        <w:tc>
          <w:tcPr>
            <w:tcW w:w="1870" w:type="dxa"/>
          </w:tcPr>
          <w:p w14:paraId="448E5EEC" w14:textId="77777777" w:rsidR="008B238A" w:rsidRDefault="008B238A" w:rsidP="008B238A"/>
        </w:tc>
      </w:tr>
      <w:tr w:rsidR="008B238A" w14:paraId="260FAF18" w14:textId="77777777" w:rsidTr="008B238A">
        <w:tc>
          <w:tcPr>
            <w:tcW w:w="6097" w:type="dxa"/>
            <w:gridSpan w:val="3"/>
          </w:tcPr>
          <w:p w14:paraId="322D2289" w14:textId="13D19A2A" w:rsidR="008B238A" w:rsidRDefault="008B238A" w:rsidP="008B238A">
            <w:r>
              <w:t>Demonstrate how the system normalizes and sanitizes address</w:t>
            </w:r>
            <w:r w:rsidR="007406DA">
              <w:t>es</w:t>
            </w:r>
            <w:r>
              <w:t xml:space="preserve"> provided by taxpayers.</w:t>
            </w:r>
          </w:p>
        </w:tc>
        <w:sdt>
          <w:sdtPr>
            <w:id w:val="1652330168"/>
            <w14:checkbox>
              <w14:checked w14:val="0"/>
              <w14:checkedState w14:val="2612" w14:font="MS Gothic"/>
              <w14:uncheckedState w14:val="2610" w14:font="MS Gothic"/>
            </w14:checkbox>
          </w:sdtPr>
          <w:sdtEndPr/>
          <w:sdtContent>
            <w:tc>
              <w:tcPr>
                <w:tcW w:w="1383" w:type="dxa"/>
              </w:tcPr>
              <w:p w14:paraId="0892B9BD" w14:textId="77777777" w:rsidR="008B238A" w:rsidRDefault="008B238A" w:rsidP="008B238A">
                <w:pPr>
                  <w:jc w:val="center"/>
                </w:pPr>
                <w:r>
                  <w:rPr>
                    <w:rFonts w:ascii="MS Gothic" w:eastAsia="MS Gothic" w:hAnsi="MS Gothic" w:hint="eastAsia"/>
                  </w:rPr>
                  <w:t>☐</w:t>
                </w:r>
              </w:p>
            </w:tc>
          </w:sdtContent>
        </w:sdt>
        <w:tc>
          <w:tcPr>
            <w:tcW w:w="1870" w:type="dxa"/>
          </w:tcPr>
          <w:p w14:paraId="7FEC4493" w14:textId="77777777" w:rsidR="008B238A" w:rsidRDefault="008B238A" w:rsidP="008B238A"/>
        </w:tc>
      </w:tr>
      <w:tr w:rsidR="008B238A" w14:paraId="7D9B569D" w14:textId="77777777" w:rsidTr="008B238A">
        <w:tc>
          <w:tcPr>
            <w:tcW w:w="6097" w:type="dxa"/>
            <w:gridSpan w:val="3"/>
          </w:tcPr>
          <w:p w14:paraId="42BCF094" w14:textId="77777777" w:rsidR="008B238A" w:rsidRDefault="008B238A" w:rsidP="008B238A">
            <w:r>
              <w:t>Demonstrate how the system handles returned mail, including any status flags, and impacts to workflow.</w:t>
            </w:r>
          </w:p>
        </w:tc>
        <w:sdt>
          <w:sdtPr>
            <w:id w:val="2119644790"/>
            <w14:checkbox>
              <w14:checked w14:val="0"/>
              <w14:checkedState w14:val="2612" w14:font="MS Gothic"/>
              <w14:uncheckedState w14:val="2610" w14:font="MS Gothic"/>
            </w14:checkbox>
          </w:sdtPr>
          <w:sdtEndPr/>
          <w:sdtContent>
            <w:tc>
              <w:tcPr>
                <w:tcW w:w="1383" w:type="dxa"/>
              </w:tcPr>
              <w:p w14:paraId="656634D5" w14:textId="77777777" w:rsidR="008B238A" w:rsidRDefault="008B238A" w:rsidP="008B238A">
                <w:pPr>
                  <w:jc w:val="center"/>
                </w:pPr>
                <w:r>
                  <w:rPr>
                    <w:rFonts w:ascii="MS Gothic" w:eastAsia="MS Gothic" w:hAnsi="MS Gothic" w:hint="eastAsia"/>
                  </w:rPr>
                  <w:t>☐</w:t>
                </w:r>
              </w:p>
            </w:tc>
          </w:sdtContent>
        </w:sdt>
        <w:tc>
          <w:tcPr>
            <w:tcW w:w="1870" w:type="dxa"/>
          </w:tcPr>
          <w:p w14:paraId="1D05ABC5" w14:textId="77777777" w:rsidR="008B238A" w:rsidRDefault="008B238A" w:rsidP="008B238A"/>
        </w:tc>
      </w:tr>
      <w:tr w:rsidR="008B238A" w14:paraId="0D5805A1" w14:textId="77777777" w:rsidTr="008B238A">
        <w:tc>
          <w:tcPr>
            <w:tcW w:w="9350" w:type="dxa"/>
            <w:gridSpan w:val="5"/>
            <w:shd w:val="clear" w:color="auto" w:fill="D9D9D9" w:themeFill="background1" w:themeFillShade="D9"/>
          </w:tcPr>
          <w:p w14:paraId="0103E43F" w14:textId="77777777" w:rsidR="008B238A" w:rsidRDefault="008B238A" w:rsidP="008B238A">
            <w:r>
              <w:t>Not Included in Solution</w:t>
            </w:r>
          </w:p>
        </w:tc>
      </w:tr>
      <w:tr w:rsidR="008B238A" w14:paraId="1F55790B" w14:textId="77777777" w:rsidTr="008B238A">
        <w:tc>
          <w:tcPr>
            <w:tcW w:w="9350" w:type="dxa"/>
            <w:gridSpan w:val="5"/>
          </w:tcPr>
          <w:p w14:paraId="04DCA292" w14:textId="77777777" w:rsidR="008B238A" w:rsidRDefault="008B238A" w:rsidP="008B238A"/>
        </w:tc>
      </w:tr>
    </w:tbl>
    <w:p w14:paraId="31545377" w14:textId="606498DE" w:rsidR="008B238A" w:rsidRDefault="008B238A" w:rsidP="00D06867"/>
    <w:p w14:paraId="0E496C85" w14:textId="77777777" w:rsidR="008B238A" w:rsidRDefault="008B238A">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8B238A" w14:paraId="65E5CF11" w14:textId="77777777" w:rsidTr="008B238A">
        <w:tc>
          <w:tcPr>
            <w:tcW w:w="1870" w:type="dxa"/>
            <w:shd w:val="clear" w:color="auto" w:fill="E7E6E6" w:themeFill="background2"/>
          </w:tcPr>
          <w:p w14:paraId="7BFEE4A0" w14:textId="77777777" w:rsidR="008B238A" w:rsidRDefault="008B238A" w:rsidP="008B238A">
            <w:r>
              <w:lastRenderedPageBreak/>
              <w:t>Scenario ID</w:t>
            </w:r>
          </w:p>
        </w:tc>
        <w:tc>
          <w:tcPr>
            <w:tcW w:w="4227" w:type="dxa"/>
            <w:gridSpan w:val="2"/>
          </w:tcPr>
          <w:p w14:paraId="7C95DAE9" w14:textId="179DC08E" w:rsidR="008B238A" w:rsidRDefault="008B238A" w:rsidP="008B238A">
            <w:r>
              <w:t>TCH2</w:t>
            </w:r>
          </w:p>
        </w:tc>
        <w:tc>
          <w:tcPr>
            <w:tcW w:w="1383" w:type="dxa"/>
            <w:shd w:val="clear" w:color="auto" w:fill="E7E6E6" w:themeFill="background2"/>
          </w:tcPr>
          <w:p w14:paraId="1BFC288A" w14:textId="77777777" w:rsidR="008B238A" w:rsidRDefault="008B238A" w:rsidP="008B238A">
            <w:r>
              <w:t>Total Points</w:t>
            </w:r>
          </w:p>
        </w:tc>
        <w:tc>
          <w:tcPr>
            <w:tcW w:w="1870" w:type="dxa"/>
          </w:tcPr>
          <w:p w14:paraId="33ABEE68" w14:textId="77777777" w:rsidR="008B238A" w:rsidRDefault="008B238A" w:rsidP="008B238A"/>
        </w:tc>
      </w:tr>
      <w:tr w:rsidR="008B238A" w14:paraId="4461A2AC" w14:textId="77777777" w:rsidTr="008B238A">
        <w:tc>
          <w:tcPr>
            <w:tcW w:w="1870" w:type="dxa"/>
            <w:shd w:val="clear" w:color="auto" w:fill="E7E6E6" w:themeFill="background2"/>
          </w:tcPr>
          <w:p w14:paraId="3C459D5C" w14:textId="77777777" w:rsidR="008B238A" w:rsidRDefault="008B238A" w:rsidP="008B238A">
            <w:r>
              <w:t>Scenario Name</w:t>
            </w:r>
          </w:p>
        </w:tc>
        <w:tc>
          <w:tcPr>
            <w:tcW w:w="7480" w:type="dxa"/>
            <w:gridSpan w:val="4"/>
          </w:tcPr>
          <w:p w14:paraId="55B2B8A0" w14:textId="77777777" w:rsidR="008B238A" w:rsidRDefault="008B238A" w:rsidP="008B238A">
            <w:r>
              <w:t>User Access</w:t>
            </w:r>
          </w:p>
        </w:tc>
      </w:tr>
      <w:tr w:rsidR="008B238A" w14:paraId="320CB65C" w14:textId="77777777" w:rsidTr="008B238A">
        <w:tc>
          <w:tcPr>
            <w:tcW w:w="1870" w:type="dxa"/>
            <w:shd w:val="clear" w:color="auto" w:fill="E7E6E6" w:themeFill="background2"/>
          </w:tcPr>
          <w:p w14:paraId="70AA8470" w14:textId="77777777" w:rsidR="008B238A" w:rsidRDefault="008B238A" w:rsidP="008B238A">
            <w:r>
              <w:t>Line of Business</w:t>
            </w:r>
          </w:p>
        </w:tc>
        <w:tc>
          <w:tcPr>
            <w:tcW w:w="7480" w:type="dxa"/>
            <w:gridSpan w:val="4"/>
          </w:tcPr>
          <w:p w14:paraId="58A7A25D" w14:textId="77777777" w:rsidR="008B238A" w:rsidRDefault="008B238A" w:rsidP="008B238A">
            <w:r>
              <w:t>All</w:t>
            </w:r>
          </w:p>
        </w:tc>
      </w:tr>
      <w:tr w:rsidR="008B238A" w14:paraId="0864A97D" w14:textId="77777777" w:rsidTr="008B238A">
        <w:tc>
          <w:tcPr>
            <w:tcW w:w="1870" w:type="dxa"/>
          </w:tcPr>
          <w:p w14:paraId="2CBCA278" w14:textId="77777777" w:rsidR="008B238A" w:rsidRDefault="008B238A" w:rsidP="008B238A"/>
        </w:tc>
        <w:tc>
          <w:tcPr>
            <w:tcW w:w="1870" w:type="dxa"/>
          </w:tcPr>
          <w:p w14:paraId="5BB18E2A" w14:textId="77777777" w:rsidR="008B238A" w:rsidRDefault="008B238A" w:rsidP="008B238A"/>
        </w:tc>
        <w:tc>
          <w:tcPr>
            <w:tcW w:w="2357" w:type="dxa"/>
          </w:tcPr>
          <w:p w14:paraId="45A7C06B" w14:textId="77777777" w:rsidR="008B238A" w:rsidRDefault="008B238A" w:rsidP="008B238A"/>
        </w:tc>
        <w:tc>
          <w:tcPr>
            <w:tcW w:w="1383" w:type="dxa"/>
          </w:tcPr>
          <w:p w14:paraId="4F8D9692" w14:textId="77777777" w:rsidR="008B238A" w:rsidRDefault="008B238A" w:rsidP="008B238A"/>
        </w:tc>
        <w:tc>
          <w:tcPr>
            <w:tcW w:w="1870" w:type="dxa"/>
          </w:tcPr>
          <w:p w14:paraId="05D646BE" w14:textId="77777777" w:rsidR="008B238A" w:rsidRDefault="008B238A" w:rsidP="008B238A"/>
        </w:tc>
      </w:tr>
      <w:tr w:rsidR="008B238A" w14:paraId="32483300" w14:textId="77777777" w:rsidTr="008B238A">
        <w:tc>
          <w:tcPr>
            <w:tcW w:w="1870" w:type="dxa"/>
            <w:shd w:val="clear" w:color="auto" w:fill="E7E6E6" w:themeFill="background2"/>
          </w:tcPr>
          <w:p w14:paraId="18C6D84F" w14:textId="77777777" w:rsidR="008B238A" w:rsidRDefault="008B238A" w:rsidP="008B238A">
            <w:r>
              <w:t>Goal</w:t>
            </w:r>
          </w:p>
        </w:tc>
        <w:tc>
          <w:tcPr>
            <w:tcW w:w="7480" w:type="dxa"/>
            <w:gridSpan w:val="4"/>
          </w:tcPr>
          <w:p w14:paraId="1F651582" w14:textId="1A3161B1" w:rsidR="008B238A" w:rsidRDefault="008B238A" w:rsidP="008B238A">
            <w:r>
              <w:t xml:space="preserve">To demonstrate how the system </w:t>
            </w:r>
            <w:r w:rsidRPr="006E5951">
              <w:rPr>
                <w:noProof/>
              </w:rPr>
              <w:t>manages</w:t>
            </w:r>
            <w:r>
              <w:t xml:space="preserve"> user access for taxpayers and State DOR resources.</w:t>
            </w:r>
          </w:p>
          <w:p w14:paraId="03F6E8A8" w14:textId="77777777" w:rsidR="008B238A" w:rsidRDefault="008B238A" w:rsidP="008B238A">
            <w:r>
              <w:t>To demonstrate the ability to delegate access for specific tax types/tax periods to a different user (POA, spouse, preparer, employee, office manager, etc.)</w:t>
            </w:r>
          </w:p>
        </w:tc>
      </w:tr>
      <w:tr w:rsidR="008B238A" w14:paraId="7A1D7286" w14:textId="77777777" w:rsidTr="008B238A">
        <w:tc>
          <w:tcPr>
            <w:tcW w:w="1870" w:type="dxa"/>
            <w:shd w:val="clear" w:color="auto" w:fill="E7E6E6" w:themeFill="background2"/>
          </w:tcPr>
          <w:p w14:paraId="16D942CC" w14:textId="77777777" w:rsidR="008B238A" w:rsidRDefault="008B238A" w:rsidP="008B238A">
            <w:r>
              <w:t>Notes</w:t>
            </w:r>
          </w:p>
        </w:tc>
        <w:tc>
          <w:tcPr>
            <w:tcW w:w="7480" w:type="dxa"/>
            <w:gridSpan w:val="4"/>
          </w:tcPr>
          <w:p w14:paraId="27E43DA4" w14:textId="77777777" w:rsidR="008B238A" w:rsidRDefault="008B238A" w:rsidP="008B238A">
            <w:r>
              <w:t>Authorized DOR staff should not be able to manage/ file their taxes with their state credentials.</w:t>
            </w:r>
          </w:p>
        </w:tc>
      </w:tr>
      <w:tr w:rsidR="008B238A" w14:paraId="4751F614" w14:textId="77777777" w:rsidTr="008B238A">
        <w:tc>
          <w:tcPr>
            <w:tcW w:w="1870" w:type="dxa"/>
          </w:tcPr>
          <w:p w14:paraId="56BF767D" w14:textId="77777777" w:rsidR="008B238A" w:rsidRDefault="008B238A" w:rsidP="008B238A"/>
        </w:tc>
        <w:tc>
          <w:tcPr>
            <w:tcW w:w="1870" w:type="dxa"/>
          </w:tcPr>
          <w:p w14:paraId="0A318456" w14:textId="77777777" w:rsidR="008B238A" w:rsidRDefault="008B238A" w:rsidP="008B238A"/>
        </w:tc>
        <w:tc>
          <w:tcPr>
            <w:tcW w:w="2357" w:type="dxa"/>
          </w:tcPr>
          <w:p w14:paraId="28AE9270" w14:textId="77777777" w:rsidR="008B238A" w:rsidRDefault="008B238A" w:rsidP="008B238A"/>
        </w:tc>
        <w:tc>
          <w:tcPr>
            <w:tcW w:w="1383" w:type="dxa"/>
          </w:tcPr>
          <w:p w14:paraId="4C349932" w14:textId="77777777" w:rsidR="008B238A" w:rsidRDefault="008B238A" w:rsidP="008B238A"/>
        </w:tc>
        <w:tc>
          <w:tcPr>
            <w:tcW w:w="1870" w:type="dxa"/>
          </w:tcPr>
          <w:p w14:paraId="18E5EA15" w14:textId="77777777" w:rsidR="008B238A" w:rsidRDefault="008B238A" w:rsidP="008B238A"/>
        </w:tc>
      </w:tr>
      <w:tr w:rsidR="008B238A" w14:paraId="57066CB6" w14:textId="77777777" w:rsidTr="008B238A">
        <w:tc>
          <w:tcPr>
            <w:tcW w:w="9350" w:type="dxa"/>
            <w:gridSpan w:val="5"/>
            <w:shd w:val="clear" w:color="auto" w:fill="E7E6E6" w:themeFill="background2"/>
          </w:tcPr>
          <w:p w14:paraId="2E5A3DED" w14:textId="77777777" w:rsidR="008B238A" w:rsidRDefault="008B238A" w:rsidP="008B238A">
            <w:r>
              <w:t>Narrative</w:t>
            </w:r>
          </w:p>
        </w:tc>
      </w:tr>
      <w:tr w:rsidR="008B238A" w14:paraId="130C957D" w14:textId="77777777" w:rsidTr="008B238A">
        <w:tc>
          <w:tcPr>
            <w:tcW w:w="6097" w:type="dxa"/>
            <w:gridSpan w:val="3"/>
            <w:shd w:val="clear" w:color="auto" w:fill="E7E6E6" w:themeFill="background2"/>
            <w:vAlign w:val="center"/>
          </w:tcPr>
          <w:p w14:paraId="2C856420" w14:textId="77777777" w:rsidR="008B238A" w:rsidRDefault="008B238A" w:rsidP="008B238A">
            <w:r>
              <w:t>Scenario Detail</w:t>
            </w:r>
          </w:p>
        </w:tc>
        <w:tc>
          <w:tcPr>
            <w:tcW w:w="1383" w:type="dxa"/>
            <w:shd w:val="clear" w:color="auto" w:fill="E7E6E6" w:themeFill="background2"/>
          </w:tcPr>
          <w:p w14:paraId="145EE995" w14:textId="77777777" w:rsidR="008B238A" w:rsidRDefault="008B238A" w:rsidP="008B238A">
            <w:r>
              <w:t>Customization or Extension?</w:t>
            </w:r>
          </w:p>
        </w:tc>
        <w:tc>
          <w:tcPr>
            <w:tcW w:w="1870" w:type="dxa"/>
            <w:shd w:val="clear" w:color="auto" w:fill="E7E6E6" w:themeFill="background2"/>
          </w:tcPr>
          <w:p w14:paraId="1833B752" w14:textId="77777777" w:rsidR="008B238A" w:rsidRDefault="008B238A" w:rsidP="008B238A">
            <w:r>
              <w:t>Third Party Solution (Identify Name)</w:t>
            </w:r>
          </w:p>
        </w:tc>
      </w:tr>
      <w:tr w:rsidR="008B238A" w14:paraId="556DF41F" w14:textId="77777777" w:rsidTr="008B238A">
        <w:tc>
          <w:tcPr>
            <w:tcW w:w="6097" w:type="dxa"/>
            <w:gridSpan w:val="3"/>
          </w:tcPr>
          <w:p w14:paraId="64CFA7F0" w14:textId="77777777" w:rsidR="008B238A" w:rsidRDefault="008B238A" w:rsidP="008B238A">
            <w:r>
              <w:t>Demonstrate how a user registers for access to the self-service portal.</w:t>
            </w:r>
          </w:p>
        </w:tc>
        <w:sdt>
          <w:sdtPr>
            <w:id w:val="1968306840"/>
            <w14:checkbox>
              <w14:checked w14:val="0"/>
              <w14:checkedState w14:val="2612" w14:font="MS Gothic"/>
              <w14:uncheckedState w14:val="2610" w14:font="MS Gothic"/>
            </w14:checkbox>
          </w:sdtPr>
          <w:sdtEndPr/>
          <w:sdtContent>
            <w:tc>
              <w:tcPr>
                <w:tcW w:w="1383" w:type="dxa"/>
              </w:tcPr>
              <w:p w14:paraId="0D6A7FA0" w14:textId="77777777" w:rsidR="008B238A" w:rsidRDefault="008B238A" w:rsidP="008B238A">
                <w:pPr>
                  <w:jc w:val="center"/>
                </w:pPr>
                <w:r>
                  <w:rPr>
                    <w:rFonts w:ascii="MS Gothic" w:eastAsia="MS Gothic" w:hAnsi="MS Gothic" w:hint="eastAsia"/>
                  </w:rPr>
                  <w:t>☐</w:t>
                </w:r>
              </w:p>
            </w:tc>
          </w:sdtContent>
        </w:sdt>
        <w:tc>
          <w:tcPr>
            <w:tcW w:w="1870" w:type="dxa"/>
          </w:tcPr>
          <w:p w14:paraId="49AEE402" w14:textId="77777777" w:rsidR="008B238A" w:rsidRDefault="008B238A" w:rsidP="008B238A"/>
        </w:tc>
      </w:tr>
      <w:tr w:rsidR="008B238A" w14:paraId="1D253A49" w14:textId="77777777" w:rsidTr="008B238A">
        <w:tc>
          <w:tcPr>
            <w:tcW w:w="6097" w:type="dxa"/>
            <w:gridSpan w:val="3"/>
          </w:tcPr>
          <w:p w14:paraId="763B2977" w14:textId="77777777" w:rsidR="008B238A" w:rsidRDefault="008B238A" w:rsidP="008B238A">
            <w:r>
              <w:t>Demonstrate how a user grants access to a third-party:</w:t>
            </w:r>
          </w:p>
          <w:p w14:paraId="56B2C320" w14:textId="77777777" w:rsidR="008B238A" w:rsidRDefault="008B238A" w:rsidP="008B238A">
            <w:pPr>
              <w:pStyle w:val="ListParagraph"/>
              <w:numPr>
                <w:ilvl w:val="0"/>
                <w:numId w:val="15"/>
              </w:numPr>
            </w:pPr>
            <w:r>
              <w:t>Specific tax type &amp; tax period</w:t>
            </w:r>
          </w:p>
          <w:p w14:paraId="22F47712" w14:textId="77777777" w:rsidR="008B238A" w:rsidRDefault="008B238A" w:rsidP="008B238A">
            <w:pPr>
              <w:pStyle w:val="ListParagraph"/>
              <w:numPr>
                <w:ilvl w:val="0"/>
                <w:numId w:val="15"/>
              </w:numPr>
            </w:pPr>
            <w:r>
              <w:t>Subsequent tax periods</w:t>
            </w:r>
          </w:p>
          <w:p w14:paraId="1788BC37" w14:textId="0E8538CF" w:rsidR="008B238A" w:rsidRDefault="008B238A" w:rsidP="008B238A">
            <w:pPr>
              <w:pStyle w:val="ListParagraph"/>
              <w:numPr>
                <w:ilvl w:val="0"/>
                <w:numId w:val="15"/>
              </w:numPr>
            </w:pPr>
            <w:r>
              <w:t xml:space="preserve">Approval for </w:t>
            </w:r>
            <w:r w:rsidR="006E5951" w:rsidRPr="006E5951">
              <w:rPr>
                <w:noProof/>
              </w:rPr>
              <w:t xml:space="preserve">a </w:t>
            </w:r>
            <w:r w:rsidRPr="006E5951">
              <w:rPr>
                <w:noProof/>
              </w:rPr>
              <w:t>third-party</w:t>
            </w:r>
            <w:r>
              <w:t xml:space="preserve"> request (preparer)</w:t>
            </w:r>
          </w:p>
        </w:tc>
        <w:sdt>
          <w:sdtPr>
            <w:id w:val="456539629"/>
            <w14:checkbox>
              <w14:checked w14:val="0"/>
              <w14:checkedState w14:val="2612" w14:font="MS Gothic"/>
              <w14:uncheckedState w14:val="2610" w14:font="MS Gothic"/>
            </w14:checkbox>
          </w:sdtPr>
          <w:sdtEndPr/>
          <w:sdtContent>
            <w:tc>
              <w:tcPr>
                <w:tcW w:w="1383" w:type="dxa"/>
              </w:tcPr>
              <w:p w14:paraId="73A9592D" w14:textId="77777777" w:rsidR="008B238A" w:rsidRDefault="008B238A" w:rsidP="008B238A">
                <w:pPr>
                  <w:jc w:val="center"/>
                </w:pPr>
                <w:r>
                  <w:rPr>
                    <w:rFonts w:ascii="MS Gothic" w:eastAsia="MS Gothic" w:hAnsi="MS Gothic" w:hint="eastAsia"/>
                  </w:rPr>
                  <w:t>☐</w:t>
                </w:r>
              </w:p>
            </w:tc>
          </w:sdtContent>
        </w:sdt>
        <w:tc>
          <w:tcPr>
            <w:tcW w:w="1870" w:type="dxa"/>
          </w:tcPr>
          <w:p w14:paraId="42CF1353" w14:textId="77777777" w:rsidR="008B238A" w:rsidRDefault="008B238A" w:rsidP="008B238A"/>
        </w:tc>
      </w:tr>
      <w:tr w:rsidR="008B238A" w14:paraId="40B356B5" w14:textId="77777777" w:rsidTr="008B238A">
        <w:tc>
          <w:tcPr>
            <w:tcW w:w="6097" w:type="dxa"/>
            <w:gridSpan w:val="3"/>
          </w:tcPr>
          <w:p w14:paraId="3839C1E9" w14:textId="7B540FB2" w:rsidR="008B238A" w:rsidRDefault="008B238A" w:rsidP="008B238A">
            <w:r>
              <w:t>Demonstrate how a taxpayer revokes access of a third-party</w:t>
            </w:r>
            <w:r w:rsidR="007406DA">
              <w:t>:</w:t>
            </w:r>
          </w:p>
          <w:p w14:paraId="1AD0D4C0" w14:textId="77777777" w:rsidR="008B238A" w:rsidRDefault="008B238A" w:rsidP="008B238A">
            <w:pPr>
              <w:pStyle w:val="ListParagraph"/>
              <w:numPr>
                <w:ilvl w:val="0"/>
                <w:numId w:val="16"/>
              </w:numPr>
            </w:pPr>
            <w:r>
              <w:t>Specific tax type &amp; tax period</w:t>
            </w:r>
          </w:p>
          <w:p w14:paraId="587E79B4" w14:textId="77777777" w:rsidR="008B238A" w:rsidRDefault="008B238A" w:rsidP="008B238A">
            <w:pPr>
              <w:pStyle w:val="ListParagraph"/>
              <w:numPr>
                <w:ilvl w:val="0"/>
                <w:numId w:val="16"/>
              </w:numPr>
            </w:pPr>
            <w:r>
              <w:t>Subsequent tax periods</w:t>
            </w:r>
          </w:p>
          <w:p w14:paraId="070FD1D3" w14:textId="77777777" w:rsidR="008B238A" w:rsidRDefault="008B238A" w:rsidP="008B238A">
            <w:pPr>
              <w:pStyle w:val="ListParagraph"/>
              <w:numPr>
                <w:ilvl w:val="0"/>
                <w:numId w:val="16"/>
              </w:numPr>
            </w:pPr>
            <w:r>
              <w:t>Divorce: retaining joint information for joint returns</w:t>
            </w:r>
          </w:p>
        </w:tc>
        <w:sdt>
          <w:sdtPr>
            <w:id w:val="221650849"/>
            <w14:checkbox>
              <w14:checked w14:val="0"/>
              <w14:checkedState w14:val="2612" w14:font="MS Gothic"/>
              <w14:uncheckedState w14:val="2610" w14:font="MS Gothic"/>
            </w14:checkbox>
          </w:sdtPr>
          <w:sdtEndPr/>
          <w:sdtContent>
            <w:tc>
              <w:tcPr>
                <w:tcW w:w="1383" w:type="dxa"/>
              </w:tcPr>
              <w:p w14:paraId="04F1408E" w14:textId="77777777" w:rsidR="008B238A" w:rsidRDefault="008B238A" w:rsidP="008B238A">
                <w:pPr>
                  <w:jc w:val="center"/>
                </w:pPr>
                <w:r>
                  <w:rPr>
                    <w:rFonts w:ascii="MS Gothic" w:eastAsia="MS Gothic" w:hAnsi="MS Gothic" w:hint="eastAsia"/>
                  </w:rPr>
                  <w:t>☐</w:t>
                </w:r>
              </w:p>
            </w:tc>
          </w:sdtContent>
        </w:sdt>
        <w:tc>
          <w:tcPr>
            <w:tcW w:w="1870" w:type="dxa"/>
          </w:tcPr>
          <w:p w14:paraId="36464434" w14:textId="77777777" w:rsidR="008B238A" w:rsidRDefault="008B238A" w:rsidP="008B238A"/>
        </w:tc>
      </w:tr>
      <w:tr w:rsidR="008B238A" w14:paraId="5DEA1D7D" w14:textId="77777777" w:rsidTr="008B238A">
        <w:tc>
          <w:tcPr>
            <w:tcW w:w="6097" w:type="dxa"/>
            <w:gridSpan w:val="3"/>
          </w:tcPr>
          <w:p w14:paraId="3B123319" w14:textId="76497680" w:rsidR="008B238A" w:rsidRDefault="008B238A" w:rsidP="008B238A">
            <w:r>
              <w:t>Demonstrate how a third-party requests access to a taxpa</w:t>
            </w:r>
            <w:r w:rsidR="007406DA">
              <w:t>yer tax type/tax period account</w:t>
            </w:r>
          </w:p>
          <w:p w14:paraId="443F1BA6" w14:textId="77777777" w:rsidR="008B238A" w:rsidRDefault="008B238A" w:rsidP="008B238A">
            <w:pPr>
              <w:pStyle w:val="ListParagraph"/>
              <w:numPr>
                <w:ilvl w:val="0"/>
                <w:numId w:val="17"/>
              </w:numPr>
            </w:pPr>
            <w:r>
              <w:t>POA request to multiple tax types and periods</w:t>
            </w:r>
          </w:p>
          <w:p w14:paraId="441499C7" w14:textId="77777777" w:rsidR="008B238A" w:rsidRDefault="008B238A" w:rsidP="008B238A">
            <w:pPr>
              <w:pStyle w:val="ListParagraph"/>
              <w:numPr>
                <w:ilvl w:val="0"/>
                <w:numId w:val="17"/>
              </w:numPr>
            </w:pPr>
            <w:r>
              <w:t>Spouse (if not automatic)</w:t>
            </w:r>
          </w:p>
          <w:p w14:paraId="655C4567" w14:textId="77777777" w:rsidR="008B238A" w:rsidRDefault="008B238A" w:rsidP="008B238A">
            <w:pPr>
              <w:pStyle w:val="ListParagraph"/>
              <w:numPr>
                <w:ilvl w:val="0"/>
                <w:numId w:val="17"/>
              </w:numPr>
            </w:pPr>
            <w:r>
              <w:t>Preparer request (individual)</w:t>
            </w:r>
          </w:p>
          <w:p w14:paraId="1FDF5FA7" w14:textId="77777777" w:rsidR="008B238A" w:rsidRDefault="008B238A" w:rsidP="008B238A">
            <w:pPr>
              <w:pStyle w:val="ListParagraph"/>
              <w:numPr>
                <w:ilvl w:val="0"/>
                <w:numId w:val="17"/>
              </w:numPr>
            </w:pPr>
            <w:r>
              <w:t>Preparer request (multiple)</w:t>
            </w:r>
          </w:p>
        </w:tc>
        <w:sdt>
          <w:sdtPr>
            <w:id w:val="-1540966284"/>
            <w14:checkbox>
              <w14:checked w14:val="0"/>
              <w14:checkedState w14:val="2612" w14:font="MS Gothic"/>
              <w14:uncheckedState w14:val="2610" w14:font="MS Gothic"/>
            </w14:checkbox>
          </w:sdtPr>
          <w:sdtEndPr/>
          <w:sdtContent>
            <w:tc>
              <w:tcPr>
                <w:tcW w:w="1383" w:type="dxa"/>
              </w:tcPr>
              <w:p w14:paraId="57655E56" w14:textId="77777777" w:rsidR="008B238A" w:rsidRDefault="008B238A" w:rsidP="008B238A">
                <w:pPr>
                  <w:jc w:val="center"/>
                </w:pPr>
                <w:r>
                  <w:rPr>
                    <w:rFonts w:ascii="MS Gothic" w:eastAsia="MS Gothic" w:hAnsi="MS Gothic" w:hint="eastAsia"/>
                  </w:rPr>
                  <w:t>☐</w:t>
                </w:r>
              </w:p>
            </w:tc>
          </w:sdtContent>
        </w:sdt>
        <w:tc>
          <w:tcPr>
            <w:tcW w:w="1870" w:type="dxa"/>
          </w:tcPr>
          <w:p w14:paraId="66E0ECD2" w14:textId="77777777" w:rsidR="008B238A" w:rsidRDefault="008B238A" w:rsidP="008B238A"/>
        </w:tc>
      </w:tr>
      <w:tr w:rsidR="008B238A" w14:paraId="3C84B98A" w14:textId="77777777" w:rsidTr="008B238A">
        <w:tc>
          <w:tcPr>
            <w:tcW w:w="9350" w:type="dxa"/>
            <w:gridSpan w:val="5"/>
            <w:shd w:val="clear" w:color="auto" w:fill="D9D9D9" w:themeFill="background1" w:themeFillShade="D9"/>
          </w:tcPr>
          <w:p w14:paraId="0349AD29" w14:textId="77777777" w:rsidR="008B238A" w:rsidRDefault="008B238A" w:rsidP="008B238A">
            <w:r>
              <w:t>Not Included in Solution</w:t>
            </w:r>
          </w:p>
        </w:tc>
      </w:tr>
      <w:tr w:rsidR="008B238A" w14:paraId="75D3208C" w14:textId="77777777" w:rsidTr="008B238A">
        <w:tc>
          <w:tcPr>
            <w:tcW w:w="9350" w:type="dxa"/>
            <w:gridSpan w:val="5"/>
          </w:tcPr>
          <w:p w14:paraId="4ACEAD17" w14:textId="77777777" w:rsidR="008B238A" w:rsidRDefault="008B238A" w:rsidP="008B238A"/>
        </w:tc>
      </w:tr>
    </w:tbl>
    <w:p w14:paraId="7EE633F7" w14:textId="522A6F46" w:rsidR="008B238A" w:rsidRDefault="008B238A" w:rsidP="00D06867"/>
    <w:p w14:paraId="40FBBF8C" w14:textId="77777777" w:rsidR="008B238A" w:rsidRDefault="008B238A">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8B238A" w14:paraId="042AFFFF" w14:textId="77777777" w:rsidTr="008B238A">
        <w:tc>
          <w:tcPr>
            <w:tcW w:w="1870" w:type="dxa"/>
            <w:shd w:val="clear" w:color="auto" w:fill="E7E6E6" w:themeFill="background2"/>
          </w:tcPr>
          <w:p w14:paraId="34D73133" w14:textId="77777777" w:rsidR="008B238A" w:rsidRDefault="008B238A" w:rsidP="008B238A">
            <w:r>
              <w:lastRenderedPageBreak/>
              <w:t>Scenario ID</w:t>
            </w:r>
          </w:p>
        </w:tc>
        <w:tc>
          <w:tcPr>
            <w:tcW w:w="4227" w:type="dxa"/>
            <w:gridSpan w:val="2"/>
          </w:tcPr>
          <w:p w14:paraId="3E874FA3" w14:textId="653E0AA4" w:rsidR="008B238A" w:rsidRDefault="008B238A" w:rsidP="008B238A">
            <w:r>
              <w:t>TCH3</w:t>
            </w:r>
          </w:p>
        </w:tc>
        <w:tc>
          <w:tcPr>
            <w:tcW w:w="1383" w:type="dxa"/>
            <w:shd w:val="clear" w:color="auto" w:fill="E7E6E6" w:themeFill="background2"/>
          </w:tcPr>
          <w:p w14:paraId="6806FF72" w14:textId="77777777" w:rsidR="008B238A" w:rsidRDefault="008B238A" w:rsidP="008B238A">
            <w:r>
              <w:t>Total Points</w:t>
            </w:r>
          </w:p>
        </w:tc>
        <w:tc>
          <w:tcPr>
            <w:tcW w:w="1870" w:type="dxa"/>
          </w:tcPr>
          <w:p w14:paraId="6F82B372" w14:textId="77777777" w:rsidR="008B238A" w:rsidRDefault="008B238A" w:rsidP="008B238A"/>
        </w:tc>
      </w:tr>
      <w:tr w:rsidR="008B238A" w14:paraId="1A00F720" w14:textId="77777777" w:rsidTr="008B238A">
        <w:tc>
          <w:tcPr>
            <w:tcW w:w="1870" w:type="dxa"/>
            <w:shd w:val="clear" w:color="auto" w:fill="E7E6E6" w:themeFill="background2"/>
          </w:tcPr>
          <w:p w14:paraId="00AB9C8D" w14:textId="77777777" w:rsidR="008B238A" w:rsidRDefault="008B238A" w:rsidP="008B238A">
            <w:r>
              <w:t>Scenario Name</w:t>
            </w:r>
          </w:p>
        </w:tc>
        <w:tc>
          <w:tcPr>
            <w:tcW w:w="7480" w:type="dxa"/>
            <w:gridSpan w:val="4"/>
          </w:tcPr>
          <w:p w14:paraId="52A18891" w14:textId="77777777" w:rsidR="008B238A" w:rsidRDefault="008B238A" w:rsidP="008B238A">
            <w:r>
              <w:t>Temp Numbers, ITIN, &amp; ITIN vs. SSN</w:t>
            </w:r>
          </w:p>
        </w:tc>
      </w:tr>
      <w:tr w:rsidR="008B238A" w14:paraId="68E404D9" w14:textId="77777777" w:rsidTr="008B238A">
        <w:tc>
          <w:tcPr>
            <w:tcW w:w="1870" w:type="dxa"/>
            <w:shd w:val="clear" w:color="auto" w:fill="E7E6E6" w:themeFill="background2"/>
          </w:tcPr>
          <w:p w14:paraId="32153A67" w14:textId="77777777" w:rsidR="008B238A" w:rsidRDefault="008B238A" w:rsidP="008B238A">
            <w:r>
              <w:t>Line of Business</w:t>
            </w:r>
          </w:p>
        </w:tc>
        <w:tc>
          <w:tcPr>
            <w:tcW w:w="7480" w:type="dxa"/>
            <w:gridSpan w:val="4"/>
          </w:tcPr>
          <w:p w14:paraId="736E4899" w14:textId="77777777" w:rsidR="008B238A" w:rsidRDefault="008B238A" w:rsidP="008B238A">
            <w:r>
              <w:t>All</w:t>
            </w:r>
          </w:p>
        </w:tc>
      </w:tr>
      <w:tr w:rsidR="008B238A" w14:paraId="5953D89D" w14:textId="77777777" w:rsidTr="008B238A">
        <w:tc>
          <w:tcPr>
            <w:tcW w:w="1870" w:type="dxa"/>
          </w:tcPr>
          <w:p w14:paraId="0E9AEEFF" w14:textId="77777777" w:rsidR="008B238A" w:rsidRDefault="008B238A" w:rsidP="008B238A"/>
        </w:tc>
        <w:tc>
          <w:tcPr>
            <w:tcW w:w="1870" w:type="dxa"/>
          </w:tcPr>
          <w:p w14:paraId="68CF7145" w14:textId="77777777" w:rsidR="008B238A" w:rsidRDefault="008B238A" w:rsidP="008B238A"/>
        </w:tc>
        <w:tc>
          <w:tcPr>
            <w:tcW w:w="2357" w:type="dxa"/>
          </w:tcPr>
          <w:p w14:paraId="79394C97" w14:textId="77777777" w:rsidR="008B238A" w:rsidRDefault="008B238A" w:rsidP="008B238A"/>
        </w:tc>
        <w:tc>
          <w:tcPr>
            <w:tcW w:w="1383" w:type="dxa"/>
          </w:tcPr>
          <w:p w14:paraId="263C259B" w14:textId="77777777" w:rsidR="008B238A" w:rsidRDefault="008B238A" w:rsidP="008B238A"/>
        </w:tc>
        <w:tc>
          <w:tcPr>
            <w:tcW w:w="1870" w:type="dxa"/>
          </w:tcPr>
          <w:p w14:paraId="6C7B82BF" w14:textId="77777777" w:rsidR="008B238A" w:rsidRDefault="008B238A" w:rsidP="008B238A"/>
        </w:tc>
      </w:tr>
      <w:tr w:rsidR="008B238A" w14:paraId="4132CEE7" w14:textId="77777777" w:rsidTr="008B238A">
        <w:tc>
          <w:tcPr>
            <w:tcW w:w="1870" w:type="dxa"/>
            <w:shd w:val="clear" w:color="auto" w:fill="E7E6E6" w:themeFill="background2"/>
          </w:tcPr>
          <w:p w14:paraId="00A9E95D" w14:textId="77777777" w:rsidR="008B238A" w:rsidRDefault="008B238A" w:rsidP="008B238A">
            <w:r>
              <w:t>Goal</w:t>
            </w:r>
          </w:p>
        </w:tc>
        <w:tc>
          <w:tcPr>
            <w:tcW w:w="7480" w:type="dxa"/>
            <w:gridSpan w:val="4"/>
          </w:tcPr>
          <w:p w14:paraId="116A3E99" w14:textId="77BEA1D3" w:rsidR="008B238A" w:rsidRDefault="008B238A" w:rsidP="008B238A">
            <w:r>
              <w:t xml:space="preserve">To demonstrate how the system handles </w:t>
            </w:r>
            <w:r w:rsidR="006E5951" w:rsidRPr="006E5951">
              <w:rPr>
                <w:noProof/>
              </w:rPr>
              <w:t xml:space="preserve">a </w:t>
            </w:r>
            <w:r w:rsidRPr="006E5951">
              <w:rPr>
                <w:noProof/>
              </w:rPr>
              <w:t>temporary</w:t>
            </w:r>
            <w:r>
              <w:t xml:space="preserve"> account number assignment.</w:t>
            </w:r>
          </w:p>
          <w:p w14:paraId="33F034B2" w14:textId="77777777" w:rsidR="008B238A" w:rsidRDefault="008B238A" w:rsidP="008B238A">
            <w:r>
              <w:t>To demonstrate the method for assigning ITIN.</w:t>
            </w:r>
          </w:p>
          <w:p w14:paraId="21227016" w14:textId="77777777" w:rsidR="008B238A" w:rsidRDefault="008B238A" w:rsidP="008B238A">
            <w:r>
              <w:t>To demonstrate the ability to identify ITIN vs. SSN.</w:t>
            </w:r>
          </w:p>
        </w:tc>
      </w:tr>
      <w:tr w:rsidR="008B238A" w14:paraId="1CB46612" w14:textId="77777777" w:rsidTr="008B238A">
        <w:tc>
          <w:tcPr>
            <w:tcW w:w="1870" w:type="dxa"/>
            <w:shd w:val="clear" w:color="auto" w:fill="E7E6E6" w:themeFill="background2"/>
          </w:tcPr>
          <w:p w14:paraId="55383A03" w14:textId="77777777" w:rsidR="008B238A" w:rsidRDefault="008B238A" w:rsidP="008B238A">
            <w:r>
              <w:t>Notes</w:t>
            </w:r>
          </w:p>
        </w:tc>
        <w:tc>
          <w:tcPr>
            <w:tcW w:w="7480" w:type="dxa"/>
            <w:gridSpan w:val="4"/>
          </w:tcPr>
          <w:p w14:paraId="69166F30" w14:textId="77777777" w:rsidR="008B238A" w:rsidRDefault="008B238A" w:rsidP="008B238A">
            <w:r>
              <w:t xml:space="preserve">Temporary account numbers can </w:t>
            </w:r>
            <w:r w:rsidRPr="00420832">
              <w:rPr>
                <w:noProof/>
              </w:rPr>
              <w:t>be assigned</w:t>
            </w:r>
            <w:r>
              <w:t xml:space="preserve"> for both personal and business taxpayers.  Temporary accounts may be used for new taxpayer registration as well as during investigations (fraud).</w:t>
            </w:r>
          </w:p>
        </w:tc>
      </w:tr>
      <w:tr w:rsidR="008B238A" w14:paraId="155AFD3F" w14:textId="77777777" w:rsidTr="008B238A">
        <w:tc>
          <w:tcPr>
            <w:tcW w:w="1870" w:type="dxa"/>
          </w:tcPr>
          <w:p w14:paraId="4FBC8E04" w14:textId="77777777" w:rsidR="008B238A" w:rsidRDefault="008B238A" w:rsidP="008B238A"/>
        </w:tc>
        <w:tc>
          <w:tcPr>
            <w:tcW w:w="1870" w:type="dxa"/>
          </w:tcPr>
          <w:p w14:paraId="0FA10241" w14:textId="77777777" w:rsidR="008B238A" w:rsidRDefault="008B238A" w:rsidP="008B238A"/>
        </w:tc>
        <w:tc>
          <w:tcPr>
            <w:tcW w:w="2357" w:type="dxa"/>
          </w:tcPr>
          <w:p w14:paraId="2EE02013" w14:textId="77777777" w:rsidR="008B238A" w:rsidRDefault="008B238A" w:rsidP="008B238A"/>
        </w:tc>
        <w:tc>
          <w:tcPr>
            <w:tcW w:w="1383" w:type="dxa"/>
          </w:tcPr>
          <w:p w14:paraId="673B5609" w14:textId="77777777" w:rsidR="008B238A" w:rsidRDefault="008B238A" w:rsidP="008B238A"/>
        </w:tc>
        <w:tc>
          <w:tcPr>
            <w:tcW w:w="1870" w:type="dxa"/>
          </w:tcPr>
          <w:p w14:paraId="6A608F01" w14:textId="77777777" w:rsidR="008B238A" w:rsidRDefault="008B238A" w:rsidP="008B238A"/>
        </w:tc>
      </w:tr>
      <w:tr w:rsidR="008B238A" w14:paraId="7072520C" w14:textId="77777777" w:rsidTr="008B238A">
        <w:tc>
          <w:tcPr>
            <w:tcW w:w="9350" w:type="dxa"/>
            <w:gridSpan w:val="5"/>
            <w:shd w:val="clear" w:color="auto" w:fill="E7E6E6" w:themeFill="background2"/>
          </w:tcPr>
          <w:p w14:paraId="5EB2123B" w14:textId="77777777" w:rsidR="008B238A" w:rsidRDefault="008B238A" w:rsidP="008B238A">
            <w:r>
              <w:t>Narrative</w:t>
            </w:r>
          </w:p>
        </w:tc>
      </w:tr>
      <w:tr w:rsidR="008B238A" w14:paraId="3ABF50AD" w14:textId="77777777" w:rsidTr="008B238A">
        <w:tc>
          <w:tcPr>
            <w:tcW w:w="6097" w:type="dxa"/>
            <w:gridSpan w:val="3"/>
            <w:shd w:val="clear" w:color="auto" w:fill="E7E6E6" w:themeFill="background2"/>
            <w:vAlign w:val="center"/>
          </w:tcPr>
          <w:p w14:paraId="6CC296C9" w14:textId="77777777" w:rsidR="008B238A" w:rsidRDefault="008B238A" w:rsidP="008B238A">
            <w:r>
              <w:t>Scenario Detail</w:t>
            </w:r>
          </w:p>
        </w:tc>
        <w:tc>
          <w:tcPr>
            <w:tcW w:w="1383" w:type="dxa"/>
            <w:shd w:val="clear" w:color="auto" w:fill="E7E6E6" w:themeFill="background2"/>
          </w:tcPr>
          <w:p w14:paraId="001F83C0" w14:textId="77777777" w:rsidR="008B238A" w:rsidRDefault="008B238A" w:rsidP="008B238A">
            <w:r>
              <w:t>Customization or Extension?</w:t>
            </w:r>
          </w:p>
        </w:tc>
        <w:tc>
          <w:tcPr>
            <w:tcW w:w="1870" w:type="dxa"/>
            <w:shd w:val="clear" w:color="auto" w:fill="E7E6E6" w:themeFill="background2"/>
          </w:tcPr>
          <w:p w14:paraId="540E116C" w14:textId="77777777" w:rsidR="008B238A" w:rsidRDefault="008B238A" w:rsidP="008B238A">
            <w:r>
              <w:t>Third Party Solution (Identify Name)</w:t>
            </w:r>
          </w:p>
        </w:tc>
      </w:tr>
      <w:tr w:rsidR="008B238A" w14:paraId="4357E822" w14:textId="77777777" w:rsidTr="008B238A">
        <w:tc>
          <w:tcPr>
            <w:tcW w:w="6097" w:type="dxa"/>
            <w:gridSpan w:val="3"/>
          </w:tcPr>
          <w:p w14:paraId="5886C90C" w14:textId="77777777" w:rsidR="008B238A" w:rsidRDefault="008B238A" w:rsidP="008B238A">
            <w:r>
              <w:t>Demonstrate the process to assign a temporary account number for an account.</w:t>
            </w:r>
          </w:p>
        </w:tc>
        <w:sdt>
          <w:sdtPr>
            <w:id w:val="-221068023"/>
            <w14:checkbox>
              <w14:checked w14:val="0"/>
              <w14:checkedState w14:val="2612" w14:font="MS Gothic"/>
              <w14:uncheckedState w14:val="2610" w14:font="MS Gothic"/>
            </w14:checkbox>
          </w:sdtPr>
          <w:sdtEndPr/>
          <w:sdtContent>
            <w:tc>
              <w:tcPr>
                <w:tcW w:w="1383" w:type="dxa"/>
              </w:tcPr>
              <w:p w14:paraId="45DBC726" w14:textId="77777777" w:rsidR="008B238A" w:rsidRDefault="008B238A" w:rsidP="008B238A">
                <w:pPr>
                  <w:jc w:val="center"/>
                </w:pPr>
                <w:r>
                  <w:rPr>
                    <w:rFonts w:ascii="MS Gothic" w:eastAsia="MS Gothic" w:hAnsi="MS Gothic" w:hint="eastAsia"/>
                  </w:rPr>
                  <w:t>☐</w:t>
                </w:r>
              </w:p>
            </w:tc>
          </w:sdtContent>
        </w:sdt>
        <w:tc>
          <w:tcPr>
            <w:tcW w:w="1870" w:type="dxa"/>
          </w:tcPr>
          <w:p w14:paraId="1B73C4F7" w14:textId="77777777" w:rsidR="008B238A" w:rsidRDefault="008B238A" w:rsidP="008B238A"/>
        </w:tc>
      </w:tr>
      <w:tr w:rsidR="008B238A" w14:paraId="5500B3FA" w14:textId="77777777" w:rsidTr="008B238A">
        <w:tc>
          <w:tcPr>
            <w:tcW w:w="6097" w:type="dxa"/>
            <w:gridSpan w:val="3"/>
          </w:tcPr>
          <w:p w14:paraId="1E71473B" w14:textId="77777777" w:rsidR="008B238A" w:rsidRDefault="008B238A" w:rsidP="008B238A">
            <w:r>
              <w:t>Demonstrate the process for authorized DOR staff to change an account number to a temporary account:</w:t>
            </w:r>
          </w:p>
          <w:p w14:paraId="7AC664F7" w14:textId="77777777" w:rsidR="008B238A" w:rsidRDefault="008B238A" w:rsidP="008B238A">
            <w:pPr>
              <w:pStyle w:val="ListParagraph"/>
              <w:numPr>
                <w:ilvl w:val="0"/>
                <w:numId w:val="18"/>
              </w:numPr>
            </w:pPr>
            <w:r>
              <w:t>Manually</w:t>
            </w:r>
          </w:p>
          <w:p w14:paraId="281C6353" w14:textId="77777777" w:rsidR="008B238A" w:rsidRDefault="008B238A" w:rsidP="008B238A">
            <w:pPr>
              <w:pStyle w:val="ListParagraph"/>
              <w:numPr>
                <w:ilvl w:val="0"/>
                <w:numId w:val="18"/>
              </w:numPr>
            </w:pPr>
            <w:r>
              <w:t>Automatically based on business rules</w:t>
            </w:r>
          </w:p>
        </w:tc>
        <w:sdt>
          <w:sdtPr>
            <w:id w:val="1336184290"/>
            <w14:checkbox>
              <w14:checked w14:val="0"/>
              <w14:checkedState w14:val="2612" w14:font="MS Gothic"/>
              <w14:uncheckedState w14:val="2610" w14:font="MS Gothic"/>
            </w14:checkbox>
          </w:sdtPr>
          <w:sdtEndPr/>
          <w:sdtContent>
            <w:tc>
              <w:tcPr>
                <w:tcW w:w="1383" w:type="dxa"/>
              </w:tcPr>
              <w:p w14:paraId="641B29E9" w14:textId="77777777" w:rsidR="008B238A" w:rsidRDefault="008B238A" w:rsidP="008B238A">
                <w:pPr>
                  <w:jc w:val="center"/>
                </w:pPr>
                <w:r>
                  <w:rPr>
                    <w:rFonts w:ascii="MS Gothic" w:eastAsia="MS Gothic" w:hAnsi="MS Gothic" w:hint="eastAsia"/>
                  </w:rPr>
                  <w:t>☐</w:t>
                </w:r>
              </w:p>
            </w:tc>
          </w:sdtContent>
        </w:sdt>
        <w:tc>
          <w:tcPr>
            <w:tcW w:w="1870" w:type="dxa"/>
          </w:tcPr>
          <w:p w14:paraId="0123C9C8" w14:textId="77777777" w:rsidR="008B238A" w:rsidRDefault="008B238A" w:rsidP="008B238A"/>
        </w:tc>
      </w:tr>
      <w:tr w:rsidR="008B238A" w14:paraId="165EDAC0" w14:textId="77777777" w:rsidTr="008B238A">
        <w:tc>
          <w:tcPr>
            <w:tcW w:w="6097" w:type="dxa"/>
            <w:gridSpan w:val="3"/>
          </w:tcPr>
          <w:p w14:paraId="1705721D" w14:textId="3CB738B1" w:rsidR="008B238A" w:rsidRDefault="008B238A" w:rsidP="008B238A">
            <w:r>
              <w:t>Demonstrate the process for ITIN assignment</w:t>
            </w:r>
            <w:r w:rsidR="001223F1">
              <w:t>.</w:t>
            </w:r>
          </w:p>
        </w:tc>
        <w:sdt>
          <w:sdtPr>
            <w:id w:val="2056190942"/>
            <w14:checkbox>
              <w14:checked w14:val="0"/>
              <w14:checkedState w14:val="2612" w14:font="MS Gothic"/>
              <w14:uncheckedState w14:val="2610" w14:font="MS Gothic"/>
            </w14:checkbox>
          </w:sdtPr>
          <w:sdtEndPr/>
          <w:sdtContent>
            <w:tc>
              <w:tcPr>
                <w:tcW w:w="1383" w:type="dxa"/>
              </w:tcPr>
              <w:p w14:paraId="46F77DE1" w14:textId="77777777" w:rsidR="008B238A" w:rsidRDefault="008B238A" w:rsidP="008B238A">
                <w:pPr>
                  <w:jc w:val="center"/>
                </w:pPr>
                <w:r>
                  <w:rPr>
                    <w:rFonts w:ascii="MS Gothic" w:eastAsia="MS Gothic" w:hAnsi="MS Gothic" w:hint="eastAsia"/>
                  </w:rPr>
                  <w:t>☐</w:t>
                </w:r>
              </w:p>
            </w:tc>
          </w:sdtContent>
        </w:sdt>
        <w:tc>
          <w:tcPr>
            <w:tcW w:w="1870" w:type="dxa"/>
          </w:tcPr>
          <w:p w14:paraId="1FA4F52F" w14:textId="77777777" w:rsidR="008B238A" w:rsidRDefault="008B238A" w:rsidP="008B238A"/>
        </w:tc>
      </w:tr>
      <w:tr w:rsidR="008B238A" w14:paraId="58F1CEC1" w14:textId="77777777" w:rsidTr="008B238A">
        <w:tc>
          <w:tcPr>
            <w:tcW w:w="6097" w:type="dxa"/>
            <w:gridSpan w:val="3"/>
          </w:tcPr>
          <w:p w14:paraId="4FFAC6F3" w14:textId="5C06B4D7" w:rsidR="008B238A" w:rsidRDefault="008B238A" w:rsidP="008B238A">
            <w:r>
              <w:t>Demonstrate the process to designate between SSN and ITIN</w:t>
            </w:r>
            <w:r w:rsidR="001223F1">
              <w:t>.</w:t>
            </w:r>
          </w:p>
        </w:tc>
        <w:sdt>
          <w:sdtPr>
            <w:id w:val="-203554706"/>
            <w14:checkbox>
              <w14:checked w14:val="0"/>
              <w14:checkedState w14:val="2612" w14:font="MS Gothic"/>
              <w14:uncheckedState w14:val="2610" w14:font="MS Gothic"/>
            </w14:checkbox>
          </w:sdtPr>
          <w:sdtEndPr/>
          <w:sdtContent>
            <w:tc>
              <w:tcPr>
                <w:tcW w:w="1383" w:type="dxa"/>
              </w:tcPr>
              <w:p w14:paraId="62AF31E4" w14:textId="77777777" w:rsidR="008B238A" w:rsidRDefault="008B238A" w:rsidP="008B238A">
                <w:pPr>
                  <w:jc w:val="center"/>
                </w:pPr>
                <w:r>
                  <w:rPr>
                    <w:rFonts w:ascii="MS Gothic" w:eastAsia="MS Gothic" w:hAnsi="MS Gothic" w:hint="eastAsia"/>
                  </w:rPr>
                  <w:t>☐</w:t>
                </w:r>
              </w:p>
            </w:tc>
          </w:sdtContent>
        </w:sdt>
        <w:tc>
          <w:tcPr>
            <w:tcW w:w="1870" w:type="dxa"/>
          </w:tcPr>
          <w:p w14:paraId="7619DAF5" w14:textId="77777777" w:rsidR="008B238A" w:rsidRDefault="008B238A" w:rsidP="008B238A"/>
        </w:tc>
      </w:tr>
      <w:tr w:rsidR="008B238A" w14:paraId="26A66DB6" w14:textId="77777777" w:rsidTr="008B238A">
        <w:tc>
          <w:tcPr>
            <w:tcW w:w="9350" w:type="dxa"/>
            <w:gridSpan w:val="5"/>
            <w:shd w:val="clear" w:color="auto" w:fill="D9D9D9" w:themeFill="background1" w:themeFillShade="D9"/>
          </w:tcPr>
          <w:p w14:paraId="0BD933D7" w14:textId="77777777" w:rsidR="008B238A" w:rsidRDefault="008B238A" w:rsidP="008B238A">
            <w:r>
              <w:t>Not Included in Solution</w:t>
            </w:r>
          </w:p>
        </w:tc>
      </w:tr>
      <w:tr w:rsidR="008B238A" w14:paraId="7766A1F7" w14:textId="77777777" w:rsidTr="008B238A">
        <w:tc>
          <w:tcPr>
            <w:tcW w:w="9350" w:type="dxa"/>
            <w:gridSpan w:val="5"/>
          </w:tcPr>
          <w:p w14:paraId="59CBB835" w14:textId="77777777" w:rsidR="008B238A" w:rsidRDefault="008B238A" w:rsidP="008B238A"/>
        </w:tc>
      </w:tr>
    </w:tbl>
    <w:p w14:paraId="7518C42A" w14:textId="256ACDE8" w:rsidR="008B238A" w:rsidRDefault="008B238A" w:rsidP="00D06867"/>
    <w:p w14:paraId="0D6A08F6" w14:textId="77777777" w:rsidR="008B238A" w:rsidRDefault="008B238A">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8B238A" w14:paraId="2553109B" w14:textId="77777777" w:rsidTr="008B238A">
        <w:tc>
          <w:tcPr>
            <w:tcW w:w="1870" w:type="dxa"/>
            <w:shd w:val="clear" w:color="auto" w:fill="E7E6E6" w:themeFill="background2"/>
          </w:tcPr>
          <w:p w14:paraId="4BC63007" w14:textId="77777777" w:rsidR="008B238A" w:rsidRDefault="008B238A" w:rsidP="008B238A">
            <w:r>
              <w:lastRenderedPageBreak/>
              <w:t>Scenario ID</w:t>
            </w:r>
          </w:p>
        </w:tc>
        <w:tc>
          <w:tcPr>
            <w:tcW w:w="4227" w:type="dxa"/>
            <w:gridSpan w:val="2"/>
          </w:tcPr>
          <w:p w14:paraId="0D2D5E2E" w14:textId="6D59A32D" w:rsidR="008B238A" w:rsidRDefault="008B238A" w:rsidP="008B238A">
            <w:r>
              <w:t>TCH4</w:t>
            </w:r>
          </w:p>
        </w:tc>
        <w:tc>
          <w:tcPr>
            <w:tcW w:w="1383" w:type="dxa"/>
            <w:shd w:val="clear" w:color="auto" w:fill="E7E6E6" w:themeFill="background2"/>
          </w:tcPr>
          <w:p w14:paraId="2082B1D3" w14:textId="77777777" w:rsidR="008B238A" w:rsidRDefault="008B238A" w:rsidP="008B238A">
            <w:r>
              <w:t>Total Points</w:t>
            </w:r>
          </w:p>
        </w:tc>
        <w:tc>
          <w:tcPr>
            <w:tcW w:w="1870" w:type="dxa"/>
          </w:tcPr>
          <w:p w14:paraId="50ECBE73" w14:textId="77777777" w:rsidR="008B238A" w:rsidRDefault="008B238A" w:rsidP="008B238A"/>
        </w:tc>
      </w:tr>
      <w:tr w:rsidR="008B238A" w14:paraId="44C82808" w14:textId="77777777" w:rsidTr="008B238A">
        <w:tc>
          <w:tcPr>
            <w:tcW w:w="1870" w:type="dxa"/>
            <w:shd w:val="clear" w:color="auto" w:fill="E7E6E6" w:themeFill="background2"/>
          </w:tcPr>
          <w:p w14:paraId="7EB0C114" w14:textId="77777777" w:rsidR="008B238A" w:rsidRDefault="008B238A" w:rsidP="008B238A">
            <w:r>
              <w:t>Scenario Name</w:t>
            </w:r>
          </w:p>
        </w:tc>
        <w:tc>
          <w:tcPr>
            <w:tcW w:w="7480" w:type="dxa"/>
            <w:gridSpan w:val="4"/>
          </w:tcPr>
          <w:p w14:paraId="5DEC1400" w14:textId="77777777" w:rsidR="008B238A" w:rsidRDefault="008B238A" w:rsidP="008B238A">
            <w:r>
              <w:t>FTI Identification</w:t>
            </w:r>
          </w:p>
        </w:tc>
      </w:tr>
      <w:tr w:rsidR="008B238A" w14:paraId="7225645F" w14:textId="77777777" w:rsidTr="008B238A">
        <w:tc>
          <w:tcPr>
            <w:tcW w:w="1870" w:type="dxa"/>
            <w:shd w:val="clear" w:color="auto" w:fill="E7E6E6" w:themeFill="background2"/>
          </w:tcPr>
          <w:p w14:paraId="4DB48130" w14:textId="77777777" w:rsidR="008B238A" w:rsidRDefault="008B238A" w:rsidP="008B238A">
            <w:r>
              <w:t>Line of Business</w:t>
            </w:r>
          </w:p>
        </w:tc>
        <w:tc>
          <w:tcPr>
            <w:tcW w:w="7480" w:type="dxa"/>
            <w:gridSpan w:val="4"/>
          </w:tcPr>
          <w:p w14:paraId="20CCF6D1" w14:textId="77777777" w:rsidR="008B238A" w:rsidRDefault="008B238A" w:rsidP="008B238A">
            <w:r>
              <w:t>All</w:t>
            </w:r>
          </w:p>
        </w:tc>
      </w:tr>
      <w:tr w:rsidR="008B238A" w14:paraId="316F06AF" w14:textId="77777777" w:rsidTr="008B238A">
        <w:tc>
          <w:tcPr>
            <w:tcW w:w="1870" w:type="dxa"/>
          </w:tcPr>
          <w:p w14:paraId="1F889669" w14:textId="77777777" w:rsidR="008B238A" w:rsidRDefault="008B238A" w:rsidP="008B238A"/>
        </w:tc>
        <w:tc>
          <w:tcPr>
            <w:tcW w:w="1870" w:type="dxa"/>
          </w:tcPr>
          <w:p w14:paraId="55FF0466" w14:textId="77777777" w:rsidR="008B238A" w:rsidRDefault="008B238A" w:rsidP="008B238A"/>
        </w:tc>
        <w:tc>
          <w:tcPr>
            <w:tcW w:w="2357" w:type="dxa"/>
          </w:tcPr>
          <w:p w14:paraId="3358971F" w14:textId="77777777" w:rsidR="008B238A" w:rsidRDefault="008B238A" w:rsidP="008B238A"/>
        </w:tc>
        <w:tc>
          <w:tcPr>
            <w:tcW w:w="1383" w:type="dxa"/>
          </w:tcPr>
          <w:p w14:paraId="68AA4079" w14:textId="77777777" w:rsidR="008B238A" w:rsidRDefault="008B238A" w:rsidP="008B238A"/>
        </w:tc>
        <w:tc>
          <w:tcPr>
            <w:tcW w:w="1870" w:type="dxa"/>
          </w:tcPr>
          <w:p w14:paraId="66785558" w14:textId="77777777" w:rsidR="008B238A" w:rsidRDefault="008B238A" w:rsidP="008B238A"/>
        </w:tc>
      </w:tr>
      <w:tr w:rsidR="008B238A" w14:paraId="7C4B1512" w14:textId="77777777" w:rsidTr="008B238A">
        <w:tc>
          <w:tcPr>
            <w:tcW w:w="1870" w:type="dxa"/>
            <w:shd w:val="clear" w:color="auto" w:fill="E7E6E6" w:themeFill="background2"/>
          </w:tcPr>
          <w:p w14:paraId="0B6028C4" w14:textId="77777777" w:rsidR="008B238A" w:rsidRDefault="008B238A" w:rsidP="008B238A">
            <w:r>
              <w:t>Goal</w:t>
            </w:r>
          </w:p>
        </w:tc>
        <w:tc>
          <w:tcPr>
            <w:tcW w:w="7480" w:type="dxa"/>
            <w:gridSpan w:val="4"/>
          </w:tcPr>
          <w:p w14:paraId="03089BBB" w14:textId="77777777" w:rsidR="008B238A" w:rsidRDefault="008B238A" w:rsidP="008B238A">
            <w:r>
              <w:t xml:space="preserve">To demonstrate how the system identifies FTI </w:t>
            </w:r>
          </w:p>
        </w:tc>
      </w:tr>
      <w:tr w:rsidR="008B238A" w14:paraId="6D94D837" w14:textId="77777777" w:rsidTr="008B238A">
        <w:tc>
          <w:tcPr>
            <w:tcW w:w="1870" w:type="dxa"/>
            <w:shd w:val="clear" w:color="auto" w:fill="E7E6E6" w:themeFill="background2"/>
          </w:tcPr>
          <w:p w14:paraId="67743FF6" w14:textId="77777777" w:rsidR="008B238A" w:rsidRDefault="008B238A" w:rsidP="008B238A">
            <w:r>
              <w:t>Notes</w:t>
            </w:r>
          </w:p>
        </w:tc>
        <w:tc>
          <w:tcPr>
            <w:tcW w:w="7480" w:type="dxa"/>
            <w:gridSpan w:val="4"/>
          </w:tcPr>
          <w:p w14:paraId="71C6AAD6" w14:textId="77777777" w:rsidR="008B238A" w:rsidRDefault="008B238A" w:rsidP="008B238A">
            <w:r>
              <w:t>FTI could originate from multiple channels</w:t>
            </w:r>
          </w:p>
        </w:tc>
      </w:tr>
      <w:tr w:rsidR="008B238A" w14:paraId="6CFAF77C" w14:textId="77777777" w:rsidTr="008B238A">
        <w:tc>
          <w:tcPr>
            <w:tcW w:w="1870" w:type="dxa"/>
          </w:tcPr>
          <w:p w14:paraId="02379538" w14:textId="77777777" w:rsidR="008B238A" w:rsidRDefault="008B238A" w:rsidP="008B238A"/>
        </w:tc>
        <w:tc>
          <w:tcPr>
            <w:tcW w:w="1870" w:type="dxa"/>
          </w:tcPr>
          <w:p w14:paraId="296433BA" w14:textId="77777777" w:rsidR="008B238A" w:rsidRDefault="008B238A" w:rsidP="008B238A"/>
        </w:tc>
        <w:tc>
          <w:tcPr>
            <w:tcW w:w="2357" w:type="dxa"/>
          </w:tcPr>
          <w:p w14:paraId="04212AC3" w14:textId="77777777" w:rsidR="008B238A" w:rsidRDefault="008B238A" w:rsidP="008B238A"/>
        </w:tc>
        <w:tc>
          <w:tcPr>
            <w:tcW w:w="1383" w:type="dxa"/>
          </w:tcPr>
          <w:p w14:paraId="07722A33" w14:textId="77777777" w:rsidR="008B238A" w:rsidRDefault="008B238A" w:rsidP="008B238A"/>
        </w:tc>
        <w:tc>
          <w:tcPr>
            <w:tcW w:w="1870" w:type="dxa"/>
          </w:tcPr>
          <w:p w14:paraId="41C99236" w14:textId="77777777" w:rsidR="008B238A" w:rsidRDefault="008B238A" w:rsidP="008B238A"/>
        </w:tc>
      </w:tr>
      <w:tr w:rsidR="008B238A" w14:paraId="4340709B" w14:textId="77777777" w:rsidTr="008B238A">
        <w:tc>
          <w:tcPr>
            <w:tcW w:w="9350" w:type="dxa"/>
            <w:gridSpan w:val="5"/>
            <w:shd w:val="clear" w:color="auto" w:fill="E7E6E6" w:themeFill="background2"/>
          </w:tcPr>
          <w:p w14:paraId="72F53007" w14:textId="77777777" w:rsidR="008B238A" w:rsidRDefault="008B238A" w:rsidP="008B238A">
            <w:r>
              <w:t>Narrative</w:t>
            </w:r>
          </w:p>
        </w:tc>
      </w:tr>
      <w:tr w:rsidR="008B238A" w14:paraId="2B0F060F" w14:textId="77777777" w:rsidTr="008B238A">
        <w:tc>
          <w:tcPr>
            <w:tcW w:w="6097" w:type="dxa"/>
            <w:gridSpan w:val="3"/>
            <w:shd w:val="clear" w:color="auto" w:fill="E7E6E6" w:themeFill="background2"/>
            <w:vAlign w:val="center"/>
          </w:tcPr>
          <w:p w14:paraId="1A2CD216" w14:textId="77777777" w:rsidR="008B238A" w:rsidRDefault="008B238A" w:rsidP="008B238A">
            <w:r>
              <w:t>Scenario Detail</w:t>
            </w:r>
          </w:p>
        </w:tc>
        <w:tc>
          <w:tcPr>
            <w:tcW w:w="1383" w:type="dxa"/>
            <w:shd w:val="clear" w:color="auto" w:fill="E7E6E6" w:themeFill="background2"/>
          </w:tcPr>
          <w:p w14:paraId="44845F6C" w14:textId="77777777" w:rsidR="008B238A" w:rsidRDefault="008B238A" w:rsidP="008B238A">
            <w:r>
              <w:t>Customization or Extension?</w:t>
            </w:r>
          </w:p>
        </w:tc>
        <w:tc>
          <w:tcPr>
            <w:tcW w:w="1870" w:type="dxa"/>
            <w:shd w:val="clear" w:color="auto" w:fill="E7E6E6" w:themeFill="background2"/>
          </w:tcPr>
          <w:p w14:paraId="254D8C60" w14:textId="77777777" w:rsidR="008B238A" w:rsidRDefault="008B238A" w:rsidP="008B238A">
            <w:r>
              <w:t>Third Party Solution (Identify Name)</w:t>
            </w:r>
          </w:p>
        </w:tc>
      </w:tr>
      <w:tr w:rsidR="008B238A" w14:paraId="0287A239" w14:textId="77777777" w:rsidTr="008B238A">
        <w:tc>
          <w:tcPr>
            <w:tcW w:w="6097" w:type="dxa"/>
            <w:gridSpan w:val="3"/>
          </w:tcPr>
          <w:p w14:paraId="7A68365A" w14:textId="77777777" w:rsidR="008B238A" w:rsidRDefault="008B238A" w:rsidP="008B238A">
            <w:r>
              <w:t>Demonstrate how the system identifies data that is considered FTI.</w:t>
            </w:r>
          </w:p>
        </w:tc>
        <w:sdt>
          <w:sdtPr>
            <w:id w:val="-931964847"/>
            <w14:checkbox>
              <w14:checked w14:val="0"/>
              <w14:checkedState w14:val="2612" w14:font="MS Gothic"/>
              <w14:uncheckedState w14:val="2610" w14:font="MS Gothic"/>
            </w14:checkbox>
          </w:sdtPr>
          <w:sdtEndPr/>
          <w:sdtContent>
            <w:tc>
              <w:tcPr>
                <w:tcW w:w="1383" w:type="dxa"/>
              </w:tcPr>
              <w:p w14:paraId="0AFA10C9" w14:textId="77777777" w:rsidR="008B238A" w:rsidRDefault="008B238A" w:rsidP="008B238A">
                <w:pPr>
                  <w:jc w:val="center"/>
                </w:pPr>
                <w:r>
                  <w:rPr>
                    <w:rFonts w:ascii="MS Gothic" w:eastAsia="MS Gothic" w:hAnsi="MS Gothic" w:hint="eastAsia"/>
                  </w:rPr>
                  <w:t>☐</w:t>
                </w:r>
              </w:p>
            </w:tc>
          </w:sdtContent>
        </w:sdt>
        <w:tc>
          <w:tcPr>
            <w:tcW w:w="1870" w:type="dxa"/>
          </w:tcPr>
          <w:p w14:paraId="3662ACB0" w14:textId="77777777" w:rsidR="008B238A" w:rsidRDefault="008B238A" w:rsidP="008B238A"/>
        </w:tc>
      </w:tr>
      <w:tr w:rsidR="008B238A" w14:paraId="5119AC27" w14:textId="77777777" w:rsidTr="008B238A">
        <w:tc>
          <w:tcPr>
            <w:tcW w:w="6097" w:type="dxa"/>
            <w:gridSpan w:val="3"/>
          </w:tcPr>
          <w:p w14:paraId="286726B8" w14:textId="77777777" w:rsidR="008B238A" w:rsidRDefault="008B238A" w:rsidP="008B238A">
            <w:r>
              <w:t>Demonstrate how the system masks FTI data.</w:t>
            </w:r>
          </w:p>
        </w:tc>
        <w:sdt>
          <w:sdtPr>
            <w:id w:val="1799799499"/>
            <w14:checkbox>
              <w14:checked w14:val="0"/>
              <w14:checkedState w14:val="2612" w14:font="MS Gothic"/>
              <w14:uncheckedState w14:val="2610" w14:font="MS Gothic"/>
            </w14:checkbox>
          </w:sdtPr>
          <w:sdtEndPr/>
          <w:sdtContent>
            <w:tc>
              <w:tcPr>
                <w:tcW w:w="1383" w:type="dxa"/>
              </w:tcPr>
              <w:p w14:paraId="18453BA9" w14:textId="77777777" w:rsidR="008B238A" w:rsidRDefault="008B238A" w:rsidP="008B238A">
                <w:pPr>
                  <w:jc w:val="center"/>
                </w:pPr>
                <w:r>
                  <w:rPr>
                    <w:rFonts w:ascii="MS Gothic" w:eastAsia="MS Gothic" w:hAnsi="MS Gothic" w:hint="eastAsia"/>
                  </w:rPr>
                  <w:t>☐</w:t>
                </w:r>
              </w:p>
            </w:tc>
          </w:sdtContent>
        </w:sdt>
        <w:tc>
          <w:tcPr>
            <w:tcW w:w="1870" w:type="dxa"/>
          </w:tcPr>
          <w:p w14:paraId="330E9292" w14:textId="77777777" w:rsidR="008B238A" w:rsidRDefault="008B238A" w:rsidP="008B238A"/>
        </w:tc>
      </w:tr>
      <w:tr w:rsidR="008B238A" w14:paraId="4DDEF19F" w14:textId="77777777" w:rsidTr="008B238A">
        <w:tc>
          <w:tcPr>
            <w:tcW w:w="6097" w:type="dxa"/>
            <w:gridSpan w:val="3"/>
          </w:tcPr>
          <w:p w14:paraId="60EE2816" w14:textId="45793699" w:rsidR="008B238A" w:rsidRDefault="008B238A" w:rsidP="008B238A">
            <w:r>
              <w:t xml:space="preserve">Demonstrate how </w:t>
            </w:r>
            <w:r w:rsidRPr="00205314">
              <w:rPr>
                <w:noProof/>
              </w:rPr>
              <w:t>authorize</w:t>
            </w:r>
            <w:r w:rsidR="00205314" w:rsidRPr="00205314">
              <w:rPr>
                <w:noProof/>
              </w:rPr>
              <w:t>d</w:t>
            </w:r>
            <w:r>
              <w:t xml:space="preserve"> DOR staff can view FTI data.</w:t>
            </w:r>
          </w:p>
        </w:tc>
        <w:sdt>
          <w:sdtPr>
            <w:id w:val="962303700"/>
            <w14:checkbox>
              <w14:checked w14:val="0"/>
              <w14:checkedState w14:val="2612" w14:font="MS Gothic"/>
              <w14:uncheckedState w14:val="2610" w14:font="MS Gothic"/>
            </w14:checkbox>
          </w:sdtPr>
          <w:sdtEndPr/>
          <w:sdtContent>
            <w:tc>
              <w:tcPr>
                <w:tcW w:w="1383" w:type="dxa"/>
              </w:tcPr>
              <w:p w14:paraId="2B84BE9E" w14:textId="77777777" w:rsidR="008B238A" w:rsidRDefault="008B238A" w:rsidP="008B238A">
                <w:pPr>
                  <w:jc w:val="center"/>
                </w:pPr>
                <w:r>
                  <w:rPr>
                    <w:rFonts w:ascii="MS Gothic" w:eastAsia="MS Gothic" w:hAnsi="MS Gothic" w:hint="eastAsia"/>
                  </w:rPr>
                  <w:t>☐</w:t>
                </w:r>
              </w:p>
            </w:tc>
          </w:sdtContent>
        </w:sdt>
        <w:tc>
          <w:tcPr>
            <w:tcW w:w="1870" w:type="dxa"/>
          </w:tcPr>
          <w:p w14:paraId="1E917916" w14:textId="77777777" w:rsidR="008B238A" w:rsidRDefault="008B238A" w:rsidP="008B238A"/>
        </w:tc>
      </w:tr>
      <w:tr w:rsidR="008B238A" w14:paraId="483FA6E9" w14:textId="77777777" w:rsidTr="008B238A">
        <w:tc>
          <w:tcPr>
            <w:tcW w:w="9350" w:type="dxa"/>
            <w:gridSpan w:val="5"/>
            <w:shd w:val="clear" w:color="auto" w:fill="D9D9D9" w:themeFill="background1" w:themeFillShade="D9"/>
          </w:tcPr>
          <w:p w14:paraId="217608E3" w14:textId="77777777" w:rsidR="008B238A" w:rsidRDefault="008B238A" w:rsidP="008B238A">
            <w:r>
              <w:t>Not Included in Solution</w:t>
            </w:r>
          </w:p>
        </w:tc>
      </w:tr>
      <w:tr w:rsidR="008B238A" w14:paraId="224185EE" w14:textId="77777777" w:rsidTr="008B238A">
        <w:tc>
          <w:tcPr>
            <w:tcW w:w="9350" w:type="dxa"/>
            <w:gridSpan w:val="5"/>
          </w:tcPr>
          <w:p w14:paraId="4CF30632" w14:textId="77777777" w:rsidR="008B238A" w:rsidRDefault="008B238A" w:rsidP="008B238A"/>
        </w:tc>
      </w:tr>
    </w:tbl>
    <w:p w14:paraId="1072F698" w14:textId="7657785B" w:rsidR="008B238A" w:rsidRDefault="008B238A" w:rsidP="00D06867"/>
    <w:p w14:paraId="14B144B5" w14:textId="77777777" w:rsidR="008B238A" w:rsidRDefault="008B238A">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8B238A" w14:paraId="59EBE662" w14:textId="77777777" w:rsidTr="008B238A">
        <w:tc>
          <w:tcPr>
            <w:tcW w:w="1870" w:type="dxa"/>
            <w:shd w:val="clear" w:color="auto" w:fill="E7E6E6" w:themeFill="background2"/>
          </w:tcPr>
          <w:p w14:paraId="70B9C63B" w14:textId="77777777" w:rsidR="008B238A" w:rsidRDefault="008B238A" w:rsidP="008B238A">
            <w:r>
              <w:lastRenderedPageBreak/>
              <w:t>Scenario ID</w:t>
            </w:r>
          </w:p>
        </w:tc>
        <w:tc>
          <w:tcPr>
            <w:tcW w:w="4227" w:type="dxa"/>
            <w:gridSpan w:val="2"/>
          </w:tcPr>
          <w:p w14:paraId="21F6C0C5" w14:textId="7289A1CA" w:rsidR="008B238A" w:rsidRDefault="008B238A" w:rsidP="008B238A">
            <w:r>
              <w:t>TCH5</w:t>
            </w:r>
          </w:p>
        </w:tc>
        <w:tc>
          <w:tcPr>
            <w:tcW w:w="1383" w:type="dxa"/>
            <w:shd w:val="clear" w:color="auto" w:fill="E7E6E6" w:themeFill="background2"/>
          </w:tcPr>
          <w:p w14:paraId="124DF872" w14:textId="77777777" w:rsidR="008B238A" w:rsidRDefault="008B238A" w:rsidP="008B238A">
            <w:r>
              <w:t>Total Points</w:t>
            </w:r>
          </w:p>
        </w:tc>
        <w:tc>
          <w:tcPr>
            <w:tcW w:w="1870" w:type="dxa"/>
          </w:tcPr>
          <w:p w14:paraId="5440EDB4" w14:textId="77777777" w:rsidR="008B238A" w:rsidRDefault="008B238A" w:rsidP="008B238A"/>
        </w:tc>
      </w:tr>
      <w:tr w:rsidR="008B238A" w14:paraId="5FB780EF" w14:textId="77777777" w:rsidTr="008B238A">
        <w:tc>
          <w:tcPr>
            <w:tcW w:w="1870" w:type="dxa"/>
            <w:shd w:val="clear" w:color="auto" w:fill="E7E6E6" w:themeFill="background2"/>
          </w:tcPr>
          <w:p w14:paraId="49F22F31" w14:textId="77777777" w:rsidR="008B238A" w:rsidRDefault="008B238A" w:rsidP="008B238A">
            <w:r>
              <w:t>Scenario Name</w:t>
            </w:r>
          </w:p>
        </w:tc>
        <w:tc>
          <w:tcPr>
            <w:tcW w:w="7480" w:type="dxa"/>
            <w:gridSpan w:val="4"/>
          </w:tcPr>
          <w:p w14:paraId="6B0952B9" w14:textId="77777777" w:rsidR="008B238A" w:rsidRDefault="008B238A" w:rsidP="008B238A">
            <w:r>
              <w:t>Business Rules</w:t>
            </w:r>
          </w:p>
        </w:tc>
      </w:tr>
      <w:tr w:rsidR="008B238A" w14:paraId="3EAE51BE" w14:textId="77777777" w:rsidTr="008B238A">
        <w:tc>
          <w:tcPr>
            <w:tcW w:w="1870" w:type="dxa"/>
            <w:shd w:val="clear" w:color="auto" w:fill="E7E6E6" w:themeFill="background2"/>
          </w:tcPr>
          <w:p w14:paraId="1DDA493D" w14:textId="77777777" w:rsidR="008B238A" w:rsidRDefault="008B238A" w:rsidP="008B238A">
            <w:r>
              <w:t>Line of Business</w:t>
            </w:r>
          </w:p>
        </w:tc>
        <w:tc>
          <w:tcPr>
            <w:tcW w:w="7480" w:type="dxa"/>
            <w:gridSpan w:val="4"/>
          </w:tcPr>
          <w:p w14:paraId="5A3858AA" w14:textId="77777777" w:rsidR="008B238A" w:rsidRDefault="008B238A" w:rsidP="008B238A">
            <w:r>
              <w:t>All</w:t>
            </w:r>
          </w:p>
        </w:tc>
      </w:tr>
      <w:tr w:rsidR="008B238A" w14:paraId="63F41AA2" w14:textId="77777777" w:rsidTr="008B238A">
        <w:tc>
          <w:tcPr>
            <w:tcW w:w="1870" w:type="dxa"/>
          </w:tcPr>
          <w:p w14:paraId="4082B3A6" w14:textId="77777777" w:rsidR="008B238A" w:rsidRDefault="008B238A" w:rsidP="008B238A"/>
        </w:tc>
        <w:tc>
          <w:tcPr>
            <w:tcW w:w="1870" w:type="dxa"/>
          </w:tcPr>
          <w:p w14:paraId="7132C809" w14:textId="77777777" w:rsidR="008B238A" w:rsidRDefault="008B238A" w:rsidP="008B238A"/>
        </w:tc>
        <w:tc>
          <w:tcPr>
            <w:tcW w:w="2357" w:type="dxa"/>
          </w:tcPr>
          <w:p w14:paraId="4430EE37" w14:textId="77777777" w:rsidR="008B238A" w:rsidRDefault="008B238A" w:rsidP="008B238A"/>
        </w:tc>
        <w:tc>
          <w:tcPr>
            <w:tcW w:w="1383" w:type="dxa"/>
          </w:tcPr>
          <w:p w14:paraId="242F9204" w14:textId="77777777" w:rsidR="008B238A" w:rsidRDefault="008B238A" w:rsidP="008B238A"/>
        </w:tc>
        <w:tc>
          <w:tcPr>
            <w:tcW w:w="1870" w:type="dxa"/>
          </w:tcPr>
          <w:p w14:paraId="50017BB8" w14:textId="77777777" w:rsidR="008B238A" w:rsidRDefault="008B238A" w:rsidP="008B238A"/>
        </w:tc>
      </w:tr>
      <w:tr w:rsidR="008B238A" w14:paraId="56A31B2E" w14:textId="77777777" w:rsidTr="008B238A">
        <w:tc>
          <w:tcPr>
            <w:tcW w:w="1870" w:type="dxa"/>
            <w:shd w:val="clear" w:color="auto" w:fill="E7E6E6" w:themeFill="background2"/>
          </w:tcPr>
          <w:p w14:paraId="26AE9C0F" w14:textId="77777777" w:rsidR="008B238A" w:rsidRDefault="008B238A" w:rsidP="008B238A">
            <w:r>
              <w:t>Goal</w:t>
            </w:r>
          </w:p>
        </w:tc>
        <w:tc>
          <w:tcPr>
            <w:tcW w:w="7480" w:type="dxa"/>
            <w:gridSpan w:val="4"/>
          </w:tcPr>
          <w:p w14:paraId="13A5B1CF" w14:textId="77777777" w:rsidR="008B238A" w:rsidRDefault="008B238A" w:rsidP="008B238A">
            <w:r>
              <w:t>To demonstrate the system’s business rule capabilities and skillset needed to manage rules.</w:t>
            </w:r>
          </w:p>
        </w:tc>
      </w:tr>
      <w:tr w:rsidR="008B238A" w14:paraId="5FF06A2C" w14:textId="77777777" w:rsidTr="008B238A">
        <w:tc>
          <w:tcPr>
            <w:tcW w:w="1870" w:type="dxa"/>
            <w:shd w:val="clear" w:color="auto" w:fill="E7E6E6" w:themeFill="background2"/>
          </w:tcPr>
          <w:p w14:paraId="4A568A67" w14:textId="77777777" w:rsidR="008B238A" w:rsidRDefault="008B238A" w:rsidP="008B238A">
            <w:r>
              <w:t>Notes</w:t>
            </w:r>
          </w:p>
        </w:tc>
        <w:tc>
          <w:tcPr>
            <w:tcW w:w="7480" w:type="dxa"/>
            <w:gridSpan w:val="4"/>
          </w:tcPr>
          <w:p w14:paraId="75087153" w14:textId="77777777" w:rsidR="008B238A" w:rsidRDefault="008B238A" w:rsidP="008B238A"/>
        </w:tc>
      </w:tr>
      <w:tr w:rsidR="008B238A" w14:paraId="48165193" w14:textId="77777777" w:rsidTr="008B238A">
        <w:tc>
          <w:tcPr>
            <w:tcW w:w="1870" w:type="dxa"/>
          </w:tcPr>
          <w:p w14:paraId="2525FEEA" w14:textId="77777777" w:rsidR="008B238A" w:rsidRDefault="008B238A" w:rsidP="008B238A"/>
        </w:tc>
        <w:tc>
          <w:tcPr>
            <w:tcW w:w="1870" w:type="dxa"/>
          </w:tcPr>
          <w:p w14:paraId="3DB1242F" w14:textId="77777777" w:rsidR="008B238A" w:rsidRDefault="008B238A" w:rsidP="008B238A"/>
        </w:tc>
        <w:tc>
          <w:tcPr>
            <w:tcW w:w="2357" w:type="dxa"/>
          </w:tcPr>
          <w:p w14:paraId="4FC5FC5C" w14:textId="77777777" w:rsidR="008B238A" w:rsidRDefault="008B238A" w:rsidP="008B238A"/>
        </w:tc>
        <w:tc>
          <w:tcPr>
            <w:tcW w:w="1383" w:type="dxa"/>
          </w:tcPr>
          <w:p w14:paraId="796F34BA" w14:textId="77777777" w:rsidR="008B238A" w:rsidRDefault="008B238A" w:rsidP="008B238A"/>
        </w:tc>
        <w:tc>
          <w:tcPr>
            <w:tcW w:w="1870" w:type="dxa"/>
          </w:tcPr>
          <w:p w14:paraId="3A46C592" w14:textId="77777777" w:rsidR="008B238A" w:rsidRDefault="008B238A" w:rsidP="008B238A"/>
        </w:tc>
      </w:tr>
      <w:tr w:rsidR="008B238A" w14:paraId="2421AD3A" w14:textId="77777777" w:rsidTr="008B238A">
        <w:tc>
          <w:tcPr>
            <w:tcW w:w="9350" w:type="dxa"/>
            <w:gridSpan w:val="5"/>
            <w:shd w:val="clear" w:color="auto" w:fill="E7E6E6" w:themeFill="background2"/>
          </w:tcPr>
          <w:p w14:paraId="1B443E95" w14:textId="77777777" w:rsidR="008B238A" w:rsidRDefault="008B238A" w:rsidP="008B238A">
            <w:r>
              <w:t>Narrative</w:t>
            </w:r>
          </w:p>
        </w:tc>
      </w:tr>
      <w:tr w:rsidR="008B238A" w14:paraId="15B54D1C" w14:textId="77777777" w:rsidTr="008B238A">
        <w:tc>
          <w:tcPr>
            <w:tcW w:w="6097" w:type="dxa"/>
            <w:gridSpan w:val="3"/>
            <w:shd w:val="clear" w:color="auto" w:fill="E7E6E6" w:themeFill="background2"/>
            <w:vAlign w:val="center"/>
          </w:tcPr>
          <w:p w14:paraId="3AFF4E68" w14:textId="77777777" w:rsidR="008B238A" w:rsidRDefault="008B238A" w:rsidP="008B238A">
            <w:r>
              <w:t>Scenario Detail</w:t>
            </w:r>
          </w:p>
        </w:tc>
        <w:tc>
          <w:tcPr>
            <w:tcW w:w="1383" w:type="dxa"/>
            <w:shd w:val="clear" w:color="auto" w:fill="E7E6E6" w:themeFill="background2"/>
          </w:tcPr>
          <w:p w14:paraId="6F6FB86E" w14:textId="77777777" w:rsidR="008B238A" w:rsidRDefault="008B238A" w:rsidP="008B238A">
            <w:r>
              <w:t>Customization or Extension?</w:t>
            </w:r>
          </w:p>
        </w:tc>
        <w:tc>
          <w:tcPr>
            <w:tcW w:w="1870" w:type="dxa"/>
            <w:shd w:val="clear" w:color="auto" w:fill="E7E6E6" w:themeFill="background2"/>
          </w:tcPr>
          <w:p w14:paraId="2C034D32" w14:textId="77777777" w:rsidR="008B238A" w:rsidRDefault="008B238A" w:rsidP="008B238A">
            <w:r>
              <w:t>Third Party Solution (Identify Name)</w:t>
            </w:r>
          </w:p>
        </w:tc>
      </w:tr>
      <w:tr w:rsidR="008B238A" w14:paraId="2CE71854" w14:textId="77777777" w:rsidTr="008B238A">
        <w:tc>
          <w:tcPr>
            <w:tcW w:w="6097" w:type="dxa"/>
            <w:gridSpan w:val="3"/>
          </w:tcPr>
          <w:p w14:paraId="675BEBC2" w14:textId="77777777" w:rsidR="008B238A" w:rsidRDefault="008B238A" w:rsidP="008B238A">
            <w:r>
              <w:t>Demonstrate how to create a business rule that analyzes a personal income tax return and routes to a fraud review queue.</w:t>
            </w:r>
          </w:p>
        </w:tc>
        <w:sdt>
          <w:sdtPr>
            <w:id w:val="690499870"/>
            <w14:checkbox>
              <w14:checked w14:val="0"/>
              <w14:checkedState w14:val="2612" w14:font="MS Gothic"/>
              <w14:uncheckedState w14:val="2610" w14:font="MS Gothic"/>
            </w14:checkbox>
          </w:sdtPr>
          <w:sdtEndPr/>
          <w:sdtContent>
            <w:tc>
              <w:tcPr>
                <w:tcW w:w="1383" w:type="dxa"/>
              </w:tcPr>
              <w:p w14:paraId="4C706158" w14:textId="77777777" w:rsidR="008B238A" w:rsidRDefault="008B238A" w:rsidP="008B238A">
                <w:pPr>
                  <w:jc w:val="center"/>
                </w:pPr>
                <w:r>
                  <w:rPr>
                    <w:rFonts w:ascii="MS Gothic" w:eastAsia="MS Gothic" w:hAnsi="MS Gothic" w:hint="eastAsia"/>
                  </w:rPr>
                  <w:t>☐</w:t>
                </w:r>
              </w:p>
            </w:tc>
          </w:sdtContent>
        </w:sdt>
        <w:tc>
          <w:tcPr>
            <w:tcW w:w="1870" w:type="dxa"/>
          </w:tcPr>
          <w:p w14:paraId="0E534E14" w14:textId="77777777" w:rsidR="008B238A" w:rsidRDefault="008B238A" w:rsidP="008B238A"/>
        </w:tc>
      </w:tr>
      <w:tr w:rsidR="008B238A" w14:paraId="66E5E090" w14:textId="77777777" w:rsidTr="008B238A">
        <w:tc>
          <w:tcPr>
            <w:tcW w:w="6097" w:type="dxa"/>
            <w:gridSpan w:val="3"/>
          </w:tcPr>
          <w:p w14:paraId="389D17CC" w14:textId="77777777" w:rsidR="008B238A" w:rsidRDefault="008B238A" w:rsidP="008B238A">
            <w:r>
              <w:t>Demonstrate the data available in business rules for current returns as well as prior returns.</w:t>
            </w:r>
          </w:p>
        </w:tc>
        <w:sdt>
          <w:sdtPr>
            <w:id w:val="2109306390"/>
            <w14:checkbox>
              <w14:checked w14:val="0"/>
              <w14:checkedState w14:val="2612" w14:font="MS Gothic"/>
              <w14:uncheckedState w14:val="2610" w14:font="MS Gothic"/>
            </w14:checkbox>
          </w:sdtPr>
          <w:sdtEndPr/>
          <w:sdtContent>
            <w:tc>
              <w:tcPr>
                <w:tcW w:w="1383" w:type="dxa"/>
              </w:tcPr>
              <w:p w14:paraId="7DA6B94F" w14:textId="77777777" w:rsidR="008B238A" w:rsidRDefault="008B238A" w:rsidP="008B238A">
                <w:pPr>
                  <w:jc w:val="center"/>
                </w:pPr>
                <w:r>
                  <w:rPr>
                    <w:rFonts w:ascii="MS Gothic" w:eastAsia="MS Gothic" w:hAnsi="MS Gothic" w:hint="eastAsia"/>
                  </w:rPr>
                  <w:t>☐</w:t>
                </w:r>
              </w:p>
            </w:tc>
          </w:sdtContent>
        </w:sdt>
        <w:tc>
          <w:tcPr>
            <w:tcW w:w="1870" w:type="dxa"/>
          </w:tcPr>
          <w:p w14:paraId="0020017E" w14:textId="77777777" w:rsidR="008B238A" w:rsidRDefault="008B238A" w:rsidP="008B238A"/>
        </w:tc>
      </w:tr>
      <w:tr w:rsidR="008B238A" w14:paraId="270FB4E0" w14:textId="77777777" w:rsidTr="008B238A">
        <w:tc>
          <w:tcPr>
            <w:tcW w:w="6097" w:type="dxa"/>
            <w:gridSpan w:val="3"/>
          </w:tcPr>
          <w:p w14:paraId="1BE4F172" w14:textId="77777777" w:rsidR="008B238A" w:rsidRDefault="008B238A" w:rsidP="008B238A">
            <w:r>
              <w:t>Demonstrate the data available in business rules for current returns as well as related returns (other tax types).</w:t>
            </w:r>
          </w:p>
        </w:tc>
        <w:sdt>
          <w:sdtPr>
            <w:id w:val="2090423141"/>
            <w14:checkbox>
              <w14:checked w14:val="0"/>
              <w14:checkedState w14:val="2612" w14:font="MS Gothic"/>
              <w14:uncheckedState w14:val="2610" w14:font="MS Gothic"/>
            </w14:checkbox>
          </w:sdtPr>
          <w:sdtEndPr/>
          <w:sdtContent>
            <w:tc>
              <w:tcPr>
                <w:tcW w:w="1383" w:type="dxa"/>
              </w:tcPr>
              <w:p w14:paraId="390F7150" w14:textId="77777777" w:rsidR="008B238A" w:rsidRDefault="008B238A" w:rsidP="008B238A">
                <w:pPr>
                  <w:jc w:val="center"/>
                </w:pPr>
                <w:r>
                  <w:rPr>
                    <w:rFonts w:ascii="MS Gothic" w:eastAsia="MS Gothic" w:hAnsi="MS Gothic" w:hint="eastAsia"/>
                  </w:rPr>
                  <w:t>☐</w:t>
                </w:r>
              </w:p>
            </w:tc>
          </w:sdtContent>
        </w:sdt>
        <w:tc>
          <w:tcPr>
            <w:tcW w:w="1870" w:type="dxa"/>
          </w:tcPr>
          <w:p w14:paraId="207AEE2B" w14:textId="77777777" w:rsidR="008B238A" w:rsidRDefault="008B238A" w:rsidP="008B238A"/>
        </w:tc>
      </w:tr>
      <w:tr w:rsidR="008B238A" w14:paraId="7B3A640A" w14:textId="77777777" w:rsidTr="008B238A">
        <w:tc>
          <w:tcPr>
            <w:tcW w:w="6097" w:type="dxa"/>
            <w:gridSpan w:val="3"/>
          </w:tcPr>
          <w:p w14:paraId="209AB345" w14:textId="77777777" w:rsidR="008B238A" w:rsidRDefault="008B238A" w:rsidP="008B238A">
            <w:r>
              <w:t>Demonstrate how to change a business rule with an effective date.</w:t>
            </w:r>
          </w:p>
        </w:tc>
        <w:sdt>
          <w:sdtPr>
            <w:id w:val="-1809083787"/>
            <w14:checkbox>
              <w14:checked w14:val="0"/>
              <w14:checkedState w14:val="2612" w14:font="MS Gothic"/>
              <w14:uncheckedState w14:val="2610" w14:font="MS Gothic"/>
            </w14:checkbox>
          </w:sdtPr>
          <w:sdtEndPr/>
          <w:sdtContent>
            <w:tc>
              <w:tcPr>
                <w:tcW w:w="1383" w:type="dxa"/>
              </w:tcPr>
              <w:p w14:paraId="69DC12E3" w14:textId="77777777" w:rsidR="008B238A" w:rsidRDefault="008B238A" w:rsidP="008B238A">
                <w:pPr>
                  <w:jc w:val="center"/>
                </w:pPr>
                <w:r>
                  <w:rPr>
                    <w:rFonts w:ascii="MS Gothic" w:eastAsia="MS Gothic" w:hAnsi="MS Gothic" w:hint="eastAsia"/>
                  </w:rPr>
                  <w:t>☐</w:t>
                </w:r>
              </w:p>
            </w:tc>
          </w:sdtContent>
        </w:sdt>
        <w:tc>
          <w:tcPr>
            <w:tcW w:w="1870" w:type="dxa"/>
          </w:tcPr>
          <w:p w14:paraId="3ACD90D7" w14:textId="77777777" w:rsidR="008B238A" w:rsidRDefault="008B238A" w:rsidP="008B238A"/>
        </w:tc>
      </w:tr>
      <w:tr w:rsidR="008B238A" w14:paraId="35CB0562" w14:textId="77777777" w:rsidTr="008B238A">
        <w:tc>
          <w:tcPr>
            <w:tcW w:w="6097" w:type="dxa"/>
            <w:gridSpan w:val="3"/>
          </w:tcPr>
          <w:p w14:paraId="0A1CCEF8" w14:textId="77777777" w:rsidR="008B238A" w:rsidRDefault="008B238A" w:rsidP="008B238A">
            <w:r>
              <w:t>Demonstrate how to change a business rule for immediate (near real-time) deployment.</w:t>
            </w:r>
          </w:p>
        </w:tc>
        <w:sdt>
          <w:sdtPr>
            <w:id w:val="-484398313"/>
            <w14:checkbox>
              <w14:checked w14:val="0"/>
              <w14:checkedState w14:val="2612" w14:font="MS Gothic"/>
              <w14:uncheckedState w14:val="2610" w14:font="MS Gothic"/>
            </w14:checkbox>
          </w:sdtPr>
          <w:sdtEndPr/>
          <w:sdtContent>
            <w:tc>
              <w:tcPr>
                <w:tcW w:w="1383" w:type="dxa"/>
              </w:tcPr>
              <w:p w14:paraId="0E3CB2F9" w14:textId="77777777" w:rsidR="008B238A" w:rsidRDefault="008B238A" w:rsidP="008B238A">
                <w:pPr>
                  <w:jc w:val="center"/>
                </w:pPr>
                <w:r>
                  <w:rPr>
                    <w:rFonts w:ascii="MS Gothic" w:eastAsia="MS Gothic" w:hAnsi="MS Gothic" w:hint="eastAsia"/>
                  </w:rPr>
                  <w:t>☐</w:t>
                </w:r>
              </w:p>
            </w:tc>
          </w:sdtContent>
        </w:sdt>
        <w:tc>
          <w:tcPr>
            <w:tcW w:w="1870" w:type="dxa"/>
          </w:tcPr>
          <w:p w14:paraId="49AABABF" w14:textId="77777777" w:rsidR="008B238A" w:rsidRDefault="008B238A" w:rsidP="008B238A"/>
        </w:tc>
      </w:tr>
      <w:tr w:rsidR="008B238A" w14:paraId="2BDB3045" w14:textId="77777777" w:rsidTr="008B238A">
        <w:tc>
          <w:tcPr>
            <w:tcW w:w="6097" w:type="dxa"/>
            <w:gridSpan w:val="3"/>
          </w:tcPr>
          <w:p w14:paraId="489A4BD4" w14:textId="62EB21F6" w:rsidR="008B238A" w:rsidRDefault="008B238A" w:rsidP="008B238A">
            <w:r>
              <w:t xml:space="preserve">Demonstrate </w:t>
            </w:r>
            <w:r w:rsidR="007406DA">
              <w:t xml:space="preserve">the </w:t>
            </w:r>
            <w:r>
              <w:t>process for running business rules in a simulation mode using existing account data.</w:t>
            </w:r>
          </w:p>
        </w:tc>
        <w:sdt>
          <w:sdtPr>
            <w:id w:val="2102298145"/>
            <w14:checkbox>
              <w14:checked w14:val="0"/>
              <w14:checkedState w14:val="2612" w14:font="MS Gothic"/>
              <w14:uncheckedState w14:val="2610" w14:font="MS Gothic"/>
            </w14:checkbox>
          </w:sdtPr>
          <w:sdtEndPr/>
          <w:sdtContent>
            <w:tc>
              <w:tcPr>
                <w:tcW w:w="1383" w:type="dxa"/>
              </w:tcPr>
              <w:p w14:paraId="625BEBF0" w14:textId="77777777" w:rsidR="008B238A" w:rsidRDefault="008B238A" w:rsidP="008B238A">
                <w:pPr>
                  <w:jc w:val="center"/>
                </w:pPr>
                <w:r>
                  <w:rPr>
                    <w:rFonts w:ascii="MS Gothic" w:eastAsia="MS Gothic" w:hAnsi="MS Gothic" w:hint="eastAsia"/>
                  </w:rPr>
                  <w:t>☐</w:t>
                </w:r>
              </w:p>
            </w:tc>
          </w:sdtContent>
        </w:sdt>
        <w:tc>
          <w:tcPr>
            <w:tcW w:w="1870" w:type="dxa"/>
          </w:tcPr>
          <w:p w14:paraId="7B7753EA" w14:textId="77777777" w:rsidR="008B238A" w:rsidRDefault="008B238A" w:rsidP="008B238A"/>
        </w:tc>
      </w:tr>
      <w:tr w:rsidR="008B238A" w14:paraId="185E0FF3" w14:textId="77777777" w:rsidTr="008B238A">
        <w:tc>
          <w:tcPr>
            <w:tcW w:w="6097" w:type="dxa"/>
            <w:gridSpan w:val="3"/>
          </w:tcPr>
          <w:p w14:paraId="12D78F13" w14:textId="77777777" w:rsidR="008B238A" w:rsidRDefault="008B238A" w:rsidP="008B238A">
            <w:r>
              <w:t>Demonstrate how to validate and debug a business rule.</w:t>
            </w:r>
          </w:p>
        </w:tc>
        <w:sdt>
          <w:sdtPr>
            <w:id w:val="74336453"/>
            <w14:checkbox>
              <w14:checked w14:val="0"/>
              <w14:checkedState w14:val="2612" w14:font="MS Gothic"/>
              <w14:uncheckedState w14:val="2610" w14:font="MS Gothic"/>
            </w14:checkbox>
          </w:sdtPr>
          <w:sdtEndPr/>
          <w:sdtContent>
            <w:tc>
              <w:tcPr>
                <w:tcW w:w="1383" w:type="dxa"/>
              </w:tcPr>
              <w:p w14:paraId="729894BB" w14:textId="77777777" w:rsidR="008B238A" w:rsidRDefault="008B238A" w:rsidP="008B238A">
                <w:pPr>
                  <w:jc w:val="center"/>
                </w:pPr>
                <w:r>
                  <w:rPr>
                    <w:rFonts w:ascii="MS Gothic" w:eastAsia="MS Gothic" w:hAnsi="MS Gothic" w:hint="eastAsia"/>
                  </w:rPr>
                  <w:t>☐</w:t>
                </w:r>
              </w:p>
            </w:tc>
          </w:sdtContent>
        </w:sdt>
        <w:tc>
          <w:tcPr>
            <w:tcW w:w="1870" w:type="dxa"/>
          </w:tcPr>
          <w:p w14:paraId="628EB90D" w14:textId="77777777" w:rsidR="008B238A" w:rsidRDefault="008B238A" w:rsidP="008B238A"/>
        </w:tc>
      </w:tr>
      <w:tr w:rsidR="008B238A" w14:paraId="4A58EBFA" w14:textId="77777777" w:rsidTr="008B238A">
        <w:tc>
          <w:tcPr>
            <w:tcW w:w="6097" w:type="dxa"/>
            <w:gridSpan w:val="3"/>
          </w:tcPr>
          <w:p w14:paraId="6B96AA27" w14:textId="77777777" w:rsidR="008B238A" w:rsidRDefault="008B238A" w:rsidP="008B238A">
            <w:r>
              <w:t>Demonstrate how to deploy a business rule.</w:t>
            </w:r>
          </w:p>
        </w:tc>
        <w:sdt>
          <w:sdtPr>
            <w:id w:val="1363012913"/>
            <w14:checkbox>
              <w14:checked w14:val="0"/>
              <w14:checkedState w14:val="2612" w14:font="MS Gothic"/>
              <w14:uncheckedState w14:val="2610" w14:font="MS Gothic"/>
            </w14:checkbox>
          </w:sdtPr>
          <w:sdtEndPr/>
          <w:sdtContent>
            <w:tc>
              <w:tcPr>
                <w:tcW w:w="1383" w:type="dxa"/>
              </w:tcPr>
              <w:p w14:paraId="0E0A81F2" w14:textId="77777777" w:rsidR="008B238A" w:rsidRDefault="008B238A" w:rsidP="008B238A">
                <w:pPr>
                  <w:jc w:val="center"/>
                </w:pPr>
                <w:r>
                  <w:rPr>
                    <w:rFonts w:ascii="MS Gothic" w:eastAsia="MS Gothic" w:hAnsi="MS Gothic" w:hint="eastAsia"/>
                  </w:rPr>
                  <w:t>☐</w:t>
                </w:r>
              </w:p>
            </w:tc>
          </w:sdtContent>
        </w:sdt>
        <w:tc>
          <w:tcPr>
            <w:tcW w:w="1870" w:type="dxa"/>
          </w:tcPr>
          <w:p w14:paraId="4427EA6B" w14:textId="77777777" w:rsidR="008B238A" w:rsidRDefault="008B238A" w:rsidP="008B238A"/>
        </w:tc>
      </w:tr>
      <w:tr w:rsidR="008B238A" w14:paraId="1B9DDC14" w14:textId="77777777" w:rsidTr="008B238A">
        <w:tc>
          <w:tcPr>
            <w:tcW w:w="6097" w:type="dxa"/>
            <w:gridSpan w:val="3"/>
          </w:tcPr>
          <w:p w14:paraId="5061BF3E" w14:textId="77777777" w:rsidR="008B238A" w:rsidRDefault="008B238A" w:rsidP="008B238A">
            <w:r>
              <w:t>Demonstrate the process of executing a business rule from within a business rule.</w:t>
            </w:r>
          </w:p>
        </w:tc>
        <w:sdt>
          <w:sdtPr>
            <w:id w:val="1253013443"/>
            <w14:checkbox>
              <w14:checked w14:val="0"/>
              <w14:checkedState w14:val="2612" w14:font="MS Gothic"/>
              <w14:uncheckedState w14:val="2610" w14:font="MS Gothic"/>
            </w14:checkbox>
          </w:sdtPr>
          <w:sdtEndPr/>
          <w:sdtContent>
            <w:tc>
              <w:tcPr>
                <w:tcW w:w="1383" w:type="dxa"/>
              </w:tcPr>
              <w:p w14:paraId="50F29D2A" w14:textId="77777777" w:rsidR="008B238A" w:rsidRDefault="008B238A" w:rsidP="008B238A">
                <w:pPr>
                  <w:jc w:val="center"/>
                </w:pPr>
                <w:r>
                  <w:rPr>
                    <w:rFonts w:ascii="MS Gothic" w:eastAsia="MS Gothic" w:hAnsi="MS Gothic" w:hint="eastAsia"/>
                  </w:rPr>
                  <w:t>☐</w:t>
                </w:r>
              </w:p>
            </w:tc>
          </w:sdtContent>
        </w:sdt>
        <w:tc>
          <w:tcPr>
            <w:tcW w:w="1870" w:type="dxa"/>
          </w:tcPr>
          <w:p w14:paraId="068446D4" w14:textId="77777777" w:rsidR="008B238A" w:rsidRDefault="008B238A" w:rsidP="008B238A"/>
        </w:tc>
      </w:tr>
      <w:tr w:rsidR="008B238A" w14:paraId="4980BCBC" w14:textId="77777777" w:rsidTr="008B238A">
        <w:tc>
          <w:tcPr>
            <w:tcW w:w="9350" w:type="dxa"/>
            <w:gridSpan w:val="5"/>
            <w:shd w:val="clear" w:color="auto" w:fill="D9D9D9" w:themeFill="background1" w:themeFillShade="D9"/>
          </w:tcPr>
          <w:p w14:paraId="70034BD2" w14:textId="77777777" w:rsidR="008B238A" w:rsidRDefault="008B238A" w:rsidP="008B238A">
            <w:r>
              <w:t>Not Included in Solution</w:t>
            </w:r>
          </w:p>
        </w:tc>
      </w:tr>
      <w:tr w:rsidR="008B238A" w14:paraId="17A27906" w14:textId="77777777" w:rsidTr="008B238A">
        <w:tc>
          <w:tcPr>
            <w:tcW w:w="9350" w:type="dxa"/>
            <w:gridSpan w:val="5"/>
          </w:tcPr>
          <w:p w14:paraId="6AD56577" w14:textId="77777777" w:rsidR="008B238A" w:rsidRDefault="008B238A" w:rsidP="008B238A"/>
        </w:tc>
      </w:tr>
    </w:tbl>
    <w:p w14:paraId="02A7B1AA" w14:textId="285B80DD" w:rsidR="001B6A8E" w:rsidRDefault="001B6A8E" w:rsidP="00D06867"/>
    <w:p w14:paraId="596B653E" w14:textId="77777777" w:rsidR="001B6A8E" w:rsidRDefault="001B6A8E">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1B6A8E" w14:paraId="6984EDFF" w14:textId="77777777" w:rsidTr="007B40ED">
        <w:tc>
          <w:tcPr>
            <w:tcW w:w="1870" w:type="dxa"/>
            <w:shd w:val="clear" w:color="auto" w:fill="E7E6E6" w:themeFill="background2"/>
          </w:tcPr>
          <w:p w14:paraId="012A7A33" w14:textId="77777777" w:rsidR="001B6A8E" w:rsidRDefault="001B6A8E" w:rsidP="007B40ED">
            <w:r>
              <w:lastRenderedPageBreak/>
              <w:t>Scenario ID</w:t>
            </w:r>
          </w:p>
        </w:tc>
        <w:tc>
          <w:tcPr>
            <w:tcW w:w="4227" w:type="dxa"/>
            <w:gridSpan w:val="2"/>
          </w:tcPr>
          <w:p w14:paraId="559EAE7F" w14:textId="1E113550" w:rsidR="001B6A8E" w:rsidRDefault="001B6A8E" w:rsidP="007B40ED">
            <w:r>
              <w:t>TCH6</w:t>
            </w:r>
          </w:p>
        </w:tc>
        <w:tc>
          <w:tcPr>
            <w:tcW w:w="1383" w:type="dxa"/>
            <w:shd w:val="clear" w:color="auto" w:fill="E7E6E6" w:themeFill="background2"/>
          </w:tcPr>
          <w:p w14:paraId="43993247" w14:textId="77777777" w:rsidR="001B6A8E" w:rsidRDefault="001B6A8E" w:rsidP="007B40ED">
            <w:r>
              <w:t>Total Points</w:t>
            </w:r>
          </w:p>
        </w:tc>
        <w:tc>
          <w:tcPr>
            <w:tcW w:w="1870" w:type="dxa"/>
          </w:tcPr>
          <w:p w14:paraId="672AA190" w14:textId="77777777" w:rsidR="001B6A8E" w:rsidRDefault="001B6A8E" w:rsidP="007B40ED"/>
        </w:tc>
      </w:tr>
      <w:tr w:rsidR="001B6A8E" w14:paraId="5FF53311" w14:textId="77777777" w:rsidTr="007B40ED">
        <w:tc>
          <w:tcPr>
            <w:tcW w:w="1870" w:type="dxa"/>
            <w:shd w:val="clear" w:color="auto" w:fill="E7E6E6" w:themeFill="background2"/>
          </w:tcPr>
          <w:p w14:paraId="2BAB43ED" w14:textId="77777777" w:rsidR="001B6A8E" w:rsidRDefault="001B6A8E" w:rsidP="007B40ED">
            <w:r>
              <w:t>Scenario Name</w:t>
            </w:r>
          </w:p>
        </w:tc>
        <w:tc>
          <w:tcPr>
            <w:tcW w:w="7480" w:type="dxa"/>
            <w:gridSpan w:val="4"/>
          </w:tcPr>
          <w:p w14:paraId="6459B157" w14:textId="77777777" w:rsidR="001B6A8E" w:rsidRDefault="001B6A8E" w:rsidP="007B40ED">
            <w:r>
              <w:t>Reporting</w:t>
            </w:r>
          </w:p>
        </w:tc>
      </w:tr>
      <w:tr w:rsidR="001B6A8E" w14:paraId="7D3534EC" w14:textId="77777777" w:rsidTr="007B40ED">
        <w:tc>
          <w:tcPr>
            <w:tcW w:w="1870" w:type="dxa"/>
            <w:shd w:val="clear" w:color="auto" w:fill="E7E6E6" w:themeFill="background2"/>
          </w:tcPr>
          <w:p w14:paraId="5CB4F28F" w14:textId="77777777" w:rsidR="001B6A8E" w:rsidRDefault="001B6A8E" w:rsidP="007B40ED">
            <w:r>
              <w:t>Line of Business</w:t>
            </w:r>
          </w:p>
        </w:tc>
        <w:tc>
          <w:tcPr>
            <w:tcW w:w="7480" w:type="dxa"/>
            <w:gridSpan w:val="4"/>
          </w:tcPr>
          <w:p w14:paraId="24CA3A8F" w14:textId="77777777" w:rsidR="001B6A8E" w:rsidRDefault="001B6A8E" w:rsidP="007B40ED">
            <w:r>
              <w:t>All</w:t>
            </w:r>
          </w:p>
        </w:tc>
      </w:tr>
      <w:tr w:rsidR="001B6A8E" w14:paraId="619B9FFE" w14:textId="77777777" w:rsidTr="007B40ED">
        <w:tc>
          <w:tcPr>
            <w:tcW w:w="1870" w:type="dxa"/>
          </w:tcPr>
          <w:p w14:paraId="7D3C2BAE" w14:textId="77777777" w:rsidR="001B6A8E" w:rsidRDefault="001B6A8E" w:rsidP="007B40ED"/>
        </w:tc>
        <w:tc>
          <w:tcPr>
            <w:tcW w:w="1870" w:type="dxa"/>
          </w:tcPr>
          <w:p w14:paraId="0864AC6C" w14:textId="77777777" w:rsidR="001B6A8E" w:rsidRDefault="001B6A8E" w:rsidP="007B40ED"/>
        </w:tc>
        <w:tc>
          <w:tcPr>
            <w:tcW w:w="2357" w:type="dxa"/>
          </w:tcPr>
          <w:p w14:paraId="1937689A" w14:textId="77777777" w:rsidR="001B6A8E" w:rsidRDefault="001B6A8E" w:rsidP="007B40ED"/>
        </w:tc>
        <w:tc>
          <w:tcPr>
            <w:tcW w:w="1383" w:type="dxa"/>
          </w:tcPr>
          <w:p w14:paraId="7DB4ACB7" w14:textId="77777777" w:rsidR="001B6A8E" w:rsidRDefault="001B6A8E" w:rsidP="007B40ED"/>
        </w:tc>
        <w:tc>
          <w:tcPr>
            <w:tcW w:w="1870" w:type="dxa"/>
          </w:tcPr>
          <w:p w14:paraId="1752E158" w14:textId="77777777" w:rsidR="001B6A8E" w:rsidRDefault="001B6A8E" w:rsidP="007B40ED"/>
        </w:tc>
      </w:tr>
      <w:tr w:rsidR="001B6A8E" w14:paraId="5159A51B" w14:textId="77777777" w:rsidTr="007B40ED">
        <w:tc>
          <w:tcPr>
            <w:tcW w:w="1870" w:type="dxa"/>
            <w:shd w:val="clear" w:color="auto" w:fill="E7E6E6" w:themeFill="background2"/>
          </w:tcPr>
          <w:p w14:paraId="2A55C7DD" w14:textId="77777777" w:rsidR="001B6A8E" w:rsidRDefault="001B6A8E" w:rsidP="007B40ED">
            <w:r>
              <w:t>Goal</w:t>
            </w:r>
          </w:p>
        </w:tc>
        <w:tc>
          <w:tcPr>
            <w:tcW w:w="7480" w:type="dxa"/>
            <w:gridSpan w:val="4"/>
          </w:tcPr>
          <w:p w14:paraId="37E1350A" w14:textId="77777777" w:rsidR="001B6A8E" w:rsidRDefault="001B6A8E" w:rsidP="007B40ED">
            <w:r>
              <w:t>To demonstrate the system’s reporting capabilities and functionality.</w:t>
            </w:r>
          </w:p>
          <w:p w14:paraId="55BC8C9C" w14:textId="77777777" w:rsidR="001B6A8E" w:rsidRDefault="001B6A8E" w:rsidP="007B40ED">
            <w:r>
              <w:t>Systems report handling, user access permissions</w:t>
            </w:r>
          </w:p>
          <w:p w14:paraId="3D6B1D8E" w14:textId="77777777" w:rsidR="001B6A8E" w:rsidRDefault="001B6A8E" w:rsidP="007B40ED">
            <w:r>
              <w:t>Report promotion to production</w:t>
            </w:r>
          </w:p>
        </w:tc>
      </w:tr>
      <w:tr w:rsidR="001B6A8E" w14:paraId="23BF797C" w14:textId="77777777" w:rsidTr="007B40ED">
        <w:tc>
          <w:tcPr>
            <w:tcW w:w="1870" w:type="dxa"/>
            <w:shd w:val="clear" w:color="auto" w:fill="E7E6E6" w:themeFill="background2"/>
          </w:tcPr>
          <w:p w14:paraId="771FD273" w14:textId="77777777" w:rsidR="001B6A8E" w:rsidRDefault="001B6A8E" w:rsidP="007B40ED">
            <w:r>
              <w:t>Notes</w:t>
            </w:r>
          </w:p>
        </w:tc>
        <w:tc>
          <w:tcPr>
            <w:tcW w:w="7480" w:type="dxa"/>
            <w:gridSpan w:val="4"/>
          </w:tcPr>
          <w:p w14:paraId="1AD97739" w14:textId="48C21BDA" w:rsidR="001B6A8E" w:rsidRDefault="001B6A8E" w:rsidP="007B40ED">
            <w:r>
              <w:t xml:space="preserve">There is a difference between </w:t>
            </w:r>
            <w:r w:rsidRPr="00205314">
              <w:rPr>
                <w:noProof/>
              </w:rPr>
              <w:t>ad</w:t>
            </w:r>
            <w:r w:rsidR="006E5951" w:rsidRPr="00205314">
              <w:rPr>
                <w:noProof/>
              </w:rPr>
              <w:t>-</w:t>
            </w:r>
            <w:r w:rsidRPr="00205314">
              <w:rPr>
                <w:noProof/>
              </w:rPr>
              <w:t>hoc</w:t>
            </w:r>
            <w:r>
              <w:t xml:space="preserve"> user reports and sanctioned system reports that are </w:t>
            </w:r>
            <w:r w:rsidR="001223F1">
              <w:t>“</w:t>
            </w:r>
            <w:r>
              <w:t>certified</w:t>
            </w:r>
            <w:r w:rsidRPr="006E5951">
              <w:rPr>
                <w:noProof/>
              </w:rPr>
              <w:t>.</w:t>
            </w:r>
            <w:r w:rsidR="006E5951" w:rsidRPr="006E5951">
              <w:rPr>
                <w:noProof/>
              </w:rPr>
              <w:t>”</w:t>
            </w:r>
            <w:r>
              <w:t xml:space="preserve">  </w:t>
            </w:r>
            <w:r w:rsidRPr="00987D0E">
              <w:rPr>
                <w:i/>
              </w:rPr>
              <w:t xml:space="preserve">(certified </w:t>
            </w:r>
            <w:r w:rsidRPr="00420832">
              <w:rPr>
                <w:i/>
                <w:noProof/>
              </w:rPr>
              <w:t>is defined</w:t>
            </w:r>
            <w:r w:rsidRPr="00987D0E">
              <w:rPr>
                <w:i/>
              </w:rPr>
              <w:t xml:space="preserve"> as a production report that has been validated for accuracy to avoid confusion with </w:t>
            </w:r>
            <w:r w:rsidRPr="006E5951">
              <w:rPr>
                <w:i/>
                <w:noProof/>
              </w:rPr>
              <w:t>ad</w:t>
            </w:r>
            <w:r w:rsidR="006E5951" w:rsidRPr="006E5951">
              <w:rPr>
                <w:i/>
                <w:noProof/>
              </w:rPr>
              <w:t>-</w:t>
            </w:r>
            <w:r w:rsidRPr="006E5951">
              <w:rPr>
                <w:i/>
                <w:noProof/>
              </w:rPr>
              <w:t>hoc</w:t>
            </w:r>
            <w:r w:rsidRPr="00987D0E">
              <w:rPr>
                <w:i/>
              </w:rPr>
              <w:t xml:space="preserve"> queries)</w:t>
            </w:r>
          </w:p>
        </w:tc>
      </w:tr>
      <w:tr w:rsidR="001B6A8E" w14:paraId="11BA0E75" w14:textId="77777777" w:rsidTr="007B40ED">
        <w:tc>
          <w:tcPr>
            <w:tcW w:w="1870" w:type="dxa"/>
          </w:tcPr>
          <w:p w14:paraId="03A4513C" w14:textId="77777777" w:rsidR="001B6A8E" w:rsidRDefault="001B6A8E" w:rsidP="007B40ED"/>
        </w:tc>
        <w:tc>
          <w:tcPr>
            <w:tcW w:w="1870" w:type="dxa"/>
          </w:tcPr>
          <w:p w14:paraId="51CD0D57" w14:textId="77777777" w:rsidR="001B6A8E" w:rsidRDefault="001B6A8E" w:rsidP="007B40ED"/>
        </w:tc>
        <w:tc>
          <w:tcPr>
            <w:tcW w:w="2357" w:type="dxa"/>
          </w:tcPr>
          <w:p w14:paraId="42859254" w14:textId="77777777" w:rsidR="001B6A8E" w:rsidRDefault="001B6A8E" w:rsidP="007B40ED"/>
        </w:tc>
        <w:tc>
          <w:tcPr>
            <w:tcW w:w="1383" w:type="dxa"/>
          </w:tcPr>
          <w:p w14:paraId="194B848C" w14:textId="77777777" w:rsidR="001B6A8E" w:rsidRDefault="001B6A8E" w:rsidP="007B40ED"/>
        </w:tc>
        <w:tc>
          <w:tcPr>
            <w:tcW w:w="1870" w:type="dxa"/>
          </w:tcPr>
          <w:p w14:paraId="0128B525" w14:textId="77777777" w:rsidR="001B6A8E" w:rsidRDefault="001B6A8E" w:rsidP="007B40ED"/>
        </w:tc>
      </w:tr>
      <w:tr w:rsidR="001B6A8E" w14:paraId="2B8045AD" w14:textId="77777777" w:rsidTr="007B40ED">
        <w:tc>
          <w:tcPr>
            <w:tcW w:w="9350" w:type="dxa"/>
            <w:gridSpan w:val="5"/>
            <w:shd w:val="clear" w:color="auto" w:fill="E7E6E6" w:themeFill="background2"/>
          </w:tcPr>
          <w:p w14:paraId="29C952F5" w14:textId="77777777" w:rsidR="001B6A8E" w:rsidRDefault="001B6A8E" w:rsidP="007B40ED">
            <w:r>
              <w:t>Narrative</w:t>
            </w:r>
          </w:p>
        </w:tc>
      </w:tr>
      <w:tr w:rsidR="001B6A8E" w14:paraId="7F32071A" w14:textId="77777777" w:rsidTr="007B40ED">
        <w:tc>
          <w:tcPr>
            <w:tcW w:w="6097" w:type="dxa"/>
            <w:gridSpan w:val="3"/>
            <w:shd w:val="clear" w:color="auto" w:fill="E7E6E6" w:themeFill="background2"/>
            <w:vAlign w:val="center"/>
          </w:tcPr>
          <w:p w14:paraId="72FDD6AC" w14:textId="77777777" w:rsidR="001B6A8E" w:rsidRDefault="001B6A8E" w:rsidP="007B40ED">
            <w:r>
              <w:t>Scenario Detail</w:t>
            </w:r>
          </w:p>
        </w:tc>
        <w:tc>
          <w:tcPr>
            <w:tcW w:w="1383" w:type="dxa"/>
            <w:shd w:val="clear" w:color="auto" w:fill="E7E6E6" w:themeFill="background2"/>
          </w:tcPr>
          <w:p w14:paraId="0F217E5C" w14:textId="77777777" w:rsidR="001B6A8E" w:rsidRDefault="001B6A8E" w:rsidP="007B40ED">
            <w:r>
              <w:t>Customization or Extension?</w:t>
            </w:r>
          </w:p>
        </w:tc>
        <w:tc>
          <w:tcPr>
            <w:tcW w:w="1870" w:type="dxa"/>
            <w:shd w:val="clear" w:color="auto" w:fill="E7E6E6" w:themeFill="background2"/>
          </w:tcPr>
          <w:p w14:paraId="12F940A7" w14:textId="77777777" w:rsidR="001B6A8E" w:rsidRDefault="001B6A8E" w:rsidP="007B40ED">
            <w:r>
              <w:t>Third Party Solution (Identify Name)</w:t>
            </w:r>
          </w:p>
        </w:tc>
      </w:tr>
      <w:tr w:rsidR="001B6A8E" w14:paraId="4BDE5EC8" w14:textId="77777777" w:rsidTr="007B40ED">
        <w:tc>
          <w:tcPr>
            <w:tcW w:w="6097" w:type="dxa"/>
            <w:gridSpan w:val="3"/>
          </w:tcPr>
          <w:p w14:paraId="3D4778BE" w14:textId="77777777" w:rsidR="001B6A8E" w:rsidRDefault="001B6A8E" w:rsidP="007B40ED">
            <w:r>
              <w:t>Demonstrate the process to create a system report showing complex summary data and trends.</w:t>
            </w:r>
          </w:p>
        </w:tc>
        <w:sdt>
          <w:sdtPr>
            <w:id w:val="593836490"/>
            <w14:checkbox>
              <w14:checked w14:val="0"/>
              <w14:checkedState w14:val="2612" w14:font="MS Gothic"/>
              <w14:uncheckedState w14:val="2610" w14:font="MS Gothic"/>
            </w14:checkbox>
          </w:sdtPr>
          <w:sdtEndPr/>
          <w:sdtContent>
            <w:tc>
              <w:tcPr>
                <w:tcW w:w="1383" w:type="dxa"/>
              </w:tcPr>
              <w:p w14:paraId="79EFD415" w14:textId="77777777" w:rsidR="001B6A8E" w:rsidRDefault="001B6A8E" w:rsidP="007B40ED">
                <w:pPr>
                  <w:jc w:val="center"/>
                </w:pPr>
                <w:r>
                  <w:rPr>
                    <w:rFonts w:ascii="MS Gothic" w:eastAsia="MS Gothic" w:hAnsi="MS Gothic" w:hint="eastAsia"/>
                  </w:rPr>
                  <w:t>☐</w:t>
                </w:r>
              </w:p>
            </w:tc>
          </w:sdtContent>
        </w:sdt>
        <w:tc>
          <w:tcPr>
            <w:tcW w:w="1870" w:type="dxa"/>
          </w:tcPr>
          <w:p w14:paraId="00A81947" w14:textId="77777777" w:rsidR="001B6A8E" w:rsidRDefault="001B6A8E" w:rsidP="007B40ED"/>
        </w:tc>
      </w:tr>
      <w:tr w:rsidR="001B6A8E" w14:paraId="709850E1" w14:textId="77777777" w:rsidTr="007B40ED">
        <w:tc>
          <w:tcPr>
            <w:tcW w:w="6097" w:type="dxa"/>
            <w:gridSpan w:val="3"/>
          </w:tcPr>
          <w:p w14:paraId="2CE6FC05" w14:textId="77777777" w:rsidR="001B6A8E" w:rsidRDefault="001B6A8E" w:rsidP="007B40ED">
            <w:r>
              <w:t>Demonstrate the process to edit, test, and deploy a system report.</w:t>
            </w:r>
          </w:p>
        </w:tc>
        <w:sdt>
          <w:sdtPr>
            <w:id w:val="1026451804"/>
            <w14:checkbox>
              <w14:checked w14:val="0"/>
              <w14:checkedState w14:val="2612" w14:font="MS Gothic"/>
              <w14:uncheckedState w14:val="2610" w14:font="MS Gothic"/>
            </w14:checkbox>
          </w:sdtPr>
          <w:sdtEndPr/>
          <w:sdtContent>
            <w:tc>
              <w:tcPr>
                <w:tcW w:w="1383" w:type="dxa"/>
              </w:tcPr>
              <w:p w14:paraId="345F1732" w14:textId="77777777" w:rsidR="001B6A8E" w:rsidRDefault="001B6A8E" w:rsidP="007B40ED">
                <w:pPr>
                  <w:jc w:val="center"/>
                </w:pPr>
                <w:r>
                  <w:rPr>
                    <w:rFonts w:ascii="MS Gothic" w:eastAsia="MS Gothic" w:hAnsi="MS Gothic" w:hint="eastAsia"/>
                  </w:rPr>
                  <w:t>☐</w:t>
                </w:r>
              </w:p>
            </w:tc>
          </w:sdtContent>
        </w:sdt>
        <w:tc>
          <w:tcPr>
            <w:tcW w:w="1870" w:type="dxa"/>
          </w:tcPr>
          <w:p w14:paraId="3F09A8AA" w14:textId="77777777" w:rsidR="001B6A8E" w:rsidRDefault="001B6A8E" w:rsidP="007B40ED"/>
        </w:tc>
      </w:tr>
      <w:tr w:rsidR="001B6A8E" w14:paraId="2B9FC1E2" w14:textId="77777777" w:rsidTr="007B40ED">
        <w:tc>
          <w:tcPr>
            <w:tcW w:w="6097" w:type="dxa"/>
            <w:gridSpan w:val="3"/>
          </w:tcPr>
          <w:p w14:paraId="1E63C0C0" w14:textId="77777777" w:rsidR="001B6A8E" w:rsidRDefault="001B6A8E" w:rsidP="007B40ED">
            <w:r>
              <w:t>Demonstrate the process to grant/restrict access to system reports.</w:t>
            </w:r>
          </w:p>
        </w:tc>
        <w:sdt>
          <w:sdtPr>
            <w:id w:val="1128669337"/>
            <w14:checkbox>
              <w14:checked w14:val="0"/>
              <w14:checkedState w14:val="2612" w14:font="MS Gothic"/>
              <w14:uncheckedState w14:val="2610" w14:font="MS Gothic"/>
            </w14:checkbox>
          </w:sdtPr>
          <w:sdtEndPr/>
          <w:sdtContent>
            <w:tc>
              <w:tcPr>
                <w:tcW w:w="1383" w:type="dxa"/>
              </w:tcPr>
              <w:p w14:paraId="73E646B6" w14:textId="77777777" w:rsidR="001B6A8E" w:rsidRDefault="001B6A8E" w:rsidP="007B40ED">
                <w:pPr>
                  <w:jc w:val="center"/>
                </w:pPr>
                <w:r>
                  <w:rPr>
                    <w:rFonts w:ascii="MS Gothic" w:eastAsia="MS Gothic" w:hAnsi="MS Gothic" w:hint="eastAsia"/>
                  </w:rPr>
                  <w:t>☐</w:t>
                </w:r>
              </w:p>
            </w:tc>
          </w:sdtContent>
        </w:sdt>
        <w:tc>
          <w:tcPr>
            <w:tcW w:w="1870" w:type="dxa"/>
          </w:tcPr>
          <w:p w14:paraId="6433A076" w14:textId="77777777" w:rsidR="001B6A8E" w:rsidRDefault="001B6A8E" w:rsidP="007B40ED"/>
        </w:tc>
      </w:tr>
      <w:tr w:rsidR="001B6A8E" w14:paraId="16C88974" w14:textId="77777777" w:rsidTr="007B40ED">
        <w:tc>
          <w:tcPr>
            <w:tcW w:w="6097" w:type="dxa"/>
            <w:gridSpan w:val="3"/>
          </w:tcPr>
          <w:p w14:paraId="2ADDCDF9" w14:textId="77777777" w:rsidR="001B6A8E" w:rsidRDefault="001B6A8E" w:rsidP="007B40ED">
            <w:r>
              <w:t>Demonstrate the process to set effective dates for a system report. (e.g., a report is valid for certain dates, after X, before X, between X &amp; Y).</w:t>
            </w:r>
          </w:p>
        </w:tc>
        <w:sdt>
          <w:sdtPr>
            <w:id w:val="-723824405"/>
            <w14:checkbox>
              <w14:checked w14:val="0"/>
              <w14:checkedState w14:val="2612" w14:font="MS Gothic"/>
              <w14:uncheckedState w14:val="2610" w14:font="MS Gothic"/>
            </w14:checkbox>
          </w:sdtPr>
          <w:sdtEndPr/>
          <w:sdtContent>
            <w:tc>
              <w:tcPr>
                <w:tcW w:w="1383" w:type="dxa"/>
              </w:tcPr>
              <w:p w14:paraId="1A339F41" w14:textId="77777777" w:rsidR="001B6A8E" w:rsidRDefault="001B6A8E" w:rsidP="007B40ED">
                <w:pPr>
                  <w:jc w:val="center"/>
                </w:pPr>
                <w:r>
                  <w:rPr>
                    <w:rFonts w:ascii="MS Gothic" w:eastAsia="MS Gothic" w:hAnsi="MS Gothic" w:hint="eastAsia"/>
                  </w:rPr>
                  <w:t>☐</w:t>
                </w:r>
              </w:p>
            </w:tc>
          </w:sdtContent>
        </w:sdt>
        <w:tc>
          <w:tcPr>
            <w:tcW w:w="1870" w:type="dxa"/>
          </w:tcPr>
          <w:p w14:paraId="49713344" w14:textId="77777777" w:rsidR="001B6A8E" w:rsidRDefault="001B6A8E" w:rsidP="007B40ED"/>
        </w:tc>
      </w:tr>
      <w:tr w:rsidR="001B6A8E" w14:paraId="1FA73254" w14:textId="77777777" w:rsidTr="007B40ED">
        <w:tc>
          <w:tcPr>
            <w:tcW w:w="6097" w:type="dxa"/>
            <w:gridSpan w:val="3"/>
          </w:tcPr>
          <w:p w14:paraId="264DE123" w14:textId="77777777" w:rsidR="001B6A8E" w:rsidRDefault="001B6A8E" w:rsidP="007B40ED">
            <w:r>
              <w:t>Demonstrate the ability to share system reports with other users.</w:t>
            </w:r>
          </w:p>
        </w:tc>
        <w:sdt>
          <w:sdtPr>
            <w:id w:val="-1942525540"/>
            <w14:checkbox>
              <w14:checked w14:val="0"/>
              <w14:checkedState w14:val="2612" w14:font="MS Gothic"/>
              <w14:uncheckedState w14:val="2610" w14:font="MS Gothic"/>
            </w14:checkbox>
          </w:sdtPr>
          <w:sdtEndPr/>
          <w:sdtContent>
            <w:tc>
              <w:tcPr>
                <w:tcW w:w="1383" w:type="dxa"/>
              </w:tcPr>
              <w:p w14:paraId="14C2C5D2" w14:textId="77777777" w:rsidR="001B6A8E" w:rsidRDefault="001B6A8E" w:rsidP="007B40ED">
                <w:pPr>
                  <w:jc w:val="center"/>
                </w:pPr>
                <w:r>
                  <w:rPr>
                    <w:rFonts w:ascii="MS Gothic" w:eastAsia="MS Gothic" w:hAnsi="MS Gothic" w:hint="eastAsia"/>
                  </w:rPr>
                  <w:t>☐</w:t>
                </w:r>
              </w:p>
            </w:tc>
          </w:sdtContent>
        </w:sdt>
        <w:tc>
          <w:tcPr>
            <w:tcW w:w="1870" w:type="dxa"/>
          </w:tcPr>
          <w:p w14:paraId="0F2BD56B" w14:textId="77777777" w:rsidR="001B6A8E" w:rsidRDefault="001B6A8E" w:rsidP="007B40ED"/>
        </w:tc>
      </w:tr>
      <w:tr w:rsidR="001B6A8E" w14:paraId="2420828D" w14:textId="77777777" w:rsidTr="007B40ED">
        <w:tc>
          <w:tcPr>
            <w:tcW w:w="6097" w:type="dxa"/>
            <w:gridSpan w:val="3"/>
          </w:tcPr>
          <w:p w14:paraId="6C428CCA" w14:textId="77777777" w:rsidR="001B6A8E" w:rsidRDefault="001B6A8E" w:rsidP="007B40ED">
            <w:r>
              <w:t>Demonstrate the ability to certify a system report and method to confirm data is an approved system report.</w:t>
            </w:r>
          </w:p>
        </w:tc>
        <w:sdt>
          <w:sdtPr>
            <w:id w:val="-1721499117"/>
            <w14:checkbox>
              <w14:checked w14:val="0"/>
              <w14:checkedState w14:val="2612" w14:font="MS Gothic"/>
              <w14:uncheckedState w14:val="2610" w14:font="MS Gothic"/>
            </w14:checkbox>
          </w:sdtPr>
          <w:sdtEndPr/>
          <w:sdtContent>
            <w:tc>
              <w:tcPr>
                <w:tcW w:w="1383" w:type="dxa"/>
              </w:tcPr>
              <w:p w14:paraId="50201E23" w14:textId="77777777" w:rsidR="001B6A8E" w:rsidRDefault="001B6A8E" w:rsidP="007B40ED">
                <w:pPr>
                  <w:jc w:val="center"/>
                </w:pPr>
                <w:r>
                  <w:rPr>
                    <w:rFonts w:ascii="MS Gothic" w:eastAsia="MS Gothic" w:hAnsi="MS Gothic" w:hint="eastAsia"/>
                  </w:rPr>
                  <w:t>☐</w:t>
                </w:r>
              </w:p>
            </w:tc>
          </w:sdtContent>
        </w:sdt>
        <w:tc>
          <w:tcPr>
            <w:tcW w:w="1870" w:type="dxa"/>
          </w:tcPr>
          <w:p w14:paraId="7B310F2F" w14:textId="77777777" w:rsidR="001B6A8E" w:rsidRDefault="001B6A8E" w:rsidP="007B40ED"/>
        </w:tc>
      </w:tr>
      <w:tr w:rsidR="001B6A8E" w14:paraId="3FD9EBB2" w14:textId="77777777" w:rsidTr="007B40ED">
        <w:tc>
          <w:tcPr>
            <w:tcW w:w="6097" w:type="dxa"/>
            <w:gridSpan w:val="3"/>
          </w:tcPr>
          <w:p w14:paraId="0E3D1419" w14:textId="77777777" w:rsidR="001B6A8E" w:rsidRDefault="001B6A8E" w:rsidP="007B40ED">
            <w:r>
              <w:t xml:space="preserve">Demonstrate the ability to export data from a system report in a data format (XML, JSON, CSV, XLS, etc.) </w:t>
            </w:r>
          </w:p>
        </w:tc>
        <w:sdt>
          <w:sdtPr>
            <w:id w:val="-873839551"/>
            <w14:checkbox>
              <w14:checked w14:val="0"/>
              <w14:checkedState w14:val="2612" w14:font="MS Gothic"/>
              <w14:uncheckedState w14:val="2610" w14:font="MS Gothic"/>
            </w14:checkbox>
          </w:sdtPr>
          <w:sdtEndPr/>
          <w:sdtContent>
            <w:tc>
              <w:tcPr>
                <w:tcW w:w="1383" w:type="dxa"/>
              </w:tcPr>
              <w:p w14:paraId="5838B163" w14:textId="77777777" w:rsidR="001B6A8E" w:rsidRDefault="001B6A8E" w:rsidP="007B40ED">
                <w:pPr>
                  <w:jc w:val="center"/>
                </w:pPr>
                <w:r>
                  <w:rPr>
                    <w:rFonts w:ascii="MS Gothic" w:eastAsia="MS Gothic" w:hAnsi="MS Gothic" w:hint="eastAsia"/>
                  </w:rPr>
                  <w:t>☐</w:t>
                </w:r>
              </w:p>
            </w:tc>
          </w:sdtContent>
        </w:sdt>
        <w:tc>
          <w:tcPr>
            <w:tcW w:w="1870" w:type="dxa"/>
          </w:tcPr>
          <w:p w14:paraId="11FA068C" w14:textId="77777777" w:rsidR="001B6A8E" w:rsidRDefault="001B6A8E" w:rsidP="007B40ED"/>
        </w:tc>
      </w:tr>
      <w:tr w:rsidR="001B6A8E" w14:paraId="7D64418D" w14:textId="77777777" w:rsidTr="007B40ED">
        <w:tc>
          <w:tcPr>
            <w:tcW w:w="6097" w:type="dxa"/>
            <w:gridSpan w:val="3"/>
          </w:tcPr>
          <w:p w14:paraId="2633E667" w14:textId="77777777" w:rsidR="001B6A8E" w:rsidRDefault="001B6A8E" w:rsidP="007B40ED">
            <w:r>
              <w:t>Demonstrate the ability for authorized users to create ad hoc queries.</w:t>
            </w:r>
          </w:p>
        </w:tc>
        <w:sdt>
          <w:sdtPr>
            <w:id w:val="-1244879536"/>
            <w14:checkbox>
              <w14:checked w14:val="0"/>
              <w14:checkedState w14:val="2612" w14:font="MS Gothic"/>
              <w14:uncheckedState w14:val="2610" w14:font="MS Gothic"/>
            </w14:checkbox>
          </w:sdtPr>
          <w:sdtEndPr/>
          <w:sdtContent>
            <w:tc>
              <w:tcPr>
                <w:tcW w:w="1383" w:type="dxa"/>
              </w:tcPr>
              <w:p w14:paraId="301AD5FC" w14:textId="77777777" w:rsidR="001B6A8E" w:rsidRDefault="001B6A8E" w:rsidP="007B40ED">
                <w:pPr>
                  <w:jc w:val="center"/>
                </w:pPr>
                <w:r>
                  <w:rPr>
                    <w:rFonts w:ascii="MS Gothic" w:eastAsia="MS Gothic" w:hAnsi="MS Gothic" w:hint="eastAsia"/>
                  </w:rPr>
                  <w:t>☐</w:t>
                </w:r>
              </w:p>
            </w:tc>
          </w:sdtContent>
        </w:sdt>
        <w:tc>
          <w:tcPr>
            <w:tcW w:w="1870" w:type="dxa"/>
          </w:tcPr>
          <w:p w14:paraId="108FF2DA" w14:textId="77777777" w:rsidR="001B6A8E" w:rsidRDefault="001B6A8E" w:rsidP="007B40ED"/>
        </w:tc>
      </w:tr>
      <w:tr w:rsidR="001B6A8E" w14:paraId="5C87551B" w14:textId="77777777" w:rsidTr="007B40ED">
        <w:tc>
          <w:tcPr>
            <w:tcW w:w="6097" w:type="dxa"/>
            <w:gridSpan w:val="3"/>
          </w:tcPr>
          <w:p w14:paraId="0A33AC72" w14:textId="014886D4" w:rsidR="001B6A8E" w:rsidRDefault="001B6A8E" w:rsidP="007B40ED">
            <w:r>
              <w:t xml:space="preserve">Demonstrate the ability for authorized </w:t>
            </w:r>
            <w:r w:rsidRPr="00420832">
              <w:rPr>
                <w:noProof/>
              </w:rPr>
              <w:t>use</w:t>
            </w:r>
            <w:r w:rsidR="00420832">
              <w:rPr>
                <w:noProof/>
              </w:rPr>
              <w:t>rs</w:t>
            </w:r>
            <w:r>
              <w:t xml:space="preserve"> to share </w:t>
            </w:r>
            <w:r w:rsidRPr="006E5951">
              <w:rPr>
                <w:noProof/>
              </w:rPr>
              <w:t>ad</w:t>
            </w:r>
            <w:r w:rsidR="006E5951" w:rsidRPr="006E5951">
              <w:rPr>
                <w:noProof/>
              </w:rPr>
              <w:t>-</w:t>
            </w:r>
            <w:r w:rsidRPr="006E5951">
              <w:rPr>
                <w:noProof/>
              </w:rPr>
              <w:t>hoc</w:t>
            </w:r>
            <w:r>
              <w:t xml:space="preserve"> queries.</w:t>
            </w:r>
          </w:p>
        </w:tc>
        <w:sdt>
          <w:sdtPr>
            <w:id w:val="1249159166"/>
            <w14:checkbox>
              <w14:checked w14:val="0"/>
              <w14:checkedState w14:val="2612" w14:font="MS Gothic"/>
              <w14:uncheckedState w14:val="2610" w14:font="MS Gothic"/>
            </w14:checkbox>
          </w:sdtPr>
          <w:sdtEndPr/>
          <w:sdtContent>
            <w:tc>
              <w:tcPr>
                <w:tcW w:w="1383" w:type="dxa"/>
              </w:tcPr>
              <w:p w14:paraId="7B6B4C61" w14:textId="77777777" w:rsidR="001B6A8E" w:rsidRDefault="001B6A8E" w:rsidP="007B40ED">
                <w:pPr>
                  <w:jc w:val="center"/>
                </w:pPr>
                <w:r>
                  <w:rPr>
                    <w:rFonts w:ascii="MS Gothic" w:eastAsia="MS Gothic" w:hAnsi="MS Gothic" w:hint="eastAsia"/>
                  </w:rPr>
                  <w:t>☐</w:t>
                </w:r>
              </w:p>
            </w:tc>
          </w:sdtContent>
        </w:sdt>
        <w:tc>
          <w:tcPr>
            <w:tcW w:w="1870" w:type="dxa"/>
          </w:tcPr>
          <w:p w14:paraId="5E5E2391" w14:textId="77777777" w:rsidR="001B6A8E" w:rsidRDefault="001B6A8E" w:rsidP="007B40ED"/>
        </w:tc>
      </w:tr>
      <w:tr w:rsidR="001B6A8E" w14:paraId="7D16C0B1" w14:textId="77777777" w:rsidTr="007B40ED">
        <w:tc>
          <w:tcPr>
            <w:tcW w:w="6097" w:type="dxa"/>
            <w:gridSpan w:val="3"/>
          </w:tcPr>
          <w:p w14:paraId="4ED8C812" w14:textId="2C0CC54A" w:rsidR="001B6A8E" w:rsidRDefault="001B6A8E" w:rsidP="007B40ED">
            <w:r>
              <w:t xml:space="preserve">Demonstrate the ability for authorized </w:t>
            </w:r>
            <w:r w:rsidRPr="00420832">
              <w:rPr>
                <w:noProof/>
              </w:rPr>
              <w:t>use</w:t>
            </w:r>
            <w:r w:rsidR="00420832">
              <w:rPr>
                <w:noProof/>
              </w:rPr>
              <w:t>rs</w:t>
            </w:r>
            <w:r>
              <w:t xml:space="preserve"> to export </w:t>
            </w:r>
            <w:r w:rsidRPr="006E5951">
              <w:rPr>
                <w:noProof/>
              </w:rPr>
              <w:t>ad</w:t>
            </w:r>
            <w:r w:rsidR="006E5951" w:rsidRPr="006E5951">
              <w:rPr>
                <w:noProof/>
              </w:rPr>
              <w:t>-</w:t>
            </w:r>
            <w:r w:rsidRPr="006E5951">
              <w:rPr>
                <w:noProof/>
              </w:rPr>
              <w:t>hoc</w:t>
            </w:r>
            <w:r>
              <w:t xml:space="preserve"> queries data.</w:t>
            </w:r>
          </w:p>
        </w:tc>
        <w:sdt>
          <w:sdtPr>
            <w:id w:val="212462311"/>
            <w14:checkbox>
              <w14:checked w14:val="0"/>
              <w14:checkedState w14:val="2612" w14:font="MS Gothic"/>
              <w14:uncheckedState w14:val="2610" w14:font="MS Gothic"/>
            </w14:checkbox>
          </w:sdtPr>
          <w:sdtEndPr/>
          <w:sdtContent>
            <w:tc>
              <w:tcPr>
                <w:tcW w:w="1383" w:type="dxa"/>
              </w:tcPr>
              <w:p w14:paraId="6D803D84" w14:textId="77777777" w:rsidR="001B6A8E" w:rsidRDefault="001B6A8E" w:rsidP="007B40ED">
                <w:pPr>
                  <w:jc w:val="center"/>
                </w:pPr>
                <w:r>
                  <w:rPr>
                    <w:rFonts w:ascii="MS Gothic" w:eastAsia="MS Gothic" w:hAnsi="MS Gothic" w:hint="eastAsia"/>
                  </w:rPr>
                  <w:t>☐</w:t>
                </w:r>
              </w:p>
            </w:tc>
          </w:sdtContent>
        </w:sdt>
        <w:tc>
          <w:tcPr>
            <w:tcW w:w="1870" w:type="dxa"/>
          </w:tcPr>
          <w:p w14:paraId="6BC4EF21" w14:textId="77777777" w:rsidR="001B6A8E" w:rsidRDefault="001B6A8E" w:rsidP="007B40ED"/>
        </w:tc>
      </w:tr>
      <w:tr w:rsidR="001B6A8E" w14:paraId="2D7C121C" w14:textId="77777777" w:rsidTr="007B40ED">
        <w:tc>
          <w:tcPr>
            <w:tcW w:w="9350" w:type="dxa"/>
            <w:gridSpan w:val="5"/>
            <w:shd w:val="clear" w:color="auto" w:fill="D9D9D9" w:themeFill="background1" w:themeFillShade="D9"/>
          </w:tcPr>
          <w:p w14:paraId="353E2E1E" w14:textId="77777777" w:rsidR="001B6A8E" w:rsidRDefault="001B6A8E" w:rsidP="007B40ED">
            <w:r>
              <w:t>Not Included in Solution</w:t>
            </w:r>
          </w:p>
        </w:tc>
      </w:tr>
      <w:tr w:rsidR="001B6A8E" w14:paraId="35814559" w14:textId="77777777" w:rsidTr="007B40ED">
        <w:tc>
          <w:tcPr>
            <w:tcW w:w="9350" w:type="dxa"/>
            <w:gridSpan w:val="5"/>
          </w:tcPr>
          <w:p w14:paraId="0BCF9484" w14:textId="77777777" w:rsidR="001B6A8E" w:rsidRDefault="001B6A8E" w:rsidP="007B40ED"/>
        </w:tc>
      </w:tr>
    </w:tbl>
    <w:p w14:paraId="3C4E7140" w14:textId="3F80A1F3" w:rsidR="0098042C" w:rsidRDefault="0098042C" w:rsidP="00D06867"/>
    <w:p w14:paraId="44D1C71C" w14:textId="77777777" w:rsidR="0098042C" w:rsidRDefault="0098042C">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98042C" w14:paraId="31926D7A" w14:textId="77777777" w:rsidTr="007B40ED">
        <w:tc>
          <w:tcPr>
            <w:tcW w:w="1870" w:type="dxa"/>
            <w:shd w:val="clear" w:color="auto" w:fill="E7E6E6" w:themeFill="background2"/>
          </w:tcPr>
          <w:p w14:paraId="1028A7E0" w14:textId="77777777" w:rsidR="0098042C" w:rsidRDefault="0098042C" w:rsidP="007B40ED">
            <w:r>
              <w:lastRenderedPageBreak/>
              <w:t>Scenario ID</w:t>
            </w:r>
          </w:p>
        </w:tc>
        <w:tc>
          <w:tcPr>
            <w:tcW w:w="4227" w:type="dxa"/>
            <w:gridSpan w:val="2"/>
          </w:tcPr>
          <w:p w14:paraId="02BD05E2" w14:textId="5A20FA73" w:rsidR="0098042C" w:rsidRDefault="0098042C" w:rsidP="007B40ED">
            <w:r>
              <w:t>TCH7</w:t>
            </w:r>
          </w:p>
        </w:tc>
        <w:tc>
          <w:tcPr>
            <w:tcW w:w="1383" w:type="dxa"/>
            <w:shd w:val="clear" w:color="auto" w:fill="E7E6E6" w:themeFill="background2"/>
          </w:tcPr>
          <w:p w14:paraId="289769D9" w14:textId="77777777" w:rsidR="0098042C" w:rsidRDefault="0098042C" w:rsidP="007B40ED">
            <w:r>
              <w:t>Total Points</w:t>
            </w:r>
          </w:p>
        </w:tc>
        <w:tc>
          <w:tcPr>
            <w:tcW w:w="1870" w:type="dxa"/>
          </w:tcPr>
          <w:p w14:paraId="53C46CE5" w14:textId="77777777" w:rsidR="0098042C" w:rsidRDefault="0098042C" w:rsidP="007B40ED"/>
        </w:tc>
      </w:tr>
      <w:tr w:rsidR="0098042C" w14:paraId="15C27032" w14:textId="77777777" w:rsidTr="007B40ED">
        <w:tc>
          <w:tcPr>
            <w:tcW w:w="1870" w:type="dxa"/>
            <w:shd w:val="clear" w:color="auto" w:fill="E7E6E6" w:themeFill="background2"/>
          </w:tcPr>
          <w:p w14:paraId="597EA474" w14:textId="77777777" w:rsidR="0098042C" w:rsidRDefault="0098042C" w:rsidP="007B40ED">
            <w:r>
              <w:t>Scenario Name</w:t>
            </w:r>
          </w:p>
        </w:tc>
        <w:tc>
          <w:tcPr>
            <w:tcW w:w="7480" w:type="dxa"/>
            <w:gridSpan w:val="4"/>
          </w:tcPr>
          <w:p w14:paraId="6A77ECC0" w14:textId="77777777" w:rsidR="0098042C" w:rsidRDefault="0098042C" w:rsidP="007B40ED">
            <w:proofErr w:type="spellStart"/>
            <w:r>
              <w:t>MeF</w:t>
            </w:r>
            <w:proofErr w:type="spellEnd"/>
          </w:p>
        </w:tc>
      </w:tr>
      <w:tr w:rsidR="0098042C" w14:paraId="36F62550" w14:textId="77777777" w:rsidTr="007B40ED">
        <w:tc>
          <w:tcPr>
            <w:tcW w:w="1870" w:type="dxa"/>
            <w:shd w:val="clear" w:color="auto" w:fill="E7E6E6" w:themeFill="background2"/>
          </w:tcPr>
          <w:p w14:paraId="5F56FDF6" w14:textId="77777777" w:rsidR="0098042C" w:rsidRDefault="0098042C" w:rsidP="007B40ED">
            <w:r>
              <w:t>Line of Business</w:t>
            </w:r>
          </w:p>
        </w:tc>
        <w:tc>
          <w:tcPr>
            <w:tcW w:w="7480" w:type="dxa"/>
            <w:gridSpan w:val="4"/>
          </w:tcPr>
          <w:p w14:paraId="2759B15E" w14:textId="77777777" w:rsidR="0098042C" w:rsidRDefault="0098042C" w:rsidP="007B40ED">
            <w:r>
              <w:t>All</w:t>
            </w:r>
          </w:p>
        </w:tc>
      </w:tr>
      <w:tr w:rsidR="0098042C" w14:paraId="79405C24" w14:textId="77777777" w:rsidTr="007B40ED">
        <w:tc>
          <w:tcPr>
            <w:tcW w:w="1870" w:type="dxa"/>
          </w:tcPr>
          <w:p w14:paraId="1C023074" w14:textId="77777777" w:rsidR="0098042C" w:rsidRDefault="0098042C" w:rsidP="007B40ED"/>
        </w:tc>
        <w:tc>
          <w:tcPr>
            <w:tcW w:w="1870" w:type="dxa"/>
          </w:tcPr>
          <w:p w14:paraId="1B098312" w14:textId="77777777" w:rsidR="0098042C" w:rsidRDefault="0098042C" w:rsidP="007B40ED"/>
        </w:tc>
        <w:tc>
          <w:tcPr>
            <w:tcW w:w="2357" w:type="dxa"/>
          </w:tcPr>
          <w:p w14:paraId="56F61477" w14:textId="77777777" w:rsidR="0098042C" w:rsidRDefault="0098042C" w:rsidP="007B40ED"/>
        </w:tc>
        <w:tc>
          <w:tcPr>
            <w:tcW w:w="1383" w:type="dxa"/>
          </w:tcPr>
          <w:p w14:paraId="397C0BA6" w14:textId="77777777" w:rsidR="0098042C" w:rsidRDefault="0098042C" w:rsidP="007B40ED"/>
        </w:tc>
        <w:tc>
          <w:tcPr>
            <w:tcW w:w="1870" w:type="dxa"/>
          </w:tcPr>
          <w:p w14:paraId="66D7A0CA" w14:textId="77777777" w:rsidR="0098042C" w:rsidRDefault="0098042C" w:rsidP="007B40ED"/>
        </w:tc>
      </w:tr>
      <w:tr w:rsidR="0098042C" w14:paraId="26DEEDFC" w14:textId="77777777" w:rsidTr="007B40ED">
        <w:tc>
          <w:tcPr>
            <w:tcW w:w="1870" w:type="dxa"/>
            <w:shd w:val="clear" w:color="auto" w:fill="E7E6E6" w:themeFill="background2"/>
          </w:tcPr>
          <w:p w14:paraId="351BCD76" w14:textId="77777777" w:rsidR="0098042C" w:rsidRDefault="0098042C" w:rsidP="007B40ED">
            <w:r>
              <w:t>Goal</w:t>
            </w:r>
          </w:p>
        </w:tc>
        <w:tc>
          <w:tcPr>
            <w:tcW w:w="7480" w:type="dxa"/>
            <w:gridSpan w:val="4"/>
          </w:tcPr>
          <w:p w14:paraId="06A5EF6D" w14:textId="77777777" w:rsidR="0098042C" w:rsidRDefault="0098042C" w:rsidP="007B40ED">
            <w:r>
              <w:t xml:space="preserve">To demonstrate the interface with the IRS for Modernize </w:t>
            </w:r>
            <w:proofErr w:type="spellStart"/>
            <w:r>
              <w:t>eFile</w:t>
            </w:r>
            <w:proofErr w:type="spellEnd"/>
            <w:r>
              <w:t xml:space="preserve"> process.</w:t>
            </w:r>
          </w:p>
        </w:tc>
      </w:tr>
      <w:tr w:rsidR="0098042C" w14:paraId="105E4070" w14:textId="77777777" w:rsidTr="007B40ED">
        <w:tc>
          <w:tcPr>
            <w:tcW w:w="1870" w:type="dxa"/>
            <w:shd w:val="clear" w:color="auto" w:fill="E7E6E6" w:themeFill="background2"/>
          </w:tcPr>
          <w:p w14:paraId="515C97AA" w14:textId="77777777" w:rsidR="0098042C" w:rsidRDefault="0098042C" w:rsidP="007B40ED">
            <w:r>
              <w:t>Notes</w:t>
            </w:r>
          </w:p>
        </w:tc>
        <w:tc>
          <w:tcPr>
            <w:tcW w:w="7480" w:type="dxa"/>
            <w:gridSpan w:val="4"/>
          </w:tcPr>
          <w:p w14:paraId="68333AA8" w14:textId="77777777" w:rsidR="0098042C" w:rsidRDefault="0098042C" w:rsidP="007B40ED"/>
        </w:tc>
      </w:tr>
      <w:tr w:rsidR="0098042C" w14:paraId="37526FF3" w14:textId="77777777" w:rsidTr="007B40ED">
        <w:tc>
          <w:tcPr>
            <w:tcW w:w="1870" w:type="dxa"/>
          </w:tcPr>
          <w:p w14:paraId="0ADAB067" w14:textId="77777777" w:rsidR="0098042C" w:rsidRDefault="0098042C" w:rsidP="007B40ED"/>
        </w:tc>
        <w:tc>
          <w:tcPr>
            <w:tcW w:w="1870" w:type="dxa"/>
          </w:tcPr>
          <w:p w14:paraId="02AE1D3D" w14:textId="77777777" w:rsidR="0098042C" w:rsidRDefault="0098042C" w:rsidP="007B40ED"/>
        </w:tc>
        <w:tc>
          <w:tcPr>
            <w:tcW w:w="2357" w:type="dxa"/>
          </w:tcPr>
          <w:p w14:paraId="6CA45B04" w14:textId="77777777" w:rsidR="0098042C" w:rsidRDefault="0098042C" w:rsidP="007B40ED"/>
        </w:tc>
        <w:tc>
          <w:tcPr>
            <w:tcW w:w="1383" w:type="dxa"/>
          </w:tcPr>
          <w:p w14:paraId="78448896" w14:textId="77777777" w:rsidR="0098042C" w:rsidRDefault="0098042C" w:rsidP="007B40ED"/>
        </w:tc>
        <w:tc>
          <w:tcPr>
            <w:tcW w:w="1870" w:type="dxa"/>
          </w:tcPr>
          <w:p w14:paraId="7838D50E" w14:textId="77777777" w:rsidR="0098042C" w:rsidRDefault="0098042C" w:rsidP="007B40ED"/>
        </w:tc>
      </w:tr>
      <w:tr w:rsidR="0098042C" w14:paraId="6722FDEF" w14:textId="77777777" w:rsidTr="007B40ED">
        <w:tc>
          <w:tcPr>
            <w:tcW w:w="9350" w:type="dxa"/>
            <w:gridSpan w:val="5"/>
            <w:shd w:val="clear" w:color="auto" w:fill="E7E6E6" w:themeFill="background2"/>
          </w:tcPr>
          <w:p w14:paraId="709D8C79" w14:textId="77777777" w:rsidR="0098042C" w:rsidRDefault="0098042C" w:rsidP="007B40ED">
            <w:r>
              <w:t>Narrative</w:t>
            </w:r>
          </w:p>
        </w:tc>
      </w:tr>
      <w:tr w:rsidR="0098042C" w14:paraId="05E5C711" w14:textId="77777777" w:rsidTr="007B40ED">
        <w:tc>
          <w:tcPr>
            <w:tcW w:w="6097" w:type="dxa"/>
            <w:gridSpan w:val="3"/>
            <w:shd w:val="clear" w:color="auto" w:fill="E7E6E6" w:themeFill="background2"/>
            <w:vAlign w:val="center"/>
          </w:tcPr>
          <w:p w14:paraId="44749CF4" w14:textId="77777777" w:rsidR="0098042C" w:rsidRDefault="0098042C" w:rsidP="007B40ED">
            <w:r>
              <w:t>Scenario Detail</w:t>
            </w:r>
          </w:p>
        </w:tc>
        <w:tc>
          <w:tcPr>
            <w:tcW w:w="1383" w:type="dxa"/>
            <w:shd w:val="clear" w:color="auto" w:fill="E7E6E6" w:themeFill="background2"/>
          </w:tcPr>
          <w:p w14:paraId="48B62265" w14:textId="77777777" w:rsidR="0098042C" w:rsidRDefault="0098042C" w:rsidP="007B40ED">
            <w:r>
              <w:t>Customization or Extension?</w:t>
            </w:r>
          </w:p>
        </w:tc>
        <w:tc>
          <w:tcPr>
            <w:tcW w:w="1870" w:type="dxa"/>
            <w:shd w:val="clear" w:color="auto" w:fill="E7E6E6" w:themeFill="background2"/>
          </w:tcPr>
          <w:p w14:paraId="0E5249CC" w14:textId="77777777" w:rsidR="0098042C" w:rsidRDefault="0098042C" w:rsidP="007B40ED">
            <w:r>
              <w:t>Third Party Solution (Identify Name)</w:t>
            </w:r>
          </w:p>
        </w:tc>
      </w:tr>
      <w:tr w:rsidR="0098042C" w14:paraId="5BA982E4" w14:textId="77777777" w:rsidTr="007B40ED">
        <w:tc>
          <w:tcPr>
            <w:tcW w:w="6097" w:type="dxa"/>
            <w:gridSpan w:val="3"/>
            <w:vAlign w:val="center"/>
          </w:tcPr>
          <w:p w14:paraId="5B12943E" w14:textId="77777777" w:rsidR="0098042C" w:rsidRDefault="0098042C" w:rsidP="007B40ED">
            <w:r>
              <w:t xml:space="preserve">Demonstrate the process for accepting </w:t>
            </w:r>
            <w:proofErr w:type="spellStart"/>
            <w:r>
              <w:t>MeF</w:t>
            </w:r>
            <w:proofErr w:type="spellEnd"/>
            <w:r>
              <w:t xml:space="preserve"> returns.</w:t>
            </w:r>
          </w:p>
        </w:tc>
        <w:sdt>
          <w:sdtPr>
            <w:id w:val="-1074890502"/>
            <w14:checkbox>
              <w14:checked w14:val="0"/>
              <w14:checkedState w14:val="2612" w14:font="MS Gothic"/>
              <w14:uncheckedState w14:val="2610" w14:font="MS Gothic"/>
            </w14:checkbox>
          </w:sdtPr>
          <w:sdtEndPr/>
          <w:sdtContent>
            <w:tc>
              <w:tcPr>
                <w:tcW w:w="1383" w:type="dxa"/>
                <w:vAlign w:val="center"/>
              </w:tcPr>
              <w:p w14:paraId="72CDE9C9" w14:textId="77777777" w:rsidR="0098042C" w:rsidRDefault="0098042C" w:rsidP="007B40ED">
                <w:pPr>
                  <w:jc w:val="center"/>
                </w:pPr>
                <w:r>
                  <w:rPr>
                    <w:rFonts w:ascii="MS Gothic" w:eastAsia="MS Gothic" w:hAnsi="MS Gothic" w:hint="eastAsia"/>
                  </w:rPr>
                  <w:t>☐</w:t>
                </w:r>
              </w:p>
            </w:tc>
          </w:sdtContent>
        </w:sdt>
        <w:tc>
          <w:tcPr>
            <w:tcW w:w="1870" w:type="dxa"/>
            <w:vAlign w:val="center"/>
          </w:tcPr>
          <w:p w14:paraId="608EA700" w14:textId="77777777" w:rsidR="0098042C" w:rsidRDefault="0098042C" w:rsidP="007B40ED"/>
        </w:tc>
      </w:tr>
      <w:tr w:rsidR="0098042C" w14:paraId="2C3663A2" w14:textId="77777777" w:rsidTr="007B40ED">
        <w:tc>
          <w:tcPr>
            <w:tcW w:w="6097" w:type="dxa"/>
            <w:gridSpan w:val="3"/>
            <w:vAlign w:val="center"/>
          </w:tcPr>
          <w:p w14:paraId="110F4125" w14:textId="2D2734E6" w:rsidR="0098042C" w:rsidRDefault="0098042C" w:rsidP="007B40ED">
            <w:r>
              <w:t xml:space="preserve">Demonstrate the process to test </w:t>
            </w:r>
            <w:proofErr w:type="spellStart"/>
            <w:r>
              <w:t>MeF</w:t>
            </w:r>
            <w:proofErr w:type="spellEnd"/>
            <w:r>
              <w:t xml:space="preserve"> submissions </w:t>
            </w:r>
            <w:r w:rsidR="00420832">
              <w:rPr>
                <w:noProof/>
              </w:rPr>
              <w:t>before</w:t>
            </w:r>
            <w:r>
              <w:t xml:space="preserve"> tax season.</w:t>
            </w:r>
          </w:p>
        </w:tc>
        <w:sdt>
          <w:sdtPr>
            <w:id w:val="1485975307"/>
            <w14:checkbox>
              <w14:checked w14:val="0"/>
              <w14:checkedState w14:val="2612" w14:font="MS Gothic"/>
              <w14:uncheckedState w14:val="2610" w14:font="MS Gothic"/>
            </w14:checkbox>
          </w:sdtPr>
          <w:sdtEndPr/>
          <w:sdtContent>
            <w:tc>
              <w:tcPr>
                <w:tcW w:w="1383" w:type="dxa"/>
                <w:vAlign w:val="center"/>
              </w:tcPr>
              <w:p w14:paraId="1142D387" w14:textId="77777777" w:rsidR="0098042C" w:rsidRDefault="0098042C" w:rsidP="007B40ED">
                <w:pPr>
                  <w:jc w:val="center"/>
                </w:pPr>
                <w:r>
                  <w:rPr>
                    <w:rFonts w:ascii="MS Gothic" w:eastAsia="MS Gothic" w:hAnsi="MS Gothic" w:hint="eastAsia"/>
                  </w:rPr>
                  <w:t>☐</w:t>
                </w:r>
              </w:p>
            </w:tc>
          </w:sdtContent>
        </w:sdt>
        <w:tc>
          <w:tcPr>
            <w:tcW w:w="1870" w:type="dxa"/>
            <w:vAlign w:val="center"/>
          </w:tcPr>
          <w:p w14:paraId="4BB9A687" w14:textId="77777777" w:rsidR="0098042C" w:rsidRDefault="0098042C" w:rsidP="007B40ED"/>
        </w:tc>
      </w:tr>
      <w:tr w:rsidR="0098042C" w14:paraId="1E6CACC7" w14:textId="77777777" w:rsidTr="007B40ED">
        <w:tc>
          <w:tcPr>
            <w:tcW w:w="6097" w:type="dxa"/>
            <w:gridSpan w:val="3"/>
            <w:vAlign w:val="center"/>
          </w:tcPr>
          <w:p w14:paraId="4B33B04A" w14:textId="77777777" w:rsidR="0098042C" w:rsidRDefault="0098042C" w:rsidP="007B40ED"/>
        </w:tc>
        <w:sdt>
          <w:sdtPr>
            <w:id w:val="178317949"/>
            <w14:checkbox>
              <w14:checked w14:val="0"/>
              <w14:checkedState w14:val="2612" w14:font="MS Gothic"/>
              <w14:uncheckedState w14:val="2610" w14:font="MS Gothic"/>
            </w14:checkbox>
          </w:sdtPr>
          <w:sdtEndPr/>
          <w:sdtContent>
            <w:tc>
              <w:tcPr>
                <w:tcW w:w="1383" w:type="dxa"/>
                <w:vAlign w:val="center"/>
              </w:tcPr>
              <w:p w14:paraId="18FED1E4" w14:textId="77777777" w:rsidR="0098042C" w:rsidRDefault="0098042C" w:rsidP="007B40ED">
                <w:pPr>
                  <w:jc w:val="center"/>
                </w:pPr>
                <w:r>
                  <w:rPr>
                    <w:rFonts w:ascii="MS Gothic" w:eastAsia="MS Gothic" w:hAnsi="MS Gothic" w:hint="eastAsia"/>
                  </w:rPr>
                  <w:t>☐</w:t>
                </w:r>
              </w:p>
            </w:tc>
          </w:sdtContent>
        </w:sdt>
        <w:tc>
          <w:tcPr>
            <w:tcW w:w="1870" w:type="dxa"/>
            <w:vAlign w:val="center"/>
          </w:tcPr>
          <w:p w14:paraId="02C6C47D" w14:textId="77777777" w:rsidR="0098042C" w:rsidRDefault="0098042C" w:rsidP="007B40ED"/>
        </w:tc>
      </w:tr>
      <w:tr w:rsidR="0098042C" w14:paraId="400DB8AD" w14:textId="77777777" w:rsidTr="007B40ED">
        <w:tc>
          <w:tcPr>
            <w:tcW w:w="9350" w:type="dxa"/>
            <w:gridSpan w:val="5"/>
            <w:shd w:val="clear" w:color="auto" w:fill="D9D9D9" w:themeFill="background1" w:themeFillShade="D9"/>
          </w:tcPr>
          <w:p w14:paraId="4A2D1F11" w14:textId="77777777" w:rsidR="0098042C" w:rsidRDefault="0098042C" w:rsidP="007B40ED">
            <w:r>
              <w:t>Not Included in Solution</w:t>
            </w:r>
          </w:p>
        </w:tc>
      </w:tr>
      <w:tr w:rsidR="0098042C" w14:paraId="6BCEA829" w14:textId="77777777" w:rsidTr="007B40ED">
        <w:tc>
          <w:tcPr>
            <w:tcW w:w="9350" w:type="dxa"/>
            <w:gridSpan w:val="5"/>
          </w:tcPr>
          <w:p w14:paraId="69729518" w14:textId="77777777" w:rsidR="0098042C" w:rsidRDefault="0098042C" w:rsidP="007B40ED"/>
        </w:tc>
      </w:tr>
    </w:tbl>
    <w:p w14:paraId="7ACDAD5C" w14:textId="37901A32" w:rsidR="0098042C" w:rsidRDefault="0098042C" w:rsidP="00D06867"/>
    <w:p w14:paraId="2E49C7D5" w14:textId="77777777" w:rsidR="0098042C" w:rsidRDefault="0098042C">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98042C" w14:paraId="5C020ADA" w14:textId="77777777" w:rsidTr="007B40ED">
        <w:tc>
          <w:tcPr>
            <w:tcW w:w="1870" w:type="dxa"/>
            <w:shd w:val="clear" w:color="auto" w:fill="E7E6E6" w:themeFill="background2"/>
          </w:tcPr>
          <w:p w14:paraId="41753136" w14:textId="77777777" w:rsidR="0098042C" w:rsidRDefault="0098042C" w:rsidP="007B40ED">
            <w:r>
              <w:lastRenderedPageBreak/>
              <w:t>Scenario ID</w:t>
            </w:r>
          </w:p>
        </w:tc>
        <w:tc>
          <w:tcPr>
            <w:tcW w:w="4227" w:type="dxa"/>
            <w:gridSpan w:val="2"/>
          </w:tcPr>
          <w:p w14:paraId="47EDB829" w14:textId="64B0743E" w:rsidR="0098042C" w:rsidRDefault="0098042C" w:rsidP="007B40ED">
            <w:r>
              <w:t>TCH8</w:t>
            </w:r>
          </w:p>
        </w:tc>
        <w:tc>
          <w:tcPr>
            <w:tcW w:w="1383" w:type="dxa"/>
            <w:shd w:val="clear" w:color="auto" w:fill="E7E6E6" w:themeFill="background2"/>
          </w:tcPr>
          <w:p w14:paraId="05BEEB0B" w14:textId="77777777" w:rsidR="0098042C" w:rsidRDefault="0098042C" w:rsidP="007B40ED">
            <w:r>
              <w:t>Total Points</w:t>
            </w:r>
          </w:p>
        </w:tc>
        <w:tc>
          <w:tcPr>
            <w:tcW w:w="1870" w:type="dxa"/>
          </w:tcPr>
          <w:p w14:paraId="084BB8ED" w14:textId="77777777" w:rsidR="0098042C" w:rsidRDefault="0098042C" w:rsidP="007B40ED"/>
        </w:tc>
      </w:tr>
      <w:tr w:rsidR="0098042C" w14:paraId="28C3A4B3" w14:textId="77777777" w:rsidTr="007B40ED">
        <w:tc>
          <w:tcPr>
            <w:tcW w:w="1870" w:type="dxa"/>
            <w:shd w:val="clear" w:color="auto" w:fill="E7E6E6" w:themeFill="background2"/>
          </w:tcPr>
          <w:p w14:paraId="55673439" w14:textId="77777777" w:rsidR="0098042C" w:rsidRDefault="0098042C" w:rsidP="007B40ED">
            <w:r>
              <w:t>Scenario Name</w:t>
            </w:r>
          </w:p>
        </w:tc>
        <w:tc>
          <w:tcPr>
            <w:tcW w:w="7480" w:type="dxa"/>
            <w:gridSpan w:val="4"/>
          </w:tcPr>
          <w:p w14:paraId="734B3F2D" w14:textId="77777777" w:rsidR="0098042C" w:rsidRDefault="0098042C" w:rsidP="007B40ED">
            <w:r>
              <w:t>Additional System Features</w:t>
            </w:r>
          </w:p>
        </w:tc>
      </w:tr>
      <w:tr w:rsidR="0098042C" w14:paraId="34381DC3" w14:textId="77777777" w:rsidTr="007B40ED">
        <w:tc>
          <w:tcPr>
            <w:tcW w:w="1870" w:type="dxa"/>
            <w:shd w:val="clear" w:color="auto" w:fill="E7E6E6" w:themeFill="background2"/>
          </w:tcPr>
          <w:p w14:paraId="74922A89" w14:textId="77777777" w:rsidR="0098042C" w:rsidRDefault="0098042C" w:rsidP="007B40ED">
            <w:r>
              <w:t>Line of Business</w:t>
            </w:r>
          </w:p>
        </w:tc>
        <w:tc>
          <w:tcPr>
            <w:tcW w:w="7480" w:type="dxa"/>
            <w:gridSpan w:val="4"/>
          </w:tcPr>
          <w:p w14:paraId="2676BCDC" w14:textId="77777777" w:rsidR="0098042C" w:rsidRDefault="0098042C" w:rsidP="007B40ED">
            <w:r>
              <w:t>All</w:t>
            </w:r>
          </w:p>
        </w:tc>
      </w:tr>
      <w:tr w:rsidR="0098042C" w14:paraId="37CB604A" w14:textId="77777777" w:rsidTr="007B40ED">
        <w:tc>
          <w:tcPr>
            <w:tcW w:w="1870" w:type="dxa"/>
          </w:tcPr>
          <w:p w14:paraId="67DA9382" w14:textId="77777777" w:rsidR="0098042C" w:rsidRDefault="0098042C" w:rsidP="007B40ED"/>
        </w:tc>
        <w:tc>
          <w:tcPr>
            <w:tcW w:w="1870" w:type="dxa"/>
          </w:tcPr>
          <w:p w14:paraId="4759E1FB" w14:textId="77777777" w:rsidR="0098042C" w:rsidRDefault="0098042C" w:rsidP="007B40ED"/>
        </w:tc>
        <w:tc>
          <w:tcPr>
            <w:tcW w:w="2357" w:type="dxa"/>
          </w:tcPr>
          <w:p w14:paraId="5E3F2868" w14:textId="77777777" w:rsidR="0098042C" w:rsidRDefault="0098042C" w:rsidP="007B40ED"/>
        </w:tc>
        <w:tc>
          <w:tcPr>
            <w:tcW w:w="1383" w:type="dxa"/>
          </w:tcPr>
          <w:p w14:paraId="37FE0FE6" w14:textId="77777777" w:rsidR="0098042C" w:rsidRDefault="0098042C" w:rsidP="007B40ED"/>
        </w:tc>
        <w:tc>
          <w:tcPr>
            <w:tcW w:w="1870" w:type="dxa"/>
          </w:tcPr>
          <w:p w14:paraId="28B4B689" w14:textId="77777777" w:rsidR="0098042C" w:rsidRDefault="0098042C" w:rsidP="007B40ED"/>
        </w:tc>
      </w:tr>
      <w:tr w:rsidR="0098042C" w14:paraId="03D1A4E5" w14:textId="77777777" w:rsidTr="007B40ED">
        <w:tc>
          <w:tcPr>
            <w:tcW w:w="1870" w:type="dxa"/>
            <w:shd w:val="clear" w:color="auto" w:fill="E7E6E6" w:themeFill="background2"/>
          </w:tcPr>
          <w:p w14:paraId="1039CB68" w14:textId="77777777" w:rsidR="0098042C" w:rsidRDefault="0098042C" w:rsidP="007B40ED">
            <w:r>
              <w:t>Goal</w:t>
            </w:r>
          </w:p>
        </w:tc>
        <w:tc>
          <w:tcPr>
            <w:tcW w:w="7480" w:type="dxa"/>
            <w:gridSpan w:val="4"/>
          </w:tcPr>
          <w:p w14:paraId="143D0410" w14:textId="77777777" w:rsidR="0098042C" w:rsidRDefault="0098042C" w:rsidP="007B40ED">
            <w:r>
              <w:t>To demonstrate additional features that may be available for enhanced fraud detection and audit leads.</w:t>
            </w:r>
          </w:p>
        </w:tc>
      </w:tr>
      <w:tr w:rsidR="0098042C" w14:paraId="1A8B7DEB" w14:textId="77777777" w:rsidTr="007B40ED">
        <w:tc>
          <w:tcPr>
            <w:tcW w:w="1870" w:type="dxa"/>
            <w:shd w:val="clear" w:color="auto" w:fill="E7E6E6" w:themeFill="background2"/>
          </w:tcPr>
          <w:p w14:paraId="1CAF98D2" w14:textId="77777777" w:rsidR="0098042C" w:rsidRDefault="0098042C" w:rsidP="007B40ED">
            <w:r>
              <w:t>Notes</w:t>
            </w:r>
          </w:p>
        </w:tc>
        <w:tc>
          <w:tcPr>
            <w:tcW w:w="7480" w:type="dxa"/>
            <w:gridSpan w:val="4"/>
          </w:tcPr>
          <w:p w14:paraId="17866989" w14:textId="77777777" w:rsidR="0098042C" w:rsidRDefault="0098042C" w:rsidP="007B40ED"/>
        </w:tc>
      </w:tr>
      <w:tr w:rsidR="0098042C" w14:paraId="1DC32BC5" w14:textId="77777777" w:rsidTr="007B40ED">
        <w:tc>
          <w:tcPr>
            <w:tcW w:w="1870" w:type="dxa"/>
          </w:tcPr>
          <w:p w14:paraId="746A6F58" w14:textId="77777777" w:rsidR="0098042C" w:rsidRDefault="0098042C" w:rsidP="007B40ED"/>
        </w:tc>
        <w:tc>
          <w:tcPr>
            <w:tcW w:w="1870" w:type="dxa"/>
          </w:tcPr>
          <w:p w14:paraId="323E6E0B" w14:textId="77777777" w:rsidR="0098042C" w:rsidRDefault="0098042C" w:rsidP="007B40ED"/>
        </w:tc>
        <w:tc>
          <w:tcPr>
            <w:tcW w:w="2357" w:type="dxa"/>
          </w:tcPr>
          <w:p w14:paraId="20106534" w14:textId="77777777" w:rsidR="0098042C" w:rsidRDefault="0098042C" w:rsidP="007B40ED"/>
        </w:tc>
        <w:tc>
          <w:tcPr>
            <w:tcW w:w="1383" w:type="dxa"/>
          </w:tcPr>
          <w:p w14:paraId="30074120" w14:textId="77777777" w:rsidR="0098042C" w:rsidRDefault="0098042C" w:rsidP="007B40ED"/>
        </w:tc>
        <w:tc>
          <w:tcPr>
            <w:tcW w:w="1870" w:type="dxa"/>
          </w:tcPr>
          <w:p w14:paraId="215A3C2C" w14:textId="77777777" w:rsidR="0098042C" w:rsidRDefault="0098042C" w:rsidP="007B40ED"/>
        </w:tc>
      </w:tr>
      <w:tr w:rsidR="0098042C" w14:paraId="47E82EE4" w14:textId="77777777" w:rsidTr="007B40ED">
        <w:tc>
          <w:tcPr>
            <w:tcW w:w="9350" w:type="dxa"/>
            <w:gridSpan w:val="5"/>
            <w:shd w:val="clear" w:color="auto" w:fill="E7E6E6" w:themeFill="background2"/>
          </w:tcPr>
          <w:p w14:paraId="6372D87D" w14:textId="77777777" w:rsidR="0098042C" w:rsidRDefault="0098042C" w:rsidP="007B40ED">
            <w:r>
              <w:t>Narrative</w:t>
            </w:r>
          </w:p>
        </w:tc>
      </w:tr>
      <w:tr w:rsidR="0098042C" w14:paraId="1A359CA1" w14:textId="77777777" w:rsidTr="007B40ED">
        <w:tc>
          <w:tcPr>
            <w:tcW w:w="6097" w:type="dxa"/>
            <w:gridSpan w:val="3"/>
            <w:shd w:val="clear" w:color="auto" w:fill="E7E6E6" w:themeFill="background2"/>
            <w:vAlign w:val="center"/>
          </w:tcPr>
          <w:p w14:paraId="315BC7DB" w14:textId="77777777" w:rsidR="0098042C" w:rsidRDefault="0098042C" w:rsidP="007B40ED">
            <w:r>
              <w:t>Scenario Detail</w:t>
            </w:r>
          </w:p>
        </w:tc>
        <w:tc>
          <w:tcPr>
            <w:tcW w:w="1383" w:type="dxa"/>
            <w:shd w:val="clear" w:color="auto" w:fill="E7E6E6" w:themeFill="background2"/>
          </w:tcPr>
          <w:p w14:paraId="290EED09" w14:textId="77777777" w:rsidR="0098042C" w:rsidRDefault="0098042C" w:rsidP="007B40ED">
            <w:r>
              <w:t>Customization or Extension?</w:t>
            </w:r>
          </w:p>
        </w:tc>
        <w:tc>
          <w:tcPr>
            <w:tcW w:w="1870" w:type="dxa"/>
            <w:shd w:val="clear" w:color="auto" w:fill="E7E6E6" w:themeFill="background2"/>
          </w:tcPr>
          <w:p w14:paraId="3CA828E5" w14:textId="77777777" w:rsidR="0098042C" w:rsidRDefault="0098042C" w:rsidP="007B40ED">
            <w:r>
              <w:t>Third Party Solution (Identify Name)</w:t>
            </w:r>
          </w:p>
        </w:tc>
      </w:tr>
      <w:tr w:rsidR="0098042C" w14:paraId="085824FA" w14:textId="77777777" w:rsidTr="007B40ED">
        <w:tc>
          <w:tcPr>
            <w:tcW w:w="6097" w:type="dxa"/>
            <w:gridSpan w:val="3"/>
          </w:tcPr>
          <w:p w14:paraId="15C69240" w14:textId="77777777" w:rsidR="0098042C" w:rsidRDefault="0098042C" w:rsidP="007B40ED">
            <w:r>
              <w:t>Demonstrate geolocation tracking for users accessing the self-service system.</w:t>
            </w:r>
          </w:p>
        </w:tc>
        <w:sdt>
          <w:sdtPr>
            <w:id w:val="-253738890"/>
            <w14:checkbox>
              <w14:checked w14:val="0"/>
              <w14:checkedState w14:val="2612" w14:font="MS Gothic"/>
              <w14:uncheckedState w14:val="2610" w14:font="MS Gothic"/>
            </w14:checkbox>
          </w:sdtPr>
          <w:sdtEndPr/>
          <w:sdtContent>
            <w:tc>
              <w:tcPr>
                <w:tcW w:w="1383" w:type="dxa"/>
              </w:tcPr>
              <w:p w14:paraId="7DE558D8" w14:textId="77777777" w:rsidR="0098042C" w:rsidRDefault="0098042C" w:rsidP="007B40ED">
                <w:pPr>
                  <w:jc w:val="center"/>
                </w:pPr>
                <w:r>
                  <w:rPr>
                    <w:rFonts w:ascii="MS Gothic" w:eastAsia="MS Gothic" w:hAnsi="MS Gothic" w:hint="eastAsia"/>
                  </w:rPr>
                  <w:t>☐</w:t>
                </w:r>
              </w:p>
            </w:tc>
          </w:sdtContent>
        </w:sdt>
        <w:tc>
          <w:tcPr>
            <w:tcW w:w="1870" w:type="dxa"/>
          </w:tcPr>
          <w:p w14:paraId="628E4E21" w14:textId="77777777" w:rsidR="0098042C" w:rsidRDefault="0098042C" w:rsidP="007B40ED"/>
        </w:tc>
      </w:tr>
      <w:tr w:rsidR="0098042C" w14:paraId="06EF7226" w14:textId="77777777" w:rsidTr="007B40ED">
        <w:tc>
          <w:tcPr>
            <w:tcW w:w="6097" w:type="dxa"/>
            <w:gridSpan w:val="3"/>
          </w:tcPr>
          <w:p w14:paraId="388F4E42" w14:textId="77777777" w:rsidR="0098042C" w:rsidRDefault="0098042C" w:rsidP="007B40ED">
            <w:r>
              <w:t>Demonstrate the ability to mine social networks to identify potential audit leads.</w:t>
            </w:r>
          </w:p>
          <w:p w14:paraId="6CB9FFBB" w14:textId="22FFA58F" w:rsidR="0098042C" w:rsidRDefault="0098042C" w:rsidP="0098042C">
            <w:pPr>
              <w:pStyle w:val="ListParagraph"/>
              <w:numPr>
                <w:ilvl w:val="0"/>
                <w:numId w:val="19"/>
              </w:numPr>
            </w:pPr>
            <w:r w:rsidRPr="00420832">
              <w:rPr>
                <w:noProof/>
              </w:rPr>
              <w:t>Air</w:t>
            </w:r>
            <w:r w:rsidR="00420832">
              <w:rPr>
                <w:noProof/>
              </w:rPr>
              <w:t>bnb</w:t>
            </w:r>
          </w:p>
          <w:p w14:paraId="3694AD42" w14:textId="77777777" w:rsidR="0098042C" w:rsidRDefault="0098042C" w:rsidP="0098042C">
            <w:pPr>
              <w:pStyle w:val="ListParagraph"/>
              <w:numPr>
                <w:ilvl w:val="0"/>
                <w:numId w:val="19"/>
              </w:numPr>
            </w:pPr>
            <w:r>
              <w:t>eBay</w:t>
            </w:r>
          </w:p>
          <w:p w14:paraId="00C78E6E" w14:textId="77777777" w:rsidR="0098042C" w:rsidRDefault="0098042C" w:rsidP="0098042C">
            <w:pPr>
              <w:pStyle w:val="ListParagraph"/>
              <w:numPr>
                <w:ilvl w:val="0"/>
                <w:numId w:val="19"/>
              </w:numPr>
            </w:pPr>
            <w:r>
              <w:t>Amazon</w:t>
            </w:r>
          </w:p>
          <w:p w14:paraId="02AFB016" w14:textId="77777777" w:rsidR="0098042C" w:rsidRDefault="0098042C" w:rsidP="0098042C">
            <w:pPr>
              <w:pStyle w:val="ListParagraph"/>
              <w:numPr>
                <w:ilvl w:val="0"/>
                <w:numId w:val="19"/>
              </w:numPr>
            </w:pPr>
            <w:r>
              <w:t>Etc.</w:t>
            </w:r>
          </w:p>
        </w:tc>
        <w:sdt>
          <w:sdtPr>
            <w:id w:val="1120264533"/>
            <w14:checkbox>
              <w14:checked w14:val="0"/>
              <w14:checkedState w14:val="2612" w14:font="MS Gothic"/>
              <w14:uncheckedState w14:val="2610" w14:font="MS Gothic"/>
            </w14:checkbox>
          </w:sdtPr>
          <w:sdtEndPr/>
          <w:sdtContent>
            <w:tc>
              <w:tcPr>
                <w:tcW w:w="1383" w:type="dxa"/>
              </w:tcPr>
              <w:p w14:paraId="2902F038" w14:textId="77777777" w:rsidR="0098042C" w:rsidRDefault="0098042C" w:rsidP="007B40ED">
                <w:pPr>
                  <w:jc w:val="center"/>
                </w:pPr>
                <w:r>
                  <w:rPr>
                    <w:rFonts w:ascii="MS Gothic" w:eastAsia="MS Gothic" w:hAnsi="MS Gothic" w:hint="eastAsia"/>
                  </w:rPr>
                  <w:t>☐</w:t>
                </w:r>
              </w:p>
            </w:tc>
          </w:sdtContent>
        </w:sdt>
        <w:tc>
          <w:tcPr>
            <w:tcW w:w="1870" w:type="dxa"/>
          </w:tcPr>
          <w:p w14:paraId="70C66A78" w14:textId="77777777" w:rsidR="0098042C" w:rsidRDefault="0098042C" w:rsidP="007B40ED"/>
        </w:tc>
      </w:tr>
      <w:tr w:rsidR="0098042C" w14:paraId="658D468F" w14:textId="77777777" w:rsidTr="007B40ED">
        <w:tc>
          <w:tcPr>
            <w:tcW w:w="6097" w:type="dxa"/>
            <w:gridSpan w:val="3"/>
          </w:tcPr>
          <w:p w14:paraId="6005C304" w14:textId="77777777" w:rsidR="0098042C" w:rsidRDefault="0098042C" w:rsidP="007B40ED"/>
        </w:tc>
        <w:sdt>
          <w:sdtPr>
            <w:id w:val="-1987463233"/>
            <w14:checkbox>
              <w14:checked w14:val="0"/>
              <w14:checkedState w14:val="2612" w14:font="MS Gothic"/>
              <w14:uncheckedState w14:val="2610" w14:font="MS Gothic"/>
            </w14:checkbox>
          </w:sdtPr>
          <w:sdtEndPr/>
          <w:sdtContent>
            <w:tc>
              <w:tcPr>
                <w:tcW w:w="1383" w:type="dxa"/>
              </w:tcPr>
              <w:p w14:paraId="58174FE9" w14:textId="77777777" w:rsidR="0098042C" w:rsidRDefault="0098042C" w:rsidP="007B40ED">
                <w:pPr>
                  <w:jc w:val="center"/>
                </w:pPr>
                <w:r>
                  <w:rPr>
                    <w:rFonts w:ascii="MS Gothic" w:eastAsia="MS Gothic" w:hAnsi="MS Gothic" w:hint="eastAsia"/>
                  </w:rPr>
                  <w:t>☐</w:t>
                </w:r>
              </w:p>
            </w:tc>
          </w:sdtContent>
        </w:sdt>
        <w:tc>
          <w:tcPr>
            <w:tcW w:w="1870" w:type="dxa"/>
          </w:tcPr>
          <w:p w14:paraId="11618739" w14:textId="77777777" w:rsidR="0098042C" w:rsidRDefault="0098042C" w:rsidP="007B40ED"/>
        </w:tc>
      </w:tr>
      <w:tr w:rsidR="0098042C" w14:paraId="523B3B9A" w14:textId="77777777" w:rsidTr="007B40ED">
        <w:tc>
          <w:tcPr>
            <w:tcW w:w="9350" w:type="dxa"/>
            <w:gridSpan w:val="5"/>
            <w:shd w:val="clear" w:color="auto" w:fill="D9D9D9" w:themeFill="background1" w:themeFillShade="D9"/>
          </w:tcPr>
          <w:p w14:paraId="77D8C645" w14:textId="77777777" w:rsidR="0098042C" w:rsidRDefault="0098042C" w:rsidP="007B40ED">
            <w:r>
              <w:t>Not Included in Solution</w:t>
            </w:r>
          </w:p>
        </w:tc>
      </w:tr>
      <w:tr w:rsidR="0098042C" w14:paraId="1E8744E6" w14:textId="77777777" w:rsidTr="007B40ED">
        <w:tc>
          <w:tcPr>
            <w:tcW w:w="9350" w:type="dxa"/>
            <w:gridSpan w:val="5"/>
          </w:tcPr>
          <w:p w14:paraId="456A6A92" w14:textId="77777777" w:rsidR="0098042C" w:rsidRDefault="0098042C" w:rsidP="007B40ED"/>
        </w:tc>
      </w:tr>
    </w:tbl>
    <w:p w14:paraId="264170C6" w14:textId="029FC5B7" w:rsidR="0098042C" w:rsidRDefault="0098042C" w:rsidP="00D06867"/>
    <w:p w14:paraId="46709E73" w14:textId="77777777" w:rsidR="0098042C" w:rsidRDefault="0098042C">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98042C" w14:paraId="0A2380EC" w14:textId="77777777" w:rsidTr="007B40ED">
        <w:tc>
          <w:tcPr>
            <w:tcW w:w="1870" w:type="dxa"/>
            <w:shd w:val="clear" w:color="auto" w:fill="E7E6E6" w:themeFill="background2"/>
          </w:tcPr>
          <w:p w14:paraId="1296BA1B" w14:textId="77777777" w:rsidR="0098042C" w:rsidRDefault="0098042C" w:rsidP="007B40ED">
            <w:r>
              <w:lastRenderedPageBreak/>
              <w:t>Scenario ID</w:t>
            </w:r>
          </w:p>
        </w:tc>
        <w:tc>
          <w:tcPr>
            <w:tcW w:w="4227" w:type="dxa"/>
            <w:gridSpan w:val="2"/>
          </w:tcPr>
          <w:p w14:paraId="3B6E53D5" w14:textId="0B8C38A0" w:rsidR="0098042C" w:rsidRDefault="0098042C" w:rsidP="007B40ED">
            <w:r>
              <w:t>TCH9</w:t>
            </w:r>
          </w:p>
        </w:tc>
        <w:tc>
          <w:tcPr>
            <w:tcW w:w="1383" w:type="dxa"/>
            <w:shd w:val="clear" w:color="auto" w:fill="E7E6E6" w:themeFill="background2"/>
          </w:tcPr>
          <w:p w14:paraId="1292EACC" w14:textId="77777777" w:rsidR="0098042C" w:rsidRDefault="0098042C" w:rsidP="007B40ED">
            <w:r>
              <w:t>Total Points</w:t>
            </w:r>
          </w:p>
        </w:tc>
        <w:tc>
          <w:tcPr>
            <w:tcW w:w="1870" w:type="dxa"/>
          </w:tcPr>
          <w:p w14:paraId="29465479" w14:textId="77777777" w:rsidR="0098042C" w:rsidRDefault="0098042C" w:rsidP="007B40ED"/>
        </w:tc>
      </w:tr>
      <w:tr w:rsidR="0098042C" w14:paraId="5B52CDA0" w14:textId="77777777" w:rsidTr="007B40ED">
        <w:tc>
          <w:tcPr>
            <w:tcW w:w="1870" w:type="dxa"/>
            <w:shd w:val="clear" w:color="auto" w:fill="E7E6E6" w:themeFill="background2"/>
          </w:tcPr>
          <w:p w14:paraId="0F15A4D8" w14:textId="77777777" w:rsidR="0098042C" w:rsidRDefault="0098042C" w:rsidP="007B40ED">
            <w:r>
              <w:t>Scenario Name</w:t>
            </w:r>
          </w:p>
        </w:tc>
        <w:tc>
          <w:tcPr>
            <w:tcW w:w="7480" w:type="dxa"/>
            <w:gridSpan w:val="4"/>
          </w:tcPr>
          <w:p w14:paraId="4C61B468" w14:textId="77777777" w:rsidR="0098042C" w:rsidRDefault="0098042C" w:rsidP="007B40ED">
            <w:r>
              <w:t>Correspondence</w:t>
            </w:r>
          </w:p>
        </w:tc>
      </w:tr>
      <w:tr w:rsidR="0098042C" w14:paraId="2C53857C" w14:textId="77777777" w:rsidTr="007B40ED">
        <w:tc>
          <w:tcPr>
            <w:tcW w:w="1870" w:type="dxa"/>
            <w:shd w:val="clear" w:color="auto" w:fill="E7E6E6" w:themeFill="background2"/>
          </w:tcPr>
          <w:p w14:paraId="12A756C8" w14:textId="77777777" w:rsidR="0098042C" w:rsidRDefault="0098042C" w:rsidP="007B40ED">
            <w:r>
              <w:t>Line of Business</w:t>
            </w:r>
          </w:p>
        </w:tc>
        <w:tc>
          <w:tcPr>
            <w:tcW w:w="7480" w:type="dxa"/>
            <w:gridSpan w:val="4"/>
          </w:tcPr>
          <w:p w14:paraId="38B90076" w14:textId="77777777" w:rsidR="0098042C" w:rsidRDefault="0098042C" w:rsidP="007B40ED">
            <w:r>
              <w:t>All</w:t>
            </w:r>
          </w:p>
        </w:tc>
      </w:tr>
      <w:tr w:rsidR="0098042C" w14:paraId="749B2B47" w14:textId="77777777" w:rsidTr="007B40ED">
        <w:tc>
          <w:tcPr>
            <w:tcW w:w="1870" w:type="dxa"/>
          </w:tcPr>
          <w:p w14:paraId="1B34BEFD" w14:textId="77777777" w:rsidR="0098042C" w:rsidRDefault="0098042C" w:rsidP="007B40ED"/>
        </w:tc>
        <w:tc>
          <w:tcPr>
            <w:tcW w:w="1870" w:type="dxa"/>
          </w:tcPr>
          <w:p w14:paraId="518FBAB0" w14:textId="77777777" w:rsidR="0098042C" w:rsidRDefault="0098042C" w:rsidP="007B40ED"/>
        </w:tc>
        <w:tc>
          <w:tcPr>
            <w:tcW w:w="2357" w:type="dxa"/>
          </w:tcPr>
          <w:p w14:paraId="11F9D66B" w14:textId="77777777" w:rsidR="0098042C" w:rsidRDefault="0098042C" w:rsidP="007B40ED"/>
        </w:tc>
        <w:tc>
          <w:tcPr>
            <w:tcW w:w="1383" w:type="dxa"/>
          </w:tcPr>
          <w:p w14:paraId="38A3909A" w14:textId="77777777" w:rsidR="0098042C" w:rsidRDefault="0098042C" w:rsidP="007B40ED"/>
        </w:tc>
        <w:tc>
          <w:tcPr>
            <w:tcW w:w="1870" w:type="dxa"/>
          </w:tcPr>
          <w:p w14:paraId="75EF3397" w14:textId="77777777" w:rsidR="0098042C" w:rsidRDefault="0098042C" w:rsidP="007B40ED"/>
        </w:tc>
      </w:tr>
      <w:tr w:rsidR="0098042C" w14:paraId="739EB4D9" w14:textId="77777777" w:rsidTr="007B40ED">
        <w:tc>
          <w:tcPr>
            <w:tcW w:w="1870" w:type="dxa"/>
            <w:shd w:val="clear" w:color="auto" w:fill="E7E6E6" w:themeFill="background2"/>
          </w:tcPr>
          <w:p w14:paraId="7FD833B5" w14:textId="77777777" w:rsidR="0098042C" w:rsidRDefault="0098042C" w:rsidP="007B40ED">
            <w:r>
              <w:t>Goal</w:t>
            </w:r>
          </w:p>
        </w:tc>
        <w:tc>
          <w:tcPr>
            <w:tcW w:w="7480" w:type="dxa"/>
            <w:gridSpan w:val="4"/>
          </w:tcPr>
          <w:p w14:paraId="24449CC5" w14:textId="77777777" w:rsidR="0098042C" w:rsidRDefault="0098042C" w:rsidP="007B40ED">
            <w:r>
              <w:t>To demonstrate the system to manage inbound and outbound correspondence with taxpayers.</w:t>
            </w:r>
          </w:p>
          <w:p w14:paraId="773EE856" w14:textId="77777777" w:rsidR="0098042C" w:rsidRDefault="0098042C" w:rsidP="007B40ED">
            <w:r>
              <w:t>To understand the capabilities within the templating functions of the correspondence system.</w:t>
            </w:r>
          </w:p>
          <w:p w14:paraId="436422FA" w14:textId="77777777" w:rsidR="0098042C" w:rsidRDefault="0098042C" w:rsidP="007B40ED">
            <w:r>
              <w:t>To understand the administrative abilities within the correspondence tool(s).</w:t>
            </w:r>
          </w:p>
        </w:tc>
      </w:tr>
      <w:tr w:rsidR="0098042C" w14:paraId="6375F437" w14:textId="77777777" w:rsidTr="007B40ED">
        <w:tc>
          <w:tcPr>
            <w:tcW w:w="1870" w:type="dxa"/>
            <w:shd w:val="clear" w:color="auto" w:fill="E7E6E6" w:themeFill="background2"/>
          </w:tcPr>
          <w:p w14:paraId="2A8CD57B" w14:textId="77777777" w:rsidR="0098042C" w:rsidRDefault="0098042C" w:rsidP="007B40ED">
            <w:r>
              <w:t>Notes</w:t>
            </w:r>
          </w:p>
        </w:tc>
        <w:tc>
          <w:tcPr>
            <w:tcW w:w="7480" w:type="dxa"/>
            <w:gridSpan w:val="4"/>
          </w:tcPr>
          <w:p w14:paraId="77E691D8" w14:textId="77777777" w:rsidR="0098042C" w:rsidRDefault="0098042C" w:rsidP="007B40ED"/>
        </w:tc>
      </w:tr>
      <w:tr w:rsidR="0098042C" w14:paraId="009F8184" w14:textId="77777777" w:rsidTr="007B40ED">
        <w:tc>
          <w:tcPr>
            <w:tcW w:w="1870" w:type="dxa"/>
          </w:tcPr>
          <w:p w14:paraId="3F26DFC9" w14:textId="77777777" w:rsidR="0098042C" w:rsidRDefault="0098042C" w:rsidP="007B40ED"/>
        </w:tc>
        <w:tc>
          <w:tcPr>
            <w:tcW w:w="1870" w:type="dxa"/>
          </w:tcPr>
          <w:p w14:paraId="5163FAE2" w14:textId="77777777" w:rsidR="0098042C" w:rsidRDefault="0098042C" w:rsidP="007B40ED"/>
        </w:tc>
        <w:tc>
          <w:tcPr>
            <w:tcW w:w="2357" w:type="dxa"/>
          </w:tcPr>
          <w:p w14:paraId="039C9A47" w14:textId="77777777" w:rsidR="0098042C" w:rsidRDefault="0098042C" w:rsidP="007B40ED"/>
        </w:tc>
        <w:tc>
          <w:tcPr>
            <w:tcW w:w="1383" w:type="dxa"/>
          </w:tcPr>
          <w:p w14:paraId="29D75808" w14:textId="77777777" w:rsidR="0098042C" w:rsidRDefault="0098042C" w:rsidP="007B40ED"/>
        </w:tc>
        <w:tc>
          <w:tcPr>
            <w:tcW w:w="1870" w:type="dxa"/>
          </w:tcPr>
          <w:p w14:paraId="4558F443" w14:textId="77777777" w:rsidR="0098042C" w:rsidRDefault="0098042C" w:rsidP="007B40ED"/>
        </w:tc>
      </w:tr>
      <w:tr w:rsidR="0098042C" w14:paraId="44779EB9" w14:textId="77777777" w:rsidTr="007B40ED">
        <w:tc>
          <w:tcPr>
            <w:tcW w:w="9350" w:type="dxa"/>
            <w:gridSpan w:val="5"/>
            <w:shd w:val="clear" w:color="auto" w:fill="E7E6E6" w:themeFill="background2"/>
          </w:tcPr>
          <w:p w14:paraId="023849E6" w14:textId="77777777" w:rsidR="0098042C" w:rsidRDefault="0098042C" w:rsidP="007B40ED">
            <w:r>
              <w:t>Narrative</w:t>
            </w:r>
          </w:p>
        </w:tc>
      </w:tr>
      <w:tr w:rsidR="0098042C" w14:paraId="2AB036C7" w14:textId="77777777" w:rsidTr="007B40ED">
        <w:tc>
          <w:tcPr>
            <w:tcW w:w="6097" w:type="dxa"/>
            <w:gridSpan w:val="3"/>
            <w:shd w:val="clear" w:color="auto" w:fill="E7E6E6" w:themeFill="background2"/>
            <w:vAlign w:val="center"/>
          </w:tcPr>
          <w:p w14:paraId="3C10FDF4" w14:textId="77777777" w:rsidR="0098042C" w:rsidRDefault="0098042C" w:rsidP="007B40ED">
            <w:r>
              <w:t>Scenario Detail</w:t>
            </w:r>
          </w:p>
        </w:tc>
        <w:tc>
          <w:tcPr>
            <w:tcW w:w="1383" w:type="dxa"/>
            <w:shd w:val="clear" w:color="auto" w:fill="E7E6E6" w:themeFill="background2"/>
          </w:tcPr>
          <w:p w14:paraId="72EB4398" w14:textId="77777777" w:rsidR="0098042C" w:rsidRDefault="0098042C" w:rsidP="007B40ED">
            <w:r>
              <w:t>Customization or Extension?</w:t>
            </w:r>
          </w:p>
        </w:tc>
        <w:tc>
          <w:tcPr>
            <w:tcW w:w="1870" w:type="dxa"/>
            <w:shd w:val="clear" w:color="auto" w:fill="E7E6E6" w:themeFill="background2"/>
          </w:tcPr>
          <w:p w14:paraId="468D02C6" w14:textId="77777777" w:rsidR="0098042C" w:rsidRDefault="0098042C" w:rsidP="007B40ED">
            <w:r>
              <w:t>Third Party Solution (Identify Name)</w:t>
            </w:r>
          </w:p>
        </w:tc>
      </w:tr>
      <w:tr w:rsidR="0098042C" w14:paraId="1B9BAD41" w14:textId="77777777" w:rsidTr="007B40ED">
        <w:tc>
          <w:tcPr>
            <w:tcW w:w="6097" w:type="dxa"/>
            <w:gridSpan w:val="3"/>
          </w:tcPr>
          <w:p w14:paraId="453249C2" w14:textId="77777777" w:rsidR="0098042C" w:rsidRDefault="0098042C" w:rsidP="007B40ED">
            <w:r>
              <w:t xml:space="preserve">Demonstrate the creation of a letter that can </w:t>
            </w:r>
            <w:r w:rsidRPr="00420832">
              <w:rPr>
                <w:noProof/>
              </w:rPr>
              <w:t>be used</w:t>
            </w:r>
            <w:r>
              <w:t xml:space="preserve"> as a template for taxpayer correspondence.</w:t>
            </w:r>
          </w:p>
        </w:tc>
        <w:sdt>
          <w:sdtPr>
            <w:id w:val="1830559818"/>
            <w14:checkbox>
              <w14:checked w14:val="0"/>
              <w14:checkedState w14:val="2612" w14:font="MS Gothic"/>
              <w14:uncheckedState w14:val="2610" w14:font="MS Gothic"/>
            </w14:checkbox>
          </w:sdtPr>
          <w:sdtEndPr/>
          <w:sdtContent>
            <w:tc>
              <w:tcPr>
                <w:tcW w:w="1383" w:type="dxa"/>
              </w:tcPr>
              <w:p w14:paraId="35446CAC" w14:textId="77777777" w:rsidR="0098042C" w:rsidRDefault="0098042C" w:rsidP="007B40ED">
                <w:pPr>
                  <w:jc w:val="center"/>
                </w:pPr>
                <w:r>
                  <w:rPr>
                    <w:rFonts w:ascii="MS Gothic" w:eastAsia="MS Gothic" w:hAnsi="MS Gothic" w:hint="eastAsia"/>
                  </w:rPr>
                  <w:t>☐</w:t>
                </w:r>
              </w:p>
            </w:tc>
          </w:sdtContent>
        </w:sdt>
        <w:tc>
          <w:tcPr>
            <w:tcW w:w="1870" w:type="dxa"/>
          </w:tcPr>
          <w:p w14:paraId="1D09CA1E" w14:textId="77777777" w:rsidR="0098042C" w:rsidRDefault="0098042C" w:rsidP="007B40ED"/>
        </w:tc>
      </w:tr>
      <w:tr w:rsidR="0098042C" w14:paraId="17A25F95" w14:textId="77777777" w:rsidTr="007B40ED">
        <w:tc>
          <w:tcPr>
            <w:tcW w:w="6097" w:type="dxa"/>
            <w:gridSpan w:val="3"/>
          </w:tcPr>
          <w:p w14:paraId="3E524D9C" w14:textId="77777777" w:rsidR="0098042C" w:rsidRDefault="0098042C" w:rsidP="007B40ED">
            <w:r>
              <w:t>Demonstrate the system ability to include sets of predefined text within a template.</w:t>
            </w:r>
          </w:p>
        </w:tc>
        <w:sdt>
          <w:sdtPr>
            <w:id w:val="-51470194"/>
            <w14:checkbox>
              <w14:checked w14:val="0"/>
              <w14:checkedState w14:val="2612" w14:font="MS Gothic"/>
              <w14:uncheckedState w14:val="2610" w14:font="MS Gothic"/>
            </w14:checkbox>
          </w:sdtPr>
          <w:sdtEndPr/>
          <w:sdtContent>
            <w:tc>
              <w:tcPr>
                <w:tcW w:w="1383" w:type="dxa"/>
              </w:tcPr>
              <w:p w14:paraId="76783FF2" w14:textId="77777777" w:rsidR="0098042C" w:rsidRDefault="0098042C" w:rsidP="007B40ED">
                <w:pPr>
                  <w:jc w:val="center"/>
                </w:pPr>
                <w:r>
                  <w:rPr>
                    <w:rFonts w:ascii="MS Gothic" w:eastAsia="MS Gothic" w:hAnsi="MS Gothic" w:hint="eastAsia"/>
                  </w:rPr>
                  <w:t>☐</w:t>
                </w:r>
              </w:p>
            </w:tc>
          </w:sdtContent>
        </w:sdt>
        <w:tc>
          <w:tcPr>
            <w:tcW w:w="1870" w:type="dxa"/>
          </w:tcPr>
          <w:p w14:paraId="7E3A24CA" w14:textId="77777777" w:rsidR="0098042C" w:rsidRDefault="0098042C" w:rsidP="007B40ED"/>
        </w:tc>
      </w:tr>
      <w:tr w:rsidR="0098042C" w14:paraId="613A69F4" w14:textId="77777777" w:rsidTr="007B40ED">
        <w:tc>
          <w:tcPr>
            <w:tcW w:w="6097" w:type="dxa"/>
            <w:gridSpan w:val="3"/>
          </w:tcPr>
          <w:p w14:paraId="4B3996E4" w14:textId="56EA524C" w:rsidR="0098042C" w:rsidRDefault="0098042C" w:rsidP="007B40ED">
            <w:r>
              <w:t xml:space="preserve">Demonstrate the ability to include </w:t>
            </w:r>
            <w:r w:rsidRPr="006E5951">
              <w:rPr>
                <w:noProof/>
              </w:rPr>
              <w:t>free</w:t>
            </w:r>
            <w:r w:rsidR="006E5951" w:rsidRPr="006E5951">
              <w:rPr>
                <w:noProof/>
              </w:rPr>
              <w:t>-</w:t>
            </w:r>
            <w:r w:rsidRPr="006E5951">
              <w:rPr>
                <w:noProof/>
              </w:rPr>
              <w:t>form</w:t>
            </w:r>
            <w:r>
              <w:t xml:space="preserve"> text within a template.</w:t>
            </w:r>
          </w:p>
        </w:tc>
        <w:sdt>
          <w:sdtPr>
            <w:id w:val="-1087221845"/>
            <w14:checkbox>
              <w14:checked w14:val="0"/>
              <w14:checkedState w14:val="2612" w14:font="MS Gothic"/>
              <w14:uncheckedState w14:val="2610" w14:font="MS Gothic"/>
            </w14:checkbox>
          </w:sdtPr>
          <w:sdtEndPr/>
          <w:sdtContent>
            <w:tc>
              <w:tcPr>
                <w:tcW w:w="1383" w:type="dxa"/>
              </w:tcPr>
              <w:p w14:paraId="7B5E98C5" w14:textId="77777777" w:rsidR="0098042C" w:rsidRDefault="0098042C" w:rsidP="007B40ED">
                <w:pPr>
                  <w:jc w:val="center"/>
                </w:pPr>
                <w:r>
                  <w:rPr>
                    <w:rFonts w:ascii="MS Gothic" w:eastAsia="MS Gothic" w:hAnsi="MS Gothic" w:hint="eastAsia"/>
                  </w:rPr>
                  <w:t>☐</w:t>
                </w:r>
              </w:p>
            </w:tc>
          </w:sdtContent>
        </w:sdt>
        <w:tc>
          <w:tcPr>
            <w:tcW w:w="1870" w:type="dxa"/>
          </w:tcPr>
          <w:p w14:paraId="7717A5A4" w14:textId="77777777" w:rsidR="0098042C" w:rsidRDefault="0098042C" w:rsidP="007B40ED"/>
        </w:tc>
      </w:tr>
      <w:tr w:rsidR="0098042C" w14:paraId="07E65016" w14:textId="77777777" w:rsidTr="007B40ED">
        <w:tc>
          <w:tcPr>
            <w:tcW w:w="6097" w:type="dxa"/>
            <w:gridSpan w:val="3"/>
          </w:tcPr>
          <w:p w14:paraId="18FFACB4" w14:textId="51B537A4" w:rsidR="0098042C" w:rsidRDefault="0098042C" w:rsidP="007B40ED">
            <w:r>
              <w:t xml:space="preserve">Demonstrate the </w:t>
            </w:r>
            <w:r w:rsidRPr="006E5951">
              <w:rPr>
                <w:noProof/>
              </w:rPr>
              <w:t>ability</w:t>
            </w:r>
            <w:r w:rsidR="006E5951" w:rsidRPr="006E5951">
              <w:rPr>
                <w:noProof/>
              </w:rPr>
              <w:t xml:space="preserve"> to</w:t>
            </w:r>
            <w:r>
              <w:t xml:space="preserve"> retrieve previous outbound and inbound correspondence with the taxpayer.</w:t>
            </w:r>
          </w:p>
        </w:tc>
        <w:sdt>
          <w:sdtPr>
            <w:id w:val="-1284655516"/>
            <w14:checkbox>
              <w14:checked w14:val="0"/>
              <w14:checkedState w14:val="2612" w14:font="MS Gothic"/>
              <w14:uncheckedState w14:val="2610" w14:font="MS Gothic"/>
            </w14:checkbox>
          </w:sdtPr>
          <w:sdtEndPr/>
          <w:sdtContent>
            <w:tc>
              <w:tcPr>
                <w:tcW w:w="1383" w:type="dxa"/>
              </w:tcPr>
              <w:p w14:paraId="239140EC" w14:textId="77777777" w:rsidR="0098042C" w:rsidRDefault="0098042C" w:rsidP="007B40ED">
                <w:pPr>
                  <w:jc w:val="center"/>
                </w:pPr>
                <w:r>
                  <w:rPr>
                    <w:rFonts w:ascii="MS Gothic" w:eastAsia="MS Gothic" w:hAnsi="MS Gothic" w:hint="eastAsia"/>
                  </w:rPr>
                  <w:t>☐</w:t>
                </w:r>
              </w:p>
            </w:tc>
          </w:sdtContent>
        </w:sdt>
        <w:tc>
          <w:tcPr>
            <w:tcW w:w="1870" w:type="dxa"/>
          </w:tcPr>
          <w:p w14:paraId="167454CF" w14:textId="77777777" w:rsidR="0098042C" w:rsidRDefault="0098042C" w:rsidP="007B40ED"/>
        </w:tc>
      </w:tr>
      <w:tr w:rsidR="0098042C" w14:paraId="0E8F5782" w14:textId="77777777" w:rsidTr="007B40ED">
        <w:tc>
          <w:tcPr>
            <w:tcW w:w="6097" w:type="dxa"/>
            <w:gridSpan w:val="3"/>
          </w:tcPr>
          <w:p w14:paraId="299B0907" w14:textId="77777777" w:rsidR="0098042C" w:rsidRDefault="0098042C" w:rsidP="007B40ED">
            <w:r>
              <w:t>Demonstrate the process to resend a letter and selected correspondence to the taxpayer.</w:t>
            </w:r>
          </w:p>
        </w:tc>
        <w:sdt>
          <w:sdtPr>
            <w:id w:val="-2001807192"/>
            <w14:checkbox>
              <w14:checked w14:val="0"/>
              <w14:checkedState w14:val="2612" w14:font="MS Gothic"/>
              <w14:uncheckedState w14:val="2610" w14:font="MS Gothic"/>
            </w14:checkbox>
          </w:sdtPr>
          <w:sdtEndPr/>
          <w:sdtContent>
            <w:tc>
              <w:tcPr>
                <w:tcW w:w="1383" w:type="dxa"/>
              </w:tcPr>
              <w:p w14:paraId="3BB60B63" w14:textId="77777777" w:rsidR="0098042C" w:rsidRDefault="0098042C" w:rsidP="007B40ED">
                <w:pPr>
                  <w:jc w:val="center"/>
                </w:pPr>
                <w:r>
                  <w:rPr>
                    <w:rFonts w:ascii="MS Gothic" w:eastAsia="MS Gothic" w:hAnsi="MS Gothic" w:hint="eastAsia"/>
                  </w:rPr>
                  <w:t>☐</w:t>
                </w:r>
              </w:p>
            </w:tc>
          </w:sdtContent>
        </w:sdt>
        <w:tc>
          <w:tcPr>
            <w:tcW w:w="1870" w:type="dxa"/>
          </w:tcPr>
          <w:p w14:paraId="51DFB77F" w14:textId="77777777" w:rsidR="0098042C" w:rsidRDefault="0098042C" w:rsidP="007B40ED"/>
        </w:tc>
      </w:tr>
      <w:tr w:rsidR="0098042C" w14:paraId="2D40DB59" w14:textId="77777777" w:rsidTr="007B40ED">
        <w:tc>
          <w:tcPr>
            <w:tcW w:w="6097" w:type="dxa"/>
            <w:gridSpan w:val="3"/>
          </w:tcPr>
          <w:p w14:paraId="1EFF59DF" w14:textId="3228BA4A" w:rsidR="0098042C" w:rsidRDefault="0098042C" w:rsidP="007B40ED">
            <w:r>
              <w:t>Demonstrate the process for supervisory review of a letter type queue, user queue, and specific letter (</w:t>
            </w:r>
            <w:r w:rsidRPr="00420832">
              <w:rPr>
                <w:noProof/>
              </w:rPr>
              <w:t>free-f</w:t>
            </w:r>
            <w:r w:rsidR="00420832">
              <w:rPr>
                <w:noProof/>
              </w:rPr>
              <w:t>or</w:t>
            </w:r>
            <w:r w:rsidRPr="00420832">
              <w:rPr>
                <w:noProof/>
              </w:rPr>
              <w:t>m</w:t>
            </w:r>
            <w:r>
              <w:t>)</w:t>
            </w:r>
            <w:r w:rsidR="001223F1">
              <w:t>.</w:t>
            </w:r>
          </w:p>
        </w:tc>
        <w:sdt>
          <w:sdtPr>
            <w:id w:val="-776483909"/>
            <w14:checkbox>
              <w14:checked w14:val="0"/>
              <w14:checkedState w14:val="2612" w14:font="MS Gothic"/>
              <w14:uncheckedState w14:val="2610" w14:font="MS Gothic"/>
            </w14:checkbox>
          </w:sdtPr>
          <w:sdtEndPr/>
          <w:sdtContent>
            <w:tc>
              <w:tcPr>
                <w:tcW w:w="1383" w:type="dxa"/>
              </w:tcPr>
              <w:p w14:paraId="45279428" w14:textId="77777777" w:rsidR="0098042C" w:rsidRDefault="0098042C" w:rsidP="007B40ED">
                <w:pPr>
                  <w:jc w:val="center"/>
                </w:pPr>
                <w:r>
                  <w:rPr>
                    <w:rFonts w:ascii="MS Gothic" w:eastAsia="MS Gothic" w:hAnsi="MS Gothic" w:hint="eastAsia"/>
                  </w:rPr>
                  <w:t>☐</w:t>
                </w:r>
              </w:p>
            </w:tc>
          </w:sdtContent>
        </w:sdt>
        <w:tc>
          <w:tcPr>
            <w:tcW w:w="1870" w:type="dxa"/>
          </w:tcPr>
          <w:p w14:paraId="1A6B9BB3" w14:textId="77777777" w:rsidR="0098042C" w:rsidRDefault="0098042C" w:rsidP="007B40ED"/>
        </w:tc>
      </w:tr>
      <w:tr w:rsidR="0098042C" w14:paraId="250FAFA2" w14:textId="77777777" w:rsidTr="007B40ED">
        <w:tc>
          <w:tcPr>
            <w:tcW w:w="9350" w:type="dxa"/>
            <w:gridSpan w:val="5"/>
            <w:shd w:val="clear" w:color="auto" w:fill="D9D9D9" w:themeFill="background1" w:themeFillShade="D9"/>
          </w:tcPr>
          <w:p w14:paraId="2C2BBD73" w14:textId="77777777" w:rsidR="0098042C" w:rsidRDefault="0098042C" w:rsidP="007B40ED">
            <w:r>
              <w:t>Not Included in Solution</w:t>
            </w:r>
          </w:p>
        </w:tc>
      </w:tr>
      <w:tr w:rsidR="0098042C" w14:paraId="35CB22CC" w14:textId="77777777" w:rsidTr="007B40ED">
        <w:tc>
          <w:tcPr>
            <w:tcW w:w="9350" w:type="dxa"/>
            <w:gridSpan w:val="5"/>
          </w:tcPr>
          <w:p w14:paraId="65D19EEF" w14:textId="77777777" w:rsidR="0098042C" w:rsidRDefault="0098042C" w:rsidP="007B40ED"/>
        </w:tc>
      </w:tr>
    </w:tbl>
    <w:p w14:paraId="1C9E5E99" w14:textId="0A49DF26" w:rsidR="007B40ED" w:rsidRDefault="007B40ED" w:rsidP="00D06867"/>
    <w:p w14:paraId="4F027E29" w14:textId="77777777" w:rsidR="007B40ED" w:rsidRDefault="007B40ED">
      <w:r>
        <w:br w:type="page"/>
      </w:r>
    </w:p>
    <w:p w14:paraId="2B3ACFFD" w14:textId="65F8CD6D" w:rsidR="00D06867" w:rsidRDefault="007B40ED" w:rsidP="007B40ED">
      <w:pPr>
        <w:pStyle w:val="Heading1"/>
      </w:pPr>
      <w:bookmarkStart w:id="9" w:name="_WITHHOLDING"/>
      <w:bookmarkEnd w:id="9"/>
      <w:r>
        <w:lastRenderedPageBreak/>
        <w:t>WITHHOLDING</w:t>
      </w:r>
    </w:p>
    <w:p w14:paraId="14EDC6C9" w14:textId="00EFCDFD" w:rsidR="007B40ED" w:rsidRDefault="007B40ED" w:rsidP="007B40ED"/>
    <w:tbl>
      <w:tblPr>
        <w:tblStyle w:val="GridTable1Light1"/>
        <w:tblW w:w="0" w:type="auto"/>
        <w:tblLook w:val="0600" w:firstRow="0" w:lastRow="0" w:firstColumn="0" w:lastColumn="0" w:noHBand="1" w:noVBand="1"/>
      </w:tblPr>
      <w:tblGrid>
        <w:gridCol w:w="1870"/>
        <w:gridCol w:w="1870"/>
        <w:gridCol w:w="2357"/>
        <w:gridCol w:w="1383"/>
        <w:gridCol w:w="1870"/>
      </w:tblGrid>
      <w:tr w:rsidR="007B40ED" w14:paraId="7E5598C2" w14:textId="77777777" w:rsidTr="007B40ED">
        <w:tc>
          <w:tcPr>
            <w:tcW w:w="1870" w:type="dxa"/>
            <w:shd w:val="clear" w:color="auto" w:fill="E7E6E6" w:themeFill="background2"/>
          </w:tcPr>
          <w:p w14:paraId="779B9395" w14:textId="77777777" w:rsidR="007B40ED" w:rsidRDefault="007B40ED" w:rsidP="007B40ED">
            <w:r>
              <w:t>Scenario ID</w:t>
            </w:r>
          </w:p>
        </w:tc>
        <w:tc>
          <w:tcPr>
            <w:tcW w:w="4227" w:type="dxa"/>
            <w:gridSpan w:val="2"/>
          </w:tcPr>
          <w:p w14:paraId="2679BE8E" w14:textId="700C8449" w:rsidR="007B40ED" w:rsidRDefault="007B40ED" w:rsidP="007B40ED">
            <w:r>
              <w:t>WH1</w:t>
            </w:r>
          </w:p>
        </w:tc>
        <w:tc>
          <w:tcPr>
            <w:tcW w:w="1383" w:type="dxa"/>
            <w:shd w:val="clear" w:color="auto" w:fill="E7E6E6" w:themeFill="background2"/>
          </w:tcPr>
          <w:p w14:paraId="27901824" w14:textId="77777777" w:rsidR="007B40ED" w:rsidRDefault="007B40ED" w:rsidP="007B40ED">
            <w:r>
              <w:t>Total Points</w:t>
            </w:r>
          </w:p>
        </w:tc>
        <w:tc>
          <w:tcPr>
            <w:tcW w:w="1870" w:type="dxa"/>
          </w:tcPr>
          <w:p w14:paraId="5DFAECA7" w14:textId="77777777" w:rsidR="007B40ED" w:rsidRDefault="007B40ED" w:rsidP="007B40ED"/>
        </w:tc>
      </w:tr>
      <w:tr w:rsidR="007B40ED" w14:paraId="225D3001" w14:textId="77777777" w:rsidTr="007B40ED">
        <w:tc>
          <w:tcPr>
            <w:tcW w:w="1870" w:type="dxa"/>
            <w:shd w:val="clear" w:color="auto" w:fill="E7E6E6" w:themeFill="background2"/>
          </w:tcPr>
          <w:p w14:paraId="34D23F5E" w14:textId="77777777" w:rsidR="007B40ED" w:rsidRDefault="007B40ED" w:rsidP="007B40ED">
            <w:r>
              <w:t>Scenario Name</w:t>
            </w:r>
          </w:p>
        </w:tc>
        <w:tc>
          <w:tcPr>
            <w:tcW w:w="7480" w:type="dxa"/>
            <w:gridSpan w:val="4"/>
          </w:tcPr>
          <w:p w14:paraId="00D5BA6A" w14:textId="77777777" w:rsidR="007B40ED" w:rsidRDefault="007B40ED" w:rsidP="007B40ED">
            <w:r>
              <w:t>Monthly Withholding Payment</w:t>
            </w:r>
          </w:p>
        </w:tc>
      </w:tr>
      <w:tr w:rsidR="007B40ED" w14:paraId="708EA567" w14:textId="77777777" w:rsidTr="007B40ED">
        <w:tc>
          <w:tcPr>
            <w:tcW w:w="1870" w:type="dxa"/>
            <w:shd w:val="clear" w:color="auto" w:fill="E7E6E6" w:themeFill="background2"/>
          </w:tcPr>
          <w:p w14:paraId="6C075261" w14:textId="77777777" w:rsidR="007B40ED" w:rsidRDefault="007B40ED" w:rsidP="007B40ED">
            <w:r>
              <w:t>Line of Business</w:t>
            </w:r>
          </w:p>
        </w:tc>
        <w:tc>
          <w:tcPr>
            <w:tcW w:w="7480" w:type="dxa"/>
            <w:gridSpan w:val="4"/>
          </w:tcPr>
          <w:p w14:paraId="6FF04B88" w14:textId="77777777" w:rsidR="007B40ED" w:rsidRDefault="007B40ED" w:rsidP="007B40ED">
            <w:r>
              <w:t>Withholding Processing</w:t>
            </w:r>
          </w:p>
        </w:tc>
      </w:tr>
      <w:tr w:rsidR="007B40ED" w14:paraId="3E0F6F6D" w14:textId="77777777" w:rsidTr="007B40ED">
        <w:tc>
          <w:tcPr>
            <w:tcW w:w="1870" w:type="dxa"/>
          </w:tcPr>
          <w:p w14:paraId="2B6C4A25" w14:textId="77777777" w:rsidR="007B40ED" w:rsidRDefault="007B40ED" w:rsidP="007B40ED"/>
        </w:tc>
        <w:tc>
          <w:tcPr>
            <w:tcW w:w="1870" w:type="dxa"/>
          </w:tcPr>
          <w:p w14:paraId="74652C4E" w14:textId="77777777" w:rsidR="007B40ED" w:rsidRDefault="007B40ED" w:rsidP="007B40ED"/>
        </w:tc>
        <w:tc>
          <w:tcPr>
            <w:tcW w:w="2357" w:type="dxa"/>
          </w:tcPr>
          <w:p w14:paraId="68619562" w14:textId="77777777" w:rsidR="007B40ED" w:rsidRDefault="007B40ED" w:rsidP="007B40ED"/>
        </w:tc>
        <w:tc>
          <w:tcPr>
            <w:tcW w:w="1383" w:type="dxa"/>
          </w:tcPr>
          <w:p w14:paraId="02ACC3EC" w14:textId="77777777" w:rsidR="007B40ED" w:rsidRDefault="007B40ED" w:rsidP="007B40ED"/>
        </w:tc>
        <w:tc>
          <w:tcPr>
            <w:tcW w:w="1870" w:type="dxa"/>
          </w:tcPr>
          <w:p w14:paraId="38E4D6C1" w14:textId="77777777" w:rsidR="007B40ED" w:rsidRDefault="007B40ED" w:rsidP="007B40ED"/>
        </w:tc>
      </w:tr>
      <w:tr w:rsidR="007B40ED" w14:paraId="14709465" w14:textId="77777777" w:rsidTr="007B40ED">
        <w:tc>
          <w:tcPr>
            <w:tcW w:w="1870" w:type="dxa"/>
            <w:shd w:val="clear" w:color="auto" w:fill="E7E6E6" w:themeFill="background2"/>
          </w:tcPr>
          <w:p w14:paraId="713273C0" w14:textId="77777777" w:rsidR="007B40ED" w:rsidRDefault="007B40ED" w:rsidP="007B40ED">
            <w:r>
              <w:t>Goal</w:t>
            </w:r>
          </w:p>
        </w:tc>
        <w:tc>
          <w:tcPr>
            <w:tcW w:w="7480" w:type="dxa"/>
            <w:gridSpan w:val="4"/>
          </w:tcPr>
          <w:p w14:paraId="378F6DB5" w14:textId="77777777" w:rsidR="007B40ED" w:rsidRDefault="007B40ED" w:rsidP="007B40ED">
            <w:r>
              <w:t>Demonstrate the processing of withholding payments</w:t>
            </w:r>
          </w:p>
        </w:tc>
      </w:tr>
      <w:tr w:rsidR="007B40ED" w14:paraId="71565D6F" w14:textId="77777777" w:rsidTr="007B40ED">
        <w:tc>
          <w:tcPr>
            <w:tcW w:w="1870" w:type="dxa"/>
            <w:shd w:val="clear" w:color="auto" w:fill="E7E6E6" w:themeFill="background2"/>
          </w:tcPr>
          <w:p w14:paraId="3DF99FCA" w14:textId="77777777" w:rsidR="007B40ED" w:rsidRDefault="007B40ED" w:rsidP="007B40ED">
            <w:r>
              <w:t>Notes</w:t>
            </w:r>
          </w:p>
        </w:tc>
        <w:tc>
          <w:tcPr>
            <w:tcW w:w="7480" w:type="dxa"/>
            <w:gridSpan w:val="4"/>
          </w:tcPr>
          <w:p w14:paraId="2C73CB98" w14:textId="77777777" w:rsidR="007B40ED" w:rsidRDefault="007B40ED" w:rsidP="007B40ED"/>
        </w:tc>
      </w:tr>
      <w:tr w:rsidR="007B40ED" w14:paraId="5673DF53" w14:textId="77777777" w:rsidTr="007B40ED">
        <w:tc>
          <w:tcPr>
            <w:tcW w:w="1870" w:type="dxa"/>
          </w:tcPr>
          <w:p w14:paraId="194B55A6" w14:textId="77777777" w:rsidR="007B40ED" w:rsidRDefault="007B40ED" w:rsidP="007B40ED"/>
        </w:tc>
        <w:tc>
          <w:tcPr>
            <w:tcW w:w="1870" w:type="dxa"/>
          </w:tcPr>
          <w:p w14:paraId="7A21918D" w14:textId="77777777" w:rsidR="007B40ED" w:rsidRDefault="007B40ED" w:rsidP="007B40ED"/>
        </w:tc>
        <w:tc>
          <w:tcPr>
            <w:tcW w:w="2357" w:type="dxa"/>
          </w:tcPr>
          <w:p w14:paraId="74D9BCAA" w14:textId="77777777" w:rsidR="007B40ED" w:rsidRDefault="007B40ED" w:rsidP="007B40ED"/>
        </w:tc>
        <w:tc>
          <w:tcPr>
            <w:tcW w:w="1383" w:type="dxa"/>
          </w:tcPr>
          <w:p w14:paraId="6027BC11" w14:textId="77777777" w:rsidR="007B40ED" w:rsidRDefault="007B40ED" w:rsidP="007B40ED"/>
        </w:tc>
        <w:tc>
          <w:tcPr>
            <w:tcW w:w="1870" w:type="dxa"/>
          </w:tcPr>
          <w:p w14:paraId="6F66D12F" w14:textId="77777777" w:rsidR="007B40ED" w:rsidRDefault="007B40ED" w:rsidP="007B40ED"/>
        </w:tc>
      </w:tr>
      <w:tr w:rsidR="007B40ED" w14:paraId="0395E9C6" w14:textId="77777777" w:rsidTr="007B40ED">
        <w:tc>
          <w:tcPr>
            <w:tcW w:w="9350" w:type="dxa"/>
            <w:gridSpan w:val="5"/>
            <w:shd w:val="clear" w:color="auto" w:fill="E7E6E6" w:themeFill="background2"/>
          </w:tcPr>
          <w:p w14:paraId="364B58AE" w14:textId="77777777" w:rsidR="007B40ED" w:rsidRDefault="007B40ED" w:rsidP="007B40ED">
            <w:r>
              <w:t>Narrative:  Bridgeville Healthcare, Inc.  (22-3344556) at P. O. Box 123 Bridgeville, DE  19933 is required to submit their state withholding monthly.  The company is submitting their November 2018 withholding timely in the amount of $891.56.</w:t>
            </w:r>
          </w:p>
        </w:tc>
      </w:tr>
      <w:tr w:rsidR="007B40ED" w14:paraId="5E91898E" w14:textId="77777777" w:rsidTr="007B40ED">
        <w:tc>
          <w:tcPr>
            <w:tcW w:w="6097" w:type="dxa"/>
            <w:gridSpan w:val="3"/>
            <w:shd w:val="clear" w:color="auto" w:fill="E7E6E6" w:themeFill="background2"/>
            <w:vAlign w:val="center"/>
          </w:tcPr>
          <w:p w14:paraId="29360D40" w14:textId="77777777" w:rsidR="007B40ED" w:rsidRDefault="007B40ED" w:rsidP="007B40ED">
            <w:r>
              <w:t>Scenario Detail</w:t>
            </w:r>
          </w:p>
        </w:tc>
        <w:tc>
          <w:tcPr>
            <w:tcW w:w="1383" w:type="dxa"/>
            <w:shd w:val="clear" w:color="auto" w:fill="E7E6E6" w:themeFill="background2"/>
          </w:tcPr>
          <w:p w14:paraId="19A70C32" w14:textId="77777777" w:rsidR="007B40ED" w:rsidRDefault="007B40ED" w:rsidP="007B40ED">
            <w:r>
              <w:t>Customization or Extension?</w:t>
            </w:r>
          </w:p>
        </w:tc>
        <w:tc>
          <w:tcPr>
            <w:tcW w:w="1870" w:type="dxa"/>
            <w:shd w:val="clear" w:color="auto" w:fill="E7E6E6" w:themeFill="background2"/>
          </w:tcPr>
          <w:p w14:paraId="388B99A1" w14:textId="77777777" w:rsidR="007B40ED" w:rsidRDefault="007B40ED" w:rsidP="007B40ED">
            <w:r>
              <w:t>Third Party Solution (Identify Name)</w:t>
            </w:r>
          </w:p>
        </w:tc>
      </w:tr>
      <w:tr w:rsidR="007B40ED" w14:paraId="5BF456F0" w14:textId="77777777" w:rsidTr="007B40ED">
        <w:tc>
          <w:tcPr>
            <w:tcW w:w="6097" w:type="dxa"/>
            <w:gridSpan w:val="3"/>
            <w:vAlign w:val="center"/>
          </w:tcPr>
          <w:p w14:paraId="10570526" w14:textId="77777777" w:rsidR="007B40ED" w:rsidRDefault="007B40ED" w:rsidP="007B40ED">
            <w:r>
              <w:t>Demonstrate the processing of the November withholding payment.</w:t>
            </w:r>
          </w:p>
        </w:tc>
        <w:sdt>
          <w:sdtPr>
            <w:id w:val="-972752625"/>
            <w14:checkbox>
              <w14:checked w14:val="0"/>
              <w14:checkedState w14:val="2612" w14:font="MS Gothic"/>
              <w14:uncheckedState w14:val="2610" w14:font="MS Gothic"/>
            </w14:checkbox>
          </w:sdtPr>
          <w:sdtEndPr/>
          <w:sdtContent>
            <w:tc>
              <w:tcPr>
                <w:tcW w:w="1383" w:type="dxa"/>
                <w:vAlign w:val="center"/>
              </w:tcPr>
              <w:p w14:paraId="756D403E"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7B4688A0" w14:textId="77777777" w:rsidR="007B40ED" w:rsidRDefault="007B40ED" w:rsidP="007B40ED"/>
        </w:tc>
      </w:tr>
      <w:tr w:rsidR="007B40ED" w14:paraId="6EB4D177" w14:textId="77777777" w:rsidTr="007B40ED">
        <w:tc>
          <w:tcPr>
            <w:tcW w:w="6097" w:type="dxa"/>
            <w:gridSpan w:val="3"/>
            <w:vAlign w:val="center"/>
          </w:tcPr>
          <w:p w14:paraId="47B815EB" w14:textId="77777777" w:rsidR="007B40ED" w:rsidRDefault="007B40ED" w:rsidP="007B40ED">
            <w:r>
              <w:t>Show the Business Master File for the Company.</w:t>
            </w:r>
          </w:p>
        </w:tc>
        <w:sdt>
          <w:sdtPr>
            <w:id w:val="759948480"/>
            <w14:checkbox>
              <w14:checked w14:val="0"/>
              <w14:checkedState w14:val="2612" w14:font="MS Gothic"/>
              <w14:uncheckedState w14:val="2610" w14:font="MS Gothic"/>
            </w14:checkbox>
          </w:sdtPr>
          <w:sdtEndPr/>
          <w:sdtContent>
            <w:tc>
              <w:tcPr>
                <w:tcW w:w="1383" w:type="dxa"/>
                <w:vAlign w:val="center"/>
              </w:tcPr>
              <w:p w14:paraId="7C2DC550"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02F79251" w14:textId="77777777" w:rsidR="007B40ED" w:rsidRDefault="007B40ED" w:rsidP="007B40ED"/>
        </w:tc>
      </w:tr>
      <w:tr w:rsidR="007B40ED" w14:paraId="5826F499" w14:textId="77777777" w:rsidTr="007B40ED">
        <w:tc>
          <w:tcPr>
            <w:tcW w:w="6097" w:type="dxa"/>
            <w:gridSpan w:val="3"/>
            <w:vAlign w:val="center"/>
          </w:tcPr>
          <w:p w14:paraId="29D4AA3C" w14:textId="77777777" w:rsidR="007B40ED" w:rsidRDefault="007B40ED" w:rsidP="007B40ED">
            <w:r>
              <w:t>Demonstrate how the end user will know the return was validated.</w:t>
            </w:r>
          </w:p>
        </w:tc>
        <w:sdt>
          <w:sdtPr>
            <w:id w:val="171611375"/>
            <w14:checkbox>
              <w14:checked w14:val="0"/>
              <w14:checkedState w14:val="2612" w14:font="MS Gothic"/>
              <w14:uncheckedState w14:val="2610" w14:font="MS Gothic"/>
            </w14:checkbox>
          </w:sdtPr>
          <w:sdtEndPr/>
          <w:sdtContent>
            <w:tc>
              <w:tcPr>
                <w:tcW w:w="1383" w:type="dxa"/>
                <w:vAlign w:val="center"/>
              </w:tcPr>
              <w:p w14:paraId="5E938ED8"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5DDBE682" w14:textId="77777777" w:rsidR="007B40ED" w:rsidRDefault="007B40ED" w:rsidP="007B40ED"/>
        </w:tc>
      </w:tr>
      <w:tr w:rsidR="007B40ED" w14:paraId="3C29CB31" w14:textId="77777777" w:rsidTr="007B40ED">
        <w:tc>
          <w:tcPr>
            <w:tcW w:w="9350" w:type="dxa"/>
            <w:gridSpan w:val="5"/>
            <w:shd w:val="clear" w:color="auto" w:fill="D9D9D9" w:themeFill="background1" w:themeFillShade="D9"/>
          </w:tcPr>
          <w:p w14:paraId="6E51334C" w14:textId="77777777" w:rsidR="007B40ED" w:rsidRDefault="007B40ED" w:rsidP="007B40ED">
            <w:r>
              <w:t>Not Included in Solution</w:t>
            </w:r>
          </w:p>
        </w:tc>
      </w:tr>
      <w:tr w:rsidR="007B40ED" w14:paraId="7E39CC32" w14:textId="77777777" w:rsidTr="007B40ED">
        <w:tc>
          <w:tcPr>
            <w:tcW w:w="9350" w:type="dxa"/>
            <w:gridSpan w:val="5"/>
          </w:tcPr>
          <w:p w14:paraId="2A64F5E3" w14:textId="77777777" w:rsidR="007B40ED" w:rsidRDefault="007B40ED" w:rsidP="007B40ED"/>
        </w:tc>
      </w:tr>
    </w:tbl>
    <w:p w14:paraId="0ABE0289" w14:textId="79F45A7E" w:rsidR="007B40ED" w:rsidRDefault="007B40ED" w:rsidP="007B40ED"/>
    <w:p w14:paraId="2E409E9E" w14:textId="77777777" w:rsidR="007B40ED" w:rsidRDefault="007B40ED">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7B40ED" w14:paraId="2006B27F" w14:textId="77777777" w:rsidTr="007B40ED">
        <w:tc>
          <w:tcPr>
            <w:tcW w:w="1870" w:type="dxa"/>
            <w:shd w:val="clear" w:color="auto" w:fill="E7E6E6" w:themeFill="background2"/>
          </w:tcPr>
          <w:p w14:paraId="5A1CA60B" w14:textId="77777777" w:rsidR="007B40ED" w:rsidRDefault="007B40ED" w:rsidP="007B40ED">
            <w:r>
              <w:lastRenderedPageBreak/>
              <w:t>Scenario ID</w:t>
            </w:r>
          </w:p>
        </w:tc>
        <w:tc>
          <w:tcPr>
            <w:tcW w:w="4227" w:type="dxa"/>
            <w:gridSpan w:val="2"/>
          </w:tcPr>
          <w:p w14:paraId="181AEC09" w14:textId="59282EE6" w:rsidR="007B40ED" w:rsidRDefault="007B40ED" w:rsidP="007B40ED">
            <w:r>
              <w:t>WH2</w:t>
            </w:r>
          </w:p>
        </w:tc>
        <w:tc>
          <w:tcPr>
            <w:tcW w:w="1383" w:type="dxa"/>
            <w:shd w:val="clear" w:color="auto" w:fill="E7E6E6" w:themeFill="background2"/>
          </w:tcPr>
          <w:p w14:paraId="5BDDC84B" w14:textId="77777777" w:rsidR="007B40ED" w:rsidRDefault="007B40ED" w:rsidP="007B40ED">
            <w:r>
              <w:t>Total Points</w:t>
            </w:r>
          </w:p>
        </w:tc>
        <w:tc>
          <w:tcPr>
            <w:tcW w:w="1870" w:type="dxa"/>
          </w:tcPr>
          <w:p w14:paraId="6659D9D5" w14:textId="77777777" w:rsidR="007B40ED" w:rsidRDefault="007B40ED" w:rsidP="007B40ED"/>
        </w:tc>
      </w:tr>
      <w:tr w:rsidR="007B40ED" w14:paraId="07878065" w14:textId="77777777" w:rsidTr="007B40ED">
        <w:tc>
          <w:tcPr>
            <w:tcW w:w="1870" w:type="dxa"/>
            <w:shd w:val="clear" w:color="auto" w:fill="E7E6E6" w:themeFill="background2"/>
          </w:tcPr>
          <w:p w14:paraId="3BFA7E1D" w14:textId="77777777" w:rsidR="007B40ED" w:rsidRDefault="007B40ED" w:rsidP="007B40ED">
            <w:r>
              <w:t>Scenario Name</w:t>
            </w:r>
          </w:p>
        </w:tc>
        <w:tc>
          <w:tcPr>
            <w:tcW w:w="7480" w:type="dxa"/>
            <w:gridSpan w:val="4"/>
          </w:tcPr>
          <w:p w14:paraId="13C4FF6C" w14:textId="77777777" w:rsidR="007B40ED" w:rsidRDefault="007B40ED" w:rsidP="007B40ED">
            <w:r>
              <w:t xml:space="preserve"> Quarterly Withholding</w:t>
            </w:r>
          </w:p>
        </w:tc>
      </w:tr>
      <w:tr w:rsidR="007B40ED" w14:paraId="2F20C9E9" w14:textId="77777777" w:rsidTr="007B40ED">
        <w:tc>
          <w:tcPr>
            <w:tcW w:w="1870" w:type="dxa"/>
            <w:shd w:val="clear" w:color="auto" w:fill="E7E6E6" w:themeFill="background2"/>
          </w:tcPr>
          <w:p w14:paraId="745551F8" w14:textId="77777777" w:rsidR="007B40ED" w:rsidRDefault="007B40ED" w:rsidP="007B40ED">
            <w:r>
              <w:t>Line of Business</w:t>
            </w:r>
          </w:p>
        </w:tc>
        <w:tc>
          <w:tcPr>
            <w:tcW w:w="7480" w:type="dxa"/>
            <w:gridSpan w:val="4"/>
          </w:tcPr>
          <w:p w14:paraId="0836888A" w14:textId="77777777" w:rsidR="007B40ED" w:rsidRDefault="007B40ED" w:rsidP="007B40ED">
            <w:r>
              <w:t>Withholding Processing</w:t>
            </w:r>
          </w:p>
        </w:tc>
      </w:tr>
      <w:tr w:rsidR="007B40ED" w14:paraId="64347919" w14:textId="77777777" w:rsidTr="007B40ED">
        <w:tc>
          <w:tcPr>
            <w:tcW w:w="1870" w:type="dxa"/>
          </w:tcPr>
          <w:p w14:paraId="17EEB6D4" w14:textId="77777777" w:rsidR="007B40ED" w:rsidRDefault="007B40ED" w:rsidP="007B40ED"/>
        </w:tc>
        <w:tc>
          <w:tcPr>
            <w:tcW w:w="1870" w:type="dxa"/>
          </w:tcPr>
          <w:p w14:paraId="3BE8ABEC" w14:textId="77777777" w:rsidR="007B40ED" w:rsidRDefault="007B40ED" w:rsidP="007B40ED"/>
        </w:tc>
        <w:tc>
          <w:tcPr>
            <w:tcW w:w="2357" w:type="dxa"/>
          </w:tcPr>
          <w:p w14:paraId="68184C75" w14:textId="77777777" w:rsidR="007B40ED" w:rsidRDefault="007B40ED" w:rsidP="007B40ED"/>
        </w:tc>
        <w:tc>
          <w:tcPr>
            <w:tcW w:w="1383" w:type="dxa"/>
          </w:tcPr>
          <w:p w14:paraId="073A0889" w14:textId="77777777" w:rsidR="007B40ED" w:rsidRDefault="007B40ED" w:rsidP="007B40ED"/>
        </w:tc>
        <w:tc>
          <w:tcPr>
            <w:tcW w:w="1870" w:type="dxa"/>
          </w:tcPr>
          <w:p w14:paraId="5866360D" w14:textId="77777777" w:rsidR="007B40ED" w:rsidRDefault="007B40ED" w:rsidP="007B40ED"/>
        </w:tc>
      </w:tr>
      <w:tr w:rsidR="007B40ED" w14:paraId="52F897C0" w14:textId="77777777" w:rsidTr="007B40ED">
        <w:tc>
          <w:tcPr>
            <w:tcW w:w="1870" w:type="dxa"/>
            <w:shd w:val="clear" w:color="auto" w:fill="E7E6E6" w:themeFill="background2"/>
          </w:tcPr>
          <w:p w14:paraId="4C168EE5" w14:textId="77777777" w:rsidR="007B40ED" w:rsidRDefault="007B40ED" w:rsidP="007B40ED">
            <w:r>
              <w:t>Goal</w:t>
            </w:r>
          </w:p>
        </w:tc>
        <w:tc>
          <w:tcPr>
            <w:tcW w:w="7480" w:type="dxa"/>
            <w:gridSpan w:val="4"/>
          </w:tcPr>
          <w:p w14:paraId="1874C6BA" w14:textId="77777777" w:rsidR="007B40ED" w:rsidRDefault="007B40ED" w:rsidP="007B40ED">
            <w:r>
              <w:t>Demonstrate the processing of withholding payments</w:t>
            </w:r>
          </w:p>
        </w:tc>
      </w:tr>
      <w:tr w:rsidR="007B40ED" w14:paraId="6E100E45" w14:textId="77777777" w:rsidTr="007B40ED">
        <w:tc>
          <w:tcPr>
            <w:tcW w:w="1870" w:type="dxa"/>
            <w:shd w:val="clear" w:color="auto" w:fill="E7E6E6" w:themeFill="background2"/>
          </w:tcPr>
          <w:p w14:paraId="25E273D9" w14:textId="77777777" w:rsidR="007B40ED" w:rsidRDefault="007B40ED" w:rsidP="007B40ED">
            <w:r>
              <w:t>Notes</w:t>
            </w:r>
          </w:p>
        </w:tc>
        <w:tc>
          <w:tcPr>
            <w:tcW w:w="7480" w:type="dxa"/>
            <w:gridSpan w:val="4"/>
          </w:tcPr>
          <w:p w14:paraId="7B83102A" w14:textId="77777777" w:rsidR="007B40ED" w:rsidRDefault="007B40ED" w:rsidP="007B40ED"/>
        </w:tc>
      </w:tr>
      <w:tr w:rsidR="007B40ED" w14:paraId="0212E611" w14:textId="77777777" w:rsidTr="007B40ED">
        <w:tc>
          <w:tcPr>
            <w:tcW w:w="1870" w:type="dxa"/>
          </w:tcPr>
          <w:p w14:paraId="7900665F" w14:textId="77777777" w:rsidR="007B40ED" w:rsidRDefault="007B40ED" w:rsidP="007B40ED"/>
        </w:tc>
        <w:tc>
          <w:tcPr>
            <w:tcW w:w="1870" w:type="dxa"/>
          </w:tcPr>
          <w:p w14:paraId="1F644DB7" w14:textId="77777777" w:rsidR="007B40ED" w:rsidRDefault="007B40ED" w:rsidP="007B40ED"/>
        </w:tc>
        <w:tc>
          <w:tcPr>
            <w:tcW w:w="2357" w:type="dxa"/>
          </w:tcPr>
          <w:p w14:paraId="66061B0D" w14:textId="77777777" w:rsidR="007B40ED" w:rsidRDefault="007B40ED" w:rsidP="007B40ED"/>
        </w:tc>
        <w:tc>
          <w:tcPr>
            <w:tcW w:w="1383" w:type="dxa"/>
          </w:tcPr>
          <w:p w14:paraId="1348BD0F" w14:textId="77777777" w:rsidR="007B40ED" w:rsidRDefault="007B40ED" w:rsidP="007B40ED"/>
        </w:tc>
        <w:tc>
          <w:tcPr>
            <w:tcW w:w="1870" w:type="dxa"/>
          </w:tcPr>
          <w:p w14:paraId="68899B2C" w14:textId="77777777" w:rsidR="007B40ED" w:rsidRDefault="007B40ED" w:rsidP="007B40ED"/>
        </w:tc>
      </w:tr>
      <w:tr w:rsidR="007B40ED" w14:paraId="620A4D34" w14:textId="77777777" w:rsidTr="007B40ED">
        <w:tc>
          <w:tcPr>
            <w:tcW w:w="9350" w:type="dxa"/>
            <w:gridSpan w:val="5"/>
            <w:shd w:val="clear" w:color="auto" w:fill="E7E6E6" w:themeFill="background2"/>
          </w:tcPr>
          <w:p w14:paraId="2A10D00D" w14:textId="1523A648" w:rsidR="007B40ED" w:rsidRDefault="007B40ED" w:rsidP="007406DA">
            <w:r>
              <w:t xml:space="preserve">Narrative:  Bret Jones (51-0000007) at 500 </w:t>
            </w:r>
            <w:proofErr w:type="spellStart"/>
            <w:r>
              <w:t>Montchanin</w:t>
            </w:r>
            <w:proofErr w:type="spellEnd"/>
            <w:r>
              <w:t xml:space="preserve"> Road Wilmington, DE 19807 is a quarterly filer for withholding.  He is filing </w:t>
            </w:r>
            <w:r w:rsidR="007406DA">
              <w:t>the</w:t>
            </w:r>
            <w:r>
              <w:t xml:space="preserve"> 2018 </w:t>
            </w:r>
            <w:r w:rsidRPr="000B4F85">
              <w:rPr>
                <w:noProof/>
              </w:rPr>
              <w:t>third</w:t>
            </w:r>
            <w:r>
              <w:rPr>
                <w:noProof/>
              </w:rPr>
              <w:t>-</w:t>
            </w:r>
            <w:r w:rsidRPr="000B4F85">
              <w:rPr>
                <w:noProof/>
              </w:rPr>
              <w:t>quarter</w:t>
            </w:r>
            <w:r>
              <w:t xml:space="preserve"> payment on December 1, </w:t>
            </w:r>
            <w:r w:rsidRPr="006E5951">
              <w:rPr>
                <w:noProof/>
              </w:rPr>
              <w:t>2018</w:t>
            </w:r>
            <w:r w:rsidR="006E5951" w:rsidRPr="006E5951">
              <w:rPr>
                <w:noProof/>
              </w:rPr>
              <w:t>,</w:t>
            </w:r>
            <w:r>
              <w:t xml:space="preserve"> in the amount of $167.16.  Late file penalties are 5% per month</w:t>
            </w:r>
            <w:r w:rsidR="006E5951">
              <w:t>,</w:t>
            </w:r>
            <w:r>
              <w:t xml:space="preserve"> </w:t>
            </w:r>
            <w:r w:rsidRPr="006E5951">
              <w:rPr>
                <w:noProof/>
              </w:rPr>
              <w:t>and</w:t>
            </w:r>
            <w:r>
              <w:t xml:space="preserve"> interest payable is .5% per month.</w:t>
            </w:r>
          </w:p>
        </w:tc>
      </w:tr>
      <w:tr w:rsidR="007B40ED" w14:paraId="55BF87DD" w14:textId="77777777" w:rsidTr="007B40ED">
        <w:tc>
          <w:tcPr>
            <w:tcW w:w="6097" w:type="dxa"/>
            <w:gridSpan w:val="3"/>
            <w:shd w:val="clear" w:color="auto" w:fill="E7E6E6" w:themeFill="background2"/>
            <w:vAlign w:val="center"/>
          </w:tcPr>
          <w:p w14:paraId="4040A380" w14:textId="77777777" w:rsidR="007B40ED" w:rsidRDefault="007B40ED" w:rsidP="007B40ED">
            <w:r>
              <w:t>Scenario Detail</w:t>
            </w:r>
          </w:p>
        </w:tc>
        <w:tc>
          <w:tcPr>
            <w:tcW w:w="1383" w:type="dxa"/>
            <w:shd w:val="clear" w:color="auto" w:fill="E7E6E6" w:themeFill="background2"/>
          </w:tcPr>
          <w:p w14:paraId="0ACD36A7" w14:textId="77777777" w:rsidR="007B40ED" w:rsidRDefault="007B40ED" w:rsidP="007B40ED">
            <w:r>
              <w:t>Customization or Extension?</w:t>
            </w:r>
          </w:p>
        </w:tc>
        <w:tc>
          <w:tcPr>
            <w:tcW w:w="1870" w:type="dxa"/>
            <w:shd w:val="clear" w:color="auto" w:fill="E7E6E6" w:themeFill="background2"/>
          </w:tcPr>
          <w:p w14:paraId="7DB64D47" w14:textId="77777777" w:rsidR="007B40ED" w:rsidRDefault="007B40ED" w:rsidP="007B40ED">
            <w:r>
              <w:t>Third Party Solution (Identify Name)</w:t>
            </w:r>
          </w:p>
        </w:tc>
      </w:tr>
      <w:tr w:rsidR="007B40ED" w14:paraId="776D2606" w14:textId="77777777" w:rsidTr="007B40ED">
        <w:tc>
          <w:tcPr>
            <w:tcW w:w="6097" w:type="dxa"/>
            <w:gridSpan w:val="3"/>
            <w:vAlign w:val="center"/>
          </w:tcPr>
          <w:p w14:paraId="2FCC18DB" w14:textId="513B3CF7" w:rsidR="007B40ED" w:rsidRDefault="007B40ED" w:rsidP="007B40ED">
            <w:r>
              <w:t>Demonstrate the processing of the November withholding payment</w:t>
            </w:r>
            <w:r w:rsidR="001223F1">
              <w:t>.</w:t>
            </w:r>
          </w:p>
        </w:tc>
        <w:sdt>
          <w:sdtPr>
            <w:id w:val="674464053"/>
            <w14:checkbox>
              <w14:checked w14:val="0"/>
              <w14:checkedState w14:val="2612" w14:font="MS Gothic"/>
              <w14:uncheckedState w14:val="2610" w14:font="MS Gothic"/>
            </w14:checkbox>
          </w:sdtPr>
          <w:sdtEndPr/>
          <w:sdtContent>
            <w:tc>
              <w:tcPr>
                <w:tcW w:w="1383" w:type="dxa"/>
                <w:vAlign w:val="center"/>
              </w:tcPr>
              <w:p w14:paraId="43E24ECB"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5BF5954A" w14:textId="77777777" w:rsidR="007B40ED" w:rsidRDefault="007B40ED" w:rsidP="007B40ED"/>
        </w:tc>
      </w:tr>
      <w:tr w:rsidR="007B40ED" w14:paraId="60AB9C9F" w14:textId="77777777" w:rsidTr="007B40ED">
        <w:tc>
          <w:tcPr>
            <w:tcW w:w="6097" w:type="dxa"/>
            <w:gridSpan w:val="3"/>
            <w:vAlign w:val="center"/>
          </w:tcPr>
          <w:p w14:paraId="3158B4D5" w14:textId="434FECFD" w:rsidR="007B40ED" w:rsidRDefault="007B40ED" w:rsidP="007406DA">
            <w:r>
              <w:t xml:space="preserve">Show the Business Master File for the </w:t>
            </w:r>
            <w:r w:rsidR="007406DA">
              <w:t>c</w:t>
            </w:r>
            <w:r>
              <w:t>ompany</w:t>
            </w:r>
            <w:r w:rsidR="001223F1">
              <w:t>.</w:t>
            </w:r>
          </w:p>
        </w:tc>
        <w:sdt>
          <w:sdtPr>
            <w:id w:val="697352466"/>
            <w14:checkbox>
              <w14:checked w14:val="0"/>
              <w14:checkedState w14:val="2612" w14:font="MS Gothic"/>
              <w14:uncheckedState w14:val="2610" w14:font="MS Gothic"/>
            </w14:checkbox>
          </w:sdtPr>
          <w:sdtEndPr/>
          <w:sdtContent>
            <w:tc>
              <w:tcPr>
                <w:tcW w:w="1383" w:type="dxa"/>
                <w:vAlign w:val="center"/>
              </w:tcPr>
              <w:p w14:paraId="331E2493"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266DE309" w14:textId="77777777" w:rsidR="007B40ED" w:rsidRDefault="007B40ED" w:rsidP="007B40ED"/>
        </w:tc>
      </w:tr>
      <w:tr w:rsidR="007B40ED" w14:paraId="66540523" w14:textId="77777777" w:rsidTr="007B40ED">
        <w:tc>
          <w:tcPr>
            <w:tcW w:w="6097" w:type="dxa"/>
            <w:gridSpan w:val="3"/>
            <w:vAlign w:val="center"/>
          </w:tcPr>
          <w:p w14:paraId="32A45D20" w14:textId="2A2F73F6" w:rsidR="007B40ED" w:rsidRDefault="007B40ED" w:rsidP="007B40ED">
            <w:r>
              <w:t>Demonstrate how the system will calculate the late filing penalty and interest</w:t>
            </w:r>
            <w:r w:rsidR="001223F1">
              <w:t>.</w:t>
            </w:r>
          </w:p>
        </w:tc>
        <w:sdt>
          <w:sdtPr>
            <w:id w:val="1108850153"/>
            <w14:checkbox>
              <w14:checked w14:val="0"/>
              <w14:checkedState w14:val="2612" w14:font="MS Gothic"/>
              <w14:uncheckedState w14:val="2610" w14:font="MS Gothic"/>
            </w14:checkbox>
          </w:sdtPr>
          <w:sdtEndPr/>
          <w:sdtContent>
            <w:tc>
              <w:tcPr>
                <w:tcW w:w="1383" w:type="dxa"/>
                <w:vAlign w:val="center"/>
              </w:tcPr>
              <w:p w14:paraId="66955489"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09D909A7" w14:textId="77777777" w:rsidR="007B40ED" w:rsidRDefault="007B40ED" w:rsidP="007B40ED"/>
        </w:tc>
      </w:tr>
      <w:tr w:rsidR="007B40ED" w14:paraId="77F2CC6C" w14:textId="77777777" w:rsidTr="007B40ED">
        <w:tc>
          <w:tcPr>
            <w:tcW w:w="6097" w:type="dxa"/>
            <w:gridSpan w:val="3"/>
            <w:vAlign w:val="center"/>
          </w:tcPr>
          <w:p w14:paraId="4055F5C4" w14:textId="79807955" w:rsidR="007B40ED" w:rsidRDefault="007B40ED" w:rsidP="007B40ED">
            <w:r>
              <w:t>Demonstrate the approval process</w:t>
            </w:r>
            <w:r w:rsidR="001223F1">
              <w:t>.</w:t>
            </w:r>
          </w:p>
        </w:tc>
        <w:sdt>
          <w:sdtPr>
            <w:id w:val="343830147"/>
            <w14:checkbox>
              <w14:checked w14:val="0"/>
              <w14:checkedState w14:val="2612" w14:font="MS Gothic"/>
              <w14:uncheckedState w14:val="2610" w14:font="MS Gothic"/>
            </w14:checkbox>
          </w:sdtPr>
          <w:sdtEndPr/>
          <w:sdtContent>
            <w:tc>
              <w:tcPr>
                <w:tcW w:w="1383" w:type="dxa"/>
                <w:vAlign w:val="center"/>
              </w:tcPr>
              <w:p w14:paraId="3CC2492E"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047E2F8C" w14:textId="77777777" w:rsidR="007B40ED" w:rsidRDefault="007B40ED" w:rsidP="007B40ED"/>
        </w:tc>
      </w:tr>
      <w:tr w:rsidR="007B40ED" w14:paraId="5097164D" w14:textId="77777777" w:rsidTr="007B40ED">
        <w:tc>
          <w:tcPr>
            <w:tcW w:w="6097" w:type="dxa"/>
            <w:gridSpan w:val="3"/>
            <w:vAlign w:val="center"/>
          </w:tcPr>
          <w:p w14:paraId="38993EC6" w14:textId="50BBB155" w:rsidR="007B40ED" w:rsidRDefault="007B40ED" w:rsidP="007B40ED">
            <w:r>
              <w:t>Demonstrate how the end user will know the return is validated and subsequent activity on the account</w:t>
            </w:r>
            <w:r w:rsidR="001223F1">
              <w:t>.</w:t>
            </w:r>
          </w:p>
        </w:tc>
        <w:sdt>
          <w:sdtPr>
            <w:id w:val="-51229190"/>
            <w14:checkbox>
              <w14:checked w14:val="0"/>
              <w14:checkedState w14:val="2612" w14:font="MS Gothic"/>
              <w14:uncheckedState w14:val="2610" w14:font="MS Gothic"/>
            </w14:checkbox>
          </w:sdtPr>
          <w:sdtEndPr/>
          <w:sdtContent>
            <w:tc>
              <w:tcPr>
                <w:tcW w:w="1383" w:type="dxa"/>
                <w:vAlign w:val="center"/>
              </w:tcPr>
              <w:p w14:paraId="6A0A0F5D"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1EFC5008" w14:textId="77777777" w:rsidR="007B40ED" w:rsidRDefault="007B40ED" w:rsidP="007B40ED"/>
        </w:tc>
      </w:tr>
      <w:tr w:rsidR="007B40ED" w14:paraId="4E8C8F3E" w14:textId="77777777" w:rsidTr="007B40ED">
        <w:tc>
          <w:tcPr>
            <w:tcW w:w="9350" w:type="dxa"/>
            <w:gridSpan w:val="5"/>
            <w:shd w:val="clear" w:color="auto" w:fill="D9D9D9" w:themeFill="background1" w:themeFillShade="D9"/>
          </w:tcPr>
          <w:p w14:paraId="4F3F682E" w14:textId="77777777" w:rsidR="007B40ED" w:rsidRDefault="007B40ED" w:rsidP="007B40ED">
            <w:r>
              <w:t>Not Included in Solution</w:t>
            </w:r>
          </w:p>
        </w:tc>
      </w:tr>
      <w:tr w:rsidR="007B40ED" w14:paraId="5D9B45E5" w14:textId="77777777" w:rsidTr="007B40ED">
        <w:tc>
          <w:tcPr>
            <w:tcW w:w="9350" w:type="dxa"/>
            <w:gridSpan w:val="5"/>
          </w:tcPr>
          <w:p w14:paraId="016011E6" w14:textId="77777777" w:rsidR="007B40ED" w:rsidRDefault="007B40ED" w:rsidP="007B40ED"/>
        </w:tc>
      </w:tr>
    </w:tbl>
    <w:p w14:paraId="33666318" w14:textId="4030332E" w:rsidR="007B40ED" w:rsidRDefault="007B40ED" w:rsidP="007B40ED"/>
    <w:p w14:paraId="1428433B" w14:textId="77777777" w:rsidR="007B40ED" w:rsidRDefault="007B40ED">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7B40ED" w14:paraId="731A345C" w14:textId="77777777" w:rsidTr="007B40ED">
        <w:tc>
          <w:tcPr>
            <w:tcW w:w="1870" w:type="dxa"/>
            <w:shd w:val="clear" w:color="auto" w:fill="E7E6E6" w:themeFill="background2"/>
          </w:tcPr>
          <w:p w14:paraId="6D1EFA4E" w14:textId="77777777" w:rsidR="007B40ED" w:rsidRDefault="007B40ED" w:rsidP="007B40ED">
            <w:r>
              <w:lastRenderedPageBreak/>
              <w:t>Scenario ID</w:t>
            </w:r>
          </w:p>
        </w:tc>
        <w:tc>
          <w:tcPr>
            <w:tcW w:w="4227" w:type="dxa"/>
            <w:gridSpan w:val="2"/>
          </w:tcPr>
          <w:p w14:paraId="5875719A" w14:textId="0CEB5E37" w:rsidR="007B40ED" w:rsidRDefault="007B40ED" w:rsidP="007B40ED">
            <w:r>
              <w:t>WH3</w:t>
            </w:r>
          </w:p>
        </w:tc>
        <w:tc>
          <w:tcPr>
            <w:tcW w:w="1383" w:type="dxa"/>
            <w:shd w:val="clear" w:color="auto" w:fill="E7E6E6" w:themeFill="background2"/>
          </w:tcPr>
          <w:p w14:paraId="2C94171C" w14:textId="77777777" w:rsidR="007B40ED" w:rsidRDefault="007B40ED" w:rsidP="007B40ED">
            <w:r>
              <w:t>Total Points</w:t>
            </w:r>
          </w:p>
        </w:tc>
        <w:tc>
          <w:tcPr>
            <w:tcW w:w="1870" w:type="dxa"/>
          </w:tcPr>
          <w:p w14:paraId="484751CE" w14:textId="77777777" w:rsidR="007B40ED" w:rsidRDefault="007B40ED" w:rsidP="007B40ED"/>
        </w:tc>
      </w:tr>
      <w:tr w:rsidR="007B40ED" w14:paraId="33294777" w14:textId="77777777" w:rsidTr="007B40ED">
        <w:tc>
          <w:tcPr>
            <w:tcW w:w="1870" w:type="dxa"/>
            <w:shd w:val="clear" w:color="auto" w:fill="E7E6E6" w:themeFill="background2"/>
          </w:tcPr>
          <w:p w14:paraId="4F57962C" w14:textId="77777777" w:rsidR="007B40ED" w:rsidRDefault="007B40ED" w:rsidP="007B40ED">
            <w:r>
              <w:t>Scenario Name</w:t>
            </w:r>
          </w:p>
        </w:tc>
        <w:tc>
          <w:tcPr>
            <w:tcW w:w="7480" w:type="dxa"/>
            <w:gridSpan w:val="4"/>
          </w:tcPr>
          <w:p w14:paraId="6E28ED6C" w14:textId="77777777" w:rsidR="007B40ED" w:rsidRDefault="007B40ED" w:rsidP="007B40ED">
            <w:r>
              <w:t xml:space="preserve"> Eight Monthly Withholding</w:t>
            </w:r>
          </w:p>
        </w:tc>
      </w:tr>
      <w:tr w:rsidR="007B40ED" w14:paraId="3C8FE6EF" w14:textId="77777777" w:rsidTr="007B40ED">
        <w:tc>
          <w:tcPr>
            <w:tcW w:w="1870" w:type="dxa"/>
            <w:shd w:val="clear" w:color="auto" w:fill="E7E6E6" w:themeFill="background2"/>
          </w:tcPr>
          <w:p w14:paraId="51A76431" w14:textId="77777777" w:rsidR="007B40ED" w:rsidRDefault="007B40ED" w:rsidP="007B40ED">
            <w:r>
              <w:t>Line of Business</w:t>
            </w:r>
          </w:p>
        </w:tc>
        <w:tc>
          <w:tcPr>
            <w:tcW w:w="7480" w:type="dxa"/>
            <w:gridSpan w:val="4"/>
          </w:tcPr>
          <w:p w14:paraId="1DBB7BFA" w14:textId="77777777" w:rsidR="007B40ED" w:rsidRDefault="007B40ED" w:rsidP="007B40ED">
            <w:r>
              <w:t>Withholding Processing</w:t>
            </w:r>
          </w:p>
        </w:tc>
      </w:tr>
      <w:tr w:rsidR="007B40ED" w14:paraId="6EF5ECFB" w14:textId="77777777" w:rsidTr="007B40ED">
        <w:tc>
          <w:tcPr>
            <w:tcW w:w="1870" w:type="dxa"/>
          </w:tcPr>
          <w:p w14:paraId="779B32BE" w14:textId="77777777" w:rsidR="007B40ED" w:rsidRDefault="007B40ED" w:rsidP="007B40ED"/>
        </w:tc>
        <w:tc>
          <w:tcPr>
            <w:tcW w:w="1870" w:type="dxa"/>
          </w:tcPr>
          <w:p w14:paraId="17F68DA6" w14:textId="77777777" w:rsidR="007B40ED" w:rsidRDefault="007B40ED" w:rsidP="007B40ED"/>
        </w:tc>
        <w:tc>
          <w:tcPr>
            <w:tcW w:w="2357" w:type="dxa"/>
          </w:tcPr>
          <w:p w14:paraId="68A4DF10" w14:textId="77777777" w:rsidR="007B40ED" w:rsidRDefault="007B40ED" w:rsidP="007B40ED"/>
        </w:tc>
        <w:tc>
          <w:tcPr>
            <w:tcW w:w="1383" w:type="dxa"/>
          </w:tcPr>
          <w:p w14:paraId="180E46C6" w14:textId="77777777" w:rsidR="007B40ED" w:rsidRDefault="007B40ED" w:rsidP="007B40ED"/>
        </w:tc>
        <w:tc>
          <w:tcPr>
            <w:tcW w:w="1870" w:type="dxa"/>
          </w:tcPr>
          <w:p w14:paraId="76BDEB39" w14:textId="77777777" w:rsidR="007B40ED" w:rsidRDefault="007B40ED" w:rsidP="007B40ED"/>
        </w:tc>
      </w:tr>
      <w:tr w:rsidR="007B40ED" w14:paraId="5DFF8D69" w14:textId="77777777" w:rsidTr="007B40ED">
        <w:tc>
          <w:tcPr>
            <w:tcW w:w="1870" w:type="dxa"/>
            <w:shd w:val="clear" w:color="auto" w:fill="E7E6E6" w:themeFill="background2"/>
          </w:tcPr>
          <w:p w14:paraId="6B913C03" w14:textId="77777777" w:rsidR="007B40ED" w:rsidRDefault="007B40ED" w:rsidP="007B40ED">
            <w:r>
              <w:t>Goal</w:t>
            </w:r>
          </w:p>
        </w:tc>
        <w:tc>
          <w:tcPr>
            <w:tcW w:w="7480" w:type="dxa"/>
            <w:gridSpan w:val="4"/>
          </w:tcPr>
          <w:p w14:paraId="3DB82F68" w14:textId="77777777" w:rsidR="007B40ED" w:rsidRDefault="007B40ED" w:rsidP="007B40ED">
            <w:r>
              <w:t>Demonstrate the processing of withholding payments</w:t>
            </w:r>
          </w:p>
        </w:tc>
      </w:tr>
      <w:tr w:rsidR="007B40ED" w14:paraId="42311DE7" w14:textId="77777777" w:rsidTr="007B40ED">
        <w:tc>
          <w:tcPr>
            <w:tcW w:w="1870" w:type="dxa"/>
            <w:shd w:val="clear" w:color="auto" w:fill="E7E6E6" w:themeFill="background2"/>
          </w:tcPr>
          <w:p w14:paraId="2FE0CCD0" w14:textId="77777777" w:rsidR="007B40ED" w:rsidRDefault="007B40ED" w:rsidP="007B40ED">
            <w:r>
              <w:t>Notes</w:t>
            </w:r>
          </w:p>
        </w:tc>
        <w:tc>
          <w:tcPr>
            <w:tcW w:w="7480" w:type="dxa"/>
            <w:gridSpan w:val="4"/>
          </w:tcPr>
          <w:p w14:paraId="5E1E0EF8" w14:textId="77777777" w:rsidR="007B40ED" w:rsidRDefault="007B40ED" w:rsidP="007B40ED"/>
        </w:tc>
      </w:tr>
      <w:tr w:rsidR="007B40ED" w14:paraId="76C0292D" w14:textId="77777777" w:rsidTr="007B40ED">
        <w:tc>
          <w:tcPr>
            <w:tcW w:w="1870" w:type="dxa"/>
          </w:tcPr>
          <w:p w14:paraId="715510A4" w14:textId="77777777" w:rsidR="007B40ED" w:rsidRDefault="007B40ED" w:rsidP="007B40ED"/>
        </w:tc>
        <w:tc>
          <w:tcPr>
            <w:tcW w:w="1870" w:type="dxa"/>
          </w:tcPr>
          <w:p w14:paraId="676C48BB" w14:textId="77777777" w:rsidR="007B40ED" w:rsidRDefault="007B40ED" w:rsidP="007B40ED"/>
        </w:tc>
        <w:tc>
          <w:tcPr>
            <w:tcW w:w="2357" w:type="dxa"/>
          </w:tcPr>
          <w:p w14:paraId="402F102A" w14:textId="77777777" w:rsidR="007B40ED" w:rsidRDefault="007B40ED" w:rsidP="007B40ED"/>
        </w:tc>
        <w:tc>
          <w:tcPr>
            <w:tcW w:w="1383" w:type="dxa"/>
          </w:tcPr>
          <w:p w14:paraId="688BFA1D" w14:textId="77777777" w:rsidR="007B40ED" w:rsidRDefault="007B40ED" w:rsidP="007B40ED"/>
        </w:tc>
        <w:tc>
          <w:tcPr>
            <w:tcW w:w="1870" w:type="dxa"/>
          </w:tcPr>
          <w:p w14:paraId="5D072916" w14:textId="77777777" w:rsidR="007B40ED" w:rsidRDefault="007B40ED" w:rsidP="007B40ED"/>
        </w:tc>
      </w:tr>
      <w:tr w:rsidR="007B40ED" w14:paraId="0DECD4E9" w14:textId="77777777" w:rsidTr="007B40ED">
        <w:tc>
          <w:tcPr>
            <w:tcW w:w="9350" w:type="dxa"/>
            <w:gridSpan w:val="5"/>
            <w:shd w:val="clear" w:color="auto" w:fill="E7E6E6" w:themeFill="background2"/>
          </w:tcPr>
          <w:p w14:paraId="44F88AAC" w14:textId="77777777" w:rsidR="007B40ED" w:rsidRDefault="007B40ED" w:rsidP="007B40ED">
            <w:r>
              <w:t>Narrative:  ABC Pet Supply (45-9999999) at 21222 John J. Williams Highway Rehoboth Beach, DE  19971 has submitted a withholding payment through our EDI system in the amount of 545.00 for the period ending 12-15-18.  The submitted the payment on 12-20-18.</w:t>
            </w:r>
          </w:p>
        </w:tc>
      </w:tr>
      <w:tr w:rsidR="007B40ED" w14:paraId="687EFCF8" w14:textId="77777777" w:rsidTr="007B40ED">
        <w:tc>
          <w:tcPr>
            <w:tcW w:w="6097" w:type="dxa"/>
            <w:gridSpan w:val="3"/>
            <w:shd w:val="clear" w:color="auto" w:fill="E7E6E6" w:themeFill="background2"/>
            <w:vAlign w:val="center"/>
          </w:tcPr>
          <w:p w14:paraId="51B09BC0" w14:textId="77777777" w:rsidR="007B40ED" w:rsidRDefault="007B40ED" w:rsidP="007B40ED">
            <w:r>
              <w:t>Scenario Detail</w:t>
            </w:r>
          </w:p>
        </w:tc>
        <w:tc>
          <w:tcPr>
            <w:tcW w:w="1383" w:type="dxa"/>
            <w:shd w:val="clear" w:color="auto" w:fill="E7E6E6" w:themeFill="background2"/>
          </w:tcPr>
          <w:p w14:paraId="7F53FBEC" w14:textId="77777777" w:rsidR="007B40ED" w:rsidRDefault="007B40ED" w:rsidP="007B40ED">
            <w:r>
              <w:t>Customization or Extension?</w:t>
            </w:r>
          </w:p>
        </w:tc>
        <w:tc>
          <w:tcPr>
            <w:tcW w:w="1870" w:type="dxa"/>
            <w:shd w:val="clear" w:color="auto" w:fill="E7E6E6" w:themeFill="background2"/>
          </w:tcPr>
          <w:p w14:paraId="53F49182" w14:textId="77777777" w:rsidR="007B40ED" w:rsidRDefault="007B40ED" w:rsidP="007B40ED">
            <w:r>
              <w:t>Third Party Solution (Identify Name)</w:t>
            </w:r>
          </w:p>
        </w:tc>
      </w:tr>
      <w:tr w:rsidR="007B40ED" w14:paraId="29C0A07D" w14:textId="77777777" w:rsidTr="007B40ED">
        <w:tc>
          <w:tcPr>
            <w:tcW w:w="6097" w:type="dxa"/>
            <w:gridSpan w:val="3"/>
            <w:vAlign w:val="center"/>
          </w:tcPr>
          <w:p w14:paraId="6ABBA0A4" w14:textId="4B8EE2AB" w:rsidR="007B40ED" w:rsidRDefault="007B40ED" w:rsidP="007B40ED">
            <w:r>
              <w:t>Demonstrate the processing of the November withholding payment</w:t>
            </w:r>
            <w:r w:rsidR="001223F1">
              <w:t>.</w:t>
            </w:r>
          </w:p>
        </w:tc>
        <w:sdt>
          <w:sdtPr>
            <w:id w:val="-1022628194"/>
            <w14:checkbox>
              <w14:checked w14:val="0"/>
              <w14:checkedState w14:val="2612" w14:font="MS Gothic"/>
              <w14:uncheckedState w14:val="2610" w14:font="MS Gothic"/>
            </w14:checkbox>
          </w:sdtPr>
          <w:sdtEndPr/>
          <w:sdtContent>
            <w:tc>
              <w:tcPr>
                <w:tcW w:w="1383" w:type="dxa"/>
                <w:vAlign w:val="center"/>
              </w:tcPr>
              <w:p w14:paraId="3B0E98A8"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3A034025" w14:textId="77777777" w:rsidR="007B40ED" w:rsidRDefault="007B40ED" w:rsidP="007B40ED"/>
        </w:tc>
      </w:tr>
      <w:tr w:rsidR="007B40ED" w14:paraId="1DE55EDE" w14:textId="77777777" w:rsidTr="007B40ED">
        <w:tc>
          <w:tcPr>
            <w:tcW w:w="6097" w:type="dxa"/>
            <w:gridSpan w:val="3"/>
            <w:vAlign w:val="center"/>
          </w:tcPr>
          <w:p w14:paraId="5DD9951A" w14:textId="33DDD67D" w:rsidR="007B40ED" w:rsidRDefault="007B40ED" w:rsidP="007406DA">
            <w:r>
              <w:t xml:space="preserve">Show the Business Master File for the </w:t>
            </w:r>
            <w:r w:rsidR="007406DA">
              <w:t>c</w:t>
            </w:r>
            <w:r>
              <w:t>ompany</w:t>
            </w:r>
            <w:r w:rsidR="001223F1">
              <w:t>.</w:t>
            </w:r>
          </w:p>
        </w:tc>
        <w:sdt>
          <w:sdtPr>
            <w:id w:val="-1625530578"/>
            <w14:checkbox>
              <w14:checked w14:val="0"/>
              <w14:checkedState w14:val="2612" w14:font="MS Gothic"/>
              <w14:uncheckedState w14:val="2610" w14:font="MS Gothic"/>
            </w14:checkbox>
          </w:sdtPr>
          <w:sdtEndPr/>
          <w:sdtContent>
            <w:tc>
              <w:tcPr>
                <w:tcW w:w="1383" w:type="dxa"/>
                <w:vAlign w:val="center"/>
              </w:tcPr>
              <w:p w14:paraId="7F3A0166"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6F54A907" w14:textId="77777777" w:rsidR="007B40ED" w:rsidRDefault="007B40ED" w:rsidP="007B40ED"/>
        </w:tc>
      </w:tr>
      <w:tr w:rsidR="007B40ED" w14:paraId="55C253D9" w14:textId="77777777" w:rsidTr="007B40ED">
        <w:tc>
          <w:tcPr>
            <w:tcW w:w="6097" w:type="dxa"/>
            <w:gridSpan w:val="3"/>
            <w:vAlign w:val="center"/>
          </w:tcPr>
          <w:p w14:paraId="03751EBA" w14:textId="1D9265E0" w:rsidR="007B40ED" w:rsidRDefault="007B40ED" w:rsidP="007B40ED">
            <w:r>
              <w:t>Demonstrate the approval process of the ACH payment</w:t>
            </w:r>
            <w:r w:rsidR="001223F1">
              <w:t>.</w:t>
            </w:r>
          </w:p>
        </w:tc>
        <w:sdt>
          <w:sdtPr>
            <w:id w:val="460545588"/>
            <w14:checkbox>
              <w14:checked w14:val="0"/>
              <w14:checkedState w14:val="2612" w14:font="MS Gothic"/>
              <w14:uncheckedState w14:val="2610" w14:font="MS Gothic"/>
            </w14:checkbox>
          </w:sdtPr>
          <w:sdtEndPr/>
          <w:sdtContent>
            <w:tc>
              <w:tcPr>
                <w:tcW w:w="1383" w:type="dxa"/>
                <w:vAlign w:val="center"/>
              </w:tcPr>
              <w:p w14:paraId="3F288243"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101A2321" w14:textId="77777777" w:rsidR="007B40ED" w:rsidRDefault="007B40ED" w:rsidP="007B40ED"/>
        </w:tc>
      </w:tr>
      <w:tr w:rsidR="007B40ED" w14:paraId="4F54ED7D" w14:textId="77777777" w:rsidTr="007B40ED">
        <w:tc>
          <w:tcPr>
            <w:tcW w:w="6097" w:type="dxa"/>
            <w:gridSpan w:val="3"/>
            <w:vAlign w:val="center"/>
          </w:tcPr>
          <w:p w14:paraId="1B1781C7" w14:textId="145B0B5C" w:rsidR="007B40ED" w:rsidRDefault="007B40ED" w:rsidP="007B40ED">
            <w:r>
              <w:t>Demonstrate if the system identifies the payment as ACH</w:t>
            </w:r>
            <w:r w:rsidR="001223F1">
              <w:t>.</w:t>
            </w:r>
          </w:p>
        </w:tc>
        <w:sdt>
          <w:sdtPr>
            <w:id w:val="1235975308"/>
            <w14:checkbox>
              <w14:checked w14:val="0"/>
              <w14:checkedState w14:val="2612" w14:font="MS Gothic"/>
              <w14:uncheckedState w14:val="2610" w14:font="MS Gothic"/>
            </w14:checkbox>
          </w:sdtPr>
          <w:sdtEndPr/>
          <w:sdtContent>
            <w:tc>
              <w:tcPr>
                <w:tcW w:w="1383" w:type="dxa"/>
                <w:vAlign w:val="center"/>
              </w:tcPr>
              <w:p w14:paraId="6FDA6FE1"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2A02FA9C" w14:textId="77777777" w:rsidR="007B40ED" w:rsidRDefault="007B40ED" w:rsidP="007B40ED"/>
        </w:tc>
      </w:tr>
      <w:tr w:rsidR="007B40ED" w14:paraId="3A5BA4D2" w14:textId="77777777" w:rsidTr="007B40ED">
        <w:tc>
          <w:tcPr>
            <w:tcW w:w="9350" w:type="dxa"/>
            <w:gridSpan w:val="5"/>
            <w:shd w:val="clear" w:color="auto" w:fill="D9D9D9" w:themeFill="background1" w:themeFillShade="D9"/>
          </w:tcPr>
          <w:p w14:paraId="72F84AD4" w14:textId="77777777" w:rsidR="007B40ED" w:rsidRDefault="007B40ED" w:rsidP="007B40ED">
            <w:r>
              <w:t>Not Included in Solution</w:t>
            </w:r>
          </w:p>
        </w:tc>
      </w:tr>
      <w:tr w:rsidR="007B40ED" w14:paraId="643CD336" w14:textId="77777777" w:rsidTr="007B40ED">
        <w:tc>
          <w:tcPr>
            <w:tcW w:w="9350" w:type="dxa"/>
            <w:gridSpan w:val="5"/>
          </w:tcPr>
          <w:p w14:paraId="68CEE53A" w14:textId="77777777" w:rsidR="007B40ED" w:rsidRDefault="007B40ED" w:rsidP="007B40ED"/>
        </w:tc>
      </w:tr>
    </w:tbl>
    <w:p w14:paraId="00330414" w14:textId="411CB2A6" w:rsidR="007B40ED" w:rsidRDefault="007B40ED" w:rsidP="007B40ED"/>
    <w:p w14:paraId="04FE5A42" w14:textId="77777777" w:rsidR="007B40ED" w:rsidRDefault="007B40ED">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7B40ED" w14:paraId="26397EA4" w14:textId="77777777" w:rsidTr="007B40ED">
        <w:tc>
          <w:tcPr>
            <w:tcW w:w="1870" w:type="dxa"/>
            <w:shd w:val="clear" w:color="auto" w:fill="E7E6E6" w:themeFill="background2"/>
          </w:tcPr>
          <w:p w14:paraId="378A850F" w14:textId="77777777" w:rsidR="007B40ED" w:rsidRDefault="007B40ED" w:rsidP="007B40ED">
            <w:r>
              <w:lastRenderedPageBreak/>
              <w:t>Scenario ID</w:t>
            </w:r>
          </w:p>
        </w:tc>
        <w:tc>
          <w:tcPr>
            <w:tcW w:w="4227" w:type="dxa"/>
            <w:gridSpan w:val="2"/>
          </w:tcPr>
          <w:p w14:paraId="581F6A23" w14:textId="2CCC4BB0" w:rsidR="007B40ED" w:rsidRDefault="007B40ED" w:rsidP="007B40ED">
            <w:r>
              <w:t>WH4</w:t>
            </w:r>
          </w:p>
        </w:tc>
        <w:tc>
          <w:tcPr>
            <w:tcW w:w="1383" w:type="dxa"/>
            <w:shd w:val="clear" w:color="auto" w:fill="E7E6E6" w:themeFill="background2"/>
          </w:tcPr>
          <w:p w14:paraId="4837AAD0" w14:textId="77777777" w:rsidR="007B40ED" w:rsidRDefault="007B40ED" w:rsidP="007B40ED">
            <w:r>
              <w:t>Total Points</w:t>
            </w:r>
          </w:p>
        </w:tc>
        <w:tc>
          <w:tcPr>
            <w:tcW w:w="1870" w:type="dxa"/>
          </w:tcPr>
          <w:p w14:paraId="1AA0CF32" w14:textId="77777777" w:rsidR="007B40ED" w:rsidRDefault="007B40ED" w:rsidP="007B40ED"/>
        </w:tc>
      </w:tr>
      <w:tr w:rsidR="007B40ED" w14:paraId="0789092B" w14:textId="77777777" w:rsidTr="007B40ED">
        <w:tc>
          <w:tcPr>
            <w:tcW w:w="1870" w:type="dxa"/>
            <w:shd w:val="clear" w:color="auto" w:fill="E7E6E6" w:themeFill="background2"/>
          </w:tcPr>
          <w:p w14:paraId="06BC2C61" w14:textId="77777777" w:rsidR="007B40ED" w:rsidRDefault="007B40ED" w:rsidP="007B40ED">
            <w:r>
              <w:t>Scenario Name</w:t>
            </w:r>
          </w:p>
        </w:tc>
        <w:tc>
          <w:tcPr>
            <w:tcW w:w="7480" w:type="dxa"/>
            <w:gridSpan w:val="4"/>
          </w:tcPr>
          <w:p w14:paraId="7BFF2DB2" w14:textId="77777777" w:rsidR="007B40ED" w:rsidRDefault="007B40ED" w:rsidP="007B40ED">
            <w:r>
              <w:t xml:space="preserve"> Annual  Withholding Reconciliation with Balance Due</w:t>
            </w:r>
          </w:p>
        </w:tc>
      </w:tr>
      <w:tr w:rsidR="007B40ED" w14:paraId="45CDFBC0" w14:textId="77777777" w:rsidTr="007B40ED">
        <w:tc>
          <w:tcPr>
            <w:tcW w:w="1870" w:type="dxa"/>
            <w:shd w:val="clear" w:color="auto" w:fill="E7E6E6" w:themeFill="background2"/>
          </w:tcPr>
          <w:p w14:paraId="2F3161B5" w14:textId="77777777" w:rsidR="007B40ED" w:rsidRDefault="007B40ED" w:rsidP="007B40ED">
            <w:r>
              <w:t>Line of Business</w:t>
            </w:r>
          </w:p>
        </w:tc>
        <w:tc>
          <w:tcPr>
            <w:tcW w:w="7480" w:type="dxa"/>
            <w:gridSpan w:val="4"/>
          </w:tcPr>
          <w:p w14:paraId="147E213E" w14:textId="77777777" w:rsidR="007B40ED" w:rsidRDefault="007B40ED" w:rsidP="007B40ED">
            <w:r>
              <w:t>Withholding Processing</w:t>
            </w:r>
          </w:p>
        </w:tc>
      </w:tr>
      <w:tr w:rsidR="007B40ED" w14:paraId="0EB00CCB" w14:textId="77777777" w:rsidTr="007B40ED">
        <w:tc>
          <w:tcPr>
            <w:tcW w:w="1870" w:type="dxa"/>
          </w:tcPr>
          <w:p w14:paraId="0A3FBF62" w14:textId="77777777" w:rsidR="007B40ED" w:rsidRDefault="007B40ED" w:rsidP="007B40ED"/>
        </w:tc>
        <w:tc>
          <w:tcPr>
            <w:tcW w:w="1870" w:type="dxa"/>
          </w:tcPr>
          <w:p w14:paraId="4A9DC2C8" w14:textId="77777777" w:rsidR="007B40ED" w:rsidRDefault="007B40ED" w:rsidP="007B40ED"/>
        </w:tc>
        <w:tc>
          <w:tcPr>
            <w:tcW w:w="2357" w:type="dxa"/>
          </w:tcPr>
          <w:p w14:paraId="214644A1" w14:textId="77777777" w:rsidR="007B40ED" w:rsidRDefault="007B40ED" w:rsidP="007B40ED"/>
        </w:tc>
        <w:tc>
          <w:tcPr>
            <w:tcW w:w="1383" w:type="dxa"/>
          </w:tcPr>
          <w:p w14:paraId="1FC3A364" w14:textId="77777777" w:rsidR="007B40ED" w:rsidRDefault="007B40ED" w:rsidP="007B40ED"/>
        </w:tc>
        <w:tc>
          <w:tcPr>
            <w:tcW w:w="1870" w:type="dxa"/>
          </w:tcPr>
          <w:p w14:paraId="2F5FF112" w14:textId="77777777" w:rsidR="007B40ED" w:rsidRDefault="007B40ED" w:rsidP="007B40ED"/>
        </w:tc>
      </w:tr>
      <w:tr w:rsidR="007B40ED" w14:paraId="004FE06F" w14:textId="77777777" w:rsidTr="007B40ED">
        <w:tc>
          <w:tcPr>
            <w:tcW w:w="1870" w:type="dxa"/>
            <w:shd w:val="clear" w:color="auto" w:fill="E7E6E6" w:themeFill="background2"/>
          </w:tcPr>
          <w:p w14:paraId="12E785A4" w14:textId="77777777" w:rsidR="007B40ED" w:rsidRDefault="007B40ED" w:rsidP="007B40ED">
            <w:r>
              <w:t>Goal</w:t>
            </w:r>
          </w:p>
        </w:tc>
        <w:tc>
          <w:tcPr>
            <w:tcW w:w="7480" w:type="dxa"/>
            <w:gridSpan w:val="4"/>
          </w:tcPr>
          <w:p w14:paraId="56FE9967" w14:textId="77777777" w:rsidR="007B40ED" w:rsidRDefault="007B40ED" w:rsidP="007B40ED">
            <w:r>
              <w:t>Demonstrate the processing of withholding reconciliations</w:t>
            </w:r>
          </w:p>
        </w:tc>
      </w:tr>
      <w:tr w:rsidR="007B40ED" w14:paraId="656B4723" w14:textId="77777777" w:rsidTr="007B40ED">
        <w:tc>
          <w:tcPr>
            <w:tcW w:w="1870" w:type="dxa"/>
            <w:shd w:val="clear" w:color="auto" w:fill="E7E6E6" w:themeFill="background2"/>
          </w:tcPr>
          <w:p w14:paraId="1361B7E7" w14:textId="77777777" w:rsidR="007B40ED" w:rsidRDefault="007B40ED" w:rsidP="007B40ED">
            <w:r>
              <w:t>Notes</w:t>
            </w:r>
          </w:p>
        </w:tc>
        <w:tc>
          <w:tcPr>
            <w:tcW w:w="7480" w:type="dxa"/>
            <w:gridSpan w:val="4"/>
          </w:tcPr>
          <w:p w14:paraId="26D8C787" w14:textId="77777777" w:rsidR="007B40ED" w:rsidRDefault="007B40ED" w:rsidP="007B40ED"/>
        </w:tc>
      </w:tr>
      <w:tr w:rsidR="007B40ED" w14:paraId="327C1CED" w14:textId="77777777" w:rsidTr="007B40ED">
        <w:tc>
          <w:tcPr>
            <w:tcW w:w="1870" w:type="dxa"/>
          </w:tcPr>
          <w:p w14:paraId="5F94E580" w14:textId="77777777" w:rsidR="007B40ED" w:rsidRDefault="007B40ED" w:rsidP="007B40ED"/>
        </w:tc>
        <w:tc>
          <w:tcPr>
            <w:tcW w:w="1870" w:type="dxa"/>
          </w:tcPr>
          <w:p w14:paraId="6E354CE5" w14:textId="77777777" w:rsidR="007B40ED" w:rsidRDefault="007B40ED" w:rsidP="007B40ED"/>
        </w:tc>
        <w:tc>
          <w:tcPr>
            <w:tcW w:w="2357" w:type="dxa"/>
          </w:tcPr>
          <w:p w14:paraId="0DD3CE87" w14:textId="77777777" w:rsidR="007B40ED" w:rsidRDefault="007B40ED" w:rsidP="007B40ED"/>
        </w:tc>
        <w:tc>
          <w:tcPr>
            <w:tcW w:w="1383" w:type="dxa"/>
          </w:tcPr>
          <w:p w14:paraId="11A6C2B9" w14:textId="77777777" w:rsidR="007B40ED" w:rsidRDefault="007B40ED" w:rsidP="007B40ED"/>
        </w:tc>
        <w:tc>
          <w:tcPr>
            <w:tcW w:w="1870" w:type="dxa"/>
          </w:tcPr>
          <w:p w14:paraId="4588F718" w14:textId="77777777" w:rsidR="007B40ED" w:rsidRDefault="007B40ED" w:rsidP="007B40ED"/>
        </w:tc>
      </w:tr>
      <w:tr w:rsidR="007B40ED" w14:paraId="4E98116C" w14:textId="77777777" w:rsidTr="007B40ED">
        <w:tc>
          <w:tcPr>
            <w:tcW w:w="9350" w:type="dxa"/>
            <w:gridSpan w:val="5"/>
            <w:shd w:val="clear" w:color="auto" w:fill="E7E6E6" w:themeFill="background2"/>
          </w:tcPr>
          <w:p w14:paraId="5E6E7554" w14:textId="607A5831" w:rsidR="007B40ED" w:rsidRDefault="007B40ED" w:rsidP="007B40ED">
            <w:r>
              <w:t xml:space="preserve">Narrative:  Bridgeville Healthcare, Inc. has filed its annual reconciliation on 1/20/18 for the year 2017.  The return is showing a balance due of $1,000.  The payment is </w:t>
            </w:r>
            <w:r w:rsidRPr="006E5951">
              <w:rPr>
                <w:noProof/>
              </w:rPr>
              <w:t>due</w:t>
            </w:r>
            <w:r w:rsidR="007406DA">
              <w:rPr>
                <w:noProof/>
              </w:rPr>
              <w:t xml:space="preserve"> to</w:t>
            </w:r>
            <w:r>
              <w:t xml:space="preserve"> the failure to make an August withholding payment.  </w:t>
            </w:r>
            <w:r w:rsidR="006E5951" w:rsidRPr="006E5951">
              <w:rPr>
                <w:noProof/>
              </w:rPr>
              <w:t>The p</w:t>
            </w:r>
            <w:r w:rsidRPr="006E5951">
              <w:rPr>
                <w:noProof/>
              </w:rPr>
              <w:t>enalty</w:t>
            </w:r>
            <w:r>
              <w:t xml:space="preserve"> for late filing is 5%</w:t>
            </w:r>
            <w:r w:rsidR="006E5951" w:rsidRPr="006E5951">
              <w:rPr>
                <w:noProof/>
              </w:rPr>
              <w:t xml:space="preserve">, </w:t>
            </w:r>
            <w:r w:rsidRPr="006E5951">
              <w:rPr>
                <w:noProof/>
              </w:rPr>
              <w:t>and</w:t>
            </w:r>
            <w:r>
              <w:t xml:space="preserve"> interest is .5%.</w:t>
            </w:r>
          </w:p>
        </w:tc>
      </w:tr>
      <w:tr w:rsidR="007B40ED" w14:paraId="624408EB" w14:textId="77777777" w:rsidTr="007B40ED">
        <w:tc>
          <w:tcPr>
            <w:tcW w:w="6097" w:type="dxa"/>
            <w:gridSpan w:val="3"/>
            <w:shd w:val="clear" w:color="auto" w:fill="E7E6E6" w:themeFill="background2"/>
            <w:vAlign w:val="center"/>
          </w:tcPr>
          <w:p w14:paraId="3AE14A61" w14:textId="77777777" w:rsidR="007B40ED" w:rsidRDefault="007B40ED" w:rsidP="007B40ED">
            <w:r>
              <w:t>Scenario Detail</w:t>
            </w:r>
          </w:p>
        </w:tc>
        <w:tc>
          <w:tcPr>
            <w:tcW w:w="1383" w:type="dxa"/>
            <w:shd w:val="clear" w:color="auto" w:fill="E7E6E6" w:themeFill="background2"/>
          </w:tcPr>
          <w:p w14:paraId="6FEF4586" w14:textId="77777777" w:rsidR="007B40ED" w:rsidRDefault="007B40ED" w:rsidP="007B40ED">
            <w:r>
              <w:t>Customization or Extension?</w:t>
            </w:r>
          </w:p>
        </w:tc>
        <w:tc>
          <w:tcPr>
            <w:tcW w:w="1870" w:type="dxa"/>
            <w:shd w:val="clear" w:color="auto" w:fill="E7E6E6" w:themeFill="background2"/>
          </w:tcPr>
          <w:p w14:paraId="494B2129" w14:textId="77777777" w:rsidR="007B40ED" w:rsidRDefault="007B40ED" w:rsidP="007B40ED">
            <w:r>
              <w:t>Third Party Solution (Identify Name)</w:t>
            </w:r>
          </w:p>
        </w:tc>
      </w:tr>
      <w:tr w:rsidR="007B40ED" w14:paraId="38318820" w14:textId="77777777" w:rsidTr="007B40ED">
        <w:tc>
          <w:tcPr>
            <w:tcW w:w="6097" w:type="dxa"/>
            <w:gridSpan w:val="3"/>
            <w:vAlign w:val="center"/>
          </w:tcPr>
          <w:p w14:paraId="67171635" w14:textId="03CF78C1" w:rsidR="007B40ED" w:rsidRDefault="007B40ED" w:rsidP="007B40ED">
            <w:r>
              <w:t>Demonstrate how the system processes reconciliation returns</w:t>
            </w:r>
            <w:r w:rsidR="001223F1">
              <w:t>.</w:t>
            </w:r>
          </w:p>
        </w:tc>
        <w:sdt>
          <w:sdtPr>
            <w:id w:val="1504856985"/>
            <w14:checkbox>
              <w14:checked w14:val="0"/>
              <w14:checkedState w14:val="2612" w14:font="MS Gothic"/>
              <w14:uncheckedState w14:val="2610" w14:font="MS Gothic"/>
            </w14:checkbox>
          </w:sdtPr>
          <w:sdtEndPr/>
          <w:sdtContent>
            <w:tc>
              <w:tcPr>
                <w:tcW w:w="1383" w:type="dxa"/>
                <w:vAlign w:val="center"/>
              </w:tcPr>
              <w:p w14:paraId="7BBBCC3D"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6E9729F5" w14:textId="77777777" w:rsidR="007B40ED" w:rsidRDefault="007B40ED" w:rsidP="007B40ED"/>
        </w:tc>
      </w:tr>
      <w:tr w:rsidR="007B40ED" w14:paraId="22B90248" w14:textId="77777777" w:rsidTr="007B40ED">
        <w:tc>
          <w:tcPr>
            <w:tcW w:w="6097" w:type="dxa"/>
            <w:gridSpan w:val="3"/>
            <w:vAlign w:val="center"/>
          </w:tcPr>
          <w:p w14:paraId="5F4011A9" w14:textId="49583DA8" w:rsidR="007B40ED" w:rsidRDefault="007B40ED" w:rsidP="007B40ED">
            <w:r>
              <w:t>Demonstrate how the system will calculate penalty and interest on the missing payment</w:t>
            </w:r>
            <w:r w:rsidR="001223F1">
              <w:t>.</w:t>
            </w:r>
          </w:p>
        </w:tc>
        <w:sdt>
          <w:sdtPr>
            <w:id w:val="-2129763073"/>
            <w14:checkbox>
              <w14:checked w14:val="0"/>
              <w14:checkedState w14:val="2612" w14:font="MS Gothic"/>
              <w14:uncheckedState w14:val="2610" w14:font="MS Gothic"/>
            </w14:checkbox>
          </w:sdtPr>
          <w:sdtEndPr/>
          <w:sdtContent>
            <w:tc>
              <w:tcPr>
                <w:tcW w:w="1383" w:type="dxa"/>
                <w:vAlign w:val="center"/>
              </w:tcPr>
              <w:p w14:paraId="37F258A9"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6740242F" w14:textId="77777777" w:rsidR="007B40ED" w:rsidRDefault="007B40ED" w:rsidP="007B40ED"/>
        </w:tc>
      </w:tr>
      <w:tr w:rsidR="007B40ED" w14:paraId="2446D4DD" w14:textId="77777777" w:rsidTr="007B40ED">
        <w:tc>
          <w:tcPr>
            <w:tcW w:w="6097" w:type="dxa"/>
            <w:gridSpan w:val="3"/>
            <w:vAlign w:val="center"/>
          </w:tcPr>
          <w:p w14:paraId="2E994A84" w14:textId="7EFB96DC" w:rsidR="007B40ED" w:rsidRDefault="007B40ED" w:rsidP="007B40ED">
            <w:r>
              <w:t>Demonstrate the approval process</w:t>
            </w:r>
            <w:r w:rsidR="001223F1">
              <w:t>.</w:t>
            </w:r>
          </w:p>
        </w:tc>
        <w:sdt>
          <w:sdtPr>
            <w:id w:val="-542520036"/>
            <w14:checkbox>
              <w14:checked w14:val="0"/>
              <w14:checkedState w14:val="2612" w14:font="MS Gothic"/>
              <w14:uncheckedState w14:val="2610" w14:font="MS Gothic"/>
            </w14:checkbox>
          </w:sdtPr>
          <w:sdtEndPr/>
          <w:sdtContent>
            <w:tc>
              <w:tcPr>
                <w:tcW w:w="1383" w:type="dxa"/>
                <w:vAlign w:val="center"/>
              </w:tcPr>
              <w:p w14:paraId="49CC72EF"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43621184" w14:textId="77777777" w:rsidR="007B40ED" w:rsidRDefault="007B40ED" w:rsidP="007B40ED"/>
        </w:tc>
      </w:tr>
      <w:tr w:rsidR="007B40ED" w14:paraId="1B1AF452" w14:textId="77777777" w:rsidTr="007B40ED">
        <w:tc>
          <w:tcPr>
            <w:tcW w:w="6097" w:type="dxa"/>
            <w:gridSpan w:val="3"/>
            <w:vAlign w:val="center"/>
          </w:tcPr>
          <w:p w14:paraId="4C60E8F1" w14:textId="20EEA9FA" w:rsidR="007B40ED" w:rsidRDefault="007B40ED" w:rsidP="007B40ED">
            <w:r>
              <w:t>Demonstrate how the end user will see that the return is validated and subsequent activity.</w:t>
            </w:r>
          </w:p>
        </w:tc>
        <w:sdt>
          <w:sdtPr>
            <w:id w:val="507634943"/>
            <w14:checkbox>
              <w14:checked w14:val="0"/>
              <w14:checkedState w14:val="2612" w14:font="MS Gothic"/>
              <w14:uncheckedState w14:val="2610" w14:font="MS Gothic"/>
            </w14:checkbox>
          </w:sdtPr>
          <w:sdtEndPr/>
          <w:sdtContent>
            <w:tc>
              <w:tcPr>
                <w:tcW w:w="1383" w:type="dxa"/>
                <w:vAlign w:val="center"/>
              </w:tcPr>
              <w:p w14:paraId="3CD54A68"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5D943DFD" w14:textId="77777777" w:rsidR="007B40ED" w:rsidRDefault="007B40ED" w:rsidP="007B40ED"/>
        </w:tc>
      </w:tr>
      <w:tr w:rsidR="007B40ED" w14:paraId="2C0B8F76" w14:textId="77777777" w:rsidTr="007B40ED">
        <w:tc>
          <w:tcPr>
            <w:tcW w:w="6097" w:type="dxa"/>
            <w:gridSpan w:val="3"/>
            <w:vAlign w:val="center"/>
          </w:tcPr>
          <w:p w14:paraId="741BA65B" w14:textId="77777777" w:rsidR="007B40ED" w:rsidRDefault="007B40ED" w:rsidP="007B40ED"/>
        </w:tc>
        <w:sdt>
          <w:sdtPr>
            <w:id w:val="-2111492185"/>
            <w14:checkbox>
              <w14:checked w14:val="0"/>
              <w14:checkedState w14:val="2612" w14:font="MS Gothic"/>
              <w14:uncheckedState w14:val="2610" w14:font="MS Gothic"/>
            </w14:checkbox>
          </w:sdtPr>
          <w:sdtEndPr/>
          <w:sdtContent>
            <w:tc>
              <w:tcPr>
                <w:tcW w:w="1383" w:type="dxa"/>
                <w:vAlign w:val="center"/>
              </w:tcPr>
              <w:p w14:paraId="63C9F694"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56057FFA" w14:textId="77777777" w:rsidR="007B40ED" w:rsidRDefault="007B40ED" w:rsidP="007B40ED"/>
        </w:tc>
      </w:tr>
      <w:tr w:rsidR="007B40ED" w14:paraId="47589700" w14:textId="77777777" w:rsidTr="007B40ED">
        <w:tc>
          <w:tcPr>
            <w:tcW w:w="9350" w:type="dxa"/>
            <w:gridSpan w:val="5"/>
            <w:shd w:val="clear" w:color="auto" w:fill="D9D9D9" w:themeFill="background1" w:themeFillShade="D9"/>
          </w:tcPr>
          <w:p w14:paraId="528B5C16" w14:textId="77777777" w:rsidR="007B40ED" w:rsidRDefault="007B40ED" w:rsidP="007B40ED">
            <w:r>
              <w:t>Not Included in Solution</w:t>
            </w:r>
          </w:p>
        </w:tc>
      </w:tr>
      <w:tr w:rsidR="007B40ED" w14:paraId="6DEED891" w14:textId="77777777" w:rsidTr="007B40ED">
        <w:tc>
          <w:tcPr>
            <w:tcW w:w="9350" w:type="dxa"/>
            <w:gridSpan w:val="5"/>
          </w:tcPr>
          <w:p w14:paraId="2CA5C121" w14:textId="77777777" w:rsidR="007B40ED" w:rsidRDefault="007B40ED" w:rsidP="007B40ED"/>
        </w:tc>
      </w:tr>
    </w:tbl>
    <w:p w14:paraId="1D7F8BA3" w14:textId="20CE4B01" w:rsidR="007B40ED" w:rsidRDefault="007B40ED" w:rsidP="007B40ED"/>
    <w:p w14:paraId="252038C3" w14:textId="77777777" w:rsidR="007B40ED" w:rsidRDefault="007B40ED">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7B40ED" w14:paraId="3F46E03D" w14:textId="77777777" w:rsidTr="007B40ED">
        <w:tc>
          <w:tcPr>
            <w:tcW w:w="1870" w:type="dxa"/>
            <w:shd w:val="clear" w:color="auto" w:fill="E7E6E6" w:themeFill="background2"/>
          </w:tcPr>
          <w:p w14:paraId="37C6BFF7" w14:textId="77777777" w:rsidR="007B40ED" w:rsidRDefault="007B40ED" w:rsidP="007B40ED">
            <w:r>
              <w:lastRenderedPageBreak/>
              <w:t>Scenario ID</w:t>
            </w:r>
          </w:p>
        </w:tc>
        <w:tc>
          <w:tcPr>
            <w:tcW w:w="4227" w:type="dxa"/>
            <w:gridSpan w:val="2"/>
          </w:tcPr>
          <w:p w14:paraId="5EBF3567" w14:textId="42C8C22E" w:rsidR="007B40ED" w:rsidRDefault="007B40ED" w:rsidP="007B40ED">
            <w:r>
              <w:t>WH5</w:t>
            </w:r>
          </w:p>
        </w:tc>
        <w:tc>
          <w:tcPr>
            <w:tcW w:w="1383" w:type="dxa"/>
            <w:shd w:val="clear" w:color="auto" w:fill="E7E6E6" w:themeFill="background2"/>
          </w:tcPr>
          <w:p w14:paraId="6870A5FA" w14:textId="77777777" w:rsidR="007B40ED" w:rsidRDefault="007B40ED" w:rsidP="007B40ED">
            <w:r>
              <w:t>Total Points</w:t>
            </w:r>
          </w:p>
        </w:tc>
        <w:tc>
          <w:tcPr>
            <w:tcW w:w="1870" w:type="dxa"/>
          </w:tcPr>
          <w:p w14:paraId="449C67CC" w14:textId="77777777" w:rsidR="007B40ED" w:rsidRDefault="007B40ED" w:rsidP="007B40ED"/>
        </w:tc>
      </w:tr>
      <w:tr w:rsidR="007B40ED" w14:paraId="11BD1F7E" w14:textId="77777777" w:rsidTr="007B40ED">
        <w:tc>
          <w:tcPr>
            <w:tcW w:w="1870" w:type="dxa"/>
            <w:shd w:val="clear" w:color="auto" w:fill="E7E6E6" w:themeFill="background2"/>
          </w:tcPr>
          <w:p w14:paraId="1D1569EA" w14:textId="77777777" w:rsidR="007B40ED" w:rsidRDefault="007B40ED" w:rsidP="007B40ED">
            <w:r>
              <w:t>Scenario Name</w:t>
            </w:r>
          </w:p>
        </w:tc>
        <w:tc>
          <w:tcPr>
            <w:tcW w:w="7480" w:type="dxa"/>
            <w:gridSpan w:val="4"/>
          </w:tcPr>
          <w:p w14:paraId="598D031C" w14:textId="5512227E" w:rsidR="007B40ED" w:rsidRDefault="007406DA" w:rsidP="007B40ED">
            <w:r>
              <w:t xml:space="preserve"> </w:t>
            </w:r>
            <w:r w:rsidR="007B40ED">
              <w:t xml:space="preserve">Annual Withholding Reconciliation </w:t>
            </w:r>
            <w:r>
              <w:t>With No Balance Due</w:t>
            </w:r>
          </w:p>
        </w:tc>
      </w:tr>
      <w:tr w:rsidR="007B40ED" w14:paraId="56AF8921" w14:textId="77777777" w:rsidTr="007B40ED">
        <w:tc>
          <w:tcPr>
            <w:tcW w:w="1870" w:type="dxa"/>
            <w:shd w:val="clear" w:color="auto" w:fill="E7E6E6" w:themeFill="background2"/>
          </w:tcPr>
          <w:p w14:paraId="1F6DE1D8" w14:textId="77777777" w:rsidR="007B40ED" w:rsidRDefault="007B40ED" w:rsidP="007B40ED">
            <w:r>
              <w:t>Line of Business</w:t>
            </w:r>
          </w:p>
        </w:tc>
        <w:tc>
          <w:tcPr>
            <w:tcW w:w="7480" w:type="dxa"/>
            <w:gridSpan w:val="4"/>
          </w:tcPr>
          <w:p w14:paraId="557DD05E" w14:textId="77777777" w:rsidR="007B40ED" w:rsidRDefault="007B40ED" w:rsidP="007B40ED">
            <w:r>
              <w:t>Withholding Processing</w:t>
            </w:r>
          </w:p>
        </w:tc>
      </w:tr>
      <w:tr w:rsidR="007B40ED" w14:paraId="59D57E94" w14:textId="77777777" w:rsidTr="007B40ED">
        <w:tc>
          <w:tcPr>
            <w:tcW w:w="1870" w:type="dxa"/>
          </w:tcPr>
          <w:p w14:paraId="272C8ECE" w14:textId="77777777" w:rsidR="007B40ED" w:rsidRDefault="007B40ED" w:rsidP="007B40ED"/>
        </w:tc>
        <w:tc>
          <w:tcPr>
            <w:tcW w:w="1870" w:type="dxa"/>
          </w:tcPr>
          <w:p w14:paraId="736F4A2D" w14:textId="77777777" w:rsidR="007B40ED" w:rsidRDefault="007B40ED" w:rsidP="007B40ED"/>
        </w:tc>
        <w:tc>
          <w:tcPr>
            <w:tcW w:w="2357" w:type="dxa"/>
          </w:tcPr>
          <w:p w14:paraId="0F7D9C48" w14:textId="77777777" w:rsidR="007B40ED" w:rsidRDefault="007B40ED" w:rsidP="007B40ED"/>
        </w:tc>
        <w:tc>
          <w:tcPr>
            <w:tcW w:w="1383" w:type="dxa"/>
          </w:tcPr>
          <w:p w14:paraId="60E13A6A" w14:textId="77777777" w:rsidR="007B40ED" w:rsidRDefault="007B40ED" w:rsidP="007B40ED"/>
        </w:tc>
        <w:tc>
          <w:tcPr>
            <w:tcW w:w="1870" w:type="dxa"/>
          </w:tcPr>
          <w:p w14:paraId="3B8AE08E" w14:textId="77777777" w:rsidR="007B40ED" w:rsidRDefault="007B40ED" w:rsidP="007B40ED"/>
        </w:tc>
      </w:tr>
      <w:tr w:rsidR="007B40ED" w14:paraId="2FF9031A" w14:textId="77777777" w:rsidTr="007B40ED">
        <w:tc>
          <w:tcPr>
            <w:tcW w:w="1870" w:type="dxa"/>
            <w:shd w:val="clear" w:color="auto" w:fill="E7E6E6" w:themeFill="background2"/>
          </w:tcPr>
          <w:p w14:paraId="6E65C92E" w14:textId="77777777" w:rsidR="007B40ED" w:rsidRDefault="007B40ED" w:rsidP="007B40ED">
            <w:r>
              <w:t>Goal</w:t>
            </w:r>
          </w:p>
        </w:tc>
        <w:tc>
          <w:tcPr>
            <w:tcW w:w="7480" w:type="dxa"/>
            <w:gridSpan w:val="4"/>
          </w:tcPr>
          <w:p w14:paraId="51E3EC9C" w14:textId="77777777" w:rsidR="007B40ED" w:rsidRDefault="007B40ED" w:rsidP="007B40ED">
            <w:r>
              <w:t>Demonstrate the processing of withholding reconciliations</w:t>
            </w:r>
          </w:p>
        </w:tc>
      </w:tr>
      <w:tr w:rsidR="007B40ED" w14:paraId="42AE064C" w14:textId="77777777" w:rsidTr="007B40ED">
        <w:tc>
          <w:tcPr>
            <w:tcW w:w="1870" w:type="dxa"/>
            <w:shd w:val="clear" w:color="auto" w:fill="E7E6E6" w:themeFill="background2"/>
          </w:tcPr>
          <w:p w14:paraId="7EF8BB88" w14:textId="77777777" w:rsidR="007B40ED" w:rsidRDefault="007B40ED" w:rsidP="007B40ED">
            <w:r>
              <w:t>Notes</w:t>
            </w:r>
          </w:p>
        </w:tc>
        <w:tc>
          <w:tcPr>
            <w:tcW w:w="7480" w:type="dxa"/>
            <w:gridSpan w:val="4"/>
          </w:tcPr>
          <w:p w14:paraId="273F4E5D" w14:textId="77777777" w:rsidR="007B40ED" w:rsidRDefault="007B40ED" w:rsidP="007B40ED"/>
        </w:tc>
      </w:tr>
      <w:tr w:rsidR="007B40ED" w14:paraId="15406AAB" w14:textId="77777777" w:rsidTr="007B40ED">
        <w:tc>
          <w:tcPr>
            <w:tcW w:w="1870" w:type="dxa"/>
          </w:tcPr>
          <w:p w14:paraId="29347A83" w14:textId="77777777" w:rsidR="007B40ED" w:rsidRDefault="007B40ED" w:rsidP="007B40ED"/>
        </w:tc>
        <w:tc>
          <w:tcPr>
            <w:tcW w:w="1870" w:type="dxa"/>
          </w:tcPr>
          <w:p w14:paraId="5D4CB274" w14:textId="77777777" w:rsidR="007B40ED" w:rsidRDefault="007B40ED" w:rsidP="007B40ED"/>
        </w:tc>
        <w:tc>
          <w:tcPr>
            <w:tcW w:w="2357" w:type="dxa"/>
          </w:tcPr>
          <w:p w14:paraId="6266F530" w14:textId="77777777" w:rsidR="007B40ED" w:rsidRDefault="007B40ED" w:rsidP="007B40ED"/>
        </w:tc>
        <w:tc>
          <w:tcPr>
            <w:tcW w:w="1383" w:type="dxa"/>
          </w:tcPr>
          <w:p w14:paraId="22D9259B" w14:textId="77777777" w:rsidR="007B40ED" w:rsidRDefault="007B40ED" w:rsidP="007B40ED"/>
        </w:tc>
        <w:tc>
          <w:tcPr>
            <w:tcW w:w="1870" w:type="dxa"/>
          </w:tcPr>
          <w:p w14:paraId="7F8465C0" w14:textId="77777777" w:rsidR="007B40ED" w:rsidRDefault="007B40ED" w:rsidP="007B40ED"/>
        </w:tc>
      </w:tr>
      <w:tr w:rsidR="007B40ED" w14:paraId="69DD3700" w14:textId="77777777" w:rsidTr="007B40ED">
        <w:tc>
          <w:tcPr>
            <w:tcW w:w="9350" w:type="dxa"/>
            <w:gridSpan w:val="5"/>
            <w:shd w:val="clear" w:color="auto" w:fill="E7E6E6" w:themeFill="background2"/>
          </w:tcPr>
          <w:p w14:paraId="7C372040" w14:textId="14D77B39" w:rsidR="007B40ED" w:rsidRDefault="007B40ED" w:rsidP="007B40ED">
            <w:r>
              <w:t xml:space="preserve">Narrative:  Bret Jones has filed its annual reconciliation on 1/31/18. </w:t>
            </w:r>
          </w:p>
        </w:tc>
      </w:tr>
      <w:tr w:rsidR="007B40ED" w14:paraId="73458463" w14:textId="77777777" w:rsidTr="007B40ED">
        <w:tc>
          <w:tcPr>
            <w:tcW w:w="6097" w:type="dxa"/>
            <w:gridSpan w:val="3"/>
            <w:shd w:val="clear" w:color="auto" w:fill="E7E6E6" w:themeFill="background2"/>
            <w:vAlign w:val="center"/>
          </w:tcPr>
          <w:p w14:paraId="6693EFA9" w14:textId="77777777" w:rsidR="007B40ED" w:rsidRDefault="007B40ED" w:rsidP="007B40ED">
            <w:r>
              <w:t>Scenario Detail</w:t>
            </w:r>
          </w:p>
        </w:tc>
        <w:tc>
          <w:tcPr>
            <w:tcW w:w="1383" w:type="dxa"/>
            <w:shd w:val="clear" w:color="auto" w:fill="E7E6E6" w:themeFill="background2"/>
          </w:tcPr>
          <w:p w14:paraId="545E1F7A" w14:textId="77777777" w:rsidR="007B40ED" w:rsidRDefault="007B40ED" w:rsidP="007B40ED">
            <w:r>
              <w:t>Customization or Extension?</w:t>
            </w:r>
          </w:p>
        </w:tc>
        <w:tc>
          <w:tcPr>
            <w:tcW w:w="1870" w:type="dxa"/>
            <w:shd w:val="clear" w:color="auto" w:fill="E7E6E6" w:themeFill="background2"/>
          </w:tcPr>
          <w:p w14:paraId="39EA798A" w14:textId="77777777" w:rsidR="007B40ED" w:rsidRDefault="007B40ED" w:rsidP="007B40ED">
            <w:r>
              <w:t>Third Party Solution (Identify Name)</w:t>
            </w:r>
          </w:p>
        </w:tc>
      </w:tr>
      <w:tr w:rsidR="007B40ED" w14:paraId="23713868" w14:textId="77777777" w:rsidTr="007B40ED">
        <w:tc>
          <w:tcPr>
            <w:tcW w:w="6097" w:type="dxa"/>
            <w:gridSpan w:val="3"/>
            <w:vAlign w:val="center"/>
          </w:tcPr>
          <w:p w14:paraId="4CF4C153" w14:textId="466A533A" w:rsidR="007B40ED" w:rsidRDefault="007B40ED" w:rsidP="007B40ED">
            <w:r>
              <w:t>Demonstrate how the system processes reconciliation returns.</w:t>
            </w:r>
          </w:p>
        </w:tc>
        <w:sdt>
          <w:sdtPr>
            <w:id w:val="-447941791"/>
            <w14:checkbox>
              <w14:checked w14:val="0"/>
              <w14:checkedState w14:val="2612" w14:font="MS Gothic"/>
              <w14:uncheckedState w14:val="2610" w14:font="MS Gothic"/>
            </w14:checkbox>
          </w:sdtPr>
          <w:sdtEndPr/>
          <w:sdtContent>
            <w:tc>
              <w:tcPr>
                <w:tcW w:w="1383" w:type="dxa"/>
                <w:vAlign w:val="center"/>
              </w:tcPr>
              <w:p w14:paraId="64A974A0"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53EC1868" w14:textId="77777777" w:rsidR="007B40ED" w:rsidRDefault="007B40ED" w:rsidP="007B40ED"/>
        </w:tc>
      </w:tr>
      <w:tr w:rsidR="007B40ED" w14:paraId="0EC3132A" w14:textId="77777777" w:rsidTr="007B40ED">
        <w:tc>
          <w:tcPr>
            <w:tcW w:w="6097" w:type="dxa"/>
            <w:gridSpan w:val="3"/>
            <w:vAlign w:val="center"/>
          </w:tcPr>
          <w:p w14:paraId="498DB377" w14:textId="7807BE92" w:rsidR="007B40ED" w:rsidRDefault="007B40ED" w:rsidP="007B40ED">
            <w:r>
              <w:t>Demonstrate the approval process.</w:t>
            </w:r>
          </w:p>
        </w:tc>
        <w:sdt>
          <w:sdtPr>
            <w:id w:val="1096294206"/>
            <w14:checkbox>
              <w14:checked w14:val="0"/>
              <w14:checkedState w14:val="2612" w14:font="MS Gothic"/>
              <w14:uncheckedState w14:val="2610" w14:font="MS Gothic"/>
            </w14:checkbox>
          </w:sdtPr>
          <w:sdtEndPr/>
          <w:sdtContent>
            <w:tc>
              <w:tcPr>
                <w:tcW w:w="1383" w:type="dxa"/>
                <w:vAlign w:val="center"/>
              </w:tcPr>
              <w:p w14:paraId="5C2AB339"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6D2A671F" w14:textId="77777777" w:rsidR="007B40ED" w:rsidRDefault="007B40ED" w:rsidP="007B40ED"/>
        </w:tc>
      </w:tr>
      <w:tr w:rsidR="007B40ED" w14:paraId="0D84FA15" w14:textId="77777777" w:rsidTr="007B40ED">
        <w:tc>
          <w:tcPr>
            <w:tcW w:w="6097" w:type="dxa"/>
            <w:gridSpan w:val="3"/>
            <w:vAlign w:val="center"/>
          </w:tcPr>
          <w:p w14:paraId="6CC2F252" w14:textId="5C26D375" w:rsidR="007B40ED" w:rsidRDefault="007B40ED" w:rsidP="007B40ED">
            <w:r>
              <w:t xml:space="preserve">Demonstrate how the end user will see that the return has </w:t>
            </w:r>
            <w:r w:rsidRPr="00420832">
              <w:rPr>
                <w:noProof/>
              </w:rPr>
              <w:t>been validated</w:t>
            </w:r>
            <w:r>
              <w:t>.</w:t>
            </w:r>
          </w:p>
        </w:tc>
        <w:sdt>
          <w:sdtPr>
            <w:id w:val="-820120404"/>
            <w14:checkbox>
              <w14:checked w14:val="0"/>
              <w14:checkedState w14:val="2612" w14:font="MS Gothic"/>
              <w14:uncheckedState w14:val="2610" w14:font="MS Gothic"/>
            </w14:checkbox>
          </w:sdtPr>
          <w:sdtEndPr/>
          <w:sdtContent>
            <w:tc>
              <w:tcPr>
                <w:tcW w:w="1383" w:type="dxa"/>
                <w:vAlign w:val="center"/>
              </w:tcPr>
              <w:p w14:paraId="0DD7193F"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0FF03745" w14:textId="77777777" w:rsidR="007B40ED" w:rsidRDefault="007B40ED" w:rsidP="007B40ED"/>
        </w:tc>
      </w:tr>
      <w:tr w:rsidR="007B40ED" w14:paraId="664D4FE8" w14:textId="77777777" w:rsidTr="007B40ED">
        <w:tc>
          <w:tcPr>
            <w:tcW w:w="9350" w:type="dxa"/>
            <w:gridSpan w:val="5"/>
            <w:shd w:val="clear" w:color="auto" w:fill="D9D9D9" w:themeFill="background1" w:themeFillShade="D9"/>
          </w:tcPr>
          <w:p w14:paraId="2D385CD0" w14:textId="77777777" w:rsidR="007B40ED" w:rsidRDefault="007B40ED" w:rsidP="007B40ED">
            <w:r>
              <w:t>Not Included in Solution</w:t>
            </w:r>
          </w:p>
        </w:tc>
      </w:tr>
      <w:tr w:rsidR="007B40ED" w14:paraId="6741BC9E" w14:textId="77777777" w:rsidTr="007B40ED">
        <w:tc>
          <w:tcPr>
            <w:tcW w:w="9350" w:type="dxa"/>
            <w:gridSpan w:val="5"/>
          </w:tcPr>
          <w:p w14:paraId="3EFF67E6" w14:textId="77777777" w:rsidR="007B40ED" w:rsidRDefault="007B40ED" w:rsidP="007B40ED"/>
        </w:tc>
      </w:tr>
    </w:tbl>
    <w:p w14:paraId="3D8134AB" w14:textId="0F45E42D" w:rsidR="007B40ED" w:rsidRDefault="007B40ED" w:rsidP="007B40ED"/>
    <w:p w14:paraId="074F412E" w14:textId="77777777" w:rsidR="007B40ED" w:rsidRDefault="007B40ED">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7B40ED" w14:paraId="68791DCC" w14:textId="77777777" w:rsidTr="007B40ED">
        <w:tc>
          <w:tcPr>
            <w:tcW w:w="1870" w:type="dxa"/>
            <w:shd w:val="clear" w:color="auto" w:fill="E7E6E6" w:themeFill="background2"/>
          </w:tcPr>
          <w:p w14:paraId="3BA009AE" w14:textId="77777777" w:rsidR="007B40ED" w:rsidRDefault="007B40ED" w:rsidP="007B40ED">
            <w:r>
              <w:lastRenderedPageBreak/>
              <w:t>Scenario ID</w:t>
            </w:r>
          </w:p>
        </w:tc>
        <w:tc>
          <w:tcPr>
            <w:tcW w:w="4227" w:type="dxa"/>
            <w:gridSpan w:val="2"/>
          </w:tcPr>
          <w:p w14:paraId="05A0204C" w14:textId="77777777" w:rsidR="007B40ED" w:rsidRDefault="007B40ED" w:rsidP="007B40ED">
            <w:r>
              <w:t>WH-6</w:t>
            </w:r>
          </w:p>
        </w:tc>
        <w:tc>
          <w:tcPr>
            <w:tcW w:w="1383" w:type="dxa"/>
            <w:shd w:val="clear" w:color="auto" w:fill="E7E6E6" w:themeFill="background2"/>
          </w:tcPr>
          <w:p w14:paraId="6B03AD0B" w14:textId="77777777" w:rsidR="007B40ED" w:rsidRDefault="007B40ED" w:rsidP="007B40ED">
            <w:r>
              <w:t>Total Points</w:t>
            </w:r>
          </w:p>
        </w:tc>
        <w:tc>
          <w:tcPr>
            <w:tcW w:w="1870" w:type="dxa"/>
          </w:tcPr>
          <w:p w14:paraId="071269FF" w14:textId="77777777" w:rsidR="007B40ED" w:rsidRDefault="007B40ED" w:rsidP="007B40ED"/>
        </w:tc>
      </w:tr>
      <w:tr w:rsidR="007B40ED" w14:paraId="4BAD96E9" w14:textId="77777777" w:rsidTr="007B40ED">
        <w:tc>
          <w:tcPr>
            <w:tcW w:w="1870" w:type="dxa"/>
            <w:shd w:val="clear" w:color="auto" w:fill="E7E6E6" w:themeFill="background2"/>
          </w:tcPr>
          <w:p w14:paraId="097903DD" w14:textId="77777777" w:rsidR="007B40ED" w:rsidRDefault="007B40ED" w:rsidP="007B40ED">
            <w:r>
              <w:t>Scenario Name</w:t>
            </w:r>
          </w:p>
        </w:tc>
        <w:tc>
          <w:tcPr>
            <w:tcW w:w="7480" w:type="dxa"/>
            <w:gridSpan w:val="4"/>
          </w:tcPr>
          <w:p w14:paraId="0295E638" w14:textId="45160AAB" w:rsidR="007B40ED" w:rsidRDefault="007B40ED" w:rsidP="007B40ED">
            <w:r>
              <w:t xml:space="preserve"> Annual Withholding Reconciliation with </w:t>
            </w:r>
            <w:r w:rsidR="00420832">
              <w:t xml:space="preserve">a </w:t>
            </w:r>
            <w:r w:rsidRPr="00420832">
              <w:rPr>
                <w:noProof/>
              </w:rPr>
              <w:t>refund</w:t>
            </w:r>
          </w:p>
        </w:tc>
      </w:tr>
      <w:tr w:rsidR="007B40ED" w14:paraId="7153A8A5" w14:textId="77777777" w:rsidTr="007B40ED">
        <w:tc>
          <w:tcPr>
            <w:tcW w:w="1870" w:type="dxa"/>
            <w:shd w:val="clear" w:color="auto" w:fill="E7E6E6" w:themeFill="background2"/>
          </w:tcPr>
          <w:p w14:paraId="5D8334B3" w14:textId="77777777" w:rsidR="007B40ED" w:rsidRDefault="007B40ED" w:rsidP="007B40ED">
            <w:r>
              <w:t>Line of Business</w:t>
            </w:r>
          </w:p>
        </w:tc>
        <w:tc>
          <w:tcPr>
            <w:tcW w:w="7480" w:type="dxa"/>
            <w:gridSpan w:val="4"/>
          </w:tcPr>
          <w:p w14:paraId="0D898F85" w14:textId="77777777" w:rsidR="007B40ED" w:rsidRDefault="007B40ED" w:rsidP="007B40ED">
            <w:r>
              <w:t>Withholding Processing</w:t>
            </w:r>
          </w:p>
        </w:tc>
      </w:tr>
      <w:tr w:rsidR="007B40ED" w14:paraId="2674405F" w14:textId="77777777" w:rsidTr="007B40ED">
        <w:tc>
          <w:tcPr>
            <w:tcW w:w="1870" w:type="dxa"/>
          </w:tcPr>
          <w:p w14:paraId="3179BF26" w14:textId="77777777" w:rsidR="007B40ED" w:rsidRDefault="007B40ED" w:rsidP="007B40ED"/>
        </w:tc>
        <w:tc>
          <w:tcPr>
            <w:tcW w:w="1870" w:type="dxa"/>
          </w:tcPr>
          <w:p w14:paraId="26A6DC5D" w14:textId="77777777" w:rsidR="007B40ED" w:rsidRDefault="007B40ED" w:rsidP="007B40ED"/>
        </w:tc>
        <w:tc>
          <w:tcPr>
            <w:tcW w:w="2357" w:type="dxa"/>
          </w:tcPr>
          <w:p w14:paraId="6A60A12B" w14:textId="77777777" w:rsidR="007B40ED" w:rsidRDefault="007B40ED" w:rsidP="007B40ED"/>
        </w:tc>
        <w:tc>
          <w:tcPr>
            <w:tcW w:w="1383" w:type="dxa"/>
          </w:tcPr>
          <w:p w14:paraId="1813D01B" w14:textId="77777777" w:rsidR="007B40ED" w:rsidRDefault="007B40ED" w:rsidP="007B40ED"/>
        </w:tc>
        <w:tc>
          <w:tcPr>
            <w:tcW w:w="1870" w:type="dxa"/>
          </w:tcPr>
          <w:p w14:paraId="4B235B59" w14:textId="77777777" w:rsidR="007B40ED" w:rsidRDefault="007B40ED" w:rsidP="007B40ED"/>
        </w:tc>
      </w:tr>
      <w:tr w:rsidR="007B40ED" w14:paraId="3DD5DAB4" w14:textId="77777777" w:rsidTr="007B40ED">
        <w:tc>
          <w:tcPr>
            <w:tcW w:w="1870" w:type="dxa"/>
            <w:shd w:val="clear" w:color="auto" w:fill="E7E6E6" w:themeFill="background2"/>
          </w:tcPr>
          <w:p w14:paraId="54D64A96" w14:textId="77777777" w:rsidR="007B40ED" w:rsidRDefault="007B40ED" w:rsidP="007B40ED">
            <w:r>
              <w:t>Goal</w:t>
            </w:r>
          </w:p>
        </w:tc>
        <w:tc>
          <w:tcPr>
            <w:tcW w:w="7480" w:type="dxa"/>
            <w:gridSpan w:val="4"/>
          </w:tcPr>
          <w:p w14:paraId="3BF840AC" w14:textId="77777777" w:rsidR="007B40ED" w:rsidRDefault="007B40ED" w:rsidP="007B40ED">
            <w:r>
              <w:t>Demonstrate the processing of withholding reconciliations</w:t>
            </w:r>
          </w:p>
        </w:tc>
      </w:tr>
      <w:tr w:rsidR="007B40ED" w14:paraId="73A8F603" w14:textId="77777777" w:rsidTr="007B40ED">
        <w:tc>
          <w:tcPr>
            <w:tcW w:w="1870" w:type="dxa"/>
            <w:shd w:val="clear" w:color="auto" w:fill="E7E6E6" w:themeFill="background2"/>
          </w:tcPr>
          <w:p w14:paraId="50340B86" w14:textId="77777777" w:rsidR="007B40ED" w:rsidRDefault="007B40ED" w:rsidP="007B40ED">
            <w:r>
              <w:t>Notes</w:t>
            </w:r>
          </w:p>
        </w:tc>
        <w:tc>
          <w:tcPr>
            <w:tcW w:w="7480" w:type="dxa"/>
            <w:gridSpan w:val="4"/>
          </w:tcPr>
          <w:p w14:paraId="77AAEF3D" w14:textId="77777777" w:rsidR="007B40ED" w:rsidRDefault="007B40ED" w:rsidP="007B40ED"/>
        </w:tc>
      </w:tr>
      <w:tr w:rsidR="007B40ED" w14:paraId="0AA3741D" w14:textId="77777777" w:rsidTr="007B40ED">
        <w:tc>
          <w:tcPr>
            <w:tcW w:w="1870" w:type="dxa"/>
          </w:tcPr>
          <w:p w14:paraId="33F2BEDC" w14:textId="77777777" w:rsidR="007B40ED" w:rsidRDefault="007B40ED" w:rsidP="007B40ED"/>
        </w:tc>
        <w:tc>
          <w:tcPr>
            <w:tcW w:w="1870" w:type="dxa"/>
          </w:tcPr>
          <w:p w14:paraId="0290DBD0" w14:textId="77777777" w:rsidR="007B40ED" w:rsidRDefault="007B40ED" w:rsidP="007B40ED"/>
        </w:tc>
        <w:tc>
          <w:tcPr>
            <w:tcW w:w="2357" w:type="dxa"/>
          </w:tcPr>
          <w:p w14:paraId="0A4D5E88" w14:textId="77777777" w:rsidR="007B40ED" w:rsidRDefault="007B40ED" w:rsidP="007B40ED"/>
        </w:tc>
        <w:tc>
          <w:tcPr>
            <w:tcW w:w="1383" w:type="dxa"/>
          </w:tcPr>
          <w:p w14:paraId="55304214" w14:textId="77777777" w:rsidR="007B40ED" w:rsidRDefault="007B40ED" w:rsidP="007B40ED"/>
        </w:tc>
        <w:tc>
          <w:tcPr>
            <w:tcW w:w="1870" w:type="dxa"/>
          </w:tcPr>
          <w:p w14:paraId="3763CC5A" w14:textId="77777777" w:rsidR="007B40ED" w:rsidRDefault="007B40ED" w:rsidP="007B40ED"/>
        </w:tc>
      </w:tr>
      <w:tr w:rsidR="007B40ED" w14:paraId="55071488" w14:textId="77777777" w:rsidTr="007B40ED">
        <w:tc>
          <w:tcPr>
            <w:tcW w:w="9350" w:type="dxa"/>
            <w:gridSpan w:val="5"/>
            <w:shd w:val="clear" w:color="auto" w:fill="E7E6E6" w:themeFill="background2"/>
          </w:tcPr>
          <w:p w14:paraId="3BAA20BA" w14:textId="77777777" w:rsidR="007B40ED" w:rsidRDefault="007B40ED" w:rsidP="007B40ED">
            <w:r>
              <w:t xml:space="preserve">Narrative:  ABC Pet Supply has filed its annual reconciliation on January 31, 2018.  The return reflects a refund of $1,500.  </w:t>
            </w:r>
            <w:r w:rsidRPr="00A30411">
              <w:rPr>
                <w:noProof/>
              </w:rPr>
              <w:t>However</w:t>
            </w:r>
            <w:r>
              <w:rPr>
                <w:noProof/>
              </w:rPr>
              <w:t>,</w:t>
            </w:r>
            <w:r>
              <w:t xml:space="preserve"> a comparison to the withholding reported on the return, </w:t>
            </w:r>
            <w:r w:rsidRPr="00A30411">
              <w:rPr>
                <w:noProof/>
              </w:rPr>
              <w:t>and</w:t>
            </w:r>
            <w:r>
              <w:t xml:space="preserve"> the withholding </w:t>
            </w:r>
            <w:proofErr w:type="gramStart"/>
            <w:r>
              <w:t>payments received shows</w:t>
            </w:r>
            <w:proofErr w:type="gramEnd"/>
            <w:r>
              <w:t xml:space="preserve"> a difference in December of $1,000.  Due to the high number of returns, DOR has not been able to process the return until June.  DOR needs to pay four months of interest on the refund.  Interest is payable at .5%</w:t>
            </w:r>
          </w:p>
          <w:p w14:paraId="08B64F26" w14:textId="77777777" w:rsidR="007B40ED" w:rsidRDefault="007B40ED" w:rsidP="007B40ED"/>
        </w:tc>
      </w:tr>
      <w:tr w:rsidR="007B40ED" w14:paraId="077A0908" w14:textId="77777777" w:rsidTr="007B40ED">
        <w:tc>
          <w:tcPr>
            <w:tcW w:w="6097" w:type="dxa"/>
            <w:gridSpan w:val="3"/>
            <w:shd w:val="clear" w:color="auto" w:fill="E7E6E6" w:themeFill="background2"/>
            <w:vAlign w:val="center"/>
          </w:tcPr>
          <w:p w14:paraId="0BAB9A4C" w14:textId="77777777" w:rsidR="007B40ED" w:rsidRDefault="007B40ED" w:rsidP="007B40ED">
            <w:r>
              <w:t>Scenario Detail</w:t>
            </w:r>
          </w:p>
        </w:tc>
        <w:tc>
          <w:tcPr>
            <w:tcW w:w="1383" w:type="dxa"/>
            <w:shd w:val="clear" w:color="auto" w:fill="E7E6E6" w:themeFill="background2"/>
          </w:tcPr>
          <w:p w14:paraId="514B16DF" w14:textId="77777777" w:rsidR="007B40ED" w:rsidRDefault="007B40ED" w:rsidP="007B40ED">
            <w:r>
              <w:t>Customization or Extension?</w:t>
            </w:r>
          </w:p>
        </w:tc>
        <w:tc>
          <w:tcPr>
            <w:tcW w:w="1870" w:type="dxa"/>
            <w:shd w:val="clear" w:color="auto" w:fill="E7E6E6" w:themeFill="background2"/>
          </w:tcPr>
          <w:p w14:paraId="48B94ADE" w14:textId="77777777" w:rsidR="007B40ED" w:rsidRDefault="007B40ED" w:rsidP="007B40ED">
            <w:r>
              <w:t>Third Party Solution (Identify Name)</w:t>
            </w:r>
          </w:p>
        </w:tc>
      </w:tr>
      <w:tr w:rsidR="007B40ED" w14:paraId="4AE3C7AF" w14:textId="77777777" w:rsidTr="007B40ED">
        <w:tc>
          <w:tcPr>
            <w:tcW w:w="6097" w:type="dxa"/>
            <w:gridSpan w:val="3"/>
            <w:vAlign w:val="center"/>
          </w:tcPr>
          <w:p w14:paraId="6FB93E56" w14:textId="299EF294" w:rsidR="007B40ED" w:rsidRDefault="007B40ED" w:rsidP="007B40ED">
            <w:r>
              <w:t>Demonstrate how the system processes reconciliation returns</w:t>
            </w:r>
            <w:r w:rsidR="001223F1">
              <w:t>.</w:t>
            </w:r>
          </w:p>
        </w:tc>
        <w:sdt>
          <w:sdtPr>
            <w:id w:val="-2053990097"/>
            <w14:checkbox>
              <w14:checked w14:val="0"/>
              <w14:checkedState w14:val="2612" w14:font="MS Gothic"/>
              <w14:uncheckedState w14:val="2610" w14:font="MS Gothic"/>
            </w14:checkbox>
          </w:sdtPr>
          <w:sdtEndPr/>
          <w:sdtContent>
            <w:tc>
              <w:tcPr>
                <w:tcW w:w="1383" w:type="dxa"/>
                <w:vAlign w:val="center"/>
              </w:tcPr>
              <w:p w14:paraId="30995F8E"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06F39D3C" w14:textId="77777777" w:rsidR="007B40ED" w:rsidRDefault="007B40ED" w:rsidP="007B40ED"/>
        </w:tc>
      </w:tr>
      <w:tr w:rsidR="007B40ED" w14:paraId="026822E7" w14:textId="77777777" w:rsidTr="007B40ED">
        <w:tc>
          <w:tcPr>
            <w:tcW w:w="6097" w:type="dxa"/>
            <w:gridSpan w:val="3"/>
            <w:vAlign w:val="center"/>
          </w:tcPr>
          <w:p w14:paraId="1F7069F4" w14:textId="51CCEC6F" w:rsidR="007B40ED" w:rsidRDefault="007B40ED" w:rsidP="007B40ED">
            <w:r>
              <w:t>Demonstrate how the system will calculate the interest payable</w:t>
            </w:r>
            <w:r w:rsidR="001223F1">
              <w:t>.</w:t>
            </w:r>
          </w:p>
        </w:tc>
        <w:sdt>
          <w:sdtPr>
            <w:id w:val="58604284"/>
            <w14:checkbox>
              <w14:checked w14:val="0"/>
              <w14:checkedState w14:val="2612" w14:font="MS Gothic"/>
              <w14:uncheckedState w14:val="2610" w14:font="MS Gothic"/>
            </w14:checkbox>
          </w:sdtPr>
          <w:sdtEndPr/>
          <w:sdtContent>
            <w:tc>
              <w:tcPr>
                <w:tcW w:w="1383" w:type="dxa"/>
                <w:vAlign w:val="center"/>
              </w:tcPr>
              <w:p w14:paraId="369D8644"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5434A343" w14:textId="77777777" w:rsidR="007B40ED" w:rsidRDefault="007B40ED" w:rsidP="007B40ED"/>
        </w:tc>
      </w:tr>
      <w:tr w:rsidR="007B40ED" w14:paraId="752E006C" w14:textId="77777777" w:rsidTr="007B40ED">
        <w:tc>
          <w:tcPr>
            <w:tcW w:w="6097" w:type="dxa"/>
            <w:gridSpan w:val="3"/>
            <w:vAlign w:val="center"/>
          </w:tcPr>
          <w:p w14:paraId="700F980F" w14:textId="3D9741E8" w:rsidR="007B40ED" w:rsidRDefault="007B40ED" w:rsidP="007B40ED">
            <w:r>
              <w:t>Demonstrate the approval process</w:t>
            </w:r>
            <w:r w:rsidR="001223F1">
              <w:t>.</w:t>
            </w:r>
          </w:p>
        </w:tc>
        <w:sdt>
          <w:sdtPr>
            <w:id w:val="619659618"/>
            <w14:checkbox>
              <w14:checked w14:val="0"/>
              <w14:checkedState w14:val="2612" w14:font="MS Gothic"/>
              <w14:uncheckedState w14:val="2610" w14:font="MS Gothic"/>
            </w14:checkbox>
          </w:sdtPr>
          <w:sdtEndPr/>
          <w:sdtContent>
            <w:tc>
              <w:tcPr>
                <w:tcW w:w="1383" w:type="dxa"/>
                <w:vAlign w:val="center"/>
              </w:tcPr>
              <w:p w14:paraId="214974BC"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1A100F77" w14:textId="77777777" w:rsidR="007B40ED" w:rsidRDefault="007B40ED" w:rsidP="007B40ED"/>
        </w:tc>
      </w:tr>
      <w:tr w:rsidR="007B40ED" w14:paraId="24201612" w14:textId="77777777" w:rsidTr="007B40ED">
        <w:tc>
          <w:tcPr>
            <w:tcW w:w="6097" w:type="dxa"/>
            <w:gridSpan w:val="3"/>
            <w:vAlign w:val="center"/>
          </w:tcPr>
          <w:p w14:paraId="00D33848" w14:textId="394EE284" w:rsidR="007B40ED" w:rsidRDefault="007B40ED" w:rsidP="007406DA">
            <w:r>
              <w:t xml:space="preserve">Demonstrate </w:t>
            </w:r>
            <w:r w:rsidR="007406DA">
              <w:t>how</w:t>
            </w:r>
            <w:r>
              <w:t xml:space="preserve"> the end user will see the return is validated and the subsequent interest payment</w:t>
            </w:r>
            <w:r w:rsidR="001223F1">
              <w:t>.</w:t>
            </w:r>
          </w:p>
        </w:tc>
        <w:sdt>
          <w:sdtPr>
            <w:id w:val="-1421560611"/>
            <w14:checkbox>
              <w14:checked w14:val="0"/>
              <w14:checkedState w14:val="2612" w14:font="MS Gothic"/>
              <w14:uncheckedState w14:val="2610" w14:font="MS Gothic"/>
            </w14:checkbox>
          </w:sdtPr>
          <w:sdtEndPr/>
          <w:sdtContent>
            <w:tc>
              <w:tcPr>
                <w:tcW w:w="1383" w:type="dxa"/>
                <w:vAlign w:val="center"/>
              </w:tcPr>
              <w:p w14:paraId="4222DE2D"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4EB22AC8" w14:textId="77777777" w:rsidR="007B40ED" w:rsidRDefault="007B40ED" w:rsidP="007B40ED"/>
        </w:tc>
      </w:tr>
      <w:tr w:rsidR="007B40ED" w14:paraId="495B8DDF" w14:textId="77777777" w:rsidTr="007B40ED">
        <w:tc>
          <w:tcPr>
            <w:tcW w:w="6097" w:type="dxa"/>
            <w:gridSpan w:val="3"/>
            <w:vAlign w:val="center"/>
          </w:tcPr>
          <w:p w14:paraId="7DFB7B17" w14:textId="77777777" w:rsidR="007B40ED" w:rsidRDefault="007B40ED" w:rsidP="007B40ED"/>
        </w:tc>
        <w:sdt>
          <w:sdtPr>
            <w:id w:val="-639577521"/>
            <w14:checkbox>
              <w14:checked w14:val="0"/>
              <w14:checkedState w14:val="2612" w14:font="MS Gothic"/>
              <w14:uncheckedState w14:val="2610" w14:font="MS Gothic"/>
            </w14:checkbox>
          </w:sdtPr>
          <w:sdtEndPr/>
          <w:sdtContent>
            <w:tc>
              <w:tcPr>
                <w:tcW w:w="1383" w:type="dxa"/>
                <w:vAlign w:val="center"/>
              </w:tcPr>
              <w:p w14:paraId="33AE174B"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38C06E7D" w14:textId="77777777" w:rsidR="007B40ED" w:rsidRDefault="007B40ED" w:rsidP="007B40ED"/>
        </w:tc>
      </w:tr>
      <w:tr w:rsidR="007B40ED" w14:paraId="3CE39C4C" w14:textId="77777777" w:rsidTr="007B40ED">
        <w:tc>
          <w:tcPr>
            <w:tcW w:w="9350" w:type="dxa"/>
            <w:gridSpan w:val="5"/>
            <w:shd w:val="clear" w:color="auto" w:fill="D9D9D9" w:themeFill="background1" w:themeFillShade="D9"/>
          </w:tcPr>
          <w:p w14:paraId="585E8365" w14:textId="77777777" w:rsidR="007B40ED" w:rsidRDefault="007B40ED" w:rsidP="007B40ED">
            <w:r>
              <w:t>Not Included in Solution</w:t>
            </w:r>
          </w:p>
        </w:tc>
      </w:tr>
      <w:tr w:rsidR="007B40ED" w14:paraId="49152FDD" w14:textId="77777777" w:rsidTr="007B40ED">
        <w:tc>
          <w:tcPr>
            <w:tcW w:w="9350" w:type="dxa"/>
            <w:gridSpan w:val="5"/>
          </w:tcPr>
          <w:p w14:paraId="02EFEAF3" w14:textId="77777777" w:rsidR="007B40ED" w:rsidRDefault="007B40ED" w:rsidP="007B40ED"/>
        </w:tc>
      </w:tr>
    </w:tbl>
    <w:p w14:paraId="6DC08F49" w14:textId="15449996" w:rsidR="007B40ED" w:rsidRDefault="007B40ED" w:rsidP="007B40ED"/>
    <w:p w14:paraId="03C4CDFD" w14:textId="77777777" w:rsidR="007B40ED" w:rsidRDefault="007B40ED">
      <w:r>
        <w:br w:type="page"/>
      </w:r>
    </w:p>
    <w:p w14:paraId="61D075D0" w14:textId="3936D549" w:rsidR="007B40ED" w:rsidRDefault="007B40ED" w:rsidP="007B40ED">
      <w:pPr>
        <w:pStyle w:val="Heading1"/>
      </w:pPr>
      <w:bookmarkStart w:id="10" w:name="_WORKFLOW"/>
      <w:bookmarkEnd w:id="10"/>
      <w:r>
        <w:lastRenderedPageBreak/>
        <w:t>WORKFLOW</w:t>
      </w:r>
    </w:p>
    <w:p w14:paraId="07A12345" w14:textId="41AE7183" w:rsidR="007B40ED" w:rsidRDefault="007B40ED" w:rsidP="007B40ED"/>
    <w:tbl>
      <w:tblPr>
        <w:tblStyle w:val="GridTable1Light1"/>
        <w:tblW w:w="0" w:type="auto"/>
        <w:tblLook w:val="0600" w:firstRow="0" w:lastRow="0" w:firstColumn="0" w:lastColumn="0" w:noHBand="1" w:noVBand="1"/>
      </w:tblPr>
      <w:tblGrid>
        <w:gridCol w:w="1870"/>
        <w:gridCol w:w="1870"/>
        <w:gridCol w:w="2357"/>
        <w:gridCol w:w="1383"/>
        <w:gridCol w:w="1870"/>
      </w:tblGrid>
      <w:tr w:rsidR="007B40ED" w14:paraId="5C3FA2C4" w14:textId="77777777" w:rsidTr="007B40ED">
        <w:tc>
          <w:tcPr>
            <w:tcW w:w="1870" w:type="dxa"/>
            <w:shd w:val="clear" w:color="auto" w:fill="E7E6E6" w:themeFill="background2"/>
          </w:tcPr>
          <w:p w14:paraId="6A043806" w14:textId="77777777" w:rsidR="007B40ED" w:rsidRDefault="007B40ED" w:rsidP="007B40ED">
            <w:r>
              <w:t>Scenario ID</w:t>
            </w:r>
          </w:p>
        </w:tc>
        <w:tc>
          <w:tcPr>
            <w:tcW w:w="4227" w:type="dxa"/>
            <w:gridSpan w:val="2"/>
          </w:tcPr>
          <w:p w14:paraId="3EE63984" w14:textId="5FD81D73" w:rsidR="007B40ED" w:rsidRDefault="007B40ED" w:rsidP="007B40ED">
            <w:r>
              <w:t>WFL1</w:t>
            </w:r>
          </w:p>
        </w:tc>
        <w:tc>
          <w:tcPr>
            <w:tcW w:w="1383" w:type="dxa"/>
            <w:shd w:val="clear" w:color="auto" w:fill="E7E6E6" w:themeFill="background2"/>
          </w:tcPr>
          <w:p w14:paraId="213946AF" w14:textId="77777777" w:rsidR="007B40ED" w:rsidRDefault="007B40ED" w:rsidP="007B40ED">
            <w:r>
              <w:t>Total Points</w:t>
            </w:r>
          </w:p>
        </w:tc>
        <w:tc>
          <w:tcPr>
            <w:tcW w:w="1870" w:type="dxa"/>
          </w:tcPr>
          <w:p w14:paraId="2D597739" w14:textId="77777777" w:rsidR="007B40ED" w:rsidRDefault="007B40ED" w:rsidP="007B40ED"/>
        </w:tc>
      </w:tr>
      <w:tr w:rsidR="007B40ED" w14:paraId="7646320D" w14:textId="77777777" w:rsidTr="007B40ED">
        <w:trPr>
          <w:trHeight w:val="350"/>
        </w:trPr>
        <w:tc>
          <w:tcPr>
            <w:tcW w:w="1870" w:type="dxa"/>
            <w:shd w:val="clear" w:color="auto" w:fill="E7E6E6" w:themeFill="background2"/>
          </w:tcPr>
          <w:p w14:paraId="105429F9" w14:textId="77777777" w:rsidR="007B40ED" w:rsidRDefault="007B40ED" w:rsidP="007B40ED">
            <w:r>
              <w:t>Scenario Name</w:t>
            </w:r>
          </w:p>
        </w:tc>
        <w:tc>
          <w:tcPr>
            <w:tcW w:w="7480" w:type="dxa"/>
            <w:gridSpan w:val="4"/>
          </w:tcPr>
          <w:p w14:paraId="07DAF719" w14:textId="77777777" w:rsidR="007B40ED" w:rsidRDefault="007B40ED" w:rsidP="007B40ED">
            <w:r>
              <w:t>Workflow</w:t>
            </w:r>
          </w:p>
        </w:tc>
      </w:tr>
      <w:tr w:rsidR="007B40ED" w14:paraId="7FE9635F" w14:textId="77777777" w:rsidTr="007B40ED">
        <w:tc>
          <w:tcPr>
            <w:tcW w:w="1870" w:type="dxa"/>
            <w:shd w:val="clear" w:color="auto" w:fill="E7E6E6" w:themeFill="background2"/>
          </w:tcPr>
          <w:p w14:paraId="7DFB10DC" w14:textId="77777777" w:rsidR="007B40ED" w:rsidRDefault="007B40ED" w:rsidP="007B40ED">
            <w:r>
              <w:t>Line of Business</w:t>
            </w:r>
          </w:p>
        </w:tc>
        <w:tc>
          <w:tcPr>
            <w:tcW w:w="7480" w:type="dxa"/>
            <w:gridSpan w:val="4"/>
          </w:tcPr>
          <w:p w14:paraId="23C2B6BE" w14:textId="77777777" w:rsidR="007B40ED" w:rsidRDefault="007B40ED" w:rsidP="007B40ED">
            <w:r>
              <w:t>All</w:t>
            </w:r>
          </w:p>
        </w:tc>
      </w:tr>
      <w:tr w:rsidR="007B40ED" w14:paraId="16CE30C4" w14:textId="77777777" w:rsidTr="007B40ED">
        <w:tc>
          <w:tcPr>
            <w:tcW w:w="1870" w:type="dxa"/>
          </w:tcPr>
          <w:p w14:paraId="3796373D" w14:textId="77777777" w:rsidR="007B40ED" w:rsidRDefault="007B40ED" w:rsidP="007B40ED"/>
        </w:tc>
        <w:tc>
          <w:tcPr>
            <w:tcW w:w="1870" w:type="dxa"/>
          </w:tcPr>
          <w:p w14:paraId="18D1DF3A" w14:textId="77777777" w:rsidR="007B40ED" w:rsidRDefault="007B40ED" w:rsidP="007B40ED"/>
        </w:tc>
        <w:tc>
          <w:tcPr>
            <w:tcW w:w="2357" w:type="dxa"/>
          </w:tcPr>
          <w:p w14:paraId="466D7329" w14:textId="77777777" w:rsidR="007B40ED" w:rsidRDefault="007B40ED" w:rsidP="007B40ED"/>
        </w:tc>
        <w:tc>
          <w:tcPr>
            <w:tcW w:w="1383" w:type="dxa"/>
          </w:tcPr>
          <w:p w14:paraId="6FE7C37C" w14:textId="77777777" w:rsidR="007B40ED" w:rsidRDefault="007B40ED" w:rsidP="007B40ED"/>
        </w:tc>
        <w:tc>
          <w:tcPr>
            <w:tcW w:w="1870" w:type="dxa"/>
          </w:tcPr>
          <w:p w14:paraId="294352DA" w14:textId="77777777" w:rsidR="007B40ED" w:rsidRDefault="007B40ED" w:rsidP="007B40ED"/>
        </w:tc>
      </w:tr>
      <w:tr w:rsidR="007B40ED" w14:paraId="51F03CEF" w14:textId="77777777" w:rsidTr="007B40ED">
        <w:tc>
          <w:tcPr>
            <w:tcW w:w="1870" w:type="dxa"/>
            <w:shd w:val="clear" w:color="auto" w:fill="E7E6E6" w:themeFill="background2"/>
          </w:tcPr>
          <w:p w14:paraId="7F31922F" w14:textId="77777777" w:rsidR="007B40ED" w:rsidRDefault="007B40ED" w:rsidP="007B40ED">
            <w:r>
              <w:t>Goal</w:t>
            </w:r>
          </w:p>
        </w:tc>
        <w:tc>
          <w:tcPr>
            <w:tcW w:w="7480" w:type="dxa"/>
            <w:gridSpan w:val="4"/>
          </w:tcPr>
          <w:p w14:paraId="2BC2241D" w14:textId="77777777" w:rsidR="007B40ED" w:rsidRDefault="007B40ED" w:rsidP="007B40ED">
            <w:r>
              <w:t>Demonstrate Workflow</w:t>
            </w:r>
          </w:p>
        </w:tc>
      </w:tr>
      <w:tr w:rsidR="007B40ED" w14:paraId="086A21EE" w14:textId="77777777" w:rsidTr="007B40ED">
        <w:tc>
          <w:tcPr>
            <w:tcW w:w="1870" w:type="dxa"/>
            <w:shd w:val="clear" w:color="auto" w:fill="E7E6E6" w:themeFill="background2"/>
          </w:tcPr>
          <w:p w14:paraId="085E72D8" w14:textId="77777777" w:rsidR="007B40ED" w:rsidRDefault="007B40ED" w:rsidP="007B40ED">
            <w:r>
              <w:t>Notes</w:t>
            </w:r>
          </w:p>
        </w:tc>
        <w:tc>
          <w:tcPr>
            <w:tcW w:w="7480" w:type="dxa"/>
            <w:gridSpan w:val="4"/>
          </w:tcPr>
          <w:p w14:paraId="2A689007" w14:textId="77777777" w:rsidR="007B40ED" w:rsidRDefault="007B40ED" w:rsidP="007B40ED"/>
        </w:tc>
      </w:tr>
      <w:tr w:rsidR="007B40ED" w14:paraId="622B0DA6" w14:textId="77777777" w:rsidTr="007B40ED">
        <w:tc>
          <w:tcPr>
            <w:tcW w:w="1870" w:type="dxa"/>
          </w:tcPr>
          <w:p w14:paraId="6AA46294" w14:textId="77777777" w:rsidR="007B40ED" w:rsidRDefault="007B40ED" w:rsidP="007B40ED"/>
        </w:tc>
        <w:tc>
          <w:tcPr>
            <w:tcW w:w="1870" w:type="dxa"/>
          </w:tcPr>
          <w:p w14:paraId="3F66ADAB" w14:textId="77777777" w:rsidR="007B40ED" w:rsidRDefault="007B40ED" w:rsidP="007B40ED"/>
        </w:tc>
        <w:tc>
          <w:tcPr>
            <w:tcW w:w="2357" w:type="dxa"/>
          </w:tcPr>
          <w:p w14:paraId="61215428" w14:textId="77777777" w:rsidR="007B40ED" w:rsidRDefault="007B40ED" w:rsidP="007B40ED"/>
        </w:tc>
        <w:tc>
          <w:tcPr>
            <w:tcW w:w="1383" w:type="dxa"/>
          </w:tcPr>
          <w:p w14:paraId="56A676F8" w14:textId="77777777" w:rsidR="007B40ED" w:rsidRDefault="007B40ED" w:rsidP="007B40ED"/>
        </w:tc>
        <w:tc>
          <w:tcPr>
            <w:tcW w:w="1870" w:type="dxa"/>
          </w:tcPr>
          <w:p w14:paraId="4B2EEC46" w14:textId="77777777" w:rsidR="007B40ED" w:rsidRDefault="007B40ED" w:rsidP="007B40ED"/>
        </w:tc>
      </w:tr>
      <w:tr w:rsidR="007B40ED" w14:paraId="21BA9941" w14:textId="77777777" w:rsidTr="007B40ED">
        <w:tc>
          <w:tcPr>
            <w:tcW w:w="9350" w:type="dxa"/>
            <w:gridSpan w:val="5"/>
            <w:shd w:val="clear" w:color="auto" w:fill="E7E6E6" w:themeFill="background2"/>
          </w:tcPr>
          <w:p w14:paraId="28B77970" w14:textId="77777777" w:rsidR="007B40ED" w:rsidRDefault="007B40ED" w:rsidP="007B40ED">
            <w:r>
              <w:t>Narrative</w:t>
            </w:r>
          </w:p>
        </w:tc>
      </w:tr>
      <w:tr w:rsidR="007B40ED" w14:paraId="3174AE67" w14:textId="77777777" w:rsidTr="007B40ED">
        <w:tc>
          <w:tcPr>
            <w:tcW w:w="6097" w:type="dxa"/>
            <w:gridSpan w:val="3"/>
            <w:shd w:val="clear" w:color="auto" w:fill="E7E6E6" w:themeFill="background2"/>
            <w:vAlign w:val="center"/>
          </w:tcPr>
          <w:p w14:paraId="0E9604BE" w14:textId="77777777" w:rsidR="007B40ED" w:rsidRDefault="007B40ED" w:rsidP="007B40ED">
            <w:r>
              <w:t>Scenario Detail</w:t>
            </w:r>
          </w:p>
        </w:tc>
        <w:tc>
          <w:tcPr>
            <w:tcW w:w="1383" w:type="dxa"/>
            <w:shd w:val="clear" w:color="auto" w:fill="E7E6E6" w:themeFill="background2"/>
          </w:tcPr>
          <w:p w14:paraId="2C40B45B" w14:textId="77777777" w:rsidR="007B40ED" w:rsidRDefault="007B40ED" w:rsidP="007B40ED">
            <w:r>
              <w:t>Customization or Extension?</w:t>
            </w:r>
          </w:p>
        </w:tc>
        <w:tc>
          <w:tcPr>
            <w:tcW w:w="1870" w:type="dxa"/>
            <w:shd w:val="clear" w:color="auto" w:fill="E7E6E6" w:themeFill="background2"/>
          </w:tcPr>
          <w:p w14:paraId="4953DDE6" w14:textId="77777777" w:rsidR="007B40ED" w:rsidRDefault="007B40ED" w:rsidP="007B40ED">
            <w:r>
              <w:t>Third Party Solution (Identify Name)</w:t>
            </w:r>
          </w:p>
        </w:tc>
      </w:tr>
      <w:tr w:rsidR="007B40ED" w14:paraId="4B859DC0" w14:textId="77777777" w:rsidTr="007B40ED">
        <w:tc>
          <w:tcPr>
            <w:tcW w:w="6097" w:type="dxa"/>
            <w:gridSpan w:val="3"/>
            <w:vAlign w:val="center"/>
          </w:tcPr>
          <w:p w14:paraId="645363D5" w14:textId="1D2E0452" w:rsidR="007B40ED" w:rsidRDefault="007B40ED" w:rsidP="007B40ED">
            <w:r>
              <w:t>Demonstrate how the system defines and tracks multi-step workflows.</w:t>
            </w:r>
          </w:p>
        </w:tc>
        <w:sdt>
          <w:sdtPr>
            <w:id w:val="-442756983"/>
            <w14:checkbox>
              <w14:checked w14:val="0"/>
              <w14:checkedState w14:val="2612" w14:font="MS Gothic"/>
              <w14:uncheckedState w14:val="2610" w14:font="MS Gothic"/>
            </w14:checkbox>
          </w:sdtPr>
          <w:sdtEndPr/>
          <w:sdtContent>
            <w:tc>
              <w:tcPr>
                <w:tcW w:w="1383" w:type="dxa"/>
                <w:vAlign w:val="center"/>
              </w:tcPr>
              <w:p w14:paraId="6E29C7FB"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53E9CDB6" w14:textId="77777777" w:rsidR="007B40ED" w:rsidRDefault="007B40ED" w:rsidP="007B40ED"/>
        </w:tc>
      </w:tr>
      <w:tr w:rsidR="007B40ED" w14:paraId="42469955" w14:textId="77777777" w:rsidTr="007B40ED">
        <w:tc>
          <w:tcPr>
            <w:tcW w:w="6097" w:type="dxa"/>
            <w:gridSpan w:val="3"/>
            <w:vAlign w:val="center"/>
          </w:tcPr>
          <w:p w14:paraId="6001B866" w14:textId="6F35BBA6" w:rsidR="007B40ED" w:rsidRDefault="007B40ED" w:rsidP="007B40ED">
            <w:r>
              <w:t xml:space="preserve">Demonstrate how the system handles </w:t>
            </w:r>
            <w:r w:rsidR="006E5951" w:rsidRPr="006E5951">
              <w:rPr>
                <w:noProof/>
              </w:rPr>
              <w:t xml:space="preserve">the </w:t>
            </w:r>
            <w:r w:rsidRPr="006E5951">
              <w:rPr>
                <w:noProof/>
              </w:rPr>
              <w:t>routing</w:t>
            </w:r>
            <w:r>
              <w:t xml:space="preserve"> of cases.</w:t>
            </w:r>
          </w:p>
        </w:tc>
        <w:sdt>
          <w:sdtPr>
            <w:id w:val="-1297208540"/>
            <w14:checkbox>
              <w14:checked w14:val="0"/>
              <w14:checkedState w14:val="2612" w14:font="MS Gothic"/>
              <w14:uncheckedState w14:val="2610" w14:font="MS Gothic"/>
            </w14:checkbox>
          </w:sdtPr>
          <w:sdtEndPr/>
          <w:sdtContent>
            <w:tc>
              <w:tcPr>
                <w:tcW w:w="1383" w:type="dxa"/>
                <w:vAlign w:val="center"/>
              </w:tcPr>
              <w:p w14:paraId="3D0BFF3D"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104BAD5E" w14:textId="77777777" w:rsidR="007B40ED" w:rsidRDefault="007B40ED" w:rsidP="007B40ED"/>
        </w:tc>
      </w:tr>
      <w:tr w:rsidR="007B40ED" w14:paraId="15852192" w14:textId="77777777" w:rsidTr="007B40ED">
        <w:tc>
          <w:tcPr>
            <w:tcW w:w="6097" w:type="dxa"/>
            <w:gridSpan w:val="3"/>
            <w:vAlign w:val="center"/>
          </w:tcPr>
          <w:p w14:paraId="297535D6" w14:textId="0686329D" w:rsidR="007B40ED" w:rsidRDefault="007B40ED" w:rsidP="007B40ED">
            <w:r>
              <w:t xml:space="preserve">Demonstrate how the </w:t>
            </w:r>
            <w:r w:rsidRPr="009E3E62">
              <w:rPr>
                <w:noProof/>
              </w:rPr>
              <w:t>system</w:t>
            </w:r>
            <w:r>
              <w:t xml:space="preserve"> handles automated workflow execution.</w:t>
            </w:r>
          </w:p>
        </w:tc>
        <w:sdt>
          <w:sdtPr>
            <w:id w:val="1400937314"/>
            <w14:checkbox>
              <w14:checked w14:val="0"/>
              <w14:checkedState w14:val="2612" w14:font="MS Gothic"/>
              <w14:uncheckedState w14:val="2610" w14:font="MS Gothic"/>
            </w14:checkbox>
          </w:sdtPr>
          <w:sdtEndPr/>
          <w:sdtContent>
            <w:tc>
              <w:tcPr>
                <w:tcW w:w="1383" w:type="dxa"/>
                <w:vAlign w:val="center"/>
              </w:tcPr>
              <w:p w14:paraId="109F120F"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41848F95" w14:textId="77777777" w:rsidR="007B40ED" w:rsidRDefault="007B40ED" w:rsidP="007B40ED"/>
        </w:tc>
      </w:tr>
      <w:tr w:rsidR="007B40ED" w14:paraId="524EBC1E" w14:textId="77777777" w:rsidTr="007B40ED">
        <w:tc>
          <w:tcPr>
            <w:tcW w:w="6097" w:type="dxa"/>
            <w:gridSpan w:val="3"/>
            <w:vAlign w:val="center"/>
          </w:tcPr>
          <w:p w14:paraId="2F659ABB" w14:textId="655057FF" w:rsidR="007B40ED" w:rsidRDefault="007B40ED" w:rsidP="007B40ED">
            <w:r>
              <w:t>Demonstrate how the system checks for special filing indicators.</w:t>
            </w:r>
          </w:p>
        </w:tc>
        <w:sdt>
          <w:sdtPr>
            <w:id w:val="1601143556"/>
            <w14:checkbox>
              <w14:checked w14:val="0"/>
              <w14:checkedState w14:val="2612" w14:font="MS Gothic"/>
              <w14:uncheckedState w14:val="2610" w14:font="MS Gothic"/>
            </w14:checkbox>
          </w:sdtPr>
          <w:sdtEndPr/>
          <w:sdtContent>
            <w:tc>
              <w:tcPr>
                <w:tcW w:w="1383" w:type="dxa"/>
                <w:vAlign w:val="center"/>
              </w:tcPr>
              <w:p w14:paraId="67EDD6B7"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2A532211" w14:textId="77777777" w:rsidR="007B40ED" w:rsidRDefault="007B40ED" w:rsidP="007B40ED"/>
        </w:tc>
      </w:tr>
      <w:tr w:rsidR="007B40ED" w14:paraId="0BB4EEC7" w14:textId="77777777" w:rsidTr="007B40ED">
        <w:tc>
          <w:tcPr>
            <w:tcW w:w="6097" w:type="dxa"/>
            <w:gridSpan w:val="3"/>
            <w:vAlign w:val="center"/>
          </w:tcPr>
          <w:p w14:paraId="3193B1DA" w14:textId="564CBCDC" w:rsidR="007B40ED" w:rsidRDefault="007B40ED" w:rsidP="007B40ED">
            <w:r>
              <w:t xml:space="preserve">Demonstrate how the system provides set up and maintenance of </w:t>
            </w:r>
            <w:r w:rsidRPr="00801EAE">
              <w:rPr>
                <w:noProof/>
              </w:rPr>
              <w:t>work</w:t>
            </w:r>
            <w:r>
              <w:t xml:space="preserve"> lists, </w:t>
            </w:r>
            <w:r w:rsidRPr="00666489">
              <w:rPr>
                <w:noProof/>
              </w:rPr>
              <w:t>workgroups</w:t>
            </w:r>
            <w:r>
              <w:rPr>
                <w:noProof/>
              </w:rPr>
              <w:t>,</w:t>
            </w:r>
            <w:r>
              <w:t xml:space="preserve"> and prioritization by a </w:t>
            </w:r>
            <w:r w:rsidRPr="00666489">
              <w:rPr>
                <w:noProof/>
              </w:rPr>
              <w:t>workflow</w:t>
            </w:r>
            <w:r>
              <w:t xml:space="preserve"> administrator.</w:t>
            </w:r>
          </w:p>
        </w:tc>
        <w:sdt>
          <w:sdtPr>
            <w:id w:val="-480536927"/>
            <w14:checkbox>
              <w14:checked w14:val="0"/>
              <w14:checkedState w14:val="2612" w14:font="MS Gothic"/>
              <w14:uncheckedState w14:val="2610" w14:font="MS Gothic"/>
            </w14:checkbox>
          </w:sdtPr>
          <w:sdtEndPr/>
          <w:sdtContent>
            <w:tc>
              <w:tcPr>
                <w:tcW w:w="1383" w:type="dxa"/>
                <w:vAlign w:val="center"/>
              </w:tcPr>
              <w:p w14:paraId="0A1AC1B4"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3F85D122" w14:textId="77777777" w:rsidR="007B40ED" w:rsidRDefault="007B40ED" w:rsidP="007B40ED"/>
        </w:tc>
      </w:tr>
      <w:tr w:rsidR="007B40ED" w14:paraId="6E1A3973" w14:textId="77777777" w:rsidTr="007B40ED">
        <w:tc>
          <w:tcPr>
            <w:tcW w:w="6097" w:type="dxa"/>
            <w:gridSpan w:val="3"/>
            <w:vAlign w:val="center"/>
          </w:tcPr>
          <w:p w14:paraId="37391193" w14:textId="58F61AFD" w:rsidR="007B40ED" w:rsidRDefault="007B40ED" w:rsidP="007B40ED">
            <w:r>
              <w:t>Demonstrate how the monitors and reporting work list and process level.</w:t>
            </w:r>
          </w:p>
        </w:tc>
        <w:sdt>
          <w:sdtPr>
            <w:id w:val="-2125370807"/>
            <w14:checkbox>
              <w14:checked w14:val="0"/>
              <w14:checkedState w14:val="2612" w14:font="MS Gothic"/>
              <w14:uncheckedState w14:val="2610" w14:font="MS Gothic"/>
            </w14:checkbox>
          </w:sdtPr>
          <w:sdtEndPr/>
          <w:sdtContent>
            <w:tc>
              <w:tcPr>
                <w:tcW w:w="1383" w:type="dxa"/>
                <w:vAlign w:val="center"/>
              </w:tcPr>
              <w:p w14:paraId="2364009B"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4E7809BB" w14:textId="77777777" w:rsidR="007B40ED" w:rsidRDefault="007B40ED" w:rsidP="007B40ED"/>
        </w:tc>
      </w:tr>
      <w:tr w:rsidR="007B40ED" w14:paraId="162FE3D8" w14:textId="77777777" w:rsidTr="007B40ED">
        <w:tc>
          <w:tcPr>
            <w:tcW w:w="6097" w:type="dxa"/>
            <w:gridSpan w:val="3"/>
            <w:vAlign w:val="center"/>
          </w:tcPr>
          <w:p w14:paraId="7F1AEDE7" w14:textId="06A9AE67" w:rsidR="007B40ED" w:rsidRDefault="007B40ED" w:rsidP="007406DA">
            <w:r>
              <w:t>Demonstrate</w:t>
            </w:r>
            <w:r w:rsidR="007406DA">
              <w:t xml:space="preserve"> how the workflow administrator will </w:t>
            </w:r>
            <w:r>
              <w:t>control the sort of work-listed items.</w:t>
            </w:r>
          </w:p>
        </w:tc>
        <w:sdt>
          <w:sdtPr>
            <w:id w:val="-1212034161"/>
            <w14:checkbox>
              <w14:checked w14:val="0"/>
              <w14:checkedState w14:val="2612" w14:font="MS Gothic"/>
              <w14:uncheckedState w14:val="2610" w14:font="MS Gothic"/>
            </w14:checkbox>
          </w:sdtPr>
          <w:sdtEndPr/>
          <w:sdtContent>
            <w:tc>
              <w:tcPr>
                <w:tcW w:w="1383" w:type="dxa"/>
                <w:vAlign w:val="center"/>
              </w:tcPr>
              <w:p w14:paraId="4725C44F"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0EE8DB40" w14:textId="77777777" w:rsidR="007B40ED" w:rsidRDefault="007B40ED" w:rsidP="007B40ED"/>
        </w:tc>
      </w:tr>
      <w:tr w:rsidR="007B40ED" w14:paraId="0110785E" w14:textId="77777777" w:rsidTr="007B40ED">
        <w:tc>
          <w:tcPr>
            <w:tcW w:w="6097" w:type="dxa"/>
            <w:gridSpan w:val="3"/>
            <w:vAlign w:val="center"/>
          </w:tcPr>
          <w:p w14:paraId="464494C8" w14:textId="765A9406" w:rsidR="007B40ED" w:rsidRDefault="007B40ED" w:rsidP="007B40ED">
            <w:r>
              <w:t xml:space="preserve">Demonstrate how to add an </w:t>
            </w:r>
            <w:r w:rsidRPr="00666489">
              <w:rPr>
                <w:noProof/>
              </w:rPr>
              <w:t>attachment</w:t>
            </w:r>
            <w:r>
              <w:t xml:space="preserve"> or make notes to workflow items.</w:t>
            </w:r>
          </w:p>
        </w:tc>
        <w:sdt>
          <w:sdtPr>
            <w:id w:val="-1869598406"/>
            <w14:checkbox>
              <w14:checked w14:val="0"/>
              <w14:checkedState w14:val="2612" w14:font="MS Gothic"/>
              <w14:uncheckedState w14:val="2610" w14:font="MS Gothic"/>
            </w14:checkbox>
          </w:sdtPr>
          <w:sdtEndPr/>
          <w:sdtContent>
            <w:tc>
              <w:tcPr>
                <w:tcW w:w="1383" w:type="dxa"/>
                <w:vAlign w:val="center"/>
              </w:tcPr>
              <w:p w14:paraId="500CA927"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10C2179C" w14:textId="77777777" w:rsidR="007B40ED" w:rsidRDefault="007B40ED" w:rsidP="007B40ED"/>
        </w:tc>
      </w:tr>
      <w:tr w:rsidR="007B40ED" w14:paraId="54397D44" w14:textId="77777777" w:rsidTr="007B40ED">
        <w:tc>
          <w:tcPr>
            <w:tcW w:w="6097" w:type="dxa"/>
            <w:gridSpan w:val="3"/>
            <w:vAlign w:val="center"/>
          </w:tcPr>
          <w:p w14:paraId="6FE66691" w14:textId="0BED90E9" w:rsidR="007B40ED" w:rsidRDefault="007B40ED" w:rsidP="007B40ED">
            <w:r>
              <w:t>Demonstrate the system’s ability to receive items from external interfaces.</w:t>
            </w:r>
          </w:p>
        </w:tc>
        <w:sdt>
          <w:sdtPr>
            <w:id w:val="1035700476"/>
            <w14:checkbox>
              <w14:checked w14:val="0"/>
              <w14:checkedState w14:val="2612" w14:font="MS Gothic"/>
              <w14:uncheckedState w14:val="2610" w14:font="MS Gothic"/>
            </w14:checkbox>
          </w:sdtPr>
          <w:sdtEndPr/>
          <w:sdtContent>
            <w:tc>
              <w:tcPr>
                <w:tcW w:w="1383" w:type="dxa"/>
                <w:vAlign w:val="center"/>
              </w:tcPr>
              <w:p w14:paraId="74F9C042" w14:textId="77777777" w:rsidR="007B40ED" w:rsidRDefault="007B40ED" w:rsidP="007B40ED">
                <w:pPr>
                  <w:jc w:val="center"/>
                </w:pPr>
                <w:r>
                  <w:rPr>
                    <w:rFonts w:ascii="MS Gothic" w:eastAsia="MS Gothic" w:hAnsi="MS Gothic" w:hint="eastAsia"/>
                  </w:rPr>
                  <w:t>☐</w:t>
                </w:r>
              </w:p>
            </w:tc>
          </w:sdtContent>
        </w:sdt>
        <w:tc>
          <w:tcPr>
            <w:tcW w:w="1870" w:type="dxa"/>
            <w:vAlign w:val="center"/>
          </w:tcPr>
          <w:p w14:paraId="2C51ABD3" w14:textId="77777777" w:rsidR="007B40ED" w:rsidRDefault="007B40ED" w:rsidP="007B40ED"/>
        </w:tc>
      </w:tr>
      <w:tr w:rsidR="007B40ED" w14:paraId="06A07D7E" w14:textId="77777777" w:rsidTr="007B40ED">
        <w:tc>
          <w:tcPr>
            <w:tcW w:w="9350" w:type="dxa"/>
            <w:gridSpan w:val="5"/>
            <w:shd w:val="clear" w:color="auto" w:fill="D9D9D9" w:themeFill="background1" w:themeFillShade="D9"/>
          </w:tcPr>
          <w:p w14:paraId="1BC24367" w14:textId="77777777" w:rsidR="007B40ED" w:rsidRDefault="007B40ED" w:rsidP="007B40ED">
            <w:r>
              <w:t>Not Included in Solution</w:t>
            </w:r>
          </w:p>
        </w:tc>
      </w:tr>
      <w:tr w:rsidR="007B40ED" w14:paraId="1BE12D6E" w14:textId="77777777" w:rsidTr="007B40ED">
        <w:tc>
          <w:tcPr>
            <w:tcW w:w="9350" w:type="dxa"/>
            <w:gridSpan w:val="5"/>
          </w:tcPr>
          <w:p w14:paraId="55FB11A8" w14:textId="77777777" w:rsidR="007B40ED" w:rsidRDefault="007B40ED" w:rsidP="007B40ED"/>
        </w:tc>
      </w:tr>
    </w:tbl>
    <w:p w14:paraId="5C458A13" w14:textId="5377201B" w:rsidR="007B40ED" w:rsidRDefault="007B40ED" w:rsidP="007B40ED"/>
    <w:p w14:paraId="1C178BCB" w14:textId="77777777" w:rsidR="007B40ED" w:rsidRDefault="007B40ED">
      <w:r>
        <w:br w:type="page"/>
      </w:r>
    </w:p>
    <w:p w14:paraId="466CB561" w14:textId="49FEA5B7" w:rsidR="007B40ED" w:rsidRDefault="007B40ED" w:rsidP="007B40ED">
      <w:pPr>
        <w:pStyle w:val="Heading1"/>
      </w:pPr>
      <w:bookmarkStart w:id="11" w:name="_Bankruptcy_and_Decedents"/>
      <w:bookmarkEnd w:id="11"/>
      <w:r w:rsidRPr="007B40ED">
        <w:lastRenderedPageBreak/>
        <w:t>Bankruptcy and Decedents</w:t>
      </w:r>
    </w:p>
    <w:p w14:paraId="4928306D" w14:textId="25D6A25C" w:rsidR="007B40ED" w:rsidRDefault="007B40ED" w:rsidP="007B40ED"/>
    <w:tbl>
      <w:tblPr>
        <w:tblStyle w:val="GridTable1Light1"/>
        <w:tblW w:w="0" w:type="auto"/>
        <w:tblLook w:val="0600" w:firstRow="0" w:lastRow="0" w:firstColumn="0" w:lastColumn="0" w:noHBand="1" w:noVBand="1"/>
      </w:tblPr>
      <w:tblGrid>
        <w:gridCol w:w="1870"/>
        <w:gridCol w:w="1870"/>
        <w:gridCol w:w="2357"/>
        <w:gridCol w:w="1383"/>
        <w:gridCol w:w="1870"/>
      </w:tblGrid>
      <w:tr w:rsidR="007B40ED" w14:paraId="2499BC7E" w14:textId="77777777" w:rsidTr="007B40ED">
        <w:tc>
          <w:tcPr>
            <w:tcW w:w="1870" w:type="dxa"/>
            <w:shd w:val="clear" w:color="auto" w:fill="E7E6E6" w:themeFill="background2"/>
          </w:tcPr>
          <w:p w14:paraId="7B7F755D" w14:textId="77777777" w:rsidR="007B40ED" w:rsidRDefault="007B40ED" w:rsidP="007B40ED">
            <w:r>
              <w:t>Scenario ID</w:t>
            </w:r>
          </w:p>
        </w:tc>
        <w:tc>
          <w:tcPr>
            <w:tcW w:w="4227" w:type="dxa"/>
            <w:gridSpan w:val="2"/>
          </w:tcPr>
          <w:p w14:paraId="63C66539" w14:textId="3D92C5ED" w:rsidR="007B40ED" w:rsidRDefault="007B40ED" w:rsidP="007B40ED">
            <w:r>
              <w:t>BKP1</w:t>
            </w:r>
          </w:p>
        </w:tc>
        <w:tc>
          <w:tcPr>
            <w:tcW w:w="1383" w:type="dxa"/>
            <w:shd w:val="clear" w:color="auto" w:fill="E7E6E6" w:themeFill="background2"/>
          </w:tcPr>
          <w:p w14:paraId="4D262009" w14:textId="77777777" w:rsidR="007B40ED" w:rsidRDefault="007B40ED" w:rsidP="007B40ED">
            <w:r>
              <w:t>Total Points</w:t>
            </w:r>
          </w:p>
        </w:tc>
        <w:tc>
          <w:tcPr>
            <w:tcW w:w="1870" w:type="dxa"/>
          </w:tcPr>
          <w:p w14:paraId="4AA7DB6D" w14:textId="77777777" w:rsidR="007B40ED" w:rsidRDefault="007B40ED" w:rsidP="007B40ED"/>
        </w:tc>
      </w:tr>
      <w:tr w:rsidR="007B40ED" w14:paraId="0A854E85" w14:textId="77777777" w:rsidTr="007B40ED">
        <w:tc>
          <w:tcPr>
            <w:tcW w:w="1870" w:type="dxa"/>
            <w:shd w:val="clear" w:color="auto" w:fill="E7E6E6" w:themeFill="background2"/>
          </w:tcPr>
          <w:p w14:paraId="38E0E3B9" w14:textId="77777777" w:rsidR="007B40ED" w:rsidRDefault="007B40ED" w:rsidP="007B40ED">
            <w:r>
              <w:t>Scenario Name</w:t>
            </w:r>
          </w:p>
        </w:tc>
        <w:tc>
          <w:tcPr>
            <w:tcW w:w="7480" w:type="dxa"/>
            <w:gridSpan w:val="4"/>
          </w:tcPr>
          <w:p w14:paraId="268D01A8" w14:textId="77777777" w:rsidR="007B40ED" w:rsidRDefault="007B40ED" w:rsidP="007B40ED">
            <w:r>
              <w:t>Bankruptcy</w:t>
            </w:r>
          </w:p>
        </w:tc>
      </w:tr>
      <w:tr w:rsidR="007B40ED" w14:paraId="59A61D2A" w14:textId="77777777" w:rsidTr="007B40ED">
        <w:tc>
          <w:tcPr>
            <w:tcW w:w="1870" w:type="dxa"/>
            <w:shd w:val="clear" w:color="auto" w:fill="E7E6E6" w:themeFill="background2"/>
          </w:tcPr>
          <w:p w14:paraId="3721F88B" w14:textId="77777777" w:rsidR="007B40ED" w:rsidRDefault="007B40ED" w:rsidP="007B40ED">
            <w:r>
              <w:t>Line of Business</w:t>
            </w:r>
          </w:p>
        </w:tc>
        <w:tc>
          <w:tcPr>
            <w:tcW w:w="7480" w:type="dxa"/>
            <w:gridSpan w:val="4"/>
          </w:tcPr>
          <w:p w14:paraId="2D48B720" w14:textId="77777777" w:rsidR="007B40ED" w:rsidRDefault="007B40ED" w:rsidP="007B40ED">
            <w:r>
              <w:t>Bankruptcy</w:t>
            </w:r>
          </w:p>
        </w:tc>
      </w:tr>
      <w:tr w:rsidR="007B40ED" w14:paraId="71AEDD38" w14:textId="77777777" w:rsidTr="007B40ED">
        <w:tc>
          <w:tcPr>
            <w:tcW w:w="1870" w:type="dxa"/>
          </w:tcPr>
          <w:p w14:paraId="54B9CC97" w14:textId="77777777" w:rsidR="007B40ED" w:rsidRDefault="007B40ED" w:rsidP="007B40ED"/>
        </w:tc>
        <w:tc>
          <w:tcPr>
            <w:tcW w:w="1870" w:type="dxa"/>
          </w:tcPr>
          <w:p w14:paraId="76EAB21D" w14:textId="77777777" w:rsidR="007B40ED" w:rsidRDefault="007B40ED" w:rsidP="007B40ED"/>
        </w:tc>
        <w:tc>
          <w:tcPr>
            <w:tcW w:w="2357" w:type="dxa"/>
          </w:tcPr>
          <w:p w14:paraId="24C00D01" w14:textId="77777777" w:rsidR="007B40ED" w:rsidRDefault="007B40ED" w:rsidP="007B40ED"/>
        </w:tc>
        <w:tc>
          <w:tcPr>
            <w:tcW w:w="1383" w:type="dxa"/>
          </w:tcPr>
          <w:p w14:paraId="76BFAC9D" w14:textId="77777777" w:rsidR="007B40ED" w:rsidRDefault="007B40ED" w:rsidP="007B40ED"/>
        </w:tc>
        <w:tc>
          <w:tcPr>
            <w:tcW w:w="1870" w:type="dxa"/>
          </w:tcPr>
          <w:p w14:paraId="324DE74A" w14:textId="77777777" w:rsidR="007B40ED" w:rsidRDefault="007B40ED" w:rsidP="007B40ED"/>
        </w:tc>
      </w:tr>
      <w:tr w:rsidR="007B40ED" w14:paraId="31B71203" w14:textId="77777777" w:rsidTr="007B40ED">
        <w:tc>
          <w:tcPr>
            <w:tcW w:w="1870" w:type="dxa"/>
            <w:shd w:val="clear" w:color="auto" w:fill="E7E6E6" w:themeFill="background2"/>
          </w:tcPr>
          <w:p w14:paraId="5C69974A" w14:textId="77777777" w:rsidR="007B40ED" w:rsidRDefault="007B40ED" w:rsidP="007B40ED">
            <w:r>
              <w:t>Goal</w:t>
            </w:r>
          </w:p>
        </w:tc>
        <w:tc>
          <w:tcPr>
            <w:tcW w:w="7480" w:type="dxa"/>
            <w:gridSpan w:val="4"/>
          </w:tcPr>
          <w:p w14:paraId="59DDEC17" w14:textId="79586539" w:rsidR="007B40ED" w:rsidRDefault="007B40ED" w:rsidP="007B40ED">
            <w:r>
              <w:t>To better understand the system’s capabilities related to bankruptcy handling.</w:t>
            </w:r>
          </w:p>
        </w:tc>
      </w:tr>
      <w:tr w:rsidR="007B40ED" w14:paraId="166A7F24" w14:textId="77777777" w:rsidTr="007B40ED">
        <w:tc>
          <w:tcPr>
            <w:tcW w:w="1870" w:type="dxa"/>
            <w:shd w:val="clear" w:color="auto" w:fill="E7E6E6" w:themeFill="background2"/>
          </w:tcPr>
          <w:p w14:paraId="573AC6E5" w14:textId="77777777" w:rsidR="007B40ED" w:rsidRDefault="007B40ED" w:rsidP="007B40ED">
            <w:r>
              <w:t>Notes</w:t>
            </w:r>
          </w:p>
        </w:tc>
        <w:tc>
          <w:tcPr>
            <w:tcW w:w="7480" w:type="dxa"/>
            <w:gridSpan w:val="4"/>
          </w:tcPr>
          <w:p w14:paraId="04ED15D0" w14:textId="77777777" w:rsidR="007B40ED" w:rsidRDefault="007B40ED" w:rsidP="007B40ED"/>
        </w:tc>
      </w:tr>
      <w:tr w:rsidR="007B40ED" w14:paraId="1C7AA785" w14:textId="77777777" w:rsidTr="007B40ED">
        <w:tc>
          <w:tcPr>
            <w:tcW w:w="1870" w:type="dxa"/>
          </w:tcPr>
          <w:p w14:paraId="0E9C52DC" w14:textId="77777777" w:rsidR="007B40ED" w:rsidRDefault="007B40ED" w:rsidP="007B40ED"/>
        </w:tc>
        <w:tc>
          <w:tcPr>
            <w:tcW w:w="1870" w:type="dxa"/>
          </w:tcPr>
          <w:p w14:paraId="1E23800A" w14:textId="77777777" w:rsidR="007B40ED" w:rsidRDefault="007B40ED" w:rsidP="007B40ED"/>
        </w:tc>
        <w:tc>
          <w:tcPr>
            <w:tcW w:w="2357" w:type="dxa"/>
          </w:tcPr>
          <w:p w14:paraId="52F3C95D" w14:textId="77777777" w:rsidR="007B40ED" w:rsidRDefault="007B40ED" w:rsidP="007B40ED"/>
        </w:tc>
        <w:tc>
          <w:tcPr>
            <w:tcW w:w="1383" w:type="dxa"/>
          </w:tcPr>
          <w:p w14:paraId="6D80C46E" w14:textId="77777777" w:rsidR="007B40ED" w:rsidRDefault="007B40ED" w:rsidP="007B40ED"/>
        </w:tc>
        <w:tc>
          <w:tcPr>
            <w:tcW w:w="1870" w:type="dxa"/>
          </w:tcPr>
          <w:p w14:paraId="7FFCB362" w14:textId="77777777" w:rsidR="007B40ED" w:rsidRDefault="007B40ED" w:rsidP="007B40ED"/>
        </w:tc>
      </w:tr>
      <w:tr w:rsidR="007B40ED" w14:paraId="54BCA8CA" w14:textId="77777777" w:rsidTr="007B40ED">
        <w:tc>
          <w:tcPr>
            <w:tcW w:w="9350" w:type="dxa"/>
            <w:gridSpan w:val="5"/>
            <w:shd w:val="clear" w:color="auto" w:fill="E7E6E6" w:themeFill="background2"/>
          </w:tcPr>
          <w:p w14:paraId="287968F8" w14:textId="77777777" w:rsidR="007B40ED" w:rsidRDefault="007B40ED" w:rsidP="007B40ED">
            <w:r>
              <w:t>Narrative</w:t>
            </w:r>
          </w:p>
        </w:tc>
      </w:tr>
      <w:tr w:rsidR="007B40ED" w14:paraId="7D3965C2" w14:textId="77777777" w:rsidTr="007B40ED">
        <w:tc>
          <w:tcPr>
            <w:tcW w:w="6097" w:type="dxa"/>
            <w:gridSpan w:val="3"/>
            <w:shd w:val="clear" w:color="auto" w:fill="E7E6E6" w:themeFill="background2"/>
            <w:vAlign w:val="center"/>
          </w:tcPr>
          <w:p w14:paraId="64A43E26" w14:textId="77777777" w:rsidR="007B40ED" w:rsidRDefault="007B40ED" w:rsidP="007B40ED">
            <w:r>
              <w:t>Scenario Detail</w:t>
            </w:r>
          </w:p>
        </w:tc>
        <w:tc>
          <w:tcPr>
            <w:tcW w:w="1383" w:type="dxa"/>
            <w:shd w:val="clear" w:color="auto" w:fill="E7E6E6" w:themeFill="background2"/>
          </w:tcPr>
          <w:p w14:paraId="0BF11FCF" w14:textId="77777777" w:rsidR="007B40ED" w:rsidRDefault="007B40ED" w:rsidP="007B40ED">
            <w:r>
              <w:t>Customization or Extension?</w:t>
            </w:r>
          </w:p>
        </w:tc>
        <w:tc>
          <w:tcPr>
            <w:tcW w:w="1870" w:type="dxa"/>
            <w:shd w:val="clear" w:color="auto" w:fill="E7E6E6" w:themeFill="background2"/>
          </w:tcPr>
          <w:p w14:paraId="3C5E002C" w14:textId="77777777" w:rsidR="007B40ED" w:rsidRDefault="007B40ED" w:rsidP="007B40ED">
            <w:r>
              <w:t>Third Party Solution (Identify Name)</w:t>
            </w:r>
          </w:p>
        </w:tc>
      </w:tr>
      <w:tr w:rsidR="007B40ED" w14:paraId="28051872" w14:textId="77777777" w:rsidTr="007B40ED">
        <w:tc>
          <w:tcPr>
            <w:tcW w:w="6097" w:type="dxa"/>
            <w:gridSpan w:val="3"/>
          </w:tcPr>
          <w:p w14:paraId="1E01B226" w14:textId="77442821" w:rsidR="007B40ED" w:rsidRDefault="007B40ED" w:rsidP="007B40ED">
            <w:r>
              <w:t>Demonstrate how the system tracks bankruptcy liabilities from collection enforcement processes</w:t>
            </w:r>
            <w:r w:rsidR="006E5951">
              <w:t>.</w:t>
            </w:r>
          </w:p>
        </w:tc>
        <w:sdt>
          <w:sdtPr>
            <w:id w:val="1027907456"/>
            <w14:checkbox>
              <w14:checked w14:val="0"/>
              <w14:checkedState w14:val="2612" w14:font="MS Gothic"/>
              <w14:uncheckedState w14:val="2610" w14:font="MS Gothic"/>
            </w14:checkbox>
          </w:sdtPr>
          <w:sdtEndPr/>
          <w:sdtContent>
            <w:tc>
              <w:tcPr>
                <w:tcW w:w="1383" w:type="dxa"/>
              </w:tcPr>
              <w:p w14:paraId="421C1A38" w14:textId="77777777" w:rsidR="007B40ED" w:rsidRDefault="007B40ED" w:rsidP="007B40ED">
                <w:pPr>
                  <w:jc w:val="center"/>
                </w:pPr>
                <w:r>
                  <w:rPr>
                    <w:rFonts w:ascii="MS Gothic" w:eastAsia="MS Gothic" w:hAnsi="MS Gothic" w:hint="eastAsia"/>
                  </w:rPr>
                  <w:t>☐</w:t>
                </w:r>
              </w:p>
            </w:tc>
          </w:sdtContent>
        </w:sdt>
        <w:tc>
          <w:tcPr>
            <w:tcW w:w="1870" w:type="dxa"/>
          </w:tcPr>
          <w:p w14:paraId="4B26BBF2" w14:textId="77777777" w:rsidR="007B40ED" w:rsidRDefault="007B40ED" w:rsidP="007B40ED"/>
        </w:tc>
      </w:tr>
      <w:tr w:rsidR="007B40ED" w14:paraId="6F389CD3" w14:textId="77777777" w:rsidTr="007B40ED">
        <w:tc>
          <w:tcPr>
            <w:tcW w:w="6097" w:type="dxa"/>
            <w:gridSpan w:val="3"/>
          </w:tcPr>
          <w:p w14:paraId="6687859C" w14:textId="480C9287" w:rsidR="007B40ED" w:rsidRDefault="007B40ED" w:rsidP="00420832">
            <w:r>
              <w:t>Demonstrate how the system</w:t>
            </w:r>
            <w:r w:rsidR="00420832">
              <w:t xml:space="preserve"> would</w:t>
            </w:r>
            <w:r>
              <w:t xml:space="preserve"> </w:t>
            </w:r>
            <w:r w:rsidRPr="00420832">
              <w:rPr>
                <w:noProof/>
              </w:rPr>
              <w:t>appl</w:t>
            </w:r>
            <w:r w:rsidR="00420832" w:rsidRPr="00420832">
              <w:rPr>
                <w:noProof/>
              </w:rPr>
              <w:t>y</w:t>
            </w:r>
            <w:r>
              <w:t xml:space="preserve"> a hold status on assessment collection</w:t>
            </w:r>
            <w:r w:rsidR="006E5951">
              <w:t>.</w:t>
            </w:r>
          </w:p>
        </w:tc>
        <w:sdt>
          <w:sdtPr>
            <w:id w:val="1695420411"/>
            <w14:checkbox>
              <w14:checked w14:val="0"/>
              <w14:checkedState w14:val="2612" w14:font="MS Gothic"/>
              <w14:uncheckedState w14:val="2610" w14:font="MS Gothic"/>
            </w14:checkbox>
          </w:sdtPr>
          <w:sdtEndPr/>
          <w:sdtContent>
            <w:tc>
              <w:tcPr>
                <w:tcW w:w="1383" w:type="dxa"/>
              </w:tcPr>
              <w:p w14:paraId="781D9459" w14:textId="77777777" w:rsidR="007B40ED" w:rsidRDefault="007B40ED" w:rsidP="007B40ED">
                <w:pPr>
                  <w:jc w:val="center"/>
                </w:pPr>
                <w:r>
                  <w:rPr>
                    <w:rFonts w:ascii="MS Gothic" w:eastAsia="MS Gothic" w:hAnsi="MS Gothic" w:hint="eastAsia"/>
                  </w:rPr>
                  <w:t>☐</w:t>
                </w:r>
              </w:p>
            </w:tc>
          </w:sdtContent>
        </w:sdt>
        <w:tc>
          <w:tcPr>
            <w:tcW w:w="1870" w:type="dxa"/>
          </w:tcPr>
          <w:p w14:paraId="21D12301" w14:textId="77777777" w:rsidR="007B40ED" w:rsidRDefault="007B40ED" w:rsidP="007B40ED"/>
        </w:tc>
      </w:tr>
      <w:tr w:rsidR="007B40ED" w14:paraId="5F3C7E0B" w14:textId="77777777" w:rsidTr="007B40ED">
        <w:tc>
          <w:tcPr>
            <w:tcW w:w="6097" w:type="dxa"/>
            <w:gridSpan w:val="3"/>
          </w:tcPr>
          <w:p w14:paraId="69E54515" w14:textId="74162091" w:rsidR="007B40ED" w:rsidRDefault="007B40ED" w:rsidP="007B40ED">
            <w:r>
              <w:t>Demonstrate how the system allows a user to customize penalty and interest based upon bankruptcy attributes or presence of a net credit balance manually</w:t>
            </w:r>
            <w:r w:rsidR="006E5951">
              <w:t>.</w:t>
            </w:r>
          </w:p>
        </w:tc>
        <w:sdt>
          <w:sdtPr>
            <w:id w:val="1441030542"/>
            <w14:checkbox>
              <w14:checked w14:val="0"/>
              <w14:checkedState w14:val="2612" w14:font="MS Gothic"/>
              <w14:uncheckedState w14:val="2610" w14:font="MS Gothic"/>
            </w14:checkbox>
          </w:sdtPr>
          <w:sdtEndPr/>
          <w:sdtContent>
            <w:tc>
              <w:tcPr>
                <w:tcW w:w="1383" w:type="dxa"/>
              </w:tcPr>
              <w:p w14:paraId="1B982F57" w14:textId="77777777" w:rsidR="007B40ED" w:rsidRDefault="007B40ED" w:rsidP="007B40ED">
                <w:pPr>
                  <w:jc w:val="center"/>
                </w:pPr>
                <w:r>
                  <w:rPr>
                    <w:rFonts w:ascii="MS Gothic" w:eastAsia="MS Gothic" w:hAnsi="MS Gothic" w:hint="eastAsia"/>
                  </w:rPr>
                  <w:t>☐</w:t>
                </w:r>
              </w:p>
            </w:tc>
          </w:sdtContent>
        </w:sdt>
        <w:tc>
          <w:tcPr>
            <w:tcW w:w="1870" w:type="dxa"/>
          </w:tcPr>
          <w:p w14:paraId="385CE7FC" w14:textId="77777777" w:rsidR="007B40ED" w:rsidRDefault="007B40ED" w:rsidP="007B40ED"/>
        </w:tc>
      </w:tr>
      <w:tr w:rsidR="007B40ED" w14:paraId="2ECB639A" w14:textId="77777777" w:rsidTr="007B40ED">
        <w:tc>
          <w:tcPr>
            <w:tcW w:w="6097" w:type="dxa"/>
            <w:gridSpan w:val="3"/>
          </w:tcPr>
          <w:p w14:paraId="2EBC617C" w14:textId="0FEC3E8F" w:rsidR="007B40ED" w:rsidRDefault="007B40ED" w:rsidP="007B40ED">
            <w:r>
              <w:t>Demonstrate how the system suspends or stops the imposition of penalty and interest based upon bankruptcy attributes or net credit balance</w:t>
            </w:r>
            <w:r w:rsidR="006E5951">
              <w:t>.</w:t>
            </w:r>
          </w:p>
        </w:tc>
        <w:sdt>
          <w:sdtPr>
            <w:id w:val="-389651624"/>
            <w14:checkbox>
              <w14:checked w14:val="0"/>
              <w14:checkedState w14:val="2612" w14:font="MS Gothic"/>
              <w14:uncheckedState w14:val="2610" w14:font="MS Gothic"/>
            </w14:checkbox>
          </w:sdtPr>
          <w:sdtEndPr/>
          <w:sdtContent>
            <w:tc>
              <w:tcPr>
                <w:tcW w:w="1383" w:type="dxa"/>
              </w:tcPr>
              <w:p w14:paraId="0BF4A4B2" w14:textId="77777777" w:rsidR="007B40ED" w:rsidRDefault="007B40ED" w:rsidP="007B40ED">
                <w:pPr>
                  <w:jc w:val="center"/>
                </w:pPr>
                <w:r>
                  <w:rPr>
                    <w:rFonts w:ascii="MS Gothic" w:eastAsia="MS Gothic" w:hAnsi="MS Gothic" w:hint="eastAsia"/>
                  </w:rPr>
                  <w:t>☐</w:t>
                </w:r>
              </w:p>
            </w:tc>
          </w:sdtContent>
        </w:sdt>
        <w:tc>
          <w:tcPr>
            <w:tcW w:w="1870" w:type="dxa"/>
          </w:tcPr>
          <w:p w14:paraId="435F018D" w14:textId="77777777" w:rsidR="007B40ED" w:rsidRDefault="007B40ED" w:rsidP="007B40ED"/>
        </w:tc>
      </w:tr>
      <w:tr w:rsidR="007B40ED" w14:paraId="3E48F7AA" w14:textId="77777777" w:rsidTr="007B40ED">
        <w:tc>
          <w:tcPr>
            <w:tcW w:w="6097" w:type="dxa"/>
            <w:gridSpan w:val="3"/>
          </w:tcPr>
          <w:p w14:paraId="747CD52E" w14:textId="26693A8F" w:rsidR="007B40ED" w:rsidRDefault="007B40ED" w:rsidP="007B40ED">
            <w:r>
              <w:t xml:space="preserve">Demonstrate how the system automatically tracks bankruptcy plans based upon age, stage of processing, balance due, </w:t>
            </w:r>
            <w:r w:rsidR="00420832">
              <w:t xml:space="preserve">the </w:t>
            </w:r>
            <w:r w:rsidRPr="00420832">
              <w:rPr>
                <w:noProof/>
              </w:rPr>
              <w:t>presence</w:t>
            </w:r>
            <w:r>
              <w:t xml:space="preserve"> of appeal, certification, and return mail</w:t>
            </w:r>
            <w:r w:rsidR="006E5951">
              <w:t>.</w:t>
            </w:r>
          </w:p>
        </w:tc>
        <w:sdt>
          <w:sdtPr>
            <w:id w:val="1374807680"/>
            <w14:checkbox>
              <w14:checked w14:val="0"/>
              <w14:checkedState w14:val="2612" w14:font="MS Gothic"/>
              <w14:uncheckedState w14:val="2610" w14:font="MS Gothic"/>
            </w14:checkbox>
          </w:sdtPr>
          <w:sdtEndPr/>
          <w:sdtContent>
            <w:tc>
              <w:tcPr>
                <w:tcW w:w="1383" w:type="dxa"/>
              </w:tcPr>
              <w:p w14:paraId="740B3820" w14:textId="0E6CB407" w:rsidR="007B40ED" w:rsidRDefault="007B40ED" w:rsidP="007B40ED">
                <w:pPr>
                  <w:jc w:val="center"/>
                </w:pPr>
                <w:r>
                  <w:rPr>
                    <w:rFonts w:ascii="MS Gothic" w:eastAsia="MS Gothic" w:hAnsi="MS Gothic" w:hint="eastAsia"/>
                  </w:rPr>
                  <w:t>☐</w:t>
                </w:r>
              </w:p>
            </w:tc>
          </w:sdtContent>
        </w:sdt>
        <w:tc>
          <w:tcPr>
            <w:tcW w:w="1870" w:type="dxa"/>
          </w:tcPr>
          <w:p w14:paraId="6D750B8C" w14:textId="77777777" w:rsidR="007B40ED" w:rsidRDefault="007B40ED" w:rsidP="007B40ED"/>
        </w:tc>
      </w:tr>
      <w:tr w:rsidR="007B40ED" w14:paraId="6A437B64" w14:textId="77777777" w:rsidTr="007B40ED">
        <w:tc>
          <w:tcPr>
            <w:tcW w:w="6097" w:type="dxa"/>
            <w:gridSpan w:val="3"/>
          </w:tcPr>
          <w:p w14:paraId="4E23105B" w14:textId="346989BC" w:rsidR="007B40ED" w:rsidRDefault="007B40ED" w:rsidP="007B40ED">
            <w:r>
              <w:t>Demonstrate how the system identifies and classifies pre-petition and post-petition debt for appropriate processing</w:t>
            </w:r>
            <w:r w:rsidR="006E5951">
              <w:t>.</w:t>
            </w:r>
          </w:p>
        </w:tc>
        <w:sdt>
          <w:sdtPr>
            <w:id w:val="-159008879"/>
            <w14:checkbox>
              <w14:checked w14:val="0"/>
              <w14:checkedState w14:val="2612" w14:font="MS Gothic"/>
              <w14:uncheckedState w14:val="2610" w14:font="MS Gothic"/>
            </w14:checkbox>
          </w:sdtPr>
          <w:sdtEndPr/>
          <w:sdtContent>
            <w:tc>
              <w:tcPr>
                <w:tcW w:w="1383" w:type="dxa"/>
              </w:tcPr>
              <w:p w14:paraId="32376181" w14:textId="54D42656" w:rsidR="007B40ED" w:rsidRDefault="007B40ED" w:rsidP="007B40ED">
                <w:pPr>
                  <w:jc w:val="center"/>
                </w:pPr>
                <w:r>
                  <w:rPr>
                    <w:rFonts w:ascii="MS Gothic" w:eastAsia="MS Gothic" w:hAnsi="MS Gothic" w:hint="eastAsia"/>
                  </w:rPr>
                  <w:t>☐</w:t>
                </w:r>
              </w:p>
            </w:tc>
          </w:sdtContent>
        </w:sdt>
        <w:tc>
          <w:tcPr>
            <w:tcW w:w="1870" w:type="dxa"/>
          </w:tcPr>
          <w:p w14:paraId="11A461AA" w14:textId="77777777" w:rsidR="007B40ED" w:rsidRDefault="007B40ED" w:rsidP="007B40ED"/>
        </w:tc>
      </w:tr>
      <w:tr w:rsidR="007B40ED" w14:paraId="13BA341B" w14:textId="77777777" w:rsidTr="007B40ED">
        <w:tc>
          <w:tcPr>
            <w:tcW w:w="6097" w:type="dxa"/>
            <w:gridSpan w:val="3"/>
          </w:tcPr>
          <w:p w14:paraId="144AAEFB" w14:textId="63CD4512" w:rsidR="007B40ED" w:rsidRDefault="007B40ED" w:rsidP="007B40ED">
            <w:r>
              <w:t>Demonstrate how an account is identified as collectible, un-collectible or currently not collectible account.  Demonstrate how the end user would view this status in the system.</w:t>
            </w:r>
          </w:p>
        </w:tc>
        <w:sdt>
          <w:sdtPr>
            <w:id w:val="-744572624"/>
            <w14:checkbox>
              <w14:checked w14:val="0"/>
              <w14:checkedState w14:val="2612" w14:font="MS Gothic"/>
              <w14:uncheckedState w14:val="2610" w14:font="MS Gothic"/>
            </w14:checkbox>
          </w:sdtPr>
          <w:sdtEndPr/>
          <w:sdtContent>
            <w:tc>
              <w:tcPr>
                <w:tcW w:w="1383" w:type="dxa"/>
              </w:tcPr>
              <w:p w14:paraId="10278F34" w14:textId="60787EFA" w:rsidR="007B40ED" w:rsidRDefault="007B40ED" w:rsidP="007B40ED">
                <w:pPr>
                  <w:jc w:val="center"/>
                </w:pPr>
                <w:r>
                  <w:rPr>
                    <w:rFonts w:ascii="MS Gothic" w:eastAsia="MS Gothic" w:hAnsi="MS Gothic" w:hint="eastAsia"/>
                  </w:rPr>
                  <w:t>☐</w:t>
                </w:r>
              </w:p>
            </w:tc>
          </w:sdtContent>
        </w:sdt>
        <w:tc>
          <w:tcPr>
            <w:tcW w:w="1870" w:type="dxa"/>
          </w:tcPr>
          <w:p w14:paraId="58AD8452" w14:textId="77777777" w:rsidR="007B40ED" w:rsidRDefault="007B40ED" w:rsidP="007B40ED"/>
        </w:tc>
      </w:tr>
      <w:tr w:rsidR="007B40ED" w14:paraId="1D3F65EB" w14:textId="77777777" w:rsidTr="007B40ED">
        <w:tc>
          <w:tcPr>
            <w:tcW w:w="6097" w:type="dxa"/>
            <w:gridSpan w:val="3"/>
          </w:tcPr>
          <w:p w14:paraId="3B5409D7" w14:textId="5749561C" w:rsidR="007B40ED" w:rsidRDefault="007B40ED" w:rsidP="007B40ED">
            <w:r>
              <w:t xml:space="preserve">Demonstrate how the system </w:t>
            </w:r>
            <w:r w:rsidRPr="00420832">
              <w:rPr>
                <w:noProof/>
              </w:rPr>
              <w:t>is able to</w:t>
            </w:r>
            <w:r>
              <w:t xml:space="preserve"> identify dischargeable, non-dischargeable, secured, unsecured, secured priority and priority debt in the system and how the end user will view the status in the system</w:t>
            </w:r>
            <w:r w:rsidR="006E5951">
              <w:t>.</w:t>
            </w:r>
          </w:p>
        </w:tc>
        <w:sdt>
          <w:sdtPr>
            <w:id w:val="324558315"/>
            <w14:checkbox>
              <w14:checked w14:val="0"/>
              <w14:checkedState w14:val="2612" w14:font="MS Gothic"/>
              <w14:uncheckedState w14:val="2610" w14:font="MS Gothic"/>
            </w14:checkbox>
          </w:sdtPr>
          <w:sdtEndPr/>
          <w:sdtContent>
            <w:tc>
              <w:tcPr>
                <w:tcW w:w="1383" w:type="dxa"/>
              </w:tcPr>
              <w:p w14:paraId="220A5D17" w14:textId="2AFD6B95" w:rsidR="007B40ED" w:rsidRDefault="007B40ED" w:rsidP="007B40ED">
                <w:pPr>
                  <w:jc w:val="center"/>
                </w:pPr>
                <w:r>
                  <w:rPr>
                    <w:rFonts w:ascii="MS Gothic" w:eastAsia="MS Gothic" w:hAnsi="MS Gothic" w:hint="eastAsia"/>
                  </w:rPr>
                  <w:t>☐</w:t>
                </w:r>
              </w:p>
            </w:tc>
          </w:sdtContent>
        </w:sdt>
        <w:tc>
          <w:tcPr>
            <w:tcW w:w="1870" w:type="dxa"/>
          </w:tcPr>
          <w:p w14:paraId="02A208FC" w14:textId="77777777" w:rsidR="007B40ED" w:rsidRDefault="007B40ED" w:rsidP="007B40ED"/>
        </w:tc>
      </w:tr>
      <w:tr w:rsidR="007B40ED" w14:paraId="149C70BC" w14:textId="77777777" w:rsidTr="007B40ED">
        <w:tc>
          <w:tcPr>
            <w:tcW w:w="6097" w:type="dxa"/>
            <w:gridSpan w:val="3"/>
          </w:tcPr>
          <w:p w14:paraId="7E8B7C3B" w14:textId="3379600A" w:rsidR="007B40ED" w:rsidRDefault="007B40ED" w:rsidP="007B40ED">
            <w:r>
              <w:t>Demonstrate how to search tax accounts for which the taxpayer is liable (business relationships and owner/officer data)</w:t>
            </w:r>
            <w:r w:rsidR="006E5951">
              <w:t>.</w:t>
            </w:r>
          </w:p>
        </w:tc>
        <w:sdt>
          <w:sdtPr>
            <w:id w:val="-1372996590"/>
            <w14:checkbox>
              <w14:checked w14:val="0"/>
              <w14:checkedState w14:val="2612" w14:font="MS Gothic"/>
              <w14:uncheckedState w14:val="2610" w14:font="MS Gothic"/>
            </w14:checkbox>
          </w:sdtPr>
          <w:sdtEndPr/>
          <w:sdtContent>
            <w:tc>
              <w:tcPr>
                <w:tcW w:w="1383" w:type="dxa"/>
              </w:tcPr>
              <w:p w14:paraId="4829ED3A" w14:textId="3524218C" w:rsidR="007B40ED" w:rsidRDefault="007B40ED" w:rsidP="007B40ED">
                <w:pPr>
                  <w:jc w:val="center"/>
                </w:pPr>
                <w:r>
                  <w:rPr>
                    <w:rFonts w:ascii="MS Gothic" w:eastAsia="MS Gothic" w:hAnsi="MS Gothic" w:hint="eastAsia"/>
                  </w:rPr>
                  <w:t>☐</w:t>
                </w:r>
              </w:p>
            </w:tc>
          </w:sdtContent>
        </w:sdt>
        <w:tc>
          <w:tcPr>
            <w:tcW w:w="1870" w:type="dxa"/>
          </w:tcPr>
          <w:p w14:paraId="0B7EA569" w14:textId="77777777" w:rsidR="007B40ED" w:rsidRDefault="007B40ED" w:rsidP="007B40ED"/>
        </w:tc>
      </w:tr>
      <w:tr w:rsidR="007B40ED" w14:paraId="38B1975B" w14:textId="77777777" w:rsidTr="007B40ED">
        <w:tc>
          <w:tcPr>
            <w:tcW w:w="6097" w:type="dxa"/>
            <w:gridSpan w:val="3"/>
          </w:tcPr>
          <w:p w14:paraId="5C765179" w14:textId="526640BD" w:rsidR="007B40ED" w:rsidRDefault="007B40ED" w:rsidP="007B40ED">
            <w:r>
              <w:t>Demonstrate how the system tracks bankruptcy cases based upon case number, court jurisdiction, filing date and status</w:t>
            </w:r>
            <w:r w:rsidR="006E5951">
              <w:t>.</w:t>
            </w:r>
          </w:p>
        </w:tc>
        <w:sdt>
          <w:sdtPr>
            <w:id w:val="-1940979211"/>
            <w14:checkbox>
              <w14:checked w14:val="0"/>
              <w14:checkedState w14:val="2612" w14:font="MS Gothic"/>
              <w14:uncheckedState w14:val="2610" w14:font="MS Gothic"/>
            </w14:checkbox>
          </w:sdtPr>
          <w:sdtEndPr/>
          <w:sdtContent>
            <w:tc>
              <w:tcPr>
                <w:tcW w:w="1383" w:type="dxa"/>
              </w:tcPr>
              <w:p w14:paraId="422083FF" w14:textId="30B6C223" w:rsidR="007B40ED" w:rsidRDefault="007B40ED" w:rsidP="007B40ED">
                <w:pPr>
                  <w:jc w:val="center"/>
                </w:pPr>
                <w:r>
                  <w:rPr>
                    <w:rFonts w:ascii="MS Gothic" w:eastAsia="MS Gothic" w:hAnsi="MS Gothic" w:hint="eastAsia"/>
                  </w:rPr>
                  <w:t>☐</w:t>
                </w:r>
              </w:p>
            </w:tc>
          </w:sdtContent>
        </w:sdt>
        <w:tc>
          <w:tcPr>
            <w:tcW w:w="1870" w:type="dxa"/>
          </w:tcPr>
          <w:p w14:paraId="74749CD5" w14:textId="77777777" w:rsidR="007B40ED" w:rsidRDefault="007B40ED" w:rsidP="007B40ED"/>
        </w:tc>
      </w:tr>
      <w:tr w:rsidR="007B40ED" w14:paraId="56CABACC" w14:textId="77777777" w:rsidTr="007B40ED">
        <w:tc>
          <w:tcPr>
            <w:tcW w:w="6097" w:type="dxa"/>
            <w:gridSpan w:val="3"/>
          </w:tcPr>
          <w:p w14:paraId="43610515" w14:textId="077B2147" w:rsidR="007B40ED" w:rsidRDefault="007B40ED" w:rsidP="007B40ED">
            <w:r>
              <w:t>Demonstrate how to write off unpaid dischargeable debt as uncollectible automatically based upon bankruptcy case is concluded</w:t>
            </w:r>
            <w:r w:rsidR="006E5951">
              <w:t>.</w:t>
            </w:r>
          </w:p>
        </w:tc>
        <w:sdt>
          <w:sdtPr>
            <w:id w:val="-595323427"/>
            <w14:checkbox>
              <w14:checked w14:val="0"/>
              <w14:checkedState w14:val="2612" w14:font="MS Gothic"/>
              <w14:uncheckedState w14:val="2610" w14:font="MS Gothic"/>
            </w14:checkbox>
          </w:sdtPr>
          <w:sdtEndPr/>
          <w:sdtContent>
            <w:tc>
              <w:tcPr>
                <w:tcW w:w="1383" w:type="dxa"/>
              </w:tcPr>
              <w:p w14:paraId="7C0CBC29" w14:textId="06979F2D" w:rsidR="007B40ED" w:rsidRDefault="007B40ED" w:rsidP="007B40ED">
                <w:pPr>
                  <w:jc w:val="center"/>
                </w:pPr>
                <w:r>
                  <w:rPr>
                    <w:rFonts w:ascii="MS Gothic" w:eastAsia="MS Gothic" w:hAnsi="MS Gothic" w:hint="eastAsia"/>
                  </w:rPr>
                  <w:t>☐</w:t>
                </w:r>
              </w:p>
            </w:tc>
          </w:sdtContent>
        </w:sdt>
        <w:tc>
          <w:tcPr>
            <w:tcW w:w="1870" w:type="dxa"/>
          </w:tcPr>
          <w:p w14:paraId="0F9B6051" w14:textId="77777777" w:rsidR="007B40ED" w:rsidRDefault="007B40ED" w:rsidP="007B40ED"/>
        </w:tc>
      </w:tr>
      <w:tr w:rsidR="007B40ED" w14:paraId="557BCE8F" w14:textId="77777777" w:rsidTr="007B40ED">
        <w:tc>
          <w:tcPr>
            <w:tcW w:w="6097" w:type="dxa"/>
            <w:gridSpan w:val="3"/>
          </w:tcPr>
          <w:p w14:paraId="7468F8B9" w14:textId="19B846A2" w:rsidR="007B40ED" w:rsidRDefault="007B40ED" w:rsidP="007B40ED">
            <w:r>
              <w:t xml:space="preserve">Demonstrate how the system allows for an agent to complete and print out a fillable claim form from the bankruptcy case to </w:t>
            </w:r>
            <w:r w:rsidRPr="00420832">
              <w:rPr>
                <w:noProof/>
              </w:rPr>
              <w:t>be filed</w:t>
            </w:r>
            <w:r>
              <w:t xml:space="preserve"> with the courts</w:t>
            </w:r>
            <w:r w:rsidR="006E5951">
              <w:t>.</w:t>
            </w:r>
          </w:p>
        </w:tc>
        <w:sdt>
          <w:sdtPr>
            <w:id w:val="58993113"/>
            <w14:checkbox>
              <w14:checked w14:val="0"/>
              <w14:checkedState w14:val="2612" w14:font="MS Gothic"/>
              <w14:uncheckedState w14:val="2610" w14:font="MS Gothic"/>
            </w14:checkbox>
          </w:sdtPr>
          <w:sdtEndPr/>
          <w:sdtContent>
            <w:tc>
              <w:tcPr>
                <w:tcW w:w="1383" w:type="dxa"/>
              </w:tcPr>
              <w:p w14:paraId="7A1ADA06" w14:textId="53863761" w:rsidR="007B40ED" w:rsidRDefault="007B40ED" w:rsidP="007B40ED">
                <w:pPr>
                  <w:jc w:val="center"/>
                </w:pPr>
                <w:r>
                  <w:rPr>
                    <w:rFonts w:ascii="MS Gothic" w:eastAsia="MS Gothic" w:hAnsi="MS Gothic" w:hint="eastAsia"/>
                  </w:rPr>
                  <w:t>☐</w:t>
                </w:r>
              </w:p>
            </w:tc>
          </w:sdtContent>
        </w:sdt>
        <w:tc>
          <w:tcPr>
            <w:tcW w:w="1870" w:type="dxa"/>
          </w:tcPr>
          <w:p w14:paraId="732B0C17" w14:textId="77777777" w:rsidR="007B40ED" w:rsidRDefault="007B40ED" w:rsidP="007B40ED"/>
        </w:tc>
      </w:tr>
      <w:tr w:rsidR="007B40ED" w14:paraId="4A801F34" w14:textId="77777777" w:rsidTr="007B40ED">
        <w:tc>
          <w:tcPr>
            <w:tcW w:w="6097" w:type="dxa"/>
            <w:gridSpan w:val="3"/>
          </w:tcPr>
          <w:p w14:paraId="413BBAB5" w14:textId="4D7A8446" w:rsidR="007B40ED" w:rsidRDefault="007B40ED" w:rsidP="007B40ED">
            <w:r>
              <w:t>Demonstrate how a user closes the case for bankruptcy and system forwards case to collections</w:t>
            </w:r>
            <w:r w:rsidR="006E5951">
              <w:t>.</w:t>
            </w:r>
          </w:p>
        </w:tc>
        <w:sdt>
          <w:sdtPr>
            <w:id w:val="1950431608"/>
            <w14:checkbox>
              <w14:checked w14:val="0"/>
              <w14:checkedState w14:val="2612" w14:font="MS Gothic"/>
              <w14:uncheckedState w14:val="2610" w14:font="MS Gothic"/>
            </w14:checkbox>
          </w:sdtPr>
          <w:sdtEndPr/>
          <w:sdtContent>
            <w:tc>
              <w:tcPr>
                <w:tcW w:w="1383" w:type="dxa"/>
              </w:tcPr>
              <w:p w14:paraId="2B768FB7" w14:textId="77777777" w:rsidR="007B40ED" w:rsidRDefault="007B40ED" w:rsidP="007B40ED">
                <w:pPr>
                  <w:jc w:val="center"/>
                </w:pPr>
                <w:r>
                  <w:rPr>
                    <w:rFonts w:ascii="MS Gothic" w:eastAsia="MS Gothic" w:hAnsi="MS Gothic" w:hint="eastAsia"/>
                  </w:rPr>
                  <w:t>☐</w:t>
                </w:r>
              </w:p>
            </w:tc>
          </w:sdtContent>
        </w:sdt>
        <w:tc>
          <w:tcPr>
            <w:tcW w:w="1870" w:type="dxa"/>
          </w:tcPr>
          <w:p w14:paraId="7E7430C6" w14:textId="77777777" w:rsidR="007B40ED" w:rsidRDefault="007B40ED" w:rsidP="007B40ED"/>
        </w:tc>
      </w:tr>
      <w:tr w:rsidR="007B40ED" w14:paraId="39D4B316" w14:textId="77777777" w:rsidTr="007B40ED">
        <w:tc>
          <w:tcPr>
            <w:tcW w:w="9350" w:type="dxa"/>
            <w:gridSpan w:val="5"/>
            <w:shd w:val="clear" w:color="auto" w:fill="D9D9D9" w:themeFill="background1" w:themeFillShade="D9"/>
          </w:tcPr>
          <w:p w14:paraId="3039F0B9" w14:textId="77777777" w:rsidR="007B40ED" w:rsidRDefault="007B40ED" w:rsidP="007B40ED">
            <w:r>
              <w:t>Not Included in Solution</w:t>
            </w:r>
          </w:p>
        </w:tc>
      </w:tr>
      <w:tr w:rsidR="007B40ED" w14:paraId="533F7295" w14:textId="77777777" w:rsidTr="007B40ED">
        <w:tc>
          <w:tcPr>
            <w:tcW w:w="9350" w:type="dxa"/>
            <w:gridSpan w:val="5"/>
          </w:tcPr>
          <w:p w14:paraId="2FE73094" w14:textId="77777777" w:rsidR="007B40ED" w:rsidRDefault="007B40ED" w:rsidP="007B40ED"/>
        </w:tc>
      </w:tr>
    </w:tbl>
    <w:p w14:paraId="361F7851" w14:textId="6DC2B13C" w:rsidR="007B40ED" w:rsidRDefault="007B40ED" w:rsidP="007B40ED"/>
    <w:p w14:paraId="61162E00" w14:textId="77777777" w:rsidR="007B40ED" w:rsidRDefault="007B40ED">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7B40ED" w14:paraId="72F8EA97" w14:textId="77777777" w:rsidTr="007B40ED">
        <w:tc>
          <w:tcPr>
            <w:tcW w:w="1870" w:type="dxa"/>
            <w:shd w:val="clear" w:color="auto" w:fill="E7E6E6" w:themeFill="background2"/>
          </w:tcPr>
          <w:p w14:paraId="09FFE087" w14:textId="77777777" w:rsidR="007B40ED" w:rsidRDefault="007B40ED" w:rsidP="007B40ED">
            <w:r>
              <w:lastRenderedPageBreak/>
              <w:t>Scenario ID</w:t>
            </w:r>
          </w:p>
        </w:tc>
        <w:tc>
          <w:tcPr>
            <w:tcW w:w="4227" w:type="dxa"/>
            <w:gridSpan w:val="2"/>
          </w:tcPr>
          <w:p w14:paraId="385553D7" w14:textId="77777777" w:rsidR="007B40ED" w:rsidRDefault="007B40ED" w:rsidP="007B40ED">
            <w:r>
              <w:t>DEC1</w:t>
            </w:r>
          </w:p>
        </w:tc>
        <w:tc>
          <w:tcPr>
            <w:tcW w:w="1383" w:type="dxa"/>
            <w:shd w:val="clear" w:color="auto" w:fill="E7E6E6" w:themeFill="background2"/>
          </w:tcPr>
          <w:p w14:paraId="3C7E2CCF" w14:textId="77777777" w:rsidR="007B40ED" w:rsidRDefault="007B40ED" w:rsidP="007B40ED">
            <w:r>
              <w:t>Total Points</w:t>
            </w:r>
          </w:p>
        </w:tc>
        <w:tc>
          <w:tcPr>
            <w:tcW w:w="1870" w:type="dxa"/>
          </w:tcPr>
          <w:p w14:paraId="4F89C289" w14:textId="77777777" w:rsidR="007B40ED" w:rsidRDefault="007B40ED" w:rsidP="007B40ED"/>
        </w:tc>
      </w:tr>
      <w:tr w:rsidR="007B40ED" w14:paraId="65D3CDF1" w14:textId="77777777" w:rsidTr="007B40ED">
        <w:tc>
          <w:tcPr>
            <w:tcW w:w="1870" w:type="dxa"/>
            <w:shd w:val="clear" w:color="auto" w:fill="E7E6E6" w:themeFill="background2"/>
          </w:tcPr>
          <w:p w14:paraId="524CA77A" w14:textId="77777777" w:rsidR="007B40ED" w:rsidRDefault="007B40ED" w:rsidP="007B40ED">
            <w:r>
              <w:t>Scenario Name</w:t>
            </w:r>
          </w:p>
        </w:tc>
        <w:tc>
          <w:tcPr>
            <w:tcW w:w="7480" w:type="dxa"/>
            <w:gridSpan w:val="4"/>
          </w:tcPr>
          <w:p w14:paraId="61C1E0A4" w14:textId="77777777" w:rsidR="007B40ED" w:rsidRDefault="007B40ED" w:rsidP="007B40ED">
            <w:r>
              <w:t>Decedent</w:t>
            </w:r>
          </w:p>
        </w:tc>
      </w:tr>
      <w:tr w:rsidR="007B40ED" w14:paraId="3613081C" w14:textId="77777777" w:rsidTr="007B40ED">
        <w:tc>
          <w:tcPr>
            <w:tcW w:w="1870" w:type="dxa"/>
            <w:shd w:val="clear" w:color="auto" w:fill="E7E6E6" w:themeFill="background2"/>
          </w:tcPr>
          <w:p w14:paraId="099072A4" w14:textId="77777777" w:rsidR="007B40ED" w:rsidRDefault="007B40ED" w:rsidP="007B40ED">
            <w:r>
              <w:t>Line of Business</w:t>
            </w:r>
          </w:p>
        </w:tc>
        <w:tc>
          <w:tcPr>
            <w:tcW w:w="7480" w:type="dxa"/>
            <w:gridSpan w:val="4"/>
          </w:tcPr>
          <w:p w14:paraId="058ABA20" w14:textId="77777777" w:rsidR="007B40ED" w:rsidRDefault="007B40ED" w:rsidP="007B40ED">
            <w:r>
              <w:t xml:space="preserve">Decedent </w:t>
            </w:r>
          </w:p>
        </w:tc>
      </w:tr>
      <w:tr w:rsidR="007B40ED" w14:paraId="5A5CC166" w14:textId="77777777" w:rsidTr="007B40ED">
        <w:tc>
          <w:tcPr>
            <w:tcW w:w="1870" w:type="dxa"/>
          </w:tcPr>
          <w:p w14:paraId="132AF3A4" w14:textId="77777777" w:rsidR="007B40ED" w:rsidRDefault="007B40ED" w:rsidP="007B40ED"/>
        </w:tc>
        <w:tc>
          <w:tcPr>
            <w:tcW w:w="1870" w:type="dxa"/>
          </w:tcPr>
          <w:p w14:paraId="71D18968" w14:textId="77777777" w:rsidR="007B40ED" w:rsidRDefault="007B40ED" w:rsidP="007B40ED"/>
        </w:tc>
        <w:tc>
          <w:tcPr>
            <w:tcW w:w="2357" w:type="dxa"/>
          </w:tcPr>
          <w:p w14:paraId="0E9148C8" w14:textId="77777777" w:rsidR="007B40ED" w:rsidRDefault="007B40ED" w:rsidP="007B40ED"/>
        </w:tc>
        <w:tc>
          <w:tcPr>
            <w:tcW w:w="1383" w:type="dxa"/>
          </w:tcPr>
          <w:p w14:paraId="76A1C6A4" w14:textId="77777777" w:rsidR="007B40ED" w:rsidRDefault="007B40ED" w:rsidP="007B40ED"/>
        </w:tc>
        <w:tc>
          <w:tcPr>
            <w:tcW w:w="1870" w:type="dxa"/>
          </w:tcPr>
          <w:p w14:paraId="374E854E" w14:textId="77777777" w:rsidR="007B40ED" w:rsidRDefault="007B40ED" w:rsidP="007B40ED"/>
        </w:tc>
      </w:tr>
      <w:tr w:rsidR="007B40ED" w14:paraId="78C3E5B9" w14:textId="77777777" w:rsidTr="007B40ED">
        <w:tc>
          <w:tcPr>
            <w:tcW w:w="1870" w:type="dxa"/>
            <w:shd w:val="clear" w:color="auto" w:fill="E7E6E6" w:themeFill="background2"/>
          </w:tcPr>
          <w:p w14:paraId="33744B82" w14:textId="77777777" w:rsidR="007B40ED" w:rsidRDefault="007B40ED" w:rsidP="007B40ED">
            <w:r>
              <w:t>Goal</w:t>
            </w:r>
          </w:p>
        </w:tc>
        <w:tc>
          <w:tcPr>
            <w:tcW w:w="7480" w:type="dxa"/>
            <w:gridSpan w:val="4"/>
          </w:tcPr>
          <w:p w14:paraId="0F8191D2" w14:textId="31BA8FB0" w:rsidR="007B40ED" w:rsidRDefault="007B40ED" w:rsidP="007B40ED">
            <w:r>
              <w:t>To better understand the</w:t>
            </w:r>
            <w:r w:rsidR="00717BCD">
              <w:t xml:space="preserve"> system</w:t>
            </w:r>
            <w:r>
              <w:t xml:space="preserve"> handling </w:t>
            </w:r>
            <w:r w:rsidR="00717BCD">
              <w:t>and capabilities related to</w:t>
            </w:r>
            <w:r>
              <w:t xml:space="preserve"> dec</w:t>
            </w:r>
            <w:r w:rsidR="00717BCD">
              <w:t>eased taxpayers.</w:t>
            </w:r>
          </w:p>
        </w:tc>
      </w:tr>
      <w:tr w:rsidR="007B40ED" w14:paraId="477AAA61" w14:textId="77777777" w:rsidTr="007B40ED">
        <w:tc>
          <w:tcPr>
            <w:tcW w:w="1870" w:type="dxa"/>
            <w:shd w:val="clear" w:color="auto" w:fill="E7E6E6" w:themeFill="background2"/>
          </w:tcPr>
          <w:p w14:paraId="0E50F281" w14:textId="77777777" w:rsidR="007B40ED" w:rsidRDefault="007B40ED" w:rsidP="007B40ED">
            <w:r>
              <w:t>Notes</w:t>
            </w:r>
          </w:p>
        </w:tc>
        <w:tc>
          <w:tcPr>
            <w:tcW w:w="7480" w:type="dxa"/>
            <w:gridSpan w:val="4"/>
          </w:tcPr>
          <w:p w14:paraId="527401EC" w14:textId="77777777" w:rsidR="007B40ED" w:rsidRDefault="007B40ED" w:rsidP="007B40ED"/>
        </w:tc>
      </w:tr>
      <w:tr w:rsidR="007B40ED" w14:paraId="7C78679F" w14:textId="77777777" w:rsidTr="007B40ED">
        <w:tc>
          <w:tcPr>
            <w:tcW w:w="1870" w:type="dxa"/>
          </w:tcPr>
          <w:p w14:paraId="47E71771" w14:textId="77777777" w:rsidR="007B40ED" w:rsidRDefault="007B40ED" w:rsidP="007B40ED"/>
        </w:tc>
        <w:tc>
          <w:tcPr>
            <w:tcW w:w="1870" w:type="dxa"/>
          </w:tcPr>
          <w:p w14:paraId="077B197B" w14:textId="77777777" w:rsidR="007B40ED" w:rsidRDefault="007B40ED" w:rsidP="007B40ED"/>
        </w:tc>
        <w:tc>
          <w:tcPr>
            <w:tcW w:w="2357" w:type="dxa"/>
          </w:tcPr>
          <w:p w14:paraId="188D257B" w14:textId="77777777" w:rsidR="007B40ED" w:rsidRDefault="007B40ED" w:rsidP="007B40ED"/>
        </w:tc>
        <w:tc>
          <w:tcPr>
            <w:tcW w:w="1383" w:type="dxa"/>
          </w:tcPr>
          <w:p w14:paraId="79E39016" w14:textId="77777777" w:rsidR="007B40ED" w:rsidRDefault="007B40ED" w:rsidP="007B40ED"/>
        </w:tc>
        <w:tc>
          <w:tcPr>
            <w:tcW w:w="1870" w:type="dxa"/>
          </w:tcPr>
          <w:p w14:paraId="2A1B82DF" w14:textId="77777777" w:rsidR="007B40ED" w:rsidRDefault="007B40ED" w:rsidP="007B40ED"/>
        </w:tc>
      </w:tr>
      <w:tr w:rsidR="007B40ED" w14:paraId="6378DDEE" w14:textId="77777777" w:rsidTr="007B40ED">
        <w:tc>
          <w:tcPr>
            <w:tcW w:w="9350" w:type="dxa"/>
            <w:gridSpan w:val="5"/>
            <w:shd w:val="clear" w:color="auto" w:fill="E7E6E6" w:themeFill="background2"/>
          </w:tcPr>
          <w:p w14:paraId="322C2AF6" w14:textId="77777777" w:rsidR="007B40ED" w:rsidRDefault="007B40ED" w:rsidP="007B40ED">
            <w:r>
              <w:t>Narrative</w:t>
            </w:r>
          </w:p>
        </w:tc>
      </w:tr>
      <w:tr w:rsidR="007B40ED" w14:paraId="4EC9DBA7" w14:textId="77777777" w:rsidTr="007B40ED">
        <w:tc>
          <w:tcPr>
            <w:tcW w:w="6097" w:type="dxa"/>
            <w:gridSpan w:val="3"/>
            <w:shd w:val="clear" w:color="auto" w:fill="E7E6E6" w:themeFill="background2"/>
            <w:vAlign w:val="center"/>
          </w:tcPr>
          <w:p w14:paraId="2EE6E700" w14:textId="77777777" w:rsidR="007B40ED" w:rsidRDefault="007B40ED" w:rsidP="007B40ED">
            <w:r>
              <w:t>Scenario Detail</w:t>
            </w:r>
          </w:p>
        </w:tc>
        <w:tc>
          <w:tcPr>
            <w:tcW w:w="1383" w:type="dxa"/>
            <w:shd w:val="clear" w:color="auto" w:fill="E7E6E6" w:themeFill="background2"/>
          </w:tcPr>
          <w:p w14:paraId="6B38C849" w14:textId="77777777" w:rsidR="007B40ED" w:rsidRDefault="007B40ED" w:rsidP="007B40ED">
            <w:r>
              <w:t>Customization or Extension?</w:t>
            </w:r>
          </w:p>
        </w:tc>
        <w:tc>
          <w:tcPr>
            <w:tcW w:w="1870" w:type="dxa"/>
            <w:shd w:val="clear" w:color="auto" w:fill="E7E6E6" w:themeFill="background2"/>
          </w:tcPr>
          <w:p w14:paraId="7C6877D3" w14:textId="77777777" w:rsidR="007B40ED" w:rsidRDefault="007B40ED" w:rsidP="007B40ED">
            <w:r>
              <w:t>Third Party Solution (Identify Name)</w:t>
            </w:r>
          </w:p>
        </w:tc>
      </w:tr>
      <w:tr w:rsidR="007B40ED" w14:paraId="7D06C88C" w14:textId="77777777" w:rsidTr="007B40ED">
        <w:tc>
          <w:tcPr>
            <w:tcW w:w="6097" w:type="dxa"/>
            <w:gridSpan w:val="3"/>
          </w:tcPr>
          <w:p w14:paraId="30FC7534" w14:textId="12F08AA8" w:rsidR="007B40ED" w:rsidRDefault="007B40ED" w:rsidP="007B40ED">
            <w:r>
              <w:t>Demonstrate how the system imports decedent list from multiple agencies for automatic processing</w:t>
            </w:r>
            <w:r w:rsidR="006E5951">
              <w:t>.</w:t>
            </w:r>
          </w:p>
        </w:tc>
        <w:sdt>
          <w:sdtPr>
            <w:id w:val="-485630845"/>
            <w14:checkbox>
              <w14:checked w14:val="0"/>
              <w14:checkedState w14:val="2612" w14:font="MS Gothic"/>
              <w14:uncheckedState w14:val="2610" w14:font="MS Gothic"/>
            </w14:checkbox>
          </w:sdtPr>
          <w:sdtEndPr/>
          <w:sdtContent>
            <w:tc>
              <w:tcPr>
                <w:tcW w:w="1383" w:type="dxa"/>
              </w:tcPr>
              <w:p w14:paraId="60291611" w14:textId="77777777" w:rsidR="007B40ED" w:rsidRDefault="007B40ED" w:rsidP="007B40ED">
                <w:pPr>
                  <w:jc w:val="center"/>
                </w:pPr>
                <w:r>
                  <w:rPr>
                    <w:rFonts w:ascii="MS Gothic" w:eastAsia="MS Gothic" w:hAnsi="MS Gothic" w:hint="eastAsia"/>
                  </w:rPr>
                  <w:t>☐</w:t>
                </w:r>
              </w:p>
            </w:tc>
          </w:sdtContent>
        </w:sdt>
        <w:tc>
          <w:tcPr>
            <w:tcW w:w="1870" w:type="dxa"/>
          </w:tcPr>
          <w:p w14:paraId="234083A3" w14:textId="77777777" w:rsidR="007B40ED" w:rsidRDefault="007B40ED" w:rsidP="007B40ED"/>
        </w:tc>
      </w:tr>
      <w:tr w:rsidR="007B40ED" w14:paraId="0EFC311F" w14:textId="77777777" w:rsidTr="007B40ED">
        <w:tc>
          <w:tcPr>
            <w:tcW w:w="6097" w:type="dxa"/>
            <w:gridSpan w:val="3"/>
          </w:tcPr>
          <w:p w14:paraId="084895E1" w14:textId="31041278" w:rsidR="007B40ED" w:rsidRDefault="007B40ED" w:rsidP="007B40ED">
            <w:r>
              <w:t>Demonstrate how the system automatically files a decedent claim with the appropriate county</w:t>
            </w:r>
            <w:r w:rsidR="006E5951">
              <w:t>.</w:t>
            </w:r>
          </w:p>
        </w:tc>
        <w:sdt>
          <w:sdtPr>
            <w:id w:val="-162940464"/>
            <w14:checkbox>
              <w14:checked w14:val="0"/>
              <w14:checkedState w14:val="2612" w14:font="MS Gothic"/>
              <w14:uncheckedState w14:val="2610" w14:font="MS Gothic"/>
            </w14:checkbox>
          </w:sdtPr>
          <w:sdtEndPr/>
          <w:sdtContent>
            <w:tc>
              <w:tcPr>
                <w:tcW w:w="1383" w:type="dxa"/>
              </w:tcPr>
              <w:p w14:paraId="63AA8552" w14:textId="77777777" w:rsidR="007B40ED" w:rsidRDefault="007B40ED" w:rsidP="007B40ED">
                <w:pPr>
                  <w:jc w:val="center"/>
                </w:pPr>
                <w:r>
                  <w:rPr>
                    <w:rFonts w:ascii="MS Gothic" w:eastAsia="MS Gothic" w:hAnsi="MS Gothic" w:hint="eastAsia"/>
                  </w:rPr>
                  <w:t>☐</w:t>
                </w:r>
              </w:p>
            </w:tc>
          </w:sdtContent>
        </w:sdt>
        <w:tc>
          <w:tcPr>
            <w:tcW w:w="1870" w:type="dxa"/>
          </w:tcPr>
          <w:p w14:paraId="1FC9778D" w14:textId="77777777" w:rsidR="007B40ED" w:rsidRDefault="007B40ED" w:rsidP="007B40ED"/>
        </w:tc>
      </w:tr>
      <w:tr w:rsidR="007B40ED" w14:paraId="6A883B46" w14:textId="77777777" w:rsidTr="007B40ED">
        <w:tc>
          <w:tcPr>
            <w:tcW w:w="6097" w:type="dxa"/>
            <w:gridSpan w:val="3"/>
          </w:tcPr>
          <w:p w14:paraId="7BF51E04" w14:textId="2E0EF3E2" w:rsidR="007B40ED" w:rsidRDefault="007B40ED" w:rsidP="007B40ED">
            <w:r>
              <w:t xml:space="preserve">Demonstrate how the system separates decedent’s liabilities from collection liabilities.  Demonstrate how </w:t>
            </w:r>
            <w:r w:rsidR="006E5951" w:rsidRPr="006E5951">
              <w:rPr>
                <w:noProof/>
              </w:rPr>
              <w:t xml:space="preserve">the </w:t>
            </w:r>
            <w:r w:rsidRPr="006E5951">
              <w:rPr>
                <w:noProof/>
              </w:rPr>
              <w:t>end</w:t>
            </w:r>
            <w:r>
              <w:t xml:space="preserve"> user will be able to view the difference</w:t>
            </w:r>
            <w:r w:rsidR="00A85FEC">
              <w:t>.</w:t>
            </w:r>
          </w:p>
        </w:tc>
        <w:sdt>
          <w:sdtPr>
            <w:id w:val="-968121663"/>
            <w14:checkbox>
              <w14:checked w14:val="0"/>
              <w14:checkedState w14:val="2612" w14:font="MS Gothic"/>
              <w14:uncheckedState w14:val="2610" w14:font="MS Gothic"/>
            </w14:checkbox>
          </w:sdtPr>
          <w:sdtEndPr/>
          <w:sdtContent>
            <w:tc>
              <w:tcPr>
                <w:tcW w:w="1383" w:type="dxa"/>
              </w:tcPr>
              <w:p w14:paraId="058D82A8" w14:textId="77777777" w:rsidR="007B40ED" w:rsidRDefault="007B40ED" w:rsidP="007B40ED">
                <w:pPr>
                  <w:jc w:val="center"/>
                </w:pPr>
                <w:r>
                  <w:rPr>
                    <w:rFonts w:ascii="MS Gothic" w:eastAsia="MS Gothic" w:hAnsi="MS Gothic" w:hint="eastAsia"/>
                  </w:rPr>
                  <w:t>☐</w:t>
                </w:r>
              </w:p>
            </w:tc>
          </w:sdtContent>
        </w:sdt>
        <w:tc>
          <w:tcPr>
            <w:tcW w:w="1870" w:type="dxa"/>
          </w:tcPr>
          <w:p w14:paraId="20DA1C9B" w14:textId="77777777" w:rsidR="007B40ED" w:rsidRDefault="007B40ED" w:rsidP="007B40ED"/>
        </w:tc>
      </w:tr>
      <w:tr w:rsidR="007B40ED" w14:paraId="644948BC" w14:textId="77777777" w:rsidTr="007B40ED">
        <w:tc>
          <w:tcPr>
            <w:tcW w:w="6097" w:type="dxa"/>
            <w:gridSpan w:val="3"/>
          </w:tcPr>
          <w:p w14:paraId="0756EBE3" w14:textId="2B9B72BE" w:rsidR="007B40ED" w:rsidRDefault="007B40ED" w:rsidP="007B40ED">
            <w:r>
              <w:t>Demonstrate how the liabilities</w:t>
            </w:r>
            <w:r w:rsidR="006E5951">
              <w:t xml:space="preserve"> </w:t>
            </w:r>
            <w:r w:rsidR="006E5951" w:rsidRPr="00420832">
              <w:rPr>
                <w:noProof/>
              </w:rPr>
              <w:t xml:space="preserve">are </w:t>
            </w:r>
            <w:r w:rsidRPr="00420832">
              <w:rPr>
                <w:noProof/>
              </w:rPr>
              <w:t>automatically placed</w:t>
            </w:r>
            <w:r>
              <w:t xml:space="preserve"> on hold based on the presence of a decedent status</w:t>
            </w:r>
          </w:p>
        </w:tc>
        <w:sdt>
          <w:sdtPr>
            <w:id w:val="401259411"/>
            <w14:checkbox>
              <w14:checked w14:val="0"/>
              <w14:checkedState w14:val="2612" w14:font="MS Gothic"/>
              <w14:uncheckedState w14:val="2610" w14:font="MS Gothic"/>
            </w14:checkbox>
          </w:sdtPr>
          <w:sdtEndPr/>
          <w:sdtContent>
            <w:tc>
              <w:tcPr>
                <w:tcW w:w="1383" w:type="dxa"/>
              </w:tcPr>
              <w:p w14:paraId="2CA415D1" w14:textId="77777777" w:rsidR="007B40ED" w:rsidRDefault="007B40ED" w:rsidP="007B40ED">
                <w:pPr>
                  <w:jc w:val="center"/>
                </w:pPr>
                <w:r>
                  <w:rPr>
                    <w:rFonts w:ascii="MS Gothic" w:eastAsia="MS Gothic" w:hAnsi="MS Gothic" w:hint="eastAsia"/>
                  </w:rPr>
                  <w:t>☐</w:t>
                </w:r>
              </w:p>
            </w:tc>
          </w:sdtContent>
        </w:sdt>
        <w:tc>
          <w:tcPr>
            <w:tcW w:w="1870" w:type="dxa"/>
          </w:tcPr>
          <w:p w14:paraId="2DE5CF2A" w14:textId="77777777" w:rsidR="007B40ED" w:rsidRDefault="007B40ED" w:rsidP="007B40ED"/>
        </w:tc>
      </w:tr>
      <w:tr w:rsidR="00717BCD" w14:paraId="5D10A458" w14:textId="77777777" w:rsidTr="007B40ED">
        <w:tc>
          <w:tcPr>
            <w:tcW w:w="6097" w:type="dxa"/>
            <w:gridSpan w:val="3"/>
          </w:tcPr>
          <w:p w14:paraId="0D63441E" w14:textId="54D784E6" w:rsidR="00717BCD" w:rsidRDefault="00717BCD" w:rsidP="007B40ED">
            <w:r>
              <w:t>Demonstrate how the system allows for prioritization of decedent cases based upon scoring data</w:t>
            </w:r>
          </w:p>
        </w:tc>
        <w:sdt>
          <w:sdtPr>
            <w:id w:val="1813440848"/>
            <w14:checkbox>
              <w14:checked w14:val="0"/>
              <w14:checkedState w14:val="2612" w14:font="MS Gothic"/>
              <w14:uncheckedState w14:val="2610" w14:font="MS Gothic"/>
            </w14:checkbox>
          </w:sdtPr>
          <w:sdtEndPr/>
          <w:sdtContent>
            <w:tc>
              <w:tcPr>
                <w:tcW w:w="1383" w:type="dxa"/>
              </w:tcPr>
              <w:p w14:paraId="3438EA6C" w14:textId="0CF9ED49" w:rsidR="00717BCD" w:rsidRDefault="00717BCD" w:rsidP="007B40ED">
                <w:pPr>
                  <w:jc w:val="center"/>
                </w:pPr>
                <w:r>
                  <w:rPr>
                    <w:rFonts w:ascii="MS Gothic" w:eastAsia="MS Gothic" w:hAnsi="MS Gothic" w:hint="eastAsia"/>
                  </w:rPr>
                  <w:t>☐</w:t>
                </w:r>
              </w:p>
            </w:tc>
          </w:sdtContent>
        </w:sdt>
        <w:tc>
          <w:tcPr>
            <w:tcW w:w="1870" w:type="dxa"/>
          </w:tcPr>
          <w:p w14:paraId="0685FB91" w14:textId="77777777" w:rsidR="00717BCD" w:rsidRDefault="00717BCD" w:rsidP="007B40ED"/>
        </w:tc>
      </w:tr>
      <w:tr w:rsidR="00717BCD" w14:paraId="46F33D30" w14:textId="77777777" w:rsidTr="007B40ED">
        <w:tc>
          <w:tcPr>
            <w:tcW w:w="6097" w:type="dxa"/>
            <w:gridSpan w:val="3"/>
          </w:tcPr>
          <w:p w14:paraId="787BAE8A" w14:textId="68E92FB1" w:rsidR="00717BCD" w:rsidRDefault="00717BCD" w:rsidP="007B40ED">
            <w:r>
              <w:t>Demonstrate how the system tracks decedent case activities to ensure court filing are process based upon business rules</w:t>
            </w:r>
          </w:p>
        </w:tc>
        <w:sdt>
          <w:sdtPr>
            <w:id w:val="-702481948"/>
            <w14:checkbox>
              <w14:checked w14:val="0"/>
              <w14:checkedState w14:val="2612" w14:font="MS Gothic"/>
              <w14:uncheckedState w14:val="2610" w14:font="MS Gothic"/>
            </w14:checkbox>
          </w:sdtPr>
          <w:sdtEndPr/>
          <w:sdtContent>
            <w:tc>
              <w:tcPr>
                <w:tcW w:w="1383" w:type="dxa"/>
              </w:tcPr>
              <w:p w14:paraId="3BE3E65C" w14:textId="097654CF" w:rsidR="00717BCD" w:rsidRDefault="00717BCD" w:rsidP="007B40ED">
                <w:pPr>
                  <w:jc w:val="center"/>
                </w:pPr>
                <w:r>
                  <w:rPr>
                    <w:rFonts w:ascii="MS Gothic" w:eastAsia="MS Gothic" w:hAnsi="MS Gothic" w:hint="eastAsia"/>
                  </w:rPr>
                  <w:t>☐</w:t>
                </w:r>
              </w:p>
            </w:tc>
          </w:sdtContent>
        </w:sdt>
        <w:tc>
          <w:tcPr>
            <w:tcW w:w="1870" w:type="dxa"/>
          </w:tcPr>
          <w:p w14:paraId="31092593" w14:textId="77777777" w:rsidR="00717BCD" w:rsidRDefault="00717BCD" w:rsidP="007B40ED"/>
        </w:tc>
      </w:tr>
      <w:tr w:rsidR="007B40ED" w14:paraId="2FF01306" w14:textId="77777777" w:rsidTr="007B40ED">
        <w:tc>
          <w:tcPr>
            <w:tcW w:w="6097" w:type="dxa"/>
            <w:gridSpan w:val="3"/>
          </w:tcPr>
          <w:p w14:paraId="3CEE4286" w14:textId="77777777" w:rsidR="007B40ED" w:rsidRDefault="007B40ED" w:rsidP="007B40ED">
            <w:r>
              <w:t>Demonstrate how the system forwards decedent closed case to collections workflow</w:t>
            </w:r>
          </w:p>
        </w:tc>
        <w:sdt>
          <w:sdtPr>
            <w:id w:val="1420600141"/>
            <w14:checkbox>
              <w14:checked w14:val="0"/>
              <w14:checkedState w14:val="2612" w14:font="MS Gothic"/>
              <w14:uncheckedState w14:val="2610" w14:font="MS Gothic"/>
            </w14:checkbox>
          </w:sdtPr>
          <w:sdtEndPr/>
          <w:sdtContent>
            <w:tc>
              <w:tcPr>
                <w:tcW w:w="1383" w:type="dxa"/>
              </w:tcPr>
              <w:p w14:paraId="1B7AD377" w14:textId="77777777" w:rsidR="007B40ED" w:rsidRDefault="007B40ED" w:rsidP="007B40ED">
                <w:pPr>
                  <w:jc w:val="center"/>
                </w:pPr>
                <w:r>
                  <w:rPr>
                    <w:rFonts w:ascii="MS Gothic" w:eastAsia="MS Gothic" w:hAnsi="MS Gothic" w:hint="eastAsia"/>
                  </w:rPr>
                  <w:t>☐</w:t>
                </w:r>
              </w:p>
            </w:tc>
          </w:sdtContent>
        </w:sdt>
        <w:tc>
          <w:tcPr>
            <w:tcW w:w="1870" w:type="dxa"/>
          </w:tcPr>
          <w:p w14:paraId="520F4C54" w14:textId="77777777" w:rsidR="007B40ED" w:rsidRDefault="007B40ED" w:rsidP="007B40ED"/>
        </w:tc>
      </w:tr>
      <w:tr w:rsidR="007B40ED" w14:paraId="07CD3F99" w14:textId="77777777" w:rsidTr="007B40ED">
        <w:tc>
          <w:tcPr>
            <w:tcW w:w="9350" w:type="dxa"/>
            <w:gridSpan w:val="5"/>
            <w:shd w:val="clear" w:color="auto" w:fill="D9D9D9" w:themeFill="background1" w:themeFillShade="D9"/>
          </w:tcPr>
          <w:p w14:paraId="2816A539" w14:textId="77777777" w:rsidR="007B40ED" w:rsidRDefault="007B40ED" w:rsidP="007B40ED">
            <w:r>
              <w:t>Not Included in Solution</w:t>
            </w:r>
          </w:p>
        </w:tc>
      </w:tr>
      <w:tr w:rsidR="007B40ED" w14:paraId="6711E1D4" w14:textId="77777777" w:rsidTr="007B40ED">
        <w:tc>
          <w:tcPr>
            <w:tcW w:w="9350" w:type="dxa"/>
            <w:gridSpan w:val="5"/>
          </w:tcPr>
          <w:p w14:paraId="680D736C" w14:textId="77777777" w:rsidR="007B40ED" w:rsidRDefault="007B40ED" w:rsidP="007B40ED"/>
        </w:tc>
      </w:tr>
    </w:tbl>
    <w:p w14:paraId="56148F1A" w14:textId="2B010104" w:rsidR="00717BCD" w:rsidRDefault="00717BCD" w:rsidP="007B40ED"/>
    <w:p w14:paraId="6090B6AA" w14:textId="77777777" w:rsidR="00717BCD" w:rsidRDefault="00717BCD">
      <w:r>
        <w:br w:type="page"/>
      </w:r>
    </w:p>
    <w:p w14:paraId="6BB21C9F" w14:textId="77DD8178" w:rsidR="007B40ED" w:rsidRDefault="00717BCD" w:rsidP="00717BCD">
      <w:pPr>
        <w:pStyle w:val="Heading1"/>
      </w:pPr>
      <w:bookmarkStart w:id="12" w:name="_REVENUE_ACCOUNTING"/>
      <w:bookmarkEnd w:id="12"/>
      <w:r>
        <w:lastRenderedPageBreak/>
        <w:t>REVENUE ACCOUNTING</w:t>
      </w:r>
    </w:p>
    <w:p w14:paraId="07BCD4FA" w14:textId="72434260" w:rsidR="00717BCD" w:rsidRDefault="00717BCD" w:rsidP="00717BCD"/>
    <w:tbl>
      <w:tblPr>
        <w:tblStyle w:val="GridTable1Light1"/>
        <w:tblW w:w="0" w:type="auto"/>
        <w:tblLook w:val="0600" w:firstRow="0" w:lastRow="0" w:firstColumn="0" w:lastColumn="0" w:noHBand="1" w:noVBand="1"/>
      </w:tblPr>
      <w:tblGrid>
        <w:gridCol w:w="1870"/>
        <w:gridCol w:w="1870"/>
        <w:gridCol w:w="2357"/>
        <w:gridCol w:w="1383"/>
        <w:gridCol w:w="1870"/>
      </w:tblGrid>
      <w:tr w:rsidR="00717BCD" w14:paraId="0F9AA066" w14:textId="77777777" w:rsidTr="005B2D79">
        <w:tc>
          <w:tcPr>
            <w:tcW w:w="1870" w:type="dxa"/>
            <w:shd w:val="clear" w:color="auto" w:fill="E7E6E6" w:themeFill="background2"/>
          </w:tcPr>
          <w:p w14:paraId="6C77CB2A" w14:textId="77777777" w:rsidR="00717BCD" w:rsidRDefault="00717BCD" w:rsidP="005B2D79">
            <w:r>
              <w:t>Scenario ID</w:t>
            </w:r>
          </w:p>
        </w:tc>
        <w:tc>
          <w:tcPr>
            <w:tcW w:w="4227" w:type="dxa"/>
            <w:gridSpan w:val="2"/>
          </w:tcPr>
          <w:p w14:paraId="4AB9EF56" w14:textId="2ED0B06E" w:rsidR="00717BCD" w:rsidRDefault="00717BCD" w:rsidP="005B2D79">
            <w:r>
              <w:t>RAC1</w:t>
            </w:r>
          </w:p>
        </w:tc>
        <w:tc>
          <w:tcPr>
            <w:tcW w:w="1383" w:type="dxa"/>
            <w:shd w:val="clear" w:color="auto" w:fill="E7E6E6" w:themeFill="background2"/>
          </w:tcPr>
          <w:p w14:paraId="5A1F916E" w14:textId="77777777" w:rsidR="00717BCD" w:rsidRDefault="00717BCD" w:rsidP="005B2D79">
            <w:r>
              <w:t>Total Points</w:t>
            </w:r>
          </w:p>
        </w:tc>
        <w:tc>
          <w:tcPr>
            <w:tcW w:w="1870" w:type="dxa"/>
          </w:tcPr>
          <w:p w14:paraId="081B04FA" w14:textId="77777777" w:rsidR="00717BCD" w:rsidRDefault="00717BCD" w:rsidP="005B2D79"/>
        </w:tc>
      </w:tr>
      <w:tr w:rsidR="00717BCD" w14:paraId="54DA78C3" w14:textId="77777777" w:rsidTr="005B2D79">
        <w:tc>
          <w:tcPr>
            <w:tcW w:w="1870" w:type="dxa"/>
            <w:shd w:val="clear" w:color="auto" w:fill="E7E6E6" w:themeFill="background2"/>
          </w:tcPr>
          <w:p w14:paraId="3A0817A9" w14:textId="77777777" w:rsidR="00717BCD" w:rsidRDefault="00717BCD" w:rsidP="005B2D79">
            <w:r>
              <w:t>Scenario Name</w:t>
            </w:r>
          </w:p>
        </w:tc>
        <w:tc>
          <w:tcPr>
            <w:tcW w:w="7480" w:type="dxa"/>
            <w:gridSpan w:val="4"/>
          </w:tcPr>
          <w:p w14:paraId="6380877C" w14:textId="77777777" w:rsidR="00717BCD" w:rsidRDefault="00717BCD" w:rsidP="005B2D79">
            <w:r>
              <w:t>Revenue Accounting</w:t>
            </w:r>
          </w:p>
        </w:tc>
      </w:tr>
      <w:tr w:rsidR="00717BCD" w14:paraId="164B41FF" w14:textId="77777777" w:rsidTr="005B2D79">
        <w:tc>
          <w:tcPr>
            <w:tcW w:w="1870" w:type="dxa"/>
            <w:shd w:val="clear" w:color="auto" w:fill="E7E6E6" w:themeFill="background2"/>
          </w:tcPr>
          <w:p w14:paraId="5C57AD13" w14:textId="77777777" w:rsidR="00717BCD" w:rsidRDefault="00717BCD" w:rsidP="005B2D79">
            <w:r>
              <w:t>Line of Business</w:t>
            </w:r>
          </w:p>
        </w:tc>
        <w:tc>
          <w:tcPr>
            <w:tcW w:w="7480" w:type="dxa"/>
            <w:gridSpan w:val="4"/>
          </w:tcPr>
          <w:p w14:paraId="2A97A2BF" w14:textId="77777777" w:rsidR="00717BCD" w:rsidRDefault="00717BCD" w:rsidP="005B2D79">
            <w:r>
              <w:t xml:space="preserve">Revenue Accounting General Functionality </w:t>
            </w:r>
          </w:p>
        </w:tc>
      </w:tr>
      <w:tr w:rsidR="00717BCD" w14:paraId="6D4D8541" w14:textId="77777777" w:rsidTr="005B2D79">
        <w:tc>
          <w:tcPr>
            <w:tcW w:w="1870" w:type="dxa"/>
          </w:tcPr>
          <w:p w14:paraId="602F877C" w14:textId="77777777" w:rsidR="00717BCD" w:rsidRDefault="00717BCD" w:rsidP="005B2D79"/>
        </w:tc>
        <w:tc>
          <w:tcPr>
            <w:tcW w:w="1870" w:type="dxa"/>
          </w:tcPr>
          <w:p w14:paraId="1A6D9490" w14:textId="77777777" w:rsidR="00717BCD" w:rsidRDefault="00717BCD" w:rsidP="005B2D79"/>
        </w:tc>
        <w:tc>
          <w:tcPr>
            <w:tcW w:w="2357" w:type="dxa"/>
          </w:tcPr>
          <w:p w14:paraId="78E91D18" w14:textId="77777777" w:rsidR="00717BCD" w:rsidRDefault="00717BCD" w:rsidP="005B2D79"/>
        </w:tc>
        <w:tc>
          <w:tcPr>
            <w:tcW w:w="1383" w:type="dxa"/>
          </w:tcPr>
          <w:p w14:paraId="220E182F" w14:textId="77777777" w:rsidR="00717BCD" w:rsidRDefault="00717BCD" w:rsidP="005B2D79"/>
        </w:tc>
        <w:tc>
          <w:tcPr>
            <w:tcW w:w="1870" w:type="dxa"/>
          </w:tcPr>
          <w:p w14:paraId="11C27D4C" w14:textId="77777777" w:rsidR="00717BCD" w:rsidRDefault="00717BCD" w:rsidP="005B2D79"/>
        </w:tc>
      </w:tr>
      <w:tr w:rsidR="00717BCD" w14:paraId="027869E5" w14:textId="77777777" w:rsidTr="005B2D79">
        <w:tc>
          <w:tcPr>
            <w:tcW w:w="1870" w:type="dxa"/>
            <w:shd w:val="clear" w:color="auto" w:fill="E7E6E6" w:themeFill="background2"/>
          </w:tcPr>
          <w:p w14:paraId="51FDF4BD" w14:textId="77777777" w:rsidR="00717BCD" w:rsidRDefault="00717BCD" w:rsidP="005B2D79">
            <w:r>
              <w:t>Goal</w:t>
            </w:r>
          </w:p>
        </w:tc>
        <w:tc>
          <w:tcPr>
            <w:tcW w:w="7480" w:type="dxa"/>
            <w:gridSpan w:val="4"/>
          </w:tcPr>
          <w:p w14:paraId="16A2E6AE" w14:textId="77777777" w:rsidR="00717BCD" w:rsidRDefault="00717BCD" w:rsidP="005B2D79"/>
        </w:tc>
      </w:tr>
      <w:tr w:rsidR="00717BCD" w14:paraId="171D236D" w14:textId="77777777" w:rsidTr="005B2D79">
        <w:tc>
          <w:tcPr>
            <w:tcW w:w="1870" w:type="dxa"/>
            <w:shd w:val="clear" w:color="auto" w:fill="E7E6E6" w:themeFill="background2"/>
          </w:tcPr>
          <w:p w14:paraId="60833102" w14:textId="77777777" w:rsidR="00717BCD" w:rsidRDefault="00717BCD" w:rsidP="005B2D79">
            <w:r>
              <w:t>Notes</w:t>
            </w:r>
          </w:p>
        </w:tc>
        <w:tc>
          <w:tcPr>
            <w:tcW w:w="7480" w:type="dxa"/>
            <w:gridSpan w:val="4"/>
          </w:tcPr>
          <w:p w14:paraId="23FC0A20" w14:textId="77777777" w:rsidR="00717BCD" w:rsidRDefault="00717BCD" w:rsidP="005B2D79"/>
        </w:tc>
      </w:tr>
      <w:tr w:rsidR="00717BCD" w14:paraId="6A9B6850" w14:textId="77777777" w:rsidTr="005B2D79">
        <w:tc>
          <w:tcPr>
            <w:tcW w:w="1870" w:type="dxa"/>
          </w:tcPr>
          <w:p w14:paraId="53E4D01B" w14:textId="77777777" w:rsidR="00717BCD" w:rsidRDefault="00717BCD" w:rsidP="005B2D79"/>
        </w:tc>
        <w:tc>
          <w:tcPr>
            <w:tcW w:w="1870" w:type="dxa"/>
          </w:tcPr>
          <w:p w14:paraId="0C108EE7" w14:textId="77777777" w:rsidR="00717BCD" w:rsidRDefault="00717BCD" w:rsidP="005B2D79"/>
        </w:tc>
        <w:tc>
          <w:tcPr>
            <w:tcW w:w="2357" w:type="dxa"/>
          </w:tcPr>
          <w:p w14:paraId="7246E764" w14:textId="77777777" w:rsidR="00717BCD" w:rsidRDefault="00717BCD" w:rsidP="005B2D79"/>
        </w:tc>
        <w:tc>
          <w:tcPr>
            <w:tcW w:w="1383" w:type="dxa"/>
          </w:tcPr>
          <w:p w14:paraId="2527DF5D" w14:textId="77777777" w:rsidR="00717BCD" w:rsidRDefault="00717BCD" w:rsidP="005B2D79"/>
        </w:tc>
        <w:tc>
          <w:tcPr>
            <w:tcW w:w="1870" w:type="dxa"/>
          </w:tcPr>
          <w:p w14:paraId="05B0CC54" w14:textId="77777777" w:rsidR="00717BCD" w:rsidRDefault="00717BCD" w:rsidP="005B2D79"/>
        </w:tc>
      </w:tr>
      <w:tr w:rsidR="00717BCD" w14:paraId="2D2CF9EA" w14:textId="77777777" w:rsidTr="005B2D79">
        <w:tc>
          <w:tcPr>
            <w:tcW w:w="9350" w:type="dxa"/>
            <w:gridSpan w:val="5"/>
            <w:shd w:val="clear" w:color="auto" w:fill="E7E6E6" w:themeFill="background2"/>
          </w:tcPr>
          <w:p w14:paraId="66FDAEEF" w14:textId="77777777" w:rsidR="00717BCD" w:rsidRDefault="00717BCD" w:rsidP="005B2D79">
            <w:r>
              <w:t>Narrative</w:t>
            </w:r>
          </w:p>
        </w:tc>
      </w:tr>
      <w:tr w:rsidR="00717BCD" w14:paraId="2457A2D7" w14:textId="77777777" w:rsidTr="005B2D79">
        <w:tc>
          <w:tcPr>
            <w:tcW w:w="6097" w:type="dxa"/>
            <w:gridSpan w:val="3"/>
            <w:shd w:val="clear" w:color="auto" w:fill="E7E6E6" w:themeFill="background2"/>
            <w:vAlign w:val="center"/>
          </w:tcPr>
          <w:p w14:paraId="317C5FD9" w14:textId="77777777" w:rsidR="00717BCD" w:rsidRDefault="00717BCD" w:rsidP="005B2D79">
            <w:r>
              <w:t>Scenario Detail</w:t>
            </w:r>
          </w:p>
        </w:tc>
        <w:tc>
          <w:tcPr>
            <w:tcW w:w="1383" w:type="dxa"/>
            <w:shd w:val="clear" w:color="auto" w:fill="E7E6E6" w:themeFill="background2"/>
          </w:tcPr>
          <w:p w14:paraId="0B75D982" w14:textId="77777777" w:rsidR="00717BCD" w:rsidRDefault="00717BCD" w:rsidP="005B2D79">
            <w:r>
              <w:t>Customization or Extension?</w:t>
            </w:r>
          </w:p>
        </w:tc>
        <w:tc>
          <w:tcPr>
            <w:tcW w:w="1870" w:type="dxa"/>
            <w:shd w:val="clear" w:color="auto" w:fill="E7E6E6" w:themeFill="background2"/>
          </w:tcPr>
          <w:p w14:paraId="43260341" w14:textId="77777777" w:rsidR="00717BCD" w:rsidRDefault="00717BCD" w:rsidP="005B2D79">
            <w:r>
              <w:t>Third Party Solution (Identify Name)</w:t>
            </w:r>
          </w:p>
        </w:tc>
      </w:tr>
      <w:tr w:rsidR="00717BCD" w14:paraId="78380134" w14:textId="77777777" w:rsidTr="005B2D79">
        <w:tc>
          <w:tcPr>
            <w:tcW w:w="6097" w:type="dxa"/>
            <w:gridSpan w:val="3"/>
          </w:tcPr>
          <w:p w14:paraId="510EDDDB" w14:textId="36602D42" w:rsidR="00717BCD" w:rsidRDefault="00717BCD" w:rsidP="005B2D79">
            <w:r>
              <w:t xml:space="preserve">Demonstrate how the system establishes </w:t>
            </w:r>
            <w:r w:rsidR="007406DA">
              <w:t>Chart of Account</w:t>
            </w:r>
            <w:r>
              <w:t>s.</w:t>
            </w:r>
          </w:p>
        </w:tc>
        <w:sdt>
          <w:sdtPr>
            <w:id w:val="-1459871734"/>
            <w14:checkbox>
              <w14:checked w14:val="0"/>
              <w14:checkedState w14:val="2612" w14:font="MS Gothic"/>
              <w14:uncheckedState w14:val="2610" w14:font="MS Gothic"/>
            </w14:checkbox>
          </w:sdtPr>
          <w:sdtEndPr/>
          <w:sdtContent>
            <w:tc>
              <w:tcPr>
                <w:tcW w:w="1383" w:type="dxa"/>
              </w:tcPr>
              <w:p w14:paraId="42620CE6" w14:textId="77777777" w:rsidR="00717BCD" w:rsidRDefault="00717BCD" w:rsidP="005B2D79">
                <w:pPr>
                  <w:jc w:val="center"/>
                </w:pPr>
                <w:r>
                  <w:rPr>
                    <w:rFonts w:ascii="MS Gothic" w:eastAsia="MS Gothic" w:hAnsi="MS Gothic" w:hint="eastAsia"/>
                  </w:rPr>
                  <w:t>☐</w:t>
                </w:r>
              </w:p>
            </w:tc>
          </w:sdtContent>
        </w:sdt>
        <w:tc>
          <w:tcPr>
            <w:tcW w:w="1870" w:type="dxa"/>
          </w:tcPr>
          <w:p w14:paraId="4695B470" w14:textId="77777777" w:rsidR="00717BCD" w:rsidRDefault="00717BCD" w:rsidP="005B2D79"/>
        </w:tc>
      </w:tr>
      <w:tr w:rsidR="00717BCD" w14:paraId="24BCA29C" w14:textId="77777777" w:rsidTr="005B2D79">
        <w:tc>
          <w:tcPr>
            <w:tcW w:w="6097" w:type="dxa"/>
            <w:gridSpan w:val="3"/>
          </w:tcPr>
          <w:p w14:paraId="179323E6" w14:textId="19BA5045" w:rsidR="00717BCD" w:rsidRDefault="00717BCD" w:rsidP="005B2D79">
            <w:r>
              <w:t xml:space="preserve">Demonstrate how the </w:t>
            </w:r>
            <w:r w:rsidR="007406DA">
              <w:t>Chart of Account</w:t>
            </w:r>
            <w:r>
              <w:t xml:space="preserve">s can be </w:t>
            </w:r>
            <w:proofErr w:type="gramStart"/>
            <w:r>
              <w:t>updated/corrected</w:t>
            </w:r>
            <w:proofErr w:type="gramEnd"/>
            <w:r>
              <w:t>.</w:t>
            </w:r>
          </w:p>
        </w:tc>
        <w:sdt>
          <w:sdtPr>
            <w:id w:val="1742521798"/>
            <w14:checkbox>
              <w14:checked w14:val="0"/>
              <w14:checkedState w14:val="2612" w14:font="MS Gothic"/>
              <w14:uncheckedState w14:val="2610" w14:font="MS Gothic"/>
            </w14:checkbox>
          </w:sdtPr>
          <w:sdtEndPr/>
          <w:sdtContent>
            <w:tc>
              <w:tcPr>
                <w:tcW w:w="1383" w:type="dxa"/>
              </w:tcPr>
              <w:p w14:paraId="02D4F9B6" w14:textId="77777777" w:rsidR="00717BCD" w:rsidRDefault="00717BCD" w:rsidP="005B2D79">
                <w:pPr>
                  <w:jc w:val="center"/>
                </w:pPr>
                <w:r>
                  <w:rPr>
                    <w:rFonts w:ascii="MS Gothic" w:eastAsia="MS Gothic" w:hAnsi="MS Gothic" w:hint="eastAsia"/>
                  </w:rPr>
                  <w:t>☐</w:t>
                </w:r>
              </w:p>
            </w:tc>
          </w:sdtContent>
        </w:sdt>
        <w:tc>
          <w:tcPr>
            <w:tcW w:w="1870" w:type="dxa"/>
          </w:tcPr>
          <w:p w14:paraId="3F7C75B6" w14:textId="77777777" w:rsidR="00717BCD" w:rsidRDefault="00717BCD" w:rsidP="005B2D79"/>
        </w:tc>
      </w:tr>
      <w:tr w:rsidR="00717BCD" w14:paraId="73C300A5" w14:textId="77777777" w:rsidTr="005B2D79">
        <w:tc>
          <w:tcPr>
            <w:tcW w:w="6097" w:type="dxa"/>
            <w:gridSpan w:val="3"/>
          </w:tcPr>
          <w:p w14:paraId="1461930E" w14:textId="51BEF0DA" w:rsidR="00717BCD" w:rsidRDefault="00717BCD" w:rsidP="005B2D79">
            <w:r>
              <w:t xml:space="preserve">Demonstrate how the system allows for searches and sorting of the </w:t>
            </w:r>
            <w:r w:rsidR="007406DA">
              <w:t>Chart of Account</w:t>
            </w:r>
            <w:r>
              <w:t>s.</w:t>
            </w:r>
          </w:p>
        </w:tc>
        <w:sdt>
          <w:sdtPr>
            <w:id w:val="1565444616"/>
            <w14:checkbox>
              <w14:checked w14:val="0"/>
              <w14:checkedState w14:val="2612" w14:font="MS Gothic"/>
              <w14:uncheckedState w14:val="2610" w14:font="MS Gothic"/>
            </w14:checkbox>
          </w:sdtPr>
          <w:sdtEndPr/>
          <w:sdtContent>
            <w:tc>
              <w:tcPr>
                <w:tcW w:w="1383" w:type="dxa"/>
              </w:tcPr>
              <w:p w14:paraId="7E5333DC" w14:textId="753F3DD6" w:rsidR="00717BCD" w:rsidRDefault="00717BCD" w:rsidP="005B2D79">
                <w:pPr>
                  <w:jc w:val="center"/>
                </w:pPr>
                <w:r>
                  <w:rPr>
                    <w:rFonts w:ascii="MS Gothic" w:eastAsia="MS Gothic" w:hAnsi="MS Gothic" w:hint="eastAsia"/>
                  </w:rPr>
                  <w:t>☐</w:t>
                </w:r>
              </w:p>
            </w:tc>
          </w:sdtContent>
        </w:sdt>
        <w:tc>
          <w:tcPr>
            <w:tcW w:w="1870" w:type="dxa"/>
          </w:tcPr>
          <w:p w14:paraId="58F96C77" w14:textId="77777777" w:rsidR="00717BCD" w:rsidRDefault="00717BCD" w:rsidP="005B2D79"/>
        </w:tc>
      </w:tr>
      <w:tr w:rsidR="00717BCD" w14:paraId="42BB8545" w14:textId="77777777" w:rsidTr="005B2D79">
        <w:tc>
          <w:tcPr>
            <w:tcW w:w="6097" w:type="dxa"/>
            <w:gridSpan w:val="3"/>
          </w:tcPr>
          <w:p w14:paraId="1867A678" w14:textId="07AB9811" w:rsidR="00717BCD" w:rsidRPr="00717BCD" w:rsidRDefault="00717BCD" w:rsidP="005B2D79">
            <w:pPr>
              <w:rPr>
                <w:rFonts w:ascii="Calibri" w:hAnsi="Calibri" w:cs="Calibri"/>
              </w:rPr>
            </w:pPr>
            <w:r>
              <w:rPr>
                <w:rFonts w:ascii="Calibri" w:hAnsi="Calibri" w:cs="Calibri"/>
              </w:rPr>
              <w:t>Demonstrate how the s</w:t>
            </w:r>
            <w:r w:rsidRPr="00455EAB">
              <w:rPr>
                <w:rFonts w:ascii="Calibri" w:hAnsi="Calibri" w:cs="Calibri"/>
              </w:rPr>
              <w:t xml:space="preserve">ystem </w:t>
            </w:r>
            <w:r w:rsidR="006E5951" w:rsidRPr="006E5951">
              <w:rPr>
                <w:rFonts w:ascii="Calibri" w:hAnsi="Calibri" w:cs="Calibri"/>
                <w:noProof/>
              </w:rPr>
              <w:t>a</w:t>
            </w:r>
            <w:r w:rsidRPr="006E5951">
              <w:rPr>
                <w:rFonts w:ascii="Calibri" w:hAnsi="Calibri" w:cs="Calibri"/>
                <w:noProof/>
              </w:rPr>
              <w:t>llows</w:t>
            </w:r>
            <w:r w:rsidRPr="00455EAB">
              <w:rPr>
                <w:rFonts w:ascii="Calibri" w:hAnsi="Calibri" w:cs="Calibri"/>
              </w:rPr>
              <w:t xml:space="preserve"> for the </w:t>
            </w:r>
            <w:r w:rsidRPr="00455EAB">
              <w:rPr>
                <w:rFonts w:ascii="Calibri" w:hAnsi="Calibri" w:cs="Calibri"/>
                <w:noProof/>
              </w:rPr>
              <w:t>manual</w:t>
            </w:r>
            <w:r w:rsidRPr="00455EAB">
              <w:rPr>
                <w:rFonts w:ascii="Calibri" w:hAnsi="Calibri" w:cs="Calibri"/>
              </w:rPr>
              <w:t xml:space="preserve"> assignment of comment reason codes for updating </w:t>
            </w:r>
            <w:r w:rsidR="007406DA">
              <w:rPr>
                <w:rFonts w:ascii="Calibri" w:hAnsi="Calibri" w:cs="Calibri"/>
              </w:rPr>
              <w:t>Chart of Account</w:t>
            </w:r>
            <w:r w:rsidRPr="00455EAB">
              <w:rPr>
                <w:rFonts w:ascii="Calibri" w:hAnsi="Calibri" w:cs="Calibri"/>
              </w:rPr>
              <w:t xml:space="preserve"> details</w:t>
            </w:r>
            <w:r>
              <w:rPr>
                <w:rFonts w:ascii="Calibri" w:hAnsi="Calibri" w:cs="Calibri"/>
              </w:rPr>
              <w:t>.</w:t>
            </w:r>
          </w:p>
        </w:tc>
        <w:sdt>
          <w:sdtPr>
            <w:id w:val="745068048"/>
            <w14:checkbox>
              <w14:checked w14:val="0"/>
              <w14:checkedState w14:val="2612" w14:font="MS Gothic"/>
              <w14:uncheckedState w14:val="2610" w14:font="MS Gothic"/>
            </w14:checkbox>
          </w:sdtPr>
          <w:sdtEndPr/>
          <w:sdtContent>
            <w:tc>
              <w:tcPr>
                <w:tcW w:w="1383" w:type="dxa"/>
              </w:tcPr>
              <w:p w14:paraId="5B6A163E" w14:textId="444761D4" w:rsidR="00717BCD" w:rsidRDefault="00717BCD" w:rsidP="005B2D79">
                <w:pPr>
                  <w:jc w:val="center"/>
                </w:pPr>
                <w:r>
                  <w:rPr>
                    <w:rFonts w:ascii="MS Gothic" w:eastAsia="MS Gothic" w:hAnsi="MS Gothic" w:hint="eastAsia"/>
                  </w:rPr>
                  <w:t>☐</w:t>
                </w:r>
              </w:p>
            </w:tc>
          </w:sdtContent>
        </w:sdt>
        <w:tc>
          <w:tcPr>
            <w:tcW w:w="1870" w:type="dxa"/>
          </w:tcPr>
          <w:p w14:paraId="0FE441C3" w14:textId="77777777" w:rsidR="00717BCD" w:rsidRDefault="00717BCD" w:rsidP="005B2D79"/>
        </w:tc>
      </w:tr>
      <w:tr w:rsidR="00717BCD" w14:paraId="7BBF323C" w14:textId="77777777" w:rsidTr="005B2D79">
        <w:tc>
          <w:tcPr>
            <w:tcW w:w="6097" w:type="dxa"/>
            <w:gridSpan w:val="3"/>
          </w:tcPr>
          <w:p w14:paraId="4D6BF3D6" w14:textId="4FF65399" w:rsidR="00717BCD" w:rsidRPr="00717BCD" w:rsidRDefault="00717BCD" w:rsidP="005B2D79">
            <w:pPr>
              <w:rPr>
                <w:rFonts w:ascii="Calibri" w:hAnsi="Calibri" w:cs="Calibri"/>
              </w:rPr>
            </w:pPr>
            <w:r>
              <w:rPr>
                <w:rFonts w:ascii="Calibri" w:hAnsi="Calibri" w:cs="Calibri"/>
              </w:rPr>
              <w:t xml:space="preserve">Demonstrate how the system allows the ability to configure and manage reason codes for updating </w:t>
            </w:r>
            <w:r w:rsidR="006E5951" w:rsidRPr="006E5951">
              <w:rPr>
                <w:rFonts w:ascii="Calibri" w:hAnsi="Calibri" w:cs="Calibri"/>
                <w:noProof/>
              </w:rPr>
              <w:t xml:space="preserve">the </w:t>
            </w:r>
            <w:r w:rsidR="007406DA">
              <w:rPr>
                <w:rFonts w:ascii="Calibri" w:hAnsi="Calibri" w:cs="Calibri"/>
                <w:noProof/>
              </w:rPr>
              <w:t>Chart of Account</w:t>
            </w:r>
            <w:r>
              <w:rPr>
                <w:rFonts w:ascii="Calibri" w:hAnsi="Calibri" w:cs="Calibri"/>
              </w:rPr>
              <w:t>s.</w:t>
            </w:r>
          </w:p>
        </w:tc>
        <w:sdt>
          <w:sdtPr>
            <w:id w:val="50434341"/>
            <w14:checkbox>
              <w14:checked w14:val="0"/>
              <w14:checkedState w14:val="2612" w14:font="MS Gothic"/>
              <w14:uncheckedState w14:val="2610" w14:font="MS Gothic"/>
            </w14:checkbox>
          </w:sdtPr>
          <w:sdtEndPr/>
          <w:sdtContent>
            <w:tc>
              <w:tcPr>
                <w:tcW w:w="1383" w:type="dxa"/>
              </w:tcPr>
              <w:p w14:paraId="41763461" w14:textId="501E9054" w:rsidR="00717BCD" w:rsidRDefault="00717BCD" w:rsidP="005B2D79">
                <w:pPr>
                  <w:jc w:val="center"/>
                </w:pPr>
                <w:r>
                  <w:rPr>
                    <w:rFonts w:ascii="MS Gothic" w:eastAsia="MS Gothic" w:hAnsi="MS Gothic" w:hint="eastAsia"/>
                  </w:rPr>
                  <w:t>☐</w:t>
                </w:r>
              </w:p>
            </w:tc>
          </w:sdtContent>
        </w:sdt>
        <w:tc>
          <w:tcPr>
            <w:tcW w:w="1870" w:type="dxa"/>
          </w:tcPr>
          <w:p w14:paraId="6EC44CB2" w14:textId="77777777" w:rsidR="00717BCD" w:rsidRDefault="00717BCD" w:rsidP="005B2D79"/>
        </w:tc>
      </w:tr>
      <w:tr w:rsidR="00717BCD" w14:paraId="579907AE" w14:textId="77777777" w:rsidTr="005B2D79">
        <w:tc>
          <w:tcPr>
            <w:tcW w:w="6097" w:type="dxa"/>
            <w:gridSpan w:val="3"/>
          </w:tcPr>
          <w:p w14:paraId="48BD7C3B" w14:textId="587F6975" w:rsidR="00717BCD" w:rsidRPr="00717BCD" w:rsidRDefault="00717BCD" w:rsidP="005B2D79">
            <w:pPr>
              <w:rPr>
                <w:rFonts w:ascii="Calibri" w:hAnsi="Calibri" w:cs="Calibri"/>
              </w:rPr>
            </w:pPr>
            <w:r>
              <w:rPr>
                <w:rFonts w:ascii="Calibri" w:hAnsi="Calibri" w:cs="Calibri"/>
              </w:rPr>
              <w:t xml:space="preserve">Demonstrate the enforcement of required logging of notes with authorized DOR staff updates </w:t>
            </w:r>
            <w:r w:rsidR="007406DA">
              <w:rPr>
                <w:rFonts w:ascii="Calibri" w:hAnsi="Calibri" w:cs="Calibri"/>
              </w:rPr>
              <w:t>Chart of Account</w:t>
            </w:r>
            <w:r>
              <w:rPr>
                <w:rFonts w:ascii="Calibri" w:hAnsi="Calibri" w:cs="Calibri"/>
              </w:rPr>
              <w:t>s detail.</w:t>
            </w:r>
          </w:p>
        </w:tc>
        <w:sdt>
          <w:sdtPr>
            <w:id w:val="2133214154"/>
            <w14:checkbox>
              <w14:checked w14:val="0"/>
              <w14:checkedState w14:val="2612" w14:font="MS Gothic"/>
              <w14:uncheckedState w14:val="2610" w14:font="MS Gothic"/>
            </w14:checkbox>
          </w:sdtPr>
          <w:sdtEndPr/>
          <w:sdtContent>
            <w:tc>
              <w:tcPr>
                <w:tcW w:w="1383" w:type="dxa"/>
              </w:tcPr>
              <w:p w14:paraId="2853C4EB" w14:textId="7B64B30A" w:rsidR="00717BCD" w:rsidRDefault="00717BCD" w:rsidP="005B2D79">
                <w:pPr>
                  <w:jc w:val="center"/>
                </w:pPr>
                <w:r>
                  <w:rPr>
                    <w:rFonts w:ascii="MS Gothic" w:eastAsia="MS Gothic" w:hAnsi="MS Gothic" w:hint="eastAsia"/>
                  </w:rPr>
                  <w:t>☐</w:t>
                </w:r>
              </w:p>
            </w:tc>
          </w:sdtContent>
        </w:sdt>
        <w:tc>
          <w:tcPr>
            <w:tcW w:w="1870" w:type="dxa"/>
          </w:tcPr>
          <w:p w14:paraId="30B62AE9" w14:textId="77777777" w:rsidR="00717BCD" w:rsidRDefault="00717BCD" w:rsidP="005B2D79"/>
        </w:tc>
      </w:tr>
      <w:tr w:rsidR="00717BCD" w14:paraId="5F659D47" w14:textId="77777777" w:rsidTr="005B2D79">
        <w:tc>
          <w:tcPr>
            <w:tcW w:w="6097" w:type="dxa"/>
            <w:gridSpan w:val="3"/>
          </w:tcPr>
          <w:p w14:paraId="607E7925" w14:textId="5A2FD8CC" w:rsidR="00717BCD" w:rsidRPr="00717BCD" w:rsidRDefault="00717BCD" w:rsidP="005B2D79">
            <w:pPr>
              <w:rPr>
                <w:rFonts w:ascii="Calibri" w:hAnsi="Calibri" w:cs="Calibri"/>
              </w:rPr>
            </w:pPr>
            <w:r>
              <w:rPr>
                <w:rFonts w:ascii="Calibri" w:hAnsi="Calibri" w:cs="Calibri"/>
              </w:rPr>
              <w:t xml:space="preserve">Demonstrate the creation of a new account within the </w:t>
            </w:r>
            <w:r w:rsidR="007406DA">
              <w:rPr>
                <w:rFonts w:ascii="Calibri" w:hAnsi="Calibri" w:cs="Calibri"/>
              </w:rPr>
              <w:t>Chart of Account</w:t>
            </w:r>
            <w:r>
              <w:rPr>
                <w:rFonts w:ascii="Calibri" w:hAnsi="Calibri" w:cs="Calibri"/>
              </w:rPr>
              <w:t>s.</w:t>
            </w:r>
          </w:p>
        </w:tc>
        <w:sdt>
          <w:sdtPr>
            <w:id w:val="-1033194568"/>
            <w14:checkbox>
              <w14:checked w14:val="0"/>
              <w14:checkedState w14:val="2612" w14:font="MS Gothic"/>
              <w14:uncheckedState w14:val="2610" w14:font="MS Gothic"/>
            </w14:checkbox>
          </w:sdtPr>
          <w:sdtEndPr/>
          <w:sdtContent>
            <w:tc>
              <w:tcPr>
                <w:tcW w:w="1383" w:type="dxa"/>
              </w:tcPr>
              <w:p w14:paraId="6EFA5FE6" w14:textId="75B2BA2C" w:rsidR="00717BCD" w:rsidRDefault="00717BCD" w:rsidP="005B2D79">
                <w:pPr>
                  <w:jc w:val="center"/>
                </w:pPr>
                <w:r>
                  <w:rPr>
                    <w:rFonts w:ascii="MS Gothic" w:eastAsia="MS Gothic" w:hAnsi="MS Gothic" w:hint="eastAsia"/>
                  </w:rPr>
                  <w:t>☐</w:t>
                </w:r>
              </w:p>
            </w:tc>
          </w:sdtContent>
        </w:sdt>
        <w:tc>
          <w:tcPr>
            <w:tcW w:w="1870" w:type="dxa"/>
          </w:tcPr>
          <w:p w14:paraId="163DE422" w14:textId="77777777" w:rsidR="00717BCD" w:rsidRDefault="00717BCD" w:rsidP="005B2D79"/>
        </w:tc>
      </w:tr>
      <w:tr w:rsidR="00717BCD" w14:paraId="4359E10D" w14:textId="77777777" w:rsidTr="005B2D79">
        <w:tc>
          <w:tcPr>
            <w:tcW w:w="6097" w:type="dxa"/>
            <w:gridSpan w:val="3"/>
          </w:tcPr>
          <w:p w14:paraId="4A4BF9E4" w14:textId="52D09EE0" w:rsidR="00717BCD" w:rsidRPr="00717BCD" w:rsidRDefault="00717BCD" w:rsidP="005B2D79">
            <w:pPr>
              <w:rPr>
                <w:rFonts w:ascii="Calibri" w:hAnsi="Calibri" w:cs="Calibri"/>
              </w:rPr>
            </w:pPr>
            <w:r>
              <w:rPr>
                <w:rFonts w:ascii="Calibri" w:hAnsi="Calibri" w:cs="Calibri"/>
              </w:rPr>
              <w:t>Demonstrate the search for duplication of accounts.</w:t>
            </w:r>
          </w:p>
        </w:tc>
        <w:sdt>
          <w:sdtPr>
            <w:id w:val="-918949668"/>
            <w14:checkbox>
              <w14:checked w14:val="0"/>
              <w14:checkedState w14:val="2612" w14:font="MS Gothic"/>
              <w14:uncheckedState w14:val="2610" w14:font="MS Gothic"/>
            </w14:checkbox>
          </w:sdtPr>
          <w:sdtEndPr/>
          <w:sdtContent>
            <w:tc>
              <w:tcPr>
                <w:tcW w:w="1383" w:type="dxa"/>
              </w:tcPr>
              <w:p w14:paraId="5FBE88CD" w14:textId="49D48F23" w:rsidR="00717BCD" w:rsidRDefault="00717BCD" w:rsidP="005B2D79">
                <w:pPr>
                  <w:jc w:val="center"/>
                </w:pPr>
                <w:r>
                  <w:rPr>
                    <w:rFonts w:ascii="MS Gothic" w:eastAsia="MS Gothic" w:hAnsi="MS Gothic" w:hint="eastAsia"/>
                  </w:rPr>
                  <w:t>☐</w:t>
                </w:r>
              </w:p>
            </w:tc>
          </w:sdtContent>
        </w:sdt>
        <w:tc>
          <w:tcPr>
            <w:tcW w:w="1870" w:type="dxa"/>
          </w:tcPr>
          <w:p w14:paraId="2B930CAC" w14:textId="77777777" w:rsidR="00717BCD" w:rsidRDefault="00717BCD" w:rsidP="005B2D79"/>
        </w:tc>
      </w:tr>
      <w:tr w:rsidR="00717BCD" w14:paraId="3B55DB18" w14:textId="77777777" w:rsidTr="005B2D79">
        <w:tc>
          <w:tcPr>
            <w:tcW w:w="6097" w:type="dxa"/>
            <w:gridSpan w:val="3"/>
          </w:tcPr>
          <w:p w14:paraId="7D3C5B43" w14:textId="405F4307" w:rsidR="00717BCD" w:rsidRPr="00717BCD" w:rsidRDefault="00717BCD" w:rsidP="005B2D79">
            <w:pPr>
              <w:rPr>
                <w:rFonts w:ascii="Calibri" w:hAnsi="Calibri" w:cs="Calibri"/>
              </w:rPr>
            </w:pPr>
            <w:r>
              <w:rPr>
                <w:rFonts w:ascii="Calibri" w:hAnsi="Calibri" w:cs="Calibri"/>
              </w:rPr>
              <w:t>Demonstrate how the system sets threshold amounts in the general ledger based upon business rules.</w:t>
            </w:r>
          </w:p>
        </w:tc>
        <w:sdt>
          <w:sdtPr>
            <w:id w:val="-1821875335"/>
            <w14:checkbox>
              <w14:checked w14:val="0"/>
              <w14:checkedState w14:val="2612" w14:font="MS Gothic"/>
              <w14:uncheckedState w14:val="2610" w14:font="MS Gothic"/>
            </w14:checkbox>
          </w:sdtPr>
          <w:sdtEndPr/>
          <w:sdtContent>
            <w:tc>
              <w:tcPr>
                <w:tcW w:w="1383" w:type="dxa"/>
              </w:tcPr>
              <w:p w14:paraId="0F860B02" w14:textId="77777777" w:rsidR="00717BCD" w:rsidRDefault="00717BCD" w:rsidP="005B2D79">
                <w:pPr>
                  <w:jc w:val="center"/>
                </w:pPr>
                <w:r>
                  <w:rPr>
                    <w:rFonts w:ascii="MS Gothic" w:eastAsia="MS Gothic" w:hAnsi="MS Gothic" w:hint="eastAsia"/>
                  </w:rPr>
                  <w:t>☐</w:t>
                </w:r>
              </w:p>
            </w:tc>
          </w:sdtContent>
        </w:sdt>
        <w:tc>
          <w:tcPr>
            <w:tcW w:w="1870" w:type="dxa"/>
          </w:tcPr>
          <w:p w14:paraId="24611456" w14:textId="77777777" w:rsidR="00717BCD" w:rsidRDefault="00717BCD" w:rsidP="005B2D79"/>
        </w:tc>
      </w:tr>
      <w:tr w:rsidR="00717BCD" w14:paraId="5E9206DC" w14:textId="77777777" w:rsidTr="005B2D79">
        <w:tc>
          <w:tcPr>
            <w:tcW w:w="6097" w:type="dxa"/>
            <w:gridSpan w:val="3"/>
          </w:tcPr>
          <w:p w14:paraId="3DBE7EF7" w14:textId="7CC9550C" w:rsidR="00717BCD" w:rsidRPr="00717BCD" w:rsidRDefault="00717BCD" w:rsidP="005B2D79">
            <w:r>
              <w:t>Demonstrate how the system automatically reconciles daily deposits to DOR transactions.</w:t>
            </w:r>
          </w:p>
        </w:tc>
        <w:sdt>
          <w:sdtPr>
            <w:id w:val="-774478798"/>
            <w14:checkbox>
              <w14:checked w14:val="0"/>
              <w14:checkedState w14:val="2612" w14:font="MS Gothic"/>
              <w14:uncheckedState w14:val="2610" w14:font="MS Gothic"/>
            </w14:checkbox>
          </w:sdtPr>
          <w:sdtEndPr/>
          <w:sdtContent>
            <w:tc>
              <w:tcPr>
                <w:tcW w:w="1383" w:type="dxa"/>
              </w:tcPr>
              <w:p w14:paraId="50199B1A" w14:textId="0CA4B8F0" w:rsidR="00717BCD" w:rsidRDefault="00717BCD" w:rsidP="005B2D79">
                <w:pPr>
                  <w:jc w:val="center"/>
                </w:pPr>
                <w:r>
                  <w:rPr>
                    <w:rFonts w:ascii="MS Gothic" w:eastAsia="MS Gothic" w:hAnsi="MS Gothic" w:hint="eastAsia"/>
                  </w:rPr>
                  <w:t>☐</w:t>
                </w:r>
              </w:p>
            </w:tc>
          </w:sdtContent>
        </w:sdt>
        <w:tc>
          <w:tcPr>
            <w:tcW w:w="1870" w:type="dxa"/>
          </w:tcPr>
          <w:p w14:paraId="01601854" w14:textId="77777777" w:rsidR="00717BCD" w:rsidRDefault="00717BCD" w:rsidP="005B2D79"/>
        </w:tc>
      </w:tr>
      <w:tr w:rsidR="00717BCD" w14:paraId="748305BA" w14:textId="77777777" w:rsidTr="005B2D79">
        <w:tc>
          <w:tcPr>
            <w:tcW w:w="6097" w:type="dxa"/>
            <w:gridSpan w:val="3"/>
          </w:tcPr>
          <w:p w14:paraId="6B2CA7C4" w14:textId="18F4A778" w:rsidR="00717BCD" w:rsidRPr="00717BCD" w:rsidRDefault="00717BCD" w:rsidP="005B2D79">
            <w:r>
              <w:t>Demonstrate how the type of reports generated by the system for out of balance transactions.</w:t>
            </w:r>
          </w:p>
        </w:tc>
        <w:sdt>
          <w:sdtPr>
            <w:id w:val="1286475125"/>
            <w14:checkbox>
              <w14:checked w14:val="0"/>
              <w14:checkedState w14:val="2612" w14:font="MS Gothic"/>
              <w14:uncheckedState w14:val="2610" w14:font="MS Gothic"/>
            </w14:checkbox>
          </w:sdtPr>
          <w:sdtEndPr/>
          <w:sdtContent>
            <w:tc>
              <w:tcPr>
                <w:tcW w:w="1383" w:type="dxa"/>
              </w:tcPr>
              <w:p w14:paraId="2B2CEE16" w14:textId="4EF1D98A" w:rsidR="00717BCD" w:rsidRDefault="00717BCD" w:rsidP="005B2D79">
                <w:pPr>
                  <w:jc w:val="center"/>
                </w:pPr>
                <w:r>
                  <w:rPr>
                    <w:rFonts w:ascii="MS Gothic" w:eastAsia="MS Gothic" w:hAnsi="MS Gothic" w:hint="eastAsia"/>
                  </w:rPr>
                  <w:t>☐</w:t>
                </w:r>
              </w:p>
            </w:tc>
          </w:sdtContent>
        </w:sdt>
        <w:tc>
          <w:tcPr>
            <w:tcW w:w="1870" w:type="dxa"/>
          </w:tcPr>
          <w:p w14:paraId="75B67A69" w14:textId="77777777" w:rsidR="00717BCD" w:rsidRDefault="00717BCD" w:rsidP="005B2D79"/>
        </w:tc>
      </w:tr>
      <w:tr w:rsidR="00717BCD" w14:paraId="17EBFE58" w14:textId="77777777" w:rsidTr="005B2D79">
        <w:tc>
          <w:tcPr>
            <w:tcW w:w="6097" w:type="dxa"/>
            <w:gridSpan w:val="3"/>
          </w:tcPr>
          <w:p w14:paraId="4E47B87A" w14:textId="684778DD" w:rsidR="00717BCD" w:rsidRPr="00717BCD" w:rsidRDefault="00717BCD" w:rsidP="005B2D79">
            <w:r>
              <w:t xml:space="preserve">Demonstrate the </w:t>
            </w:r>
            <w:proofErr w:type="gramStart"/>
            <w:r>
              <w:t>type of daily reports are</w:t>
            </w:r>
            <w:proofErr w:type="gramEnd"/>
            <w:r>
              <w:t xml:space="preserve"> system generated for accounts receivable and payable.</w:t>
            </w:r>
          </w:p>
        </w:tc>
        <w:sdt>
          <w:sdtPr>
            <w:id w:val="1583792762"/>
            <w14:checkbox>
              <w14:checked w14:val="0"/>
              <w14:checkedState w14:val="2612" w14:font="MS Gothic"/>
              <w14:uncheckedState w14:val="2610" w14:font="MS Gothic"/>
            </w14:checkbox>
          </w:sdtPr>
          <w:sdtEndPr/>
          <w:sdtContent>
            <w:tc>
              <w:tcPr>
                <w:tcW w:w="1383" w:type="dxa"/>
              </w:tcPr>
              <w:p w14:paraId="307D0A6C" w14:textId="0B744446" w:rsidR="00717BCD" w:rsidRDefault="00717BCD" w:rsidP="005B2D79">
                <w:pPr>
                  <w:jc w:val="center"/>
                </w:pPr>
                <w:r>
                  <w:rPr>
                    <w:rFonts w:ascii="MS Gothic" w:eastAsia="MS Gothic" w:hAnsi="MS Gothic" w:hint="eastAsia"/>
                  </w:rPr>
                  <w:t>☐</w:t>
                </w:r>
              </w:p>
            </w:tc>
          </w:sdtContent>
        </w:sdt>
        <w:tc>
          <w:tcPr>
            <w:tcW w:w="1870" w:type="dxa"/>
          </w:tcPr>
          <w:p w14:paraId="48058C81" w14:textId="77777777" w:rsidR="00717BCD" w:rsidRDefault="00717BCD" w:rsidP="005B2D79"/>
        </w:tc>
      </w:tr>
      <w:tr w:rsidR="00717BCD" w14:paraId="362FD0D6" w14:textId="77777777" w:rsidTr="005B2D79">
        <w:tc>
          <w:tcPr>
            <w:tcW w:w="6097" w:type="dxa"/>
            <w:gridSpan w:val="3"/>
          </w:tcPr>
          <w:p w14:paraId="3826ACEF" w14:textId="18A7612B" w:rsidR="00717BCD" w:rsidRPr="00717BCD" w:rsidRDefault="00717BCD" w:rsidP="005B2D79">
            <w:r>
              <w:t>Demonstrate how the system tracks all transactions by tax type and tax type attributes.</w:t>
            </w:r>
          </w:p>
        </w:tc>
        <w:sdt>
          <w:sdtPr>
            <w:id w:val="215477315"/>
            <w14:checkbox>
              <w14:checked w14:val="0"/>
              <w14:checkedState w14:val="2612" w14:font="MS Gothic"/>
              <w14:uncheckedState w14:val="2610" w14:font="MS Gothic"/>
            </w14:checkbox>
          </w:sdtPr>
          <w:sdtEndPr/>
          <w:sdtContent>
            <w:tc>
              <w:tcPr>
                <w:tcW w:w="1383" w:type="dxa"/>
              </w:tcPr>
              <w:p w14:paraId="3EC50C4A" w14:textId="1464E072" w:rsidR="00717BCD" w:rsidRDefault="00717BCD" w:rsidP="005B2D79">
                <w:pPr>
                  <w:jc w:val="center"/>
                </w:pPr>
                <w:r>
                  <w:rPr>
                    <w:rFonts w:ascii="MS Gothic" w:eastAsia="MS Gothic" w:hAnsi="MS Gothic" w:hint="eastAsia"/>
                  </w:rPr>
                  <w:t>☐</w:t>
                </w:r>
              </w:p>
            </w:tc>
          </w:sdtContent>
        </w:sdt>
        <w:tc>
          <w:tcPr>
            <w:tcW w:w="1870" w:type="dxa"/>
          </w:tcPr>
          <w:p w14:paraId="287546F4" w14:textId="77777777" w:rsidR="00717BCD" w:rsidRDefault="00717BCD" w:rsidP="005B2D79"/>
        </w:tc>
      </w:tr>
      <w:tr w:rsidR="00717BCD" w14:paraId="7B5D0F21" w14:textId="77777777" w:rsidTr="005B2D79">
        <w:tc>
          <w:tcPr>
            <w:tcW w:w="6097" w:type="dxa"/>
            <w:gridSpan w:val="3"/>
          </w:tcPr>
          <w:p w14:paraId="2385DFE2" w14:textId="0406EC64" w:rsidR="00717BCD" w:rsidRDefault="00717BCD" w:rsidP="005B2D79">
            <w:r>
              <w:t>Demonstrate how the system enforces validation rules for account entries based on business rules.</w:t>
            </w:r>
          </w:p>
        </w:tc>
        <w:sdt>
          <w:sdtPr>
            <w:id w:val="1802882860"/>
            <w14:checkbox>
              <w14:checked w14:val="0"/>
              <w14:checkedState w14:val="2612" w14:font="MS Gothic"/>
              <w14:uncheckedState w14:val="2610" w14:font="MS Gothic"/>
            </w14:checkbox>
          </w:sdtPr>
          <w:sdtEndPr/>
          <w:sdtContent>
            <w:tc>
              <w:tcPr>
                <w:tcW w:w="1383" w:type="dxa"/>
              </w:tcPr>
              <w:p w14:paraId="61EAA4FC" w14:textId="77777777" w:rsidR="00717BCD" w:rsidRDefault="00717BCD" w:rsidP="005B2D79">
                <w:pPr>
                  <w:jc w:val="center"/>
                </w:pPr>
                <w:r>
                  <w:rPr>
                    <w:rFonts w:ascii="MS Gothic" w:eastAsia="MS Gothic" w:hAnsi="MS Gothic" w:hint="eastAsia"/>
                  </w:rPr>
                  <w:t>☐</w:t>
                </w:r>
              </w:p>
            </w:tc>
          </w:sdtContent>
        </w:sdt>
        <w:tc>
          <w:tcPr>
            <w:tcW w:w="1870" w:type="dxa"/>
          </w:tcPr>
          <w:p w14:paraId="01C8471F" w14:textId="77777777" w:rsidR="00717BCD" w:rsidRDefault="00717BCD" w:rsidP="005B2D79"/>
        </w:tc>
      </w:tr>
      <w:tr w:rsidR="00717BCD" w14:paraId="7E8928F4" w14:textId="77777777" w:rsidTr="005B2D79">
        <w:tc>
          <w:tcPr>
            <w:tcW w:w="6097" w:type="dxa"/>
            <w:gridSpan w:val="3"/>
          </w:tcPr>
          <w:p w14:paraId="3C1A5EE6" w14:textId="01FA8D2F" w:rsidR="00717BCD" w:rsidRDefault="00717BCD" w:rsidP="005B2D79">
            <w:r>
              <w:rPr>
                <w:rFonts w:ascii="Calibri" w:hAnsi="Calibri" w:cs="Calibri"/>
              </w:rPr>
              <w:t xml:space="preserve">Demonstrate how the system tracks </w:t>
            </w:r>
            <w:r w:rsidRPr="00D46CF1">
              <w:rPr>
                <w:rFonts w:ascii="Calibri" w:hAnsi="Calibri" w:cs="Calibri"/>
              </w:rPr>
              <w:t>data to payment account data</w:t>
            </w:r>
            <w:r>
              <w:rPr>
                <w:rFonts w:ascii="Calibri" w:hAnsi="Calibri" w:cs="Calibri"/>
              </w:rPr>
              <w:t>.</w:t>
            </w:r>
          </w:p>
        </w:tc>
        <w:sdt>
          <w:sdtPr>
            <w:id w:val="828942366"/>
            <w14:checkbox>
              <w14:checked w14:val="0"/>
              <w14:checkedState w14:val="2612" w14:font="MS Gothic"/>
              <w14:uncheckedState w14:val="2610" w14:font="MS Gothic"/>
            </w14:checkbox>
          </w:sdtPr>
          <w:sdtEndPr/>
          <w:sdtContent>
            <w:tc>
              <w:tcPr>
                <w:tcW w:w="1383" w:type="dxa"/>
              </w:tcPr>
              <w:p w14:paraId="5AB77C56" w14:textId="77777777" w:rsidR="00717BCD" w:rsidRDefault="00717BCD" w:rsidP="005B2D79">
                <w:pPr>
                  <w:jc w:val="center"/>
                </w:pPr>
                <w:r>
                  <w:rPr>
                    <w:rFonts w:ascii="MS Gothic" w:eastAsia="MS Gothic" w:hAnsi="MS Gothic" w:hint="eastAsia"/>
                  </w:rPr>
                  <w:t>☐</w:t>
                </w:r>
              </w:p>
            </w:tc>
          </w:sdtContent>
        </w:sdt>
        <w:tc>
          <w:tcPr>
            <w:tcW w:w="1870" w:type="dxa"/>
          </w:tcPr>
          <w:p w14:paraId="4C29E6D4" w14:textId="77777777" w:rsidR="00717BCD" w:rsidRDefault="00717BCD" w:rsidP="005B2D79"/>
        </w:tc>
      </w:tr>
      <w:tr w:rsidR="00717BCD" w14:paraId="4DBDF1A8" w14:textId="77777777" w:rsidTr="005B2D79">
        <w:tc>
          <w:tcPr>
            <w:tcW w:w="9350" w:type="dxa"/>
            <w:gridSpan w:val="5"/>
            <w:shd w:val="clear" w:color="auto" w:fill="D9D9D9" w:themeFill="background1" w:themeFillShade="D9"/>
          </w:tcPr>
          <w:p w14:paraId="6EF525F4" w14:textId="77777777" w:rsidR="00717BCD" w:rsidRDefault="00717BCD" w:rsidP="005B2D79"/>
        </w:tc>
      </w:tr>
      <w:tr w:rsidR="00717BCD" w14:paraId="3421FEF5" w14:textId="77777777" w:rsidTr="005B2D79">
        <w:tc>
          <w:tcPr>
            <w:tcW w:w="9350" w:type="dxa"/>
            <w:gridSpan w:val="5"/>
          </w:tcPr>
          <w:p w14:paraId="0AECA927" w14:textId="77777777" w:rsidR="00717BCD" w:rsidRDefault="00717BCD" w:rsidP="005B2D79"/>
        </w:tc>
      </w:tr>
    </w:tbl>
    <w:p w14:paraId="13F15454" w14:textId="1C74AA9C" w:rsidR="00717BCD" w:rsidRDefault="00717BCD" w:rsidP="00717BCD"/>
    <w:p w14:paraId="42C1E4E9" w14:textId="77777777" w:rsidR="00717BCD" w:rsidRDefault="00717BCD">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717BCD" w14:paraId="5A8F6751" w14:textId="77777777" w:rsidTr="005B2D79">
        <w:tc>
          <w:tcPr>
            <w:tcW w:w="1870" w:type="dxa"/>
            <w:shd w:val="clear" w:color="auto" w:fill="E7E6E6" w:themeFill="background2"/>
          </w:tcPr>
          <w:p w14:paraId="5B55164F" w14:textId="77777777" w:rsidR="00717BCD" w:rsidRDefault="00717BCD" w:rsidP="005B2D79">
            <w:r>
              <w:lastRenderedPageBreak/>
              <w:t>Scenario ID</w:t>
            </w:r>
          </w:p>
        </w:tc>
        <w:tc>
          <w:tcPr>
            <w:tcW w:w="4227" w:type="dxa"/>
            <w:gridSpan w:val="2"/>
          </w:tcPr>
          <w:p w14:paraId="6A45A9BE" w14:textId="3360680B" w:rsidR="00717BCD" w:rsidRDefault="00717BCD" w:rsidP="005B2D79">
            <w:r>
              <w:t>RAC2</w:t>
            </w:r>
          </w:p>
        </w:tc>
        <w:tc>
          <w:tcPr>
            <w:tcW w:w="1383" w:type="dxa"/>
            <w:shd w:val="clear" w:color="auto" w:fill="E7E6E6" w:themeFill="background2"/>
          </w:tcPr>
          <w:p w14:paraId="0D8DBE16" w14:textId="77777777" w:rsidR="00717BCD" w:rsidRDefault="00717BCD" w:rsidP="005B2D79">
            <w:r>
              <w:t>Total Points</w:t>
            </w:r>
          </w:p>
        </w:tc>
        <w:tc>
          <w:tcPr>
            <w:tcW w:w="1870" w:type="dxa"/>
          </w:tcPr>
          <w:p w14:paraId="11C2003A" w14:textId="77777777" w:rsidR="00717BCD" w:rsidRDefault="00717BCD" w:rsidP="005B2D79"/>
        </w:tc>
      </w:tr>
      <w:tr w:rsidR="00717BCD" w14:paraId="0AF329D7" w14:textId="77777777" w:rsidTr="005B2D79">
        <w:tc>
          <w:tcPr>
            <w:tcW w:w="1870" w:type="dxa"/>
            <w:shd w:val="clear" w:color="auto" w:fill="E7E6E6" w:themeFill="background2"/>
          </w:tcPr>
          <w:p w14:paraId="4A7B7BBF" w14:textId="77777777" w:rsidR="00717BCD" w:rsidRDefault="00717BCD" w:rsidP="005B2D79">
            <w:r>
              <w:t>Scenario Name</w:t>
            </w:r>
          </w:p>
        </w:tc>
        <w:tc>
          <w:tcPr>
            <w:tcW w:w="7480" w:type="dxa"/>
            <w:gridSpan w:val="4"/>
          </w:tcPr>
          <w:p w14:paraId="7E4728BF" w14:textId="77777777" w:rsidR="00717BCD" w:rsidRDefault="00717BCD" w:rsidP="005B2D79">
            <w:r>
              <w:t>Revenue Accounting</w:t>
            </w:r>
          </w:p>
        </w:tc>
      </w:tr>
      <w:tr w:rsidR="00717BCD" w14:paraId="0A87C987" w14:textId="77777777" w:rsidTr="005B2D79">
        <w:tc>
          <w:tcPr>
            <w:tcW w:w="1870" w:type="dxa"/>
            <w:shd w:val="clear" w:color="auto" w:fill="E7E6E6" w:themeFill="background2"/>
          </w:tcPr>
          <w:p w14:paraId="2D98D9B9" w14:textId="77777777" w:rsidR="00717BCD" w:rsidRDefault="00717BCD" w:rsidP="005B2D79">
            <w:r>
              <w:t>Line of Business</w:t>
            </w:r>
          </w:p>
        </w:tc>
        <w:tc>
          <w:tcPr>
            <w:tcW w:w="7480" w:type="dxa"/>
            <w:gridSpan w:val="4"/>
          </w:tcPr>
          <w:p w14:paraId="5BE56606" w14:textId="77777777" w:rsidR="00717BCD" w:rsidRDefault="00717BCD" w:rsidP="005B2D79">
            <w:r>
              <w:t xml:space="preserve">Revenue Accounting Bank Master </w:t>
            </w:r>
          </w:p>
        </w:tc>
      </w:tr>
      <w:tr w:rsidR="00717BCD" w14:paraId="36362D78" w14:textId="77777777" w:rsidTr="005B2D79">
        <w:tc>
          <w:tcPr>
            <w:tcW w:w="1870" w:type="dxa"/>
          </w:tcPr>
          <w:p w14:paraId="164AEF40" w14:textId="77777777" w:rsidR="00717BCD" w:rsidRDefault="00717BCD" w:rsidP="005B2D79"/>
        </w:tc>
        <w:tc>
          <w:tcPr>
            <w:tcW w:w="1870" w:type="dxa"/>
          </w:tcPr>
          <w:p w14:paraId="53C92E5C" w14:textId="77777777" w:rsidR="00717BCD" w:rsidRDefault="00717BCD" w:rsidP="005B2D79"/>
        </w:tc>
        <w:tc>
          <w:tcPr>
            <w:tcW w:w="2357" w:type="dxa"/>
          </w:tcPr>
          <w:p w14:paraId="68045D88" w14:textId="77777777" w:rsidR="00717BCD" w:rsidRDefault="00717BCD" w:rsidP="005B2D79"/>
        </w:tc>
        <w:tc>
          <w:tcPr>
            <w:tcW w:w="1383" w:type="dxa"/>
          </w:tcPr>
          <w:p w14:paraId="0A8509A5" w14:textId="77777777" w:rsidR="00717BCD" w:rsidRDefault="00717BCD" w:rsidP="005B2D79"/>
        </w:tc>
        <w:tc>
          <w:tcPr>
            <w:tcW w:w="1870" w:type="dxa"/>
          </w:tcPr>
          <w:p w14:paraId="2CCFAD40" w14:textId="77777777" w:rsidR="00717BCD" w:rsidRDefault="00717BCD" w:rsidP="005B2D79"/>
        </w:tc>
      </w:tr>
      <w:tr w:rsidR="00717BCD" w14:paraId="0833F899" w14:textId="77777777" w:rsidTr="005B2D79">
        <w:tc>
          <w:tcPr>
            <w:tcW w:w="1870" w:type="dxa"/>
            <w:shd w:val="clear" w:color="auto" w:fill="E7E6E6" w:themeFill="background2"/>
          </w:tcPr>
          <w:p w14:paraId="577B176E" w14:textId="77777777" w:rsidR="00717BCD" w:rsidRDefault="00717BCD" w:rsidP="005B2D79">
            <w:r>
              <w:t>Goal</w:t>
            </w:r>
          </w:p>
        </w:tc>
        <w:tc>
          <w:tcPr>
            <w:tcW w:w="7480" w:type="dxa"/>
            <w:gridSpan w:val="4"/>
          </w:tcPr>
          <w:p w14:paraId="283EB1B3" w14:textId="77777777" w:rsidR="00717BCD" w:rsidRDefault="00717BCD" w:rsidP="005B2D79"/>
        </w:tc>
      </w:tr>
      <w:tr w:rsidR="00717BCD" w14:paraId="3C4F397D" w14:textId="77777777" w:rsidTr="005B2D79">
        <w:tc>
          <w:tcPr>
            <w:tcW w:w="1870" w:type="dxa"/>
            <w:shd w:val="clear" w:color="auto" w:fill="E7E6E6" w:themeFill="background2"/>
          </w:tcPr>
          <w:p w14:paraId="4CD4AD85" w14:textId="77777777" w:rsidR="00717BCD" w:rsidRDefault="00717BCD" w:rsidP="005B2D79">
            <w:r>
              <w:t>Notes</w:t>
            </w:r>
          </w:p>
        </w:tc>
        <w:tc>
          <w:tcPr>
            <w:tcW w:w="7480" w:type="dxa"/>
            <w:gridSpan w:val="4"/>
          </w:tcPr>
          <w:p w14:paraId="16119A0A" w14:textId="77777777" w:rsidR="00717BCD" w:rsidRDefault="00717BCD" w:rsidP="005B2D79"/>
        </w:tc>
      </w:tr>
      <w:tr w:rsidR="00717BCD" w14:paraId="3B4C91FE" w14:textId="77777777" w:rsidTr="005B2D79">
        <w:tc>
          <w:tcPr>
            <w:tcW w:w="1870" w:type="dxa"/>
          </w:tcPr>
          <w:p w14:paraId="465D51AB" w14:textId="77777777" w:rsidR="00717BCD" w:rsidRDefault="00717BCD" w:rsidP="005B2D79"/>
        </w:tc>
        <w:tc>
          <w:tcPr>
            <w:tcW w:w="1870" w:type="dxa"/>
          </w:tcPr>
          <w:p w14:paraId="0512DE1F" w14:textId="77777777" w:rsidR="00717BCD" w:rsidRDefault="00717BCD" w:rsidP="005B2D79"/>
        </w:tc>
        <w:tc>
          <w:tcPr>
            <w:tcW w:w="2357" w:type="dxa"/>
          </w:tcPr>
          <w:p w14:paraId="3FE00C4D" w14:textId="77777777" w:rsidR="00717BCD" w:rsidRDefault="00717BCD" w:rsidP="005B2D79"/>
        </w:tc>
        <w:tc>
          <w:tcPr>
            <w:tcW w:w="1383" w:type="dxa"/>
          </w:tcPr>
          <w:p w14:paraId="1144B2ED" w14:textId="77777777" w:rsidR="00717BCD" w:rsidRDefault="00717BCD" w:rsidP="005B2D79"/>
        </w:tc>
        <w:tc>
          <w:tcPr>
            <w:tcW w:w="1870" w:type="dxa"/>
          </w:tcPr>
          <w:p w14:paraId="1390F67B" w14:textId="77777777" w:rsidR="00717BCD" w:rsidRDefault="00717BCD" w:rsidP="005B2D79"/>
        </w:tc>
      </w:tr>
      <w:tr w:rsidR="00717BCD" w14:paraId="5090E40B" w14:textId="77777777" w:rsidTr="005B2D79">
        <w:tc>
          <w:tcPr>
            <w:tcW w:w="9350" w:type="dxa"/>
            <w:gridSpan w:val="5"/>
            <w:shd w:val="clear" w:color="auto" w:fill="E7E6E6" w:themeFill="background2"/>
          </w:tcPr>
          <w:p w14:paraId="038997CA" w14:textId="77777777" w:rsidR="00717BCD" w:rsidRDefault="00717BCD" w:rsidP="005B2D79">
            <w:r>
              <w:t>Narrative</w:t>
            </w:r>
          </w:p>
        </w:tc>
      </w:tr>
      <w:tr w:rsidR="00717BCD" w14:paraId="4D048103" w14:textId="77777777" w:rsidTr="005B2D79">
        <w:tc>
          <w:tcPr>
            <w:tcW w:w="6097" w:type="dxa"/>
            <w:gridSpan w:val="3"/>
            <w:shd w:val="clear" w:color="auto" w:fill="E7E6E6" w:themeFill="background2"/>
            <w:vAlign w:val="center"/>
          </w:tcPr>
          <w:p w14:paraId="618954A8" w14:textId="77777777" w:rsidR="00717BCD" w:rsidRDefault="00717BCD" w:rsidP="005B2D79">
            <w:r>
              <w:t>Scenario Detail</w:t>
            </w:r>
          </w:p>
        </w:tc>
        <w:tc>
          <w:tcPr>
            <w:tcW w:w="1383" w:type="dxa"/>
            <w:shd w:val="clear" w:color="auto" w:fill="E7E6E6" w:themeFill="background2"/>
          </w:tcPr>
          <w:p w14:paraId="6C81A8FD" w14:textId="77777777" w:rsidR="00717BCD" w:rsidRDefault="00717BCD" w:rsidP="005B2D79">
            <w:r>
              <w:t>Customization or Extension?</w:t>
            </w:r>
          </w:p>
        </w:tc>
        <w:tc>
          <w:tcPr>
            <w:tcW w:w="1870" w:type="dxa"/>
            <w:shd w:val="clear" w:color="auto" w:fill="E7E6E6" w:themeFill="background2"/>
          </w:tcPr>
          <w:p w14:paraId="453CEAB2" w14:textId="77777777" w:rsidR="00717BCD" w:rsidRDefault="00717BCD" w:rsidP="005B2D79">
            <w:r>
              <w:t>Third Party Solution (Identify Name)</w:t>
            </w:r>
          </w:p>
        </w:tc>
      </w:tr>
      <w:tr w:rsidR="00717BCD" w14:paraId="28CFA2AE" w14:textId="77777777" w:rsidTr="005B2D79">
        <w:tc>
          <w:tcPr>
            <w:tcW w:w="6097" w:type="dxa"/>
            <w:gridSpan w:val="3"/>
          </w:tcPr>
          <w:p w14:paraId="25BF861E" w14:textId="6F624E2C" w:rsidR="00717BCD" w:rsidRDefault="00717BCD" w:rsidP="005B2D79">
            <w:r>
              <w:t xml:space="preserve">Demonstrate how </w:t>
            </w:r>
            <w:r w:rsidR="006E5951" w:rsidRPr="006E5951">
              <w:rPr>
                <w:noProof/>
              </w:rPr>
              <w:t xml:space="preserve">to </w:t>
            </w:r>
            <w:r w:rsidRPr="006E5951">
              <w:rPr>
                <w:noProof/>
              </w:rPr>
              <w:t>list</w:t>
            </w:r>
            <w:r>
              <w:t xml:space="preserve"> all active bank accounts.</w:t>
            </w:r>
          </w:p>
        </w:tc>
        <w:sdt>
          <w:sdtPr>
            <w:id w:val="-557549387"/>
            <w14:checkbox>
              <w14:checked w14:val="0"/>
              <w14:checkedState w14:val="2612" w14:font="MS Gothic"/>
              <w14:uncheckedState w14:val="2610" w14:font="MS Gothic"/>
            </w14:checkbox>
          </w:sdtPr>
          <w:sdtEndPr/>
          <w:sdtContent>
            <w:tc>
              <w:tcPr>
                <w:tcW w:w="1383" w:type="dxa"/>
              </w:tcPr>
              <w:p w14:paraId="3F88EDC9" w14:textId="77777777" w:rsidR="00717BCD" w:rsidRDefault="00717BCD" w:rsidP="005B2D79">
                <w:pPr>
                  <w:jc w:val="center"/>
                </w:pPr>
                <w:r>
                  <w:rPr>
                    <w:rFonts w:ascii="MS Gothic" w:eastAsia="MS Gothic" w:hAnsi="MS Gothic" w:hint="eastAsia"/>
                  </w:rPr>
                  <w:t>☐</w:t>
                </w:r>
              </w:p>
            </w:tc>
          </w:sdtContent>
        </w:sdt>
        <w:tc>
          <w:tcPr>
            <w:tcW w:w="1870" w:type="dxa"/>
          </w:tcPr>
          <w:p w14:paraId="03171D67" w14:textId="77777777" w:rsidR="00717BCD" w:rsidRDefault="00717BCD" w:rsidP="005B2D79"/>
        </w:tc>
      </w:tr>
      <w:tr w:rsidR="00717BCD" w14:paraId="6711B48E" w14:textId="77777777" w:rsidTr="005B2D79">
        <w:tc>
          <w:tcPr>
            <w:tcW w:w="6097" w:type="dxa"/>
            <w:gridSpan w:val="3"/>
          </w:tcPr>
          <w:p w14:paraId="002217D8" w14:textId="003AE343" w:rsidR="00717BCD" w:rsidRDefault="00717BCD" w:rsidP="005B2D79">
            <w:r>
              <w:t xml:space="preserve">Demonstrate how a bank account can </w:t>
            </w:r>
            <w:r w:rsidRPr="00420832">
              <w:rPr>
                <w:noProof/>
              </w:rPr>
              <w:t>be manually added</w:t>
            </w:r>
            <w:r>
              <w:t>.</w:t>
            </w:r>
          </w:p>
        </w:tc>
        <w:sdt>
          <w:sdtPr>
            <w:id w:val="462702327"/>
            <w14:checkbox>
              <w14:checked w14:val="0"/>
              <w14:checkedState w14:val="2612" w14:font="MS Gothic"/>
              <w14:uncheckedState w14:val="2610" w14:font="MS Gothic"/>
            </w14:checkbox>
          </w:sdtPr>
          <w:sdtEndPr/>
          <w:sdtContent>
            <w:tc>
              <w:tcPr>
                <w:tcW w:w="1383" w:type="dxa"/>
              </w:tcPr>
              <w:p w14:paraId="36F95CFC" w14:textId="59CFCF85" w:rsidR="00717BCD" w:rsidRDefault="00717BCD" w:rsidP="005B2D79">
                <w:pPr>
                  <w:jc w:val="center"/>
                </w:pPr>
                <w:r>
                  <w:rPr>
                    <w:rFonts w:ascii="MS Gothic" w:eastAsia="MS Gothic" w:hAnsi="MS Gothic" w:hint="eastAsia"/>
                  </w:rPr>
                  <w:t>☐</w:t>
                </w:r>
              </w:p>
            </w:tc>
          </w:sdtContent>
        </w:sdt>
        <w:tc>
          <w:tcPr>
            <w:tcW w:w="1870" w:type="dxa"/>
          </w:tcPr>
          <w:p w14:paraId="17710D23" w14:textId="77777777" w:rsidR="00717BCD" w:rsidRDefault="00717BCD" w:rsidP="005B2D79"/>
        </w:tc>
      </w:tr>
      <w:tr w:rsidR="00717BCD" w14:paraId="713BC483" w14:textId="77777777" w:rsidTr="005B2D79">
        <w:tc>
          <w:tcPr>
            <w:tcW w:w="6097" w:type="dxa"/>
            <w:gridSpan w:val="3"/>
          </w:tcPr>
          <w:p w14:paraId="75FB7B14" w14:textId="00FDFAF9" w:rsidR="00717BCD" w:rsidRDefault="00717BCD" w:rsidP="005B2D79">
            <w:r>
              <w:t xml:space="preserve">Demonstrate the generation of the report showing all master bank account data.  </w:t>
            </w:r>
          </w:p>
        </w:tc>
        <w:sdt>
          <w:sdtPr>
            <w:id w:val="682715595"/>
            <w14:checkbox>
              <w14:checked w14:val="0"/>
              <w14:checkedState w14:val="2612" w14:font="MS Gothic"/>
              <w14:uncheckedState w14:val="2610" w14:font="MS Gothic"/>
            </w14:checkbox>
          </w:sdtPr>
          <w:sdtEndPr/>
          <w:sdtContent>
            <w:tc>
              <w:tcPr>
                <w:tcW w:w="1383" w:type="dxa"/>
              </w:tcPr>
              <w:p w14:paraId="4BAD9B96" w14:textId="6EE19BDD" w:rsidR="00717BCD" w:rsidRDefault="00717BCD" w:rsidP="005B2D79">
                <w:pPr>
                  <w:jc w:val="center"/>
                </w:pPr>
                <w:r>
                  <w:rPr>
                    <w:rFonts w:ascii="MS Gothic" w:eastAsia="MS Gothic" w:hAnsi="MS Gothic" w:hint="eastAsia"/>
                  </w:rPr>
                  <w:t>☐</w:t>
                </w:r>
              </w:p>
            </w:tc>
          </w:sdtContent>
        </w:sdt>
        <w:tc>
          <w:tcPr>
            <w:tcW w:w="1870" w:type="dxa"/>
          </w:tcPr>
          <w:p w14:paraId="5E36A3EE" w14:textId="77777777" w:rsidR="00717BCD" w:rsidRDefault="00717BCD" w:rsidP="005B2D79"/>
        </w:tc>
      </w:tr>
      <w:tr w:rsidR="00717BCD" w14:paraId="41C67364" w14:textId="77777777" w:rsidTr="005B2D79">
        <w:tc>
          <w:tcPr>
            <w:tcW w:w="6097" w:type="dxa"/>
            <w:gridSpan w:val="3"/>
          </w:tcPr>
          <w:p w14:paraId="56085A88" w14:textId="3ADE60F8" w:rsidR="00717BCD" w:rsidRDefault="00717BCD" w:rsidP="005B2D79">
            <w:r>
              <w:t xml:space="preserve">Demonstrate how the information within the master bank account data can </w:t>
            </w:r>
            <w:r w:rsidRPr="00420832">
              <w:rPr>
                <w:noProof/>
              </w:rPr>
              <w:t>be sorted</w:t>
            </w:r>
            <w:r>
              <w:t>.</w:t>
            </w:r>
          </w:p>
        </w:tc>
        <w:sdt>
          <w:sdtPr>
            <w:id w:val="-1068947875"/>
            <w14:checkbox>
              <w14:checked w14:val="0"/>
              <w14:checkedState w14:val="2612" w14:font="MS Gothic"/>
              <w14:uncheckedState w14:val="2610" w14:font="MS Gothic"/>
            </w14:checkbox>
          </w:sdtPr>
          <w:sdtEndPr/>
          <w:sdtContent>
            <w:tc>
              <w:tcPr>
                <w:tcW w:w="1383" w:type="dxa"/>
              </w:tcPr>
              <w:p w14:paraId="1985F8DD" w14:textId="0144E337" w:rsidR="00717BCD" w:rsidRDefault="00717BCD" w:rsidP="005B2D79">
                <w:pPr>
                  <w:jc w:val="center"/>
                </w:pPr>
                <w:r>
                  <w:rPr>
                    <w:rFonts w:ascii="MS Gothic" w:eastAsia="MS Gothic" w:hAnsi="MS Gothic" w:hint="eastAsia"/>
                  </w:rPr>
                  <w:t>☐</w:t>
                </w:r>
              </w:p>
            </w:tc>
          </w:sdtContent>
        </w:sdt>
        <w:tc>
          <w:tcPr>
            <w:tcW w:w="1870" w:type="dxa"/>
          </w:tcPr>
          <w:p w14:paraId="43A8E783" w14:textId="77777777" w:rsidR="00717BCD" w:rsidRDefault="00717BCD" w:rsidP="005B2D79"/>
        </w:tc>
      </w:tr>
      <w:tr w:rsidR="00717BCD" w14:paraId="4DCE6D2E" w14:textId="77777777" w:rsidTr="005B2D79">
        <w:tc>
          <w:tcPr>
            <w:tcW w:w="6097" w:type="dxa"/>
            <w:gridSpan w:val="3"/>
          </w:tcPr>
          <w:p w14:paraId="48F8E1BA" w14:textId="72CB60C6" w:rsidR="00717BCD" w:rsidRDefault="00717BCD" w:rsidP="005B2D79">
            <w:r>
              <w:t xml:space="preserve">Demonstrate the automatic posting of all transactions to </w:t>
            </w:r>
            <w:r w:rsidR="006E5951" w:rsidRPr="006E5951">
              <w:rPr>
                <w:noProof/>
              </w:rPr>
              <w:t xml:space="preserve">the </w:t>
            </w:r>
            <w:r w:rsidRPr="006E5951">
              <w:rPr>
                <w:noProof/>
              </w:rPr>
              <w:t>customer</w:t>
            </w:r>
            <w:r>
              <w:t xml:space="preserve"> account.</w:t>
            </w:r>
          </w:p>
        </w:tc>
        <w:sdt>
          <w:sdtPr>
            <w:id w:val="-1876688918"/>
            <w14:checkbox>
              <w14:checked w14:val="0"/>
              <w14:checkedState w14:val="2612" w14:font="MS Gothic"/>
              <w14:uncheckedState w14:val="2610" w14:font="MS Gothic"/>
            </w14:checkbox>
          </w:sdtPr>
          <w:sdtEndPr/>
          <w:sdtContent>
            <w:tc>
              <w:tcPr>
                <w:tcW w:w="1383" w:type="dxa"/>
              </w:tcPr>
              <w:p w14:paraId="0EF88386" w14:textId="1A1427D6" w:rsidR="00717BCD" w:rsidRDefault="00717BCD" w:rsidP="005B2D79">
                <w:pPr>
                  <w:jc w:val="center"/>
                </w:pPr>
                <w:r>
                  <w:rPr>
                    <w:rFonts w:ascii="MS Gothic" w:eastAsia="MS Gothic" w:hAnsi="MS Gothic" w:hint="eastAsia"/>
                  </w:rPr>
                  <w:t>☐</w:t>
                </w:r>
              </w:p>
            </w:tc>
          </w:sdtContent>
        </w:sdt>
        <w:tc>
          <w:tcPr>
            <w:tcW w:w="1870" w:type="dxa"/>
          </w:tcPr>
          <w:p w14:paraId="6EDA752F" w14:textId="77777777" w:rsidR="00717BCD" w:rsidRDefault="00717BCD" w:rsidP="005B2D79"/>
        </w:tc>
      </w:tr>
      <w:tr w:rsidR="00717BCD" w14:paraId="4DE24CC4" w14:textId="77777777" w:rsidTr="005B2D79">
        <w:tc>
          <w:tcPr>
            <w:tcW w:w="6097" w:type="dxa"/>
            <w:gridSpan w:val="3"/>
          </w:tcPr>
          <w:p w14:paraId="6FD0CB20" w14:textId="68510DF2" w:rsidR="00717BCD" w:rsidRDefault="00717BCD" w:rsidP="005B2D79">
            <w:r>
              <w:t>Demonstrate the automatic reconciliation of all transactions with master bank account data.</w:t>
            </w:r>
          </w:p>
        </w:tc>
        <w:sdt>
          <w:sdtPr>
            <w:id w:val="242377978"/>
            <w14:checkbox>
              <w14:checked w14:val="0"/>
              <w14:checkedState w14:val="2612" w14:font="MS Gothic"/>
              <w14:uncheckedState w14:val="2610" w14:font="MS Gothic"/>
            </w14:checkbox>
          </w:sdtPr>
          <w:sdtEndPr/>
          <w:sdtContent>
            <w:tc>
              <w:tcPr>
                <w:tcW w:w="1383" w:type="dxa"/>
              </w:tcPr>
              <w:p w14:paraId="380D6E6E" w14:textId="77777777" w:rsidR="00717BCD" w:rsidRDefault="00717BCD" w:rsidP="005B2D79">
                <w:pPr>
                  <w:jc w:val="center"/>
                </w:pPr>
                <w:r>
                  <w:rPr>
                    <w:rFonts w:ascii="MS Gothic" w:eastAsia="MS Gothic" w:hAnsi="MS Gothic" w:hint="eastAsia"/>
                  </w:rPr>
                  <w:t>☐</w:t>
                </w:r>
              </w:p>
            </w:tc>
          </w:sdtContent>
        </w:sdt>
        <w:tc>
          <w:tcPr>
            <w:tcW w:w="1870" w:type="dxa"/>
          </w:tcPr>
          <w:p w14:paraId="765249B3" w14:textId="77777777" w:rsidR="00717BCD" w:rsidRDefault="00717BCD" w:rsidP="005B2D79"/>
        </w:tc>
      </w:tr>
      <w:tr w:rsidR="00717BCD" w14:paraId="487D7D76" w14:textId="77777777" w:rsidTr="005B2D79">
        <w:tc>
          <w:tcPr>
            <w:tcW w:w="6097" w:type="dxa"/>
            <w:gridSpan w:val="3"/>
          </w:tcPr>
          <w:p w14:paraId="2AA4D8AB" w14:textId="0890ECF0" w:rsidR="00717BCD" w:rsidRDefault="00717BCD" w:rsidP="005B2D79">
            <w:r>
              <w:t>Demonstrate the mapping of all bank accounts to general ledger.</w:t>
            </w:r>
          </w:p>
        </w:tc>
        <w:sdt>
          <w:sdtPr>
            <w:id w:val="717631968"/>
            <w14:checkbox>
              <w14:checked w14:val="0"/>
              <w14:checkedState w14:val="2612" w14:font="MS Gothic"/>
              <w14:uncheckedState w14:val="2610" w14:font="MS Gothic"/>
            </w14:checkbox>
          </w:sdtPr>
          <w:sdtEndPr/>
          <w:sdtContent>
            <w:tc>
              <w:tcPr>
                <w:tcW w:w="1383" w:type="dxa"/>
              </w:tcPr>
              <w:p w14:paraId="1118F1AA" w14:textId="77777777" w:rsidR="00717BCD" w:rsidRDefault="00717BCD" w:rsidP="005B2D79">
                <w:pPr>
                  <w:jc w:val="center"/>
                </w:pPr>
                <w:r>
                  <w:rPr>
                    <w:rFonts w:ascii="MS Gothic" w:eastAsia="MS Gothic" w:hAnsi="MS Gothic" w:hint="eastAsia"/>
                  </w:rPr>
                  <w:t>☐</w:t>
                </w:r>
              </w:p>
            </w:tc>
          </w:sdtContent>
        </w:sdt>
        <w:tc>
          <w:tcPr>
            <w:tcW w:w="1870" w:type="dxa"/>
          </w:tcPr>
          <w:p w14:paraId="04FBBC8F" w14:textId="77777777" w:rsidR="00717BCD" w:rsidRDefault="00717BCD" w:rsidP="005B2D79"/>
        </w:tc>
      </w:tr>
      <w:tr w:rsidR="00717BCD" w14:paraId="4F9AEACE" w14:textId="77777777" w:rsidTr="005B2D79">
        <w:tc>
          <w:tcPr>
            <w:tcW w:w="9350" w:type="dxa"/>
            <w:gridSpan w:val="5"/>
            <w:shd w:val="clear" w:color="auto" w:fill="D9D9D9" w:themeFill="background1" w:themeFillShade="D9"/>
          </w:tcPr>
          <w:p w14:paraId="108168B7" w14:textId="77777777" w:rsidR="00717BCD" w:rsidRDefault="00717BCD" w:rsidP="005B2D79"/>
        </w:tc>
      </w:tr>
      <w:tr w:rsidR="00717BCD" w14:paraId="6AF34514" w14:textId="77777777" w:rsidTr="005B2D79">
        <w:tc>
          <w:tcPr>
            <w:tcW w:w="9350" w:type="dxa"/>
            <w:gridSpan w:val="5"/>
          </w:tcPr>
          <w:p w14:paraId="052EAEC4" w14:textId="77777777" w:rsidR="00717BCD" w:rsidRDefault="00717BCD" w:rsidP="005B2D79"/>
        </w:tc>
      </w:tr>
    </w:tbl>
    <w:p w14:paraId="07F9FD3C" w14:textId="4DB4A3D4" w:rsidR="00717BCD" w:rsidRDefault="00717BCD" w:rsidP="00717BCD"/>
    <w:p w14:paraId="25FDE2AB" w14:textId="77777777" w:rsidR="00717BCD" w:rsidRDefault="00717BCD">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717BCD" w14:paraId="69012CA4" w14:textId="77777777" w:rsidTr="005B2D79">
        <w:tc>
          <w:tcPr>
            <w:tcW w:w="1870" w:type="dxa"/>
            <w:shd w:val="clear" w:color="auto" w:fill="E7E6E6" w:themeFill="background2"/>
          </w:tcPr>
          <w:p w14:paraId="5D8010ED" w14:textId="77777777" w:rsidR="00717BCD" w:rsidRDefault="00717BCD" w:rsidP="005B2D79">
            <w:r>
              <w:lastRenderedPageBreak/>
              <w:t>Scenario ID</w:t>
            </w:r>
          </w:p>
        </w:tc>
        <w:tc>
          <w:tcPr>
            <w:tcW w:w="4227" w:type="dxa"/>
            <w:gridSpan w:val="2"/>
          </w:tcPr>
          <w:p w14:paraId="15163223" w14:textId="439B11C0" w:rsidR="00717BCD" w:rsidRDefault="00717BCD" w:rsidP="005B2D79">
            <w:r>
              <w:t>RAC3</w:t>
            </w:r>
          </w:p>
        </w:tc>
        <w:tc>
          <w:tcPr>
            <w:tcW w:w="1383" w:type="dxa"/>
            <w:shd w:val="clear" w:color="auto" w:fill="E7E6E6" w:themeFill="background2"/>
          </w:tcPr>
          <w:p w14:paraId="0F8E1A9F" w14:textId="77777777" w:rsidR="00717BCD" w:rsidRDefault="00717BCD" w:rsidP="005B2D79">
            <w:r>
              <w:t>Total Points</w:t>
            </w:r>
          </w:p>
        </w:tc>
        <w:tc>
          <w:tcPr>
            <w:tcW w:w="1870" w:type="dxa"/>
          </w:tcPr>
          <w:p w14:paraId="599FF830" w14:textId="77777777" w:rsidR="00717BCD" w:rsidRDefault="00717BCD" w:rsidP="005B2D79"/>
        </w:tc>
      </w:tr>
      <w:tr w:rsidR="00717BCD" w14:paraId="4A8A8D7B" w14:textId="77777777" w:rsidTr="005B2D79">
        <w:tc>
          <w:tcPr>
            <w:tcW w:w="1870" w:type="dxa"/>
            <w:shd w:val="clear" w:color="auto" w:fill="E7E6E6" w:themeFill="background2"/>
          </w:tcPr>
          <w:p w14:paraId="6D1A7C4C" w14:textId="77777777" w:rsidR="00717BCD" w:rsidRDefault="00717BCD" w:rsidP="005B2D79">
            <w:r>
              <w:t>Scenario Name</w:t>
            </w:r>
          </w:p>
        </w:tc>
        <w:tc>
          <w:tcPr>
            <w:tcW w:w="7480" w:type="dxa"/>
            <w:gridSpan w:val="4"/>
          </w:tcPr>
          <w:p w14:paraId="2C1F5EF4" w14:textId="77777777" w:rsidR="00717BCD" w:rsidRDefault="00717BCD" w:rsidP="005B2D79">
            <w:r>
              <w:t>Revenue Accounting</w:t>
            </w:r>
          </w:p>
        </w:tc>
      </w:tr>
      <w:tr w:rsidR="00717BCD" w14:paraId="61369DE4" w14:textId="77777777" w:rsidTr="005B2D79">
        <w:tc>
          <w:tcPr>
            <w:tcW w:w="1870" w:type="dxa"/>
            <w:shd w:val="clear" w:color="auto" w:fill="E7E6E6" w:themeFill="background2"/>
          </w:tcPr>
          <w:p w14:paraId="40629587" w14:textId="77777777" w:rsidR="00717BCD" w:rsidRDefault="00717BCD" w:rsidP="005B2D79">
            <w:r>
              <w:t>Line of Business</w:t>
            </w:r>
          </w:p>
        </w:tc>
        <w:tc>
          <w:tcPr>
            <w:tcW w:w="7480" w:type="dxa"/>
            <w:gridSpan w:val="4"/>
          </w:tcPr>
          <w:p w14:paraId="210F40D3" w14:textId="77777777" w:rsidR="00717BCD" w:rsidRDefault="00717BCD" w:rsidP="005B2D79">
            <w:r>
              <w:t>Revenue Accounting Transfers and Reconciliation</w:t>
            </w:r>
          </w:p>
        </w:tc>
      </w:tr>
      <w:tr w:rsidR="00717BCD" w14:paraId="33C0F5CB" w14:textId="77777777" w:rsidTr="005B2D79">
        <w:tc>
          <w:tcPr>
            <w:tcW w:w="1870" w:type="dxa"/>
          </w:tcPr>
          <w:p w14:paraId="0754195C" w14:textId="77777777" w:rsidR="00717BCD" w:rsidRDefault="00717BCD" w:rsidP="005B2D79"/>
        </w:tc>
        <w:tc>
          <w:tcPr>
            <w:tcW w:w="1870" w:type="dxa"/>
          </w:tcPr>
          <w:p w14:paraId="405D969E" w14:textId="77777777" w:rsidR="00717BCD" w:rsidRDefault="00717BCD" w:rsidP="005B2D79"/>
        </w:tc>
        <w:tc>
          <w:tcPr>
            <w:tcW w:w="2357" w:type="dxa"/>
          </w:tcPr>
          <w:p w14:paraId="61680E14" w14:textId="77777777" w:rsidR="00717BCD" w:rsidRDefault="00717BCD" w:rsidP="005B2D79"/>
        </w:tc>
        <w:tc>
          <w:tcPr>
            <w:tcW w:w="1383" w:type="dxa"/>
          </w:tcPr>
          <w:p w14:paraId="6FF0F792" w14:textId="77777777" w:rsidR="00717BCD" w:rsidRDefault="00717BCD" w:rsidP="005B2D79"/>
        </w:tc>
        <w:tc>
          <w:tcPr>
            <w:tcW w:w="1870" w:type="dxa"/>
          </w:tcPr>
          <w:p w14:paraId="0A5681DF" w14:textId="77777777" w:rsidR="00717BCD" w:rsidRDefault="00717BCD" w:rsidP="005B2D79"/>
        </w:tc>
      </w:tr>
      <w:tr w:rsidR="00717BCD" w14:paraId="46CAFDA2" w14:textId="77777777" w:rsidTr="005B2D79">
        <w:tc>
          <w:tcPr>
            <w:tcW w:w="1870" w:type="dxa"/>
            <w:shd w:val="clear" w:color="auto" w:fill="E7E6E6" w:themeFill="background2"/>
          </w:tcPr>
          <w:p w14:paraId="0CA245EA" w14:textId="77777777" w:rsidR="00717BCD" w:rsidRDefault="00717BCD" w:rsidP="005B2D79">
            <w:r>
              <w:t>Goal</w:t>
            </w:r>
          </w:p>
        </w:tc>
        <w:tc>
          <w:tcPr>
            <w:tcW w:w="7480" w:type="dxa"/>
            <w:gridSpan w:val="4"/>
          </w:tcPr>
          <w:p w14:paraId="4860DB54" w14:textId="77777777" w:rsidR="00717BCD" w:rsidRDefault="00717BCD" w:rsidP="005B2D79"/>
        </w:tc>
      </w:tr>
      <w:tr w:rsidR="00717BCD" w14:paraId="3FC91BDD" w14:textId="77777777" w:rsidTr="005B2D79">
        <w:tc>
          <w:tcPr>
            <w:tcW w:w="1870" w:type="dxa"/>
            <w:shd w:val="clear" w:color="auto" w:fill="E7E6E6" w:themeFill="background2"/>
          </w:tcPr>
          <w:p w14:paraId="7470FAB4" w14:textId="77777777" w:rsidR="00717BCD" w:rsidRDefault="00717BCD" w:rsidP="005B2D79">
            <w:r>
              <w:t>Notes</w:t>
            </w:r>
          </w:p>
        </w:tc>
        <w:tc>
          <w:tcPr>
            <w:tcW w:w="7480" w:type="dxa"/>
            <w:gridSpan w:val="4"/>
          </w:tcPr>
          <w:p w14:paraId="2D4EB6D7" w14:textId="77777777" w:rsidR="00717BCD" w:rsidRDefault="00717BCD" w:rsidP="005B2D79"/>
        </w:tc>
      </w:tr>
      <w:tr w:rsidR="00717BCD" w14:paraId="46276998" w14:textId="77777777" w:rsidTr="005B2D79">
        <w:tc>
          <w:tcPr>
            <w:tcW w:w="1870" w:type="dxa"/>
          </w:tcPr>
          <w:p w14:paraId="213ECB3F" w14:textId="77777777" w:rsidR="00717BCD" w:rsidRDefault="00717BCD" w:rsidP="005B2D79"/>
        </w:tc>
        <w:tc>
          <w:tcPr>
            <w:tcW w:w="1870" w:type="dxa"/>
          </w:tcPr>
          <w:p w14:paraId="01080130" w14:textId="77777777" w:rsidR="00717BCD" w:rsidRDefault="00717BCD" w:rsidP="005B2D79"/>
        </w:tc>
        <w:tc>
          <w:tcPr>
            <w:tcW w:w="2357" w:type="dxa"/>
          </w:tcPr>
          <w:p w14:paraId="2B2244FD" w14:textId="77777777" w:rsidR="00717BCD" w:rsidRDefault="00717BCD" w:rsidP="005B2D79"/>
        </w:tc>
        <w:tc>
          <w:tcPr>
            <w:tcW w:w="1383" w:type="dxa"/>
          </w:tcPr>
          <w:p w14:paraId="5CBD5A61" w14:textId="77777777" w:rsidR="00717BCD" w:rsidRDefault="00717BCD" w:rsidP="005B2D79"/>
        </w:tc>
        <w:tc>
          <w:tcPr>
            <w:tcW w:w="1870" w:type="dxa"/>
          </w:tcPr>
          <w:p w14:paraId="6741109E" w14:textId="77777777" w:rsidR="00717BCD" w:rsidRDefault="00717BCD" w:rsidP="005B2D79"/>
        </w:tc>
      </w:tr>
      <w:tr w:rsidR="00717BCD" w14:paraId="47066BFB" w14:textId="77777777" w:rsidTr="005B2D79">
        <w:tc>
          <w:tcPr>
            <w:tcW w:w="9350" w:type="dxa"/>
            <w:gridSpan w:val="5"/>
            <w:shd w:val="clear" w:color="auto" w:fill="E7E6E6" w:themeFill="background2"/>
          </w:tcPr>
          <w:p w14:paraId="710AD125" w14:textId="77777777" w:rsidR="00717BCD" w:rsidRDefault="00717BCD" w:rsidP="005B2D79">
            <w:r>
              <w:t>Narrative</w:t>
            </w:r>
          </w:p>
        </w:tc>
      </w:tr>
      <w:tr w:rsidR="00717BCD" w14:paraId="3CB1A373" w14:textId="77777777" w:rsidTr="005B2D79">
        <w:tc>
          <w:tcPr>
            <w:tcW w:w="6097" w:type="dxa"/>
            <w:gridSpan w:val="3"/>
            <w:shd w:val="clear" w:color="auto" w:fill="E7E6E6" w:themeFill="background2"/>
            <w:vAlign w:val="center"/>
          </w:tcPr>
          <w:p w14:paraId="5C69599E" w14:textId="77777777" w:rsidR="00717BCD" w:rsidRDefault="00717BCD" w:rsidP="005B2D79">
            <w:r>
              <w:t>Scenario Detail</w:t>
            </w:r>
          </w:p>
        </w:tc>
        <w:tc>
          <w:tcPr>
            <w:tcW w:w="1383" w:type="dxa"/>
            <w:shd w:val="clear" w:color="auto" w:fill="E7E6E6" w:themeFill="background2"/>
          </w:tcPr>
          <w:p w14:paraId="509FEFA5" w14:textId="77777777" w:rsidR="00717BCD" w:rsidRDefault="00717BCD" w:rsidP="005B2D79">
            <w:r>
              <w:t>Customization or Extension?</w:t>
            </w:r>
          </w:p>
        </w:tc>
        <w:tc>
          <w:tcPr>
            <w:tcW w:w="1870" w:type="dxa"/>
            <w:shd w:val="clear" w:color="auto" w:fill="E7E6E6" w:themeFill="background2"/>
          </w:tcPr>
          <w:p w14:paraId="22B96057" w14:textId="77777777" w:rsidR="00717BCD" w:rsidRDefault="00717BCD" w:rsidP="005B2D79">
            <w:r>
              <w:t>Third Party Solution (Identify Name)</w:t>
            </w:r>
          </w:p>
        </w:tc>
      </w:tr>
      <w:tr w:rsidR="00717BCD" w14:paraId="7C108234" w14:textId="77777777" w:rsidTr="005B2D79">
        <w:tc>
          <w:tcPr>
            <w:tcW w:w="6097" w:type="dxa"/>
            <w:gridSpan w:val="3"/>
          </w:tcPr>
          <w:p w14:paraId="05D85550" w14:textId="4E2EF918" w:rsidR="00717BCD" w:rsidRDefault="00717BCD" w:rsidP="005B2D79">
            <w:r>
              <w:t xml:space="preserve">Demonstrate how authorized staff would manually allocate </w:t>
            </w:r>
            <w:r w:rsidR="006E5951" w:rsidRPr="006E5951">
              <w:rPr>
                <w:noProof/>
              </w:rPr>
              <w:t xml:space="preserve">the </w:t>
            </w:r>
            <w:r w:rsidRPr="006E5951">
              <w:rPr>
                <w:noProof/>
              </w:rPr>
              <w:t>payment</w:t>
            </w:r>
            <w:r>
              <w:t xml:space="preserve"> to multiple general </w:t>
            </w:r>
            <w:r w:rsidRPr="00420832">
              <w:rPr>
                <w:noProof/>
              </w:rPr>
              <w:t>ledger</w:t>
            </w:r>
            <w:r>
              <w:t xml:space="preserve"> and sub-ledger accounts.</w:t>
            </w:r>
          </w:p>
        </w:tc>
        <w:sdt>
          <w:sdtPr>
            <w:id w:val="1506860760"/>
            <w14:checkbox>
              <w14:checked w14:val="0"/>
              <w14:checkedState w14:val="2612" w14:font="MS Gothic"/>
              <w14:uncheckedState w14:val="2610" w14:font="MS Gothic"/>
            </w14:checkbox>
          </w:sdtPr>
          <w:sdtEndPr/>
          <w:sdtContent>
            <w:tc>
              <w:tcPr>
                <w:tcW w:w="1383" w:type="dxa"/>
              </w:tcPr>
              <w:p w14:paraId="574D8C11" w14:textId="77777777" w:rsidR="00717BCD" w:rsidRDefault="00717BCD" w:rsidP="005B2D79">
                <w:pPr>
                  <w:jc w:val="center"/>
                </w:pPr>
                <w:r>
                  <w:rPr>
                    <w:rFonts w:ascii="MS Gothic" w:eastAsia="MS Gothic" w:hAnsi="MS Gothic" w:hint="eastAsia"/>
                  </w:rPr>
                  <w:t>☐</w:t>
                </w:r>
              </w:p>
            </w:tc>
          </w:sdtContent>
        </w:sdt>
        <w:tc>
          <w:tcPr>
            <w:tcW w:w="1870" w:type="dxa"/>
          </w:tcPr>
          <w:p w14:paraId="5503563F" w14:textId="77777777" w:rsidR="00717BCD" w:rsidRDefault="00717BCD" w:rsidP="005B2D79"/>
        </w:tc>
      </w:tr>
      <w:tr w:rsidR="00717BCD" w14:paraId="22B3FD57" w14:textId="77777777" w:rsidTr="005B2D79">
        <w:tc>
          <w:tcPr>
            <w:tcW w:w="6097" w:type="dxa"/>
            <w:gridSpan w:val="3"/>
          </w:tcPr>
          <w:p w14:paraId="2060047F" w14:textId="77777777" w:rsidR="00717BCD" w:rsidRDefault="00717BCD" w:rsidP="005B2D79">
            <w:r>
              <w:t>Demonstrate how the system handles a reversal of a financial transaction to State’s financial hub.</w:t>
            </w:r>
          </w:p>
        </w:tc>
        <w:sdt>
          <w:sdtPr>
            <w:id w:val="1949426583"/>
            <w14:checkbox>
              <w14:checked w14:val="0"/>
              <w14:checkedState w14:val="2612" w14:font="MS Gothic"/>
              <w14:uncheckedState w14:val="2610" w14:font="MS Gothic"/>
            </w14:checkbox>
          </w:sdtPr>
          <w:sdtEndPr/>
          <w:sdtContent>
            <w:tc>
              <w:tcPr>
                <w:tcW w:w="1383" w:type="dxa"/>
              </w:tcPr>
              <w:p w14:paraId="1E993C81" w14:textId="77777777" w:rsidR="00717BCD" w:rsidRDefault="00717BCD" w:rsidP="005B2D79">
                <w:pPr>
                  <w:jc w:val="center"/>
                </w:pPr>
                <w:r>
                  <w:rPr>
                    <w:rFonts w:ascii="MS Gothic" w:eastAsia="MS Gothic" w:hAnsi="MS Gothic" w:hint="eastAsia"/>
                  </w:rPr>
                  <w:t>☐</w:t>
                </w:r>
              </w:p>
            </w:tc>
          </w:sdtContent>
        </w:sdt>
        <w:tc>
          <w:tcPr>
            <w:tcW w:w="1870" w:type="dxa"/>
          </w:tcPr>
          <w:p w14:paraId="77B2D576" w14:textId="77777777" w:rsidR="00717BCD" w:rsidRDefault="00717BCD" w:rsidP="005B2D79"/>
        </w:tc>
      </w:tr>
      <w:tr w:rsidR="00717BCD" w14:paraId="23F9960A" w14:textId="77777777" w:rsidTr="005B2D79">
        <w:tc>
          <w:tcPr>
            <w:tcW w:w="6097" w:type="dxa"/>
            <w:gridSpan w:val="3"/>
          </w:tcPr>
          <w:p w14:paraId="7CD5B326" w14:textId="5D0DAE2B" w:rsidR="00717BCD" w:rsidRDefault="00717BCD" w:rsidP="00717BCD">
            <w:r>
              <w:t xml:space="preserve">Demonstrate how the system </w:t>
            </w:r>
            <w:r w:rsidRPr="006E5951">
              <w:rPr>
                <w:noProof/>
              </w:rPr>
              <w:t>allows</w:t>
            </w:r>
            <w:r>
              <w:t xml:space="preserve"> for a manual review of all manually allocated payments.</w:t>
            </w:r>
          </w:p>
        </w:tc>
        <w:sdt>
          <w:sdtPr>
            <w:id w:val="-2128620124"/>
            <w14:checkbox>
              <w14:checked w14:val="0"/>
              <w14:checkedState w14:val="2612" w14:font="MS Gothic"/>
              <w14:uncheckedState w14:val="2610" w14:font="MS Gothic"/>
            </w14:checkbox>
          </w:sdtPr>
          <w:sdtEndPr/>
          <w:sdtContent>
            <w:tc>
              <w:tcPr>
                <w:tcW w:w="1383" w:type="dxa"/>
              </w:tcPr>
              <w:p w14:paraId="2D46A959" w14:textId="77777777" w:rsidR="00717BCD" w:rsidRDefault="00717BCD" w:rsidP="005B2D79">
                <w:pPr>
                  <w:jc w:val="center"/>
                </w:pPr>
                <w:r>
                  <w:rPr>
                    <w:rFonts w:ascii="MS Gothic" w:eastAsia="MS Gothic" w:hAnsi="MS Gothic" w:hint="eastAsia"/>
                  </w:rPr>
                  <w:t>☐</w:t>
                </w:r>
              </w:p>
            </w:tc>
          </w:sdtContent>
        </w:sdt>
        <w:tc>
          <w:tcPr>
            <w:tcW w:w="1870" w:type="dxa"/>
          </w:tcPr>
          <w:p w14:paraId="0ADB8E95" w14:textId="77777777" w:rsidR="00717BCD" w:rsidRDefault="00717BCD" w:rsidP="005B2D79"/>
        </w:tc>
      </w:tr>
      <w:tr w:rsidR="00717BCD" w14:paraId="58F25F0C" w14:textId="77777777" w:rsidTr="005B2D79">
        <w:tc>
          <w:tcPr>
            <w:tcW w:w="6097" w:type="dxa"/>
            <w:gridSpan w:val="3"/>
          </w:tcPr>
          <w:p w14:paraId="38FDC20B" w14:textId="480060BE" w:rsidR="00717BCD" w:rsidRDefault="00717BCD" w:rsidP="005B2D79">
            <w:r>
              <w:t>Demonstrate the reports generated for all manually allocated payments.</w:t>
            </w:r>
          </w:p>
        </w:tc>
        <w:sdt>
          <w:sdtPr>
            <w:id w:val="1727568740"/>
            <w14:checkbox>
              <w14:checked w14:val="0"/>
              <w14:checkedState w14:val="2612" w14:font="MS Gothic"/>
              <w14:uncheckedState w14:val="2610" w14:font="MS Gothic"/>
            </w14:checkbox>
          </w:sdtPr>
          <w:sdtEndPr/>
          <w:sdtContent>
            <w:tc>
              <w:tcPr>
                <w:tcW w:w="1383" w:type="dxa"/>
              </w:tcPr>
              <w:p w14:paraId="7A09F39D" w14:textId="77777777" w:rsidR="00717BCD" w:rsidRDefault="00717BCD" w:rsidP="005B2D79">
                <w:pPr>
                  <w:jc w:val="center"/>
                </w:pPr>
                <w:r>
                  <w:rPr>
                    <w:rFonts w:ascii="MS Gothic" w:eastAsia="MS Gothic" w:hAnsi="MS Gothic" w:hint="eastAsia"/>
                  </w:rPr>
                  <w:t>☐</w:t>
                </w:r>
              </w:p>
            </w:tc>
          </w:sdtContent>
        </w:sdt>
        <w:tc>
          <w:tcPr>
            <w:tcW w:w="1870" w:type="dxa"/>
          </w:tcPr>
          <w:p w14:paraId="6AD3C325" w14:textId="77777777" w:rsidR="00717BCD" w:rsidRDefault="00717BCD" w:rsidP="005B2D79"/>
        </w:tc>
      </w:tr>
      <w:tr w:rsidR="00717BCD" w14:paraId="282B28E6" w14:textId="77777777" w:rsidTr="005B2D79">
        <w:tc>
          <w:tcPr>
            <w:tcW w:w="6097" w:type="dxa"/>
            <w:gridSpan w:val="3"/>
          </w:tcPr>
          <w:p w14:paraId="65352BE5" w14:textId="77777777" w:rsidR="00717BCD" w:rsidRDefault="00717BCD" w:rsidP="005B2D79"/>
        </w:tc>
        <w:sdt>
          <w:sdtPr>
            <w:id w:val="-1202091425"/>
            <w14:checkbox>
              <w14:checked w14:val="0"/>
              <w14:checkedState w14:val="2612" w14:font="MS Gothic"/>
              <w14:uncheckedState w14:val="2610" w14:font="MS Gothic"/>
            </w14:checkbox>
          </w:sdtPr>
          <w:sdtEndPr/>
          <w:sdtContent>
            <w:tc>
              <w:tcPr>
                <w:tcW w:w="1383" w:type="dxa"/>
              </w:tcPr>
              <w:p w14:paraId="43E1D68B" w14:textId="77777777" w:rsidR="00717BCD" w:rsidRDefault="00717BCD" w:rsidP="005B2D79">
                <w:pPr>
                  <w:jc w:val="center"/>
                </w:pPr>
                <w:r>
                  <w:rPr>
                    <w:rFonts w:ascii="MS Gothic" w:eastAsia="MS Gothic" w:hAnsi="MS Gothic" w:hint="eastAsia"/>
                  </w:rPr>
                  <w:t>☐</w:t>
                </w:r>
              </w:p>
            </w:tc>
          </w:sdtContent>
        </w:sdt>
        <w:tc>
          <w:tcPr>
            <w:tcW w:w="1870" w:type="dxa"/>
          </w:tcPr>
          <w:p w14:paraId="49F070FB" w14:textId="77777777" w:rsidR="00717BCD" w:rsidRDefault="00717BCD" w:rsidP="005B2D79"/>
        </w:tc>
      </w:tr>
      <w:tr w:rsidR="00717BCD" w14:paraId="3BDFF5DA" w14:textId="77777777" w:rsidTr="005B2D79">
        <w:tc>
          <w:tcPr>
            <w:tcW w:w="9350" w:type="dxa"/>
            <w:gridSpan w:val="5"/>
            <w:shd w:val="clear" w:color="auto" w:fill="D9D9D9" w:themeFill="background1" w:themeFillShade="D9"/>
          </w:tcPr>
          <w:p w14:paraId="1ACCBF9F" w14:textId="77777777" w:rsidR="00717BCD" w:rsidRDefault="00717BCD" w:rsidP="005B2D79"/>
        </w:tc>
      </w:tr>
      <w:tr w:rsidR="00717BCD" w14:paraId="61B79CD2" w14:textId="77777777" w:rsidTr="005B2D79">
        <w:tc>
          <w:tcPr>
            <w:tcW w:w="9350" w:type="dxa"/>
            <w:gridSpan w:val="5"/>
          </w:tcPr>
          <w:p w14:paraId="19E783CA" w14:textId="77777777" w:rsidR="00717BCD" w:rsidRDefault="00717BCD" w:rsidP="005B2D79"/>
        </w:tc>
      </w:tr>
    </w:tbl>
    <w:p w14:paraId="58303D83" w14:textId="10626815" w:rsidR="00717BCD" w:rsidRDefault="00717BCD" w:rsidP="00717BCD"/>
    <w:p w14:paraId="2A3F9977" w14:textId="77777777" w:rsidR="00717BCD" w:rsidRDefault="00717BCD">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717BCD" w14:paraId="6A4E6F0A" w14:textId="77777777" w:rsidTr="005B2D79">
        <w:tc>
          <w:tcPr>
            <w:tcW w:w="1870" w:type="dxa"/>
            <w:shd w:val="clear" w:color="auto" w:fill="E7E6E6" w:themeFill="background2"/>
          </w:tcPr>
          <w:p w14:paraId="4EE15188" w14:textId="77777777" w:rsidR="00717BCD" w:rsidRDefault="00717BCD" w:rsidP="005B2D79">
            <w:r>
              <w:lastRenderedPageBreak/>
              <w:t>Scenario ID</w:t>
            </w:r>
          </w:p>
        </w:tc>
        <w:tc>
          <w:tcPr>
            <w:tcW w:w="4227" w:type="dxa"/>
            <w:gridSpan w:val="2"/>
          </w:tcPr>
          <w:p w14:paraId="3501A327" w14:textId="2AA1F538" w:rsidR="00717BCD" w:rsidRDefault="00717BCD" w:rsidP="005B2D79">
            <w:r>
              <w:t>RAC4</w:t>
            </w:r>
          </w:p>
        </w:tc>
        <w:tc>
          <w:tcPr>
            <w:tcW w:w="1383" w:type="dxa"/>
            <w:shd w:val="clear" w:color="auto" w:fill="E7E6E6" w:themeFill="background2"/>
          </w:tcPr>
          <w:p w14:paraId="1ADCD35B" w14:textId="77777777" w:rsidR="00717BCD" w:rsidRDefault="00717BCD" w:rsidP="005B2D79">
            <w:r>
              <w:t>Total Points</w:t>
            </w:r>
          </w:p>
        </w:tc>
        <w:tc>
          <w:tcPr>
            <w:tcW w:w="1870" w:type="dxa"/>
          </w:tcPr>
          <w:p w14:paraId="24A508C7" w14:textId="77777777" w:rsidR="00717BCD" w:rsidRDefault="00717BCD" w:rsidP="005B2D79"/>
        </w:tc>
      </w:tr>
      <w:tr w:rsidR="00717BCD" w14:paraId="1CE79BE6" w14:textId="77777777" w:rsidTr="005B2D79">
        <w:tc>
          <w:tcPr>
            <w:tcW w:w="1870" w:type="dxa"/>
            <w:shd w:val="clear" w:color="auto" w:fill="E7E6E6" w:themeFill="background2"/>
          </w:tcPr>
          <w:p w14:paraId="5E06CE0A" w14:textId="77777777" w:rsidR="00717BCD" w:rsidRDefault="00717BCD" w:rsidP="005B2D79">
            <w:r>
              <w:t>Scenario Name</w:t>
            </w:r>
          </w:p>
        </w:tc>
        <w:tc>
          <w:tcPr>
            <w:tcW w:w="7480" w:type="dxa"/>
            <w:gridSpan w:val="4"/>
          </w:tcPr>
          <w:p w14:paraId="461B35B1" w14:textId="77777777" w:rsidR="00717BCD" w:rsidRDefault="00717BCD" w:rsidP="005B2D79">
            <w:r>
              <w:t>Revenue Accounting</w:t>
            </w:r>
          </w:p>
        </w:tc>
      </w:tr>
      <w:tr w:rsidR="00717BCD" w14:paraId="7665932E" w14:textId="77777777" w:rsidTr="005B2D79">
        <w:tc>
          <w:tcPr>
            <w:tcW w:w="1870" w:type="dxa"/>
            <w:shd w:val="clear" w:color="auto" w:fill="E7E6E6" w:themeFill="background2"/>
          </w:tcPr>
          <w:p w14:paraId="7C547CCD" w14:textId="77777777" w:rsidR="00717BCD" w:rsidRDefault="00717BCD" w:rsidP="005B2D79">
            <w:r>
              <w:t>Line of Business</w:t>
            </w:r>
          </w:p>
        </w:tc>
        <w:tc>
          <w:tcPr>
            <w:tcW w:w="7480" w:type="dxa"/>
            <w:gridSpan w:val="4"/>
          </w:tcPr>
          <w:p w14:paraId="5044B1CB" w14:textId="77777777" w:rsidR="00717BCD" w:rsidRDefault="00717BCD" w:rsidP="005B2D79">
            <w:r>
              <w:t>Revenue Accounting Distribution Rules</w:t>
            </w:r>
          </w:p>
        </w:tc>
      </w:tr>
      <w:tr w:rsidR="00717BCD" w14:paraId="58B0C8BD" w14:textId="77777777" w:rsidTr="005B2D79">
        <w:tc>
          <w:tcPr>
            <w:tcW w:w="1870" w:type="dxa"/>
          </w:tcPr>
          <w:p w14:paraId="31CC5521" w14:textId="77777777" w:rsidR="00717BCD" w:rsidRDefault="00717BCD" w:rsidP="005B2D79"/>
        </w:tc>
        <w:tc>
          <w:tcPr>
            <w:tcW w:w="1870" w:type="dxa"/>
          </w:tcPr>
          <w:p w14:paraId="06EAB1ED" w14:textId="77777777" w:rsidR="00717BCD" w:rsidRDefault="00717BCD" w:rsidP="005B2D79"/>
        </w:tc>
        <w:tc>
          <w:tcPr>
            <w:tcW w:w="2357" w:type="dxa"/>
          </w:tcPr>
          <w:p w14:paraId="74B889E4" w14:textId="77777777" w:rsidR="00717BCD" w:rsidRDefault="00717BCD" w:rsidP="005B2D79"/>
        </w:tc>
        <w:tc>
          <w:tcPr>
            <w:tcW w:w="1383" w:type="dxa"/>
          </w:tcPr>
          <w:p w14:paraId="668EE3E4" w14:textId="77777777" w:rsidR="00717BCD" w:rsidRDefault="00717BCD" w:rsidP="005B2D79"/>
        </w:tc>
        <w:tc>
          <w:tcPr>
            <w:tcW w:w="1870" w:type="dxa"/>
          </w:tcPr>
          <w:p w14:paraId="12C9899B" w14:textId="77777777" w:rsidR="00717BCD" w:rsidRDefault="00717BCD" w:rsidP="005B2D79"/>
        </w:tc>
      </w:tr>
      <w:tr w:rsidR="00717BCD" w14:paraId="2B508CF0" w14:textId="77777777" w:rsidTr="005B2D79">
        <w:tc>
          <w:tcPr>
            <w:tcW w:w="1870" w:type="dxa"/>
            <w:shd w:val="clear" w:color="auto" w:fill="E7E6E6" w:themeFill="background2"/>
          </w:tcPr>
          <w:p w14:paraId="1111D4CD" w14:textId="77777777" w:rsidR="00717BCD" w:rsidRDefault="00717BCD" w:rsidP="005B2D79">
            <w:r>
              <w:t>Goal</w:t>
            </w:r>
          </w:p>
        </w:tc>
        <w:tc>
          <w:tcPr>
            <w:tcW w:w="7480" w:type="dxa"/>
            <w:gridSpan w:val="4"/>
          </w:tcPr>
          <w:p w14:paraId="741D83A7" w14:textId="77777777" w:rsidR="00717BCD" w:rsidRDefault="00717BCD" w:rsidP="005B2D79"/>
        </w:tc>
      </w:tr>
      <w:tr w:rsidR="00717BCD" w14:paraId="41CB2505" w14:textId="77777777" w:rsidTr="005B2D79">
        <w:tc>
          <w:tcPr>
            <w:tcW w:w="1870" w:type="dxa"/>
            <w:shd w:val="clear" w:color="auto" w:fill="E7E6E6" w:themeFill="background2"/>
          </w:tcPr>
          <w:p w14:paraId="4C3BA2FC" w14:textId="77777777" w:rsidR="00717BCD" w:rsidRDefault="00717BCD" w:rsidP="005B2D79">
            <w:r>
              <w:t>Notes</w:t>
            </w:r>
          </w:p>
        </w:tc>
        <w:tc>
          <w:tcPr>
            <w:tcW w:w="7480" w:type="dxa"/>
            <w:gridSpan w:val="4"/>
          </w:tcPr>
          <w:p w14:paraId="26E8888C" w14:textId="77777777" w:rsidR="00717BCD" w:rsidRDefault="00717BCD" w:rsidP="005B2D79"/>
        </w:tc>
      </w:tr>
      <w:tr w:rsidR="00717BCD" w14:paraId="795F34EA" w14:textId="77777777" w:rsidTr="005B2D79">
        <w:tc>
          <w:tcPr>
            <w:tcW w:w="1870" w:type="dxa"/>
          </w:tcPr>
          <w:p w14:paraId="29581991" w14:textId="77777777" w:rsidR="00717BCD" w:rsidRDefault="00717BCD" w:rsidP="005B2D79"/>
        </w:tc>
        <w:tc>
          <w:tcPr>
            <w:tcW w:w="1870" w:type="dxa"/>
          </w:tcPr>
          <w:p w14:paraId="33D9A6F8" w14:textId="77777777" w:rsidR="00717BCD" w:rsidRDefault="00717BCD" w:rsidP="005B2D79"/>
        </w:tc>
        <w:tc>
          <w:tcPr>
            <w:tcW w:w="2357" w:type="dxa"/>
          </w:tcPr>
          <w:p w14:paraId="3FE74306" w14:textId="77777777" w:rsidR="00717BCD" w:rsidRDefault="00717BCD" w:rsidP="005B2D79"/>
        </w:tc>
        <w:tc>
          <w:tcPr>
            <w:tcW w:w="1383" w:type="dxa"/>
          </w:tcPr>
          <w:p w14:paraId="2603093C" w14:textId="77777777" w:rsidR="00717BCD" w:rsidRDefault="00717BCD" w:rsidP="005B2D79"/>
        </w:tc>
        <w:tc>
          <w:tcPr>
            <w:tcW w:w="1870" w:type="dxa"/>
          </w:tcPr>
          <w:p w14:paraId="5D860448" w14:textId="77777777" w:rsidR="00717BCD" w:rsidRDefault="00717BCD" w:rsidP="005B2D79"/>
        </w:tc>
      </w:tr>
      <w:tr w:rsidR="00717BCD" w14:paraId="7EA250E2" w14:textId="77777777" w:rsidTr="005B2D79">
        <w:tc>
          <w:tcPr>
            <w:tcW w:w="9350" w:type="dxa"/>
            <w:gridSpan w:val="5"/>
            <w:shd w:val="clear" w:color="auto" w:fill="E7E6E6" w:themeFill="background2"/>
          </w:tcPr>
          <w:p w14:paraId="547DF163" w14:textId="77777777" w:rsidR="00717BCD" w:rsidRDefault="00717BCD" w:rsidP="005B2D79">
            <w:r>
              <w:t>Narrative</w:t>
            </w:r>
          </w:p>
        </w:tc>
      </w:tr>
      <w:tr w:rsidR="00717BCD" w14:paraId="66ED1F8C" w14:textId="77777777" w:rsidTr="005B2D79">
        <w:tc>
          <w:tcPr>
            <w:tcW w:w="6097" w:type="dxa"/>
            <w:gridSpan w:val="3"/>
            <w:shd w:val="clear" w:color="auto" w:fill="E7E6E6" w:themeFill="background2"/>
            <w:vAlign w:val="center"/>
          </w:tcPr>
          <w:p w14:paraId="3405D9D9" w14:textId="77777777" w:rsidR="00717BCD" w:rsidRDefault="00717BCD" w:rsidP="005B2D79">
            <w:r>
              <w:t>Scenario Detail</w:t>
            </w:r>
          </w:p>
        </w:tc>
        <w:tc>
          <w:tcPr>
            <w:tcW w:w="1383" w:type="dxa"/>
            <w:shd w:val="clear" w:color="auto" w:fill="E7E6E6" w:themeFill="background2"/>
          </w:tcPr>
          <w:p w14:paraId="5F833B76" w14:textId="77777777" w:rsidR="00717BCD" w:rsidRDefault="00717BCD" w:rsidP="005B2D79">
            <w:r>
              <w:t>Customization or Extension?</w:t>
            </w:r>
          </w:p>
        </w:tc>
        <w:tc>
          <w:tcPr>
            <w:tcW w:w="1870" w:type="dxa"/>
            <w:shd w:val="clear" w:color="auto" w:fill="E7E6E6" w:themeFill="background2"/>
          </w:tcPr>
          <w:p w14:paraId="488D11B5" w14:textId="77777777" w:rsidR="00717BCD" w:rsidRDefault="00717BCD" w:rsidP="005B2D79">
            <w:r>
              <w:t>Third Party Solution (Identify Name)</w:t>
            </w:r>
          </w:p>
        </w:tc>
      </w:tr>
      <w:tr w:rsidR="00717BCD" w14:paraId="0268E41C" w14:textId="77777777" w:rsidTr="005B2D79">
        <w:tc>
          <w:tcPr>
            <w:tcW w:w="6097" w:type="dxa"/>
            <w:gridSpan w:val="3"/>
          </w:tcPr>
          <w:p w14:paraId="31E0330C" w14:textId="77777777" w:rsidR="00717BCD" w:rsidRDefault="00717BCD" w:rsidP="005B2D79">
            <w:r>
              <w:t>Demonstrate how the system allows for the manual selection of multiple accounts to apply distribution calculation.</w:t>
            </w:r>
          </w:p>
        </w:tc>
        <w:sdt>
          <w:sdtPr>
            <w:id w:val="-1661761155"/>
            <w14:checkbox>
              <w14:checked w14:val="0"/>
              <w14:checkedState w14:val="2612" w14:font="MS Gothic"/>
              <w14:uncheckedState w14:val="2610" w14:font="MS Gothic"/>
            </w14:checkbox>
          </w:sdtPr>
          <w:sdtEndPr/>
          <w:sdtContent>
            <w:tc>
              <w:tcPr>
                <w:tcW w:w="1383" w:type="dxa"/>
              </w:tcPr>
              <w:p w14:paraId="01133080" w14:textId="77777777" w:rsidR="00717BCD" w:rsidRDefault="00717BCD" w:rsidP="005B2D79">
                <w:pPr>
                  <w:jc w:val="center"/>
                </w:pPr>
                <w:r>
                  <w:rPr>
                    <w:rFonts w:ascii="MS Gothic" w:eastAsia="MS Gothic" w:hAnsi="MS Gothic" w:hint="eastAsia"/>
                  </w:rPr>
                  <w:t>☐</w:t>
                </w:r>
              </w:p>
            </w:tc>
          </w:sdtContent>
        </w:sdt>
        <w:tc>
          <w:tcPr>
            <w:tcW w:w="1870" w:type="dxa"/>
          </w:tcPr>
          <w:p w14:paraId="58384982" w14:textId="77777777" w:rsidR="00717BCD" w:rsidRDefault="00717BCD" w:rsidP="005B2D79"/>
        </w:tc>
      </w:tr>
      <w:tr w:rsidR="00717BCD" w14:paraId="1E89F455" w14:textId="77777777" w:rsidTr="005B2D79">
        <w:tc>
          <w:tcPr>
            <w:tcW w:w="6097" w:type="dxa"/>
            <w:gridSpan w:val="3"/>
          </w:tcPr>
          <w:p w14:paraId="0D03C9FC" w14:textId="71C8A03C" w:rsidR="00717BCD" w:rsidRDefault="00717BCD" w:rsidP="005B2D79">
            <w:r>
              <w:t>Demonstrate how the system confirms that the distribution rules equal 100% for the account.</w:t>
            </w:r>
          </w:p>
        </w:tc>
        <w:sdt>
          <w:sdtPr>
            <w:id w:val="-571117854"/>
            <w14:checkbox>
              <w14:checked w14:val="0"/>
              <w14:checkedState w14:val="2612" w14:font="MS Gothic"/>
              <w14:uncheckedState w14:val="2610" w14:font="MS Gothic"/>
            </w14:checkbox>
          </w:sdtPr>
          <w:sdtEndPr/>
          <w:sdtContent>
            <w:tc>
              <w:tcPr>
                <w:tcW w:w="1383" w:type="dxa"/>
              </w:tcPr>
              <w:p w14:paraId="65688AC9" w14:textId="77777777" w:rsidR="00717BCD" w:rsidRDefault="00717BCD" w:rsidP="005B2D79">
                <w:pPr>
                  <w:jc w:val="center"/>
                </w:pPr>
                <w:r>
                  <w:rPr>
                    <w:rFonts w:ascii="MS Gothic" w:eastAsia="MS Gothic" w:hAnsi="MS Gothic" w:hint="eastAsia"/>
                  </w:rPr>
                  <w:t>☐</w:t>
                </w:r>
              </w:p>
            </w:tc>
          </w:sdtContent>
        </w:sdt>
        <w:tc>
          <w:tcPr>
            <w:tcW w:w="1870" w:type="dxa"/>
          </w:tcPr>
          <w:p w14:paraId="76A1215D" w14:textId="77777777" w:rsidR="00717BCD" w:rsidRDefault="00717BCD" w:rsidP="005B2D79"/>
        </w:tc>
      </w:tr>
      <w:tr w:rsidR="00717BCD" w14:paraId="7047569C" w14:textId="77777777" w:rsidTr="005B2D79">
        <w:tc>
          <w:tcPr>
            <w:tcW w:w="6097" w:type="dxa"/>
            <w:gridSpan w:val="3"/>
          </w:tcPr>
          <w:p w14:paraId="2D6F2AFC" w14:textId="1BD26710" w:rsidR="00717BCD" w:rsidRDefault="00717BCD" w:rsidP="005B2D79">
            <w:r>
              <w:t>Demonstrate how the system supports distributions by payment date, dollar amount and percentages.</w:t>
            </w:r>
          </w:p>
        </w:tc>
        <w:sdt>
          <w:sdtPr>
            <w:id w:val="1021045474"/>
            <w14:checkbox>
              <w14:checked w14:val="0"/>
              <w14:checkedState w14:val="2612" w14:font="MS Gothic"/>
              <w14:uncheckedState w14:val="2610" w14:font="MS Gothic"/>
            </w14:checkbox>
          </w:sdtPr>
          <w:sdtEndPr/>
          <w:sdtContent>
            <w:tc>
              <w:tcPr>
                <w:tcW w:w="1383" w:type="dxa"/>
              </w:tcPr>
              <w:p w14:paraId="1CD0D1AD" w14:textId="77777777" w:rsidR="00717BCD" w:rsidRDefault="00717BCD" w:rsidP="005B2D79">
                <w:pPr>
                  <w:jc w:val="center"/>
                </w:pPr>
                <w:r>
                  <w:rPr>
                    <w:rFonts w:ascii="MS Gothic" w:eastAsia="MS Gothic" w:hAnsi="MS Gothic" w:hint="eastAsia"/>
                  </w:rPr>
                  <w:t>☐</w:t>
                </w:r>
              </w:p>
            </w:tc>
          </w:sdtContent>
        </w:sdt>
        <w:tc>
          <w:tcPr>
            <w:tcW w:w="1870" w:type="dxa"/>
          </w:tcPr>
          <w:p w14:paraId="1208A24E" w14:textId="77777777" w:rsidR="00717BCD" w:rsidRDefault="00717BCD" w:rsidP="005B2D79"/>
        </w:tc>
      </w:tr>
      <w:tr w:rsidR="00717BCD" w14:paraId="169C3669" w14:textId="77777777" w:rsidTr="005B2D79">
        <w:tc>
          <w:tcPr>
            <w:tcW w:w="6097" w:type="dxa"/>
            <w:gridSpan w:val="3"/>
          </w:tcPr>
          <w:p w14:paraId="7BD29B6D" w14:textId="4329208C" w:rsidR="00717BCD" w:rsidRDefault="00717BCD" w:rsidP="005B2D79">
            <w:r>
              <w:t>Demonstrate how the system enforces start and end dates.</w:t>
            </w:r>
          </w:p>
        </w:tc>
        <w:sdt>
          <w:sdtPr>
            <w:id w:val="1144544353"/>
            <w14:checkbox>
              <w14:checked w14:val="0"/>
              <w14:checkedState w14:val="2612" w14:font="MS Gothic"/>
              <w14:uncheckedState w14:val="2610" w14:font="MS Gothic"/>
            </w14:checkbox>
          </w:sdtPr>
          <w:sdtEndPr/>
          <w:sdtContent>
            <w:tc>
              <w:tcPr>
                <w:tcW w:w="1383" w:type="dxa"/>
              </w:tcPr>
              <w:p w14:paraId="59A18F12" w14:textId="77777777" w:rsidR="00717BCD" w:rsidRDefault="00717BCD" w:rsidP="005B2D79">
                <w:pPr>
                  <w:jc w:val="center"/>
                </w:pPr>
                <w:r>
                  <w:rPr>
                    <w:rFonts w:ascii="MS Gothic" w:eastAsia="MS Gothic" w:hAnsi="MS Gothic" w:hint="eastAsia"/>
                  </w:rPr>
                  <w:t>☐</w:t>
                </w:r>
              </w:p>
            </w:tc>
          </w:sdtContent>
        </w:sdt>
        <w:tc>
          <w:tcPr>
            <w:tcW w:w="1870" w:type="dxa"/>
          </w:tcPr>
          <w:p w14:paraId="25FA83BA" w14:textId="77777777" w:rsidR="00717BCD" w:rsidRDefault="00717BCD" w:rsidP="005B2D79"/>
        </w:tc>
      </w:tr>
      <w:tr w:rsidR="00717BCD" w14:paraId="5E2F6190" w14:textId="77777777" w:rsidTr="005B2D79">
        <w:tc>
          <w:tcPr>
            <w:tcW w:w="6097" w:type="dxa"/>
            <w:gridSpan w:val="3"/>
          </w:tcPr>
          <w:p w14:paraId="3C727374" w14:textId="78D6F095" w:rsidR="00717BCD" w:rsidRDefault="00717BCD" w:rsidP="007406DA">
            <w:r>
              <w:t xml:space="preserve">Demonstrate </w:t>
            </w:r>
            <w:r w:rsidR="007406DA">
              <w:t xml:space="preserve">who </w:t>
            </w:r>
            <w:r>
              <w:t>the system provides a side by side view to compare multiple scenario analyses at once.</w:t>
            </w:r>
          </w:p>
        </w:tc>
        <w:sdt>
          <w:sdtPr>
            <w:id w:val="-1816487517"/>
            <w14:checkbox>
              <w14:checked w14:val="0"/>
              <w14:checkedState w14:val="2612" w14:font="MS Gothic"/>
              <w14:uncheckedState w14:val="2610" w14:font="MS Gothic"/>
            </w14:checkbox>
          </w:sdtPr>
          <w:sdtEndPr/>
          <w:sdtContent>
            <w:tc>
              <w:tcPr>
                <w:tcW w:w="1383" w:type="dxa"/>
              </w:tcPr>
              <w:p w14:paraId="0DC3EE01" w14:textId="34018990" w:rsidR="00717BCD" w:rsidRDefault="00717BCD" w:rsidP="005B2D79">
                <w:pPr>
                  <w:jc w:val="center"/>
                </w:pPr>
                <w:r>
                  <w:rPr>
                    <w:rFonts w:ascii="MS Gothic" w:eastAsia="MS Gothic" w:hAnsi="MS Gothic" w:hint="eastAsia"/>
                  </w:rPr>
                  <w:t>☐</w:t>
                </w:r>
              </w:p>
            </w:tc>
          </w:sdtContent>
        </w:sdt>
        <w:tc>
          <w:tcPr>
            <w:tcW w:w="1870" w:type="dxa"/>
          </w:tcPr>
          <w:p w14:paraId="308E4D11" w14:textId="77777777" w:rsidR="00717BCD" w:rsidRDefault="00717BCD" w:rsidP="005B2D79"/>
        </w:tc>
      </w:tr>
      <w:tr w:rsidR="00717BCD" w14:paraId="6A787AB7" w14:textId="77777777" w:rsidTr="005B2D79">
        <w:tc>
          <w:tcPr>
            <w:tcW w:w="6097" w:type="dxa"/>
            <w:gridSpan w:val="3"/>
          </w:tcPr>
          <w:p w14:paraId="4E6253FD" w14:textId="68D87A70" w:rsidR="00717BCD" w:rsidRDefault="00717BCD" w:rsidP="007406DA">
            <w:r>
              <w:t>Demonstrate how the system creates the automated generation of a pre-distribution report.</w:t>
            </w:r>
          </w:p>
        </w:tc>
        <w:sdt>
          <w:sdtPr>
            <w:id w:val="1947040418"/>
            <w14:checkbox>
              <w14:checked w14:val="0"/>
              <w14:checkedState w14:val="2612" w14:font="MS Gothic"/>
              <w14:uncheckedState w14:val="2610" w14:font="MS Gothic"/>
            </w14:checkbox>
          </w:sdtPr>
          <w:sdtEndPr/>
          <w:sdtContent>
            <w:tc>
              <w:tcPr>
                <w:tcW w:w="1383" w:type="dxa"/>
              </w:tcPr>
              <w:p w14:paraId="2D3CEA00" w14:textId="70CD51DF" w:rsidR="00717BCD" w:rsidRDefault="00717BCD" w:rsidP="005B2D79">
                <w:pPr>
                  <w:jc w:val="center"/>
                </w:pPr>
                <w:r>
                  <w:rPr>
                    <w:rFonts w:ascii="MS Gothic" w:eastAsia="MS Gothic" w:hAnsi="MS Gothic" w:hint="eastAsia"/>
                  </w:rPr>
                  <w:t>☐</w:t>
                </w:r>
              </w:p>
            </w:tc>
          </w:sdtContent>
        </w:sdt>
        <w:tc>
          <w:tcPr>
            <w:tcW w:w="1870" w:type="dxa"/>
          </w:tcPr>
          <w:p w14:paraId="14E9DAB8" w14:textId="77777777" w:rsidR="00717BCD" w:rsidRDefault="00717BCD" w:rsidP="005B2D79"/>
        </w:tc>
      </w:tr>
      <w:tr w:rsidR="00717BCD" w14:paraId="46120F6A" w14:textId="77777777" w:rsidTr="005B2D79">
        <w:tc>
          <w:tcPr>
            <w:tcW w:w="6097" w:type="dxa"/>
            <w:gridSpan w:val="3"/>
          </w:tcPr>
          <w:p w14:paraId="29D753BF" w14:textId="30184236" w:rsidR="00717BCD" w:rsidRDefault="00717BCD" w:rsidP="005B2D79">
            <w:r>
              <w:t>Demonstrate how the system matches total cash distributions against the general ledger positive fund balance.</w:t>
            </w:r>
          </w:p>
        </w:tc>
        <w:sdt>
          <w:sdtPr>
            <w:id w:val="529915716"/>
            <w14:checkbox>
              <w14:checked w14:val="0"/>
              <w14:checkedState w14:val="2612" w14:font="MS Gothic"/>
              <w14:uncheckedState w14:val="2610" w14:font="MS Gothic"/>
            </w14:checkbox>
          </w:sdtPr>
          <w:sdtEndPr/>
          <w:sdtContent>
            <w:tc>
              <w:tcPr>
                <w:tcW w:w="1383" w:type="dxa"/>
              </w:tcPr>
              <w:p w14:paraId="44B48421" w14:textId="46E617D2" w:rsidR="00717BCD" w:rsidRDefault="00717BCD" w:rsidP="005B2D79">
                <w:pPr>
                  <w:jc w:val="center"/>
                </w:pPr>
                <w:r>
                  <w:rPr>
                    <w:rFonts w:ascii="MS Gothic" w:eastAsia="MS Gothic" w:hAnsi="MS Gothic" w:hint="eastAsia"/>
                  </w:rPr>
                  <w:t>☐</w:t>
                </w:r>
              </w:p>
            </w:tc>
          </w:sdtContent>
        </w:sdt>
        <w:tc>
          <w:tcPr>
            <w:tcW w:w="1870" w:type="dxa"/>
          </w:tcPr>
          <w:p w14:paraId="5C3DB33D" w14:textId="77777777" w:rsidR="00717BCD" w:rsidRDefault="00717BCD" w:rsidP="005B2D79"/>
        </w:tc>
      </w:tr>
      <w:tr w:rsidR="00717BCD" w14:paraId="5A70882A" w14:textId="77777777" w:rsidTr="005B2D79">
        <w:tc>
          <w:tcPr>
            <w:tcW w:w="6097" w:type="dxa"/>
            <w:gridSpan w:val="3"/>
          </w:tcPr>
          <w:p w14:paraId="1C6066D9" w14:textId="28ADD6DA" w:rsidR="00717BCD" w:rsidRDefault="00717BCD" w:rsidP="005B2D79">
            <w:r>
              <w:t>Demonstrate how the system identifies discrepancies between the sums of the distributions and the general ledger.</w:t>
            </w:r>
          </w:p>
        </w:tc>
        <w:sdt>
          <w:sdtPr>
            <w:id w:val="140083516"/>
            <w14:checkbox>
              <w14:checked w14:val="0"/>
              <w14:checkedState w14:val="2612" w14:font="MS Gothic"/>
              <w14:uncheckedState w14:val="2610" w14:font="MS Gothic"/>
            </w14:checkbox>
          </w:sdtPr>
          <w:sdtEndPr/>
          <w:sdtContent>
            <w:tc>
              <w:tcPr>
                <w:tcW w:w="1383" w:type="dxa"/>
              </w:tcPr>
              <w:p w14:paraId="39566448" w14:textId="208B9C49" w:rsidR="00717BCD" w:rsidRDefault="00717BCD" w:rsidP="005B2D79">
                <w:pPr>
                  <w:jc w:val="center"/>
                </w:pPr>
                <w:r>
                  <w:rPr>
                    <w:rFonts w:ascii="MS Gothic" w:eastAsia="MS Gothic" w:hAnsi="MS Gothic" w:hint="eastAsia"/>
                  </w:rPr>
                  <w:t>☐</w:t>
                </w:r>
              </w:p>
            </w:tc>
          </w:sdtContent>
        </w:sdt>
        <w:tc>
          <w:tcPr>
            <w:tcW w:w="1870" w:type="dxa"/>
          </w:tcPr>
          <w:p w14:paraId="4251E2A4" w14:textId="77777777" w:rsidR="00717BCD" w:rsidRDefault="00717BCD" w:rsidP="005B2D79"/>
        </w:tc>
      </w:tr>
      <w:tr w:rsidR="00717BCD" w14:paraId="048B1CB2" w14:textId="77777777" w:rsidTr="005B2D79">
        <w:tc>
          <w:tcPr>
            <w:tcW w:w="6097" w:type="dxa"/>
            <w:gridSpan w:val="3"/>
          </w:tcPr>
          <w:p w14:paraId="3CBECFC2" w14:textId="542EF65B" w:rsidR="00717BCD" w:rsidRDefault="00717BCD" w:rsidP="005B2D79">
            <w:r>
              <w:t>Demonstrate how the system identifies failed postings using unique identifiers (deposit identification, transactional identification).</w:t>
            </w:r>
          </w:p>
        </w:tc>
        <w:sdt>
          <w:sdtPr>
            <w:id w:val="1307506165"/>
            <w14:checkbox>
              <w14:checked w14:val="0"/>
              <w14:checkedState w14:val="2612" w14:font="MS Gothic"/>
              <w14:uncheckedState w14:val="2610" w14:font="MS Gothic"/>
            </w14:checkbox>
          </w:sdtPr>
          <w:sdtEndPr/>
          <w:sdtContent>
            <w:tc>
              <w:tcPr>
                <w:tcW w:w="1383" w:type="dxa"/>
              </w:tcPr>
              <w:p w14:paraId="7F351F2A" w14:textId="0A821B8E" w:rsidR="00717BCD" w:rsidRDefault="00717BCD" w:rsidP="005B2D79">
                <w:pPr>
                  <w:jc w:val="center"/>
                </w:pPr>
                <w:r>
                  <w:rPr>
                    <w:rFonts w:ascii="MS Gothic" w:eastAsia="MS Gothic" w:hAnsi="MS Gothic" w:hint="eastAsia"/>
                  </w:rPr>
                  <w:t>☐</w:t>
                </w:r>
              </w:p>
            </w:tc>
          </w:sdtContent>
        </w:sdt>
        <w:tc>
          <w:tcPr>
            <w:tcW w:w="1870" w:type="dxa"/>
          </w:tcPr>
          <w:p w14:paraId="33F9785B" w14:textId="77777777" w:rsidR="00717BCD" w:rsidRDefault="00717BCD" w:rsidP="005B2D79"/>
        </w:tc>
      </w:tr>
      <w:tr w:rsidR="00717BCD" w14:paraId="64270341" w14:textId="77777777" w:rsidTr="005B2D79">
        <w:tc>
          <w:tcPr>
            <w:tcW w:w="6097" w:type="dxa"/>
            <w:gridSpan w:val="3"/>
          </w:tcPr>
          <w:p w14:paraId="3E49B956" w14:textId="53DE13B2" w:rsidR="00717BCD" w:rsidRDefault="00717BCD" w:rsidP="005B2D79">
            <w:r>
              <w:t xml:space="preserve">Demonstrate </w:t>
            </w:r>
            <w:r w:rsidR="007406DA">
              <w:t xml:space="preserve">how the system </w:t>
            </w:r>
            <w:r>
              <w:t xml:space="preserve">allows for updates to fund distributions in certain accounts that have already </w:t>
            </w:r>
            <w:r w:rsidRPr="00420832">
              <w:rPr>
                <w:noProof/>
              </w:rPr>
              <w:t>been posted</w:t>
            </w:r>
            <w:r>
              <w:t xml:space="preserve"> via distribution rules.</w:t>
            </w:r>
          </w:p>
        </w:tc>
        <w:sdt>
          <w:sdtPr>
            <w:id w:val="1290005821"/>
            <w14:checkbox>
              <w14:checked w14:val="0"/>
              <w14:checkedState w14:val="2612" w14:font="MS Gothic"/>
              <w14:uncheckedState w14:val="2610" w14:font="MS Gothic"/>
            </w14:checkbox>
          </w:sdtPr>
          <w:sdtEndPr/>
          <w:sdtContent>
            <w:tc>
              <w:tcPr>
                <w:tcW w:w="1383" w:type="dxa"/>
              </w:tcPr>
              <w:p w14:paraId="2D57F6F4" w14:textId="77777777" w:rsidR="00717BCD" w:rsidRDefault="00717BCD" w:rsidP="005B2D79">
                <w:pPr>
                  <w:jc w:val="center"/>
                </w:pPr>
                <w:r>
                  <w:rPr>
                    <w:rFonts w:ascii="MS Gothic" w:eastAsia="MS Gothic" w:hAnsi="MS Gothic" w:hint="eastAsia"/>
                  </w:rPr>
                  <w:t>☐</w:t>
                </w:r>
              </w:p>
            </w:tc>
          </w:sdtContent>
        </w:sdt>
        <w:tc>
          <w:tcPr>
            <w:tcW w:w="1870" w:type="dxa"/>
          </w:tcPr>
          <w:p w14:paraId="22A9B8E6" w14:textId="77777777" w:rsidR="00717BCD" w:rsidRDefault="00717BCD" w:rsidP="005B2D79"/>
        </w:tc>
      </w:tr>
      <w:tr w:rsidR="00717BCD" w14:paraId="7B7E13D3" w14:textId="77777777" w:rsidTr="005B2D79">
        <w:tc>
          <w:tcPr>
            <w:tcW w:w="9350" w:type="dxa"/>
            <w:gridSpan w:val="5"/>
            <w:shd w:val="clear" w:color="auto" w:fill="D9D9D9" w:themeFill="background1" w:themeFillShade="D9"/>
          </w:tcPr>
          <w:p w14:paraId="47B4BB31" w14:textId="77777777" w:rsidR="00717BCD" w:rsidRDefault="00717BCD" w:rsidP="005B2D79">
            <w:r>
              <w:t>Not Included in Solution</w:t>
            </w:r>
          </w:p>
        </w:tc>
      </w:tr>
      <w:tr w:rsidR="00717BCD" w14:paraId="4F488669" w14:textId="77777777" w:rsidTr="005B2D79">
        <w:tc>
          <w:tcPr>
            <w:tcW w:w="9350" w:type="dxa"/>
            <w:gridSpan w:val="5"/>
          </w:tcPr>
          <w:p w14:paraId="2ECB7B5E" w14:textId="77777777" w:rsidR="00717BCD" w:rsidRDefault="00717BCD" w:rsidP="005B2D79"/>
        </w:tc>
      </w:tr>
    </w:tbl>
    <w:p w14:paraId="676E5FE9" w14:textId="05A35C8D" w:rsidR="00717BCD" w:rsidRDefault="00717BCD" w:rsidP="00717BCD"/>
    <w:p w14:paraId="67224BA3" w14:textId="77777777" w:rsidR="00717BCD" w:rsidRDefault="00717BCD">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717BCD" w14:paraId="2A656918" w14:textId="77777777" w:rsidTr="005B2D79">
        <w:tc>
          <w:tcPr>
            <w:tcW w:w="1870" w:type="dxa"/>
            <w:shd w:val="clear" w:color="auto" w:fill="E7E6E6" w:themeFill="background2"/>
          </w:tcPr>
          <w:p w14:paraId="73416362" w14:textId="77777777" w:rsidR="00717BCD" w:rsidRDefault="00717BCD" w:rsidP="005B2D79">
            <w:r>
              <w:lastRenderedPageBreak/>
              <w:t>Scenario ID</w:t>
            </w:r>
          </w:p>
        </w:tc>
        <w:tc>
          <w:tcPr>
            <w:tcW w:w="4227" w:type="dxa"/>
            <w:gridSpan w:val="2"/>
          </w:tcPr>
          <w:p w14:paraId="2E8EA3BC" w14:textId="0AE4532D" w:rsidR="00717BCD" w:rsidRDefault="00717BCD" w:rsidP="005B2D79">
            <w:r>
              <w:t>RAC5</w:t>
            </w:r>
          </w:p>
        </w:tc>
        <w:tc>
          <w:tcPr>
            <w:tcW w:w="1383" w:type="dxa"/>
            <w:shd w:val="clear" w:color="auto" w:fill="E7E6E6" w:themeFill="background2"/>
          </w:tcPr>
          <w:p w14:paraId="312C23F6" w14:textId="77777777" w:rsidR="00717BCD" w:rsidRDefault="00717BCD" w:rsidP="005B2D79">
            <w:r>
              <w:t>Total Points</w:t>
            </w:r>
          </w:p>
        </w:tc>
        <w:tc>
          <w:tcPr>
            <w:tcW w:w="1870" w:type="dxa"/>
          </w:tcPr>
          <w:p w14:paraId="056C64D8" w14:textId="77777777" w:rsidR="00717BCD" w:rsidRDefault="00717BCD" w:rsidP="005B2D79"/>
        </w:tc>
      </w:tr>
      <w:tr w:rsidR="00717BCD" w14:paraId="4AC871D8" w14:textId="77777777" w:rsidTr="005B2D79">
        <w:tc>
          <w:tcPr>
            <w:tcW w:w="1870" w:type="dxa"/>
            <w:shd w:val="clear" w:color="auto" w:fill="E7E6E6" w:themeFill="background2"/>
          </w:tcPr>
          <w:p w14:paraId="0F7D8128" w14:textId="77777777" w:rsidR="00717BCD" w:rsidRDefault="00717BCD" w:rsidP="005B2D79">
            <w:r>
              <w:t>Scenario Name</w:t>
            </w:r>
          </w:p>
        </w:tc>
        <w:tc>
          <w:tcPr>
            <w:tcW w:w="7480" w:type="dxa"/>
            <w:gridSpan w:val="4"/>
          </w:tcPr>
          <w:p w14:paraId="5CD0A14A" w14:textId="77777777" w:rsidR="00717BCD" w:rsidRDefault="00717BCD" w:rsidP="005B2D79">
            <w:r>
              <w:t>Revenue Accounting</w:t>
            </w:r>
          </w:p>
        </w:tc>
      </w:tr>
      <w:tr w:rsidR="00717BCD" w14:paraId="32B0235E" w14:textId="77777777" w:rsidTr="005B2D79">
        <w:tc>
          <w:tcPr>
            <w:tcW w:w="1870" w:type="dxa"/>
            <w:shd w:val="clear" w:color="auto" w:fill="E7E6E6" w:themeFill="background2"/>
          </w:tcPr>
          <w:p w14:paraId="06C43CC5" w14:textId="77777777" w:rsidR="00717BCD" w:rsidRDefault="00717BCD" w:rsidP="005B2D79">
            <w:r>
              <w:t>Line of Business</w:t>
            </w:r>
          </w:p>
        </w:tc>
        <w:tc>
          <w:tcPr>
            <w:tcW w:w="7480" w:type="dxa"/>
            <w:gridSpan w:val="4"/>
          </w:tcPr>
          <w:p w14:paraId="315C081E" w14:textId="0CD98D49" w:rsidR="00717BCD" w:rsidRDefault="00717BCD" w:rsidP="005B2D79">
            <w:r>
              <w:t xml:space="preserve">Revenue Accounting Bank Deposits and </w:t>
            </w:r>
            <w:r w:rsidRPr="00947705">
              <w:rPr>
                <w:noProof/>
              </w:rPr>
              <w:t>Reconcil</w:t>
            </w:r>
            <w:r w:rsidR="00947705">
              <w:rPr>
                <w:noProof/>
              </w:rPr>
              <w:t>i</w:t>
            </w:r>
            <w:r w:rsidRPr="00947705">
              <w:rPr>
                <w:noProof/>
              </w:rPr>
              <w:t>ations</w:t>
            </w:r>
          </w:p>
        </w:tc>
      </w:tr>
      <w:tr w:rsidR="00717BCD" w14:paraId="1A0DAE4F" w14:textId="77777777" w:rsidTr="005B2D79">
        <w:tc>
          <w:tcPr>
            <w:tcW w:w="1870" w:type="dxa"/>
          </w:tcPr>
          <w:p w14:paraId="2A499708" w14:textId="77777777" w:rsidR="00717BCD" w:rsidRDefault="00717BCD" w:rsidP="005B2D79"/>
        </w:tc>
        <w:tc>
          <w:tcPr>
            <w:tcW w:w="1870" w:type="dxa"/>
          </w:tcPr>
          <w:p w14:paraId="6433C520" w14:textId="77777777" w:rsidR="00717BCD" w:rsidRDefault="00717BCD" w:rsidP="005B2D79"/>
        </w:tc>
        <w:tc>
          <w:tcPr>
            <w:tcW w:w="2357" w:type="dxa"/>
          </w:tcPr>
          <w:p w14:paraId="311E57CF" w14:textId="77777777" w:rsidR="00717BCD" w:rsidRDefault="00717BCD" w:rsidP="005B2D79"/>
        </w:tc>
        <w:tc>
          <w:tcPr>
            <w:tcW w:w="1383" w:type="dxa"/>
          </w:tcPr>
          <w:p w14:paraId="741B6B59" w14:textId="77777777" w:rsidR="00717BCD" w:rsidRDefault="00717BCD" w:rsidP="005B2D79"/>
        </w:tc>
        <w:tc>
          <w:tcPr>
            <w:tcW w:w="1870" w:type="dxa"/>
          </w:tcPr>
          <w:p w14:paraId="5AF23CA7" w14:textId="77777777" w:rsidR="00717BCD" w:rsidRDefault="00717BCD" w:rsidP="005B2D79"/>
        </w:tc>
      </w:tr>
      <w:tr w:rsidR="00717BCD" w14:paraId="1D84AF02" w14:textId="77777777" w:rsidTr="005B2D79">
        <w:tc>
          <w:tcPr>
            <w:tcW w:w="1870" w:type="dxa"/>
            <w:shd w:val="clear" w:color="auto" w:fill="E7E6E6" w:themeFill="background2"/>
          </w:tcPr>
          <w:p w14:paraId="19E4C5CC" w14:textId="77777777" w:rsidR="00717BCD" w:rsidRDefault="00717BCD" w:rsidP="005B2D79">
            <w:r>
              <w:t>Goal</w:t>
            </w:r>
          </w:p>
        </w:tc>
        <w:tc>
          <w:tcPr>
            <w:tcW w:w="7480" w:type="dxa"/>
            <w:gridSpan w:val="4"/>
          </w:tcPr>
          <w:p w14:paraId="7884E651" w14:textId="77777777" w:rsidR="00717BCD" w:rsidRDefault="00717BCD" w:rsidP="005B2D79"/>
        </w:tc>
      </w:tr>
      <w:tr w:rsidR="00717BCD" w14:paraId="14CE84A7" w14:textId="77777777" w:rsidTr="005B2D79">
        <w:tc>
          <w:tcPr>
            <w:tcW w:w="1870" w:type="dxa"/>
            <w:shd w:val="clear" w:color="auto" w:fill="E7E6E6" w:themeFill="background2"/>
          </w:tcPr>
          <w:p w14:paraId="063AA3B1" w14:textId="77777777" w:rsidR="00717BCD" w:rsidRDefault="00717BCD" w:rsidP="005B2D79">
            <w:r>
              <w:t>Notes</w:t>
            </w:r>
          </w:p>
        </w:tc>
        <w:tc>
          <w:tcPr>
            <w:tcW w:w="7480" w:type="dxa"/>
            <w:gridSpan w:val="4"/>
          </w:tcPr>
          <w:p w14:paraId="12A6671D" w14:textId="77777777" w:rsidR="00717BCD" w:rsidRDefault="00717BCD" w:rsidP="005B2D79"/>
        </w:tc>
      </w:tr>
      <w:tr w:rsidR="00717BCD" w14:paraId="2DFEB3A7" w14:textId="77777777" w:rsidTr="005B2D79">
        <w:tc>
          <w:tcPr>
            <w:tcW w:w="1870" w:type="dxa"/>
          </w:tcPr>
          <w:p w14:paraId="51C3A839" w14:textId="77777777" w:rsidR="00717BCD" w:rsidRDefault="00717BCD" w:rsidP="005B2D79"/>
        </w:tc>
        <w:tc>
          <w:tcPr>
            <w:tcW w:w="1870" w:type="dxa"/>
          </w:tcPr>
          <w:p w14:paraId="5A197D54" w14:textId="77777777" w:rsidR="00717BCD" w:rsidRDefault="00717BCD" w:rsidP="005B2D79"/>
        </w:tc>
        <w:tc>
          <w:tcPr>
            <w:tcW w:w="2357" w:type="dxa"/>
          </w:tcPr>
          <w:p w14:paraId="1EE9EB91" w14:textId="77777777" w:rsidR="00717BCD" w:rsidRDefault="00717BCD" w:rsidP="005B2D79"/>
        </w:tc>
        <w:tc>
          <w:tcPr>
            <w:tcW w:w="1383" w:type="dxa"/>
          </w:tcPr>
          <w:p w14:paraId="0EFECA4F" w14:textId="77777777" w:rsidR="00717BCD" w:rsidRDefault="00717BCD" w:rsidP="005B2D79"/>
        </w:tc>
        <w:tc>
          <w:tcPr>
            <w:tcW w:w="1870" w:type="dxa"/>
          </w:tcPr>
          <w:p w14:paraId="5FA3E7C1" w14:textId="77777777" w:rsidR="00717BCD" w:rsidRDefault="00717BCD" w:rsidP="005B2D79"/>
        </w:tc>
      </w:tr>
      <w:tr w:rsidR="00717BCD" w14:paraId="47648484" w14:textId="77777777" w:rsidTr="005B2D79">
        <w:tc>
          <w:tcPr>
            <w:tcW w:w="9350" w:type="dxa"/>
            <w:gridSpan w:val="5"/>
            <w:shd w:val="clear" w:color="auto" w:fill="E7E6E6" w:themeFill="background2"/>
          </w:tcPr>
          <w:p w14:paraId="1F3ECDA9" w14:textId="77777777" w:rsidR="00717BCD" w:rsidRDefault="00717BCD" w:rsidP="005B2D79">
            <w:r>
              <w:t>Narrative</w:t>
            </w:r>
          </w:p>
        </w:tc>
      </w:tr>
      <w:tr w:rsidR="00717BCD" w14:paraId="472A7581" w14:textId="77777777" w:rsidTr="005B2D79">
        <w:tc>
          <w:tcPr>
            <w:tcW w:w="6097" w:type="dxa"/>
            <w:gridSpan w:val="3"/>
            <w:shd w:val="clear" w:color="auto" w:fill="E7E6E6" w:themeFill="background2"/>
            <w:vAlign w:val="center"/>
          </w:tcPr>
          <w:p w14:paraId="763C97AA" w14:textId="77777777" w:rsidR="00717BCD" w:rsidRDefault="00717BCD" w:rsidP="005B2D79">
            <w:r>
              <w:t>Scenario Detail</w:t>
            </w:r>
          </w:p>
        </w:tc>
        <w:tc>
          <w:tcPr>
            <w:tcW w:w="1383" w:type="dxa"/>
            <w:shd w:val="clear" w:color="auto" w:fill="E7E6E6" w:themeFill="background2"/>
          </w:tcPr>
          <w:p w14:paraId="0D933B30" w14:textId="77777777" w:rsidR="00717BCD" w:rsidRDefault="00717BCD" w:rsidP="005B2D79">
            <w:r>
              <w:t>Customization or Extension?</w:t>
            </w:r>
          </w:p>
        </w:tc>
        <w:tc>
          <w:tcPr>
            <w:tcW w:w="1870" w:type="dxa"/>
            <w:shd w:val="clear" w:color="auto" w:fill="E7E6E6" w:themeFill="background2"/>
          </w:tcPr>
          <w:p w14:paraId="64525F9A" w14:textId="77777777" w:rsidR="00717BCD" w:rsidRDefault="00717BCD" w:rsidP="005B2D79">
            <w:r>
              <w:t>Third Party Solution (Identify Name)</w:t>
            </w:r>
          </w:p>
        </w:tc>
      </w:tr>
      <w:tr w:rsidR="00717BCD" w14:paraId="4490420B" w14:textId="77777777" w:rsidTr="005B2D79">
        <w:tc>
          <w:tcPr>
            <w:tcW w:w="6097" w:type="dxa"/>
            <w:gridSpan w:val="3"/>
          </w:tcPr>
          <w:p w14:paraId="42EAB88B" w14:textId="1BD3CE97" w:rsidR="00717BCD" w:rsidRDefault="00717BCD" w:rsidP="005B2D79">
            <w:r>
              <w:t>Demonstrate how</w:t>
            </w:r>
            <w:r w:rsidR="007406DA">
              <w:t xml:space="preserve"> the system</w:t>
            </w:r>
            <w:r>
              <w:t xml:space="preserve"> allows for the use of electronic bank </w:t>
            </w:r>
            <w:r w:rsidRPr="00947705">
              <w:rPr>
                <w:noProof/>
              </w:rPr>
              <w:t>statement.</w:t>
            </w:r>
          </w:p>
        </w:tc>
        <w:sdt>
          <w:sdtPr>
            <w:id w:val="834886174"/>
            <w14:checkbox>
              <w14:checked w14:val="0"/>
              <w14:checkedState w14:val="2612" w14:font="MS Gothic"/>
              <w14:uncheckedState w14:val="2610" w14:font="MS Gothic"/>
            </w14:checkbox>
          </w:sdtPr>
          <w:sdtEndPr/>
          <w:sdtContent>
            <w:tc>
              <w:tcPr>
                <w:tcW w:w="1383" w:type="dxa"/>
              </w:tcPr>
              <w:p w14:paraId="41B68ECD" w14:textId="77777777" w:rsidR="00717BCD" w:rsidRDefault="00717BCD" w:rsidP="005B2D79">
                <w:pPr>
                  <w:jc w:val="center"/>
                </w:pPr>
                <w:r>
                  <w:rPr>
                    <w:rFonts w:ascii="MS Gothic" w:eastAsia="MS Gothic" w:hAnsi="MS Gothic" w:hint="eastAsia"/>
                  </w:rPr>
                  <w:t>☐</w:t>
                </w:r>
              </w:p>
            </w:tc>
          </w:sdtContent>
        </w:sdt>
        <w:tc>
          <w:tcPr>
            <w:tcW w:w="1870" w:type="dxa"/>
          </w:tcPr>
          <w:p w14:paraId="1391344E" w14:textId="77777777" w:rsidR="00717BCD" w:rsidRDefault="00717BCD" w:rsidP="005B2D79"/>
        </w:tc>
      </w:tr>
      <w:tr w:rsidR="00717BCD" w14:paraId="0AA2D81A" w14:textId="77777777" w:rsidTr="005B2D79">
        <w:tc>
          <w:tcPr>
            <w:tcW w:w="6097" w:type="dxa"/>
            <w:gridSpan w:val="3"/>
          </w:tcPr>
          <w:p w14:paraId="6D427231" w14:textId="01C70FFB" w:rsidR="00717BCD" w:rsidRDefault="00717BCD" w:rsidP="005B2D79">
            <w:r>
              <w:t>Demonstrate how the system supports automated EBS file validation and automated loading of EBS data.</w:t>
            </w:r>
          </w:p>
        </w:tc>
        <w:sdt>
          <w:sdtPr>
            <w:id w:val="-1960091242"/>
            <w14:checkbox>
              <w14:checked w14:val="0"/>
              <w14:checkedState w14:val="2612" w14:font="MS Gothic"/>
              <w14:uncheckedState w14:val="2610" w14:font="MS Gothic"/>
            </w14:checkbox>
          </w:sdtPr>
          <w:sdtEndPr/>
          <w:sdtContent>
            <w:tc>
              <w:tcPr>
                <w:tcW w:w="1383" w:type="dxa"/>
              </w:tcPr>
              <w:p w14:paraId="2923A59B" w14:textId="77777777" w:rsidR="00717BCD" w:rsidRDefault="00717BCD" w:rsidP="005B2D79">
                <w:pPr>
                  <w:jc w:val="center"/>
                </w:pPr>
                <w:r>
                  <w:rPr>
                    <w:rFonts w:ascii="MS Gothic" w:eastAsia="MS Gothic" w:hAnsi="MS Gothic" w:hint="eastAsia"/>
                  </w:rPr>
                  <w:t>☐</w:t>
                </w:r>
              </w:p>
            </w:tc>
          </w:sdtContent>
        </w:sdt>
        <w:tc>
          <w:tcPr>
            <w:tcW w:w="1870" w:type="dxa"/>
          </w:tcPr>
          <w:p w14:paraId="5795030C" w14:textId="77777777" w:rsidR="00717BCD" w:rsidRDefault="00717BCD" w:rsidP="005B2D79"/>
        </w:tc>
      </w:tr>
      <w:tr w:rsidR="00717BCD" w14:paraId="1CBE4FCE" w14:textId="77777777" w:rsidTr="005B2D79">
        <w:tc>
          <w:tcPr>
            <w:tcW w:w="6097" w:type="dxa"/>
            <w:gridSpan w:val="3"/>
          </w:tcPr>
          <w:p w14:paraId="244910C6" w14:textId="20EAA3A2" w:rsidR="00717BCD" w:rsidRDefault="00717BCD" w:rsidP="005B2D79">
            <w:r>
              <w:t xml:space="preserve">Demonstrate how the system </w:t>
            </w:r>
            <w:r w:rsidRPr="00947705">
              <w:rPr>
                <w:noProof/>
              </w:rPr>
              <w:t>supports automate</w:t>
            </w:r>
            <w:r w:rsidR="00947705" w:rsidRPr="00947705">
              <w:rPr>
                <w:noProof/>
              </w:rPr>
              <w:t>d</w:t>
            </w:r>
            <w:r>
              <w:t xml:space="preserve"> EBS rejections based </w:t>
            </w:r>
            <w:r w:rsidRPr="00947705">
              <w:rPr>
                <w:noProof/>
              </w:rPr>
              <w:t>on</w:t>
            </w:r>
            <w:r>
              <w:t xml:space="preserve"> business rules and provides rejection reason codes.</w:t>
            </w:r>
          </w:p>
        </w:tc>
        <w:sdt>
          <w:sdtPr>
            <w:id w:val="1395471824"/>
            <w14:checkbox>
              <w14:checked w14:val="0"/>
              <w14:checkedState w14:val="2612" w14:font="MS Gothic"/>
              <w14:uncheckedState w14:val="2610" w14:font="MS Gothic"/>
            </w14:checkbox>
          </w:sdtPr>
          <w:sdtEndPr/>
          <w:sdtContent>
            <w:tc>
              <w:tcPr>
                <w:tcW w:w="1383" w:type="dxa"/>
              </w:tcPr>
              <w:p w14:paraId="22153FAB" w14:textId="77777777" w:rsidR="00717BCD" w:rsidRDefault="00717BCD" w:rsidP="005B2D79">
                <w:pPr>
                  <w:jc w:val="center"/>
                </w:pPr>
                <w:r>
                  <w:rPr>
                    <w:rFonts w:ascii="MS Gothic" w:eastAsia="MS Gothic" w:hAnsi="MS Gothic" w:hint="eastAsia"/>
                  </w:rPr>
                  <w:t>☐</w:t>
                </w:r>
              </w:p>
            </w:tc>
          </w:sdtContent>
        </w:sdt>
        <w:tc>
          <w:tcPr>
            <w:tcW w:w="1870" w:type="dxa"/>
          </w:tcPr>
          <w:p w14:paraId="24383E64" w14:textId="77777777" w:rsidR="00717BCD" w:rsidRDefault="00717BCD" w:rsidP="005B2D79"/>
        </w:tc>
      </w:tr>
      <w:tr w:rsidR="00717BCD" w14:paraId="0C080AFF" w14:textId="77777777" w:rsidTr="005B2D79">
        <w:tc>
          <w:tcPr>
            <w:tcW w:w="6097" w:type="dxa"/>
            <w:gridSpan w:val="3"/>
          </w:tcPr>
          <w:p w14:paraId="4C0864A2" w14:textId="020C8C2A" w:rsidR="00717BCD" w:rsidRDefault="00717BCD" w:rsidP="005B2D79">
            <w:r>
              <w:t>Demonstrate how the system supports the automated comparisons of transaction details, payment transactions and discrepancies in payment transactions from the system and the EBS.</w:t>
            </w:r>
          </w:p>
        </w:tc>
        <w:sdt>
          <w:sdtPr>
            <w:id w:val="-1160685264"/>
            <w14:checkbox>
              <w14:checked w14:val="0"/>
              <w14:checkedState w14:val="2612" w14:font="MS Gothic"/>
              <w14:uncheckedState w14:val="2610" w14:font="MS Gothic"/>
            </w14:checkbox>
          </w:sdtPr>
          <w:sdtEndPr/>
          <w:sdtContent>
            <w:tc>
              <w:tcPr>
                <w:tcW w:w="1383" w:type="dxa"/>
              </w:tcPr>
              <w:p w14:paraId="790969AC" w14:textId="77777777" w:rsidR="00717BCD" w:rsidRDefault="00717BCD" w:rsidP="005B2D79">
                <w:pPr>
                  <w:jc w:val="center"/>
                </w:pPr>
                <w:r>
                  <w:rPr>
                    <w:rFonts w:ascii="MS Gothic" w:eastAsia="MS Gothic" w:hAnsi="MS Gothic" w:hint="eastAsia"/>
                  </w:rPr>
                  <w:t>☐</w:t>
                </w:r>
              </w:p>
            </w:tc>
          </w:sdtContent>
        </w:sdt>
        <w:tc>
          <w:tcPr>
            <w:tcW w:w="1870" w:type="dxa"/>
          </w:tcPr>
          <w:p w14:paraId="7927EEFB" w14:textId="77777777" w:rsidR="00717BCD" w:rsidRDefault="00717BCD" w:rsidP="005B2D79"/>
        </w:tc>
      </w:tr>
      <w:tr w:rsidR="00717BCD" w14:paraId="19402D82" w14:textId="77777777" w:rsidTr="005B2D79">
        <w:tc>
          <w:tcPr>
            <w:tcW w:w="6097" w:type="dxa"/>
            <w:gridSpan w:val="3"/>
          </w:tcPr>
          <w:p w14:paraId="658D68B8" w14:textId="5308D9AF" w:rsidR="00717BCD" w:rsidRDefault="00717BCD" w:rsidP="007406DA">
            <w:r>
              <w:t xml:space="preserve">Demonstrate </w:t>
            </w:r>
            <w:r w:rsidR="007406DA">
              <w:t>how</w:t>
            </w:r>
            <w:r>
              <w:t xml:space="preserve"> the authorized staff can drill-down into a payment transaction-level data field.</w:t>
            </w:r>
          </w:p>
        </w:tc>
        <w:sdt>
          <w:sdtPr>
            <w:id w:val="-452867990"/>
            <w14:checkbox>
              <w14:checked w14:val="0"/>
              <w14:checkedState w14:val="2612" w14:font="MS Gothic"/>
              <w14:uncheckedState w14:val="2610" w14:font="MS Gothic"/>
            </w14:checkbox>
          </w:sdtPr>
          <w:sdtEndPr/>
          <w:sdtContent>
            <w:tc>
              <w:tcPr>
                <w:tcW w:w="1383" w:type="dxa"/>
              </w:tcPr>
              <w:p w14:paraId="7CF747B6" w14:textId="77777777" w:rsidR="00717BCD" w:rsidRDefault="00717BCD" w:rsidP="005B2D79">
                <w:pPr>
                  <w:jc w:val="center"/>
                </w:pPr>
                <w:r>
                  <w:rPr>
                    <w:rFonts w:ascii="MS Gothic" w:eastAsia="MS Gothic" w:hAnsi="MS Gothic" w:hint="eastAsia"/>
                  </w:rPr>
                  <w:t>☐</w:t>
                </w:r>
              </w:p>
            </w:tc>
          </w:sdtContent>
        </w:sdt>
        <w:tc>
          <w:tcPr>
            <w:tcW w:w="1870" w:type="dxa"/>
          </w:tcPr>
          <w:p w14:paraId="35870E66" w14:textId="77777777" w:rsidR="00717BCD" w:rsidRDefault="00717BCD" w:rsidP="005B2D79"/>
        </w:tc>
      </w:tr>
      <w:tr w:rsidR="00717BCD" w14:paraId="4ACAA439" w14:textId="77777777" w:rsidTr="005B2D79">
        <w:tc>
          <w:tcPr>
            <w:tcW w:w="6097" w:type="dxa"/>
            <w:gridSpan w:val="3"/>
          </w:tcPr>
          <w:p w14:paraId="3B69141C" w14:textId="18211725" w:rsidR="00717BCD" w:rsidRDefault="00717BCD" w:rsidP="005B2D79">
            <w:r>
              <w:t>Demonstrate how the system generates a reconciliation report.</w:t>
            </w:r>
          </w:p>
        </w:tc>
        <w:sdt>
          <w:sdtPr>
            <w:id w:val="-2008738018"/>
            <w14:checkbox>
              <w14:checked w14:val="0"/>
              <w14:checkedState w14:val="2612" w14:font="MS Gothic"/>
              <w14:uncheckedState w14:val="2610" w14:font="MS Gothic"/>
            </w14:checkbox>
          </w:sdtPr>
          <w:sdtEndPr/>
          <w:sdtContent>
            <w:tc>
              <w:tcPr>
                <w:tcW w:w="1383" w:type="dxa"/>
              </w:tcPr>
              <w:p w14:paraId="4935466B" w14:textId="197283EB" w:rsidR="00717BCD" w:rsidRDefault="00717BCD" w:rsidP="005B2D79">
                <w:pPr>
                  <w:jc w:val="center"/>
                </w:pPr>
                <w:r>
                  <w:rPr>
                    <w:rFonts w:ascii="MS Gothic" w:eastAsia="MS Gothic" w:hAnsi="MS Gothic" w:hint="eastAsia"/>
                  </w:rPr>
                  <w:t>☐</w:t>
                </w:r>
              </w:p>
            </w:tc>
          </w:sdtContent>
        </w:sdt>
        <w:tc>
          <w:tcPr>
            <w:tcW w:w="1870" w:type="dxa"/>
          </w:tcPr>
          <w:p w14:paraId="1BDB6551" w14:textId="77777777" w:rsidR="00717BCD" w:rsidRDefault="00717BCD" w:rsidP="005B2D79"/>
        </w:tc>
      </w:tr>
      <w:tr w:rsidR="00717BCD" w14:paraId="054E6A4C" w14:textId="77777777" w:rsidTr="005B2D79">
        <w:tc>
          <w:tcPr>
            <w:tcW w:w="9350" w:type="dxa"/>
            <w:gridSpan w:val="5"/>
            <w:shd w:val="clear" w:color="auto" w:fill="D9D9D9" w:themeFill="background1" w:themeFillShade="D9"/>
          </w:tcPr>
          <w:p w14:paraId="4E1E8E85" w14:textId="77777777" w:rsidR="00717BCD" w:rsidRDefault="00717BCD" w:rsidP="005B2D79">
            <w:r>
              <w:t>Not Included in Solution</w:t>
            </w:r>
          </w:p>
        </w:tc>
      </w:tr>
      <w:tr w:rsidR="00717BCD" w14:paraId="2C470492" w14:textId="77777777" w:rsidTr="005B2D79">
        <w:tc>
          <w:tcPr>
            <w:tcW w:w="9350" w:type="dxa"/>
            <w:gridSpan w:val="5"/>
          </w:tcPr>
          <w:p w14:paraId="2C50A141" w14:textId="77777777" w:rsidR="00717BCD" w:rsidRDefault="00717BCD" w:rsidP="005B2D79"/>
        </w:tc>
      </w:tr>
    </w:tbl>
    <w:p w14:paraId="07BD5645" w14:textId="30540977" w:rsidR="00717BCD" w:rsidRDefault="00717BCD" w:rsidP="00717BCD"/>
    <w:p w14:paraId="22FBE157" w14:textId="77777777" w:rsidR="00717BCD" w:rsidRDefault="00717BCD">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717BCD" w14:paraId="2915386A" w14:textId="77777777" w:rsidTr="005B2D79">
        <w:tc>
          <w:tcPr>
            <w:tcW w:w="1870" w:type="dxa"/>
            <w:shd w:val="clear" w:color="auto" w:fill="E7E6E6" w:themeFill="background2"/>
          </w:tcPr>
          <w:p w14:paraId="777B1159" w14:textId="77777777" w:rsidR="00717BCD" w:rsidRDefault="00717BCD" w:rsidP="005B2D79">
            <w:r>
              <w:lastRenderedPageBreak/>
              <w:t>Scenario ID</w:t>
            </w:r>
          </w:p>
        </w:tc>
        <w:tc>
          <w:tcPr>
            <w:tcW w:w="4227" w:type="dxa"/>
            <w:gridSpan w:val="2"/>
          </w:tcPr>
          <w:p w14:paraId="47557779" w14:textId="787968A4" w:rsidR="00717BCD" w:rsidRDefault="00717BCD" w:rsidP="005B2D79">
            <w:r>
              <w:t>RAC6</w:t>
            </w:r>
          </w:p>
        </w:tc>
        <w:tc>
          <w:tcPr>
            <w:tcW w:w="1383" w:type="dxa"/>
            <w:shd w:val="clear" w:color="auto" w:fill="E7E6E6" w:themeFill="background2"/>
          </w:tcPr>
          <w:p w14:paraId="34D5256A" w14:textId="77777777" w:rsidR="00717BCD" w:rsidRDefault="00717BCD" w:rsidP="005B2D79">
            <w:r>
              <w:t>Total Points</w:t>
            </w:r>
          </w:p>
        </w:tc>
        <w:tc>
          <w:tcPr>
            <w:tcW w:w="1870" w:type="dxa"/>
          </w:tcPr>
          <w:p w14:paraId="70091FC8" w14:textId="77777777" w:rsidR="00717BCD" w:rsidRDefault="00717BCD" w:rsidP="005B2D79"/>
        </w:tc>
      </w:tr>
      <w:tr w:rsidR="00717BCD" w14:paraId="373F4776" w14:textId="77777777" w:rsidTr="005B2D79">
        <w:tc>
          <w:tcPr>
            <w:tcW w:w="1870" w:type="dxa"/>
            <w:shd w:val="clear" w:color="auto" w:fill="E7E6E6" w:themeFill="background2"/>
          </w:tcPr>
          <w:p w14:paraId="2E21FE9E" w14:textId="77777777" w:rsidR="00717BCD" w:rsidRDefault="00717BCD" w:rsidP="005B2D79">
            <w:r>
              <w:t>Scenario Name</w:t>
            </w:r>
          </w:p>
        </w:tc>
        <w:tc>
          <w:tcPr>
            <w:tcW w:w="7480" w:type="dxa"/>
            <w:gridSpan w:val="4"/>
          </w:tcPr>
          <w:p w14:paraId="6931D182" w14:textId="77777777" w:rsidR="00717BCD" w:rsidRDefault="00717BCD" w:rsidP="005B2D79">
            <w:r>
              <w:t>Revenue Accounting</w:t>
            </w:r>
          </w:p>
        </w:tc>
      </w:tr>
      <w:tr w:rsidR="00717BCD" w14:paraId="03805C89" w14:textId="77777777" w:rsidTr="005B2D79">
        <w:tc>
          <w:tcPr>
            <w:tcW w:w="1870" w:type="dxa"/>
            <w:shd w:val="clear" w:color="auto" w:fill="E7E6E6" w:themeFill="background2"/>
          </w:tcPr>
          <w:p w14:paraId="11A54E8A" w14:textId="77777777" w:rsidR="00717BCD" w:rsidRDefault="00717BCD" w:rsidP="005B2D79">
            <w:r>
              <w:t>Line of Business</w:t>
            </w:r>
          </w:p>
        </w:tc>
        <w:tc>
          <w:tcPr>
            <w:tcW w:w="7480" w:type="dxa"/>
            <w:gridSpan w:val="4"/>
          </w:tcPr>
          <w:p w14:paraId="0DC2C15A" w14:textId="77777777" w:rsidR="00717BCD" w:rsidRDefault="00717BCD" w:rsidP="005B2D79">
            <w:r>
              <w:t>Revenue Accounting Closing</w:t>
            </w:r>
          </w:p>
        </w:tc>
      </w:tr>
      <w:tr w:rsidR="00717BCD" w14:paraId="0026915B" w14:textId="77777777" w:rsidTr="005B2D79">
        <w:tc>
          <w:tcPr>
            <w:tcW w:w="1870" w:type="dxa"/>
          </w:tcPr>
          <w:p w14:paraId="6E6AA824" w14:textId="77777777" w:rsidR="00717BCD" w:rsidRDefault="00717BCD" w:rsidP="005B2D79"/>
        </w:tc>
        <w:tc>
          <w:tcPr>
            <w:tcW w:w="1870" w:type="dxa"/>
          </w:tcPr>
          <w:p w14:paraId="0CC16C03" w14:textId="77777777" w:rsidR="00717BCD" w:rsidRDefault="00717BCD" w:rsidP="005B2D79"/>
        </w:tc>
        <w:tc>
          <w:tcPr>
            <w:tcW w:w="2357" w:type="dxa"/>
          </w:tcPr>
          <w:p w14:paraId="7359572C" w14:textId="77777777" w:rsidR="00717BCD" w:rsidRDefault="00717BCD" w:rsidP="005B2D79"/>
        </w:tc>
        <w:tc>
          <w:tcPr>
            <w:tcW w:w="1383" w:type="dxa"/>
          </w:tcPr>
          <w:p w14:paraId="45723A01" w14:textId="77777777" w:rsidR="00717BCD" w:rsidRDefault="00717BCD" w:rsidP="005B2D79"/>
        </w:tc>
        <w:tc>
          <w:tcPr>
            <w:tcW w:w="1870" w:type="dxa"/>
          </w:tcPr>
          <w:p w14:paraId="4A281E7E" w14:textId="77777777" w:rsidR="00717BCD" w:rsidRDefault="00717BCD" w:rsidP="005B2D79"/>
        </w:tc>
      </w:tr>
      <w:tr w:rsidR="00717BCD" w14:paraId="49E81E0D" w14:textId="77777777" w:rsidTr="005B2D79">
        <w:tc>
          <w:tcPr>
            <w:tcW w:w="1870" w:type="dxa"/>
            <w:shd w:val="clear" w:color="auto" w:fill="E7E6E6" w:themeFill="background2"/>
          </w:tcPr>
          <w:p w14:paraId="62A311C5" w14:textId="77777777" w:rsidR="00717BCD" w:rsidRDefault="00717BCD" w:rsidP="005B2D79">
            <w:r>
              <w:t>Goal</w:t>
            </w:r>
          </w:p>
        </w:tc>
        <w:tc>
          <w:tcPr>
            <w:tcW w:w="7480" w:type="dxa"/>
            <w:gridSpan w:val="4"/>
          </w:tcPr>
          <w:p w14:paraId="24ED97DF" w14:textId="77777777" w:rsidR="00717BCD" w:rsidRDefault="00717BCD" w:rsidP="005B2D79"/>
        </w:tc>
      </w:tr>
      <w:tr w:rsidR="00717BCD" w14:paraId="4A1EA5FE" w14:textId="77777777" w:rsidTr="005B2D79">
        <w:tc>
          <w:tcPr>
            <w:tcW w:w="1870" w:type="dxa"/>
            <w:shd w:val="clear" w:color="auto" w:fill="E7E6E6" w:themeFill="background2"/>
          </w:tcPr>
          <w:p w14:paraId="68D5C2F8" w14:textId="77777777" w:rsidR="00717BCD" w:rsidRDefault="00717BCD" w:rsidP="005B2D79">
            <w:r>
              <w:t>Notes</w:t>
            </w:r>
          </w:p>
        </w:tc>
        <w:tc>
          <w:tcPr>
            <w:tcW w:w="7480" w:type="dxa"/>
            <w:gridSpan w:val="4"/>
          </w:tcPr>
          <w:p w14:paraId="6BA593A9" w14:textId="77777777" w:rsidR="00717BCD" w:rsidRDefault="00717BCD" w:rsidP="005B2D79"/>
        </w:tc>
      </w:tr>
      <w:tr w:rsidR="00717BCD" w14:paraId="74E89099" w14:textId="77777777" w:rsidTr="005B2D79">
        <w:tc>
          <w:tcPr>
            <w:tcW w:w="1870" w:type="dxa"/>
          </w:tcPr>
          <w:p w14:paraId="14D2D4D2" w14:textId="77777777" w:rsidR="00717BCD" w:rsidRDefault="00717BCD" w:rsidP="005B2D79"/>
        </w:tc>
        <w:tc>
          <w:tcPr>
            <w:tcW w:w="1870" w:type="dxa"/>
          </w:tcPr>
          <w:p w14:paraId="773B4411" w14:textId="77777777" w:rsidR="00717BCD" w:rsidRDefault="00717BCD" w:rsidP="005B2D79"/>
        </w:tc>
        <w:tc>
          <w:tcPr>
            <w:tcW w:w="2357" w:type="dxa"/>
          </w:tcPr>
          <w:p w14:paraId="37AF40D4" w14:textId="77777777" w:rsidR="00717BCD" w:rsidRDefault="00717BCD" w:rsidP="005B2D79"/>
        </w:tc>
        <w:tc>
          <w:tcPr>
            <w:tcW w:w="1383" w:type="dxa"/>
          </w:tcPr>
          <w:p w14:paraId="5956DA35" w14:textId="77777777" w:rsidR="00717BCD" w:rsidRDefault="00717BCD" w:rsidP="005B2D79"/>
        </w:tc>
        <w:tc>
          <w:tcPr>
            <w:tcW w:w="1870" w:type="dxa"/>
          </w:tcPr>
          <w:p w14:paraId="73FE113F" w14:textId="77777777" w:rsidR="00717BCD" w:rsidRDefault="00717BCD" w:rsidP="005B2D79"/>
        </w:tc>
      </w:tr>
      <w:tr w:rsidR="00717BCD" w14:paraId="39D9138F" w14:textId="77777777" w:rsidTr="005B2D79">
        <w:tc>
          <w:tcPr>
            <w:tcW w:w="9350" w:type="dxa"/>
            <w:gridSpan w:val="5"/>
            <w:shd w:val="clear" w:color="auto" w:fill="E7E6E6" w:themeFill="background2"/>
          </w:tcPr>
          <w:p w14:paraId="19004162" w14:textId="77777777" w:rsidR="00717BCD" w:rsidRDefault="00717BCD" w:rsidP="005B2D79">
            <w:r>
              <w:t>Narrative</w:t>
            </w:r>
          </w:p>
        </w:tc>
      </w:tr>
      <w:tr w:rsidR="00717BCD" w14:paraId="516026F7" w14:textId="77777777" w:rsidTr="005B2D79">
        <w:tc>
          <w:tcPr>
            <w:tcW w:w="6097" w:type="dxa"/>
            <w:gridSpan w:val="3"/>
            <w:shd w:val="clear" w:color="auto" w:fill="E7E6E6" w:themeFill="background2"/>
            <w:vAlign w:val="center"/>
          </w:tcPr>
          <w:p w14:paraId="57D02F50" w14:textId="77777777" w:rsidR="00717BCD" w:rsidRDefault="00717BCD" w:rsidP="005B2D79">
            <w:r>
              <w:t>Scenario Detail</w:t>
            </w:r>
          </w:p>
        </w:tc>
        <w:tc>
          <w:tcPr>
            <w:tcW w:w="1383" w:type="dxa"/>
            <w:shd w:val="clear" w:color="auto" w:fill="E7E6E6" w:themeFill="background2"/>
          </w:tcPr>
          <w:p w14:paraId="68B3EC26" w14:textId="77777777" w:rsidR="00717BCD" w:rsidRDefault="00717BCD" w:rsidP="005B2D79">
            <w:r>
              <w:t>Customization or Extension?</w:t>
            </w:r>
          </w:p>
        </w:tc>
        <w:tc>
          <w:tcPr>
            <w:tcW w:w="1870" w:type="dxa"/>
            <w:shd w:val="clear" w:color="auto" w:fill="E7E6E6" w:themeFill="background2"/>
          </w:tcPr>
          <w:p w14:paraId="597750B5" w14:textId="77777777" w:rsidR="00717BCD" w:rsidRDefault="00717BCD" w:rsidP="005B2D79">
            <w:r>
              <w:t>Third Party Solution (Identify Name)</w:t>
            </w:r>
          </w:p>
        </w:tc>
      </w:tr>
      <w:tr w:rsidR="00717BCD" w14:paraId="18E4F450" w14:textId="77777777" w:rsidTr="005B2D79">
        <w:tc>
          <w:tcPr>
            <w:tcW w:w="6097" w:type="dxa"/>
            <w:gridSpan w:val="3"/>
          </w:tcPr>
          <w:p w14:paraId="70C3AB31" w14:textId="0EAEE28C" w:rsidR="00717BCD" w:rsidRDefault="00717BCD" w:rsidP="005B2D79">
            <w:r>
              <w:t>Demonstrate how the system defines a fiscal calendar</w:t>
            </w:r>
            <w:r w:rsidR="00A85FEC">
              <w:t>.</w:t>
            </w:r>
          </w:p>
        </w:tc>
        <w:sdt>
          <w:sdtPr>
            <w:id w:val="-2067944699"/>
            <w14:checkbox>
              <w14:checked w14:val="0"/>
              <w14:checkedState w14:val="2612" w14:font="MS Gothic"/>
              <w14:uncheckedState w14:val="2610" w14:font="MS Gothic"/>
            </w14:checkbox>
          </w:sdtPr>
          <w:sdtEndPr/>
          <w:sdtContent>
            <w:tc>
              <w:tcPr>
                <w:tcW w:w="1383" w:type="dxa"/>
              </w:tcPr>
              <w:p w14:paraId="1D8B725C" w14:textId="77777777" w:rsidR="00717BCD" w:rsidRDefault="00717BCD" w:rsidP="005B2D79">
                <w:pPr>
                  <w:jc w:val="center"/>
                </w:pPr>
                <w:r>
                  <w:rPr>
                    <w:rFonts w:ascii="MS Gothic" w:eastAsia="MS Gothic" w:hAnsi="MS Gothic" w:hint="eastAsia"/>
                  </w:rPr>
                  <w:t>☐</w:t>
                </w:r>
              </w:p>
            </w:tc>
          </w:sdtContent>
        </w:sdt>
        <w:tc>
          <w:tcPr>
            <w:tcW w:w="1870" w:type="dxa"/>
          </w:tcPr>
          <w:p w14:paraId="09AEFB22" w14:textId="77777777" w:rsidR="00717BCD" w:rsidRDefault="00717BCD" w:rsidP="005B2D79"/>
        </w:tc>
      </w:tr>
      <w:tr w:rsidR="00717BCD" w14:paraId="780730AC" w14:textId="77777777" w:rsidTr="005B2D79">
        <w:tc>
          <w:tcPr>
            <w:tcW w:w="6097" w:type="dxa"/>
            <w:gridSpan w:val="3"/>
          </w:tcPr>
          <w:p w14:paraId="227D53F1" w14:textId="616CC175" w:rsidR="00717BCD" w:rsidRDefault="00717BCD" w:rsidP="005B2D79">
            <w:r>
              <w:t xml:space="preserve">Demonstrate how the system allows for the creation of </w:t>
            </w:r>
            <w:r w:rsidRPr="00947705">
              <w:rPr>
                <w:noProof/>
              </w:rPr>
              <w:t>closing checklists</w:t>
            </w:r>
            <w:r>
              <w:t xml:space="preserve"> </w:t>
            </w:r>
            <w:r w:rsidRPr="00947705">
              <w:rPr>
                <w:noProof/>
              </w:rPr>
              <w:t>within</w:t>
            </w:r>
            <w:r>
              <w:t xml:space="preserve"> the closing functions</w:t>
            </w:r>
            <w:r w:rsidR="00A85FEC">
              <w:t>.</w:t>
            </w:r>
          </w:p>
        </w:tc>
        <w:sdt>
          <w:sdtPr>
            <w:id w:val="812069475"/>
            <w14:checkbox>
              <w14:checked w14:val="0"/>
              <w14:checkedState w14:val="2612" w14:font="MS Gothic"/>
              <w14:uncheckedState w14:val="2610" w14:font="MS Gothic"/>
            </w14:checkbox>
          </w:sdtPr>
          <w:sdtEndPr/>
          <w:sdtContent>
            <w:tc>
              <w:tcPr>
                <w:tcW w:w="1383" w:type="dxa"/>
              </w:tcPr>
              <w:p w14:paraId="3D0A04D7" w14:textId="77777777" w:rsidR="00717BCD" w:rsidRDefault="00717BCD" w:rsidP="005B2D79">
                <w:pPr>
                  <w:jc w:val="center"/>
                </w:pPr>
                <w:r>
                  <w:rPr>
                    <w:rFonts w:ascii="MS Gothic" w:eastAsia="MS Gothic" w:hAnsi="MS Gothic" w:hint="eastAsia"/>
                  </w:rPr>
                  <w:t>☐</w:t>
                </w:r>
              </w:p>
            </w:tc>
          </w:sdtContent>
        </w:sdt>
        <w:tc>
          <w:tcPr>
            <w:tcW w:w="1870" w:type="dxa"/>
          </w:tcPr>
          <w:p w14:paraId="4468801A" w14:textId="77777777" w:rsidR="00717BCD" w:rsidRDefault="00717BCD" w:rsidP="005B2D79"/>
        </w:tc>
      </w:tr>
      <w:tr w:rsidR="00717BCD" w14:paraId="5017B53B" w14:textId="77777777" w:rsidTr="005B2D79">
        <w:tc>
          <w:tcPr>
            <w:tcW w:w="6097" w:type="dxa"/>
            <w:gridSpan w:val="3"/>
          </w:tcPr>
          <w:p w14:paraId="46E31E69" w14:textId="3802E089" w:rsidR="00717BCD" w:rsidRDefault="00717BCD" w:rsidP="005B2D79">
            <w:r>
              <w:t>Demonstrate how the system supports automated alerts based on DOR-defined rules</w:t>
            </w:r>
            <w:r w:rsidR="00A85FEC">
              <w:t>.</w:t>
            </w:r>
          </w:p>
        </w:tc>
        <w:sdt>
          <w:sdtPr>
            <w:id w:val="1598208640"/>
            <w14:checkbox>
              <w14:checked w14:val="0"/>
              <w14:checkedState w14:val="2612" w14:font="MS Gothic"/>
              <w14:uncheckedState w14:val="2610" w14:font="MS Gothic"/>
            </w14:checkbox>
          </w:sdtPr>
          <w:sdtEndPr/>
          <w:sdtContent>
            <w:tc>
              <w:tcPr>
                <w:tcW w:w="1383" w:type="dxa"/>
              </w:tcPr>
              <w:p w14:paraId="12127997" w14:textId="77777777" w:rsidR="00717BCD" w:rsidRDefault="00717BCD" w:rsidP="005B2D79">
                <w:pPr>
                  <w:jc w:val="center"/>
                </w:pPr>
                <w:r>
                  <w:rPr>
                    <w:rFonts w:ascii="MS Gothic" w:eastAsia="MS Gothic" w:hAnsi="MS Gothic" w:hint="eastAsia"/>
                  </w:rPr>
                  <w:t>☐</w:t>
                </w:r>
              </w:p>
            </w:tc>
          </w:sdtContent>
        </w:sdt>
        <w:tc>
          <w:tcPr>
            <w:tcW w:w="1870" w:type="dxa"/>
          </w:tcPr>
          <w:p w14:paraId="69CF485B" w14:textId="77777777" w:rsidR="00717BCD" w:rsidRDefault="00717BCD" w:rsidP="005B2D79"/>
        </w:tc>
      </w:tr>
      <w:tr w:rsidR="00717BCD" w14:paraId="4BB1DEE9" w14:textId="77777777" w:rsidTr="005B2D79">
        <w:tc>
          <w:tcPr>
            <w:tcW w:w="6097" w:type="dxa"/>
            <w:gridSpan w:val="3"/>
          </w:tcPr>
          <w:p w14:paraId="38908109" w14:textId="2E8A6909" w:rsidR="00717BCD" w:rsidRDefault="00717BCD" w:rsidP="005B2D79">
            <w:r>
              <w:t xml:space="preserve">Demonstrate how the system identifies potential anomalies in preliminary reports based </w:t>
            </w:r>
            <w:r w:rsidRPr="00947705">
              <w:rPr>
                <w:noProof/>
              </w:rPr>
              <w:t>on</w:t>
            </w:r>
            <w:r>
              <w:t xml:space="preserve"> business rules and how it identifies the correction of these anomalies</w:t>
            </w:r>
          </w:p>
        </w:tc>
        <w:sdt>
          <w:sdtPr>
            <w:id w:val="506097897"/>
            <w14:checkbox>
              <w14:checked w14:val="0"/>
              <w14:checkedState w14:val="2612" w14:font="MS Gothic"/>
              <w14:uncheckedState w14:val="2610" w14:font="MS Gothic"/>
            </w14:checkbox>
          </w:sdtPr>
          <w:sdtEndPr/>
          <w:sdtContent>
            <w:tc>
              <w:tcPr>
                <w:tcW w:w="1383" w:type="dxa"/>
              </w:tcPr>
              <w:p w14:paraId="1AB2FFA0" w14:textId="77777777" w:rsidR="00717BCD" w:rsidRDefault="00717BCD" w:rsidP="005B2D79">
                <w:pPr>
                  <w:jc w:val="center"/>
                </w:pPr>
                <w:r>
                  <w:rPr>
                    <w:rFonts w:ascii="MS Gothic" w:eastAsia="MS Gothic" w:hAnsi="MS Gothic" w:hint="eastAsia"/>
                  </w:rPr>
                  <w:t>☐</w:t>
                </w:r>
              </w:p>
            </w:tc>
          </w:sdtContent>
        </w:sdt>
        <w:tc>
          <w:tcPr>
            <w:tcW w:w="1870" w:type="dxa"/>
          </w:tcPr>
          <w:p w14:paraId="6005704B" w14:textId="77777777" w:rsidR="00717BCD" w:rsidRDefault="00717BCD" w:rsidP="005B2D79"/>
        </w:tc>
      </w:tr>
      <w:tr w:rsidR="00717BCD" w14:paraId="5895E0DD" w14:textId="77777777" w:rsidTr="005B2D79">
        <w:tc>
          <w:tcPr>
            <w:tcW w:w="6097" w:type="dxa"/>
            <w:gridSpan w:val="3"/>
          </w:tcPr>
          <w:p w14:paraId="7746A460" w14:textId="313A862F" w:rsidR="00717BCD" w:rsidRDefault="00717BCD" w:rsidP="005B2D79">
            <w:r>
              <w:t>Demonstrate the searchable audit trail of all changed activity associated with the revenue transactions</w:t>
            </w:r>
          </w:p>
        </w:tc>
        <w:sdt>
          <w:sdtPr>
            <w:id w:val="-42830838"/>
            <w14:checkbox>
              <w14:checked w14:val="0"/>
              <w14:checkedState w14:val="2612" w14:font="MS Gothic"/>
              <w14:uncheckedState w14:val="2610" w14:font="MS Gothic"/>
            </w14:checkbox>
          </w:sdtPr>
          <w:sdtEndPr/>
          <w:sdtContent>
            <w:tc>
              <w:tcPr>
                <w:tcW w:w="1383" w:type="dxa"/>
              </w:tcPr>
              <w:p w14:paraId="6C1CEF82" w14:textId="77777777" w:rsidR="00717BCD" w:rsidRDefault="00717BCD" w:rsidP="005B2D79">
                <w:pPr>
                  <w:jc w:val="center"/>
                </w:pPr>
                <w:r>
                  <w:rPr>
                    <w:rFonts w:ascii="MS Gothic" w:eastAsia="MS Gothic" w:hAnsi="MS Gothic" w:hint="eastAsia"/>
                  </w:rPr>
                  <w:t>☐</w:t>
                </w:r>
              </w:p>
            </w:tc>
          </w:sdtContent>
        </w:sdt>
        <w:tc>
          <w:tcPr>
            <w:tcW w:w="1870" w:type="dxa"/>
          </w:tcPr>
          <w:p w14:paraId="2D1D5014" w14:textId="77777777" w:rsidR="00717BCD" w:rsidRDefault="00717BCD" w:rsidP="005B2D79"/>
        </w:tc>
      </w:tr>
      <w:tr w:rsidR="00717BCD" w14:paraId="473A528A" w14:textId="77777777" w:rsidTr="005B2D79">
        <w:tc>
          <w:tcPr>
            <w:tcW w:w="6097" w:type="dxa"/>
            <w:gridSpan w:val="3"/>
          </w:tcPr>
          <w:p w14:paraId="5BDC70BA" w14:textId="7A8DE942" w:rsidR="00717BCD" w:rsidRDefault="006647F3" w:rsidP="005B2D79">
            <w:r>
              <w:t>Demonstrate how the system automatically generates a final closing report.</w:t>
            </w:r>
          </w:p>
        </w:tc>
        <w:sdt>
          <w:sdtPr>
            <w:id w:val="1434700404"/>
            <w14:checkbox>
              <w14:checked w14:val="0"/>
              <w14:checkedState w14:val="2612" w14:font="MS Gothic"/>
              <w14:uncheckedState w14:val="2610" w14:font="MS Gothic"/>
            </w14:checkbox>
          </w:sdtPr>
          <w:sdtEndPr/>
          <w:sdtContent>
            <w:tc>
              <w:tcPr>
                <w:tcW w:w="1383" w:type="dxa"/>
              </w:tcPr>
              <w:p w14:paraId="32DD79D2" w14:textId="0F351FB5" w:rsidR="00717BCD" w:rsidRDefault="006647F3" w:rsidP="005B2D79">
                <w:pPr>
                  <w:jc w:val="center"/>
                </w:pPr>
                <w:r>
                  <w:rPr>
                    <w:rFonts w:ascii="MS Gothic" w:eastAsia="MS Gothic" w:hAnsi="MS Gothic" w:hint="eastAsia"/>
                  </w:rPr>
                  <w:t>☐</w:t>
                </w:r>
              </w:p>
            </w:tc>
          </w:sdtContent>
        </w:sdt>
        <w:tc>
          <w:tcPr>
            <w:tcW w:w="1870" w:type="dxa"/>
          </w:tcPr>
          <w:p w14:paraId="759744E1" w14:textId="77777777" w:rsidR="00717BCD" w:rsidRDefault="00717BCD" w:rsidP="005B2D79"/>
        </w:tc>
      </w:tr>
      <w:tr w:rsidR="00717BCD" w14:paraId="2085021A" w14:textId="77777777" w:rsidTr="005B2D79">
        <w:tc>
          <w:tcPr>
            <w:tcW w:w="9350" w:type="dxa"/>
            <w:gridSpan w:val="5"/>
            <w:shd w:val="clear" w:color="auto" w:fill="D9D9D9" w:themeFill="background1" w:themeFillShade="D9"/>
          </w:tcPr>
          <w:p w14:paraId="08E050B6" w14:textId="77777777" w:rsidR="00717BCD" w:rsidRDefault="00717BCD" w:rsidP="005B2D79">
            <w:r>
              <w:t>Not Included in Solution</w:t>
            </w:r>
          </w:p>
        </w:tc>
      </w:tr>
      <w:tr w:rsidR="00717BCD" w14:paraId="2344F027" w14:textId="77777777" w:rsidTr="005B2D79">
        <w:tc>
          <w:tcPr>
            <w:tcW w:w="9350" w:type="dxa"/>
            <w:gridSpan w:val="5"/>
          </w:tcPr>
          <w:p w14:paraId="29AE6AD3" w14:textId="77777777" w:rsidR="00717BCD" w:rsidRDefault="00717BCD" w:rsidP="005B2D79"/>
        </w:tc>
      </w:tr>
    </w:tbl>
    <w:p w14:paraId="2EC40080" w14:textId="07239F5E" w:rsidR="006647F3" w:rsidRDefault="006647F3" w:rsidP="00717BCD"/>
    <w:p w14:paraId="7CA592EA" w14:textId="77777777" w:rsidR="006647F3" w:rsidRDefault="006647F3">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6647F3" w14:paraId="11B2A1D3" w14:textId="77777777" w:rsidTr="005B2D79">
        <w:tc>
          <w:tcPr>
            <w:tcW w:w="1870" w:type="dxa"/>
            <w:shd w:val="clear" w:color="auto" w:fill="E7E6E6" w:themeFill="background2"/>
          </w:tcPr>
          <w:p w14:paraId="660A6B58" w14:textId="77777777" w:rsidR="006647F3" w:rsidRDefault="006647F3" w:rsidP="005B2D79">
            <w:r>
              <w:lastRenderedPageBreak/>
              <w:t>Scenario ID</w:t>
            </w:r>
          </w:p>
        </w:tc>
        <w:tc>
          <w:tcPr>
            <w:tcW w:w="4227" w:type="dxa"/>
            <w:gridSpan w:val="2"/>
          </w:tcPr>
          <w:p w14:paraId="38C5013C" w14:textId="2F086D35" w:rsidR="006647F3" w:rsidRDefault="006647F3" w:rsidP="005B2D79">
            <w:r>
              <w:t>RAC7</w:t>
            </w:r>
          </w:p>
        </w:tc>
        <w:tc>
          <w:tcPr>
            <w:tcW w:w="1383" w:type="dxa"/>
            <w:shd w:val="clear" w:color="auto" w:fill="E7E6E6" w:themeFill="background2"/>
          </w:tcPr>
          <w:p w14:paraId="78CD34B5" w14:textId="77777777" w:rsidR="006647F3" w:rsidRDefault="006647F3" w:rsidP="005B2D79">
            <w:r>
              <w:t>Total Points</w:t>
            </w:r>
          </w:p>
        </w:tc>
        <w:tc>
          <w:tcPr>
            <w:tcW w:w="1870" w:type="dxa"/>
          </w:tcPr>
          <w:p w14:paraId="736C02C1" w14:textId="77777777" w:rsidR="006647F3" w:rsidRDefault="006647F3" w:rsidP="005B2D79"/>
        </w:tc>
      </w:tr>
      <w:tr w:rsidR="006647F3" w14:paraId="49C060E8" w14:textId="77777777" w:rsidTr="005B2D79">
        <w:tc>
          <w:tcPr>
            <w:tcW w:w="1870" w:type="dxa"/>
            <w:shd w:val="clear" w:color="auto" w:fill="E7E6E6" w:themeFill="background2"/>
          </w:tcPr>
          <w:p w14:paraId="0CF6CAEF" w14:textId="77777777" w:rsidR="006647F3" w:rsidRDefault="006647F3" w:rsidP="005B2D79">
            <w:r>
              <w:t>Scenario Name</w:t>
            </w:r>
          </w:p>
        </w:tc>
        <w:tc>
          <w:tcPr>
            <w:tcW w:w="7480" w:type="dxa"/>
            <w:gridSpan w:val="4"/>
          </w:tcPr>
          <w:p w14:paraId="72D3FDE6" w14:textId="77777777" w:rsidR="006647F3" w:rsidRDefault="006647F3" w:rsidP="005B2D79">
            <w:r>
              <w:t>Revenue Accounting</w:t>
            </w:r>
          </w:p>
        </w:tc>
      </w:tr>
      <w:tr w:rsidR="006647F3" w14:paraId="5F4BB9AF" w14:textId="77777777" w:rsidTr="005B2D79">
        <w:tc>
          <w:tcPr>
            <w:tcW w:w="1870" w:type="dxa"/>
            <w:shd w:val="clear" w:color="auto" w:fill="E7E6E6" w:themeFill="background2"/>
          </w:tcPr>
          <w:p w14:paraId="745283F6" w14:textId="77777777" w:rsidR="006647F3" w:rsidRDefault="006647F3" w:rsidP="005B2D79">
            <w:r>
              <w:t>Line of Business</w:t>
            </w:r>
          </w:p>
        </w:tc>
        <w:tc>
          <w:tcPr>
            <w:tcW w:w="7480" w:type="dxa"/>
            <w:gridSpan w:val="4"/>
          </w:tcPr>
          <w:p w14:paraId="1C9D72D9" w14:textId="77777777" w:rsidR="006647F3" w:rsidRDefault="006647F3" w:rsidP="005B2D79">
            <w:r>
              <w:t>Revenue Accounting Payments</w:t>
            </w:r>
          </w:p>
        </w:tc>
      </w:tr>
      <w:tr w:rsidR="006647F3" w14:paraId="39B7925B" w14:textId="77777777" w:rsidTr="005B2D79">
        <w:tc>
          <w:tcPr>
            <w:tcW w:w="1870" w:type="dxa"/>
          </w:tcPr>
          <w:p w14:paraId="771F5A05" w14:textId="77777777" w:rsidR="006647F3" w:rsidRDefault="006647F3" w:rsidP="005B2D79"/>
        </w:tc>
        <w:tc>
          <w:tcPr>
            <w:tcW w:w="1870" w:type="dxa"/>
          </w:tcPr>
          <w:p w14:paraId="08CD5DCB" w14:textId="77777777" w:rsidR="006647F3" w:rsidRDefault="006647F3" w:rsidP="005B2D79"/>
        </w:tc>
        <w:tc>
          <w:tcPr>
            <w:tcW w:w="2357" w:type="dxa"/>
          </w:tcPr>
          <w:p w14:paraId="4993DE7B" w14:textId="77777777" w:rsidR="006647F3" w:rsidRDefault="006647F3" w:rsidP="005B2D79"/>
        </w:tc>
        <w:tc>
          <w:tcPr>
            <w:tcW w:w="1383" w:type="dxa"/>
          </w:tcPr>
          <w:p w14:paraId="48CAF531" w14:textId="77777777" w:rsidR="006647F3" w:rsidRDefault="006647F3" w:rsidP="005B2D79"/>
        </w:tc>
        <w:tc>
          <w:tcPr>
            <w:tcW w:w="1870" w:type="dxa"/>
          </w:tcPr>
          <w:p w14:paraId="2D2D30D8" w14:textId="77777777" w:rsidR="006647F3" w:rsidRDefault="006647F3" w:rsidP="005B2D79"/>
        </w:tc>
      </w:tr>
      <w:tr w:rsidR="006647F3" w14:paraId="190671BC" w14:textId="77777777" w:rsidTr="005B2D79">
        <w:tc>
          <w:tcPr>
            <w:tcW w:w="1870" w:type="dxa"/>
            <w:shd w:val="clear" w:color="auto" w:fill="E7E6E6" w:themeFill="background2"/>
          </w:tcPr>
          <w:p w14:paraId="52767643" w14:textId="77777777" w:rsidR="006647F3" w:rsidRDefault="006647F3" w:rsidP="005B2D79">
            <w:r>
              <w:t>Goal</w:t>
            </w:r>
          </w:p>
        </w:tc>
        <w:tc>
          <w:tcPr>
            <w:tcW w:w="7480" w:type="dxa"/>
            <w:gridSpan w:val="4"/>
          </w:tcPr>
          <w:p w14:paraId="25A3D3F0" w14:textId="77777777" w:rsidR="006647F3" w:rsidRDefault="006647F3" w:rsidP="005B2D79"/>
        </w:tc>
      </w:tr>
      <w:tr w:rsidR="006647F3" w14:paraId="0DCDBAB5" w14:textId="77777777" w:rsidTr="005B2D79">
        <w:tc>
          <w:tcPr>
            <w:tcW w:w="1870" w:type="dxa"/>
            <w:shd w:val="clear" w:color="auto" w:fill="E7E6E6" w:themeFill="background2"/>
          </w:tcPr>
          <w:p w14:paraId="27460114" w14:textId="77777777" w:rsidR="006647F3" w:rsidRDefault="006647F3" w:rsidP="005B2D79">
            <w:r>
              <w:t>Notes</w:t>
            </w:r>
          </w:p>
        </w:tc>
        <w:tc>
          <w:tcPr>
            <w:tcW w:w="7480" w:type="dxa"/>
            <w:gridSpan w:val="4"/>
          </w:tcPr>
          <w:p w14:paraId="43A4368E" w14:textId="77777777" w:rsidR="006647F3" w:rsidRDefault="006647F3" w:rsidP="005B2D79"/>
        </w:tc>
      </w:tr>
      <w:tr w:rsidR="006647F3" w14:paraId="35F90029" w14:textId="77777777" w:rsidTr="005B2D79">
        <w:tc>
          <w:tcPr>
            <w:tcW w:w="1870" w:type="dxa"/>
          </w:tcPr>
          <w:p w14:paraId="2880726B" w14:textId="77777777" w:rsidR="006647F3" w:rsidRDefault="006647F3" w:rsidP="005B2D79"/>
        </w:tc>
        <w:tc>
          <w:tcPr>
            <w:tcW w:w="1870" w:type="dxa"/>
          </w:tcPr>
          <w:p w14:paraId="62B24358" w14:textId="77777777" w:rsidR="006647F3" w:rsidRDefault="006647F3" w:rsidP="005B2D79"/>
        </w:tc>
        <w:tc>
          <w:tcPr>
            <w:tcW w:w="2357" w:type="dxa"/>
          </w:tcPr>
          <w:p w14:paraId="6BCE63F4" w14:textId="77777777" w:rsidR="006647F3" w:rsidRDefault="006647F3" w:rsidP="005B2D79"/>
        </w:tc>
        <w:tc>
          <w:tcPr>
            <w:tcW w:w="1383" w:type="dxa"/>
          </w:tcPr>
          <w:p w14:paraId="67DD7170" w14:textId="77777777" w:rsidR="006647F3" w:rsidRDefault="006647F3" w:rsidP="005B2D79"/>
        </w:tc>
        <w:tc>
          <w:tcPr>
            <w:tcW w:w="1870" w:type="dxa"/>
          </w:tcPr>
          <w:p w14:paraId="3555C1CF" w14:textId="77777777" w:rsidR="006647F3" w:rsidRDefault="006647F3" w:rsidP="005B2D79"/>
        </w:tc>
      </w:tr>
      <w:tr w:rsidR="006647F3" w14:paraId="76FC92B5" w14:textId="77777777" w:rsidTr="005B2D79">
        <w:tc>
          <w:tcPr>
            <w:tcW w:w="9350" w:type="dxa"/>
            <w:gridSpan w:val="5"/>
            <w:shd w:val="clear" w:color="auto" w:fill="E7E6E6" w:themeFill="background2"/>
          </w:tcPr>
          <w:p w14:paraId="2C87F631" w14:textId="77777777" w:rsidR="006647F3" w:rsidRDefault="006647F3" w:rsidP="005B2D79">
            <w:r>
              <w:t>Narrative</w:t>
            </w:r>
          </w:p>
        </w:tc>
      </w:tr>
      <w:tr w:rsidR="006647F3" w14:paraId="06D9779D" w14:textId="77777777" w:rsidTr="005B2D79">
        <w:tc>
          <w:tcPr>
            <w:tcW w:w="6097" w:type="dxa"/>
            <w:gridSpan w:val="3"/>
            <w:shd w:val="clear" w:color="auto" w:fill="E7E6E6" w:themeFill="background2"/>
            <w:vAlign w:val="center"/>
          </w:tcPr>
          <w:p w14:paraId="529532F2" w14:textId="77777777" w:rsidR="006647F3" w:rsidRDefault="006647F3" w:rsidP="005B2D79">
            <w:r>
              <w:t>Scenario Detail</w:t>
            </w:r>
          </w:p>
        </w:tc>
        <w:tc>
          <w:tcPr>
            <w:tcW w:w="1383" w:type="dxa"/>
            <w:shd w:val="clear" w:color="auto" w:fill="E7E6E6" w:themeFill="background2"/>
          </w:tcPr>
          <w:p w14:paraId="40D05E3B" w14:textId="77777777" w:rsidR="006647F3" w:rsidRDefault="006647F3" w:rsidP="005B2D79">
            <w:r>
              <w:t>Customization or Extension?</w:t>
            </w:r>
          </w:p>
        </w:tc>
        <w:tc>
          <w:tcPr>
            <w:tcW w:w="1870" w:type="dxa"/>
            <w:shd w:val="clear" w:color="auto" w:fill="E7E6E6" w:themeFill="background2"/>
          </w:tcPr>
          <w:p w14:paraId="14BBE1FE" w14:textId="77777777" w:rsidR="006647F3" w:rsidRDefault="006647F3" w:rsidP="005B2D79">
            <w:r>
              <w:t>Third Party Solution (Identify Name)</w:t>
            </w:r>
          </w:p>
        </w:tc>
      </w:tr>
      <w:tr w:rsidR="006647F3" w14:paraId="0A0D086F" w14:textId="77777777" w:rsidTr="005B2D79">
        <w:tc>
          <w:tcPr>
            <w:tcW w:w="6097" w:type="dxa"/>
            <w:gridSpan w:val="3"/>
          </w:tcPr>
          <w:p w14:paraId="5FCE6733" w14:textId="77777777" w:rsidR="006647F3" w:rsidRDefault="006647F3" w:rsidP="005B2D79">
            <w:r>
              <w:t>Demonstrate how the system provides accounting at both the sub-account and master account level for specified tax types according to the business rules.</w:t>
            </w:r>
          </w:p>
        </w:tc>
        <w:sdt>
          <w:sdtPr>
            <w:id w:val="1736355991"/>
            <w14:checkbox>
              <w14:checked w14:val="0"/>
              <w14:checkedState w14:val="2612" w14:font="MS Gothic"/>
              <w14:uncheckedState w14:val="2610" w14:font="MS Gothic"/>
            </w14:checkbox>
          </w:sdtPr>
          <w:sdtEndPr/>
          <w:sdtContent>
            <w:tc>
              <w:tcPr>
                <w:tcW w:w="1383" w:type="dxa"/>
              </w:tcPr>
              <w:p w14:paraId="0C59ECF7" w14:textId="77777777" w:rsidR="006647F3" w:rsidRDefault="006647F3" w:rsidP="005B2D79">
                <w:pPr>
                  <w:jc w:val="center"/>
                </w:pPr>
                <w:r>
                  <w:rPr>
                    <w:rFonts w:ascii="MS Gothic" w:eastAsia="MS Gothic" w:hAnsi="MS Gothic" w:hint="eastAsia"/>
                  </w:rPr>
                  <w:t>☐</w:t>
                </w:r>
              </w:p>
            </w:tc>
          </w:sdtContent>
        </w:sdt>
        <w:tc>
          <w:tcPr>
            <w:tcW w:w="1870" w:type="dxa"/>
          </w:tcPr>
          <w:p w14:paraId="70E4869C" w14:textId="77777777" w:rsidR="006647F3" w:rsidRDefault="006647F3" w:rsidP="005B2D79"/>
        </w:tc>
      </w:tr>
      <w:tr w:rsidR="006647F3" w14:paraId="2B3D8A0B" w14:textId="77777777" w:rsidTr="005B2D79">
        <w:tc>
          <w:tcPr>
            <w:tcW w:w="6097" w:type="dxa"/>
            <w:gridSpan w:val="3"/>
          </w:tcPr>
          <w:p w14:paraId="3109443F" w14:textId="78EA6B5C" w:rsidR="006647F3" w:rsidRDefault="006647F3" w:rsidP="005B2D79">
            <w:r>
              <w:t>Demonstrate how the system genera</w:t>
            </w:r>
            <w:r w:rsidR="00947705">
              <w:t>tes</w:t>
            </w:r>
            <w:r>
              <w:t xml:space="preserve"> </w:t>
            </w:r>
            <w:r w:rsidRPr="00947705">
              <w:rPr>
                <w:noProof/>
              </w:rPr>
              <w:t>reports</w:t>
            </w:r>
            <w:r>
              <w:t xml:space="preserve"> for payments to third-party agency payments</w:t>
            </w:r>
          </w:p>
        </w:tc>
        <w:sdt>
          <w:sdtPr>
            <w:id w:val="-396202767"/>
            <w14:checkbox>
              <w14:checked w14:val="0"/>
              <w14:checkedState w14:val="2612" w14:font="MS Gothic"/>
              <w14:uncheckedState w14:val="2610" w14:font="MS Gothic"/>
            </w14:checkbox>
          </w:sdtPr>
          <w:sdtEndPr/>
          <w:sdtContent>
            <w:tc>
              <w:tcPr>
                <w:tcW w:w="1383" w:type="dxa"/>
              </w:tcPr>
              <w:p w14:paraId="4B8BE806" w14:textId="77777777" w:rsidR="006647F3" w:rsidRDefault="006647F3" w:rsidP="005B2D79">
                <w:pPr>
                  <w:jc w:val="center"/>
                </w:pPr>
                <w:r>
                  <w:rPr>
                    <w:rFonts w:ascii="MS Gothic" w:eastAsia="MS Gothic" w:hAnsi="MS Gothic" w:hint="eastAsia"/>
                  </w:rPr>
                  <w:t>☐</w:t>
                </w:r>
              </w:p>
            </w:tc>
          </w:sdtContent>
        </w:sdt>
        <w:tc>
          <w:tcPr>
            <w:tcW w:w="1870" w:type="dxa"/>
          </w:tcPr>
          <w:p w14:paraId="5150FE6D" w14:textId="77777777" w:rsidR="006647F3" w:rsidRDefault="006647F3" w:rsidP="005B2D79"/>
        </w:tc>
      </w:tr>
      <w:tr w:rsidR="006647F3" w14:paraId="2C8899B0" w14:textId="77777777" w:rsidTr="005B2D79">
        <w:tc>
          <w:tcPr>
            <w:tcW w:w="6097" w:type="dxa"/>
            <w:gridSpan w:val="3"/>
          </w:tcPr>
          <w:p w14:paraId="72E597CB" w14:textId="77777777" w:rsidR="006647F3" w:rsidRDefault="006647F3" w:rsidP="005B2D79">
            <w:r>
              <w:t>Demonstrate how the system prevents double counting of third-party payment</w:t>
            </w:r>
          </w:p>
        </w:tc>
        <w:sdt>
          <w:sdtPr>
            <w:id w:val="-1538201091"/>
            <w14:checkbox>
              <w14:checked w14:val="0"/>
              <w14:checkedState w14:val="2612" w14:font="MS Gothic"/>
              <w14:uncheckedState w14:val="2610" w14:font="MS Gothic"/>
            </w14:checkbox>
          </w:sdtPr>
          <w:sdtEndPr/>
          <w:sdtContent>
            <w:tc>
              <w:tcPr>
                <w:tcW w:w="1383" w:type="dxa"/>
              </w:tcPr>
              <w:p w14:paraId="6CFD31BE" w14:textId="77777777" w:rsidR="006647F3" w:rsidRDefault="006647F3" w:rsidP="005B2D79">
                <w:pPr>
                  <w:jc w:val="center"/>
                </w:pPr>
                <w:r>
                  <w:rPr>
                    <w:rFonts w:ascii="MS Gothic" w:eastAsia="MS Gothic" w:hAnsi="MS Gothic" w:hint="eastAsia"/>
                  </w:rPr>
                  <w:t>☐</w:t>
                </w:r>
              </w:p>
            </w:tc>
          </w:sdtContent>
        </w:sdt>
        <w:tc>
          <w:tcPr>
            <w:tcW w:w="1870" w:type="dxa"/>
          </w:tcPr>
          <w:p w14:paraId="486A2E8C" w14:textId="77777777" w:rsidR="006647F3" w:rsidRDefault="006647F3" w:rsidP="005B2D79"/>
        </w:tc>
      </w:tr>
      <w:tr w:rsidR="006647F3" w14:paraId="1123D1A3" w14:textId="77777777" w:rsidTr="005B2D79">
        <w:tc>
          <w:tcPr>
            <w:tcW w:w="6097" w:type="dxa"/>
            <w:gridSpan w:val="3"/>
          </w:tcPr>
          <w:p w14:paraId="0F7CACD6" w14:textId="77777777" w:rsidR="006647F3" w:rsidRDefault="006647F3" w:rsidP="005B2D79">
            <w:r>
              <w:t>Demonstrate how the system allows for a manual financial transaction creation and modification based upon business rules and enforces approval levels based upon business rules</w:t>
            </w:r>
          </w:p>
        </w:tc>
        <w:sdt>
          <w:sdtPr>
            <w:id w:val="213555216"/>
            <w14:checkbox>
              <w14:checked w14:val="0"/>
              <w14:checkedState w14:val="2612" w14:font="MS Gothic"/>
              <w14:uncheckedState w14:val="2610" w14:font="MS Gothic"/>
            </w14:checkbox>
          </w:sdtPr>
          <w:sdtEndPr/>
          <w:sdtContent>
            <w:tc>
              <w:tcPr>
                <w:tcW w:w="1383" w:type="dxa"/>
              </w:tcPr>
              <w:p w14:paraId="3CFF548D" w14:textId="77777777" w:rsidR="006647F3" w:rsidRDefault="006647F3" w:rsidP="005B2D79">
                <w:pPr>
                  <w:jc w:val="center"/>
                </w:pPr>
                <w:r>
                  <w:rPr>
                    <w:rFonts w:ascii="MS Gothic" w:eastAsia="MS Gothic" w:hAnsi="MS Gothic" w:hint="eastAsia"/>
                  </w:rPr>
                  <w:t>☐</w:t>
                </w:r>
              </w:p>
            </w:tc>
          </w:sdtContent>
        </w:sdt>
        <w:tc>
          <w:tcPr>
            <w:tcW w:w="1870" w:type="dxa"/>
          </w:tcPr>
          <w:p w14:paraId="2A5B71A7" w14:textId="77777777" w:rsidR="006647F3" w:rsidRDefault="006647F3" w:rsidP="005B2D79"/>
        </w:tc>
      </w:tr>
      <w:tr w:rsidR="006647F3" w14:paraId="59CD1529" w14:textId="77777777" w:rsidTr="005B2D79">
        <w:tc>
          <w:tcPr>
            <w:tcW w:w="6097" w:type="dxa"/>
            <w:gridSpan w:val="3"/>
          </w:tcPr>
          <w:p w14:paraId="510F229E" w14:textId="6B0394A5" w:rsidR="006647F3" w:rsidRDefault="007406DA" w:rsidP="005B2D79">
            <w:r>
              <w:t>Demonstrate</w:t>
            </w:r>
            <w:r w:rsidR="006647F3">
              <w:t xml:space="preserve"> how the system supports automatic reconciliation of credit card and ACH transactions</w:t>
            </w:r>
          </w:p>
        </w:tc>
        <w:sdt>
          <w:sdtPr>
            <w:id w:val="194200027"/>
            <w14:checkbox>
              <w14:checked w14:val="0"/>
              <w14:checkedState w14:val="2612" w14:font="MS Gothic"/>
              <w14:uncheckedState w14:val="2610" w14:font="MS Gothic"/>
            </w14:checkbox>
          </w:sdtPr>
          <w:sdtEndPr/>
          <w:sdtContent>
            <w:tc>
              <w:tcPr>
                <w:tcW w:w="1383" w:type="dxa"/>
              </w:tcPr>
              <w:p w14:paraId="4CAFE3B6" w14:textId="77777777" w:rsidR="006647F3" w:rsidRDefault="006647F3" w:rsidP="005B2D79">
                <w:pPr>
                  <w:jc w:val="center"/>
                </w:pPr>
                <w:r>
                  <w:rPr>
                    <w:rFonts w:ascii="MS Gothic" w:eastAsia="MS Gothic" w:hAnsi="MS Gothic" w:hint="eastAsia"/>
                  </w:rPr>
                  <w:t>☐</w:t>
                </w:r>
              </w:p>
            </w:tc>
          </w:sdtContent>
        </w:sdt>
        <w:tc>
          <w:tcPr>
            <w:tcW w:w="1870" w:type="dxa"/>
          </w:tcPr>
          <w:p w14:paraId="12BF8E91" w14:textId="77777777" w:rsidR="006647F3" w:rsidRDefault="006647F3" w:rsidP="005B2D79"/>
        </w:tc>
      </w:tr>
      <w:tr w:rsidR="006647F3" w14:paraId="64E30210" w14:textId="77777777" w:rsidTr="005B2D79">
        <w:tc>
          <w:tcPr>
            <w:tcW w:w="6097" w:type="dxa"/>
            <w:gridSpan w:val="3"/>
          </w:tcPr>
          <w:p w14:paraId="2551AA6E" w14:textId="1331A447" w:rsidR="006647F3" w:rsidRDefault="006647F3" w:rsidP="005B2D79">
            <w:r>
              <w:t>Demonstrate how the system supports automatic reconciliation of non-credit card and non-ACH transactions</w:t>
            </w:r>
          </w:p>
        </w:tc>
        <w:sdt>
          <w:sdtPr>
            <w:id w:val="-1832674947"/>
            <w14:checkbox>
              <w14:checked w14:val="0"/>
              <w14:checkedState w14:val="2612" w14:font="MS Gothic"/>
              <w14:uncheckedState w14:val="2610" w14:font="MS Gothic"/>
            </w14:checkbox>
          </w:sdtPr>
          <w:sdtEndPr/>
          <w:sdtContent>
            <w:tc>
              <w:tcPr>
                <w:tcW w:w="1383" w:type="dxa"/>
              </w:tcPr>
              <w:p w14:paraId="49041387" w14:textId="615AE321" w:rsidR="006647F3" w:rsidRDefault="006647F3" w:rsidP="005B2D79">
                <w:pPr>
                  <w:jc w:val="center"/>
                </w:pPr>
                <w:r>
                  <w:rPr>
                    <w:rFonts w:ascii="MS Gothic" w:eastAsia="MS Gothic" w:hAnsi="MS Gothic" w:hint="eastAsia"/>
                  </w:rPr>
                  <w:t>☐</w:t>
                </w:r>
              </w:p>
            </w:tc>
          </w:sdtContent>
        </w:sdt>
        <w:tc>
          <w:tcPr>
            <w:tcW w:w="1870" w:type="dxa"/>
          </w:tcPr>
          <w:p w14:paraId="3C6E0C84" w14:textId="77777777" w:rsidR="006647F3" w:rsidRDefault="006647F3" w:rsidP="005B2D79"/>
        </w:tc>
      </w:tr>
      <w:tr w:rsidR="006647F3" w14:paraId="58667FAD" w14:textId="77777777" w:rsidTr="005B2D79">
        <w:tc>
          <w:tcPr>
            <w:tcW w:w="9350" w:type="dxa"/>
            <w:gridSpan w:val="5"/>
            <w:shd w:val="clear" w:color="auto" w:fill="D9D9D9" w:themeFill="background1" w:themeFillShade="D9"/>
          </w:tcPr>
          <w:p w14:paraId="2BB1A07C" w14:textId="77777777" w:rsidR="006647F3" w:rsidRDefault="006647F3" w:rsidP="005B2D79">
            <w:r>
              <w:t>Not Included in Solution</w:t>
            </w:r>
          </w:p>
        </w:tc>
      </w:tr>
      <w:tr w:rsidR="006647F3" w14:paraId="0E5F5C4E" w14:textId="77777777" w:rsidTr="005B2D79">
        <w:tc>
          <w:tcPr>
            <w:tcW w:w="9350" w:type="dxa"/>
            <w:gridSpan w:val="5"/>
          </w:tcPr>
          <w:p w14:paraId="6F3CE663" w14:textId="77777777" w:rsidR="006647F3" w:rsidRDefault="006647F3" w:rsidP="005B2D79"/>
        </w:tc>
      </w:tr>
    </w:tbl>
    <w:p w14:paraId="29B45B69" w14:textId="4BA2FDF6" w:rsidR="00ED14B7" w:rsidRDefault="00ED14B7" w:rsidP="00717BCD"/>
    <w:p w14:paraId="46F59737" w14:textId="77777777" w:rsidR="00ED14B7" w:rsidRDefault="00ED14B7">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ED14B7" w14:paraId="0874CF30" w14:textId="77777777" w:rsidTr="005B2D79">
        <w:tc>
          <w:tcPr>
            <w:tcW w:w="1870" w:type="dxa"/>
            <w:shd w:val="clear" w:color="auto" w:fill="E7E6E6" w:themeFill="background2"/>
          </w:tcPr>
          <w:p w14:paraId="484A911E" w14:textId="77777777" w:rsidR="00ED14B7" w:rsidRDefault="00ED14B7" w:rsidP="005B2D79">
            <w:r>
              <w:lastRenderedPageBreak/>
              <w:t>Scenario ID</w:t>
            </w:r>
          </w:p>
        </w:tc>
        <w:tc>
          <w:tcPr>
            <w:tcW w:w="4227" w:type="dxa"/>
            <w:gridSpan w:val="2"/>
          </w:tcPr>
          <w:p w14:paraId="6FAE1133" w14:textId="1E7D04AF" w:rsidR="00ED14B7" w:rsidRDefault="00ED14B7" w:rsidP="005B2D79">
            <w:r>
              <w:t>RAC8</w:t>
            </w:r>
          </w:p>
        </w:tc>
        <w:tc>
          <w:tcPr>
            <w:tcW w:w="1383" w:type="dxa"/>
            <w:shd w:val="clear" w:color="auto" w:fill="E7E6E6" w:themeFill="background2"/>
          </w:tcPr>
          <w:p w14:paraId="03D6C18D" w14:textId="77777777" w:rsidR="00ED14B7" w:rsidRDefault="00ED14B7" w:rsidP="005B2D79">
            <w:r>
              <w:t>Total Points</w:t>
            </w:r>
          </w:p>
        </w:tc>
        <w:tc>
          <w:tcPr>
            <w:tcW w:w="1870" w:type="dxa"/>
          </w:tcPr>
          <w:p w14:paraId="60CBE09D" w14:textId="77777777" w:rsidR="00ED14B7" w:rsidRDefault="00ED14B7" w:rsidP="005B2D79"/>
        </w:tc>
      </w:tr>
      <w:tr w:rsidR="00ED14B7" w14:paraId="25B3D6B5" w14:textId="77777777" w:rsidTr="005B2D79">
        <w:tc>
          <w:tcPr>
            <w:tcW w:w="1870" w:type="dxa"/>
            <w:shd w:val="clear" w:color="auto" w:fill="E7E6E6" w:themeFill="background2"/>
          </w:tcPr>
          <w:p w14:paraId="043D2A59" w14:textId="77777777" w:rsidR="00ED14B7" w:rsidRDefault="00ED14B7" w:rsidP="005B2D79">
            <w:r>
              <w:t>Scenario Name</w:t>
            </w:r>
          </w:p>
        </w:tc>
        <w:tc>
          <w:tcPr>
            <w:tcW w:w="7480" w:type="dxa"/>
            <w:gridSpan w:val="4"/>
          </w:tcPr>
          <w:p w14:paraId="398E5DDE" w14:textId="77777777" w:rsidR="00ED14B7" w:rsidRDefault="00ED14B7" w:rsidP="005B2D79">
            <w:r>
              <w:t>Revenue Accounting</w:t>
            </w:r>
          </w:p>
        </w:tc>
      </w:tr>
      <w:tr w:rsidR="00ED14B7" w14:paraId="64CB3BB2" w14:textId="77777777" w:rsidTr="005B2D79">
        <w:tc>
          <w:tcPr>
            <w:tcW w:w="1870" w:type="dxa"/>
            <w:shd w:val="clear" w:color="auto" w:fill="E7E6E6" w:themeFill="background2"/>
          </w:tcPr>
          <w:p w14:paraId="7F40950C" w14:textId="77777777" w:rsidR="00ED14B7" w:rsidRDefault="00ED14B7" w:rsidP="005B2D79">
            <w:r>
              <w:t>Line of Business</w:t>
            </w:r>
          </w:p>
        </w:tc>
        <w:tc>
          <w:tcPr>
            <w:tcW w:w="7480" w:type="dxa"/>
            <w:gridSpan w:val="4"/>
          </w:tcPr>
          <w:p w14:paraId="6BA2EF82" w14:textId="77777777" w:rsidR="00ED14B7" w:rsidRDefault="00ED14B7" w:rsidP="005B2D79">
            <w:r>
              <w:t>Revenue Accounting Intercepts</w:t>
            </w:r>
          </w:p>
        </w:tc>
      </w:tr>
      <w:tr w:rsidR="00ED14B7" w14:paraId="30AFAD48" w14:textId="77777777" w:rsidTr="005B2D79">
        <w:tc>
          <w:tcPr>
            <w:tcW w:w="1870" w:type="dxa"/>
          </w:tcPr>
          <w:p w14:paraId="63BE040A" w14:textId="77777777" w:rsidR="00ED14B7" w:rsidRDefault="00ED14B7" w:rsidP="005B2D79"/>
        </w:tc>
        <w:tc>
          <w:tcPr>
            <w:tcW w:w="1870" w:type="dxa"/>
          </w:tcPr>
          <w:p w14:paraId="0BADCE73" w14:textId="77777777" w:rsidR="00ED14B7" w:rsidRDefault="00ED14B7" w:rsidP="005B2D79"/>
        </w:tc>
        <w:tc>
          <w:tcPr>
            <w:tcW w:w="2357" w:type="dxa"/>
          </w:tcPr>
          <w:p w14:paraId="25D5CAF3" w14:textId="77777777" w:rsidR="00ED14B7" w:rsidRDefault="00ED14B7" w:rsidP="005B2D79"/>
        </w:tc>
        <w:tc>
          <w:tcPr>
            <w:tcW w:w="1383" w:type="dxa"/>
          </w:tcPr>
          <w:p w14:paraId="15D79676" w14:textId="77777777" w:rsidR="00ED14B7" w:rsidRDefault="00ED14B7" w:rsidP="005B2D79"/>
        </w:tc>
        <w:tc>
          <w:tcPr>
            <w:tcW w:w="1870" w:type="dxa"/>
          </w:tcPr>
          <w:p w14:paraId="0AB3D99A" w14:textId="77777777" w:rsidR="00ED14B7" w:rsidRDefault="00ED14B7" w:rsidP="005B2D79"/>
        </w:tc>
      </w:tr>
      <w:tr w:rsidR="00ED14B7" w14:paraId="5EE62755" w14:textId="77777777" w:rsidTr="005B2D79">
        <w:tc>
          <w:tcPr>
            <w:tcW w:w="1870" w:type="dxa"/>
            <w:shd w:val="clear" w:color="auto" w:fill="E7E6E6" w:themeFill="background2"/>
          </w:tcPr>
          <w:p w14:paraId="5E976FCE" w14:textId="77777777" w:rsidR="00ED14B7" w:rsidRDefault="00ED14B7" w:rsidP="005B2D79">
            <w:r>
              <w:t>Goal</w:t>
            </w:r>
          </w:p>
        </w:tc>
        <w:tc>
          <w:tcPr>
            <w:tcW w:w="7480" w:type="dxa"/>
            <w:gridSpan w:val="4"/>
          </w:tcPr>
          <w:p w14:paraId="72A92B11" w14:textId="77777777" w:rsidR="00ED14B7" w:rsidRDefault="00ED14B7" w:rsidP="005B2D79"/>
        </w:tc>
      </w:tr>
      <w:tr w:rsidR="00ED14B7" w14:paraId="0BB05B71" w14:textId="77777777" w:rsidTr="005B2D79">
        <w:tc>
          <w:tcPr>
            <w:tcW w:w="1870" w:type="dxa"/>
            <w:shd w:val="clear" w:color="auto" w:fill="E7E6E6" w:themeFill="background2"/>
          </w:tcPr>
          <w:p w14:paraId="3E7FC0F8" w14:textId="77777777" w:rsidR="00ED14B7" w:rsidRDefault="00ED14B7" w:rsidP="005B2D79">
            <w:r>
              <w:t>Notes</w:t>
            </w:r>
          </w:p>
        </w:tc>
        <w:tc>
          <w:tcPr>
            <w:tcW w:w="7480" w:type="dxa"/>
            <w:gridSpan w:val="4"/>
          </w:tcPr>
          <w:p w14:paraId="461AC2CF" w14:textId="77777777" w:rsidR="00ED14B7" w:rsidRDefault="00ED14B7" w:rsidP="005B2D79"/>
        </w:tc>
      </w:tr>
      <w:tr w:rsidR="00ED14B7" w14:paraId="352DDF2A" w14:textId="77777777" w:rsidTr="005B2D79">
        <w:tc>
          <w:tcPr>
            <w:tcW w:w="1870" w:type="dxa"/>
          </w:tcPr>
          <w:p w14:paraId="07B0A22C" w14:textId="77777777" w:rsidR="00ED14B7" w:rsidRDefault="00ED14B7" w:rsidP="005B2D79"/>
        </w:tc>
        <w:tc>
          <w:tcPr>
            <w:tcW w:w="1870" w:type="dxa"/>
          </w:tcPr>
          <w:p w14:paraId="1E4A143B" w14:textId="77777777" w:rsidR="00ED14B7" w:rsidRDefault="00ED14B7" w:rsidP="005B2D79"/>
        </w:tc>
        <w:tc>
          <w:tcPr>
            <w:tcW w:w="2357" w:type="dxa"/>
          </w:tcPr>
          <w:p w14:paraId="1AF6CF49" w14:textId="77777777" w:rsidR="00ED14B7" w:rsidRDefault="00ED14B7" w:rsidP="005B2D79"/>
        </w:tc>
        <w:tc>
          <w:tcPr>
            <w:tcW w:w="1383" w:type="dxa"/>
          </w:tcPr>
          <w:p w14:paraId="097AF1AC" w14:textId="77777777" w:rsidR="00ED14B7" w:rsidRDefault="00ED14B7" w:rsidP="005B2D79"/>
        </w:tc>
        <w:tc>
          <w:tcPr>
            <w:tcW w:w="1870" w:type="dxa"/>
          </w:tcPr>
          <w:p w14:paraId="4C961845" w14:textId="77777777" w:rsidR="00ED14B7" w:rsidRDefault="00ED14B7" w:rsidP="005B2D79"/>
        </w:tc>
      </w:tr>
      <w:tr w:rsidR="00ED14B7" w14:paraId="4929ED3E" w14:textId="77777777" w:rsidTr="005B2D79">
        <w:tc>
          <w:tcPr>
            <w:tcW w:w="9350" w:type="dxa"/>
            <w:gridSpan w:val="5"/>
            <w:shd w:val="clear" w:color="auto" w:fill="E7E6E6" w:themeFill="background2"/>
          </w:tcPr>
          <w:p w14:paraId="3BD72EC4" w14:textId="77777777" w:rsidR="00ED14B7" w:rsidRDefault="00ED14B7" w:rsidP="005B2D79">
            <w:r>
              <w:t>Narrative</w:t>
            </w:r>
          </w:p>
        </w:tc>
      </w:tr>
      <w:tr w:rsidR="00ED14B7" w14:paraId="0A89B2D3" w14:textId="77777777" w:rsidTr="005B2D79">
        <w:tc>
          <w:tcPr>
            <w:tcW w:w="6097" w:type="dxa"/>
            <w:gridSpan w:val="3"/>
            <w:shd w:val="clear" w:color="auto" w:fill="E7E6E6" w:themeFill="background2"/>
            <w:vAlign w:val="center"/>
          </w:tcPr>
          <w:p w14:paraId="687F4DC5" w14:textId="77777777" w:rsidR="00ED14B7" w:rsidRDefault="00ED14B7" w:rsidP="005B2D79">
            <w:r>
              <w:t>Scenario Detail</w:t>
            </w:r>
          </w:p>
        </w:tc>
        <w:tc>
          <w:tcPr>
            <w:tcW w:w="1383" w:type="dxa"/>
            <w:shd w:val="clear" w:color="auto" w:fill="E7E6E6" w:themeFill="background2"/>
          </w:tcPr>
          <w:p w14:paraId="76D76E22" w14:textId="77777777" w:rsidR="00ED14B7" w:rsidRDefault="00ED14B7" w:rsidP="005B2D79">
            <w:r>
              <w:t>Customization or Extension?</w:t>
            </w:r>
          </w:p>
        </w:tc>
        <w:tc>
          <w:tcPr>
            <w:tcW w:w="1870" w:type="dxa"/>
            <w:shd w:val="clear" w:color="auto" w:fill="E7E6E6" w:themeFill="background2"/>
          </w:tcPr>
          <w:p w14:paraId="41A8F9F3" w14:textId="77777777" w:rsidR="00ED14B7" w:rsidRDefault="00ED14B7" w:rsidP="005B2D79">
            <w:r>
              <w:t>Third Party Solution (Identify Name)</w:t>
            </w:r>
          </w:p>
        </w:tc>
      </w:tr>
      <w:tr w:rsidR="00ED14B7" w14:paraId="7A38D731" w14:textId="77777777" w:rsidTr="005B2D79">
        <w:tc>
          <w:tcPr>
            <w:tcW w:w="6097" w:type="dxa"/>
            <w:gridSpan w:val="3"/>
          </w:tcPr>
          <w:p w14:paraId="5F9E106F" w14:textId="74C47334" w:rsidR="00ED14B7" w:rsidRDefault="00ED14B7" w:rsidP="005B2D79">
            <w:r>
              <w:t>Demonstrate how the system identifies outstanding accounts receivable and intercepts any refund payments to apply to outstanding account receivable.</w:t>
            </w:r>
          </w:p>
        </w:tc>
        <w:sdt>
          <w:sdtPr>
            <w:id w:val="-437753684"/>
            <w14:checkbox>
              <w14:checked w14:val="0"/>
              <w14:checkedState w14:val="2612" w14:font="MS Gothic"/>
              <w14:uncheckedState w14:val="2610" w14:font="MS Gothic"/>
            </w14:checkbox>
          </w:sdtPr>
          <w:sdtEndPr/>
          <w:sdtContent>
            <w:tc>
              <w:tcPr>
                <w:tcW w:w="1383" w:type="dxa"/>
              </w:tcPr>
              <w:p w14:paraId="4DE94C9D" w14:textId="77777777" w:rsidR="00ED14B7" w:rsidRDefault="00ED14B7" w:rsidP="005B2D79">
                <w:pPr>
                  <w:jc w:val="center"/>
                </w:pPr>
                <w:r>
                  <w:rPr>
                    <w:rFonts w:ascii="MS Gothic" w:eastAsia="MS Gothic" w:hAnsi="MS Gothic" w:hint="eastAsia"/>
                  </w:rPr>
                  <w:t>☐</w:t>
                </w:r>
              </w:p>
            </w:tc>
          </w:sdtContent>
        </w:sdt>
        <w:tc>
          <w:tcPr>
            <w:tcW w:w="1870" w:type="dxa"/>
          </w:tcPr>
          <w:p w14:paraId="0A2CF828" w14:textId="77777777" w:rsidR="00ED14B7" w:rsidRDefault="00ED14B7" w:rsidP="005B2D79"/>
        </w:tc>
      </w:tr>
      <w:tr w:rsidR="00ED14B7" w14:paraId="1E5BCCEE" w14:textId="77777777" w:rsidTr="005B2D79">
        <w:tc>
          <w:tcPr>
            <w:tcW w:w="6097" w:type="dxa"/>
            <w:gridSpan w:val="3"/>
          </w:tcPr>
          <w:p w14:paraId="71A469A2" w14:textId="036A7BFA" w:rsidR="00ED14B7" w:rsidRDefault="00ED14B7" w:rsidP="007406DA">
            <w:r>
              <w:t>Demonstrate how the system identifies outstanding balances owed to other agencies and intercepts any refund payments applied to outstanding balances.</w:t>
            </w:r>
          </w:p>
        </w:tc>
        <w:sdt>
          <w:sdtPr>
            <w:id w:val="-617520235"/>
            <w14:checkbox>
              <w14:checked w14:val="0"/>
              <w14:checkedState w14:val="2612" w14:font="MS Gothic"/>
              <w14:uncheckedState w14:val="2610" w14:font="MS Gothic"/>
            </w14:checkbox>
          </w:sdtPr>
          <w:sdtEndPr/>
          <w:sdtContent>
            <w:tc>
              <w:tcPr>
                <w:tcW w:w="1383" w:type="dxa"/>
              </w:tcPr>
              <w:p w14:paraId="4B756F5A" w14:textId="77777777" w:rsidR="00ED14B7" w:rsidRDefault="00ED14B7" w:rsidP="005B2D79">
                <w:pPr>
                  <w:jc w:val="center"/>
                </w:pPr>
                <w:r>
                  <w:rPr>
                    <w:rFonts w:ascii="MS Gothic" w:eastAsia="MS Gothic" w:hAnsi="MS Gothic" w:hint="eastAsia"/>
                  </w:rPr>
                  <w:t>☐</w:t>
                </w:r>
              </w:p>
            </w:tc>
          </w:sdtContent>
        </w:sdt>
        <w:tc>
          <w:tcPr>
            <w:tcW w:w="1870" w:type="dxa"/>
          </w:tcPr>
          <w:p w14:paraId="733DA124" w14:textId="77777777" w:rsidR="00ED14B7" w:rsidRDefault="00ED14B7" w:rsidP="005B2D79"/>
        </w:tc>
      </w:tr>
      <w:tr w:rsidR="00ED14B7" w14:paraId="33EBDFCC" w14:textId="77777777" w:rsidTr="005B2D79">
        <w:tc>
          <w:tcPr>
            <w:tcW w:w="6097" w:type="dxa"/>
            <w:gridSpan w:val="3"/>
          </w:tcPr>
          <w:p w14:paraId="42D17AD6" w14:textId="7C33EA18" w:rsidR="00ED14B7" w:rsidRDefault="00ED14B7" w:rsidP="007406DA">
            <w:r>
              <w:t>Demonstrate how the system receives intercept payments from other states or</w:t>
            </w:r>
            <w:r w:rsidR="007406DA">
              <w:t xml:space="preserve"> the </w:t>
            </w:r>
            <w:r>
              <w:t>IRS for outstanding balances.</w:t>
            </w:r>
          </w:p>
        </w:tc>
        <w:sdt>
          <w:sdtPr>
            <w:id w:val="-1347563052"/>
            <w14:checkbox>
              <w14:checked w14:val="0"/>
              <w14:checkedState w14:val="2612" w14:font="MS Gothic"/>
              <w14:uncheckedState w14:val="2610" w14:font="MS Gothic"/>
            </w14:checkbox>
          </w:sdtPr>
          <w:sdtEndPr/>
          <w:sdtContent>
            <w:tc>
              <w:tcPr>
                <w:tcW w:w="1383" w:type="dxa"/>
              </w:tcPr>
              <w:p w14:paraId="79623C4E" w14:textId="77777777" w:rsidR="00ED14B7" w:rsidRDefault="00ED14B7" w:rsidP="005B2D79">
                <w:pPr>
                  <w:jc w:val="center"/>
                </w:pPr>
                <w:r>
                  <w:rPr>
                    <w:rFonts w:ascii="MS Gothic" w:eastAsia="MS Gothic" w:hAnsi="MS Gothic" w:hint="eastAsia"/>
                  </w:rPr>
                  <w:t>☐</w:t>
                </w:r>
              </w:p>
            </w:tc>
          </w:sdtContent>
        </w:sdt>
        <w:tc>
          <w:tcPr>
            <w:tcW w:w="1870" w:type="dxa"/>
          </w:tcPr>
          <w:p w14:paraId="48B07100" w14:textId="77777777" w:rsidR="00ED14B7" w:rsidRDefault="00ED14B7" w:rsidP="005B2D79"/>
        </w:tc>
      </w:tr>
      <w:tr w:rsidR="00ED14B7" w14:paraId="6D201068" w14:textId="77777777" w:rsidTr="005B2D79">
        <w:tc>
          <w:tcPr>
            <w:tcW w:w="6097" w:type="dxa"/>
            <w:gridSpan w:val="3"/>
          </w:tcPr>
          <w:p w14:paraId="7AF563EE" w14:textId="6EA88471" w:rsidR="00ED14B7" w:rsidRDefault="00ED14B7" w:rsidP="005B2D79">
            <w:r>
              <w:t xml:space="preserve">Demonstrate how </w:t>
            </w:r>
            <w:r w:rsidR="007406DA">
              <w:t xml:space="preserve">the </w:t>
            </w:r>
            <w:r>
              <w:t>staff reviews and approves pending intercepts.</w:t>
            </w:r>
          </w:p>
        </w:tc>
        <w:sdt>
          <w:sdtPr>
            <w:id w:val="170227544"/>
            <w14:checkbox>
              <w14:checked w14:val="0"/>
              <w14:checkedState w14:val="2612" w14:font="MS Gothic"/>
              <w14:uncheckedState w14:val="2610" w14:font="MS Gothic"/>
            </w14:checkbox>
          </w:sdtPr>
          <w:sdtEndPr/>
          <w:sdtContent>
            <w:tc>
              <w:tcPr>
                <w:tcW w:w="1383" w:type="dxa"/>
              </w:tcPr>
              <w:p w14:paraId="3307A4F6" w14:textId="77777777" w:rsidR="00ED14B7" w:rsidRDefault="00ED14B7" w:rsidP="005B2D79">
                <w:pPr>
                  <w:jc w:val="center"/>
                </w:pPr>
                <w:r>
                  <w:rPr>
                    <w:rFonts w:ascii="MS Gothic" w:eastAsia="MS Gothic" w:hAnsi="MS Gothic" w:hint="eastAsia"/>
                  </w:rPr>
                  <w:t>☐</w:t>
                </w:r>
              </w:p>
            </w:tc>
          </w:sdtContent>
        </w:sdt>
        <w:tc>
          <w:tcPr>
            <w:tcW w:w="1870" w:type="dxa"/>
          </w:tcPr>
          <w:p w14:paraId="475042D0" w14:textId="77777777" w:rsidR="00ED14B7" w:rsidRDefault="00ED14B7" w:rsidP="005B2D79"/>
        </w:tc>
      </w:tr>
      <w:tr w:rsidR="00ED14B7" w14:paraId="2E7BBC85" w14:textId="77777777" w:rsidTr="005B2D79">
        <w:tc>
          <w:tcPr>
            <w:tcW w:w="6097" w:type="dxa"/>
            <w:gridSpan w:val="3"/>
          </w:tcPr>
          <w:p w14:paraId="022266BD" w14:textId="51EDC847" w:rsidR="00ED14B7" w:rsidRDefault="00ED14B7" w:rsidP="005B2D79">
            <w:r>
              <w:t xml:space="preserve">Demonstrate </w:t>
            </w:r>
            <w:r w:rsidR="007406DA">
              <w:t xml:space="preserve">the </w:t>
            </w:r>
            <w:r>
              <w:t>system reports for all approved intercepts by agency and report of associated fees for the intercepts.</w:t>
            </w:r>
          </w:p>
        </w:tc>
        <w:sdt>
          <w:sdtPr>
            <w:id w:val="-1148889800"/>
            <w14:checkbox>
              <w14:checked w14:val="0"/>
              <w14:checkedState w14:val="2612" w14:font="MS Gothic"/>
              <w14:uncheckedState w14:val="2610" w14:font="MS Gothic"/>
            </w14:checkbox>
          </w:sdtPr>
          <w:sdtEndPr/>
          <w:sdtContent>
            <w:tc>
              <w:tcPr>
                <w:tcW w:w="1383" w:type="dxa"/>
              </w:tcPr>
              <w:p w14:paraId="7CCC04FF" w14:textId="77777777" w:rsidR="00ED14B7" w:rsidRDefault="00ED14B7" w:rsidP="005B2D79">
                <w:pPr>
                  <w:jc w:val="center"/>
                </w:pPr>
                <w:r>
                  <w:rPr>
                    <w:rFonts w:ascii="MS Gothic" w:eastAsia="MS Gothic" w:hAnsi="MS Gothic" w:hint="eastAsia"/>
                  </w:rPr>
                  <w:t>☐</w:t>
                </w:r>
              </w:p>
            </w:tc>
          </w:sdtContent>
        </w:sdt>
        <w:tc>
          <w:tcPr>
            <w:tcW w:w="1870" w:type="dxa"/>
          </w:tcPr>
          <w:p w14:paraId="39E8AE83" w14:textId="77777777" w:rsidR="00ED14B7" w:rsidRDefault="00ED14B7" w:rsidP="005B2D79"/>
        </w:tc>
      </w:tr>
      <w:tr w:rsidR="00ED14B7" w14:paraId="6EB84A0E" w14:textId="77777777" w:rsidTr="005B2D79">
        <w:tc>
          <w:tcPr>
            <w:tcW w:w="9350" w:type="dxa"/>
            <w:gridSpan w:val="5"/>
            <w:shd w:val="clear" w:color="auto" w:fill="D9D9D9" w:themeFill="background1" w:themeFillShade="D9"/>
          </w:tcPr>
          <w:p w14:paraId="5BFC077E" w14:textId="77777777" w:rsidR="00ED14B7" w:rsidRDefault="00ED14B7" w:rsidP="005B2D79">
            <w:r>
              <w:t>Not Included in Solution</w:t>
            </w:r>
          </w:p>
        </w:tc>
      </w:tr>
      <w:tr w:rsidR="00ED14B7" w14:paraId="616FEE1D" w14:textId="77777777" w:rsidTr="005B2D79">
        <w:tc>
          <w:tcPr>
            <w:tcW w:w="9350" w:type="dxa"/>
            <w:gridSpan w:val="5"/>
          </w:tcPr>
          <w:p w14:paraId="2EFE00C2" w14:textId="77777777" w:rsidR="00ED14B7" w:rsidRDefault="00ED14B7" w:rsidP="005B2D79"/>
        </w:tc>
      </w:tr>
    </w:tbl>
    <w:p w14:paraId="6650FA66" w14:textId="00BDDBEF" w:rsidR="00ED14B7" w:rsidRDefault="00ED14B7" w:rsidP="00717BCD"/>
    <w:p w14:paraId="0EAB1434" w14:textId="77777777" w:rsidR="00ED14B7" w:rsidRDefault="00ED14B7">
      <w:r>
        <w:br w:type="page"/>
      </w:r>
    </w:p>
    <w:tbl>
      <w:tblPr>
        <w:tblStyle w:val="GridTable1Light1"/>
        <w:tblW w:w="0" w:type="auto"/>
        <w:tblLook w:val="0600" w:firstRow="0" w:lastRow="0" w:firstColumn="0" w:lastColumn="0" w:noHBand="1" w:noVBand="1"/>
      </w:tblPr>
      <w:tblGrid>
        <w:gridCol w:w="1870"/>
        <w:gridCol w:w="1870"/>
        <w:gridCol w:w="2357"/>
        <w:gridCol w:w="1383"/>
        <w:gridCol w:w="1870"/>
      </w:tblGrid>
      <w:tr w:rsidR="00ED14B7" w14:paraId="100E98A7" w14:textId="77777777" w:rsidTr="005B2D79">
        <w:tc>
          <w:tcPr>
            <w:tcW w:w="1870" w:type="dxa"/>
            <w:shd w:val="clear" w:color="auto" w:fill="E7E6E6" w:themeFill="background2"/>
          </w:tcPr>
          <w:p w14:paraId="5FB3A893" w14:textId="77777777" w:rsidR="00ED14B7" w:rsidRDefault="00ED14B7" w:rsidP="005B2D79">
            <w:r>
              <w:lastRenderedPageBreak/>
              <w:t>Scenario ID</w:t>
            </w:r>
          </w:p>
        </w:tc>
        <w:tc>
          <w:tcPr>
            <w:tcW w:w="4227" w:type="dxa"/>
            <w:gridSpan w:val="2"/>
          </w:tcPr>
          <w:p w14:paraId="0A56FA8E" w14:textId="6AC8EEF8" w:rsidR="00ED14B7" w:rsidRDefault="00ED14B7" w:rsidP="005B2D79">
            <w:r>
              <w:t>RAC9</w:t>
            </w:r>
          </w:p>
        </w:tc>
        <w:tc>
          <w:tcPr>
            <w:tcW w:w="1383" w:type="dxa"/>
            <w:shd w:val="clear" w:color="auto" w:fill="E7E6E6" w:themeFill="background2"/>
          </w:tcPr>
          <w:p w14:paraId="45D6C352" w14:textId="77777777" w:rsidR="00ED14B7" w:rsidRDefault="00ED14B7" w:rsidP="005B2D79">
            <w:r>
              <w:t>Total Points</w:t>
            </w:r>
          </w:p>
        </w:tc>
        <w:tc>
          <w:tcPr>
            <w:tcW w:w="1870" w:type="dxa"/>
          </w:tcPr>
          <w:p w14:paraId="5B10014C" w14:textId="77777777" w:rsidR="00ED14B7" w:rsidRDefault="00ED14B7" w:rsidP="005B2D79"/>
        </w:tc>
      </w:tr>
      <w:tr w:rsidR="00ED14B7" w14:paraId="70C192FA" w14:textId="77777777" w:rsidTr="005B2D79">
        <w:tc>
          <w:tcPr>
            <w:tcW w:w="1870" w:type="dxa"/>
            <w:shd w:val="clear" w:color="auto" w:fill="E7E6E6" w:themeFill="background2"/>
          </w:tcPr>
          <w:p w14:paraId="1B03028E" w14:textId="77777777" w:rsidR="00ED14B7" w:rsidRDefault="00ED14B7" w:rsidP="005B2D79">
            <w:r>
              <w:t>Scenario Name</w:t>
            </w:r>
          </w:p>
        </w:tc>
        <w:tc>
          <w:tcPr>
            <w:tcW w:w="7480" w:type="dxa"/>
            <w:gridSpan w:val="4"/>
          </w:tcPr>
          <w:p w14:paraId="5D85CACA" w14:textId="77777777" w:rsidR="00ED14B7" w:rsidRDefault="00ED14B7" w:rsidP="005B2D79">
            <w:r>
              <w:t>Revenue Accounting</w:t>
            </w:r>
          </w:p>
        </w:tc>
      </w:tr>
      <w:tr w:rsidR="00ED14B7" w14:paraId="728D69A3" w14:textId="77777777" w:rsidTr="005B2D79">
        <w:tc>
          <w:tcPr>
            <w:tcW w:w="1870" w:type="dxa"/>
            <w:shd w:val="clear" w:color="auto" w:fill="E7E6E6" w:themeFill="background2"/>
          </w:tcPr>
          <w:p w14:paraId="4D307ABA" w14:textId="77777777" w:rsidR="00ED14B7" w:rsidRDefault="00ED14B7" w:rsidP="005B2D79">
            <w:r>
              <w:t>Line of Business</w:t>
            </w:r>
          </w:p>
        </w:tc>
        <w:tc>
          <w:tcPr>
            <w:tcW w:w="7480" w:type="dxa"/>
            <w:gridSpan w:val="4"/>
          </w:tcPr>
          <w:p w14:paraId="57E11FCA" w14:textId="77777777" w:rsidR="00ED14B7" w:rsidRDefault="00ED14B7" w:rsidP="005B2D79">
            <w:r>
              <w:t>Revenue Accounting Refunds</w:t>
            </w:r>
          </w:p>
        </w:tc>
      </w:tr>
      <w:tr w:rsidR="00ED14B7" w14:paraId="4EB6F658" w14:textId="77777777" w:rsidTr="005B2D79">
        <w:tc>
          <w:tcPr>
            <w:tcW w:w="1870" w:type="dxa"/>
          </w:tcPr>
          <w:p w14:paraId="361A8994" w14:textId="77777777" w:rsidR="00ED14B7" w:rsidRDefault="00ED14B7" w:rsidP="005B2D79"/>
        </w:tc>
        <w:tc>
          <w:tcPr>
            <w:tcW w:w="1870" w:type="dxa"/>
          </w:tcPr>
          <w:p w14:paraId="331CB3E1" w14:textId="77777777" w:rsidR="00ED14B7" w:rsidRDefault="00ED14B7" w:rsidP="005B2D79"/>
        </w:tc>
        <w:tc>
          <w:tcPr>
            <w:tcW w:w="2357" w:type="dxa"/>
          </w:tcPr>
          <w:p w14:paraId="6F2D92A8" w14:textId="77777777" w:rsidR="00ED14B7" w:rsidRDefault="00ED14B7" w:rsidP="005B2D79"/>
        </w:tc>
        <w:tc>
          <w:tcPr>
            <w:tcW w:w="1383" w:type="dxa"/>
          </w:tcPr>
          <w:p w14:paraId="426021A8" w14:textId="77777777" w:rsidR="00ED14B7" w:rsidRDefault="00ED14B7" w:rsidP="005B2D79"/>
        </w:tc>
        <w:tc>
          <w:tcPr>
            <w:tcW w:w="1870" w:type="dxa"/>
          </w:tcPr>
          <w:p w14:paraId="7CF7EFC9" w14:textId="77777777" w:rsidR="00ED14B7" w:rsidRDefault="00ED14B7" w:rsidP="005B2D79"/>
        </w:tc>
      </w:tr>
      <w:tr w:rsidR="00ED14B7" w14:paraId="2FE98DA6" w14:textId="77777777" w:rsidTr="005B2D79">
        <w:tc>
          <w:tcPr>
            <w:tcW w:w="1870" w:type="dxa"/>
            <w:shd w:val="clear" w:color="auto" w:fill="E7E6E6" w:themeFill="background2"/>
          </w:tcPr>
          <w:p w14:paraId="5C155F6A" w14:textId="77777777" w:rsidR="00ED14B7" w:rsidRDefault="00ED14B7" w:rsidP="005B2D79">
            <w:r>
              <w:t>Goal</w:t>
            </w:r>
          </w:p>
        </w:tc>
        <w:tc>
          <w:tcPr>
            <w:tcW w:w="7480" w:type="dxa"/>
            <w:gridSpan w:val="4"/>
          </w:tcPr>
          <w:p w14:paraId="3AFA505B" w14:textId="77777777" w:rsidR="00ED14B7" w:rsidRDefault="00ED14B7" w:rsidP="005B2D79"/>
        </w:tc>
      </w:tr>
      <w:tr w:rsidR="00ED14B7" w14:paraId="465DCE1F" w14:textId="77777777" w:rsidTr="005B2D79">
        <w:tc>
          <w:tcPr>
            <w:tcW w:w="1870" w:type="dxa"/>
            <w:shd w:val="clear" w:color="auto" w:fill="E7E6E6" w:themeFill="background2"/>
          </w:tcPr>
          <w:p w14:paraId="2DEBE3EF" w14:textId="77777777" w:rsidR="00ED14B7" w:rsidRDefault="00ED14B7" w:rsidP="005B2D79">
            <w:r>
              <w:t>Notes</w:t>
            </w:r>
          </w:p>
        </w:tc>
        <w:tc>
          <w:tcPr>
            <w:tcW w:w="7480" w:type="dxa"/>
            <w:gridSpan w:val="4"/>
          </w:tcPr>
          <w:p w14:paraId="4D941E5E" w14:textId="77777777" w:rsidR="00ED14B7" w:rsidRDefault="00ED14B7" w:rsidP="005B2D79"/>
        </w:tc>
      </w:tr>
      <w:tr w:rsidR="00ED14B7" w14:paraId="15C8ADBD" w14:textId="77777777" w:rsidTr="005B2D79">
        <w:tc>
          <w:tcPr>
            <w:tcW w:w="1870" w:type="dxa"/>
          </w:tcPr>
          <w:p w14:paraId="17B94A2A" w14:textId="77777777" w:rsidR="00ED14B7" w:rsidRDefault="00ED14B7" w:rsidP="005B2D79"/>
        </w:tc>
        <w:tc>
          <w:tcPr>
            <w:tcW w:w="1870" w:type="dxa"/>
          </w:tcPr>
          <w:p w14:paraId="3A5EEB00" w14:textId="77777777" w:rsidR="00ED14B7" w:rsidRDefault="00ED14B7" w:rsidP="005B2D79"/>
        </w:tc>
        <w:tc>
          <w:tcPr>
            <w:tcW w:w="2357" w:type="dxa"/>
          </w:tcPr>
          <w:p w14:paraId="666A2C40" w14:textId="77777777" w:rsidR="00ED14B7" w:rsidRDefault="00ED14B7" w:rsidP="005B2D79"/>
        </w:tc>
        <w:tc>
          <w:tcPr>
            <w:tcW w:w="1383" w:type="dxa"/>
          </w:tcPr>
          <w:p w14:paraId="12307782" w14:textId="77777777" w:rsidR="00ED14B7" w:rsidRDefault="00ED14B7" w:rsidP="005B2D79"/>
        </w:tc>
        <w:tc>
          <w:tcPr>
            <w:tcW w:w="1870" w:type="dxa"/>
          </w:tcPr>
          <w:p w14:paraId="68656B0D" w14:textId="77777777" w:rsidR="00ED14B7" w:rsidRDefault="00ED14B7" w:rsidP="005B2D79"/>
        </w:tc>
      </w:tr>
      <w:tr w:rsidR="00ED14B7" w14:paraId="65768FC3" w14:textId="77777777" w:rsidTr="005B2D79">
        <w:tc>
          <w:tcPr>
            <w:tcW w:w="9350" w:type="dxa"/>
            <w:gridSpan w:val="5"/>
            <w:shd w:val="clear" w:color="auto" w:fill="E7E6E6" w:themeFill="background2"/>
          </w:tcPr>
          <w:p w14:paraId="4EBDE13C" w14:textId="77777777" w:rsidR="00ED14B7" w:rsidRDefault="00ED14B7" w:rsidP="005B2D79">
            <w:r>
              <w:t>Narrative</w:t>
            </w:r>
          </w:p>
        </w:tc>
      </w:tr>
      <w:tr w:rsidR="00ED14B7" w14:paraId="2AFA8DCA" w14:textId="77777777" w:rsidTr="005B2D79">
        <w:tc>
          <w:tcPr>
            <w:tcW w:w="6097" w:type="dxa"/>
            <w:gridSpan w:val="3"/>
            <w:shd w:val="clear" w:color="auto" w:fill="E7E6E6" w:themeFill="background2"/>
            <w:vAlign w:val="center"/>
          </w:tcPr>
          <w:p w14:paraId="10762B4C" w14:textId="77777777" w:rsidR="00ED14B7" w:rsidRDefault="00ED14B7" w:rsidP="005B2D79">
            <w:r>
              <w:t>Scenario Detail</w:t>
            </w:r>
          </w:p>
        </w:tc>
        <w:tc>
          <w:tcPr>
            <w:tcW w:w="1383" w:type="dxa"/>
            <w:shd w:val="clear" w:color="auto" w:fill="E7E6E6" w:themeFill="background2"/>
          </w:tcPr>
          <w:p w14:paraId="2067B4F7" w14:textId="77777777" w:rsidR="00ED14B7" w:rsidRDefault="00ED14B7" w:rsidP="005B2D79">
            <w:r>
              <w:t>Customization or Extension?</w:t>
            </w:r>
          </w:p>
        </w:tc>
        <w:tc>
          <w:tcPr>
            <w:tcW w:w="1870" w:type="dxa"/>
            <w:shd w:val="clear" w:color="auto" w:fill="E7E6E6" w:themeFill="background2"/>
          </w:tcPr>
          <w:p w14:paraId="45961D9B" w14:textId="77777777" w:rsidR="00ED14B7" w:rsidRDefault="00ED14B7" w:rsidP="005B2D79">
            <w:r>
              <w:t>Third Party Solution (Identify Name)</w:t>
            </w:r>
          </w:p>
        </w:tc>
      </w:tr>
      <w:tr w:rsidR="00ED14B7" w14:paraId="051C6E15" w14:textId="77777777" w:rsidTr="005B2D79">
        <w:tc>
          <w:tcPr>
            <w:tcW w:w="6097" w:type="dxa"/>
            <w:gridSpan w:val="3"/>
          </w:tcPr>
          <w:p w14:paraId="691E46FC" w14:textId="255C2484" w:rsidR="00ED14B7" w:rsidRDefault="00ED14B7" w:rsidP="005B2D79">
            <w:r>
              <w:t xml:space="preserve">Demonstrate how the system queues </w:t>
            </w:r>
            <w:r w:rsidRPr="00205314">
              <w:rPr>
                <w:noProof/>
              </w:rPr>
              <w:t>ref</w:t>
            </w:r>
            <w:r w:rsidR="00947705" w:rsidRPr="00947705">
              <w:rPr>
                <w:noProof/>
              </w:rPr>
              <w:t>u</w:t>
            </w:r>
            <w:r>
              <w:t xml:space="preserve">nds.  </w:t>
            </w:r>
          </w:p>
        </w:tc>
        <w:sdt>
          <w:sdtPr>
            <w:id w:val="-1261364651"/>
            <w14:checkbox>
              <w14:checked w14:val="0"/>
              <w14:checkedState w14:val="2612" w14:font="MS Gothic"/>
              <w14:uncheckedState w14:val="2610" w14:font="MS Gothic"/>
            </w14:checkbox>
          </w:sdtPr>
          <w:sdtEndPr/>
          <w:sdtContent>
            <w:tc>
              <w:tcPr>
                <w:tcW w:w="1383" w:type="dxa"/>
              </w:tcPr>
              <w:p w14:paraId="49963220" w14:textId="77777777" w:rsidR="00ED14B7" w:rsidRDefault="00ED14B7" w:rsidP="005B2D79">
                <w:pPr>
                  <w:jc w:val="center"/>
                </w:pPr>
                <w:r>
                  <w:rPr>
                    <w:rFonts w:ascii="MS Gothic" w:eastAsia="MS Gothic" w:hAnsi="MS Gothic" w:hint="eastAsia"/>
                  </w:rPr>
                  <w:t>☐</w:t>
                </w:r>
              </w:p>
            </w:tc>
          </w:sdtContent>
        </w:sdt>
        <w:tc>
          <w:tcPr>
            <w:tcW w:w="1870" w:type="dxa"/>
          </w:tcPr>
          <w:p w14:paraId="220DC3C7" w14:textId="77777777" w:rsidR="00ED14B7" w:rsidRDefault="00ED14B7" w:rsidP="005B2D79"/>
        </w:tc>
      </w:tr>
      <w:tr w:rsidR="00ED14B7" w14:paraId="2411A4C5" w14:textId="77777777" w:rsidTr="005B2D79">
        <w:tc>
          <w:tcPr>
            <w:tcW w:w="6097" w:type="dxa"/>
            <w:gridSpan w:val="3"/>
          </w:tcPr>
          <w:p w14:paraId="2EB7C55E" w14:textId="606E34CA" w:rsidR="00ED14B7" w:rsidRDefault="00ED14B7" w:rsidP="005B2D79">
            <w:r>
              <w:t>Demonstrate how the user can review and release refunds.</w:t>
            </w:r>
          </w:p>
        </w:tc>
        <w:sdt>
          <w:sdtPr>
            <w:id w:val="1982182121"/>
            <w14:checkbox>
              <w14:checked w14:val="0"/>
              <w14:checkedState w14:val="2612" w14:font="MS Gothic"/>
              <w14:uncheckedState w14:val="2610" w14:font="MS Gothic"/>
            </w14:checkbox>
          </w:sdtPr>
          <w:sdtEndPr/>
          <w:sdtContent>
            <w:tc>
              <w:tcPr>
                <w:tcW w:w="1383" w:type="dxa"/>
              </w:tcPr>
              <w:p w14:paraId="5B1B614B" w14:textId="77777777" w:rsidR="00ED14B7" w:rsidRDefault="00ED14B7" w:rsidP="005B2D79">
                <w:pPr>
                  <w:jc w:val="center"/>
                </w:pPr>
                <w:r>
                  <w:rPr>
                    <w:rFonts w:ascii="MS Gothic" w:eastAsia="MS Gothic" w:hAnsi="MS Gothic" w:hint="eastAsia"/>
                  </w:rPr>
                  <w:t>☐</w:t>
                </w:r>
              </w:p>
            </w:tc>
          </w:sdtContent>
        </w:sdt>
        <w:tc>
          <w:tcPr>
            <w:tcW w:w="1870" w:type="dxa"/>
          </w:tcPr>
          <w:p w14:paraId="44705249" w14:textId="77777777" w:rsidR="00ED14B7" w:rsidRDefault="00ED14B7" w:rsidP="005B2D79"/>
        </w:tc>
      </w:tr>
      <w:tr w:rsidR="00ED14B7" w14:paraId="2A77AFB2" w14:textId="77777777" w:rsidTr="005B2D79">
        <w:tc>
          <w:tcPr>
            <w:tcW w:w="6097" w:type="dxa"/>
            <w:gridSpan w:val="3"/>
          </w:tcPr>
          <w:p w14:paraId="53EAE2C5" w14:textId="478CA2A3" w:rsidR="00ED14B7" w:rsidRDefault="00ED14B7" w:rsidP="005B2D79">
            <w:r>
              <w:t>Demonstrate how an authorized user can update the forecast amount of refunds</w:t>
            </w:r>
            <w:r w:rsidRPr="00947705">
              <w:rPr>
                <w:noProof/>
              </w:rPr>
              <w:t>.</w:t>
            </w:r>
          </w:p>
        </w:tc>
        <w:sdt>
          <w:sdtPr>
            <w:id w:val="123972283"/>
            <w14:checkbox>
              <w14:checked w14:val="0"/>
              <w14:checkedState w14:val="2612" w14:font="MS Gothic"/>
              <w14:uncheckedState w14:val="2610" w14:font="MS Gothic"/>
            </w14:checkbox>
          </w:sdtPr>
          <w:sdtEndPr/>
          <w:sdtContent>
            <w:tc>
              <w:tcPr>
                <w:tcW w:w="1383" w:type="dxa"/>
              </w:tcPr>
              <w:p w14:paraId="750A8B29" w14:textId="77777777" w:rsidR="00ED14B7" w:rsidRDefault="00ED14B7" w:rsidP="005B2D79">
                <w:pPr>
                  <w:jc w:val="center"/>
                </w:pPr>
                <w:r>
                  <w:rPr>
                    <w:rFonts w:ascii="MS Gothic" w:eastAsia="MS Gothic" w:hAnsi="MS Gothic" w:hint="eastAsia"/>
                  </w:rPr>
                  <w:t>☐</w:t>
                </w:r>
              </w:p>
            </w:tc>
          </w:sdtContent>
        </w:sdt>
        <w:tc>
          <w:tcPr>
            <w:tcW w:w="1870" w:type="dxa"/>
          </w:tcPr>
          <w:p w14:paraId="30899DCE" w14:textId="77777777" w:rsidR="00ED14B7" w:rsidRDefault="00ED14B7" w:rsidP="005B2D79"/>
        </w:tc>
      </w:tr>
      <w:tr w:rsidR="00ED14B7" w14:paraId="085C1F62" w14:textId="77777777" w:rsidTr="005B2D79">
        <w:tc>
          <w:tcPr>
            <w:tcW w:w="6097" w:type="dxa"/>
            <w:gridSpan w:val="3"/>
          </w:tcPr>
          <w:p w14:paraId="4C9BFA8F" w14:textId="153CB7B3" w:rsidR="00ED14B7" w:rsidRDefault="00ED14B7" w:rsidP="005B2D79">
            <w:r>
              <w:t xml:space="preserve">Demonstrate how the available refund balance </w:t>
            </w:r>
            <w:bookmarkStart w:id="13" w:name="_GoBack"/>
            <w:bookmarkEnd w:id="13"/>
            <w:r w:rsidRPr="00420832">
              <w:rPr>
                <w:noProof/>
              </w:rPr>
              <w:t>is adjusted</w:t>
            </w:r>
            <w:r>
              <w:t xml:space="preserve"> for each approved refund.</w:t>
            </w:r>
          </w:p>
        </w:tc>
        <w:sdt>
          <w:sdtPr>
            <w:id w:val="443117393"/>
            <w14:checkbox>
              <w14:checked w14:val="0"/>
              <w14:checkedState w14:val="2612" w14:font="MS Gothic"/>
              <w14:uncheckedState w14:val="2610" w14:font="MS Gothic"/>
            </w14:checkbox>
          </w:sdtPr>
          <w:sdtEndPr/>
          <w:sdtContent>
            <w:tc>
              <w:tcPr>
                <w:tcW w:w="1383" w:type="dxa"/>
              </w:tcPr>
              <w:p w14:paraId="16E810F3" w14:textId="77777777" w:rsidR="00ED14B7" w:rsidRDefault="00ED14B7" w:rsidP="005B2D79">
                <w:pPr>
                  <w:jc w:val="center"/>
                </w:pPr>
                <w:r>
                  <w:rPr>
                    <w:rFonts w:ascii="MS Gothic" w:eastAsia="MS Gothic" w:hAnsi="MS Gothic" w:hint="eastAsia"/>
                  </w:rPr>
                  <w:t>☐</w:t>
                </w:r>
              </w:p>
            </w:tc>
          </w:sdtContent>
        </w:sdt>
        <w:tc>
          <w:tcPr>
            <w:tcW w:w="1870" w:type="dxa"/>
          </w:tcPr>
          <w:p w14:paraId="5FDEFB50" w14:textId="77777777" w:rsidR="00ED14B7" w:rsidRDefault="00ED14B7" w:rsidP="005B2D79"/>
        </w:tc>
      </w:tr>
      <w:tr w:rsidR="00ED14B7" w14:paraId="61B67DFE" w14:textId="77777777" w:rsidTr="005B2D79">
        <w:tc>
          <w:tcPr>
            <w:tcW w:w="6097" w:type="dxa"/>
            <w:gridSpan w:val="3"/>
          </w:tcPr>
          <w:p w14:paraId="4F451F1D" w14:textId="625941C3" w:rsidR="00ED14B7" w:rsidRDefault="00ED14B7" w:rsidP="005B2D79">
            <w:r>
              <w:t>Demonstrate how the system notifies/alerts authorized staff to reaches defined minimums.</w:t>
            </w:r>
          </w:p>
        </w:tc>
        <w:sdt>
          <w:sdtPr>
            <w:id w:val="125515854"/>
            <w14:checkbox>
              <w14:checked w14:val="0"/>
              <w14:checkedState w14:val="2612" w14:font="MS Gothic"/>
              <w14:uncheckedState w14:val="2610" w14:font="MS Gothic"/>
            </w14:checkbox>
          </w:sdtPr>
          <w:sdtEndPr/>
          <w:sdtContent>
            <w:tc>
              <w:tcPr>
                <w:tcW w:w="1383" w:type="dxa"/>
              </w:tcPr>
              <w:p w14:paraId="29C76F62" w14:textId="27BAC839" w:rsidR="00ED14B7" w:rsidRDefault="00ED14B7" w:rsidP="005B2D79">
                <w:pPr>
                  <w:jc w:val="center"/>
                </w:pPr>
                <w:r>
                  <w:rPr>
                    <w:rFonts w:ascii="MS Gothic" w:eastAsia="MS Gothic" w:hAnsi="MS Gothic" w:hint="eastAsia"/>
                  </w:rPr>
                  <w:t>☐</w:t>
                </w:r>
              </w:p>
            </w:tc>
          </w:sdtContent>
        </w:sdt>
        <w:tc>
          <w:tcPr>
            <w:tcW w:w="1870" w:type="dxa"/>
          </w:tcPr>
          <w:p w14:paraId="6308BFE4" w14:textId="77777777" w:rsidR="00ED14B7" w:rsidRDefault="00ED14B7" w:rsidP="005B2D79"/>
        </w:tc>
      </w:tr>
      <w:tr w:rsidR="00ED14B7" w14:paraId="1D7C1AC8" w14:textId="77777777" w:rsidTr="005B2D79">
        <w:tc>
          <w:tcPr>
            <w:tcW w:w="6097" w:type="dxa"/>
            <w:gridSpan w:val="3"/>
          </w:tcPr>
          <w:p w14:paraId="3DDF007A" w14:textId="37A57A80" w:rsidR="00ED14B7" w:rsidRDefault="00ED14B7" w:rsidP="005B2D79">
            <w:r>
              <w:t>Demonstrate how the system shows refund status assignments.</w:t>
            </w:r>
          </w:p>
        </w:tc>
        <w:sdt>
          <w:sdtPr>
            <w:id w:val="-2025860551"/>
            <w14:checkbox>
              <w14:checked w14:val="0"/>
              <w14:checkedState w14:val="2612" w14:font="MS Gothic"/>
              <w14:uncheckedState w14:val="2610" w14:font="MS Gothic"/>
            </w14:checkbox>
          </w:sdtPr>
          <w:sdtEndPr/>
          <w:sdtContent>
            <w:tc>
              <w:tcPr>
                <w:tcW w:w="1383" w:type="dxa"/>
              </w:tcPr>
              <w:p w14:paraId="2F221AD1" w14:textId="272FC2E8" w:rsidR="00ED14B7" w:rsidRDefault="00ED14B7" w:rsidP="005B2D79">
                <w:pPr>
                  <w:jc w:val="center"/>
                </w:pPr>
                <w:r>
                  <w:rPr>
                    <w:rFonts w:ascii="MS Gothic" w:eastAsia="MS Gothic" w:hAnsi="MS Gothic" w:hint="eastAsia"/>
                  </w:rPr>
                  <w:t>☐</w:t>
                </w:r>
              </w:p>
            </w:tc>
          </w:sdtContent>
        </w:sdt>
        <w:tc>
          <w:tcPr>
            <w:tcW w:w="1870" w:type="dxa"/>
          </w:tcPr>
          <w:p w14:paraId="4A6B9D3D" w14:textId="77777777" w:rsidR="00ED14B7" w:rsidRDefault="00ED14B7" w:rsidP="005B2D79"/>
        </w:tc>
      </w:tr>
      <w:tr w:rsidR="00ED14B7" w14:paraId="45CD0E63" w14:textId="77777777" w:rsidTr="005B2D79">
        <w:tc>
          <w:tcPr>
            <w:tcW w:w="6097" w:type="dxa"/>
            <w:gridSpan w:val="3"/>
          </w:tcPr>
          <w:p w14:paraId="1619661E" w14:textId="0B6B8A4E" w:rsidR="00ED14B7" w:rsidRDefault="00ED14B7" w:rsidP="005B2D79">
            <w:r>
              <w:t>Demonstrate how the authorized staff would change a refund status for a refund not issued based upon business rules.</w:t>
            </w:r>
          </w:p>
        </w:tc>
        <w:sdt>
          <w:sdtPr>
            <w:id w:val="-592864208"/>
            <w14:checkbox>
              <w14:checked w14:val="0"/>
              <w14:checkedState w14:val="2612" w14:font="MS Gothic"/>
              <w14:uncheckedState w14:val="2610" w14:font="MS Gothic"/>
            </w14:checkbox>
          </w:sdtPr>
          <w:sdtEndPr/>
          <w:sdtContent>
            <w:tc>
              <w:tcPr>
                <w:tcW w:w="1383" w:type="dxa"/>
              </w:tcPr>
              <w:p w14:paraId="676F380E" w14:textId="252363DB" w:rsidR="00ED14B7" w:rsidRDefault="00ED14B7" w:rsidP="005B2D79">
                <w:pPr>
                  <w:jc w:val="center"/>
                </w:pPr>
                <w:r>
                  <w:rPr>
                    <w:rFonts w:ascii="MS Gothic" w:eastAsia="MS Gothic" w:hAnsi="MS Gothic" w:hint="eastAsia"/>
                  </w:rPr>
                  <w:t>☐</w:t>
                </w:r>
              </w:p>
            </w:tc>
          </w:sdtContent>
        </w:sdt>
        <w:tc>
          <w:tcPr>
            <w:tcW w:w="1870" w:type="dxa"/>
          </w:tcPr>
          <w:p w14:paraId="30C662E7" w14:textId="77777777" w:rsidR="00ED14B7" w:rsidRDefault="00ED14B7" w:rsidP="005B2D79"/>
        </w:tc>
      </w:tr>
      <w:tr w:rsidR="00ED14B7" w14:paraId="74858005" w14:textId="77777777" w:rsidTr="005B2D79">
        <w:tc>
          <w:tcPr>
            <w:tcW w:w="6097" w:type="dxa"/>
            <w:gridSpan w:val="3"/>
          </w:tcPr>
          <w:p w14:paraId="160B057F" w14:textId="177BD53C" w:rsidR="00ED14B7" w:rsidRDefault="00ED14B7" w:rsidP="007406DA">
            <w:r>
              <w:t>Demonstrate how the system allows for summary and transaction level report for refund queues and refund history.</w:t>
            </w:r>
          </w:p>
        </w:tc>
        <w:sdt>
          <w:sdtPr>
            <w:id w:val="-1284190582"/>
            <w14:checkbox>
              <w14:checked w14:val="0"/>
              <w14:checkedState w14:val="2612" w14:font="MS Gothic"/>
              <w14:uncheckedState w14:val="2610" w14:font="MS Gothic"/>
            </w14:checkbox>
          </w:sdtPr>
          <w:sdtEndPr/>
          <w:sdtContent>
            <w:tc>
              <w:tcPr>
                <w:tcW w:w="1383" w:type="dxa"/>
              </w:tcPr>
              <w:p w14:paraId="3FDE959B" w14:textId="749621A0" w:rsidR="00ED14B7" w:rsidRDefault="00ED14B7" w:rsidP="005B2D79">
                <w:pPr>
                  <w:jc w:val="center"/>
                </w:pPr>
                <w:r>
                  <w:rPr>
                    <w:rFonts w:ascii="MS Gothic" w:eastAsia="MS Gothic" w:hAnsi="MS Gothic" w:hint="eastAsia"/>
                  </w:rPr>
                  <w:t>☐</w:t>
                </w:r>
              </w:p>
            </w:tc>
          </w:sdtContent>
        </w:sdt>
        <w:tc>
          <w:tcPr>
            <w:tcW w:w="1870" w:type="dxa"/>
          </w:tcPr>
          <w:p w14:paraId="591E2530" w14:textId="77777777" w:rsidR="00ED14B7" w:rsidRDefault="00ED14B7" w:rsidP="005B2D79"/>
        </w:tc>
      </w:tr>
      <w:tr w:rsidR="00ED14B7" w14:paraId="1FCA3010" w14:textId="77777777" w:rsidTr="005B2D79">
        <w:tc>
          <w:tcPr>
            <w:tcW w:w="6097" w:type="dxa"/>
            <w:gridSpan w:val="3"/>
          </w:tcPr>
          <w:p w14:paraId="602B4FE2" w14:textId="5F9E7A5D" w:rsidR="00ED14B7" w:rsidRDefault="00ED14B7" w:rsidP="005B2D79">
            <w:r>
              <w:t>Demonstrate how authorized DOR staff would record a stop payment transaction.</w:t>
            </w:r>
          </w:p>
        </w:tc>
        <w:sdt>
          <w:sdtPr>
            <w:id w:val="2099898604"/>
            <w14:checkbox>
              <w14:checked w14:val="0"/>
              <w14:checkedState w14:val="2612" w14:font="MS Gothic"/>
              <w14:uncheckedState w14:val="2610" w14:font="MS Gothic"/>
            </w14:checkbox>
          </w:sdtPr>
          <w:sdtEndPr/>
          <w:sdtContent>
            <w:tc>
              <w:tcPr>
                <w:tcW w:w="1383" w:type="dxa"/>
              </w:tcPr>
              <w:p w14:paraId="78A4713B" w14:textId="05602404" w:rsidR="00ED14B7" w:rsidRDefault="00ED14B7" w:rsidP="005B2D79">
                <w:pPr>
                  <w:jc w:val="center"/>
                </w:pPr>
                <w:r>
                  <w:rPr>
                    <w:rFonts w:ascii="MS Gothic" w:eastAsia="MS Gothic" w:hAnsi="MS Gothic" w:hint="eastAsia"/>
                  </w:rPr>
                  <w:t>☐</w:t>
                </w:r>
              </w:p>
            </w:tc>
          </w:sdtContent>
        </w:sdt>
        <w:tc>
          <w:tcPr>
            <w:tcW w:w="1870" w:type="dxa"/>
          </w:tcPr>
          <w:p w14:paraId="5798E65C" w14:textId="77777777" w:rsidR="00ED14B7" w:rsidRDefault="00ED14B7" w:rsidP="005B2D79"/>
        </w:tc>
      </w:tr>
      <w:tr w:rsidR="00ED14B7" w14:paraId="1C1B53D6" w14:textId="77777777" w:rsidTr="005B2D79">
        <w:tc>
          <w:tcPr>
            <w:tcW w:w="6097" w:type="dxa"/>
            <w:gridSpan w:val="3"/>
          </w:tcPr>
          <w:p w14:paraId="281ED4E8" w14:textId="5A03D20F" w:rsidR="00ED14B7" w:rsidRDefault="00ED14B7" w:rsidP="005B2D79">
            <w:r>
              <w:t>Demonstrate how the authorized staff would authorize the release of refunds based on business rules selectively (user, tax type, tax period, dollar amount).</w:t>
            </w:r>
          </w:p>
        </w:tc>
        <w:sdt>
          <w:sdtPr>
            <w:id w:val="-1465585692"/>
            <w14:checkbox>
              <w14:checked w14:val="0"/>
              <w14:checkedState w14:val="2612" w14:font="MS Gothic"/>
              <w14:uncheckedState w14:val="2610" w14:font="MS Gothic"/>
            </w14:checkbox>
          </w:sdtPr>
          <w:sdtEndPr/>
          <w:sdtContent>
            <w:tc>
              <w:tcPr>
                <w:tcW w:w="1383" w:type="dxa"/>
              </w:tcPr>
              <w:p w14:paraId="41DA9B87" w14:textId="39F1E00E" w:rsidR="00ED14B7" w:rsidRDefault="00ED14B7" w:rsidP="005B2D79">
                <w:pPr>
                  <w:jc w:val="center"/>
                </w:pPr>
                <w:r>
                  <w:rPr>
                    <w:rFonts w:ascii="MS Gothic" w:eastAsia="MS Gothic" w:hAnsi="MS Gothic" w:hint="eastAsia"/>
                  </w:rPr>
                  <w:t>☐</w:t>
                </w:r>
              </w:p>
            </w:tc>
          </w:sdtContent>
        </w:sdt>
        <w:tc>
          <w:tcPr>
            <w:tcW w:w="1870" w:type="dxa"/>
          </w:tcPr>
          <w:p w14:paraId="7A8D5C50" w14:textId="77777777" w:rsidR="00ED14B7" w:rsidRDefault="00ED14B7" w:rsidP="005B2D79"/>
        </w:tc>
      </w:tr>
      <w:tr w:rsidR="00ED14B7" w14:paraId="3924DE00" w14:textId="77777777" w:rsidTr="005B2D79">
        <w:tc>
          <w:tcPr>
            <w:tcW w:w="6097" w:type="dxa"/>
            <w:gridSpan w:val="3"/>
          </w:tcPr>
          <w:p w14:paraId="39E1F1A2" w14:textId="0F2D5ADF" w:rsidR="00ED14B7" w:rsidRDefault="00ED14B7" w:rsidP="005B2D79">
            <w:r>
              <w:t>Demonstrate how an authorized user would all view all issued refunds, direct deposits, stop payments, and void checks by taxpayer ID.</w:t>
            </w:r>
          </w:p>
        </w:tc>
        <w:sdt>
          <w:sdtPr>
            <w:id w:val="-533193192"/>
            <w14:checkbox>
              <w14:checked w14:val="0"/>
              <w14:checkedState w14:val="2612" w14:font="MS Gothic"/>
              <w14:uncheckedState w14:val="2610" w14:font="MS Gothic"/>
            </w14:checkbox>
          </w:sdtPr>
          <w:sdtEndPr/>
          <w:sdtContent>
            <w:tc>
              <w:tcPr>
                <w:tcW w:w="1383" w:type="dxa"/>
              </w:tcPr>
              <w:p w14:paraId="2BFF93B1" w14:textId="77777777" w:rsidR="00ED14B7" w:rsidRDefault="00ED14B7" w:rsidP="005B2D79">
                <w:pPr>
                  <w:jc w:val="center"/>
                </w:pPr>
                <w:r>
                  <w:rPr>
                    <w:rFonts w:ascii="MS Gothic" w:eastAsia="MS Gothic" w:hAnsi="MS Gothic" w:hint="eastAsia"/>
                  </w:rPr>
                  <w:t>☐</w:t>
                </w:r>
              </w:p>
            </w:tc>
          </w:sdtContent>
        </w:sdt>
        <w:tc>
          <w:tcPr>
            <w:tcW w:w="1870" w:type="dxa"/>
          </w:tcPr>
          <w:p w14:paraId="06D1C951" w14:textId="77777777" w:rsidR="00ED14B7" w:rsidRDefault="00ED14B7" w:rsidP="005B2D79"/>
        </w:tc>
      </w:tr>
      <w:tr w:rsidR="00ED14B7" w14:paraId="0E2B5530" w14:textId="77777777" w:rsidTr="005B2D79">
        <w:tc>
          <w:tcPr>
            <w:tcW w:w="9350" w:type="dxa"/>
            <w:gridSpan w:val="5"/>
            <w:shd w:val="clear" w:color="auto" w:fill="D9D9D9" w:themeFill="background1" w:themeFillShade="D9"/>
          </w:tcPr>
          <w:p w14:paraId="56657AF8" w14:textId="77777777" w:rsidR="00ED14B7" w:rsidRDefault="00ED14B7" w:rsidP="005B2D79">
            <w:r>
              <w:t>Not Included in Solution</w:t>
            </w:r>
          </w:p>
        </w:tc>
      </w:tr>
      <w:tr w:rsidR="00ED14B7" w14:paraId="6DDD559E" w14:textId="77777777" w:rsidTr="005B2D79">
        <w:tc>
          <w:tcPr>
            <w:tcW w:w="9350" w:type="dxa"/>
            <w:gridSpan w:val="5"/>
          </w:tcPr>
          <w:p w14:paraId="2F6FC4CA" w14:textId="77777777" w:rsidR="00ED14B7" w:rsidRDefault="00ED14B7" w:rsidP="005B2D79"/>
        </w:tc>
      </w:tr>
    </w:tbl>
    <w:p w14:paraId="0B3EBBF8" w14:textId="77777777" w:rsidR="00717BCD" w:rsidRPr="00717BCD" w:rsidRDefault="00717BCD" w:rsidP="00717BCD"/>
    <w:sectPr w:rsidR="00717BCD" w:rsidRPr="00717BCD" w:rsidSect="00717BCD">
      <w:pgSz w:w="12240" w:h="15840"/>
      <w:pgMar w:top="720" w:right="1440" w:bottom="99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52F543" w14:textId="77777777" w:rsidR="00F238CF" w:rsidRDefault="00F238CF" w:rsidP="00A66302">
      <w:pPr>
        <w:spacing w:before="0" w:after="0" w:line="240" w:lineRule="auto"/>
      </w:pPr>
      <w:r>
        <w:separator/>
      </w:r>
    </w:p>
  </w:endnote>
  <w:endnote w:type="continuationSeparator" w:id="0">
    <w:p w14:paraId="76C1160D" w14:textId="77777777" w:rsidR="00F238CF" w:rsidRDefault="00F238CF" w:rsidP="00A6630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7BE7BA" w14:textId="77777777" w:rsidR="00F238CF" w:rsidRDefault="00F238CF" w:rsidP="00A66302">
      <w:pPr>
        <w:spacing w:before="0" w:after="0" w:line="240" w:lineRule="auto"/>
      </w:pPr>
      <w:r>
        <w:separator/>
      </w:r>
    </w:p>
  </w:footnote>
  <w:footnote w:type="continuationSeparator" w:id="0">
    <w:p w14:paraId="676B4D45" w14:textId="77777777" w:rsidR="00F238CF" w:rsidRDefault="00F238CF" w:rsidP="00A66302">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674C0"/>
    <w:multiLevelType w:val="hybridMultilevel"/>
    <w:tmpl w:val="5D4CB11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nsid w:val="07B845F1"/>
    <w:multiLevelType w:val="hybridMultilevel"/>
    <w:tmpl w:val="FF2C0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3578B7"/>
    <w:multiLevelType w:val="hybridMultilevel"/>
    <w:tmpl w:val="B9DE0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2259C6"/>
    <w:multiLevelType w:val="hybridMultilevel"/>
    <w:tmpl w:val="88F239D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nsid w:val="0E2A0566"/>
    <w:multiLevelType w:val="hybridMultilevel"/>
    <w:tmpl w:val="862EF64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nsid w:val="1932567F"/>
    <w:multiLevelType w:val="hybridMultilevel"/>
    <w:tmpl w:val="2E607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733269"/>
    <w:multiLevelType w:val="hybridMultilevel"/>
    <w:tmpl w:val="0388DD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9718A7"/>
    <w:multiLevelType w:val="hybridMultilevel"/>
    <w:tmpl w:val="CCCE9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5A2F21"/>
    <w:multiLevelType w:val="hybridMultilevel"/>
    <w:tmpl w:val="5E263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F755AB1"/>
    <w:multiLevelType w:val="hybridMultilevel"/>
    <w:tmpl w:val="FA009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FD70626"/>
    <w:multiLevelType w:val="hybridMultilevel"/>
    <w:tmpl w:val="164A6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9F030F"/>
    <w:multiLevelType w:val="hybridMultilevel"/>
    <w:tmpl w:val="22765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87525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3A045AD2"/>
    <w:multiLevelType w:val="hybridMultilevel"/>
    <w:tmpl w:val="025AB1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45645FC8"/>
    <w:multiLevelType w:val="hybridMultilevel"/>
    <w:tmpl w:val="8D00E5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402648B"/>
    <w:multiLevelType w:val="hybridMultilevel"/>
    <w:tmpl w:val="EA16D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7A56691"/>
    <w:multiLevelType w:val="hybridMultilevel"/>
    <w:tmpl w:val="0B6EE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8C63AE6"/>
    <w:multiLevelType w:val="hybridMultilevel"/>
    <w:tmpl w:val="AAAA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B197C05"/>
    <w:multiLevelType w:val="hybridMultilevel"/>
    <w:tmpl w:val="287A3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12"/>
  </w:num>
  <w:num w:numId="4">
    <w:abstractNumId w:val="13"/>
  </w:num>
  <w:num w:numId="5">
    <w:abstractNumId w:val="1"/>
  </w:num>
  <w:num w:numId="6">
    <w:abstractNumId w:val="16"/>
  </w:num>
  <w:num w:numId="7">
    <w:abstractNumId w:val="14"/>
  </w:num>
  <w:num w:numId="8">
    <w:abstractNumId w:val="18"/>
  </w:num>
  <w:num w:numId="9">
    <w:abstractNumId w:val="6"/>
  </w:num>
  <w:num w:numId="10">
    <w:abstractNumId w:val="0"/>
  </w:num>
  <w:num w:numId="11">
    <w:abstractNumId w:val="4"/>
  </w:num>
  <w:num w:numId="12">
    <w:abstractNumId w:val="3"/>
  </w:num>
  <w:num w:numId="13">
    <w:abstractNumId w:val="15"/>
  </w:num>
  <w:num w:numId="14">
    <w:abstractNumId w:val="9"/>
  </w:num>
  <w:num w:numId="15">
    <w:abstractNumId w:val="10"/>
  </w:num>
  <w:num w:numId="16">
    <w:abstractNumId w:val="5"/>
  </w:num>
  <w:num w:numId="17">
    <w:abstractNumId w:val="2"/>
  </w:num>
  <w:num w:numId="18">
    <w:abstractNumId w:val="8"/>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ytLAwsrAEMgxMjZR0lIJTi4sz8/NACgxNawHvFc8DLQAAAA=="/>
  </w:docVars>
  <w:rsids>
    <w:rsidRoot w:val="00A66302"/>
    <w:rsid w:val="00000F0D"/>
    <w:rsid w:val="000331D1"/>
    <w:rsid w:val="00046269"/>
    <w:rsid w:val="00082024"/>
    <w:rsid w:val="000A555A"/>
    <w:rsid w:val="000D4E17"/>
    <w:rsid w:val="001177B5"/>
    <w:rsid w:val="001223F1"/>
    <w:rsid w:val="00127C47"/>
    <w:rsid w:val="001B6A8E"/>
    <w:rsid w:val="001D76EC"/>
    <w:rsid w:val="00205314"/>
    <w:rsid w:val="0021522C"/>
    <w:rsid w:val="00230803"/>
    <w:rsid w:val="002748BD"/>
    <w:rsid w:val="00287C5D"/>
    <w:rsid w:val="002B6C50"/>
    <w:rsid w:val="00314804"/>
    <w:rsid w:val="00320696"/>
    <w:rsid w:val="003A7D7E"/>
    <w:rsid w:val="003C44E5"/>
    <w:rsid w:val="003D5EB0"/>
    <w:rsid w:val="003F6016"/>
    <w:rsid w:val="00420832"/>
    <w:rsid w:val="00454320"/>
    <w:rsid w:val="004843CC"/>
    <w:rsid w:val="004A5E5C"/>
    <w:rsid w:val="004C4344"/>
    <w:rsid w:val="004C66E9"/>
    <w:rsid w:val="004D7A8A"/>
    <w:rsid w:val="004E1B02"/>
    <w:rsid w:val="004E424E"/>
    <w:rsid w:val="00514FEC"/>
    <w:rsid w:val="005B2D79"/>
    <w:rsid w:val="005C20EB"/>
    <w:rsid w:val="005D68B1"/>
    <w:rsid w:val="005F44D5"/>
    <w:rsid w:val="00607B9F"/>
    <w:rsid w:val="00623B3D"/>
    <w:rsid w:val="00646109"/>
    <w:rsid w:val="006647F3"/>
    <w:rsid w:val="006E5951"/>
    <w:rsid w:val="00714F33"/>
    <w:rsid w:val="00717BCD"/>
    <w:rsid w:val="00727522"/>
    <w:rsid w:val="00737AD6"/>
    <w:rsid w:val="007406DA"/>
    <w:rsid w:val="00757CA2"/>
    <w:rsid w:val="00790183"/>
    <w:rsid w:val="007B094B"/>
    <w:rsid w:val="007B40ED"/>
    <w:rsid w:val="007C121B"/>
    <w:rsid w:val="008020E6"/>
    <w:rsid w:val="0084016E"/>
    <w:rsid w:val="00876316"/>
    <w:rsid w:val="008B238A"/>
    <w:rsid w:val="008E23D3"/>
    <w:rsid w:val="00916CFB"/>
    <w:rsid w:val="00947705"/>
    <w:rsid w:val="0098042C"/>
    <w:rsid w:val="00990DFB"/>
    <w:rsid w:val="009B4BE3"/>
    <w:rsid w:val="00A1767B"/>
    <w:rsid w:val="00A66302"/>
    <w:rsid w:val="00A85FEC"/>
    <w:rsid w:val="00A9151D"/>
    <w:rsid w:val="00AC1BBD"/>
    <w:rsid w:val="00AE3D13"/>
    <w:rsid w:val="00B1225C"/>
    <w:rsid w:val="00B303BA"/>
    <w:rsid w:val="00B37D9C"/>
    <w:rsid w:val="00C25514"/>
    <w:rsid w:val="00C26EA1"/>
    <w:rsid w:val="00C96284"/>
    <w:rsid w:val="00CA25C0"/>
    <w:rsid w:val="00CA5418"/>
    <w:rsid w:val="00CD7B5D"/>
    <w:rsid w:val="00D06867"/>
    <w:rsid w:val="00D27243"/>
    <w:rsid w:val="00D76C70"/>
    <w:rsid w:val="00DA2075"/>
    <w:rsid w:val="00DD5DFF"/>
    <w:rsid w:val="00DE2659"/>
    <w:rsid w:val="00E077EE"/>
    <w:rsid w:val="00E65385"/>
    <w:rsid w:val="00EA526F"/>
    <w:rsid w:val="00ED14B7"/>
    <w:rsid w:val="00EE20D7"/>
    <w:rsid w:val="00EF3547"/>
    <w:rsid w:val="00F238CF"/>
    <w:rsid w:val="00FD7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9EB6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6302"/>
  </w:style>
  <w:style w:type="paragraph" w:styleId="Heading1">
    <w:name w:val="heading 1"/>
    <w:basedOn w:val="Normal"/>
    <w:next w:val="Normal"/>
    <w:link w:val="Heading1Char"/>
    <w:uiPriority w:val="9"/>
    <w:qFormat/>
    <w:rsid w:val="00A66302"/>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A66302"/>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A66302"/>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A66302"/>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A66302"/>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A66302"/>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A66302"/>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A6630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6630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3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302"/>
  </w:style>
  <w:style w:type="paragraph" w:styleId="Footer">
    <w:name w:val="footer"/>
    <w:basedOn w:val="Normal"/>
    <w:link w:val="FooterChar"/>
    <w:uiPriority w:val="99"/>
    <w:unhideWhenUsed/>
    <w:rsid w:val="00A663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302"/>
  </w:style>
  <w:style w:type="character" w:customStyle="1" w:styleId="Heading1Char">
    <w:name w:val="Heading 1 Char"/>
    <w:basedOn w:val="DefaultParagraphFont"/>
    <w:link w:val="Heading1"/>
    <w:uiPriority w:val="9"/>
    <w:rsid w:val="00A66302"/>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A66302"/>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A66302"/>
    <w:rPr>
      <w:caps/>
      <w:color w:val="1F3763" w:themeColor="accent1" w:themeShade="7F"/>
      <w:spacing w:val="15"/>
    </w:rPr>
  </w:style>
  <w:style w:type="character" w:customStyle="1" w:styleId="Heading4Char">
    <w:name w:val="Heading 4 Char"/>
    <w:basedOn w:val="DefaultParagraphFont"/>
    <w:link w:val="Heading4"/>
    <w:uiPriority w:val="9"/>
    <w:semiHidden/>
    <w:rsid w:val="00A66302"/>
    <w:rPr>
      <w:caps/>
      <w:color w:val="2F5496" w:themeColor="accent1" w:themeShade="BF"/>
      <w:spacing w:val="10"/>
    </w:rPr>
  </w:style>
  <w:style w:type="character" w:customStyle="1" w:styleId="Heading5Char">
    <w:name w:val="Heading 5 Char"/>
    <w:basedOn w:val="DefaultParagraphFont"/>
    <w:link w:val="Heading5"/>
    <w:uiPriority w:val="9"/>
    <w:semiHidden/>
    <w:rsid w:val="00A66302"/>
    <w:rPr>
      <w:caps/>
      <w:color w:val="2F5496" w:themeColor="accent1" w:themeShade="BF"/>
      <w:spacing w:val="10"/>
    </w:rPr>
  </w:style>
  <w:style w:type="character" w:customStyle="1" w:styleId="Heading6Char">
    <w:name w:val="Heading 6 Char"/>
    <w:basedOn w:val="DefaultParagraphFont"/>
    <w:link w:val="Heading6"/>
    <w:uiPriority w:val="9"/>
    <w:semiHidden/>
    <w:rsid w:val="00A66302"/>
    <w:rPr>
      <w:caps/>
      <w:color w:val="2F5496" w:themeColor="accent1" w:themeShade="BF"/>
      <w:spacing w:val="10"/>
    </w:rPr>
  </w:style>
  <w:style w:type="character" w:customStyle="1" w:styleId="Heading7Char">
    <w:name w:val="Heading 7 Char"/>
    <w:basedOn w:val="DefaultParagraphFont"/>
    <w:link w:val="Heading7"/>
    <w:uiPriority w:val="9"/>
    <w:semiHidden/>
    <w:rsid w:val="00A66302"/>
    <w:rPr>
      <w:caps/>
      <w:color w:val="2F5496" w:themeColor="accent1" w:themeShade="BF"/>
      <w:spacing w:val="10"/>
    </w:rPr>
  </w:style>
  <w:style w:type="character" w:customStyle="1" w:styleId="Heading8Char">
    <w:name w:val="Heading 8 Char"/>
    <w:basedOn w:val="DefaultParagraphFont"/>
    <w:link w:val="Heading8"/>
    <w:uiPriority w:val="9"/>
    <w:semiHidden/>
    <w:rsid w:val="00A66302"/>
    <w:rPr>
      <w:caps/>
      <w:spacing w:val="10"/>
      <w:sz w:val="18"/>
      <w:szCs w:val="18"/>
    </w:rPr>
  </w:style>
  <w:style w:type="character" w:customStyle="1" w:styleId="Heading9Char">
    <w:name w:val="Heading 9 Char"/>
    <w:basedOn w:val="DefaultParagraphFont"/>
    <w:link w:val="Heading9"/>
    <w:uiPriority w:val="9"/>
    <w:semiHidden/>
    <w:rsid w:val="00A66302"/>
    <w:rPr>
      <w:i/>
      <w:iCs/>
      <w:caps/>
      <w:spacing w:val="10"/>
      <w:sz w:val="18"/>
      <w:szCs w:val="18"/>
    </w:rPr>
  </w:style>
  <w:style w:type="paragraph" w:styleId="Caption">
    <w:name w:val="caption"/>
    <w:basedOn w:val="Normal"/>
    <w:next w:val="Normal"/>
    <w:uiPriority w:val="35"/>
    <w:semiHidden/>
    <w:unhideWhenUsed/>
    <w:qFormat/>
    <w:rsid w:val="00A66302"/>
    <w:rPr>
      <w:b/>
      <w:bCs/>
      <w:color w:val="2F5496" w:themeColor="accent1" w:themeShade="BF"/>
      <w:sz w:val="16"/>
      <w:szCs w:val="16"/>
    </w:rPr>
  </w:style>
  <w:style w:type="paragraph" w:styleId="Title">
    <w:name w:val="Title"/>
    <w:basedOn w:val="Normal"/>
    <w:next w:val="Normal"/>
    <w:link w:val="TitleChar"/>
    <w:uiPriority w:val="10"/>
    <w:qFormat/>
    <w:rsid w:val="00A66302"/>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A66302"/>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A6630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66302"/>
    <w:rPr>
      <w:caps/>
      <w:color w:val="595959" w:themeColor="text1" w:themeTint="A6"/>
      <w:spacing w:val="10"/>
      <w:sz w:val="21"/>
      <w:szCs w:val="21"/>
    </w:rPr>
  </w:style>
  <w:style w:type="character" w:styleId="Strong">
    <w:name w:val="Strong"/>
    <w:uiPriority w:val="22"/>
    <w:qFormat/>
    <w:rsid w:val="00A66302"/>
    <w:rPr>
      <w:b/>
      <w:bCs/>
    </w:rPr>
  </w:style>
  <w:style w:type="character" w:styleId="Emphasis">
    <w:name w:val="Emphasis"/>
    <w:uiPriority w:val="20"/>
    <w:qFormat/>
    <w:rsid w:val="00A66302"/>
    <w:rPr>
      <w:caps/>
      <w:color w:val="1F3763" w:themeColor="accent1" w:themeShade="7F"/>
      <w:spacing w:val="5"/>
    </w:rPr>
  </w:style>
  <w:style w:type="paragraph" w:styleId="NoSpacing">
    <w:name w:val="No Spacing"/>
    <w:uiPriority w:val="1"/>
    <w:qFormat/>
    <w:rsid w:val="00A66302"/>
    <w:pPr>
      <w:spacing w:after="0" w:line="240" w:lineRule="auto"/>
    </w:pPr>
  </w:style>
  <w:style w:type="paragraph" w:styleId="Quote">
    <w:name w:val="Quote"/>
    <w:basedOn w:val="Normal"/>
    <w:next w:val="Normal"/>
    <w:link w:val="QuoteChar"/>
    <w:uiPriority w:val="29"/>
    <w:qFormat/>
    <w:rsid w:val="00A66302"/>
    <w:rPr>
      <w:i/>
      <w:iCs/>
      <w:sz w:val="24"/>
      <w:szCs w:val="24"/>
    </w:rPr>
  </w:style>
  <w:style w:type="character" w:customStyle="1" w:styleId="QuoteChar">
    <w:name w:val="Quote Char"/>
    <w:basedOn w:val="DefaultParagraphFont"/>
    <w:link w:val="Quote"/>
    <w:uiPriority w:val="29"/>
    <w:rsid w:val="00A66302"/>
    <w:rPr>
      <w:i/>
      <w:iCs/>
      <w:sz w:val="24"/>
      <w:szCs w:val="24"/>
    </w:rPr>
  </w:style>
  <w:style w:type="paragraph" w:styleId="IntenseQuote">
    <w:name w:val="Intense Quote"/>
    <w:basedOn w:val="Normal"/>
    <w:next w:val="Normal"/>
    <w:link w:val="IntenseQuoteChar"/>
    <w:uiPriority w:val="30"/>
    <w:qFormat/>
    <w:rsid w:val="00A66302"/>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A66302"/>
    <w:rPr>
      <w:color w:val="4472C4" w:themeColor="accent1"/>
      <w:sz w:val="24"/>
      <w:szCs w:val="24"/>
    </w:rPr>
  </w:style>
  <w:style w:type="character" w:styleId="SubtleEmphasis">
    <w:name w:val="Subtle Emphasis"/>
    <w:uiPriority w:val="19"/>
    <w:qFormat/>
    <w:rsid w:val="00A66302"/>
    <w:rPr>
      <w:i/>
      <w:iCs/>
      <w:color w:val="1F3763" w:themeColor="accent1" w:themeShade="7F"/>
    </w:rPr>
  </w:style>
  <w:style w:type="character" w:styleId="IntenseEmphasis">
    <w:name w:val="Intense Emphasis"/>
    <w:uiPriority w:val="21"/>
    <w:qFormat/>
    <w:rsid w:val="00A66302"/>
    <w:rPr>
      <w:b/>
      <w:bCs/>
      <w:caps/>
      <w:color w:val="1F3763" w:themeColor="accent1" w:themeShade="7F"/>
      <w:spacing w:val="10"/>
    </w:rPr>
  </w:style>
  <w:style w:type="character" w:styleId="SubtleReference">
    <w:name w:val="Subtle Reference"/>
    <w:uiPriority w:val="31"/>
    <w:qFormat/>
    <w:rsid w:val="00A66302"/>
    <w:rPr>
      <w:b/>
      <w:bCs/>
      <w:color w:val="4472C4" w:themeColor="accent1"/>
    </w:rPr>
  </w:style>
  <w:style w:type="character" w:styleId="IntenseReference">
    <w:name w:val="Intense Reference"/>
    <w:uiPriority w:val="32"/>
    <w:qFormat/>
    <w:rsid w:val="00A66302"/>
    <w:rPr>
      <w:b/>
      <w:bCs/>
      <w:i/>
      <w:iCs/>
      <w:caps/>
      <w:color w:val="4472C4" w:themeColor="accent1"/>
    </w:rPr>
  </w:style>
  <w:style w:type="character" w:styleId="BookTitle">
    <w:name w:val="Book Title"/>
    <w:uiPriority w:val="33"/>
    <w:qFormat/>
    <w:rsid w:val="00A66302"/>
    <w:rPr>
      <w:b/>
      <w:bCs/>
      <w:i/>
      <w:iCs/>
      <w:spacing w:val="0"/>
    </w:rPr>
  </w:style>
  <w:style w:type="paragraph" w:styleId="TOCHeading">
    <w:name w:val="TOC Heading"/>
    <w:basedOn w:val="Heading1"/>
    <w:next w:val="Normal"/>
    <w:uiPriority w:val="39"/>
    <w:unhideWhenUsed/>
    <w:qFormat/>
    <w:rsid w:val="00A66302"/>
    <w:pPr>
      <w:outlineLvl w:val="9"/>
    </w:pPr>
  </w:style>
  <w:style w:type="table" w:styleId="TableGrid">
    <w:name w:val="Table Grid"/>
    <w:basedOn w:val="TableNormal"/>
    <w:uiPriority w:val="39"/>
    <w:rsid w:val="00A6630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E653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046269"/>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269"/>
    <w:rPr>
      <w:rFonts w:ascii="Tahoma" w:hAnsi="Tahoma" w:cs="Tahoma"/>
      <w:sz w:val="16"/>
      <w:szCs w:val="16"/>
    </w:rPr>
  </w:style>
  <w:style w:type="paragraph" w:styleId="ListParagraph">
    <w:name w:val="List Paragraph"/>
    <w:basedOn w:val="Normal"/>
    <w:uiPriority w:val="34"/>
    <w:qFormat/>
    <w:rsid w:val="00C26EA1"/>
    <w:pPr>
      <w:ind w:left="720"/>
      <w:contextualSpacing/>
    </w:pPr>
  </w:style>
  <w:style w:type="character" w:styleId="CommentReference">
    <w:name w:val="annotation reference"/>
    <w:basedOn w:val="DefaultParagraphFont"/>
    <w:uiPriority w:val="99"/>
    <w:semiHidden/>
    <w:unhideWhenUsed/>
    <w:rsid w:val="004A5E5C"/>
    <w:rPr>
      <w:sz w:val="16"/>
      <w:szCs w:val="16"/>
    </w:rPr>
  </w:style>
  <w:style w:type="paragraph" w:styleId="CommentText">
    <w:name w:val="annotation text"/>
    <w:basedOn w:val="Normal"/>
    <w:link w:val="CommentTextChar"/>
    <w:uiPriority w:val="99"/>
    <w:semiHidden/>
    <w:unhideWhenUsed/>
    <w:rsid w:val="004A5E5C"/>
    <w:pPr>
      <w:spacing w:line="240" w:lineRule="auto"/>
    </w:pPr>
  </w:style>
  <w:style w:type="character" w:customStyle="1" w:styleId="CommentTextChar">
    <w:name w:val="Comment Text Char"/>
    <w:basedOn w:val="DefaultParagraphFont"/>
    <w:link w:val="CommentText"/>
    <w:uiPriority w:val="99"/>
    <w:semiHidden/>
    <w:rsid w:val="004A5E5C"/>
  </w:style>
  <w:style w:type="paragraph" w:styleId="TOC1">
    <w:name w:val="toc 1"/>
    <w:basedOn w:val="Normal"/>
    <w:next w:val="Normal"/>
    <w:autoRedefine/>
    <w:uiPriority w:val="39"/>
    <w:unhideWhenUsed/>
    <w:rsid w:val="008020E6"/>
    <w:pPr>
      <w:spacing w:after="100"/>
    </w:pPr>
  </w:style>
  <w:style w:type="character" w:styleId="Hyperlink">
    <w:name w:val="Hyperlink"/>
    <w:basedOn w:val="DefaultParagraphFont"/>
    <w:uiPriority w:val="99"/>
    <w:unhideWhenUsed/>
    <w:rsid w:val="008020E6"/>
    <w:rPr>
      <w:color w:val="0563C1" w:themeColor="hyperlink"/>
      <w:u w:val="single"/>
    </w:rPr>
  </w:style>
  <w:style w:type="character" w:customStyle="1" w:styleId="UnresolvedMention">
    <w:name w:val="Unresolved Mention"/>
    <w:basedOn w:val="DefaultParagraphFont"/>
    <w:uiPriority w:val="99"/>
    <w:semiHidden/>
    <w:unhideWhenUsed/>
    <w:rsid w:val="008020E6"/>
    <w:rPr>
      <w:color w:val="605E5C"/>
      <w:shd w:val="clear" w:color="auto" w:fill="E1DFDD"/>
    </w:rPr>
  </w:style>
  <w:style w:type="character" w:styleId="FollowedHyperlink">
    <w:name w:val="FollowedHyperlink"/>
    <w:basedOn w:val="DefaultParagraphFont"/>
    <w:uiPriority w:val="99"/>
    <w:semiHidden/>
    <w:unhideWhenUsed/>
    <w:rsid w:val="003A7D7E"/>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6302"/>
  </w:style>
  <w:style w:type="paragraph" w:styleId="Heading1">
    <w:name w:val="heading 1"/>
    <w:basedOn w:val="Normal"/>
    <w:next w:val="Normal"/>
    <w:link w:val="Heading1Char"/>
    <w:uiPriority w:val="9"/>
    <w:qFormat/>
    <w:rsid w:val="00A66302"/>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A66302"/>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A66302"/>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A66302"/>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A66302"/>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A66302"/>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A66302"/>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A6630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6630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3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302"/>
  </w:style>
  <w:style w:type="paragraph" w:styleId="Footer">
    <w:name w:val="footer"/>
    <w:basedOn w:val="Normal"/>
    <w:link w:val="FooterChar"/>
    <w:uiPriority w:val="99"/>
    <w:unhideWhenUsed/>
    <w:rsid w:val="00A663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302"/>
  </w:style>
  <w:style w:type="character" w:customStyle="1" w:styleId="Heading1Char">
    <w:name w:val="Heading 1 Char"/>
    <w:basedOn w:val="DefaultParagraphFont"/>
    <w:link w:val="Heading1"/>
    <w:uiPriority w:val="9"/>
    <w:rsid w:val="00A66302"/>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A66302"/>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A66302"/>
    <w:rPr>
      <w:caps/>
      <w:color w:val="1F3763" w:themeColor="accent1" w:themeShade="7F"/>
      <w:spacing w:val="15"/>
    </w:rPr>
  </w:style>
  <w:style w:type="character" w:customStyle="1" w:styleId="Heading4Char">
    <w:name w:val="Heading 4 Char"/>
    <w:basedOn w:val="DefaultParagraphFont"/>
    <w:link w:val="Heading4"/>
    <w:uiPriority w:val="9"/>
    <w:semiHidden/>
    <w:rsid w:val="00A66302"/>
    <w:rPr>
      <w:caps/>
      <w:color w:val="2F5496" w:themeColor="accent1" w:themeShade="BF"/>
      <w:spacing w:val="10"/>
    </w:rPr>
  </w:style>
  <w:style w:type="character" w:customStyle="1" w:styleId="Heading5Char">
    <w:name w:val="Heading 5 Char"/>
    <w:basedOn w:val="DefaultParagraphFont"/>
    <w:link w:val="Heading5"/>
    <w:uiPriority w:val="9"/>
    <w:semiHidden/>
    <w:rsid w:val="00A66302"/>
    <w:rPr>
      <w:caps/>
      <w:color w:val="2F5496" w:themeColor="accent1" w:themeShade="BF"/>
      <w:spacing w:val="10"/>
    </w:rPr>
  </w:style>
  <w:style w:type="character" w:customStyle="1" w:styleId="Heading6Char">
    <w:name w:val="Heading 6 Char"/>
    <w:basedOn w:val="DefaultParagraphFont"/>
    <w:link w:val="Heading6"/>
    <w:uiPriority w:val="9"/>
    <w:semiHidden/>
    <w:rsid w:val="00A66302"/>
    <w:rPr>
      <w:caps/>
      <w:color w:val="2F5496" w:themeColor="accent1" w:themeShade="BF"/>
      <w:spacing w:val="10"/>
    </w:rPr>
  </w:style>
  <w:style w:type="character" w:customStyle="1" w:styleId="Heading7Char">
    <w:name w:val="Heading 7 Char"/>
    <w:basedOn w:val="DefaultParagraphFont"/>
    <w:link w:val="Heading7"/>
    <w:uiPriority w:val="9"/>
    <w:semiHidden/>
    <w:rsid w:val="00A66302"/>
    <w:rPr>
      <w:caps/>
      <w:color w:val="2F5496" w:themeColor="accent1" w:themeShade="BF"/>
      <w:spacing w:val="10"/>
    </w:rPr>
  </w:style>
  <w:style w:type="character" w:customStyle="1" w:styleId="Heading8Char">
    <w:name w:val="Heading 8 Char"/>
    <w:basedOn w:val="DefaultParagraphFont"/>
    <w:link w:val="Heading8"/>
    <w:uiPriority w:val="9"/>
    <w:semiHidden/>
    <w:rsid w:val="00A66302"/>
    <w:rPr>
      <w:caps/>
      <w:spacing w:val="10"/>
      <w:sz w:val="18"/>
      <w:szCs w:val="18"/>
    </w:rPr>
  </w:style>
  <w:style w:type="character" w:customStyle="1" w:styleId="Heading9Char">
    <w:name w:val="Heading 9 Char"/>
    <w:basedOn w:val="DefaultParagraphFont"/>
    <w:link w:val="Heading9"/>
    <w:uiPriority w:val="9"/>
    <w:semiHidden/>
    <w:rsid w:val="00A66302"/>
    <w:rPr>
      <w:i/>
      <w:iCs/>
      <w:caps/>
      <w:spacing w:val="10"/>
      <w:sz w:val="18"/>
      <w:szCs w:val="18"/>
    </w:rPr>
  </w:style>
  <w:style w:type="paragraph" w:styleId="Caption">
    <w:name w:val="caption"/>
    <w:basedOn w:val="Normal"/>
    <w:next w:val="Normal"/>
    <w:uiPriority w:val="35"/>
    <w:semiHidden/>
    <w:unhideWhenUsed/>
    <w:qFormat/>
    <w:rsid w:val="00A66302"/>
    <w:rPr>
      <w:b/>
      <w:bCs/>
      <w:color w:val="2F5496" w:themeColor="accent1" w:themeShade="BF"/>
      <w:sz w:val="16"/>
      <w:szCs w:val="16"/>
    </w:rPr>
  </w:style>
  <w:style w:type="paragraph" w:styleId="Title">
    <w:name w:val="Title"/>
    <w:basedOn w:val="Normal"/>
    <w:next w:val="Normal"/>
    <w:link w:val="TitleChar"/>
    <w:uiPriority w:val="10"/>
    <w:qFormat/>
    <w:rsid w:val="00A66302"/>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A66302"/>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A6630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66302"/>
    <w:rPr>
      <w:caps/>
      <w:color w:val="595959" w:themeColor="text1" w:themeTint="A6"/>
      <w:spacing w:val="10"/>
      <w:sz w:val="21"/>
      <w:szCs w:val="21"/>
    </w:rPr>
  </w:style>
  <w:style w:type="character" w:styleId="Strong">
    <w:name w:val="Strong"/>
    <w:uiPriority w:val="22"/>
    <w:qFormat/>
    <w:rsid w:val="00A66302"/>
    <w:rPr>
      <w:b/>
      <w:bCs/>
    </w:rPr>
  </w:style>
  <w:style w:type="character" w:styleId="Emphasis">
    <w:name w:val="Emphasis"/>
    <w:uiPriority w:val="20"/>
    <w:qFormat/>
    <w:rsid w:val="00A66302"/>
    <w:rPr>
      <w:caps/>
      <w:color w:val="1F3763" w:themeColor="accent1" w:themeShade="7F"/>
      <w:spacing w:val="5"/>
    </w:rPr>
  </w:style>
  <w:style w:type="paragraph" w:styleId="NoSpacing">
    <w:name w:val="No Spacing"/>
    <w:uiPriority w:val="1"/>
    <w:qFormat/>
    <w:rsid w:val="00A66302"/>
    <w:pPr>
      <w:spacing w:after="0" w:line="240" w:lineRule="auto"/>
    </w:pPr>
  </w:style>
  <w:style w:type="paragraph" w:styleId="Quote">
    <w:name w:val="Quote"/>
    <w:basedOn w:val="Normal"/>
    <w:next w:val="Normal"/>
    <w:link w:val="QuoteChar"/>
    <w:uiPriority w:val="29"/>
    <w:qFormat/>
    <w:rsid w:val="00A66302"/>
    <w:rPr>
      <w:i/>
      <w:iCs/>
      <w:sz w:val="24"/>
      <w:szCs w:val="24"/>
    </w:rPr>
  </w:style>
  <w:style w:type="character" w:customStyle="1" w:styleId="QuoteChar">
    <w:name w:val="Quote Char"/>
    <w:basedOn w:val="DefaultParagraphFont"/>
    <w:link w:val="Quote"/>
    <w:uiPriority w:val="29"/>
    <w:rsid w:val="00A66302"/>
    <w:rPr>
      <w:i/>
      <w:iCs/>
      <w:sz w:val="24"/>
      <w:szCs w:val="24"/>
    </w:rPr>
  </w:style>
  <w:style w:type="paragraph" w:styleId="IntenseQuote">
    <w:name w:val="Intense Quote"/>
    <w:basedOn w:val="Normal"/>
    <w:next w:val="Normal"/>
    <w:link w:val="IntenseQuoteChar"/>
    <w:uiPriority w:val="30"/>
    <w:qFormat/>
    <w:rsid w:val="00A66302"/>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A66302"/>
    <w:rPr>
      <w:color w:val="4472C4" w:themeColor="accent1"/>
      <w:sz w:val="24"/>
      <w:szCs w:val="24"/>
    </w:rPr>
  </w:style>
  <w:style w:type="character" w:styleId="SubtleEmphasis">
    <w:name w:val="Subtle Emphasis"/>
    <w:uiPriority w:val="19"/>
    <w:qFormat/>
    <w:rsid w:val="00A66302"/>
    <w:rPr>
      <w:i/>
      <w:iCs/>
      <w:color w:val="1F3763" w:themeColor="accent1" w:themeShade="7F"/>
    </w:rPr>
  </w:style>
  <w:style w:type="character" w:styleId="IntenseEmphasis">
    <w:name w:val="Intense Emphasis"/>
    <w:uiPriority w:val="21"/>
    <w:qFormat/>
    <w:rsid w:val="00A66302"/>
    <w:rPr>
      <w:b/>
      <w:bCs/>
      <w:caps/>
      <w:color w:val="1F3763" w:themeColor="accent1" w:themeShade="7F"/>
      <w:spacing w:val="10"/>
    </w:rPr>
  </w:style>
  <w:style w:type="character" w:styleId="SubtleReference">
    <w:name w:val="Subtle Reference"/>
    <w:uiPriority w:val="31"/>
    <w:qFormat/>
    <w:rsid w:val="00A66302"/>
    <w:rPr>
      <w:b/>
      <w:bCs/>
      <w:color w:val="4472C4" w:themeColor="accent1"/>
    </w:rPr>
  </w:style>
  <w:style w:type="character" w:styleId="IntenseReference">
    <w:name w:val="Intense Reference"/>
    <w:uiPriority w:val="32"/>
    <w:qFormat/>
    <w:rsid w:val="00A66302"/>
    <w:rPr>
      <w:b/>
      <w:bCs/>
      <w:i/>
      <w:iCs/>
      <w:caps/>
      <w:color w:val="4472C4" w:themeColor="accent1"/>
    </w:rPr>
  </w:style>
  <w:style w:type="character" w:styleId="BookTitle">
    <w:name w:val="Book Title"/>
    <w:uiPriority w:val="33"/>
    <w:qFormat/>
    <w:rsid w:val="00A66302"/>
    <w:rPr>
      <w:b/>
      <w:bCs/>
      <w:i/>
      <w:iCs/>
      <w:spacing w:val="0"/>
    </w:rPr>
  </w:style>
  <w:style w:type="paragraph" w:styleId="TOCHeading">
    <w:name w:val="TOC Heading"/>
    <w:basedOn w:val="Heading1"/>
    <w:next w:val="Normal"/>
    <w:uiPriority w:val="39"/>
    <w:unhideWhenUsed/>
    <w:qFormat/>
    <w:rsid w:val="00A66302"/>
    <w:pPr>
      <w:outlineLvl w:val="9"/>
    </w:pPr>
  </w:style>
  <w:style w:type="table" w:styleId="TableGrid">
    <w:name w:val="Table Grid"/>
    <w:basedOn w:val="TableNormal"/>
    <w:uiPriority w:val="39"/>
    <w:rsid w:val="00A6630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E653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046269"/>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269"/>
    <w:rPr>
      <w:rFonts w:ascii="Tahoma" w:hAnsi="Tahoma" w:cs="Tahoma"/>
      <w:sz w:val="16"/>
      <w:szCs w:val="16"/>
    </w:rPr>
  </w:style>
  <w:style w:type="paragraph" w:styleId="ListParagraph">
    <w:name w:val="List Paragraph"/>
    <w:basedOn w:val="Normal"/>
    <w:uiPriority w:val="34"/>
    <w:qFormat/>
    <w:rsid w:val="00C26EA1"/>
    <w:pPr>
      <w:ind w:left="720"/>
      <w:contextualSpacing/>
    </w:pPr>
  </w:style>
  <w:style w:type="character" w:styleId="CommentReference">
    <w:name w:val="annotation reference"/>
    <w:basedOn w:val="DefaultParagraphFont"/>
    <w:uiPriority w:val="99"/>
    <w:semiHidden/>
    <w:unhideWhenUsed/>
    <w:rsid w:val="004A5E5C"/>
    <w:rPr>
      <w:sz w:val="16"/>
      <w:szCs w:val="16"/>
    </w:rPr>
  </w:style>
  <w:style w:type="paragraph" w:styleId="CommentText">
    <w:name w:val="annotation text"/>
    <w:basedOn w:val="Normal"/>
    <w:link w:val="CommentTextChar"/>
    <w:uiPriority w:val="99"/>
    <w:semiHidden/>
    <w:unhideWhenUsed/>
    <w:rsid w:val="004A5E5C"/>
    <w:pPr>
      <w:spacing w:line="240" w:lineRule="auto"/>
    </w:pPr>
  </w:style>
  <w:style w:type="character" w:customStyle="1" w:styleId="CommentTextChar">
    <w:name w:val="Comment Text Char"/>
    <w:basedOn w:val="DefaultParagraphFont"/>
    <w:link w:val="CommentText"/>
    <w:uiPriority w:val="99"/>
    <w:semiHidden/>
    <w:rsid w:val="004A5E5C"/>
  </w:style>
  <w:style w:type="paragraph" w:styleId="TOC1">
    <w:name w:val="toc 1"/>
    <w:basedOn w:val="Normal"/>
    <w:next w:val="Normal"/>
    <w:autoRedefine/>
    <w:uiPriority w:val="39"/>
    <w:unhideWhenUsed/>
    <w:rsid w:val="008020E6"/>
    <w:pPr>
      <w:spacing w:after="100"/>
    </w:pPr>
  </w:style>
  <w:style w:type="character" w:styleId="Hyperlink">
    <w:name w:val="Hyperlink"/>
    <w:basedOn w:val="DefaultParagraphFont"/>
    <w:uiPriority w:val="99"/>
    <w:unhideWhenUsed/>
    <w:rsid w:val="008020E6"/>
    <w:rPr>
      <w:color w:val="0563C1" w:themeColor="hyperlink"/>
      <w:u w:val="single"/>
    </w:rPr>
  </w:style>
  <w:style w:type="character" w:customStyle="1" w:styleId="UnresolvedMention">
    <w:name w:val="Unresolved Mention"/>
    <w:basedOn w:val="DefaultParagraphFont"/>
    <w:uiPriority w:val="99"/>
    <w:semiHidden/>
    <w:unhideWhenUsed/>
    <w:rsid w:val="008020E6"/>
    <w:rPr>
      <w:color w:val="605E5C"/>
      <w:shd w:val="clear" w:color="auto" w:fill="E1DFDD"/>
    </w:rPr>
  </w:style>
  <w:style w:type="character" w:styleId="FollowedHyperlink">
    <w:name w:val="FollowedHyperlink"/>
    <w:basedOn w:val="DefaultParagraphFont"/>
    <w:uiPriority w:val="99"/>
    <w:semiHidden/>
    <w:unhideWhenUsed/>
    <w:rsid w:val="003A7D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image" Target="media/image14.emf"/><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oleObject" Target="embeddings/oleObject14.bin"/><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1.emf"/><Relationship Id="rId36" Type="http://schemas.openxmlformats.org/officeDocument/2006/relationships/image" Target="media/image15.emf"/><Relationship Id="rId10" Type="http://schemas.openxmlformats.org/officeDocument/2006/relationships/image" Target="media/image2.emf"/><Relationship Id="rId19" Type="http://schemas.openxmlformats.org/officeDocument/2006/relationships/oleObject" Target="embeddings/oleObject5.bin"/><Relationship Id="rId31" Type="http://schemas.openxmlformats.org/officeDocument/2006/relationships/oleObject" Target="embeddings/oleObject11.bin"/><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9.bin"/><Relationship Id="rId30" Type="http://schemas.openxmlformats.org/officeDocument/2006/relationships/image" Target="media/image12.emf"/><Relationship Id="rId35" Type="http://schemas.openxmlformats.org/officeDocument/2006/relationships/oleObject" Target="embeddings/oleObject1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I</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65</Pages>
  <Words>11308</Words>
  <Characters>64456</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RFP DEMO PACKET</vt:lpstr>
    </vt:vector>
  </TitlesOfParts>
  <Company>State of Delaware</Company>
  <LinksUpToDate>false</LinksUpToDate>
  <CharactersWithSpaces>756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DEMO PACKET</dc:title>
  <dc:subject>FIN19901</dc:subject>
  <dc:creator>Daniel Forsee</dc:creator>
  <cp:lastModifiedBy>Forsee, Daniel (Finance)</cp:lastModifiedBy>
  <cp:revision>46</cp:revision>
  <dcterms:created xsi:type="dcterms:W3CDTF">2018-11-07T20:39:00Z</dcterms:created>
  <dcterms:modified xsi:type="dcterms:W3CDTF">2018-11-20T18:47:00Z</dcterms:modified>
</cp:coreProperties>
</file>